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13688BE" w14:textId="77777777" w:rsidR="00E65717" w:rsidRPr="007736F7" w:rsidRDefault="00E65717" w:rsidP="002A6F07">
      <w:pPr>
        <w:tabs>
          <w:tab w:val="left" w:pos="0"/>
          <w:tab w:val="right" w:pos="9792"/>
        </w:tabs>
        <w:rPr>
          <w:rFonts w:ascii="Arial" w:hAnsi="Arial"/>
          <w:b/>
        </w:rPr>
        <w:sectPr w:rsidR="00E65717" w:rsidRPr="007736F7" w:rsidSect="002C22BD">
          <w:footerReference w:type="even" r:id="rId12"/>
          <w:footerReference w:type="default" r:id="rId13"/>
          <w:endnotePr>
            <w:numFmt w:val="decimal"/>
          </w:endnotePr>
          <w:type w:val="continuous"/>
          <w:pgSz w:w="12240" w:h="15840"/>
          <w:pgMar w:top="720" w:right="720" w:bottom="720" w:left="720" w:header="360" w:footer="360" w:gutter="0"/>
          <w:cols w:num="3" w:space="720"/>
          <w:noEndnote/>
        </w:sectPr>
      </w:pPr>
      <w:bookmarkStart w:id="0" w:name="OLE_LINK3"/>
    </w:p>
    <w:p w14:paraId="0428BE17" w14:textId="0DDF2FB5" w:rsidR="00AC6A61" w:rsidRPr="00D37263" w:rsidRDefault="007D51AF" w:rsidP="00AC6A61">
      <w:pPr>
        <w:tabs>
          <w:tab w:val="left" w:pos="9612"/>
        </w:tabs>
        <w:ind w:right="270"/>
        <w:jc w:val="right"/>
        <w:rPr>
          <w:rFonts w:ascii="Arial" w:hAnsi="Arial"/>
          <w:sz w:val="16"/>
          <w:szCs w:val="16"/>
        </w:rPr>
      </w:pPr>
      <w:r w:rsidRPr="00D37263">
        <w:rPr>
          <w:rFonts w:ascii="Arial" w:hAnsi="Arial"/>
          <w:b/>
          <w:sz w:val="22"/>
          <w:szCs w:val="22"/>
        </w:rPr>
        <w:t>LOUISIANA APPROVED QUASI AGENCY/ENTITY LIST</w:t>
      </w:r>
      <w:r w:rsidR="00AC6A61" w:rsidRPr="00D37263">
        <w:rPr>
          <w:rFonts w:ascii="Arial" w:hAnsi="Arial"/>
          <w:b/>
        </w:rPr>
        <w:t xml:space="preserve"> </w:t>
      </w:r>
      <w:r w:rsidR="00AC6A61" w:rsidRPr="00D37263">
        <w:rPr>
          <w:rFonts w:ascii="Arial" w:hAnsi="Arial"/>
          <w:sz w:val="16"/>
          <w:szCs w:val="16"/>
        </w:rPr>
        <w:t xml:space="preserve">                        (</w:t>
      </w:r>
      <w:r w:rsidR="00AC6A61" w:rsidRPr="00D37263">
        <w:rPr>
          <w:rFonts w:ascii="Arial" w:hAnsi="Arial"/>
          <w:sz w:val="16"/>
          <w:szCs w:val="16"/>
        </w:rPr>
        <w:fldChar w:fldCharType="begin"/>
      </w:r>
      <w:r w:rsidR="00AC6A61" w:rsidRPr="00D37263">
        <w:rPr>
          <w:rFonts w:ascii="Arial" w:hAnsi="Arial"/>
          <w:sz w:val="16"/>
          <w:szCs w:val="16"/>
        </w:rPr>
        <w:instrText>DATE  \@ "MM/dd/yy"</w:instrText>
      </w:r>
      <w:r w:rsidR="00AC6A61" w:rsidRPr="00D37263">
        <w:rPr>
          <w:rFonts w:ascii="Arial" w:hAnsi="Arial"/>
          <w:sz w:val="16"/>
          <w:szCs w:val="16"/>
        </w:rPr>
        <w:fldChar w:fldCharType="separate"/>
      </w:r>
      <w:r w:rsidR="00E309EC">
        <w:rPr>
          <w:rFonts w:ascii="Arial" w:hAnsi="Arial"/>
          <w:noProof/>
          <w:sz w:val="16"/>
          <w:szCs w:val="16"/>
        </w:rPr>
        <w:t>10/21/21</w:t>
      </w:r>
      <w:r w:rsidR="00AC6A61" w:rsidRPr="00D37263">
        <w:rPr>
          <w:rFonts w:ascii="Arial" w:hAnsi="Arial"/>
          <w:sz w:val="16"/>
          <w:szCs w:val="16"/>
        </w:rPr>
        <w:fldChar w:fldCharType="end"/>
      </w:r>
      <w:r w:rsidR="00AC6A61" w:rsidRPr="00D37263">
        <w:rPr>
          <w:rFonts w:ascii="Arial" w:hAnsi="Arial"/>
          <w:sz w:val="16"/>
          <w:szCs w:val="16"/>
        </w:rPr>
        <w:t>)</w:t>
      </w:r>
    </w:p>
    <w:p w14:paraId="2A111C66" w14:textId="77777777" w:rsidR="00821CCF" w:rsidRPr="00D37263" w:rsidRDefault="00AC6A61" w:rsidP="00873248">
      <w:pPr>
        <w:tabs>
          <w:tab w:val="left" w:pos="0"/>
          <w:tab w:val="right" w:pos="9792"/>
        </w:tabs>
        <w:jc w:val="center"/>
        <w:rPr>
          <w:rFonts w:ascii="Arial" w:hAnsi="Arial"/>
          <w:sz w:val="20"/>
        </w:rPr>
      </w:pPr>
      <w:r w:rsidRPr="00D37263">
        <w:rPr>
          <w:rFonts w:ascii="Arial" w:hAnsi="Arial"/>
          <w:b/>
        </w:rPr>
        <w:t xml:space="preserve">                   </w:t>
      </w:r>
    </w:p>
    <w:p w14:paraId="6D7B36B0" w14:textId="77777777" w:rsidR="00821CCF" w:rsidRPr="00D37263" w:rsidRDefault="00821CCF">
      <w:pPr>
        <w:rPr>
          <w:rFonts w:ascii="Arial" w:hAnsi="Arial"/>
          <w:sz w:val="20"/>
        </w:rPr>
      </w:pPr>
    </w:p>
    <w:p w14:paraId="2AEE02A3" w14:textId="77777777" w:rsidR="00873248" w:rsidRPr="00D37263" w:rsidRDefault="00873248">
      <w:pPr>
        <w:rPr>
          <w:rFonts w:ascii="Arial" w:hAnsi="Arial"/>
          <w:sz w:val="20"/>
        </w:rPr>
        <w:sectPr w:rsidR="00873248" w:rsidRPr="00D37263" w:rsidSect="002C22BD">
          <w:endnotePr>
            <w:numFmt w:val="decimal"/>
          </w:endnotePr>
          <w:type w:val="continuous"/>
          <w:pgSz w:w="12240" w:h="15840"/>
          <w:pgMar w:top="720" w:right="720" w:bottom="720" w:left="720" w:header="360" w:footer="360" w:gutter="0"/>
          <w:cols w:space="720"/>
          <w:noEndnote/>
        </w:sectPr>
      </w:pPr>
    </w:p>
    <w:p w14:paraId="07E7F512" w14:textId="77777777" w:rsidR="00AF6526" w:rsidRPr="00D37263" w:rsidRDefault="00AF6526">
      <w:pPr>
        <w:rPr>
          <w:rFonts w:ascii="Arial" w:hAnsi="Arial"/>
          <w:sz w:val="18"/>
          <w:szCs w:val="18"/>
        </w:rPr>
      </w:pPr>
    </w:p>
    <w:p w14:paraId="68B15C73" w14:textId="77777777" w:rsidR="00BA32ED" w:rsidRPr="00D37263" w:rsidRDefault="00BA32ED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A &amp; A Daycare Learning Center</w:t>
      </w:r>
    </w:p>
    <w:p w14:paraId="7734885B" w14:textId="77777777" w:rsidR="00BA32ED" w:rsidRPr="00D37263" w:rsidRDefault="00BA32ED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hanedda Lee, Director</w:t>
      </w:r>
    </w:p>
    <w:p w14:paraId="3560106F" w14:textId="77777777" w:rsidR="00BA32ED" w:rsidRPr="00D37263" w:rsidRDefault="00BA32ED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61042 Bennett Road</w:t>
      </w:r>
    </w:p>
    <w:p w14:paraId="41633217" w14:textId="77777777" w:rsidR="00BA32ED" w:rsidRPr="00D37263" w:rsidRDefault="00BA32ED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t. Amite, LA 70422</w:t>
      </w:r>
    </w:p>
    <w:p w14:paraId="158565F0" w14:textId="77777777" w:rsidR="00BA32ED" w:rsidRPr="00D37263" w:rsidRDefault="00BA32ED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7/20/2020)</w:t>
      </w:r>
    </w:p>
    <w:p w14:paraId="39A469E6" w14:textId="77777777" w:rsidR="00BA32ED" w:rsidRPr="00D37263" w:rsidRDefault="00BA32ED">
      <w:pPr>
        <w:rPr>
          <w:rFonts w:ascii="Arial" w:hAnsi="Arial"/>
          <w:sz w:val="18"/>
          <w:szCs w:val="18"/>
        </w:rPr>
      </w:pPr>
    </w:p>
    <w:p w14:paraId="737F81DB" w14:textId="77777777" w:rsidR="007D51AF" w:rsidRPr="00D37263" w:rsidRDefault="007D51AF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Abbeville, City of</w:t>
      </w:r>
    </w:p>
    <w:p w14:paraId="7DA59E93" w14:textId="77777777" w:rsidR="007D51AF" w:rsidRPr="00D37263" w:rsidRDefault="007D51AF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R. Brady Broussard</w:t>
      </w:r>
    </w:p>
    <w:p w14:paraId="55C15C85" w14:textId="77777777" w:rsidR="007D51AF" w:rsidRPr="00D37263" w:rsidRDefault="007D51AF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101 North State Street</w:t>
      </w:r>
    </w:p>
    <w:p w14:paraId="7607428A" w14:textId="77777777" w:rsidR="007D51AF" w:rsidRPr="00D37263" w:rsidRDefault="007D51AF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Abbeville, LA  70510</w:t>
      </w:r>
    </w:p>
    <w:p w14:paraId="0F909B60" w14:textId="77777777" w:rsidR="007D51AF" w:rsidRPr="00D37263" w:rsidRDefault="007D51AF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Approved: 01/2/1992)</w:t>
      </w:r>
    </w:p>
    <w:p w14:paraId="39A57370" w14:textId="77777777" w:rsidR="007D51AF" w:rsidRPr="00D37263" w:rsidRDefault="007D51AF">
      <w:pPr>
        <w:rPr>
          <w:sz w:val="18"/>
          <w:szCs w:val="18"/>
        </w:rPr>
      </w:pPr>
    </w:p>
    <w:p w14:paraId="1B4A670E" w14:textId="77777777" w:rsidR="00254B5C" w:rsidRPr="00D37263" w:rsidRDefault="00254B5C" w:rsidP="00254B5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Abbeville Housing Authority</w:t>
      </w:r>
    </w:p>
    <w:p w14:paraId="106055FC" w14:textId="77777777" w:rsidR="00254B5C" w:rsidRPr="00D37263" w:rsidRDefault="00254B5C" w:rsidP="00254B5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Ellie Arceneaux</w:t>
      </w:r>
    </w:p>
    <w:p w14:paraId="5ACF6C7A" w14:textId="77777777" w:rsidR="00254B5C" w:rsidRPr="00D37263" w:rsidRDefault="00712F0C" w:rsidP="00254B5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254B5C" w:rsidRPr="00D37263">
        <w:rPr>
          <w:rFonts w:ascii="Arial" w:hAnsi="Arial"/>
          <w:sz w:val="18"/>
          <w:szCs w:val="18"/>
        </w:rPr>
        <w:t xml:space="preserve"> 435</w:t>
      </w:r>
    </w:p>
    <w:p w14:paraId="62816C8B" w14:textId="77777777" w:rsidR="00254B5C" w:rsidRPr="00D37263" w:rsidRDefault="00254B5C" w:rsidP="00254B5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Abbeville, LA 70510-0435</w:t>
      </w:r>
    </w:p>
    <w:p w14:paraId="1A2E03BD" w14:textId="77777777" w:rsidR="00254B5C" w:rsidRPr="00D37263" w:rsidRDefault="00254B5C" w:rsidP="00254B5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5/14/2010)</w:t>
      </w:r>
    </w:p>
    <w:p w14:paraId="72522B12" w14:textId="77777777" w:rsidR="00254B5C" w:rsidRPr="00D37263" w:rsidRDefault="00254B5C">
      <w:pPr>
        <w:rPr>
          <w:rFonts w:ascii="Arial" w:hAnsi="Arial"/>
          <w:sz w:val="18"/>
          <w:szCs w:val="18"/>
        </w:rPr>
      </w:pPr>
    </w:p>
    <w:p w14:paraId="554B4155" w14:textId="77777777" w:rsidR="007D51AF" w:rsidRPr="00D37263" w:rsidRDefault="007D51AF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Abbeville Police Department</w:t>
      </w:r>
    </w:p>
    <w:p w14:paraId="43163405" w14:textId="77777777" w:rsidR="007D51AF" w:rsidRPr="00D37263" w:rsidRDefault="007D51AF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hief Mike Hardy</w:t>
      </w:r>
    </w:p>
    <w:p w14:paraId="45D66B00" w14:textId="77777777" w:rsidR="007D51AF" w:rsidRPr="00D37263" w:rsidRDefault="007D51AF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304 Charity Street</w:t>
      </w:r>
    </w:p>
    <w:p w14:paraId="4DD3A7E8" w14:textId="77777777" w:rsidR="007D51AF" w:rsidRPr="00D37263" w:rsidRDefault="007D51AF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Abbeville, LA 70510</w:t>
      </w:r>
    </w:p>
    <w:p w14:paraId="4BDD3F01" w14:textId="77777777" w:rsidR="007D51AF" w:rsidRPr="00D37263" w:rsidRDefault="007D51AF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9/9/1993)</w:t>
      </w:r>
    </w:p>
    <w:p w14:paraId="01C6ED66" w14:textId="77777777" w:rsidR="007D51AF" w:rsidRPr="00D37263" w:rsidRDefault="007D51AF">
      <w:pPr>
        <w:rPr>
          <w:rFonts w:ascii="Arial" w:hAnsi="Arial"/>
          <w:sz w:val="18"/>
          <w:szCs w:val="18"/>
        </w:rPr>
      </w:pPr>
    </w:p>
    <w:p w14:paraId="478E01F9" w14:textId="77777777" w:rsidR="00B82A1A" w:rsidRPr="00D37263" w:rsidRDefault="00B82A1A" w:rsidP="00B82A1A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ABC Academy</w:t>
      </w:r>
      <w:r w:rsidRPr="00D37263">
        <w:rPr>
          <w:rFonts w:ascii="Arial" w:hAnsi="Arial"/>
          <w:sz w:val="18"/>
          <w:szCs w:val="18"/>
        </w:rPr>
        <w:br/>
        <w:t>Joseph West, Jr.</w:t>
      </w:r>
    </w:p>
    <w:p w14:paraId="2DEE95D6" w14:textId="77777777" w:rsidR="00B82A1A" w:rsidRPr="00D37263" w:rsidRDefault="00B82A1A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275 N. Morrison Blvd.</w:t>
      </w:r>
    </w:p>
    <w:p w14:paraId="34F6FE32" w14:textId="77777777" w:rsidR="00B82A1A" w:rsidRPr="00D37263" w:rsidRDefault="00B82A1A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Hammond, LA 70401</w:t>
      </w:r>
    </w:p>
    <w:p w14:paraId="02829AA3" w14:textId="77777777" w:rsidR="00B82A1A" w:rsidRPr="00D37263" w:rsidRDefault="00B82A1A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10/2/2020)</w:t>
      </w:r>
    </w:p>
    <w:p w14:paraId="677303DA" w14:textId="77777777" w:rsidR="00B82A1A" w:rsidRPr="00D37263" w:rsidRDefault="00B82A1A">
      <w:pPr>
        <w:rPr>
          <w:rFonts w:ascii="Arial" w:hAnsi="Arial"/>
          <w:sz w:val="18"/>
          <w:szCs w:val="18"/>
        </w:rPr>
      </w:pPr>
    </w:p>
    <w:p w14:paraId="4267BB95" w14:textId="77777777" w:rsidR="007D51AF" w:rsidRPr="00D37263" w:rsidRDefault="007D51AF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Abita Springs</w:t>
      </w:r>
      <w:r w:rsidR="00257EE5" w:rsidRPr="00D37263">
        <w:rPr>
          <w:rFonts w:ascii="Arial" w:hAnsi="Arial"/>
          <w:sz w:val="18"/>
          <w:szCs w:val="18"/>
        </w:rPr>
        <w:t>, Town of</w:t>
      </w:r>
    </w:p>
    <w:p w14:paraId="20941780" w14:textId="77777777" w:rsidR="007D51AF" w:rsidRPr="00D37263" w:rsidRDefault="00257EE5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 xml:space="preserve">Mayor </w:t>
      </w:r>
      <w:r w:rsidRPr="00D37263">
        <w:rPr>
          <w:rFonts w:ascii="Arial" w:hAnsi="Arial"/>
          <w:color w:val="000000"/>
          <w:sz w:val="18"/>
          <w:szCs w:val="18"/>
        </w:rPr>
        <w:t>Louis Fitzmorris</w:t>
      </w:r>
    </w:p>
    <w:p w14:paraId="6C565134" w14:textId="77777777" w:rsidR="007D51AF" w:rsidRPr="00D37263" w:rsidRDefault="00712F0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7D51AF" w:rsidRPr="00D37263">
        <w:rPr>
          <w:rFonts w:ascii="Arial" w:hAnsi="Arial"/>
          <w:sz w:val="18"/>
          <w:szCs w:val="18"/>
        </w:rPr>
        <w:t xml:space="preserve"> </w:t>
      </w:r>
      <w:r w:rsidR="00AF631C" w:rsidRPr="00D37263">
        <w:rPr>
          <w:rFonts w:ascii="Arial" w:hAnsi="Arial"/>
          <w:sz w:val="18"/>
          <w:szCs w:val="18"/>
        </w:rPr>
        <w:t>461</w:t>
      </w:r>
    </w:p>
    <w:p w14:paraId="46763193" w14:textId="77777777" w:rsidR="007D51AF" w:rsidRPr="00D37263" w:rsidRDefault="007D51AF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Abita Springs, LA 70420-0</w:t>
      </w:r>
      <w:r w:rsidR="00AF631C" w:rsidRPr="00D37263">
        <w:rPr>
          <w:rFonts w:ascii="Arial" w:hAnsi="Arial"/>
          <w:sz w:val="18"/>
          <w:szCs w:val="18"/>
        </w:rPr>
        <w:t>0461</w:t>
      </w:r>
    </w:p>
    <w:p w14:paraId="3F58ADA4" w14:textId="77777777" w:rsidR="007D51AF" w:rsidRPr="00D37263" w:rsidRDefault="007D51AF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</w:t>
      </w:r>
      <w:r w:rsidR="00257EE5" w:rsidRPr="00D37263">
        <w:rPr>
          <w:rFonts w:ascii="Arial" w:hAnsi="Arial"/>
          <w:sz w:val="18"/>
          <w:szCs w:val="18"/>
        </w:rPr>
        <w:t>08/18/2011</w:t>
      </w:r>
      <w:r w:rsidRPr="00D37263">
        <w:rPr>
          <w:rFonts w:ascii="Arial" w:hAnsi="Arial"/>
          <w:sz w:val="18"/>
          <w:szCs w:val="18"/>
        </w:rPr>
        <w:t>)</w:t>
      </w:r>
    </w:p>
    <w:p w14:paraId="480A533B" w14:textId="77777777" w:rsidR="007D51AF" w:rsidRPr="00D37263" w:rsidRDefault="007D51AF">
      <w:pPr>
        <w:rPr>
          <w:rFonts w:ascii="Arial" w:hAnsi="Arial"/>
          <w:sz w:val="18"/>
          <w:szCs w:val="18"/>
        </w:rPr>
      </w:pPr>
    </w:p>
    <w:p w14:paraId="4F27D26D" w14:textId="77777777" w:rsidR="00C35968" w:rsidRPr="00D37263" w:rsidRDefault="00C35968" w:rsidP="00C35968">
      <w:pPr>
        <w:jc w:val="both"/>
        <w:rPr>
          <w:rFonts w:ascii="Arial" w:hAnsi="Arial" w:cs="Arial"/>
          <w:color w:val="000000"/>
          <w:sz w:val="18"/>
          <w:szCs w:val="18"/>
        </w:rPr>
      </w:pPr>
      <w:r w:rsidRPr="00D37263">
        <w:rPr>
          <w:rFonts w:ascii="Arial" w:hAnsi="Arial" w:cs="Arial"/>
          <w:color w:val="000000"/>
          <w:sz w:val="18"/>
          <w:szCs w:val="18"/>
        </w:rPr>
        <w:t>Academy 1 Preschool</w:t>
      </w:r>
    </w:p>
    <w:p w14:paraId="45C09130" w14:textId="77777777" w:rsidR="00C35968" w:rsidRPr="00D37263" w:rsidRDefault="00C35968" w:rsidP="00C35968">
      <w:pPr>
        <w:rPr>
          <w:rFonts w:ascii="Arial" w:hAnsi="Arial" w:cs="Arial"/>
          <w:color w:val="000000"/>
          <w:sz w:val="18"/>
          <w:szCs w:val="18"/>
        </w:rPr>
      </w:pPr>
      <w:r w:rsidRPr="00D37263">
        <w:rPr>
          <w:rFonts w:ascii="Arial" w:hAnsi="Arial" w:cs="Arial"/>
          <w:color w:val="000000"/>
          <w:sz w:val="18"/>
          <w:szCs w:val="18"/>
        </w:rPr>
        <w:t>Rogerlyn W. Jackson</w:t>
      </w:r>
    </w:p>
    <w:p w14:paraId="078EC65E" w14:textId="77777777" w:rsidR="00C35968" w:rsidRPr="00D37263" w:rsidRDefault="00C35968" w:rsidP="00C35968">
      <w:pPr>
        <w:rPr>
          <w:rFonts w:ascii="Arial" w:hAnsi="Arial" w:cs="Arial"/>
          <w:color w:val="000000"/>
          <w:sz w:val="18"/>
          <w:szCs w:val="18"/>
        </w:rPr>
      </w:pPr>
      <w:r w:rsidRPr="00D37263">
        <w:rPr>
          <w:rFonts w:ascii="Arial" w:hAnsi="Arial" w:cs="Arial"/>
          <w:color w:val="000000"/>
          <w:sz w:val="18"/>
          <w:szCs w:val="18"/>
        </w:rPr>
        <w:t>555 Holmes Boulevard</w:t>
      </w:r>
    </w:p>
    <w:p w14:paraId="0B5CB528" w14:textId="77777777" w:rsidR="00C35968" w:rsidRPr="00D37263" w:rsidRDefault="00C35968" w:rsidP="00C35968">
      <w:pPr>
        <w:jc w:val="both"/>
        <w:rPr>
          <w:rFonts w:ascii="Arial" w:hAnsi="Arial" w:cs="Arial"/>
          <w:color w:val="000000"/>
          <w:sz w:val="18"/>
          <w:szCs w:val="18"/>
        </w:rPr>
      </w:pPr>
      <w:r w:rsidRPr="00D37263">
        <w:rPr>
          <w:rFonts w:ascii="Arial" w:hAnsi="Arial" w:cs="Arial"/>
          <w:color w:val="000000"/>
          <w:sz w:val="18"/>
          <w:szCs w:val="18"/>
        </w:rPr>
        <w:t>Gretna, LA  70056</w:t>
      </w:r>
    </w:p>
    <w:p w14:paraId="7E9E6B10" w14:textId="77777777" w:rsidR="00C35968" w:rsidRPr="00D37263" w:rsidRDefault="00C35968" w:rsidP="00C35968">
      <w:pPr>
        <w:jc w:val="both"/>
        <w:rPr>
          <w:rFonts w:ascii="Arial" w:hAnsi="Arial" w:cs="Arial"/>
          <w:color w:val="000000"/>
          <w:sz w:val="18"/>
          <w:szCs w:val="18"/>
        </w:rPr>
      </w:pPr>
      <w:r w:rsidRPr="00D37263">
        <w:rPr>
          <w:rFonts w:ascii="Arial" w:hAnsi="Arial" w:cs="Arial"/>
          <w:color w:val="000000"/>
          <w:sz w:val="18"/>
          <w:szCs w:val="18"/>
        </w:rPr>
        <w:t>(07/16/2019)</w:t>
      </w:r>
    </w:p>
    <w:p w14:paraId="1E7E331C" w14:textId="77777777" w:rsidR="00C35968" w:rsidRPr="00D37263" w:rsidRDefault="00C35968">
      <w:pPr>
        <w:rPr>
          <w:rFonts w:ascii="Arial" w:hAnsi="Arial"/>
          <w:sz w:val="18"/>
          <w:szCs w:val="18"/>
        </w:rPr>
      </w:pPr>
    </w:p>
    <w:p w14:paraId="6A7B7B08" w14:textId="77777777" w:rsidR="007D51AF" w:rsidRPr="00D37263" w:rsidRDefault="007D51AF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Acadia Airport Dist</w:t>
      </w:r>
      <w:r w:rsidR="00B17984" w:rsidRPr="00D37263">
        <w:rPr>
          <w:rFonts w:ascii="Arial" w:hAnsi="Arial"/>
          <w:sz w:val="18"/>
          <w:szCs w:val="18"/>
        </w:rPr>
        <w:t>rict</w:t>
      </w:r>
      <w:r w:rsidRPr="00D37263">
        <w:rPr>
          <w:rFonts w:ascii="Arial" w:hAnsi="Arial"/>
          <w:sz w:val="18"/>
          <w:szCs w:val="18"/>
        </w:rPr>
        <w:t xml:space="preserve"> #1</w:t>
      </w:r>
    </w:p>
    <w:p w14:paraId="1E2BD526" w14:textId="77777777" w:rsidR="00B6729D" w:rsidRPr="00D37263" w:rsidRDefault="007D51AF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J. D. Hains</w:t>
      </w:r>
    </w:p>
    <w:p w14:paraId="129CD438" w14:textId="77777777" w:rsidR="007D51AF" w:rsidRPr="00D37263" w:rsidRDefault="00712F0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7D51AF" w:rsidRPr="00D37263">
        <w:rPr>
          <w:rFonts w:ascii="Arial" w:hAnsi="Arial"/>
          <w:sz w:val="18"/>
          <w:szCs w:val="18"/>
        </w:rPr>
        <w:t xml:space="preserve"> 73</w:t>
      </w:r>
    </w:p>
    <w:p w14:paraId="258631C7" w14:textId="77777777" w:rsidR="007D51AF" w:rsidRPr="00D37263" w:rsidRDefault="007D51AF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rowley, LA 70527</w:t>
      </w:r>
      <w:r w:rsidRPr="00D37263">
        <w:rPr>
          <w:rFonts w:ascii="Arial" w:hAnsi="Arial"/>
          <w:sz w:val="18"/>
          <w:szCs w:val="18"/>
        </w:rPr>
        <w:noBreakHyphen/>
        <w:t>0073</w:t>
      </w:r>
    </w:p>
    <w:p w14:paraId="28305312" w14:textId="77777777" w:rsidR="007D51AF" w:rsidRPr="00D37263" w:rsidRDefault="007D51AF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4/21/1992)</w:t>
      </w:r>
    </w:p>
    <w:p w14:paraId="60EFA0B8" w14:textId="77777777" w:rsidR="00E65717" w:rsidRPr="00D37263" w:rsidRDefault="00E65717">
      <w:pPr>
        <w:rPr>
          <w:rFonts w:ascii="Arial" w:hAnsi="Arial"/>
          <w:sz w:val="18"/>
          <w:szCs w:val="18"/>
        </w:rPr>
      </w:pPr>
    </w:p>
    <w:p w14:paraId="63F5A21C" w14:textId="77777777" w:rsidR="00E65717" w:rsidRPr="00D37263" w:rsidRDefault="00E65717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Acadi/Evangeline Fire Protn Dist</w:t>
      </w:r>
    </w:p>
    <w:p w14:paraId="61590242" w14:textId="77777777" w:rsidR="00E65717" w:rsidRPr="00D37263" w:rsidRDefault="00E65717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Fire Chief Gregory Savoy</w:t>
      </w:r>
    </w:p>
    <w:p w14:paraId="2EB88202" w14:textId="77777777" w:rsidR="00E65717" w:rsidRPr="00D37263" w:rsidRDefault="00E65717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O Box 158</w:t>
      </w:r>
    </w:p>
    <w:p w14:paraId="77604D02" w14:textId="77777777" w:rsidR="00E65717" w:rsidRPr="00D37263" w:rsidRDefault="00E65717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Basile, LA 70515</w:t>
      </w:r>
    </w:p>
    <w:p w14:paraId="44772E1A" w14:textId="77777777" w:rsidR="00E65717" w:rsidRPr="00D37263" w:rsidRDefault="00E65717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5/31/2018)</w:t>
      </w:r>
    </w:p>
    <w:p w14:paraId="2B307656" w14:textId="77777777" w:rsidR="00E65717" w:rsidRPr="00D37263" w:rsidRDefault="00E65717">
      <w:pPr>
        <w:rPr>
          <w:rFonts w:ascii="Arial" w:hAnsi="Arial"/>
          <w:sz w:val="18"/>
          <w:szCs w:val="18"/>
        </w:rPr>
      </w:pPr>
    </w:p>
    <w:p w14:paraId="7D388161" w14:textId="77777777" w:rsidR="00F828FB" w:rsidRPr="00D37263" w:rsidRDefault="00F828FB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Acadia Fire Protection Dist.</w:t>
      </w:r>
      <w:r w:rsidR="00BE5E16" w:rsidRPr="00D37263">
        <w:rPr>
          <w:rFonts w:ascii="Arial" w:hAnsi="Arial"/>
          <w:sz w:val="18"/>
          <w:szCs w:val="18"/>
        </w:rPr>
        <w:t xml:space="preserve"># </w:t>
      </w:r>
      <w:r w:rsidRPr="00D37263">
        <w:rPr>
          <w:rFonts w:ascii="Arial" w:hAnsi="Arial"/>
          <w:sz w:val="18"/>
          <w:szCs w:val="18"/>
        </w:rPr>
        <w:t>5</w:t>
      </w:r>
    </w:p>
    <w:p w14:paraId="7BC852A8" w14:textId="77777777" w:rsidR="00F828FB" w:rsidRPr="00D37263" w:rsidRDefault="00F828FB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Mary Guidry</w:t>
      </w:r>
    </w:p>
    <w:p w14:paraId="4F17F0F0" w14:textId="77777777" w:rsidR="00F828FB" w:rsidRPr="00D37263" w:rsidRDefault="00712F0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F828FB" w:rsidRPr="00D37263">
        <w:rPr>
          <w:rFonts w:ascii="Arial" w:hAnsi="Arial"/>
          <w:sz w:val="18"/>
          <w:szCs w:val="18"/>
        </w:rPr>
        <w:t xml:space="preserve"> 5</w:t>
      </w:r>
    </w:p>
    <w:p w14:paraId="64831568" w14:textId="77777777" w:rsidR="00F828FB" w:rsidRPr="00D37263" w:rsidRDefault="00F828FB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Estherwood, LA 70534</w:t>
      </w:r>
    </w:p>
    <w:p w14:paraId="13D9180B" w14:textId="77777777" w:rsidR="00F828FB" w:rsidRPr="00D37263" w:rsidRDefault="00F828FB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10/1</w:t>
      </w:r>
      <w:r w:rsidR="008F6BC2" w:rsidRPr="00D37263">
        <w:rPr>
          <w:rFonts w:ascii="Arial" w:hAnsi="Arial"/>
          <w:sz w:val="18"/>
          <w:szCs w:val="18"/>
        </w:rPr>
        <w:t>6</w:t>
      </w:r>
      <w:r w:rsidRPr="00D37263">
        <w:rPr>
          <w:rFonts w:ascii="Arial" w:hAnsi="Arial"/>
          <w:sz w:val="18"/>
          <w:szCs w:val="18"/>
        </w:rPr>
        <w:t>/2008)</w:t>
      </w:r>
    </w:p>
    <w:p w14:paraId="0A7C08A2" w14:textId="77777777" w:rsidR="00F828FB" w:rsidRPr="00D37263" w:rsidRDefault="00F828FB">
      <w:pPr>
        <w:rPr>
          <w:rFonts w:ascii="Arial" w:hAnsi="Arial"/>
          <w:sz w:val="18"/>
          <w:szCs w:val="18"/>
        </w:rPr>
      </w:pPr>
    </w:p>
    <w:p w14:paraId="5363EFE3" w14:textId="77777777" w:rsidR="00BA32ED" w:rsidRPr="00D37263" w:rsidRDefault="00BA32ED">
      <w:pPr>
        <w:rPr>
          <w:rFonts w:ascii="Arial" w:hAnsi="Arial"/>
          <w:sz w:val="18"/>
          <w:szCs w:val="18"/>
        </w:rPr>
      </w:pPr>
    </w:p>
    <w:p w14:paraId="3BF6CAC8" w14:textId="77777777" w:rsidR="00BA32ED" w:rsidRPr="00D37263" w:rsidRDefault="00BA32ED">
      <w:pPr>
        <w:rPr>
          <w:rFonts w:ascii="Arial" w:hAnsi="Arial"/>
          <w:sz w:val="18"/>
          <w:szCs w:val="18"/>
        </w:rPr>
      </w:pPr>
    </w:p>
    <w:p w14:paraId="05CE230A" w14:textId="77777777" w:rsidR="00BA32ED" w:rsidRPr="00D37263" w:rsidRDefault="00BA32ED">
      <w:pPr>
        <w:rPr>
          <w:rFonts w:ascii="Arial" w:hAnsi="Arial"/>
          <w:sz w:val="18"/>
          <w:szCs w:val="18"/>
        </w:rPr>
      </w:pPr>
    </w:p>
    <w:p w14:paraId="5022FBF1" w14:textId="77777777" w:rsidR="00BA32ED" w:rsidRPr="00D37263" w:rsidRDefault="00BA32ED">
      <w:pPr>
        <w:rPr>
          <w:rFonts w:ascii="Arial" w:hAnsi="Arial"/>
          <w:sz w:val="18"/>
          <w:szCs w:val="18"/>
        </w:rPr>
      </w:pPr>
    </w:p>
    <w:p w14:paraId="69282710" w14:textId="77777777" w:rsidR="007D51AF" w:rsidRPr="00D37263" w:rsidRDefault="007D51AF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Acadia Parish Library</w:t>
      </w:r>
    </w:p>
    <w:p w14:paraId="446F7AD6" w14:textId="77777777" w:rsidR="007D51AF" w:rsidRPr="00D37263" w:rsidRDefault="007D51AF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Lyle Johnson</w:t>
      </w:r>
    </w:p>
    <w:p w14:paraId="03C83E69" w14:textId="77777777" w:rsidR="007D51AF" w:rsidRPr="00D37263" w:rsidRDefault="006A74C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 xml:space="preserve">P. O. </w:t>
      </w:r>
      <w:r w:rsidR="007D51AF" w:rsidRPr="00D37263">
        <w:rPr>
          <w:rFonts w:ascii="Arial" w:hAnsi="Arial"/>
          <w:sz w:val="18"/>
          <w:szCs w:val="18"/>
        </w:rPr>
        <w:t>Drawer 1509</w:t>
      </w:r>
    </w:p>
    <w:p w14:paraId="340EED61" w14:textId="77777777" w:rsidR="007D51AF" w:rsidRPr="00D37263" w:rsidRDefault="007D51AF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rowley, LA 70526</w:t>
      </w:r>
    </w:p>
    <w:p w14:paraId="3BB574A9" w14:textId="77777777" w:rsidR="007D51AF" w:rsidRPr="00D37263" w:rsidRDefault="007D51AF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2/25/1991)</w:t>
      </w:r>
    </w:p>
    <w:p w14:paraId="3B4949BE" w14:textId="77777777" w:rsidR="007D51AF" w:rsidRPr="00D37263" w:rsidRDefault="007D51AF">
      <w:pPr>
        <w:rPr>
          <w:rFonts w:ascii="Arial" w:hAnsi="Arial"/>
          <w:sz w:val="18"/>
          <w:szCs w:val="18"/>
        </w:rPr>
      </w:pPr>
    </w:p>
    <w:p w14:paraId="059EC968" w14:textId="77777777" w:rsidR="007D51AF" w:rsidRPr="00D37263" w:rsidRDefault="007D51AF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Acadia Parish Police Jury</w:t>
      </w:r>
    </w:p>
    <w:p w14:paraId="37A143EB" w14:textId="77777777" w:rsidR="007D51AF" w:rsidRPr="00D37263" w:rsidRDefault="007D51AF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Katry Martin, Sec.-Treas.</w:t>
      </w:r>
    </w:p>
    <w:p w14:paraId="40B75D7F" w14:textId="77777777" w:rsidR="007D51AF" w:rsidRPr="00D37263" w:rsidRDefault="00712F0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7D51AF" w:rsidRPr="00D37263">
        <w:rPr>
          <w:rFonts w:ascii="Arial" w:hAnsi="Arial"/>
          <w:sz w:val="18"/>
          <w:szCs w:val="18"/>
        </w:rPr>
        <w:t xml:space="preserve"> A</w:t>
      </w:r>
    </w:p>
    <w:p w14:paraId="558AA3C8" w14:textId="77777777" w:rsidR="007D51AF" w:rsidRPr="00D37263" w:rsidRDefault="007D51AF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rowley, LA 70527-6001</w:t>
      </w:r>
    </w:p>
    <w:p w14:paraId="42BA16E8" w14:textId="77777777" w:rsidR="007D51AF" w:rsidRPr="00D37263" w:rsidRDefault="007D51AF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</w:t>
      </w:r>
      <w:r w:rsidR="007C7CB0" w:rsidRPr="00D37263">
        <w:rPr>
          <w:rFonts w:ascii="Arial" w:hAnsi="Arial"/>
          <w:sz w:val="18"/>
          <w:szCs w:val="18"/>
        </w:rPr>
        <w:t>10/22/1997</w:t>
      </w:r>
      <w:r w:rsidRPr="00D37263">
        <w:rPr>
          <w:rFonts w:ascii="Arial" w:hAnsi="Arial"/>
          <w:sz w:val="18"/>
          <w:szCs w:val="18"/>
        </w:rPr>
        <w:t>)</w:t>
      </w:r>
    </w:p>
    <w:p w14:paraId="780DA7A8" w14:textId="77777777" w:rsidR="007D51AF" w:rsidRPr="00D37263" w:rsidRDefault="007D51AF">
      <w:pPr>
        <w:rPr>
          <w:rFonts w:ascii="Arial" w:hAnsi="Arial"/>
          <w:sz w:val="18"/>
          <w:szCs w:val="18"/>
        </w:rPr>
      </w:pPr>
    </w:p>
    <w:p w14:paraId="3EE5CF05" w14:textId="77777777" w:rsidR="007D51AF" w:rsidRPr="00D37263" w:rsidRDefault="007D51AF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Acadia Parish School Board</w:t>
      </w:r>
    </w:p>
    <w:p w14:paraId="1143B761" w14:textId="77777777" w:rsidR="007D51AF" w:rsidRPr="00D37263" w:rsidRDefault="007D51AF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Michael Leonards</w:t>
      </w:r>
    </w:p>
    <w:p w14:paraId="6DDEBF6E" w14:textId="77777777" w:rsidR="007D51AF" w:rsidRPr="00D37263" w:rsidRDefault="00712F0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7D51AF" w:rsidRPr="00D37263">
        <w:rPr>
          <w:rFonts w:ascii="Arial" w:hAnsi="Arial"/>
          <w:sz w:val="18"/>
          <w:szCs w:val="18"/>
        </w:rPr>
        <w:t xml:space="preserve"> 309</w:t>
      </w:r>
    </w:p>
    <w:p w14:paraId="1562CBD6" w14:textId="77777777" w:rsidR="007D51AF" w:rsidRPr="00D37263" w:rsidRDefault="007D51AF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rowley, LA 70527</w:t>
      </w:r>
      <w:r w:rsidRPr="00D37263">
        <w:rPr>
          <w:rFonts w:ascii="Arial" w:hAnsi="Arial"/>
          <w:sz w:val="18"/>
          <w:szCs w:val="18"/>
        </w:rPr>
        <w:noBreakHyphen/>
        <w:t>0309</w:t>
      </w:r>
    </w:p>
    <w:p w14:paraId="0A328160" w14:textId="77777777" w:rsidR="007D51AF" w:rsidRPr="00D37263" w:rsidRDefault="007D51AF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2/25/1991)</w:t>
      </w:r>
    </w:p>
    <w:p w14:paraId="4E99EEEE" w14:textId="77777777" w:rsidR="007D51AF" w:rsidRPr="00D37263" w:rsidRDefault="007D51AF">
      <w:pPr>
        <w:rPr>
          <w:rFonts w:ascii="Arial" w:hAnsi="Arial"/>
          <w:sz w:val="18"/>
          <w:szCs w:val="18"/>
        </w:rPr>
      </w:pPr>
    </w:p>
    <w:p w14:paraId="026FFD00" w14:textId="77777777" w:rsidR="007D51AF" w:rsidRPr="00D37263" w:rsidRDefault="007D51AF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Acadia Parish Sheriff's Office</w:t>
      </w:r>
    </w:p>
    <w:p w14:paraId="1D49A8FE" w14:textId="77777777" w:rsidR="007D51AF" w:rsidRPr="00D37263" w:rsidRDefault="007D51AF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heriff</w:t>
      </w:r>
      <w:r w:rsidR="00F55A8B" w:rsidRPr="00D37263">
        <w:rPr>
          <w:rFonts w:ascii="Arial" w:hAnsi="Arial"/>
          <w:sz w:val="18"/>
          <w:szCs w:val="18"/>
        </w:rPr>
        <w:t xml:space="preserve"> </w:t>
      </w:r>
      <w:r w:rsidR="00F55A8B" w:rsidRPr="00D37263">
        <w:rPr>
          <w:rFonts w:ascii="Arial" w:hAnsi="Arial" w:cs="Arial"/>
          <w:sz w:val="18"/>
          <w:szCs w:val="18"/>
        </w:rPr>
        <w:t>Wayne Melancon</w:t>
      </w:r>
    </w:p>
    <w:p w14:paraId="2DE4D066" w14:textId="77777777" w:rsidR="007D51AF" w:rsidRPr="00D37263" w:rsidRDefault="00712F0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7D51AF" w:rsidRPr="00D37263">
        <w:rPr>
          <w:rFonts w:ascii="Arial" w:hAnsi="Arial"/>
          <w:sz w:val="18"/>
          <w:szCs w:val="18"/>
        </w:rPr>
        <w:t xml:space="preserve"> 289</w:t>
      </w:r>
    </w:p>
    <w:p w14:paraId="3E1BA568" w14:textId="77777777" w:rsidR="007D51AF" w:rsidRPr="00D37263" w:rsidRDefault="007D51AF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rowley, LA 70527-0289</w:t>
      </w:r>
    </w:p>
    <w:p w14:paraId="45A56424" w14:textId="77777777" w:rsidR="007D51AF" w:rsidRPr="00D37263" w:rsidRDefault="007D51AF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11/8/1993)</w:t>
      </w:r>
    </w:p>
    <w:p w14:paraId="74FF9F5A" w14:textId="77777777" w:rsidR="007D51AF" w:rsidRPr="00D37263" w:rsidRDefault="007D51AF">
      <w:pPr>
        <w:rPr>
          <w:rFonts w:ascii="Arial" w:hAnsi="Arial"/>
          <w:sz w:val="18"/>
          <w:szCs w:val="18"/>
        </w:rPr>
      </w:pPr>
    </w:p>
    <w:p w14:paraId="0D913D94" w14:textId="77777777" w:rsidR="007D51AF" w:rsidRPr="00D37263" w:rsidRDefault="007D51AF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Acadiana Criminal</w:t>
      </w:r>
      <w:r w:rsidR="00B17984" w:rsidRPr="00D37263">
        <w:rPr>
          <w:rFonts w:ascii="Arial" w:hAnsi="Arial"/>
          <w:sz w:val="18"/>
          <w:szCs w:val="18"/>
        </w:rPr>
        <w:t>istic</w:t>
      </w:r>
      <w:r w:rsidRPr="00D37263">
        <w:rPr>
          <w:rFonts w:ascii="Arial" w:hAnsi="Arial"/>
          <w:sz w:val="18"/>
          <w:szCs w:val="18"/>
        </w:rPr>
        <w:t xml:space="preserve"> Lab</w:t>
      </w:r>
    </w:p>
    <w:p w14:paraId="17F4103D" w14:textId="77777777" w:rsidR="007D51AF" w:rsidRPr="00D37263" w:rsidRDefault="007D51AF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David Epstein</w:t>
      </w:r>
    </w:p>
    <w:p w14:paraId="091FB3DA" w14:textId="77777777" w:rsidR="007D51AF" w:rsidRPr="00D37263" w:rsidRDefault="007D51AF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5004 W. Admiral Doyle</w:t>
      </w:r>
    </w:p>
    <w:p w14:paraId="204374CF" w14:textId="77777777" w:rsidR="007D51AF" w:rsidRPr="00D37263" w:rsidRDefault="007D51AF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New Iberia, LA 70560</w:t>
      </w:r>
    </w:p>
    <w:p w14:paraId="56E4EF08" w14:textId="77777777" w:rsidR="007D51AF" w:rsidRPr="00D37263" w:rsidRDefault="007D51AF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2/25/1991)</w:t>
      </w:r>
    </w:p>
    <w:p w14:paraId="27B2EAD6" w14:textId="77777777" w:rsidR="00F828FB" w:rsidRPr="00D37263" w:rsidRDefault="00F828FB">
      <w:pPr>
        <w:rPr>
          <w:rFonts w:ascii="Arial" w:hAnsi="Arial"/>
          <w:sz w:val="18"/>
          <w:szCs w:val="18"/>
        </w:rPr>
      </w:pPr>
    </w:p>
    <w:p w14:paraId="15E7E0EC" w14:textId="77777777" w:rsidR="005F3A62" w:rsidRPr="00D37263" w:rsidRDefault="005F3A62" w:rsidP="00DE491D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Acadiana Planning Commission</w:t>
      </w:r>
      <w:r w:rsidRPr="00D37263">
        <w:rPr>
          <w:rFonts w:ascii="Arial" w:hAnsi="Arial"/>
          <w:sz w:val="18"/>
          <w:szCs w:val="18"/>
        </w:rPr>
        <w:br/>
        <w:t>Ms. Monique Boulet, CEO</w:t>
      </w:r>
    </w:p>
    <w:p w14:paraId="7BAC74A7" w14:textId="77777777" w:rsidR="005F3A62" w:rsidRPr="00D37263" w:rsidRDefault="005F3A62" w:rsidP="00DE491D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101 Jefferson Street</w:t>
      </w:r>
    </w:p>
    <w:p w14:paraId="22043058" w14:textId="77777777" w:rsidR="005F3A62" w:rsidRPr="00D37263" w:rsidRDefault="005F3A62" w:rsidP="00DE491D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Lafayette, LA 70501-7007</w:t>
      </w:r>
    </w:p>
    <w:p w14:paraId="15BF553F" w14:textId="77777777" w:rsidR="005F3A62" w:rsidRPr="00D37263" w:rsidRDefault="005F3A62" w:rsidP="00DE491D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10/6/2020)</w:t>
      </w:r>
    </w:p>
    <w:p w14:paraId="68360AFB" w14:textId="77777777" w:rsidR="005F3A62" w:rsidRPr="00D37263" w:rsidRDefault="005F3A62" w:rsidP="00DE491D">
      <w:pPr>
        <w:rPr>
          <w:rFonts w:ascii="Arial" w:hAnsi="Arial"/>
          <w:sz w:val="18"/>
          <w:szCs w:val="18"/>
        </w:rPr>
      </w:pPr>
    </w:p>
    <w:p w14:paraId="7C5028C1" w14:textId="77777777" w:rsidR="00DE491D" w:rsidRPr="00D37263" w:rsidRDefault="00DE491D" w:rsidP="00DE491D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Acadiana Regional Dev. District</w:t>
      </w:r>
    </w:p>
    <w:p w14:paraId="2A3871B2" w14:textId="77777777" w:rsidR="00DE491D" w:rsidRPr="00D37263" w:rsidRDefault="006D6355" w:rsidP="006D6355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 xml:space="preserve">Mr. </w:t>
      </w:r>
      <w:r w:rsidR="00AF6526" w:rsidRPr="00D37263">
        <w:rPr>
          <w:rFonts w:ascii="Arial" w:hAnsi="Arial"/>
          <w:sz w:val="18"/>
          <w:szCs w:val="18"/>
        </w:rPr>
        <w:t>Stan McGee</w:t>
      </w:r>
      <w:r w:rsidR="00AF6526" w:rsidRPr="00D37263">
        <w:rPr>
          <w:rFonts w:ascii="Arial" w:hAnsi="Arial"/>
          <w:sz w:val="18"/>
          <w:szCs w:val="18"/>
        </w:rPr>
        <w:br/>
        <w:t>601 L</w:t>
      </w:r>
      <w:r w:rsidR="00DE491D" w:rsidRPr="00D37263">
        <w:rPr>
          <w:rFonts w:ascii="Arial" w:hAnsi="Arial"/>
          <w:sz w:val="18"/>
          <w:szCs w:val="18"/>
        </w:rPr>
        <w:t>oire Avenue, Suite C</w:t>
      </w:r>
    </w:p>
    <w:p w14:paraId="526E7DA0" w14:textId="77777777" w:rsidR="00DE491D" w:rsidRPr="00D37263" w:rsidRDefault="00DE491D" w:rsidP="00DE491D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Lafayette, LA 70509</w:t>
      </w:r>
    </w:p>
    <w:p w14:paraId="73D6334C" w14:textId="77777777" w:rsidR="00DE491D" w:rsidRPr="00D37263" w:rsidRDefault="007044C4" w:rsidP="00DE491D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3/19/2012)</w:t>
      </w:r>
    </w:p>
    <w:p w14:paraId="7B7AD215" w14:textId="77777777" w:rsidR="00DE3CB0" w:rsidRPr="00D37263" w:rsidRDefault="00DE3CB0" w:rsidP="00DE491D">
      <w:pPr>
        <w:rPr>
          <w:rFonts w:ascii="Arial" w:hAnsi="Arial"/>
          <w:sz w:val="18"/>
          <w:szCs w:val="18"/>
        </w:rPr>
      </w:pPr>
    </w:p>
    <w:p w14:paraId="31DA69FD" w14:textId="77777777" w:rsidR="00F828FB" w:rsidRPr="00D37263" w:rsidRDefault="00F828FB" w:rsidP="00DE491D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Addis, Town of</w:t>
      </w:r>
    </w:p>
    <w:p w14:paraId="2320DA37" w14:textId="77777777" w:rsidR="00F828FB" w:rsidRPr="00D37263" w:rsidRDefault="00F828FB" w:rsidP="00F828FB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arroll Bourgeois</w:t>
      </w:r>
    </w:p>
    <w:p w14:paraId="3E603883" w14:textId="77777777" w:rsidR="00F828FB" w:rsidRPr="00D37263" w:rsidRDefault="00712F0C" w:rsidP="00F828FB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F828FB" w:rsidRPr="00D37263">
        <w:rPr>
          <w:rFonts w:ascii="Arial" w:hAnsi="Arial"/>
          <w:sz w:val="18"/>
          <w:szCs w:val="18"/>
        </w:rPr>
        <w:t xml:space="preserve"> 237</w:t>
      </w:r>
    </w:p>
    <w:p w14:paraId="0C64CCD7" w14:textId="77777777" w:rsidR="00F828FB" w:rsidRPr="00D37263" w:rsidRDefault="00F828FB" w:rsidP="00F828FB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Addis, LA 70710-0237</w:t>
      </w:r>
    </w:p>
    <w:p w14:paraId="12130004" w14:textId="77777777" w:rsidR="00F828FB" w:rsidRPr="00D37263" w:rsidRDefault="00F828FB" w:rsidP="00F828FB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3/1/1991)</w:t>
      </w:r>
    </w:p>
    <w:p w14:paraId="7DF45DDC" w14:textId="77777777" w:rsidR="00F828FB" w:rsidRPr="00D37263" w:rsidRDefault="00F828FB" w:rsidP="00F828FB">
      <w:pPr>
        <w:rPr>
          <w:rFonts w:ascii="Arial" w:hAnsi="Arial"/>
          <w:sz w:val="18"/>
          <w:szCs w:val="18"/>
        </w:rPr>
      </w:pPr>
    </w:p>
    <w:p w14:paraId="22C1BAE8" w14:textId="77777777" w:rsidR="00B17984" w:rsidRPr="00D37263" w:rsidRDefault="00B17984" w:rsidP="00B1798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Advance Baton Rouge</w:t>
      </w:r>
      <w:r w:rsidRPr="00D37263">
        <w:rPr>
          <w:rFonts w:ascii="Arial" w:hAnsi="Arial"/>
          <w:sz w:val="18"/>
          <w:szCs w:val="18"/>
        </w:rPr>
        <w:br/>
        <w:t>Sehzad Sooklall</w:t>
      </w:r>
      <w:r w:rsidRPr="00D37263">
        <w:rPr>
          <w:rFonts w:ascii="Arial" w:hAnsi="Arial"/>
          <w:sz w:val="18"/>
          <w:szCs w:val="18"/>
        </w:rPr>
        <w:br/>
        <w:t>5500 Florida Blvd.</w:t>
      </w:r>
    </w:p>
    <w:p w14:paraId="7D2C2507" w14:textId="77777777" w:rsidR="00B17984" w:rsidRPr="00D37263" w:rsidRDefault="00B17984" w:rsidP="00B1798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BatonRouge, LA 70806</w:t>
      </w:r>
    </w:p>
    <w:p w14:paraId="21957A13" w14:textId="77777777" w:rsidR="00B17984" w:rsidRPr="00D37263" w:rsidRDefault="00B17984" w:rsidP="00B1798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2/28/2011)</w:t>
      </w:r>
    </w:p>
    <w:p w14:paraId="7E79008B" w14:textId="77777777" w:rsidR="00B17984" w:rsidRPr="00D37263" w:rsidRDefault="00B17984" w:rsidP="00B17984">
      <w:pPr>
        <w:rPr>
          <w:rFonts w:ascii="Arial" w:hAnsi="Arial"/>
          <w:sz w:val="18"/>
          <w:szCs w:val="18"/>
        </w:rPr>
      </w:pPr>
    </w:p>
    <w:p w14:paraId="0316C5F1" w14:textId="77777777" w:rsidR="00B17984" w:rsidRPr="00D37263" w:rsidRDefault="00B17984" w:rsidP="00B1798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Advocacy Center</w:t>
      </w:r>
    </w:p>
    <w:p w14:paraId="1BB46254" w14:textId="77777777" w:rsidR="00B17984" w:rsidRPr="00D37263" w:rsidRDefault="00B17984" w:rsidP="00B1798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Lois Simpson</w:t>
      </w:r>
    </w:p>
    <w:p w14:paraId="722CF7B2" w14:textId="77777777" w:rsidR="00B17984" w:rsidRPr="00D37263" w:rsidRDefault="00B17984" w:rsidP="00B1798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225 Baronne Street</w:t>
      </w:r>
    </w:p>
    <w:p w14:paraId="42276DF0" w14:textId="77777777" w:rsidR="00B17984" w:rsidRPr="00D37263" w:rsidRDefault="00B17984" w:rsidP="00B1798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New Orleans, LA 70112</w:t>
      </w:r>
    </w:p>
    <w:p w14:paraId="7DB156D7" w14:textId="77777777" w:rsidR="00B17984" w:rsidRPr="00D37263" w:rsidRDefault="00B17984" w:rsidP="00B1798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4/24/1999)</w:t>
      </w:r>
    </w:p>
    <w:p w14:paraId="175D8153" w14:textId="77777777" w:rsidR="00B17984" w:rsidRPr="00D37263" w:rsidRDefault="00B17984" w:rsidP="00B17984">
      <w:pPr>
        <w:rPr>
          <w:rFonts w:ascii="Arial" w:hAnsi="Arial"/>
          <w:sz w:val="18"/>
          <w:szCs w:val="18"/>
        </w:rPr>
      </w:pPr>
    </w:p>
    <w:p w14:paraId="79371382" w14:textId="77777777" w:rsidR="005F3A62" w:rsidRPr="00D37263" w:rsidRDefault="005F3A62" w:rsidP="00F828FB">
      <w:pPr>
        <w:rPr>
          <w:rFonts w:ascii="Arial" w:hAnsi="Arial"/>
          <w:sz w:val="18"/>
          <w:szCs w:val="18"/>
        </w:rPr>
      </w:pPr>
    </w:p>
    <w:p w14:paraId="50F45192" w14:textId="77777777" w:rsidR="005F3A62" w:rsidRPr="00D37263" w:rsidRDefault="005F3A62" w:rsidP="00F828FB">
      <w:pPr>
        <w:rPr>
          <w:rFonts w:ascii="Arial" w:hAnsi="Arial"/>
          <w:sz w:val="18"/>
          <w:szCs w:val="18"/>
        </w:rPr>
      </w:pPr>
    </w:p>
    <w:p w14:paraId="47EA24E1" w14:textId="77777777" w:rsidR="005F3A62" w:rsidRPr="00D37263" w:rsidRDefault="005F3A62" w:rsidP="00F828FB">
      <w:pPr>
        <w:rPr>
          <w:rFonts w:ascii="Arial" w:hAnsi="Arial"/>
          <w:sz w:val="18"/>
          <w:szCs w:val="18"/>
        </w:rPr>
      </w:pPr>
    </w:p>
    <w:p w14:paraId="7C95B994" w14:textId="77777777" w:rsidR="005F3A62" w:rsidRPr="00D37263" w:rsidRDefault="005F3A62" w:rsidP="00F828FB">
      <w:pPr>
        <w:rPr>
          <w:rFonts w:ascii="Arial" w:hAnsi="Arial"/>
          <w:sz w:val="18"/>
          <w:szCs w:val="18"/>
        </w:rPr>
      </w:pPr>
    </w:p>
    <w:p w14:paraId="16FD6DE9" w14:textId="77777777" w:rsidR="00F828FB" w:rsidRPr="00D37263" w:rsidRDefault="00F828FB" w:rsidP="00F828FB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Affiliated Blind of LA, Inc.</w:t>
      </w:r>
    </w:p>
    <w:p w14:paraId="136E42F6" w14:textId="77777777" w:rsidR="00F828FB" w:rsidRPr="00D37263" w:rsidRDefault="00F828FB" w:rsidP="00F828FB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John Lemaire</w:t>
      </w:r>
    </w:p>
    <w:p w14:paraId="080B9D81" w14:textId="77777777" w:rsidR="00F828FB" w:rsidRPr="00D37263" w:rsidRDefault="00F828FB" w:rsidP="00F828FB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409 West St. Mary Blvd.</w:t>
      </w:r>
    </w:p>
    <w:p w14:paraId="40A611F0" w14:textId="77777777" w:rsidR="00F828FB" w:rsidRPr="00D37263" w:rsidRDefault="00F828FB" w:rsidP="00F828FB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Lafayette, LA 70506</w:t>
      </w:r>
    </w:p>
    <w:p w14:paraId="3E0B073E" w14:textId="77777777" w:rsidR="00F828FB" w:rsidRPr="00D37263" w:rsidRDefault="00F828FB" w:rsidP="00F828FB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8/17/1992)</w:t>
      </w:r>
    </w:p>
    <w:p w14:paraId="4821B44F" w14:textId="77777777" w:rsidR="00F828FB" w:rsidRPr="00D37263" w:rsidRDefault="00F828FB" w:rsidP="00F828FB">
      <w:pPr>
        <w:rPr>
          <w:rFonts w:ascii="Arial" w:hAnsi="Arial"/>
          <w:sz w:val="18"/>
          <w:szCs w:val="18"/>
        </w:rPr>
      </w:pPr>
    </w:p>
    <w:p w14:paraId="500F0BEC" w14:textId="77777777" w:rsidR="002129CD" w:rsidRPr="00D37263" w:rsidRDefault="002129CD" w:rsidP="00855BA5">
      <w:pPr>
        <w:rPr>
          <w:rFonts w:ascii="Arial" w:hAnsi="Arial"/>
          <w:color w:val="000000"/>
          <w:sz w:val="18"/>
          <w:szCs w:val="18"/>
        </w:rPr>
      </w:pPr>
      <w:r w:rsidRPr="00D37263">
        <w:rPr>
          <w:rFonts w:ascii="Arial" w:hAnsi="Arial"/>
          <w:color w:val="000000"/>
          <w:sz w:val="18"/>
          <w:szCs w:val="18"/>
        </w:rPr>
        <w:t>Agape Child Care Learning Center</w:t>
      </w:r>
    </w:p>
    <w:p w14:paraId="6C4932AD" w14:textId="77777777" w:rsidR="002129CD" w:rsidRPr="00D37263" w:rsidRDefault="002129CD" w:rsidP="00855BA5">
      <w:pPr>
        <w:rPr>
          <w:rFonts w:ascii="Arial" w:hAnsi="Arial"/>
          <w:color w:val="000000"/>
          <w:sz w:val="18"/>
          <w:szCs w:val="18"/>
        </w:rPr>
      </w:pPr>
      <w:r w:rsidRPr="00D37263">
        <w:rPr>
          <w:rFonts w:ascii="Arial" w:hAnsi="Arial"/>
          <w:color w:val="000000"/>
          <w:sz w:val="18"/>
          <w:szCs w:val="18"/>
        </w:rPr>
        <w:t>Patricia Flot Holles, Owner</w:t>
      </w:r>
    </w:p>
    <w:p w14:paraId="4F29FDCC" w14:textId="77777777" w:rsidR="002129CD" w:rsidRPr="00D37263" w:rsidRDefault="002129CD" w:rsidP="00855BA5">
      <w:pPr>
        <w:rPr>
          <w:rFonts w:ascii="Arial" w:hAnsi="Arial"/>
          <w:color w:val="000000"/>
          <w:sz w:val="18"/>
          <w:szCs w:val="18"/>
        </w:rPr>
      </w:pPr>
      <w:r w:rsidRPr="00D37263">
        <w:rPr>
          <w:rFonts w:ascii="Arial" w:hAnsi="Arial"/>
          <w:color w:val="000000"/>
          <w:sz w:val="18"/>
          <w:szCs w:val="18"/>
        </w:rPr>
        <w:t>1304 Marshall Richardson Road</w:t>
      </w:r>
    </w:p>
    <w:p w14:paraId="18FA6B21" w14:textId="77777777" w:rsidR="002129CD" w:rsidRPr="00D37263" w:rsidRDefault="002129CD" w:rsidP="00855BA5">
      <w:pPr>
        <w:rPr>
          <w:rFonts w:ascii="Arial" w:hAnsi="Arial"/>
          <w:color w:val="000000"/>
          <w:sz w:val="18"/>
          <w:szCs w:val="18"/>
        </w:rPr>
      </w:pPr>
      <w:r w:rsidRPr="00D37263">
        <w:rPr>
          <w:rFonts w:ascii="Arial" w:hAnsi="Arial"/>
          <w:color w:val="000000"/>
          <w:sz w:val="18"/>
          <w:szCs w:val="18"/>
        </w:rPr>
        <w:t>Bogalusa, LA 70427</w:t>
      </w:r>
    </w:p>
    <w:p w14:paraId="59EC99AB" w14:textId="77777777" w:rsidR="002129CD" w:rsidRPr="00D37263" w:rsidRDefault="002129CD" w:rsidP="00855BA5">
      <w:pPr>
        <w:rPr>
          <w:rFonts w:ascii="Arial" w:hAnsi="Arial"/>
          <w:color w:val="000000"/>
          <w:sz w:val="18"/>
          <w:szCs w:val="18"/>
        </w:rPr>
      </w:pPr>
      <w:r w:rsidRPr="00D37263">
        <w:rPr>
          <w:rFonts w:ascii="Arial" w:hAnsi="Arial"/>
          <w:color w:val="000000"/>
          <w:sz w:val="18"/>
          <w:szCs w:val="18"/>
        </w:rPr>
        <w:t>(9/20/2019)</w:t>
      </w:r>
    </w:p>
    <w:p w14:paraId="64D0164D" w14:textId="77777777" w:rsidR="002129CD" w:rsidRPr="00D37263" w:rsidRDefault="002129CD" w:rsidP="00855BA5">
      <w:pPr>
        <w:rPr>
          <w:rFonts w:ascii="Arial" w:hAnsi="Arial"/>
          <w:color w:val="000000"/>
          <w:sz w:val="18"/>
          <w:szCs w:val="18"/>
        </w:rPr>
      </w:pPr>
    </w:p>
    <w:p w14:paraId="1DF4785E" w14:textId="77777777" w:rsidR="00855BA5" w:rsidRPr="00D37263" w:rsidRDefault="00855BA5" w:rsidP="00855BA5">
      <w:pPr>
        <w:rPr>
          <w:rFonts w:ascii="Arial" w:hAnsi="Arial"/>
          <w:color w:val="000000"/>
          <w:sz w:val="18"/>
          <w:szCs w:val="18"/>
        </w:rPr>
      </w:pPr>
      <w:r w:rsidRPr="00D37263">
        <w:rPr>
          <w:rFonts w:ascii="Arial" w:hAnsi="Arial"/>
          <w:color w:val="000000"/>
          <w:sz w:val="18"/>
          <w:szCs w:val="18"/>
        </w:rPr>
        <w:t>Albany</w:t>
      </w:r>
      <w:r w:rsidR="00B7132E" w:rsidRPr="00D37263">
        <w:rPr>
          <w:rFonts w:ascii="Arial" w:hAnsi="Arial"/>
          <w:color w:val="000000"/>
          <w:sz w:val="18"/>
          <w:szCs w:val="18"/>
        </w:rPr>
        <w:t>, Village of</w:t>
      </w:r>
    </w:p>
    <w:p w14:paraId="46BA734F" w14:textId="77777777" w:rsidR="00855BA5" w:rsidRPr="00D37263" w:rsidRDefault="00855BA5" w:rsidP="00855BA5">
      <w:pPr>
        <w:rPr>
          <w:rFonts w:ascii="Arial" w:hAnsi="Arial"/>
          <w:color w:val="000000"/>
          <w:sz w:val="18"/>
          <w:szCs w:val="18"/>
        </w:rPr>
      </w:pPr>
      <w:r w:rsidRPr="00D37263">
        <w:rPr>
          <w:rFonts w:ascii="Arial" w:hAnsi="Arial"/>
          <w:color w:val="000000"/>
          <w:sz w:val="18"/>
          <w:szCs w:val="18"/>
        </w:rPr>
        <w:t>Mayor’s Office</w:t>
      </w:r>
      <w:r w:rsidRPr="00D37263">
        <w:rPr>
          <w:rFonts w:ascii="Arial" w:hAnsi="Arial"/>
          <w:color w:val="000000"/>
          <w:sz w:val="18"/>
          <w:szCs w:val="18"/>
        </w:rPr>
        <w:br/>
        <w:t>29816 S. Montpelier</w:t>
      </w:r>
    </w:p>
    <w:p w14:paraId="79E66A46" w14:textId="77777777" w:rsidR="00855BA5" w:rsidRPr="00D37263" w:rsidRDefault="00855BA5" w:rsidP="00855BA5">
      <w:pPr>
        <w:rPr>
          <w:rFonts w:ascii="Arial" w:hAnsi="Arial"/>
          <w:color w:val="000000"/>
          <w:sz w:val="18"/>
          <w:szCs w:val="18"/>
        </w:rPr>
      </w:pPr>
      <w:r w:rsidRPr="00D37263">
        <w:rPr>
          <w:rFonts w:ascii="Arial" w:hAnsi="Arial"/>
          <w:color w:val="000000"/>
          <w:sz w:val="18"/>
          <w:szCs w:val="18"/>
        </w:rPr>
        <w:t>Albany, LA  70711</w:t>
      </w:r>
      <w:r w:rsidRPr="00D37263">
        <w:rPr>
          <w:rFonts w:ascii="Arial" w:hAnsi="Arial"/>
          <w:color w:val="000000"/>
          <w:sz w:val="18"/>
          <w:szCs w:val="18"/>
        </w:rPr>
        <w:br/>
        <w:t>(03/21/2011)</w:t>
      </w:r>
    </w:p>
    <w:p w14:paraId="1787F1B3" w14:textId="77777777" w:rsidR="00DE491D" w:rsidRPr="00D37263" w:rsidRDefault="00DE491D" w:rsidP="00F828FB">
      <w:pPr>
        <w:rPr>
          <w:rFonts w:ascii="Arial" w:hAnsi="Arial"/>
          <w:sz w:val="18"/>
          <w:szCs w:val="18"/>
        </w:rPr>
      </w:pPr>
    </w:p>
    <w:p w14:paraId="555013A7" w14:textId="77777777" w:rsidR="00F828FB" w:rsidRPr="00D37263" w:rsidRDefault="00F828FB" w:rsidP="00F828FB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Alcohol &amp; Drug Abuse Council</w:t>
      </w:r>
    </w:p>
    <w:p w14:paraId="7C0ECD46" w14:textId="77777777" w:rsidR="00F828FB" w:rsidRPr="00D37263" w:rsidRDefault="00F828FB" w:rsidP="00F828FB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Bernadette Thibodaux</w:t>
      </w:r>
    </w:p>
    <w:p w14:paraId="5EE5EDF0" w14:textId="77777777" w:rsidR="00F828FB" w:rsidRPr="00D37263" w:rsidRDefault="00F828FB" w:rsidP="00F828FB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813 Belanger Street</w:t>
      </w:r>
    </w:p>
    <w:p w14:paraId="35E6059A" w14:textId="77777777" w:rsidR="00F828FB" w:rsidRPr="00D37263" w:rsidRDefault="00F828FB" w:rsidP="00F828FB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Houma, LA 70360</w:t>
      </w:r>
    </w:p>
    <w:p w14:paraId="5471B09F" w14:textId="77777777" w:rsidR="00F828FB" w:rsidRPr="00D37263" w:rsidRDefault="00F828FB" w:rsidP="00F828FB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11/2/1994)</w:t>
      </w:r>
    </w:p>
    <w:p w14:paraId="2891AF23" w14:textId="77777777" w:rsidR="00F828FB" w:rsidRPr="00D37263" w:rsidRDefault="00F828FB" w:rsidP="00F828FB">
      <w:pPr>
        <w:rPr>
          <w:rFonts w:ascii="Arial" w:hAnsi="Arial"/>
          <w:sz w:val="18"/>
          <w:szCs w:val="18"/>
        </w:rPr>
      </w:pPr>
    </w:p>
    <w:p w14:paraId="77F8905A" w14:textId="77777777" w:rsidR="00F828FB" w:rsidRPr="00D37263" w:rsidRDefault="002129CD" w:rsidP="00F828FB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A</w:t>
      </w:r>
      <w:r w:rsidR="00F828FB" w:rsidRPr="00D37263">
        <w:rPr>
          <w:rFonts w:ascii="Arial" w:hAnsi="Arial"/>
          <w:sz w:val="18"/>
          <w:szCs w:val="18"/>
        </w:rPr>
        <w:t>lexandria, City of</w:t>
      </w:r>
    </w:p>
    <w:p w14:paraId="15C6C735" w14:textId="77777777" w:rsidR="00F828FB" w:rsidRPr="00D37263" w:rsidRDefault="00F828FB" w:rsidP="00F828FB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Joe Despino</w:t>
      </w:r>
    </w:p>
    <w:p w14:paraId="05D4EF22" w14:textId="77777777" w:rsidR="00F828FB" w:rsidRPr="00D37263" w:rsidRDefault="00712F0C" w:rsidP="00F828FB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F828FB" w:rsidRPr="00D37263">
        <w:rPr>
          <w:rFonts w:ascii="Arial" w:hAnsi="Arial"/>
          <w:sz w:val="18"/>
          <w:szCs w:val="18"/>
        </w:rPr>
        <w:t xml:space="preserve"> 71</w:t>
      </w:r>
    </w:p>
    <w:p w14:paraId="54E6ABA4" w14:textId="77777777" w:rsidR="00F828FB" w:rsidRPr="00D37263" w:rsidRDefault="00F828FB" w:rsidP="00F828FB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Alexandria, LA 71309</w:t>
      </w:r>
      <w:r w:rsidRPr="00D37263">
        <w:rPr>
          <w:rFonts w:ascii="Arial" w:hAnsi="Arial"/>
          <w:sz w:val="18"/>
          <w:szCs w:val="18"/>
        </w:rPr>
        <w:noBreakHyphen/>
        <w:t>0071</w:t>
      </w:r>
    </w:p>
    <w:p w14:paraId="30538693" w14:textId="77777777" w:rsidR="00F828FB" w:rsidRPr="00D37263" w:rsidRDefault="00F828FB" w:rsidP="00F828FB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2/25/1991)</w:t>
      </w:r>
    </w:p>
    <w:p w14:paraId="0F5E80A2" w14:textId="77777777" w:rsidR="00F828FB" w:rsidRPr="00D37263" w:rsidRDefault="00F828FB" w:rsidP="00F828FB">
      <w:pPr>
        <w:rPr>
          <w:rFonts w:ascii="Arial" w:hAnsi="Arial"/>
          <w:sz w:val="18"/>
          <w:szCs w:val="18"/>
        </w:rPr>
      </w:pPr>
    </w:p>
    <w:p w14:paraId="3779886A" w14:textId="77777777" w:rsidR="00252AF8" w:rsidRPr="00D37263" w:rsidRDefault="00252AF8" w:rsidP="00252AF8">
      <w:pPr>
        <w:ind w:right="-360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Alex</w:t>
      </w:r>
      <w:r w:rsidR="00B17984" w:rsidRPr="00D37263">
        <w:rPr>
          <w:rFonts w:ascii="Arial" w:hAnsi="Arial"/>
          <w:sz w:val="18"/>
          <w:szCs w:val="18"/>
        </w:rPr>
        <w:t>andria</w:t>
      </w:r>
      <w:r w:rsidRPr="00D37263">
        <w:rPr>
          <w:rFonts w:ascii="Arial" w:hAnsi="Arial"/>
          <w:sz w:val="18"/>
          <w:szCs w:val="18"/>
        </w:rPr>
        <w:t xml:space="preserve"> Housing Authy</w:t>
      </w:r>
      <w:r w:rsidR="00B17984" w:rsidRPr="00D37263">
        <w:rPr>
          <w:rFonts w:ascii="Arial" w:hAnsi="Arial"/>
          <w:sz w:val="18"/>
          <w:szCs w:val="18"/>
        </w:rPr>
        <w:t>, City of</w:t>
      </w:r>
    </w:p>
    <w:p w14:paraId="4C7321E0" w14:textId="77777777" w:rsidR="00252AF8" w:rsidRPr="00D37263" w:rsidRDefault="00F2362A" w:rsidP="00252AF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Ms.</w:t>
      </w:r>
      <w:r w:rsidR="0056078A" w:rsidRPr="00D37263">
        <w:rPr>
          <w:rFonts w:ascii="Arial" w:hAnsi="Arial"/>
          <w:sz w:val="18"/>
          <w:szCs w:val="18"/>
        </w:rPr>
        <w:t xml:space="preserve"> </w:t>
      </w:r>
      <w:r w:rsidR="00252AF8" w:rsidRPr="00D37263">
        <w:rPr>
          <w:rFonts w:ascii="Arial" w:hAnsi="Arial"/>
          <w:sz w:val="18"/>
          <w:szCs w:val="18"/>
        </w:rPr>
        <w:t>Wanda H. Davis</w:t>
      </w:r>
    </w:p>
    <w:p w14:paraId="77E76045" w14:textId="77777777" w:rsidR="00252AF8" w:rsidRPr="00D37263" w:rsidRDefault="00712F0C" w:rsidP="00252AF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252AF8" w:rsidRPr="00D37263">
        <w:rPr>
          <w:rFonts w:ascii="Arial" w:hAnsi="Arial"/>
          <w:sz w:val="18"/>
          <w:szCs w:val="18"/>
        </w:rPr>
        <w:t xml:space="preserve"> 8219</w:t>
      </w:r>
    </w:p>
    <w:p w14:paraId="0265255D" w14:textId="77777777" w:rsidR="00252AF8" w:rsidRPr="00D37263" w:rsidRDefault="00252AF8" w:rsidP="00252AF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Alexandria, LA 71306-8219</w:t>
      </w:r>
    </w:p>
    <w:p w14:paraId="7D5722A5" w14:textId="77777777" w:rsidR="00252AF8" w:rsidRPr="00D37263" w:rsidRDefault="00252AF8" w:rsidP="00252AF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2/26/1991)</w:t>
      </w:r>
    </w:p>
    <w:p w14:paraId="12D90730" w14:textId="77777777" w:rsidR="00252AF8" w:rsidRPr="00D37263" w:rsidRDefault="00252AF8" w:rsidP="00F828FB">
      <w:pPr>
        <w:rPr>
          <w:rFonts w:ascii="Arial" w:hAnsi="Arial"/>
          <w:sz w:val="18"/>
          <w:szCs w:val="18"/>
        </w:rPr>
      </w:pPr>
    </w:p>
    <w:p w14:paraId="2AF56E91" w14:textId="77777777" w:rsidR="00D754D1" w:rsidRPr="00D37263" w:rsidRDefault="00F828FB" w:rsidP="00F828FB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Alex</w:t>
      </w:r>
      <w:r w:rsidR="00B17984" w:rsidRPr="00D37263">
        <w:rPr>
          <w:rFonts w:ascii="Arial" w:hAnsi="Arial"/>
          <w:sz w:val="18"/>
          <w:szCs w:val="18"/>
        </w:rPr>
        <w:t>andria</w:t>
      </w:r>
      <w:r w:rsidRPr="00D37263">
        <w:rPr>
          <w:rFonts w:ascii="Arial" w:hAnsi="Arial"/>
          <w:sz w:val="18"/>
          <w:szCs w:val="18"/>
        </w:rPr>
        <w:t xml:space="preserve"> Esler Reg</w:t>
      </w:r>
      <w:r w:rsidR="00B17984" w:rsidRPr="00D37263">
        <w:rPr>
          <w:rFonts w:ascii="Arial" w:hAnsi="Arial"/>
          <w:sz w:val="18"/>
          <w:szCs w:val="18"/>
        </w:rPr>
        <w:t>ional</w:t>
      </w:r>
      <w:r w:rsidRPr="00D37263">
        <w:rPr>
          <w:rFonts w:ascii="Arial" w:hAnsi="Arial"/>
          <w:sz w:val="18"/>
          <w:szCs w:val="18"/>
        </w:rPr>
        <w:t xml:space="preserve"> Airport</w:t>
      </w:r>
    </w:p>
    <w:p w14:paraId="249F7802" w14:textId="77777777" w:rsidR="00F828FB" w:rsidRPr="00D37263" w:rsidRDefault="006D6355" w:rsidP="00F828FB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 xml:space="preserve">Mr. </w:t>
      </w:r>
      <w:r w:rsidR="00F828FB" w:rsidRPr="00D37263">
        <w:rPr>
          <w:rFonts w:ascii="Arial" w:hAnsi="Arial"/>
          <w:sz w:val="18"/>
          <w:szCs w:val="18"/>
        </w:rPr>
        <w:t>Jerry M Thiels</w:t>
      </w:r>
    </w:p>
    <w:p w14:paraId="14CBBB92" w14:textId="77777777" w:rsidR="00F828FB" w:rsidRPr="00D37263" w:rsidRDefault="00F828FB" w:rsidP="00F828FB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7625 Esler Field Rd</w:t>
      </w:r>
    </w:p>
    <w:p w14:paraId="66E79785" w14:textId="77777777" w:rsidR="00F828FB" w:rsidRPr="00D37263" w:rsidRDefault="00F828FB" w:rsidP="00F828FB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ineville, LA 71360</w:t>
      </w:r>
    </w:p>
    <w:p w14:paraId="5DACAE18" w14:textId="77777777" w:rsidR="00F828FB" w:rsidRPr="00D37263" w:rsidRDefault="00F828FB" w:rsidP="00F828FB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1/23/1992)</w:t>
      </w:r>
    </w:p>
    <w:p w14:paraId="449FB452" w14:textId="77777777" w:rsidR="00F828FB" w:rsidRPr="00D37263" w:rsidRDefault="00F828FB" w:rsidP="00F828FB">
      <w:pPr>
        <w:rPr>
          <w:rFonts w:ascii="Arial" w:hAnsi="Arial"/>
          <w:sz w:val="18"/>
          <w:szCs w:val="18"/>
        </w:rPr>
      </w:pPr>
    </w:p>
    <w:p w14:paraId="3DD59351" w14:textId="77777777" w:rsidR="00F828FB" w:rsidRPr="00D37263" w:rsidRDefault="00F828FB" w:rsidP="00F828FB">
      <w:pPr>
        <w:ind w:right="-270"/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Alex/Pinev</w:t>
      </w:r>
      <w:r w:rsidR="00F171D8" w:rsidRPr="00D37263">
        <w:rPr>
          <w:rFonts w:ascii="Arial" w:hAnsi="Arial" w:cs="Arial"/>
          <w:sz w:val="18"/>
          <w:szCs w:val="18"/>
        </w:rPr>
        <w:t>ille</w:t>
      </w:r>
      <w:r w:rsidRPr="00D37263">
        <w:rPr>
          <w:rFonts w:ascii="Arial" w:hAnsi="Arial" w:cs="Arial"/>
          <w:sz w:val="18"/>
          <w:szCs w:val="18"/>
        </w:rPr>
        <w:t xml:space="preserve"> AC &amp; Visitors Bureau</w:t>
      </w:r>
    </w:p>
    <w:p w14:paraId="458168FC" w14:textId="77777777" w:rsidR="00F828FB" w:rsidRPr="00D37263" w:rsidRDefault="00F828FB" w:rsidP="00F828FB">
      <w:pPr>
        <w:ind w:right="-270"/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color w:val="000000"/>
          <w:sz w:val="18"/>
          <w:szCs w:val="18"/>
        </w:rPr>
        <w:t>Cindy Liggett</w:t>
      </w:r>
    </w:p>
    <w:p w14:paraId="10A56E3B" w14:textId="77777777" w:rsidR="00F828FB" w:rsidRPr="00D37263" w:rsidRDefault="00712F0C" w:rsidP="00F828FB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P. O. Box</w:t>
      </w:r>
      <w:r w:rsidR="00F828FB" w:rsidRPr="00D37263">
        <w:rPr>
          <w:rFonts w:ascii="Arial" w:hAnsi="Arial" w:cs="Arial"/>
          <w:sz w:val="18"/>
          <w:szCs w:val="18"/>
        </w:rPr>
        <w:t xml:space="preserve"> 1070</w:t>
      </w:r>
    </w:p>
    <w:p w14:paraId="35828961" w14:textId="77777777" w:rsidR="00F828FB" w:rsidRPr="00D37263" w:rsidRDefault="00F828FB" w:rsidP="00F828FB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Alexandria, LA 71309</w:t>
      </w:r>
    </w:p>
    <w:p w14:paraId="6BDD0DB3" w14:textId="77777777" w:rsidR="00F828FB" w:rsidRPr="00D37263" w:rsidRDefault="00F828FB" w:rsidP="00F828FB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(10/8/1998)</w:t>
      </w:r>
    </w:p>
    <w:p w14:paraId="1A638676" w14:textId="77777777" w:rsidR="00F828FB" w:rsidRPr="00D37263" w:rsidRDefault="00F828FB" w:rsidP="00F828FB">
      <w:pPr>
        <w:rPr>
          <w:rFonts w:ascii="Arial" w:hAnsi="Arial"/>
          <w:sz w:val="18"/>
          <w:szCs w:val="18"/>
        </w:rPr>
      </w:pPr>
    </w:p>
    <w:p w14:paraId="772A2F36" w14:textId="77777777" w:rsidR="00E42EB5" w:rsidRPr="00D37263" w:rsidRDefault="00E42EB5" w:rsidP="00E42EB5">
      <w:pPr>
        <w:rPr>
          <w:rFonts w:ascii="Arial" w:hAnsi="Arial" w:cs="Arial"/>
          <w:color w:val="3C3C3C"/>
          <w:sz w:val="18"/>
          <w:szCs w:val="18"/>
          <w:lang w:val="en-GB"/>
        </w:rPr>
      </w:pPr>
      <w:r w:rsidRPr="00D37263">
        <w:rPr>
          <w:rFonts w:ascii="Arial" w:hAnsi="Arial" w:cs="Arial"/>
          <w:color w:val="3C3C3C"/>
          <w:sz w:val="18"/>
          <w:szCs w:val="18"/>
          <w:lang w:val="en-GB"/>
        </w:rPr>
        <w:t>Algiers Charter School Association</w:t>
      </w:r>
    </w:p>
    <w:p w14:paraId="28621C5C" w14:textId="77777777" w:rsidR="00E42EB5" w:rsidRPr="00D37263" w:rsidRDefault="00E42EB5" w:rsidP="00E42EB5">
      <w:pPr>
        <w:rPr>
          <w:rFonts w:ascii="Arial" w:hAnsi="Arial" w:cs="Arial"/>
          <w:color w:val="000000"/>
          <w:sz w:val="18"/>
          <w:szCs w:val="18"/>
        </w:rPr>
      </w:pPr>
      <w:r w:rsidRPr="00D37263">
        <w:rPr>
          <w:rFonts w:ascii="Arial" w:hAnsi="Arial" w:cs="Arial"/>
          <w:color w:val="000000"/>
          <w:sz w:val="18"/>
          <w:szCs w:val="18"/>
        </w:rPr>
        <w:t>Mr. Stuart M. Gay</w:t>
      </w:r>
    </w:p>
    <w:p w14:paraId="56E6C512" w14:textId="77777777" w:rsidR="00E42EB5" w:rsidRPr="00D37263" w:rsidRDefault="00E42EB5" w:rsidP="00E42EB5">
      <w:pPr>
        <w:rPr>
          <w:rFonts w:ascii="Times New Roman" w:hAnsi="Times New Roman"/>
          <w:color w:val="000000"/>
          <w:sz w:val="18"/>
          <w:szCs w:val="18"/>
        </w:rPr>
      </w:pPr>
      <w:r w:rsidRPr="00D37263">
        <w:rPr>
          <w:rFonts w:ascii="Arial" w:hAnsi="Arial" w:cs="Arial"/>
          <w:color w:val="3C3C3C"/>
          <w:sz w:val="18"/>
          <w:szCs w:val="18"/>
          <w:lang w:val="en-GB"/>
        </w:rPr>
        <w:t>3520 General DeGaulle Dr., Ste. 2001</w:t>
      </w:r>
      <w:r w:rsidRPr="00D37263">
        <w:rPr>
          <w:rFonts w:ascii="Arial" w:hAnsi="Arial" w:cs="Arial"/>
          <w:color w:val="3C3C3C"/>
          <w:sz w:val="18"/>
          <w:szCs w:val="18"/>
          <w:lang w:val="en-GB"/>
        </w:rPr>
        <w:br/>
        <w:t>New Orleans, LA 70114</w:t>
      </w:r>
    </w:p>
    <w:p w14:paraId="6E232099" w14:textId="77777777" w:rsidR="00F171D8" w:rsidRPr="00D37263" w:rsidRDefault="00E42EB5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6/26/2018)</w:t>
      </w:r>
      <w:r w:rsidRPr="00D37263">
        <w:rPr>
          <w:rFonts w:ascii="Arial" w:hAnsi="Arial"/>
          <w:sz w:val="18"/>
          <w:szCs w:val="18"/>
        </w:rPr>
        <w:br/>
      </w:r>
      <w:r w:rsidRPr="00D37263">
        <w:rPr>
          <w:rFonts w:ascii="Arial" w:hAnsi="Arial"/>
          <w:sz w:val="18"/>
          <w:szCs w:val="18"/>
        </w:rPr>
        <w:br/>
      </w:r>
      <w:r w:rsidR="0033593C" w:rsidRPr="00D37263">
        <w:rPr>
          <w:rFonts w:ascii="Arial" w:hAnsi="Arial"/>
          <w:sz w:val="18"/>
          <w:szCs w:val="18"/>
        </w:rPr>
        <w:t>Algiers Development District</w:t>
      </w:r>
      <w:r w:rsidR="0033593C" w:rsidRPr="00D37263">
        <w:rPr>
          <w:rFonts w:ascii="Arial" w:hAnsi="Arial"/>
          <w:sz w:val="18"/>
          <w:szCs w:val="18"/>
        </w:rPr>
        <w:br/>
        <w:t>Kathy Lynn</w:t>
      </w:r>
      <w:r w:rsidR="007A514B" w:rsidRPr="00D37263">
        <w:rPr>
          <w:rFonts w:ascii="Arial" w:hAnsi="Arial"/>
          <w:sz w:val="18"/>
          <w:szCs w:val="18"/>
        </w:rPr>
        <w:t xml:space="preserve"> </w:t>
      </w:r>
      <w:r w:rsidR="0033593C" w:rsidRPr="00D37263">
        <w:rPr>
          <w:rFonts w:ascii="Arial" w:hAnsi="Arial"/>
          <w:sz w:val="18"/>
          <w:szCs w:val="18"/>
        </w:rPr>
        <w:t>Honaker</w:t>
      </w:r>
      <w:r w:rsidR="0033593C" w:rsidRPr="00D37263">
        <w:rPr>
          <w:rFonts w:ascii="Arial" w:hAnsi="Arial"/>
          <w:sz w:val="18"/>
          <w:szCs w:val="18"/>
        </w:rPr>
        <w:br/>
      </w:r>
      <w:r w:rsidR="00560413" w:rsidRPr="00D37263">
        <w:rPr>
          <w:rFonts w:ascii="Arial" w:hAnsi="Arial"/>
          <w:sz w:val="18"/>
          <w:szCs w:val="18"/>
        </w:rPr>
        <w:t>3520 Genral DeGalle Dr., Ste. 3070</w:t>
      </w:r>
    </w:p>
    <w:p w14:paraId="54A67E59" w14:textId="77777777" w:rsidR="0033593C" w:rsidRPr="00D37263" w:rsidRDefault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New Orleans, LA 70114</w:t>
      </w:r>
      <w:r w:rsidRPr="00D37263">
        <w:rPr>
          <w:rFonts w:ascii="Arial" w:hAnsi="Arial"/>
          <w:sz w:val="18"/>
          <w:szCs w:val="18"/>
        </w:rPr>
        <w:br/>
        <w:t>(02/03/2012)</w:t>
      </w:r>
    </w:p>
    <w:p w14:paraId="124A0469" w14:textId="77777777" w:rsidR="0033593C" w:rsidRPr="00D37263" w:rsidRDefault="0033593C">
      <w:pPr>
        <w:rPr>
          <w:rFonts w:ascii="Arial" w:hAnsi="Arial"/>
          <w:sz w:val="18"/>
          <w:szCs w:val="18"/>
        </w:rPr>
      </w:pPr>
    </w:p>
    <w:p w14:paraId="3C97EF16" w14:textId="77777777" w:rsidR="005F3A62" w:rsidRPr="00D37263" w:rsidRDefault="005F3A62">
      <w:pPr>
        <w:rPr>
          <w:rFonts w:ascii="Arial" w:hAnsi="Arial"/>
          <w:sz w:val="18"/>
          <w:szCs w:val="18"/>
        </w:rPr>
      </w:pPr>
    </w:p>
    <w:p w14:paraId="2BBBE8A6" w14:textId="77777777" w:rsidR="005F3A62" w:rsidRPr="00D37263" w:rsidRDefault="005F3A62">
      <w:pPr>
        <w:rPr>
          <w:rFonts w:ascii="Arial" w:hAnsi="Arial"/>
          <w:sz w:val="18"/>
          <w:szCs w:val="18"/>
        </w:rPr>
      </w:pPr>
    </w:p>
    <w:p w14:paraId="62D8F0FC" w14:textId="77777777" w:rsidR="005F3A62" w:rsidRPr="00D37263" w:rsidRDefault="005F3A62">
      <w:pPr>
        <w:rPr>
          <w:rFonts w:ascii="Arial" w:hAnsi="Arial"/>
          <w:sz w:val="18"/>
          <w:szCs w:val="18"/>
        </w:rPr>
      </w:pPr>
    </w:p>
    <w:p w14:paraId="37A1D4BB" w14:textId="77777777" w:rsidR="007D51AF" w:rsidRPr="00D37263" w:rsidRDefault="007D51AF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lastRenderedPageBreak/>
        <w:t>Allen Parish Libraries</w:t>
      </w:r>
    </w:p>
    <w:p w14:paraId="566AD3F6" w14:textId="77777777" w:rsidR="007D51AF" w:rsidRPr="00D37263" w:rsidRDefault="007D51AF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aige Hanchey</w:t>
      </w:r>
    </w:p>
    <w:p w14:paraId="5B526FE3" w14:textId="77777777" w:rsidR="007D51AF" w:rsidRPr="00D37263" w:rsidRDefault="00712F0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7D51AF" w:rsidRPr="00D37263">
        <w:rPr>
          <w:rFonts w:ascii="Arial" w:hAnsi="Arial"/>
          <w:sz w:val="18"/>
          <w:szCs w:val="18"/>
        </w:rPr>
        <w:t xml:space="preserve"> 400</w:t>
      </w:r>
    </w:p>
    <w:p w14:paraId="049B4A69" w14:textId="77777777" w:rsidR="007D51AF" w:rsidRPr="00D37263" w:rsidRDefault="007D51AF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Oberlin, LA 70655</w:t>
      </w:r>
      <w:r w:rsidRPr="00D37263">
        <w:rPr>
          <w:rFonts w:ascii="Arial" w:hAnsi="Arial"/>
          <w:sz w:val="18"/>
          <w:szCs w:val="18"/>
        </w:rPr>
        <w:noBreakHyphen/>
        <w:t>0400</w:t>
      </w:r>
    </w:p>
    <w:p w14:paraId="548243AF" w14:textId="77777777" w:rsidR="007D51AF" w:rsidRPr="00D37263" w:rsidRDefault="007D51AF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2/25/1991)</w:t>
      </w:r>
    </w:p>
    <w:p w14:paraId="246B6A7D" w14:textId="77777777" w:rsidR="00F828FB" w:rsidRPr="00D37263" w:rsidRDefault="00F828FB">
      <w:pPr>
        <w:rPr>
          <w:rFonts w:ascii="Arial" w:hAnsi="Arial"/>
          <w:sz w:val="18"/>
          <w:szCs w:val="18"/>
        </w:rPr>
      </w:pPr>
    </w:p>
    <w:p w14:paraId="47E1160D" w14:textId="77777777" w:rsidR="00F828FB" w:rsidRPr="00D37263" w:rsidRDefault="00F828FB" w:rsidP="00F828FB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Allen Parish Police Jury</w:t>
      </w:r>
    </w:p>
    <w:p w14:paraId="2117C5FE" w14:textId="77777777" w:rsidR="00F828FB" w:rsidRPr="00D37263" w:rsidRDefault="00F828FB" w:rsidP="00F828FB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Robert Brooks</w:t>
      </w:r>
    </w:p>
    <w:p w14:paraId="28136FE0" w14:textId="77777777" w:rsidR="00F828FB" w:rsidRPr="00D37263" w:rsidRDefault="00F828FB" w:rsidP="00F828FB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</w:t>
      </w:r>
      <w:r w:rsidR="0086520D" w:rsidRPr="00D37263">
        <w:rPr>
          <w:rFonts w:ascii="Arial" w:hAnsi="Arial"/>
          <w:sz w:val="18"/>
          <w:szCs w:val="18"/>
        </w:rPr>
        <w:t xml:space="preserve">. </w:t>
      </w:r>
      <w:r w:rsidRPr="00D37263">
        <w:rPr>
          <w:rFonts w:ascii="Arial" w:hAnsi="Arial"/>
          <w:sz w:val="18"/>
          <w:szCs w:val="18"/>
        </w:rPr>
        <w:t>O</w:t>
      </w:r>
      <w:r w:rsidR="0086520D" w:rsidRPr="00D37263">
        <w:rPr>
          <w:rFonts w:ascii="Arial" w:hAnsi="Arial"/>
          <w:sz w:val="18"/>
          <w:szCs w:val="18"/>
        </w:rPr>
        <w:t>.</w:t>
      </w:r>
      <w:r w:rsidRPr="00D37263">
        <w:rPr>
          <w:rFonts w:ascii="Arial" w:hAnsi="Arial"/>
          <w:sz w:val="18"/>
          <w:szCs w:val="18"/>
        </w:rPr>
        <w:t xml:space="preserve"> Drawer G</w:t>
      </w:r>
    </w:p>
    <w:p w14:paraId="0CB7AC9C" w14:textId="77777777" w:rsidR="00F828FB" w:rsidRPr="00D37263" w:rsidRDefault="00F828FB" w:rsidP="00F828FB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Oberlin, LA 70655</w:t>
      </w:r>
    </w:p>
    <w:p w14:paraId="7D65940A" w14:textId="77777777" w:rsidR="00F828FB" w:rsidRPr="00D37263" w:rsidRDefault="00F828FB" w:rsidP="00F828FB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10/24/1991)</w:t>
      </w:r>
    </w:p>
    <w:p w14:paraId="3CED4CC1" w14:textId="77777777" w:rsidR="00F828FB" w:rsidRPr="00D37263" w:rsidRDefault="00F828FB" w:rsidP="00F828FB">
      <w:pPr>
        <w:rPr>
          <w:rFonts w:ascii="Arial" w:hAnsi="Arial"/>
          <w:sz w:val="18"/>
          <w:szCs w:val="18"/>
        </w:rPr>
      </w:pPr>
    </w:p>
    <w:p w14:paraId="76A64B2C" w14:textId="77777777" w:rsidR="006C44DA" w:rsidRPr="00D37263" w:rsidRDefault="006C44DA" w:rsidP="00F828FB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Allen Parish School Board</w:t>
      </w:r>
    </w:p>
    <w:p w14:paraId="649EC6A0" w14:textId="77777777" w:rsidR="006C44DA" w:rsidRPr="00D37263" w:rsidRDefault="006C44DA" w:rsidP="00F828FB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Wilfred Bourne</w:t>
      </w:r>
    </w:p>
    <w:p w14:paraId="3A36DAD7" w14:textId="77777777" w:rsidR="006C44DA" w:rsidRPr="00D37263" w:rsidRDefault="006C44DA" w:rsidP="00F828FB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</w:t>
      </w:r>
      <w:r w:rsidR="0086520D" w:rsidRPr="00D37263">
        <w:rPr>
          <w:rFonts w:ascii="Arial" w:hAnsi="Arial"/>
          <w:sz w:val="18"/>
          <w:szCs w:val="18"/>
        </w:rPr>
        <w:t xml:space="preserve">. </w:t>
      </w:r>
      <w:r w:rsidRPr="00D37263">
        <w:rPr>
          <w:rFonts w:ascii="Arial" w:hAnsi="Arial"/>
          <w:sz w:val="18"/>
          <w:szCs w:val="18"/>
        </w:rPr>
        <w:t>O</w:t>
      </w:r>
      <w:r w:rsidR="0086520D" w:rsidRPr="00D37263">
        <w:rPr>
          <w:rFonts w:ascii="Arial" w:hAnsi="Arial"/>
          <w:sz w:val="18"/>
          <w:szCs w:val="18"/>
        </w:rPr>
        <w:t>.</w:t>
      </w:r>
      <w:r w:rsidRPr="00D37263">
        <w:rPr>
          <w:rFonts w:ascii="Arial" w:hAnsi="Arial"/>
          <w:sz w:val="18"/>
          <w:szCs w:val="18"/>
        </w:rPr>
        <w:t xml:space="preserve"> Drawer C</w:t>
      </w:r>
    </w:p>
    <w:p w14:paraId="65764777" w14:textId="77777777" w:rsidR="006C44DA" w:rsidRPr="00D37263" w:rsidRDefault="006C44DA" w:rsidP="00F828FB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Oberlin</w:t>
      </w:r>
      <w:r w:rsidR="00892A48" w:rsidRPr="00D37263">
        <w:rPr>
          <w:rFonts w:ascii="Arial" w:hAnsi="Arial"/>
          <w:sz w:val="18"/>
          <w:szCs w:val="18"/>
        </w:rPr>
        <w:t xml:space="preserve">, </w:t>
      </w:r>
      <w:r w:rsidRPr="00D37263">
        <w:rPr>
          <w:rFonts w:ascii="Arial" w:hAnsi="Arial"/>
          <w:sz w:val="18"/>
          <w:szCs w:val="18"/>
        </w:rPr>
        <w:t>LA 70655</w:t>
      </w:r>
    </w:p>
    <w:p w14:paraId="05A08683" w14:textId="77777777" w:rsidR="006C44DA" w:rsidRPr="00D37263" w:rsidRDefault="006C44DA" w:rsidP="00F828FB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5/28/199)</w:t>
      </w:r>
    </w:p>
    <w:p w14:paraId="7A5500BD" w14:textId="77777777" w:rsidR="002C22BD" w:rsidRPr="00D37263" w:rsidRDefault="002C22BD" w:rsidP="00F207C2">
      <w:pPr>
        <w:rPr>
          <w:rFonts w:ascii="Arial" w:hAnsi="Arial"/>
          <w:sz w:val="18"/>
          <w:szCs w:val="18"/>
        </w:rPr>
      </w:pPr>
    </w:p>
    <w:p w14:paraId="2A0A58DC" w14:textId="77777777" w:rsidR="00F207C2" w:rsidRPr="00D37263" w:rsidRDefault="00F207C2" w:rsidP="00F207C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Allen Parish Sheriff's Office</w:t>
      </w:r>
    </w:p>
    <w:p w14:paraId="69FFAFAF" w14:textId="77777777" w:rsidR="00F207C2" w:rsidRPr="00D37263" w:rsidRDefault="00F207C2" w:rsidP="00F207C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Mayor Douglas Hebert</w:t>
      </w:r>
    </w:p>
    <w:p w14:paraId="1103BC85" w14:textId="77777777" w:rsidR="00F207C2" w:rsidRPr="00D37263" w:rsidRDefault="00F207C2" w:rsidP="00F207C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O. Box 278</w:t>
      </w:r>
    </w:p>
    <w:p w14:paraId="5763FC07" w14:textId="77777777" w:rsidR="00573B77" w:rsidRPr="00D37263" w:rsidRDefault="00F207C2" w:rsidP="00F207C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Oberlin, LA 70655-0278</w:t>
      </w:r>
      <w:r w:rsidR="007956C2" w:rsidRPr="00D37263">
        <w:rPr>
          <w:rFonts w:ascii="Arial" w:hAnsi="Arial"/>
          <w:sz w:val="18"/>
          <w:szCs w:val="18"/>
        </w:rPr>
        <w:br/>
      </w:r>
      <w:r w:rsidRPr="00D37263">
        <w:rPr>
          <w:rFonts w:ascii="Arial" w:hAnsi="Arial"/>
          <w:sz w:val="18"/>
          <w:szCs w:val="18"/>
        </w:rPr>
        <w:t>(02/05/2014)</w:t>
      </w:r>
    </w:p>
    <w:p w14:paraId="31C87DD9" w14:textId="77777777" w:rsidR="00A80172" w:rsidRPr="00D37263" w:rsidRDefault="00A80172" w:rsidP="00F207C2">
      <w:pPr>
        <w:rPr>
          <w:rFonts w:ascii="Arial" w:hAnsi="Arial"/>
          <w:sz w:val="18"/>
          <w:szCs w:val="18"/>
        </w:rPr>
      </w:pPr>
    </w:p>
    <w:p w14:paraId="7390B77C" w14:textId="77777777" w:rsidR="00F828FB" w:rsidRPr="00D37263" w:rsidRDefault="00F828FB" w:rsidP="00F207C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Amite</w:t>
      </w:r>
      <w:r w:rsidR="00816029" w:rsidRPr="00D37263">
        <w:rPr>
          <w:rFonts w:ascii="Arial" w:hAnsi="Arial"/>
          <w:sz w:val="18"/>
          <w:szCs w:val="18"/>
        </w:rPr>
        <w:t xml:space="preserve"> City</w:t>
      </w:r>
      <w:r w:rsidRPr="00D37263">
        <w:rPr>
          <w:rFonts w:ascii="Arial" w:hAnsi="Arial"/>
          <w:sz w:val="18"/>
          <w:szCs w:val="18"/>
        </w:rPr>
        <w:t xml:space="preserve"> Police Department</w:t>
      </w:r>
    </w:p>
    <w:p w14:paraId="11DBFF18" w14:textId="77777777" w:rsidR="00F828FB" w:rsidRPr="00D37263" w:rsidRDefault="00A07B9F" w:rsidP="00F828FB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Mayor’s Office</w:t>
      </w:r>
    </w:p>
    <w:p w14:paraId="3FD5F6B0" w14:textId="77777777" w:rsidR="00F828FB" w:rsidRPr="00D37263" w:rsidRDefault="00F828FB" w:rsidP="00F828FB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101 Oak Street</w:t>
      </w:r>
    </w:p>
    <w:p w14:paraId="0E6595E8" w14:textId="77777777" w:rsidR="00F828FB" w:rsidRPr="00D37263" w:rsidRDefault="00F828FB" w:rsidP="00F828FB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Amite, LA 70422</w:t>
      </w:r>
    </w:p>
    <w:p w14:paraId="6A34A232" w14:textId="77777777" w:rsidR="00F828FB" w:rsidRPr="00D37263" w:rsidRDefault="00F828FB" w:rsidP="00F828FB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9/24/1993)</w:t>
      </w:r>
    </w:p>
    <w:p w14:paraId="003F4BDC" w14:textId="77777777" w:rsidR="00F828FB" w:rsidRPr="00D37263" w:rsidRDefault="00F828FB" w:rsidP="00F828FB">
      <w:pPr>
        <w:rPr>
          <w:rFonts w:ascii="Arial" w:hAnsi="Arial"/>
          <w:sz w:val="18"/>
          <w:szCs w:val="18"/>
        </w:rPr>
      </w:pPr>
    </w:p>
    <w:p w14:paraId="174DD56C" w14:textId="77777777" w:rsidR="00F828FB" w:rsidRPr="00D37263" w:rsidRDefault="00C35968" w:rsidP="00F828FB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A</w:t>
      </w:r>
      <w:r w:rsidR="00165EB4" w:rsidRPr="00D37263">
        <w:rPr>
          <w:rFonts w:ascii="Arial" w:hAnsi="Arial"/>
          <w:sz w:val="18"/>
          <w:szCs w:val="18"/>
        </w:rPr>
        <w:t>mite River BD &amp; WC District</w:t>
      </w:r>
    </w:p>
    <w:p w14:paraId="200140F1" w14:textId="77777777" w:rsidR="00F828FB" w:rsidRPr="00D37263" w:rsidRDefault="00F828FB" w:rsidP="00F828FB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Kathryn Seale</w:t>
      </w:r>
    </w:p>
    <w:p w14:paraId="6B2521F0" w14:textId="77777777" w:rsidR="00F828FB" w:rsidRPr="00D37263" w:rsidRDefault="00F828FB" w:rsidP="00F828FB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207 Florida Blvd.</w:t>
      </w:r>
    </w:p>
    <w:p w14:paraId="0A93F60B" w14:textId="77777777" w:rsidR="00F828FB" w:rsidRPr="00D37263" w:rsidRDefault="00F828FB" w:rsidP="00F828FB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Baton Rouge, LA 70801-1719</w:t>
      </w:r>
    </w:p>
    <w:p w14:paraId="6952AF3A" w14:textId="77777777" w:rsidR="00F828FB" w:rsidRPr="00D37263" w:rsidRDefault="00F828FB" w:rsidP="00F828FB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6/11/1991)</w:t>
      </w:r>
    </w:p>
    <w:p w14:paraId="24193CDB" w14:textId="77777777" w:rsidR="0033593C" w:rsidRPr="00D37263" w:rsidRDefault="0033593C" w:rsidP="00F828FB">
      <w:pPr>
        <w:rPr>
          <w:rFonts w:ascii="Arial" w:hAnsi="Arial"/>
          <w:sz w:val="18"/>
          <w:szCs w:val="18"/>
        </w:rPr>
      </w:pPr>
    </w:p>
    <w:p w14:paraId="77406FE7" w14:textId="77777777" w:rsidR="000A291A" w:rsidRPr="00D37263" w:rsidRDefault="000A291A" w:rsidP="000A291A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Anacoco</w:t>
      </w:r>
      <w:r w:rsidR="00B7132E" w:rsidRPr="00D37263">
        <w:rPr>
          <w:rFonts w:ascii="Arial" w:hAnsi="Arial"/>
          <w:sz w:val="18"/>
          <w:szCs w:val="18"/>
        </w:rPr>
        <w:t>, The Village of</w:t>
      </w:r>
    </w:p>
    <w:p w14:paraId="7E11E2A8" w14:textId="77777777" w:rsidR="000A291A" w:rsidRPr="00D37263" w:rsidRDefault="000A291A" w:rsidP="000A291A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Mayor Keith Lewing</w:t>
      </w:r>
    </w:p>
    <w:p w14:paraId="0F313D0C" w14:textId="77777777" w:rsidR="000A291A" w:rsidRPr="00D37263" w:rsidRDefault="000A291A" w:rsidP="000A291A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ost Office Box 280</w:t>
      </w:r>
    </w:p>
    <w:p w14:paraId="6EFFAC21" w14:textId="77777777" w:rsidR="00A80172" w:rsidRPr="00D37263" w:rsidRDefault="000A291A" w:rsidP="000A291A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Anacoco, LA 71403-0280</w:t>
      </w:r>
      <w:r w:rsidRPr="00D37263">
        <w:rPr>
          <w:rFonts w:ascii="Arial" w:hAnsi="Arial"/>
          <w:sz w:val="18"/>
          <w:szCs w:val="18"/>
        </w:rPr>
        <w:br/>
        <w:t>(07/10/2013)</w:t>
      </w:r>
    </w:p>
    <w:p w14:paraId="617B65B9" w14:textId="77777777" w:rsidR="00E65717" w:rsidRPr="00D37263" w:rsidRDefault="00E65717" w:rsidP="000A291A">
      <w:pPr>
        <w:rPr>
          <w:rFonts w:ascii="Arial" w:hAnsi="Arial"/>
          <w:sz w:val="18"/>
          <w:szCs w:val="18"/>
        </w:rPr>
      </w:pPr>
    </w:p>
    <w:p w14:paraId="55FA4E3C" w14:textId="77777777" w:rsidR="0033593C" w:rsidRPr="00D37263" w:rsidRDefault="0033593C" w:rsidP="000A291A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Angie, Village of</w:t>
      </w:r>
    </w:p>
    <w:p w14:paraId="7E984070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Mayor‘s Office</w:t>
      </w:r>
      <w:r w:rsidRPr="00D37263">
        <w:rPr>
          <w:rFonts w:ascii="Arial" w:hAnsi="Arial"/>
          <w:sz w:val="18"/>
          <w:szCs w:val="18"/>
        </w:rPr>
        <w:br/>
        <w:t>64475 Cherry Street</w:t>
      </w:r>
    </w:p>
    <w:p w14:paraId="31ED176D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Angie, LA 70426</w:t>
      </w:r>
    </w:p>
    <w:p w14:paraId="6FA88B7C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4/28/2005)</w:t>
      </w:r>
    </w:p>
    <w:p w14:paraId="2FFBFA8D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</w:p>
    <w:p w14:paraId="70C7B947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ARC of North Webster, The</w:t>
      </w:r>
    </w:p>
    <w:p w14:paraId="391BD2A1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Johniece Whitehead</w:t>
      </w:r>
    </w:p>
    <w:p w14:paraId="7B6C2B73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 352</w:t>
      </w:r>
    </w:p>
    <w:p w14:paraId="7FCBC71F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arepta, LA 71071</w:t>
      </w:r>
      <w:r w:rsidRPr="00D37263">
        <w:rPr>
          <w:rFonts w:ascii="Arial" w:hAnsi="Arial"/>
          <w:sz w:val="18"/>
          <w:szCs w:val="18"/>
        </w:rPr>
        <w:br/>
        <w:t>(02/16/2004)</w:t>
      </w:r>
    </w:p>
    <w:p w14:paraId="47A2E347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</w:p>
    <w:p w14:paraId="4EF5EDBD" w14:textId="77777777" w:rsidR="0018529A" w:rsidRPr="00D37263" w:rsidRDefault="0018529A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ARC of St. Charles, The</w:t>
      </w:r>
    </w:p>
    <w:p w14:paraId="4BAE486C" w14:textId="77777777" w:rsidR="0018529A" w:rsidRPr="00D37263" w:rsidRDefault="0018529A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Victoria Bryant</w:t>
      </w:r>
    </w:p>
    <w:p w14:paraId="781D2C20" w14:textId="77777777" w:rsidR="0018529A" w:rsidRPr="00D37263" w:rsidRDefault="0018529A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 455</w:t>
      </w:r>
    </w:p>
    <w:p w14:paraId="1232C01D" w14:textId="77777777" w:rsidR="0018529A" w:rsidRPr="00D37263" w:rsidRDefault="0018529A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Boutte, LA 70039-0455</w:t>
      </w:r>
    </w:p>
    <w:p w14:paraId="4000CF02" w14:textId="77777777" w:rsidR="00350EFF" w:rsidRPr="00D37263" w:rsidRDefault="0018529A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2/09/2018</w:t>
      </w:r>
      <w:r w:rsidRPr="00D37263">
        <w:rPr>
          <w:rFonts w:ascii="Arial" w:hAnsi="Arial"/>
          <w:sz w:val="18"/>
          <w:szCs w:val="18"/>
        </w:rPr>
        <w:br/>
      </w:r>
      <w:r w:rsidRPr="00D37263">
        <w:rPr>
          <w:rFonts w:ascii="Arial" w:hAnsi="Arial"/>
          <w:sz w:val="18"/>
          <w:szCs w:val="18"/>
        </w:rPr>
        <w:br/>
      </w:r>
      <w:r w:rsidR="00350EFF" w:rsidRPr="00D37263">
        <w:rPr>
          <w:rFonts w:ascii="Arial" w:hAnsi="Arial"/>
          <w:sz w:val="18"/>
          <w:szCs w:val="18"/>
        </w:rPr>
        <w:t>Arcadia Housing Authority</w:t>
      </w:r>
    </w:p>
    <w:p w14:paraId="7A125B96" w14:textId="77777777" w:rsidR="00350EFF" w:rsidRPr="00D37263" w:rsidRDefault="00350EFF" w:rsidP="00350EFF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atti Martin, Exec. Director</w:t>
      </w:r>
    </w:p>
    <w:p w14:paraId="2D507DDB" w14:textId="77777777" w:rsidR="00350EFF" w:rsidRPr="00D37263" w:rsidRDefault="00350EFF" w:rsidP="00350EFF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O. Box 210</w:t>
      </w:r>
    </w:p>
    <w:p w14:paraId="03F917D9" w14:textId="77777777" w:rsidR="00350EFF" w:rsidRPr="00D37263" w:rsidRDefault="00350EFF" w:rsidP="00350EFF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Arcadia, LA 71001-0210</w:t>
      </w:r>
    </w:p>
    <w:p w14:paraId="061498C8" w14:textId="77777777" w:rsidR="00350EFF" w:rsidRPr="00D37263" w:rsidRDefault="00350EFF" w:rsidP="00350EFF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3/17/2014)</w:t>
      </w:r>
    </w:p>
    <w:p w14:paraId="5F35E5EE" w14:textId="77777777" w:rsidR="00350EFF" w:rsidRPr="00D37263" w:rsidRDefault="00350EFF" w:rsidP="00350EFF">
      <w:pPr>
        <w:rPr>
          <w:rFonts w:ascii="Arial" w:hAnsi="Arial"/>
          <w:sz w:val="18"/>
          <w:szCs w:val="18"/>
        </w:rPr>
      </w:pPr>
    </w:p>
    <w:p w14:paraId="31C2BAEC" w14:textId="77777777" w:rsidR="003D4D57" w:rsidRPr="00D37263" w:rsidRDefault="003D4D57" w:rsidP="00350EFF">
      <w:pPr>
        <w:rPr>
          <w:rFonts w:ascii="Arial" w:hAnsi="Arial"/>
          <w:sz w:val="18"/>
          <w:szCs w:val="18"/>
        </w:rPr>
      </w:pPr>
    </w:p>
    <w:p w14:paraId="1689B2F3" w14:textId="77777777" w:rsidR="003D4D57" w:rsidRPr="00D37263" w:rsidRDefault="003D4D57" w:rsidP="00350EFF">
      <w:pPr>
        <w:rPr>
          <w:rFonts w:ascii="Arial" w:hAnsi="Arial"/>
          <w:sz w:val="18"/>
          <w:szCs w:val="18"/>
        </w:rPr>
      </w:pPr>
    </w:p>
    <w:p w14:paraId="3BA2C522" w14:textId="77777777" w:rsidR="003D4D57" w:rsidRPr="00D37263" w:rsidRDefault="003D4D57" w:rsidP="00350EFF">
      <w:pPr>
        <w:rPr>
          <w:rFonts w:ascii="Arial" w:hAnsi="Arial"/>
          <w:sz w:val="18"/>
          <w:szCs w:val="18"/>
        </w:rPr>
      </w:pPr>
    </w:p>
    <w:p w14:paraId="6E716D4F" w14:textId="77777777" w:rsidR="0033593C" w:rsidRPr="00D37263" w:rsidRDefault="0033593C" w:rsidP="00350EFF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Arcadia, Town of</w:t>
      </w:r>
    </w:p>
    <w:p w14:paraId="107B663D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Mayor’s Office</w:t>
      </w:r>
    </w:p>
    <w:p w14:paraId="690DF36C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 767</w:t>
      </w:r>
    </w:p>
    <w:p w14:paraId="57405817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Arcadia, LA 71001-0767</w:t>
      </w:r>
    </w:p>
    <w:p w14:paraId="5A804CBC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3/7/1991)</w:t>
      </w:r>
    </w:p>
    <w:p w14:paraId="070CB519" w14:textId="77777777" w:rsidR="00BA32ED" w:rsidRPr="00D37263" w:rsidRDefault="00BA32ED" w:rsidP="0033593C">
      <w:pPr>
        <w:rPr>
          <w:rFonts w:ascii="Arial" w:hAnsi="Arial"/>
          <w:sz w:val="18"/>
          <w:szCs w:val="18"/>
        </w:rPr>
      </w:pPr>
    </w:p>
    <w:p w14:paraId="0D8C29AC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Archdiocese of New Orleans</w:t>
      </w:r>
    </w:p>
    <w:p w14:paraId="552757B1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Office of Catholic Schools</w:t>
      </w:r>
    </w:p>
    <w:p w14:paraId="615C0195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7887 Walmsley Avenue</w:t>
      </w:r>
    </w:p>
    <w:p w14:paraId="21B59AA1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New Orleans, LA 70125</w:t>
      </w:r>
    </w:p>
    <w:p w14:paraId="4EF9E2BC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10/31/1997)</w:t>
      </w:r>
    </w:p>
    <w:p w14:paraId="637C34BD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</w:p>
    <w:p w14:paraId="2F002CD3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Arna Bontemps Foundation</w:t>
      </w:r>
    </w:p>
    <w:p w14:paraId="34C45F4A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Gwendolyn Y. Elmore</w:t>
      </w:r>
    </w:p>
    <w:p w14:paraId="6C885C0B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 xml:space="preserve">P. O. Box 533 </w:t>
      </w:r>
    </w:p>
    <w:p w14:paraId="463FFABF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Alexandria, LA 71309-0533</w:t>
      </w:r>
    </w:p>
    <w:p w14:paraId="1F8348D5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10/18/1993)</w:t>
      </w:r>
    </w:p>
    <w:p w14:paraId="0A8DC5E2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</w:p>
    <w:p w14:paraId="7BED32E9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Ascension Council on Aging</w:t>
      </w:r>
    </w:p>
    <w:p w14:paraId="55C6FD3E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Grace Garon</w:t>
      </w:r>
    </w:p>
    <w:p w14:paraId="4DEE233E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 412</w:t>
      </w:r>
    </w:p>
    <w:p w14:paraId="43CAD4B2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Donaldsonville, LA 70346-0412</w:t>
      </w:r>
    </w:p>
    <w:p w14:paraId="574E7BF7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4/23/1991)</w:t>
      </w:r>
    </w:p>
    <w:p w14:paraId="78F6A19F" w14:textId="77777777" w:rsidR="002C22BD" w:rsidRPr="00D37263" w:rsidRDefault="002C22BD" w:rsidP="0033593C">
      <w:pPr>
        <w:rPr>
          <w:rFonts w:ascii="Arial" w:hAnsi="Arial"/>
          <w:sz w:val="18"/>
          <w:szCs w:val="18"/>
        </w:rPr>
      </w:pPr>
    </w:p>
    <w:p w14:paraId="28A34A5F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Ascension Hospital</w:t>
      </w:r>
    </w:p>
    <w:p w14:paraId="1B68F0DC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Joycelyn Kinchen</w:t>
      </w:r>
    </w:p>
    <w:p w14:paraId="23ECF34D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615 E. Worthey Rd.</w:t>
      </w:r>
    </w:p>
    <w:p w14:paraId="543EA078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Gonzales, LA 70737</w:t>
      </w:r>
    </w:p>
    <w:p w14:paraId="019F1116" w14:textId="77777777" w:rsidR="008D0ED1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9/16/1993)</w:t>
      </w:r>
    </w:p>
    <w:p w14:paraId="4E5F2546" w14:textId="77777777" w:rsidR="002129CD" w:rsidRPr="00D37263" w:rsidRDefault="002129CD" w:rsidP="0033593C">
      <w:pPr>
        <w:rPr>
          <w:rFonts w:ascii="Arial" w:hAnsi="Arial"/>
          <w:sz w:val="18"/>
          <w:szCs w:val="18"/>
        </w:rPr>
      </w:pPr>
    </w:p>
    <w:p w14:paraId="3325D5AF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Ascension Parish Library</w:t>
      </w:r>
    </w:p>
    <w:p w14:paraId="4D83650D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Angelle Deshautelles</w:t>
      </w:r>
    </w:p>
    <w:p w14:paraId="44C892B1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708 S. Irma Blvd.</w:t>
      </w:r>
    </w:p>
    <w:p w14:paraId="5DB06A83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Gonzales, LA 70737</w:t>
      </w:r>
    </w:p>
    <w:p w14:paraId="53F3181A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11/13/1997)</w:t>
      </w:r>
    </w:p>
    <w:p w14:paraId="2FF08898" w14:textId="77777777" w:rsidR="008D0ED1" w:rsidRPr="00D37263" w:rsidRDefault="008D0ED1" w:rsidP="0033593C">
      <w:pPr>
        <w:rPr>
          <w:rFonts w:ascii="Arial" w:hAnsi="Arial"/>
          <w:sz w:val="18"/>
          <w:szCs w:val="18"/>
        </w:rPr>
      </w:pPr>
    </w:p>
    <w:p w14:paraId="39B4FF51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Ascension Psh Policy Jury</w:t>
      </w:r>
    </w:p>
    <w:p w14:paraId="6FB3A6EE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aul Alexander</w:t>
      </w:r>
      <w:r w:rsidRPr="00D37263">
        <w:rPr>
          <w:rFonts w:ascii="Arial" w:hAnsi="Arial"/>
          <w:sz w:val="18"/>
          <w:szCs w:val="18"/>
        </w:rPr>
        <w:br/>
        <w:t>P. O. Box 1659</w:t>
      </w:r>
    </w:p>
    <w:p w14:paraId="5A17F6DD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Gonzales, LA 70707</w:t>
      </w:r>
    </w:p>
    <w:p w14:paraId="6466669B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10/09/1992)</w:t>
      </w:r>
    </w:p>
    <w:p w14:paraId="477B3ED8" w14:textId="77777777" w:rsidR="00E42EB5" w:rsidRPr="00D37263" w:rsidRDefault="00E42EB5" w:rsidP="0033593C">
      <w:pPr>
        <w:rPr>
          <w:rFonts w:ascii="Arial" w:hAnsi="Arial"/>
          <w:sz w:val="18"/>
          <w:szCs w:val="18"/>
        </w:rPr>
      </w:pPr>
    </w:p>
    <w:p w14:paraId="5E26CBF1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Ascension Parish School Bd</w:t>
      </w:r>
    </w:p>
    <w:p w14:paraId="116AD6D6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Carl Fontenot</w:t>
      </w:r>
    </w:p>
    <w:p w14:paraId="4AC09400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 189</w:t>
      </w:r>
    </w:p>
    <w:p w14:paraId="58FAB00C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Donaldsonv., LA 70346</w:t>
      </w:r>
      <w:r w:rsidRPr="00D37263">
        <w:rPr>
          <w:rFonts w:ascii="Arial" w:hAnsi="Arial"/>
          <w:sz w:val="18"/>
          <w:szCs w:val="18"/>
        </w:rPr>
        <w:noBreakHyphen/>
        <w:t>0189</w:t>
      </w:r>
    </w:p>
    <w:p w14:paraId="2440935A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2/25/1991)</w:t>
      </w:r>
    </w:p>
    <w:p w14:paraId="5C61B91D" w14:textId="77777777" w:rsidR="00E65717" w:rsidRPr="00D37263" w:rsidRDefault="00E65717" w:rsidP="0033593C">
      <w:pPr>
        <w:rPr>
          <w:rFonts w:ascii="Arial" w:hAnsi="Arial"/>
          <w:sz w:val="18"/>
          <w:szCs w:val="18"/>
        </w:rPr>
      </w:pPr>
    </w:p>
    <w:p w14:paraId="2C076A13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Ashland, Village of</w:t>
      </w:r>
    </w:p>
    <w:p w14:paraId="337D1AE4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Mayor’s Office</w:t>
      </w:r>
    </w:p>
    <w:p w14:paraId="617D7B50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 327</w:t>
      </w:r>
    </w:p>
    <w:p w14:paraId="25F087C7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Ashland, LA  71002-0327</w:t>
      </w:r>
    </w:p>
    <w:p w14:paraId="17959D5C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5/18/2000)</w:t>
      </w:r>
    </w:p>
    <w:p w14:paraId="61C29182" w14:textId="77777777" w:rsidR="0018529A" w:rsidRPr="00D37263" w:rsidRDefault="0018529A" w:rsidP="0033593C">
      <w:pPr>
        <w:rPr>
          <w:rFonts w:ascii="Arial" w:hAnsi="Arial"/>
          <w:sz w:val="18"/>
          <w:szCs w:val="18"/>
        </w:rPr>
      </w:pPr>
    </w:p>
    <w:p w14:paraId="0055262F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ASSIST</w:t>
      </w:r>
    </w:p>
    <w:p w14:paraId="5DA69983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Bobby Smith</w:t>
      </w:r>
    </w:p>
    <w:p w14:paraId="5B5C1885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 1404</w:t>
      </w:r>
    </w:p>
    <w:p w14:paraId="77259E0C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rowley, LA 70527-1404</w:t>
      </w:r>
    </w:p>
    <w:p w14:paraId="792D3C99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10/23/1997)</w:t>
      </w:r>
    </w:p>
    <w:p w14:paraId="577ABEBA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</w:p>
    <w:p w14:paraId="1AF3DD3C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Assumption Parish COA</w:t>
      </w:r>
    </w:p>
    <w:p w14:paraId="187AFD59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Rosa Lou Molaison</w:t>
      </w:r>
    </w:p>
    <w:p w14:paraId="4155FBCD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 318</w:t>
      </w:r>
    </w:p>
    <w:p w14:paraId="1AA9B15B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Napoleonv., LA 70390-0318</w:t>
      </w:r>
    </w:p>
    <w:p w14:paraId="7B05A747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6/21/1993)</w:t>
      </w:r>
    </w:p>
    <w:p w14:paraId="22EF49FA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</w:p>
    <w:p w14:paraId="50F5C6F9" w14:textId="77777777" w:rsidR="003D4D57" w:rsidRPr="00D37263" w:rsidRDefault="003D4D57" w:rsidP="0033593C">
      <w:pPr>
        <w:rPr>
          <w:rFonts w:ascii="Arial" w:hAnsi="Arial"/>
          <w:sz w:val="18"/>
          <w:szCs w:val="18"/>
        </w:rPr>
      </w:pPr>
    </w:p>
    <w:p w14:paraId="7FDF1F69" w14:textId="77777777" w:rsidR="003D4D57" w:rsidRPr="00D37263" w:rsidRDefault="003D4D57" w:rsidP="0033593C">
      <w:pPr>
        <w:rPr>
          <w:rFonts w:ascii="Arial" w:hAnsi="Arial"/>
          <w:sz w:val="18"/>
          <w:szCs w:val="18"/>
        </w:rPr>
      </w:pPr>
    </w:p>
    <w:p w14:paraId="2DC500FF" w14:textId="77777777" w:rsidR="003D4D57" w:rsidRPr="00D37263" w:rsidRDefault="003D4D57" w:rsidP="0033593C">
      <w:pPr>
        <w:rPr>
          <w:rFonts w:ascii="Arial" w:hAnsi="Arial"/>
          <w:sz w:val="18"/>
          <w:szCs w:val="18"/>
        </w:rPr>
      </w:pPr>
    </w:p>
    <w:p w14:paraId="79C4083B" w14:textId="77777777" w:rsidR="00F2362A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Assumption Parish Library</w:t>
      </w:r>
    </w:p>
    <w:p w14:paraId="707CB837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Mary Judice</w:t>
      </w:r>
    </w:p>
    <w:p w14:paraId="7BB40EB0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104 Franklin Avenue</w:t>
      </w:r>
    </w:p>
    <w:p w14:paraId="45A467C1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Napoleonville, LA 70390</w:t>
      </w:r>
    </w:p>
    <w:p w14:paraId="4F2D2DA8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2/26/1991)</w:t>
      </w:r>
    </w:p>
    <w:p w14:paraId="133D5802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</w:p>
    <w:p w14:paraId="3365ED44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Assumption Parish Police Jury</w:t>
      </w:r>
    </w:p>
    <w:p w14:paraId="684C0771" w14:textId="77777777" w:rsidR="0033593C" w:rsidRPr="00D37263" w:rsidRDefault="0033593C" w:rsidP="0033593C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color w:val="000000"/>
          <w:sz w:val="18"/>
          <w:szCs w:val="18"/>
        </w:rPr>
        <w:t>Kim M. Torres</w:t>
      </w:r>
    </w:p>
    <w:p w14:paraId="47C66DAA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 520</w:t>
      </w:r>
    </w:p>
    <w:p w14:paraId="2269F704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Napoleonville, LA 70390-0520</w:t>
      </w:r>
    </w:p>
    <w:p w14:paraId="56360947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1/2/1992)</w:t>
      </w:r>
    </w:p>
    <w:p w14:paraId="720EC4CD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</w:p>
    <w:p w14:paraId="3BA0EEC6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Assumption Parish School Bd</w:t>
      </w:r>
    </w:p>
    <w:p w14:paraId="27F4F6FA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Malissa Boudreaux</w:t>
      </w:r>
    </w:p>
    <w:p w14:paraId="7BB38E83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4901 Highway 308</w:t>
      </w:r>
    </w:p>
    <w:p w14:paraId="326F328C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Napoleonville, LA 70390</w:t>
      </w:r>
    </w:p>
    <w:p w14:paraId="6EF3018B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2/25/1991)</w:t>
      </w:r>
    </w:p>
    <w:p w14:paraId="7B8F25C8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</w:p>
    <w:p w14:paraId="3DA96643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Assumption</w:t>
      </w:r>
      <w:r w:rsidR="007956C2" w:rsidRPr="00D37263">
        <w:rPr>
          <w:rFonts w:ascii="Arial" w:hAnsi="Arial"/>
          <w:sz w:val="18"/>
          <w:szCs w:val="18"/>
        </w:rPr>
        <w:t xml:space="preserve"> </w:t>
      </w:r>
      <w:r w:rsidRPr="00D37263">
        <w:rPr>
          <w:rFonts w:ascii="Arial" w:hAnsi="Arial"/>
          <w:sz w:val="18"/>
          <w:szCs w:val="18"/>
        </w:rPr>
        <w:t>Parish Sheriff</w:t>
      </w:r>
    </w:p>
    <w:p w14:paraId="26C4F4E1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heriff Mike Waguespack</w:t>
      </w:r>
    </w:p>
    <w:p w14:paraId="6CF31BBA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112 Franklin Ave.</w:t>
      </w:r>
    </w:p>
    <w:p w14:paraId="457B8D0E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Napoleonv., LA 70390-8305</w:t>
      </w:r>
    </w:p>
    <w:p w14:paraId="2FDF2DE0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2/26/1991)</w:t>
      </w:r>
    </w:p>
    <w:p w14:paraId="1FEFB169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</w:p>
    <w:p w14:paraId="4975C41D" w14:textId="77777777" w:rsidR="004B40EE" w:rsidRPr="00D37263" w:rsidRDefault="004B40EE" w:rsidP="004B40EE">
      <w:pPr>
        <w:ind w:right="-360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Assumption Pish Wtrwks District 1</w:t>
      </w:r>
    </w:p>
    <w:p w14:paraId="45F16480" w14:textId="77777777" w:rsidR="004B40EE" w:rsidRPr="00D37263" w:rsidRDefault="004B40EE" w:rsidP="004B40EE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B. J. Francis, Jr.</w:t>
      </w:r>
    </w:p>
    <w:p w14:paraId="58A965C7" w14:textId="77777777" w:rsidR="004B40EE" w:rsidRPr="00D37263" w:rsidRDefault="004B40EE" w:rsidP="004B40EE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 575</w:t>
      </w:r>
    </w:p>
    <w:p w14:paraId="75B276FB" w14:textId="77777777" w:rsidR="004B40EE" w:rsidRPr="00D37263" w:rsidRDefault="004B40EE" w:rsidP="004B40EE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Napoleonville, LA 70390-0575</w:t>
      </w:r>
    </w:p>
    <w:p w14:paraId="5A8B6668" w14:textId="77777777" w:rsidR="004B40EE" w:rsidRPr="00D37263" w:rsidRDefault="004B40EE" w:rsidP="004B40EE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1/16/2014)</w:t>
      </w:r>
    </w:p>
    <w:p w14:paraId="30E47AED" w14:textId="77777777" w:rsidR="002C22BD" w:rsidRPr="00D37263" w:rsidRDefault="002C22BD" w:rsidP="004B40EE">
      <w:pPr>
        <w:rPr>
          <w:rFonts w:ascii="Arial" w:hAnsi="Arial"/>
          <w:sz w:val="18"/>
          <w:szCs w:val="18"/>
        </w:rPr>
      </w:pPr>
    </w:p>
    <w:p w14:paraId="484C9317" w14:textId="77777777" w:rsidR="0033593C" w:rsidRPr="00D37263" w:rsidRDefault="0033593C" w:rsidP="004B40EE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Atchafalaya Basin Levee District</w:t>
      </w:r>
    </w:p>
    <w:p w14:paraId="3CB3ADA6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onstance Babin</w:t>
      </w:r>
    </w:p>
    <w:p w14:paraId="5419A068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 170</w:t>
      </w:r>
    </w:p>
    <w:p w14:paraId="762B8D38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ort Allen, LA 70767</w:t>
      </w:r>
      <w:r w:rsidRPr="00D37263">
        <w:rPr>
          <w:rFonts w:ascii="Arial" w:hAnsi="Arial"/>
          <w:sz w:val="18"/>
          <w:szCs w:val="18"/>
        </w:rPr>
        <w:noBreakHyphen/>
        <w:t>0170</w:t>
      </w:r>
    </w:p>
    <w:p w14:paraId="7FD59C92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 xml:space="preserve">(03/19/1991) </w:t>
      </w:r>
    </w:p>
    <w:p w14:paraId="40E4775D" w14:textId="77777777" w:rsidR="002129CD" w:rsidRPr="00D37263" w:rsidRDefault="002129CD" w:rsidP="002129CD">
      <w:pPr>
        <w:rPr>
          <w:rFonts w:ascii="Arial" w:hAnsi="Arial" w:cs="Arial"/>
          <w:sz w:val="18"/>
          <w:szCs w:val="18"/>
        </w:rPr>
      </w:pPr>
    </w:p>
    <w:p w14:paraId="17C3FB09" w14:textId="77777777" w:rsidR="002129CD" w:rsidRPr="00D37263" w:rsidRDefault="002129CD" w:rsidP="002129CD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A to Z Preschool</w:t>
      </w:r>
    </w:p>
    <w:p w14:paraId="5482505A" w14:textId="77777777" w:rsidR="002129CD" w:rsidRPr="00D37263" w:rsidRDefault="002129CD" w:rsidP="002129CD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Cathy Rodriguez, Director</w:t>
      </w:r>
    </w:p>
    <w:p w14:paraId="26515C7F" w14:textId="77777777" w:rsidR="002129CD" w:rsidRPr="00D37263" w:rsidRDefault="002129CD" w:rsidP="002129CD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31015 Hwy. 190</w:t>
      </w:r>
    </w:p>
    <w:p w14:paraId="1A5638C6" w14:textId="77777777" w:rsidR="002129CD" w:rsidRPr="00D37263" w:rsidRDefault="002129CD" w:rsidP="002129CD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Lacombe, LA  70445</w:t>
      </w:r>
    </w:p>
    <w:p w14:paraId="78CCC617" w14:textId="77777777" w:rsidR="002129CD" w:rsidRPr="00D37263" w:rsidRDefault="002129CD" w:rsidP="002129CD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(9/25/2019)</w:t>
      </w:r>
    </w:p>
    <w:p w14:paraId="62D8491A" w14:textId="77777777" w:rsidR="002129CD" w:rsidRPr="00D37263" w:rsidRDefault="002129CD" w:rsidP="002129CD">
      <w:pPr>
        <w:rPr>
          <w:rFonts w:ascii="Arial" w:hAnsi="Arial" w:cs="Arial"/>
          <w:sz w:val="18"/>
          <w:szCs w:val="18"/>
        </w:rPr>
      </w:pPr>
    </w:p>
    <w:p w14:paraId="1E796841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Audubon Park Commission</w:t>
      </w:r>
    </w:p>
    <w:p w14:paraId="32A1381E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noProof/>
          <w:sz w:val="18"/>
          <w:szCs w:val="18"/>
        </w:rPr>
        <w:t>Cecilie Halliwill</w:t>
      </w:r>
    </w:p>
    <w:p w14:paraId="6DF29AB5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6500 Magazine Street</w:t>
      </w:r>
    </w:p>
    <w:p w14:paraId="0F25FA5B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New Orleans, LA 70118</w:t>
      </w:r>
    </w:p>
    <w:p w14:paraId="3F023E6A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11/10/1998)</w:t>
      </w:r>
    </w:p>
    <w:p w14:paraId="54213BAD" w14:textId="77777777" w:rsidR="008D0ED1" w:rsidRPr="00D37263" w:rsidRDefault="008D0ED1" w:rsidP="0033593C">
      <w:pPr>
        <w:rPr>
          <w:rFonts w:ascii="Arial" w:hAnsi="Arial"/>
          <w:sz w:val="18"/>
          <w:szCs w:val="18"/>
        </w:rPr>
      </w:pPr>
    </w:p>
    <w:p w14:paraId="19FB4D84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Audubon Regional Library</w:t>
      </w:r>
    </w:p>
    <w:p w14:paraId="58D9897C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Lula H. Pride</w:t>
      </w:r>
    </w:p>
    <w:p w14:paraId="2C7C2D4B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 8389</w:t>
      </w:r>
    </w:p>
    <w:p w14:paraId="32E26885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linton, LA 70722-8389</w:t>
      </w:r>
    </w:p>
    <w:p w14:paraId="32D07ABA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10/28/1997)</w:t>
      </w:r>
    </w:p>
    <w:p w14:paraId="03010532" w14:textId="77777777" w:rsidR="00E42EB5" w:rsidRPr="00D37263" w:rsidRDefault="00E42EB5" w:rsidP="0033593C">
      <w:pPr>
        <w:rPr>
          <w:rFonts w:ascii="Arial" w:hAnsi="Arial"/>
          <w:sz w:val="18"/>
          <w:szCs w:val="18"/>
        </w:rPr>
      </w:pPr>
    </w:p>
    <w:p w14:paraId="5930F78D" w14:textId="77777777" w:rsidR="002129CD" w:rsidRPr="00D37263" w:rsidRDefault="002129CD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Auntie B Learning Academy</w:t>
      </w:r>
    </w:p>
    <w:p w14:paraId="4695B264" w14:textId="77777777" w:rsidR="002129CD" w:rsidRPr="00D37263" w:rsidRDefault="002129CD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teve UIwaezuoke, Director</w:t>
      </w:r>
    </w:p>
    <w:p w14:paraId="77E992D2" w14:textId="77777777" w:rsidR="002129CD" w:rsidRPr="00D37263" w:rsidRDefault="002129CD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8001 Lafourche Street</w:t>
      </w:r>
    </w:p>
    <w:p w14:paraId="56B28317" w14:textId="77777777" w:rsidR="002129CD" w:rsidRPr="00D37263" w:rsidRDefault="002129CD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New Orleans, LA 70127</w:t>
      </w:r>
    </w:p>
    <w:p w14:paraId="195BEC7D" w14:textId="77777777" w:rsidR="002129CD" w:rsidRPr="00D37263" w:rsidRDefault="002129CD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9/24/2019)</w:t>
      </w:r>
    </w:p>
    <w:p w14:paraId="768C36CC" w14:textId="77777777" w:rsidR="002129CD" w:rsidRPr="00D37263" w:rsidRDefault="002129CD" w:rsidP="0033593C">
      <w:pPr>
        <w:rPr>
          <w:rFonts w:ascii="Arial" w:hAnsi="Arial"/>
          <w:sz w:val="18"/>
          <w:szCs w:val="18"/>
        </w:rPr>
      </w:pPr>
    </w:p>
    <w:p w14:paraId="7C1F2392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Avoyelles Pish Airport Authority</w:t>
      </w:r>
    </w:p>
    <w:p w14:paraId="51A494CB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Newman Dubea, Mgr.</w:t>
      </w:r>
    </w:p>
    <w:p w14:paraId="31ED1A38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304 Spring Bayou Road</w:t>
      </w:r>
    </w:p>
    <w:p w14:paraId="7013B473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Marksville, LA 71351</w:t>
      </w:r>
    </w:p>
    <w:p w14:paraId="3EFEA560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12/8/1993)</w:t>
      </w:r>
    </w:p>
    <w:p w14:paraId="4A1B289E" w14:textId="77777777" w:rsidR="00E65717" w:rsidRPr="00D37263" w:rsidRDefault="00E65717" w:rsidP="0033593C">
      <w:pPr>
        <w:rPr>
          <w:rFonts w:ascii="Arial" w:hAnsi="Arial"/>
          <w:sz w:val="18"/>
          <w:szCs w:val="18"/>
        </w:rPr>
      </w:pPr>
    </w:p>
    <w:p w14:paraId="0EF21FF3" w14:textId="77777777" w:rsidR="003D4D57" w:rsidRPr="00D37263" w:rsidRDefault="003D4D57" w:rsidP="0033593C">
      <w:pPr>
        <w:rPr>
          <w:rFonts w:ascii="Arial" w:hAnsi="Arial"/>
          <w:sz w:val="18"/>
          <w:szCs w:val="18"/>
        </w:rPr>
      </w:pPr>
    </w:p>
    <w:p w14:paraId="79C06BFD" w14:textId="77777777" w:rsidR="003D4D57" w:rsidRPr="00D37263" w:rsidRDefault="003D4D57" w:rsidP="0033593C">
      <w:pPr>
        <w:rPr>
          <w:rFonts w:ascii="Arial" w:hAnsi="Arial"/>
          <w:sz w:val="18"/>
          <w:szCs w:val="18"/>
        </w:rPr>
      </w:pPr>
    </w:p>
    <w:p w14:paraId="65FBCA62" w14:textId="77777777" w:rsidR="003D4D57" w:rsidRPr="00D37263" w:rsidRDefault="003D4D57" w:rsidP="0033593C">
      <w:pPr>
        <w:rPr>
          <w:rFonts w:ascii="Arial" w:hAnsi="Arial"/>
          <w:sz w:val="18"/>
          <w:szCs w:val="18"/>
        </w:rPr>
      </w:pPr>
    </w:p>
    <w:p w14:paraId="07900D03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lastRenderedPageBreak/>
        <w:t>Avoyelles Parish Library</w:t>
      </w:r>
    </w:p>
    <w:p w14:paraId="3C4FE5C9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Theresa Thevenote</w:t>
      </w:r>
    </w:p>
    <w:p w14:paraId="602F249D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101 N. Washington</w:t>
      </w:r>
    </w:p>
    <w:p w14:paraId="0B9C77A6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Marksville, LA 71351</w:t>
      </w:r>
    </w:p>
    <w:p w14:paraId="0CA6E244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2/26/1991)</w:t>
      </w:r>
    </w:p>
    <w:p w14:paraId="7942FEB3" w14:textId="77777777" w:rsidR="0018529A" w:rsidRPr="00D37263" w:rsidRDefault="0018529A" w:rsidP="0033593C">
      <w:pPr>
        <w:rPr>
          <w:rFonts w:ascii="Arial" w:hAnsi="Arial"/>
          <w:sz w:val="18"/>
          <w:szCs w:val="18"/>
        </w:rPr>
      </w:pPr>
    </w:p>
    <w:p w14:paraId="1A321B7B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Avoyelles Parish Police Jury</w:t>
      </w:r>
    </w:p>
    <w:p w14:paraId="0F54FA4E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urchasing Coordinator</w:t>
      </w:r>
    </w:p>
    <w:p w14:paraId="4A1333CA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Route 1, Box 354-A</w:t>
      </w:r>
    </w:p>
    <w:p w14:paraId="5DB6A1BA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Mansura, LA 71350</w:t>
      </w:r>
    </w:p>
    <w:p w14:paraId="42673223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12/11/1991)</w:t>
      </w:r>
    </w:p>
    <w:p w14:paraId="0BFB5331" w14:textId="77777777" w:rsidR="00B7132E" w:rsidRPr="00D37263" w:rsidRDefault="00B7132E" w:rsidP="0033593C">
      <w:pPr>
        <w:rPr>
          <w:rFonts w:ascii="Arial" w:hAnsi="Arial"/>
          <w:sz w:val="18"/>
          <w:szCs w:val="18"/>
        </w:rPr>
      </w:pPr>
    </w:p>
    <w:p w14:paraId="43B3368C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Avoyelles Psh School Board</w:t>
      </w:r>
    </w:p>
    <w:p w14:paraId="4D407818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Mary Bonnette</w:t>
      </w:r>
    </w:p>
    <w:p w14:paraId="3D4C0563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221 Tunica Drive</w:t>
      </w:r>
    </w:p>
    <w:p w14:paraId="28778A8C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Marksville, LA 71351</w:t>
      </w:r>
    </w:p>
    <w:p w14:paraId="0D0ADFB3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7/01/2009)</w:t>
      </w:r>
    </w:p>
    <w:p w14:paraId="75348A66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</w:p>
    <w:p w14:paraId="7BAE69FB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Avoyelles Progress Action Committee</w:t>
      </w:r>
    </w:p>
    <w:p w14:paraId="6D24B6FF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121 West Mark Street</w:t>
      </w:r>
    </w:p>
    <w:p w14:paraId="348D355F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Marksville, LA 71351</w:t>
      </w:r>
    </w:p>
    <w:p w14:paraId="2845442C" w14:textId="77777777" w:rsidR="00573B77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6/30/1998)</w:t>
      </w:r>
    </w:p>
    <w:p w14:paraId="04550A7B" w14:textId="77777777" w:rsidR="00821CCF" w:rsidRPr="00D37263" w:rsidRDefault="00821CCF" w:rsidP="0033593C">
      <w:pPr>
        <w:rPr>
          <w:rFonts w:ascii="Arial" w:hAnsi="Arial"/>
          <w:sz w:val="18"/>
          <w:szCs w:val="18"/>
        </w:rPr>
      </w:pPr>
    </w:p>
    <w:p w14:paraId="4D7FB087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B. W. Cooper Resident Mgmt.</w:t>
      </w:r>
    </w:p>
    <w:p w14:paraId="36A40C73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Mary Arthur</w:t>
      </w:r>
    </w:p>
    <w:p w14:paraId="4E7E76B6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3402 Earhart Boulevard</w:t>
      </w:r>
    </w:p>
    <w:p w14:paraId="649D0346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New Orleans, LA 70125</w:t>
      </w:r>
    </w:p>
    <w:p w14:paraId="7693887E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10/4/1999)</w:t>
      </w:r>
    </w:p>
    <w:p w14:paraId="14E8317A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</w:p>
    <w:p w14:paraId="2ABED7C9" w14:textId="77777777" w:rsidR="002129CD" w:rsidRPr="00D37263" w:rsidRDefault="002129CD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Babineaux’s Kiddie Kare</w:t>
      </w:r>
    </w:p>
    <w:p w14:paraId="7668F1EA" w14:textId="77777777" w:rsidR="002129CD" w:rsidRPr="00D37263" w:rsidRDefault="002129CD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Emelda M.Babineaux, Director</w:t>
      </w:r>
    </w:p>
    <w:p w14:paraId="33158B2E" w14:textId="77777777" w:rsidR="002129CD" w:rsidRPr="00D37263" w:rsidRDefault="002129CD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211-A Alfred Street</w:t>
      </w:r>
    </w:p>
    <w:p w14:paraId="5C893036" w14:textId="77777777" w:rsidR="002129CD" w:rsidRPr="00D37263" w:rsidRDefault="002129CD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Lafayette, LA 70501</w:t>
      </w:r>
    </w:p>
    <w:p w14:paraId="160B72EB" w14:textId="77777777" w:rsidR="002129CD" w:rsidRPr="00D37263" w:rsidRDefault="002129CD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9/19/2019)</w:t>
      </w:r>
    </w:p>
    <w:p w14:paraId="5044590B" w14:textId="77777777" w:rsidR="002129CD" w:rsidRPr="00D37263" w:rsidRDefault="002129CD" w:rsidP="0033593C">
      <w:pPr>
        <w:rPr>
          <w:rFonts w:ascii="Arial" w:hAnsi="Arial"/>
          <w:sz w:val="18"/>
          <w:szCs w:val="18"/>
        </w:rPr>
      </w:pPr>
    </w:p>
    <w:p w14:paraId="6918D342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Baker, City of</w:t>
      </w:r>
    </w:p>
    <w:p w14:paraId="786D8A20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Walt Brunty</w:t>
      </w:r>
    </w:p>
    <w:p w14:paraId="1D58F732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 707</w:t>
      </w:r>
    </w:p>
    <w:p w14:paraId="790FFF85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Baker, LA 70714</w:t>
      </w:r>
    </w:p>
    <w:p w14:paraId="75CA80A8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11/8/1993)</w:t>
      </w:r>
    </w:p>
    <w:p w14:paraId="74B6AA3C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</w:p>
    <w:p w14:paraId="1EADADB8" w14:textId="77777777" w:rsidR="00D323CF" w:rsidRPr="00D37263" w:rsidRDefault="00D323CF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Baker School System</w:t>
      </w:r>
    </w:p>
    <w:p w14:paraId="07EE314E" w14:textId="77777777" w:rsidR="00D323CF" w:rsidRPr="00D37263" w:rsidRDefault="00D323CF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idney Stewart</w:t>
      </w:r>
    </w:p>
    <w:p w14:paraId="57E63F6C" w14:textId="77777777" w:rsidR="00D323CF" w:rsidRPr="00D37263" w:rsidRDefault="00D323CF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O Box 80</w:t>
      </w:r>
    </w:p>
    <w:p w14:paraId="371BF404" w14:textId="77777777" w:rsidR="00D323CF" w:rsidRPr="00D37263" w:rsidRDefault="00D323CF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Baker, LA 70714</w:t>
      </w:r>
    </w:p>
    <w:p w14:paraId="466D18DE" w14:textId="77777777" w:rsidR="00D323CF" w:rsidRPr="00D37263" w:rsidRDefault="00D323CF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8/17/2017)</w:t>
      </w:r>
    </w:p>
    <w:p w14:paraId="625FC733" w14:textId="77777777" w:rsidR="00D323CF" w:rsidRPr="00D37263" w:rsidRDefault="00D323CF" w:rsidP="0033593C">
      <w:pPr>
        <w:rPr>
          <w:rFonts w:ascii="Arial" w:hAnsi="Arial"/>
          <w:sz w:val="18"/>
          <w:szCs w:val="18"/>
        </w:rPr>
      </w:pPr>
    </w:p>
    <w:p w14:paraId="0F69E578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Baldin Police Department</w:t>
      </w:r>
    </w:p>
    <w:p w14:paraId="6C94DC52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Gerald Mines</w:t>
      </w:r>
    </w:p>
    <w:p w14:paraId="25D52AAE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 800</w:t>
      </w:r>
    </w:p>
    <w:p w14:paraId="7DD31678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Baldwin, LA 70514-0800</w:t>
      </w:r>
    </w:p>
    <w:p w14:paraId="261201D1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3/11/1991)</w:t>
      </w:r>
    </w:p>
    <w:p w14:paraId="1BDC6B19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</w:p>
    <w:p w14:paraId="72054C16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Ball, Town of</w:t>
      </w:r>
    </w:p>
    <w:p w14:paraId="5044D610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 xml:space="preserve">Purchasing Coordinator </w:t>
      </w:r>
    </w:p>
    <w:p w14:paraId="7BD4F734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 800</w:t>
      </w:r>
    </w:p>
    <w:p w14:paraId="341C8C76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Ball, LA 71405</w:t>
      </w:r>
      <w:r w:rsidRPr="00D37263">
        <w:rPr>
          <w:rFonts w:ascii="Arial" w:hAnsi="Arial"/>
          <w:sz w:val="18"/>
          <w:szCs w:val="18"/>
        </w:rPr>
        <w:noBreakHyphen/>
        <w:t>0800</w:t>
      </w:r>
    </w:p>
    <w:p w14:paraId="46456D66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6/12/1991)</w:t>
      </w:r>
    </w:p>
    <w:p w14:paraId="7082B66C" w14:textId="77777777" w:rsidR="0033593C" w:rsidRPr="00D37263" w:rsidRDefault="0033593C" w:rsidP="00F828FB">
      <w:pPr>
        <w:rPr>
          <w:rFonts w:ascii="Arial" w:hAnsi="Arial"/>
          <w:sz w:val="18"/>
          <w:szCs w:val="18"/>
        </w:rPr>
      </w:pPr>
    </w:p>
    <w:p w14:paraId="619D3B4D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Basile Police Department</w:t>
      </w:r>
    </w:p>
    <w:p w14:paraId="67F8F2BB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hief Allen Ivory, Jr.</w:t>
      </w:r>
    </w:p>
    <w:p w14:paraId="5484D024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 695</w:t>
      </w:r>
    </w:p>
    <w:p w14:paraId="0631D79D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Basile, LA 70515-0695</w:t>
      </w:r>
    </w:p>
    <w:p w14:paraId="4129500B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9/30/1994)</w:t>
      </w:r>
    </w:p>
    <w:p w14:paraId="68F07DB3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</w:p>
    <w:p w14:paraId="6D1335B5" w14:textId="77777777" w:rsidR="003D4D57" w:rsidRPr="00D37263" w:rsidRDefault="003D4D57" w:rsidP="0033593C">
      <w:pPr>
        <w:rPr>
          <w:rFonts w:ascii="Arial" w:hAnsi="Arial"/>
          <w:sz w:val="18"/>
          <w:szCs w:val="18"/>
        </w:rPr>
      </w:pPr>
    </w:p>
    <w:p w14:paraId="1500605C" w14:textId="77777777" w:rsidR="003D4D57" w:rsidRPr="00D37263" w:rsidRDefault="003D4D57" w:rsidP="0033593C">
      <w:pPr>
        <w:rPr>
          <w:rFonts w:ascii="Arial" w:hAnsi="Arial"/>
          <w:sz w:val="18"/>
          <w:szCs w:val="18"/>
        </w:rPr>
      </w:pPr>
    </w:p>
    <w:p w14:paraId="4A7D69C9" w14:textId="77777777" w:rsidR="003D4D57" w:rsidRPr="00D37263" w:rsidRDefault="003D4D57" w:rsidP="0033593C">
      <w:pPr>
        <w:rPr>
          <w:rFonts w:ascii="Arial" w:hAnsi="Arial"/>
          <w:sz w:val="18"/>
          <w:szCs w:val="18"/>
        </w:rPr>
      </w:pPr>
    </w:p>
    <w:p w14:paraId="48501EFB" w14:textId="77777777" w:rsidR="003D4D57" w:rsidRPr="00D37263" w:rsidRDefault="003D4D57" w:rsidP="0033593C">
      <w:pPr>
        <w:rPr>
          <w:rFonts w:ascii="Arial" w:hAnsi="Arial"/>
          <w:sz w:val="18"/>
          <w:szCs w:val="18"/>
        </w:rPr>
      </w:pPr>
    </w:p>
    <w:p w14:paraId="44C170A7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Basile, Town of</w:t>
      </w:r>
    </w:p>
    <w:p w14:paraId="4C0B9EF8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Rose Marie Johnson</w:t>
      </w:r>
    </w:p>
    <w:p w14:paraId="74DE63F0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 308</w:t>
      </w:r>
    </w:p>
    <w:p w14:paraId="12ACD1D8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Basile, LA 70515-0308</w:t>
      </w:r>
    </w:p>
    <w:p w14:paraId="0AFB156D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2/25/1991)</w:t>
      </w:r>
    </w:p>
    <w:p w14:paraId="5D71B4C9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</w:p>
    <w:p w14:paraId="6E317A14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Bastrop, City of</w:t>
      </w:r>
    </w:p>
    <w:p w14:paraId="7B254327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George Sims</w:t>
      </w:r>
    </w:p>
    <w:p w14:paraId="5F8E32F7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 431</w:t>
      </w:r>
    </w:p>
    <w:p w14:paraId="6D461B0C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Bastrop, LA 71221</w:t>
      </w:r>
      <w:r w:rsidRPr="00D37263">
        <w:rPr>
          <w:rFonts w:ascii="Arial" w:hAnsi="Arial"/>
          <w:sz w:val="18"/>
          <w:szCs w:val="18"/>
        </w:rPr>
        <w:noBreakHyphen/>
        <w:t>0431</w:t>
      </w:r>
    </w:p>
    <w:p w14:paraId="35889C16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2/25/1991)</w:t>
      </w:r>
    </w:p>
    <w:p w14:paraId="54D8D43A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</w:p>
    <w:p w14:paraId="1D52A5EA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Bastrop Police Department</w:t>
      </w:r>
    </w:p>
    <w:p w14:paraId="06B3CA9E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hief Alan Freeman</w:t>
      </w:r>
    </w:p>
    <w:p w14:paraId="3A70C340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202 E. Jefferson Street</w:t>
      </w:r>
    </w:p>
    <w:p w14:paraId="12FF3C67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Bastrop, LA 71220</w:t>
      </w:r>
    </w:p>
    <w:p w14:paraId="64BD0033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3/4/1993)</w:t>
      </w:r>
    </w:p>
    <w:p w14:paraId="41BD9AFD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</w:p>
    <w:p w14:paraId="21EFBC6C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 xml:space="preserve">Baton Rouge Area Convention </w:t>
      </w:r>
    </w:p>
    <w:p w14:paraId="051C2CEA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&amp; Visitors Bureau</w:t>
      </w:r>
    </w:p>
    <w:p w14:paraId="24F3D0E5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 4149</w:t>
      </w:r>
    </w:p>
    <w:p w14:paraId="38A1AA66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Baton Rouge, LA 70821</w:t>
      </w:r>
      <w:r w:rsidRPr="00D37263">
        <w:rPr>
          <w:rFonts w:ascii="Arial" w:hAnsi="Arial"/>
          <w:sz w:val="18"/>
          <w:szCs w:val="18"/>
        </w:rPr>
        <w:noBreakHyphen/>
        <w:t>4149</w:t>
      </w:r>
    </w:p>
    <w:p w14:paraId="2D12D04A" w14:textId="77777777" w:rsidR="00821CCF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3/19/1991)</w:t>
      </w:r>
      <w:r w:rsidRPr="00D37263">
        <w:rPr>
          <w:rFonts w:ascii="Arial" w:hAnsi="Arial"/>
          <w:sz w:val="18"/>
          <w:szCs w:val="18"/>
        </w:rPr>
        <w:br/>
      </w:r>
    </w:p>
    <w:p w14:paraId="45CD7A6E" w14:textId="77777777" w:rsidR="00F2362A" w:rsidRPr="00D37263" w:rsidRDefault="00F2362A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Baton Rouge, City of</w:t>
      </w:r>
    </w:p>
    <w:p w14:paraId="76DE95BD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 1471</w:t>
      </w:r>
    </w:p>
    <w:p w14:paraId="54237450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Baton Rouge, LA 70821-1471</w:t>
      </w:r>
    </w:p>
    <w:p w14:paraId="6F31F641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</w:t>
      </w:r>
      <w:r w:rsidR="00F427F8" w:rsidRPr="00D37263">
        <w:rPr>
          <w:rFonts w:ascii="Arial" w:hAnsi="Arial"/>
          <w:sz w:val="18"/>
          <w:szCs w:val="18"/>
        </w:rPr>
        <w:t>01/14/1991</w:t>
      </w:r>
      <w:r w:rsidRPr="00D37263">
        <w:rPr>
          <w:rFonts w:ascii="Arial" w:hAnsi="Arial"/>
          <w:sz w:val="18"/>
          <w:szCs w:val="18"/>
        </w:rPr>
        <w:t>)</w:t>
      </w:r>
    </w:p>
    <w:p w14:paraId="6AC1099B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</w:p>
    <w:p w14:paraId="0A9A7207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Baton Rouge City Court</w:t>
      </w:r>
    </w:p>
    <w:p w14:paraId="62152D8A" w14:textId="77777777" w:rsidR="0033593C" w:rsidRPr="00D37263" w:rsidRDefault="0033593C" w:rsidP="0033593C">
      <w:pPr>
        <w:widowControl/>
        <w:autoSpaceDE w:val="0"/>
        <w:autoSpaceDN w:val="0"/>
        <w:adjustRightInd w:val="0"/>
        <w:rPr>
          <w:rFonts w:ascii="Arial" w:hAnsi="Arial"/>
          <w:snapToGrid/>
          <w:sz w:val="18"/>
          <w:szCs w:val="18"/>
        </w:rPr>
      </w:pPr>
      <w:r w:rsidRPr="00D37263">
        <w:rPr>
          <w:rFonts w:ascii="Arial" w:hAnsi="Arial"/>
          <w:snapToGrid/>
          <w:sz w:val="18"/>
          <w:szCs w:val="18"/>
        </w:rPr>
        <w:t>Cindy Gaudin</w:t>
      </w:r>
    </w:p>
    <w:p w14:paraId="6180ED69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 3438</w:t>
      </w:r>
    </w:p>
    <w:p w14:paraId="2A20ACAA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Baton Rouge, LA 70821-3438</w:t>
      </w:r>
    </w:p>
    <w:p w14:paraId="428CAF3A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3/19/1991)</w:t>
      </w:r>
    </w:p>
    <w:p w14:paraId="2A2B2A20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</w:p>
    <w:p w14:paraId="54FBD03C" w14:textId="77777777" w:rsidR="003D4D57" w:rsidRPr="00D37263" w:rsidRDefault="003D4D57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Baton Rouge General Medical Ctr.</w:t>
      </w:r>
    </w:p>
    <w:p w14:paraId="5B7079FE" w14:textId="77777777" w:rsidR="003D4D57" w:rsidRPr="00D37263" w:rsidRDefault="003D4D57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Kendall Johnson, CFO</w:t>
      </w:r>
    </w:p>
    <w:p w14:paraId="0504EA35" w14:textId="77777777" w:rsidR="003D4D57" w:rsidRPr="00D37263" w:rsidRDefault="003D4D57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8585 Picardy Avenue</w:t>
      </w:r>
    </w:p>
    <w:p w14:paraId="28999A12" w14:textId="77777777" w:rsidR="003D4D57" w:rsidRPr="00D37263" w:rsidRDefault="003D4D57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Baton Roug, LA 70809</w:t>
      </w:r>
      <w:r w:rsidRPr="00D37263">
        <w:rPr>
          <w:rFonts w:ascii="Arial" w:hAnsi="Arial"/>
          <w:sz w:val="18"/>
          <w:szCs w:val="18"/>
        </w:rPr>
        <w:br/>
        <w:t>(03/11/2020)</w:t>
      </w:r>
    </w:p>
    <w:p w14:paraId="27B85B77" w14:textId="77777777" w:rsidR="003D4D57" w:rsidRPr="00D37263" w:rsidRDefault="003D4D57" w:rsidP="0033593C">
      <w:pPr>
        <w:rPr>
          <w:rFonts w:ascii="Arial" w:hAnsi="Arial"/>
          <w:sz w:val="18"/>
          <w:szCs w:val="18"/>
        </w:rPr>
      </w:pPr>
    </w:p>
    <w:p w14:paraId="66999D2D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Baton Rouge Lutheran School</w:t>
      </w:r>
    </w:p>
    <w:p w14:paraId="2E2FA2FD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Gordon Schamber</w:t>
      </w:r>
    </w:p>
    <w:p w14:paraId="748C7D01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10925 Florida Blvd.</w:t>
      </w:r>
    </w:p>
    <w:p w14:paraId="4CA478F0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Baton Rouge, LA 70815-2009</w:t>
      </w:r>
    </w:p>
    <w:p w14:paraId="5CC0667A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6/04/2009)</w:t>
      </w:r>
    </w:p>
    <w:p w14:paraId="5C28479C" w14:textId="77777777" w:rsidR="002C22BD" w:rsidRPr="00D37263" w:rsidRDefault="002C22BD" w:rsidP="0033593C">
      <w:pPr>
        <w:rPr>
          <w:rFonts w:ascii="Arial" w:hAnsi="Arial"/>
          <w:sz w:val="18"/>
          <w:szCs w:val="18"/>
        </w:rPr>
      </w:pPr>
    </w:p>
    <w:p w14:paraId="10501E17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Baton Rouge Port Commission</w:t>
      </w:r>
    </w:p>
    <w:p w14:paraId="6C9F19D7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Alfred Starns</w:t>
      </w:r>
    </w:p>
    <w:p w14:paraId="2EAF43DE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 380</w:t>
      </w:r>
    </w:p>
    <w:p w14:paraId="14CB71BE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ort Allen, LA 70767-0380</w:t>
      </w:r>
    </w:p>
    <w:p w14:paraId="5BD7548C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3/7/1991)</w:t>
      </w:r>
    </w:p>
    <w:p w14:paraId="6ED3667C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</w:p>
    <w:p w14:paraId="3F0F84E7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BR Recreation C</w:t>
      </w:r>
      <w:r w:rsidR="0086520D" w:rsidRPr="00D37263">
        <w:rPr>
          <w:rFonts w:ascii="Arial" w:hAnsi="Arial"/>
          <w:sz w:val="18"/>
          <w:szCs w:val="18"/>
        </w:rPr>
        <w:t>enter</w:t>
      </w:r>
      <w:r w:rsidRPr="00D37263">
        <w:rPr>
          <w:rFonts w:ascii="Arial" w:hAnsi="Arial"/>
          <w:sz w:val="18"/>
          <w:szCs w:val="18"/>
        </w:rPr>
        <w:t xml:space="preserve"> - BREC</w:t>
      </w:r>
    </w:p>
    <w:p w14:paraId="516A7473" w14:textId="77777777" w:rsidR="00AC6A61" w:rsidRPr="00D37263" w:rsidRDefault="0086520D" w:rsidP="0086520D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Lisa Sanchez</w:t>
      </w:r>
    </w:p>
    <w:p w14:paraId="7C023425" w14:textId="77777777" w:rsidR="0086520D" w:rsidRPr="00D37263" w:rsidRDefault="0086520D" w:rsidP="0086520D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6201 Florida Blvd.</w:t>
      </w:r>
    </w:p>
    <w:p w14:paraId="7B975D82" w14:textId="77777777" w:rsidR="0033593C" w:rsidRPr="00D37263" w:rsidRDefault="0086520D" w:rsidP="0086520D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Baton Rouge, LA 70806</w:t>
      </w:r>
      <w:r w:rsidRPr="00D37263">
        <w:rPr>
          <w:rFonts w:ascii="Arial" w:hAnsi="Arial"/>
          <w:sz w:val="18"/>
          <w:szCs w:val="18"/>
        </w:rPr>
        <w:br/>
      </w:r>
      <w:r w:rsidR="0033593C" w:rsidRPr="00D37263">
        <w:rPr>
          <w:rFonts w:ascii="Arial" w:hAnsi="Arial"/>
          <w:sz w:val="18"/>
          <w:szCs w:val="18"/>
        </w:rPr>
        <w:t>(05/2/1995)</w:t>
      </w:r>
    </w:p>
    <w:p w14:paraId="78EB3DFB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</w:p>
    <w:p w14:paraId="73B5CCD4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Bayou Blue Volunteer Fire Dept.</w:t>
      </w:r>
    </w:p>
    <w:p w14:paraId="207FCA98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Fire Chief Walter Bagot</w:t>
      </w:r>
    </w:p>
    <w:p w14:paraId="618BDA25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22525</w:t>
      </w:r>
      <w:r w:rsidR="00F2362A" w:rsidRPr="00D37263">
        <w:rPr>
          <w:rFonts w:ascii="Arial" w:hAnsi="Arial"/>
          <w:sz w:val="18"/>
          <w:szCs w:val="18"/>
        </w:rPr>
        <w:t xml:space="preserve"> </w:t>
      </w:r>
      <w:r w:rsidRPr="00D37263">
        <w:rPr>
          <w:rFonts w:ascii="Arial" w:hAnsi="Arial"/>
          <w:sz w:val="18"/>
          <w:szCs w:val="18"/>
        </w:rPr>
        <w:t>Highway 386</w:t>
      </w:r>
    </w:p>
    <w:p w14:paraId="4D3CAEBC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Grosse Tete, LA 70740</w:t>
      </w:r>
    </w:p>
    <w:p w14:paraId="2C082E5A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3/10/1993)</w:t>
      </w:r>
    </w:p>
    <w:p w14:paraId="50E6F42F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</w:p>
    <w:p w14:paraId="47327F79" w14:textId="77777777" w:rsidR="003D4D57" w:rsidRPr="00D37263" w:rsidRDefault="003D4D57" w:rsidP="0033593C">
      <w:pPr>
        <w:rPr>
          <w:rFonts w:ascii="Arial" w:hAnsi="Arial"/>
          <w:sz w:val="18"/>
          <w:szCs w:val="18"/>
        </w:rPr>
      </w:pPr>
    </w:p>
    <w:p w14:paraId="77511AF9" w14:textId="77777777" w:rsidR="003D4D57" w:rsidRPr="00D37263" w:rsidRDefault="003D4D57" w:rsidP="0033593C">
      <w:pPr>
        <w:rPr>
          <w:rFonts w:ascii="Arial" w:hAnsi="Arial"/>
          <w:sz w:val="18"/>
          <w:szCs w:val="18"/>
        </w:rPr>
      </w:pPr>
    </w:p>
    <w:p w14:paraId="7D84B060" w14:textId="77777777" w:rsidR="003D4D57" w:rsidRPr="00D37263" w:rsidRDefault="003D4D57" w:rsidP="0033593C">
      <w:pPr>
        <w:rPr>
          <w:rFonts w:ascii="Arial" w:hAnsi="Arial"/>
          <w:sz w:val="18"/>
          <w:szCs w:val="18"/>
        </w:rPr>
      </w:pPr>
    </w:p>
    <w:p w14:paraId="666F3EB2" w14:textId="77777777" w:rsidR="00F2362A" w:rsidRPr="00D37263" w:rsidRDefault="00F2362A" w:rsidP="0033593C">
      <w:pPr>
        <w:rPr>
          <w:rFonts w:ascii="Arial" w:hAnsi="Arial"/>
          <w:sz w:val="18"/>
          <w:szCs w:val="18"/>
        </w:rPr>
      </w:pPr>
    </w:p>
    <w:p w14:paraId="54C51B30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Bayou Bonne Idee Water System</w:t>
      </w:r>
    </w:p>
    <w:p w14:paraId="28B0E930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Vadis B. Atwell</w:t>
      </w:r>
    </w:p>
    <w:p w14:paraId="25EEADBB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 324</w:t>
      </w:r>
    </w:p>
    <w:p w14:paraId="508BA9DC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Mer Rouge, LA 71261-0324</w:t>
      </w:r>
    </w:p>
    <w:p w14:paraId="19004F57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11/13/2006)</w:t>
      </w:r>
    </w:p>
    <w:p w14:paraId="3BF07E18" w14:textId="77777777" w:rsidR="002C22BD" w:rsidRPr="00D37263" w:rsidRDefault="002C22BD" w:rsidP="00264E69">
      <w:pPr>
        <w:rPr>
          <w:rFonts w:ascii="Arial" w:hAnsi="Arial" w:cs="Arial"/>
          <w:color w:val="000000"/>
          <w:sz w:val="18"/>
          <w:szCs w:val="18"/>
        </w:rPr>
      </w:pPr>
    </w:p>
    <w:p w14:paraId="14222F1F" w14:textId="77777777" w:rsidR="00F2362A" w:rsidRPr="00D37263" w:rsidRDefault="00264E69" w:rsidP="00264E69">
      <w:pPr>
        <w:rPr>
          <w:rFonts w:ascii="Arial" w:hAnsi="Arial" w:cs="Arial"/>
          <w:snapToGrid/>
          <w:color w:val="000000"/>
          <w:sz w:val="18"/>
          <w:szCs w:val="18"/>
        </w:rPr>
      </w:pPr>
      <w:r w:rsidRPr="00D37263">
        <w:rPr>
          <w:rFonts w:ascii="Arial" w:hAnsi="Arial" w:cs="Arial"/>
          <w:color w:val="000000"/>
          <w:sz w:val="18"/>
          <w:szCs w:val="18"/>
        </w:rPr>
        <w:t>Bayou Cane Fire Prot</w:t>
      </w:r>
      <w:r w:rsidR="00AC6A61" w:rsidRPr="00D37263">
        <w:rPr>
          <w:rFonts w:ascii="Arial" w:hAnsi="Arial" w:cs="Arial"/>
          <w:color w:val="000000"/>
          <w:sz w:val="18"/>
          <w:szCs w:val="18"/>
        </w:rPr>
        <w:t>n.</w:t>
      </w:r>
      <w:r w:rsidRPr="00D37263">
        <w:rPr>
          <w:rFonts w:ascii="Arial" w:hAnsi="Arial" w:cs="Arial"/>
          <w:color w:val="000000"/>
          <w:sz w:val="18"/>
          <w:szCs w:val="18"/>
        </w:rPr>
        <w:t xml:space="preserve"> Dist</w:t>
      </w:r>
      <w:r w:rsidR="00AC6A61" w:rsidRPr="00D37263">
        <w:rPr>
          <w:rFonts w:ascii="Arial" w:hAnsi="Arial" w:cs="Arial"/>
          <w:color w:val="000000"/>
          <w:sz w:val="18"/>
          <w:szCs w:val="18"/>
        </w:rPr>
        <w:t>.</w:t>
      </w:r>
    </w:p>
    <w:p w14:paraId="7E7667EA" w14:textId="77777777" w:rsidR="00264E69" w:rsidRPr="00D37263" w:rsidRDefault="00264E69" w:rsidP="00264E69">
      <w:pPr>
        <w:rPr>
          <w:rFonts w:ascii="Arial" w:hAnsi="Arial" w:cs="Arial"/>
          <w:snapToGrid/>
          <w:color w:val="000000"/>
          <w:sz w:val="18"/>
          <w:szCs w:val="18"/>
        </w:rPr>
      </w:pPr>
      <w:r w:rsidRPr="00D37263">
        <w:rPr>
          <w:rFonts w:ascii="Arial" w:hAnsi="Arial" w:cs="Arial"/>
          <w:color w:val="000000"/>
          <w:sz w:val="18"/>
          <w:szCs w:val="18"/>
        </w:rPr>
        <w:t>Kenny Hill, Assist.FireChief</w:t>
      </w:r>
      <w:r w:rsidRPr="00D37263">
        <w:rPr>
          <w:rFonts w:ascii="Arial" w:hAnsi="Arial" w:cs="Arial"/>
          <w:color w:val="000000"/>
          <w:sz w:val="18"/>
          <w:szCs w:val="18"/>
        </w:rPr>
        <w:br/>
        <w:t xml:space="preserve"> 6166 West Main Street</w:t>
      </w:r>
    </w:p>
    <w:p w14:paraId="1F7D69EE" w14:textId="77777777" w:rsidR="00264E69" w:rsidRPr="00D37263" w:rsidRDefault="00264E69" w:rsidP="00264E69">
      <w:pPr>
        <w:rPr>
          <w:rFonts w:ascii="Arial" w:hAnsi="Arial" w:cs="Arial"/>
          <w:color w:val="000000"/>
          <w:sz w:val="18"/>
          <w:szCs w:val="18"/>
        </w:rPr>
      </w:pPr>
      <w:r w:rsidRPr="00D37263">
        <w:rPr>
          <w:rFonts w:ascii="Arial" w:hAnsi="Arial" w:cs="Arial"/>
          <w:color w:val="000000"/>
          <w:sz w:val="18"/>
          <w:szCs w:val="18"/>
        </w:rPr>
        <w:t>Houma, LA 70360</w:t>
      </w:r>
    </w:p>
    <w:p w14:paraId="295594EC" w14:textId="77777777" w:rsidR="00F171D8" w:rsidRPr="00D37263" w:rsidRDefault="00264E69" w:rsidP="00264E69">
      <w:pPr>
        <w:rPr>
          <w:rFonts w:ascii="Arial" w:hAnsi="Arial" w:cs="Arial"/>
          <w:color w:val="000000"/>
          <w:sz w:val="18"/>
          <w:szCs w:val="18"/>
        </w:rPr>
      </w:pPr>
      <w:r w:rsidRPr="00D37263">
        <w:rPr>
          <w:rFonts w:ascii="Arial" w:hAnsi="Arial" w:cs="Arial"/>
          <w:color w:val="000000"/>
          <w:sz w:val="18"/>
          <w:szCs w:val="18"/>
        </w:rPr>
        <w:t>(10/30/2014</w:t>
      </w:r>
      <w:r w:rsidR="00F171D8" w:rsidRPr="00D37263">
        <w:rPr>
          <w:rFonts w:ascii="Arial" w:hAnsi="Arial" w:cs="Arial"/>
          <w:color w:val="000000"/>
          <w:sz w:val="18"/>
          <w:szCs w:val="18"/>
        </w:rPr>
        <w:t>)</w:t>
      </w:r>
    </w:p>
    <w:p w14:paraId="533EE3D2" w14:textId="77777777" w:rsidR="00ED1FA7" w:rsidRPr="00D37263" w:rsidRDefault="00ED1FA7" w:rsidP="0033593C">
      <w:pPr>
        <w:rPr>
          <w:rFonts w:ascii="Arial" w:hAnsi="Arial"/>
          <w:sz w:val="18"/>
          <w:szCs w:val="18"/>
        </w:rPr>
      </w:pPr>
    </w:p>
    <w:p w14:paraId="2EB6D112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Bayou Gauche Vol. Fire Dept.</w:t>
      </w:r>
    </w:p>
    <w:p w14:paraId="367F7AF4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Fire Chief David Wedge</w:t>
      </w:r>
    </w:p>
    <w:p w14:paraId="539CAD32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103 Luke Drive</w:t>
      </w:r>
    </w:p>
    <w:p w14:paraId="3CAD26BD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Des Allemands, LA 70030</w:t>
      </w:r>
    </w:p>
    <w:p w14:paraId="59B3F6C0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11/15/1993)</w:t>
      </w:r>
    </w:p>
    <w:p w14:paraId="680E18A3" w14:textId="77777777" w:rsidR="00E42EB5" w:rsidRPr="00D37263" w:rsidRDefault="00E42EB5" w:rsidP="0033593C">
      <w:pPr>
        <w:rPr>
          <w:rFonts w:ascii="Arial" w:hAnsi="Arial"/>
          <w:sz w:val="18"/>
          <w:szCs w:val="18"/>
        </w:rPr>
      </w:pPr>
    </w:p>
    <w:p w14:paraId="7FD40CD6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Bayou Lafourche Fresh Wtr Dist</w:t>
      </w:r>
    </w:p>
    <w:p w14:paraId="04FD75F7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Alvin LeBlanc, Jr.</w:t>
      </w:r>
    </w:p>
    <w:p w14:paraId="0AA340E7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1018 Street Mary Street</w:t>
      </w:r>
    </w:p>
    <w:p w14:paraId="33FD8BED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Thibodaux, LA 70301</w:t>
      </w:r>
    </w:p>
    <w:p w14:paraId="20EDCACE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1/2/1992)</w:t>
      </w:r>
    </w:p>
    <w:p w14:paraId="5D8A1428" w14:textId="77777777" w:rsidR="00E65717" w:rsidRPr="00D37263" w:rsidRDefault="00E65717" w:rsidP="0033593C">
      <w:pPr>
        <w:rPr>
          <w:rFonts w:ascii="Arial" w:hAnsi="Arial"/>
          <w:sz w:val="18"/>
          <w:szCs w:val="18"/>
        </w:rPr>
      </w:pPr>
    </w:p>
    <w:p w14:paraId="15341BC6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Bayouland Library System</w:t>
      </w:r>
    </w:p>
    <w:p w14:paraId="0B1A3B39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Beverly Laughlin</w:t>
      </w:r>
    </w:p>
    <w:p w14:paraId="085EA758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301 West Congress Street</w:t>
      </w:r>
    </w:p>
    <w:p w14:paraId="32467FD6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Lafayette, LA 70501</w:t>
      </w:r>
    </w:p>
    <w:p w14:paraId="55A2F64E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2/25/1991)</w:t>
      </w:r>
    </w:p>
    <w:p w14:paraId="67CFE5B3" w14:textId="77777777" w:rsidR="00C072D1" w:rsidRPr="00D37263" w:rsidRDefault="00C072D1" w:rsidP="0033593C">
      <w:pPr>
        <w:rPr>
          <w:rFonts w:ascii="Arial" w:hAnsi="Arial"/>
          <w:sz w:val="18"/>
          <w:szCs w:val="18"/>
        </w:rPr>
      </w:pPr>
    </w:p>
    <w:p w14:paraId="2DABFC4A" w14:textId="77777777" w:rsidR="001B2CC4" w:rsidRPr="00D37263" w:rsidRDefault="001B2CC4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Bayou Vermillion District</w:t>
      </w:r>
    </w:p>
    <w:p w14:paraId="39FA6AD1" w14:textId="77777777" w:rsidR="001B2CC4" w:rsidRPr="00D37263" w:rsidRDefault="001B2CC4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David Cheramie, Ph.D., CEO</w:t>
      </w:r>
    </w:p>
    <w:p w14:paraId="56E095C9" w14:textId="77777777" w:rsidR="001B2CC4" w:rsidRPr="00D37263" w:rsidRDefault="001B2CC4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300 Fisher Road</w:t>
      </w:r>
    </w:p>
    <w:p w14:paraId="00DF3343" w14:textId="77777777" w:rsidR="001B2CC4" w:rsidRPr="00D37263" w:rsidRDefault="001B2CC4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Lafayette, LA 70508</w:t>
      </w:r>
      <w:r w:rsidRPr="00D37263">
        <w:rPr>
          <w:rFonts w:ascii="Arial" w:hAnsi="Arial"/>
          <w:sz w:val="18"/>
          <w:szCs w:val="18"/>
        </w:rPr>
        <w:br/>
        <w:t>(03/28/2017)</w:t>
      </w:r>
    </w:p>
    <w:p w14:paraId="0DBE52C1" w14:textId="77777777" w:rsidR="0018529A" w:rsidRPr="00D37263" w:rsidRDefault="0018529A" w:rsidP="0033593C">
      <w:pPr>
        <w:rPr>
          <w:rFonts w:ascii="Arial" w:hAnsi="Arial"/>
          <w:sz w:val="18"/>
          <w:szCs w:val="18"/>
        </w:rPr>
      </w:pPr>
    </w:p>
    <w:p w14:paraId="59797F8B" w14:textId="77777777" w:rsidR="002129CD" w:rsidRPr="00D37263" w:rsidRDefault="002129CD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Beary Cherry Tree</w:t>
      </w:r>
    </w:p>
    <w:p w14:paraId="251EDD23" w14:textId="77777777" w:rsidR="002129CD" w:rsidRPr="00D37263" w:rsidRDefault="002129CD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aula Polito, Owner</w:t>
      </w:r>
    </w:p>
    <w:p w14:paraId="2C165D96" w14:textId="77777777" w:rsidR="002129CD" w:rsidRPr="00D37263" w:rsidRDefault="002129CD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3117 Lake Villa Drive</w:t>
      </w:r>
    </w:p>
    <w:p w14:paraId="7110FD1C" w14:textId="77777777" w:rsidR="002129CD" w:rsidRPr="00D37263" w:rsidRDefault="002129CD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Metarie, LA 70002</w:t>
      </w:r>
    </w:p>
    <w:p w14:paraId="33CB0F29" w14:textId="77777777" w:rsidR="00250704" w:rsidRPr="00D37263" w:rsidRDefault="002129CD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9/</w:t>
      </w:r>
      <w:r w:rsidR="00250704" w:rsidRPr="00D37263">
        <w:rPr>
          <w:rFonts w:ascii="Arial" w:hAnsi="Arial"/>
          <w:sz w:val="18"/>
          <w:szCs w:val="18"/>
        </w:rPr>
        <w:t>23/2019)</w:t>
      </w:r>
    </w:p>
    <w:p w14:paraId="101178A1" w14:textId="77777777" w:rsidR="00250704" w:rsidRPr="00D37263" w:rsidRDefault="00250704" w:rsidP="0033593C">
      <w:pPr>
        <w:rPr>
          <w:rFonts w:ascii="Arial" w:hAnsi="Arial"/>
          <w:sz w:val="18"/>
          <w:szCs w:val="18"/>
        </w:rPr>
      </w:pPr>
    </w:p>
    <w:p w14:paraId="094D7F13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Beauregard ARC, Inc.</w:t>
      </w:r>
    </w:p>
    <w:p w14:paraId="7D10B36C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Jackie Hickman</w:t>
      </w:r>
    </w:p>
    <w:p w14:paraId="04C026EE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 13</w:t>
      </w:r>
    </w:p>
    <w:p w14:paraId="5AA23321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DeRidder, LA  70634-0013</w:t>
      </w:r>
    </w:p>
    <w:p w14:paraId="1B905B72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10/17/2000)</w:t>
      </w:r>
    </w:p>
    <w:p w14:paraId="0C10F1D2" w14:textId="77777777" w:rsidR="0018529A" w:rsidRPr="00D37263" w:rsidRDefault="0018529A" w:rsidP="0033593C">
      <w:pPr>
        <w:widowControl/>
        <w:jc w:val="both"/>
        <w:rPr>
          <w:rFonts w:ascii="Arial" w:hAnsi="Arial"/>
          <w:sz w:val="18"/>
          <w:szCs w:val="18"/>
        </w:rPr>
      </w:pPr>
    </w:p>
    <w:p w14:paraId="0119AAC2" w14:textId="77777777" w:rsidR="0033593C" w:rsidRPr="00D37263" w:rsidRDefault="0033593C" w:rsidP="0033593C">
      <w:pPr>
        <w:widowControl/>
        <w:jc w:val="both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Beauregard Electric Cooperative</w:t>
      </w:r>
    </w:p>
    <w:p w14:paraId="50B8810F" w14:textId="77777777" w:rsidR="0033593C" w:rsidRPr="00D37263" w:rsidRDefault="0033593C" w:rsidP="0033593C">
      <w:pPr>
        <w:widowControl/>
        <w:jc w:val="both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Ron Marshall, Mgr.</w:t>
      </w:r>
    </w:p>
    <w:p w14:paraId="513BF936" w14:textId="77777777" w:rsidR="0033593C" w:rsidRPr="00D37263" w:rsidRDefault="0033593C" w:rsidP="0033593C">
      <w:pPr>
        <w:widowControl/>
        <w:jc w:val="both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 970</w:t>
      </w:r>
    </w:p>
    <w:p w14:paraId="04D46CFB" w14:textId="77777777" w:rsidR="0033593C" w:rsidRPr="00D37263" w:rsidRDefault="0033593C" w:rsidP="0033593C">
      <w:pPr>
        <w:jc w:val="both"/>
        <w:rPr>
          <w:rFonts w:ascii="Arial" w:hAnsi="Arial"/>
          <w:color w:val="000000"/>
          <w:sz w:val="18"/>
          <w:szCs w:val="18"/>
        </w:rPr>
      </w:pPr>
      <w:r w:rsidRPr="00D37263">
        <w:rPr>
          <w:rFonts w:ascii="Arial" w:hAnsi="Arial"/>
          <w:color w:val="000000"/>
          <w:sz w:val="18"/>
          <w:szCs w:val="18"/>
        </w:rPr>
        <w:t>DeRidder, LA  70634</w:t>
      </w:r>
    </w:p>
    <w:p w14:paraId="64657CEC" w14:textId="77777777" w:rsidR="0033593C" w:rsidRPr="00D37263" w:rsidRDefault="0033593C" w:rsidP="0033593C">
      <w:pPr>
        <w:jc w:val="both"/>
        <w:rPr>
          <w:rFonts w:ascii="Arial" w:hAnsi="Arial"/>
          <w:color w:val="000000"/>
          <w:sz w:val="18"/>
          <w:szCs w:val="18"/>
        </w:rPr>
      </w:pPr>
      <w:r w:rsidRPr="00D37263">
        <w:rPr>
          <w:rFonts w:ascii="Arial" w:hAnsi="Arial"/>
          <w:color w:val="000000"/>
          <w:sz w:val="18"/>
          <w:szCs w:val="18"/>
        </w:rPr>
        <w:t>(03/5/2002)</w:t>
      </w:r>
    </w:p>
    <w:p w14:paraId="24765C3A" w14:textId="77777777" w:rsidR="00B7132E" w:rsidRPr="00D37263" w:rsidRDefault="00B7132E" w:rsidP="0033593C">
      <w:pPr>
        <w:rPr>
          <w:rFonts w:ascii="Arial" w:hAnsi="Arial"/>
          <w:sz w:val="18"/>
          <w:szCs w:val="18"/>
        </w:rPr>
      </w:pPr>
    </w:p>
    <w:p w14:paraId="6BBCE586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Beauregard Memorial Hospital</w:t>
      </w:r>
    </w:p>
    <w:p w14:paraId="48BE3852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John Rusell</w:t>
      </w:r>
    </w:p>
    <w:p w14:paraId="44837855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600 South Pine Street</w:t>
      </w:r>
    </w:p>
    <w:p w14:paraId="02AC26DB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DeRidder, LA 70634</w:t>
      </w:r>
    </w:p>
    <w:p w14:paraId="215B4819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11/09/1990)</w:t>
      </w:r>
    </w:p>
    <w:p w14:paraId="45E9A4D3" w14:textId="77777777" w:rsidR="00250704" w:rsidRPr="00D37263" w:rsidRDefault="00250704" w:rsidP="00873248">
      <w:pPr>
        <w:ind w:right="-180"/>
        <w:rPr>
          <w:rFonts w:ascii="Arial" w:hAnsi="Arial"/>
          <w:sz w:val="18"/>
          <w:szCs w:val="18"/>
        </w:rPr>
      </w:pPr>
    </w:p>
    <w:p w14:paraId="2F6516E8" w14:textId="77777777" w:rsidR="0033593C" w:rsidRPr="00D37263" w:rsidRDefault="0033593C" w:rsidP="00873248">
      <w:pPr>
        <w:ind w:right="-180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Beauregard Parish Airport Dist #1</w:t>
      </w:r>
    </w:p>
    <w:p w14:paraId="542C9D78" w14:textId="77777777" w:rsidR="0033593C" w:rsidRPr="00D37263" w:rsidRDefault="00F2362A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J</w:t>
      </w:r>
      <w:r w:rsidR="0033593C" w:rsidRPr="00D37263">
        <w:rPr>
          <w:rFonts w:ascii="Arial" w:hAnsi="Arial"/>
          <w:sz w:val="18"/>
          <w:szCs w:val="18"/>
        </w:rPr>
        <w:t>ohn B. Jones, III</w:t>
      </w:r>
    </w:p>
    <w:p w14:paraId="4EA1E09B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1220 1st Avenue</w:t>
      </w:r>
    </w:p>
    <w:p w14:paraId="3332763F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DeRidder, LA  70634</w:t>
      </w:r>
    </w:p>
    <w:p w14:paraId="31EF23DB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5/16/2000)</w:t>
      </w:r>
    </w:p>
    <w:p w14:paraId="3E3F61A6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</w:p>
    <w:p w14:paraId="2091F606" w14:textId="77777777" w:rsidR="003D4D57" w:rsidRPr="00D37263" w:rsidRDefault="003D4D57" w:rsidP="00873248">
      <w:pPr>
        <w:widowControl/>
        <w:ind w:right="-360"/>
        <w:rPr>
          <w:rFonts w:ascii="Arial" w:hAnsi="Arial"/>
          <w:sz w:val="18"/>
          <w:szCs w:val="18"/>
        </w:rPr>
      </w:pPr>
    </w:p>
    <w:p w14:paraId="1A97FA0E" w14:textId="77777777" w:rsidR="003D4D57" w:rsidRPr="00D37263" w:rsidRDefault="003D4D57" w:rsidP="00873248">
      <w:pPr>
        <w:widowControl/>
        <w:ind w:right="-360"/>
        <w:rPr>
          <w:rFonts w:ascii="Arial" w:hAnsi="Arial"/>
          <w:sz w:val="18"/>
          <w:szCs w:val="18"/>
        </w:rPr>
      </w:pPr>
    </w:p>
    <w:p w14:paraId="5360B590" w14:textId="77777777" w:rsidR="003D4D57" w:rsidRPr="00D37263" w:rsidRDefault="003D4D57" w:rsidP="00873248">
      <w:pPr>
        <w:widowControl/>
        <w:ind w:right="-360"/>
        <w:rPr>
          <w:rFonts w:ascii="Arial" w:hAnsi="Arial"/>
          <w:sz w:val="18"/>
          <w:szCs w:val="18"/>
        </w:rPr>
      </w:pPr>
    </w:p>
    <w:p w14:paraId="40224448" w14:textId="77777777" w:rsidR="0033593C" w:rsidRPr="00D37263" w:rsidRDefault="0033593C" w:rsidP="00873248">
      <w:pPr>
        <w:widowControl/>
        <w:ind w:right="-360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lastRenderedPageBreak/>
        <w:t>Beauregard Psh Cov. Arena Authy</w:t>
      </w:r>
    </w:p>
    <w:p w14:paraId="7DA2585E" w14:textId="77777777" w:rsidR="0033593C" w:rsidRPr="00D37263" w:rsidRDefault="0033593C" w:rsidP="0033593C">
      <w:pPr>
        <w:widowControl/>
        <w:jc w:val="both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James W. Blackmon</w:t>
      </w:r>
    </w:p>
    <w:p w14:paraId="582502A9" w14:textId="77777777" w:rsidR="0033593C" w:rsidRPr="00D37263" w:rsidRDefault="0033593C" w:rsidP="0033593C">
      <w:pPr>
        <w:widowControl/>
        <w:jc w:val="both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5515 Hwy. 190 West</w:t>
      </w:r>
    </w:p>
    <w:p w14:paraId="1EE3F89F" w14:textId="77777777" w:rsidR="0033593C" w:rsidRPr="00D37263" w:rsidRDefault="0033593C" w:rsidP="0033593C">
      <w:pPr>
        <w:widowControl/>
        <w:jc w:val="both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DeRidder, LA 70634-0430</w:t>
      </w:r>
    </w:p>
    <w:p w14:paraId="2AC59C77" w14:textId="77777777" w:rsidR="0033593C" w:rsidRPr="00D37263" w:rsidRDefault="0033593C" w:rsidP="0033593C">
      <w:pPr>
        <w:widowControl/>
        <w:jc w:val="both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5/13/2002)</w:t>
      </w:r>
    </w:p>
    <w:p w14:paraId="7A105D9D" w14:textId="77777777" w:rsidR="0033593C" w:rsidRPr="00D37263" w:rsidRDefault="0033593C" w:rsidP="0033593C">
      <w:pPr>
        <w:widowControl/>
        <w:jc w:val="both"/>
        <w:rPr>
          <w:rFonts w:ascii="Arial" w:hAnsi="Arial"/>
          <w:sz w:val="18"/>
          <w:szCs w:val="18"/>
        </w:rPr>
      </w:pPr>
    </w:p>
    <w:p w14:paraId="60E44ED0" w14:textId="77777777" w:rsidR="0007384E" w:rsidRPr="00D37263" w:rsidRDefault="0007384E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Beauregard Parish Fire Dist. #4</w:t>
      </w:r>
    </w:p>
    <w:p w14:paraId="31B0684A" w14:textId="77777777" w:rsidR="0007384E" w:rsidRPr="00D37263" w:rsidRDefault="0007384E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Richard Suire</w:t>
      </w:r>
    </w:p>
    <w:p w14:paraId="579DB9D8" w14:textId="77777777" w:rsidR="0007384E" w:rsidRPr="00D37263" w:rsidRDefault="0007384E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 608</w:t>
      </w:r>
    </w:p>
    <w:p w14:paraId="58EF80F0" w14:textId="77777777" w:rsidR="0007384E" w:rsidRPr="00D37263" w:rsidRDefault="0007384E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DeRidder, LA 70634-0608</w:t>
      </w:r>
    </w:p>
    <w:p w14:paraId="77325F7C" w14:textId="77777777" w:rsidR="0007384E" w:rsidRPr="00D37263" w:rsidRDefault="0007384E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11/25/2013)</w:t>
      </w:r>
    </w:p>
    <w:p w14:paraId="62861241" w14:textId="77777777" w:rsidR="0007384E" w:rsidRPr="00D37263" w:rsidRDefault="0007384E" w:rsidP="0033593C">
      <w:pPr>
        <w:rPr>
          <w:rFonts w:ascii="Arial" w:hAnsi="Arial"/>
          <w:sz w:val="18"/>
          <w:szCs w:val="18"/>
        </w:rPr>
      </w:pPr>
    </w:p>
    <w:p w14:paraId="4C772B58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Beauregard Parish Library</w:t>
      </w:r>
    </w:p>
    <w:p w14:paraId="12C69FBF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Lilly Smith</w:t>
      </w:r>
    </w:p>
    <w:p w14:paraId="68EB0E84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205 S. Washington Avenue</w:t>
      </w:r>
    </w:p>
    <w:p w14:paraId="1C98DDA2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DeRidder, LA 70634</w:t>
      </w:r>
    </w:p>
    <w:p w14:paraId="2F7B571C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2/25/1991)</w:t>
      </w:r>
    </w:p>
    <w:p w14:paraId="29C99D0C" w14:textId="77777777" w:rsidR="002C22BD" w:rsidRPr="00D37263" w:rsidRDefault="002C22BD" w:rsidP="0033593C">
      <w:pPr>
        <w:rPr>
          <w:rFonts w:ascii="Arial" w:hAnsi="Arial"/>
          <w:sz w:val="18"/>
          <w:szCs w:val="18"/>
        </w:rPr>
      </w:pPr>
    </w:p>
    <w:p w14:paraId="369AA0F7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Beauregard Parish Police Jury</w:t>
      </w:r>
    </w:p>
    <w:p w14:paraId="651DE1C5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Betty Cunningham</w:t>
      </w:r>
    </w:p>
    <w:p w14:paraId="466B2BB1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 310</w:t>
      </w:r>
    </w:p>
    <w:p w14:paraId="1877F913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DeRidder, LA 70634</w:t>
      </w:r>
      <w:r w:rsidRPr="00D37263">
        <w:rPr>
          <w:rFonts w:ascii="Arial" w:hAnsi="Arial"/>
          <w:sz w:val="18"/>
          <w:szCs w:val="18"/>
        </w:rPr>
        <w:noBreakHyphen/>
        <w:t>0310</w:t>
      </w:r>
    </w:p>
    <w:p w14:paraId="4D9B043A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2/25/1991)</w:t>
      </w:r>
    </w:p>
    <w:p w14:paraId="4EFDF2FF" w14:textId="77777777" w:rsidR="00ED1FA7" w:rsidRPr="00D37263" w:rsidRDefault="00ED1FA7" w:rsidP="0033593C">
      <w:pPr>
        <w:rPr>
          <w:rFonts w:ascii="Arial" w:hAnsi="Arial"/>
          <w:sz w:val="18"/>
          <w:szCs w:val="18"/>
        </w:rPr>
      </w:pPr>
    </w:p>
    <w:p w14:paraId="7F5FF6E0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 xml:space="preserve">Beauregard Parish School Bd </w:t>
      </w:r>
    </w:p>
    <w:p w14:paraId="1F8EF234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 w:cs="Arial"/>
          <w:bCs/>
          <w:sz w:val="18"/>
          <w:szCs w:val="18"/>
        </w:rPr>
        <w:t>Tina Simmons</w:t>
      </w:r>
    </w:p>
    <w:p w14:paraId="49EE6E10" w14:textId="77777777" w:rsidR="0033593C" w:rsidRPr="00D37263" w:rsidRDefault="006A74C2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 xml:space="preserve">P. O. </w:t>
      </w:r>
      <w:r w:rsidR="0033593C" w:rsidRPr="00D37263">
        <w:rPr>
          <w:rFonts w:ascii="Arial" w:hAnsi="Arial"/>
          <w:sz w:val="18"/>
          <w:szCs w:val="18"/>
        </w:rPr>
        <w:t>Drawer 938</w:t>
      </w:r>
    </w:p>
    <w:p w14:paraId="5B0125FD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DeRidder, LA 70634</w:t>
      </w:r>
      <w:r w:rsidRPr="00D37263">
        <w:rPr>
          <w:rFonts w:ascii="Arial" w:hAnsi="Arial"/>
          <w:sz w:val="18"/>
          <w:szCs w:val="18"/>
        </w:rPr>
        <w:noBreakHyphen/>
        <w:t>0938</w:t>
      </w:r>
    </w:p>
    <w:p w14:paraId="561B545E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2/25/1991)</w:t>
      </w:r>
    </w:p>
    <w:p w14:paraId="718084D8" w14:textId="77777777" w:rsidR="00E42EB5" w:rsidRPr="00D37263" w:rsidRDefault="00E42EB5" w:rsidP="0033593C">
      <w:pPr>
        <w:rPr>
          <w:rFonts w:ascii="Arial" w:hAnsi="Arial"/>
          <w:sz w:val="18"/>
          <w:szCs w:val="18"/>
        </w:rPr>
      </w:pPr>
    </w:p>
    <w:p w14:paraId="6A75457B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Beauregard Parish Sheriff Dept</w:t>
      </w:r>
      <w:r w:rsidR="0007384E" w:rsidRPr="00D37263">
        <w:rPr>
          <w:rFonts w:ascii="Arial" w:hAnsi="Arial"/>
          <w:sz w:val="18"/>
          <w:szCs w:val="18"/>
        </w:rPr>
        <w:t>.</w:t>
      </w:r>
    </w:p>
    <w:p w14:paraId="2FF778FE" w14:textId="77777777" w:rsidR="0033593C" w:rsidRPr="00D37263" w:rsidRDefault="0056078A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 xml:space="preserve"> </w:t>
      </w:r>
      <w:r w:rsidR="0033593C" w:rsidRPr="00D37263">
        <w:rPr>
          <w:rFonts w:ascii="Arial" w:hAnsi="Arial"/>
          <w:sz w:val="18"/>
          <w:szCs w:val="18"/>
        </w:rPr>
        <w:t>Sheriff Bolivar Bishop</w:t>
      </w:r>
    </w:p>
    <w:p w14:paraId="43E98509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 370</w:t>
      </w:r>
    </w:p>
    <w:p w14:paraId="70A17F29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DeRidder, LA 70634-0370</w:t>
      </w:r>
    </w:p>
    <w:p w14:paraId="7E984060" w14:textId="77777777" w:rsidR="00573B77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10/26/1992)</w:t>
      </w:r>
    </w:p>
    <w:p w14:paraId="31EAA613" w14:textId="77777777" w:rsidR="00E65717" w:rsidRPr="00D37263" w:rsidRDefault="00E65717" w:rsidP="0033593C">
      <w:pPr>
        <w:rPr>
          <w:rFonts w:ascii="Arial" w:hAnsi="Arial"/>
          <w:sz w:val="18"/>
          <w:szCs w:val="18"/>
        </w:rPr>
      </w:pPr>
    </w:p>
    <w:p w14:paraId="11F202D8" w14:textId="77777777" w:rsidR="0033593C" w:rsidRPr="00D37263" w:rsidRDefault="00821CCF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B</w:t>
      </w:r>
      <w:r w:rsidR="0033593C" w:rsidRPr="00D37263">
        <w:rPr>
          <w:rFonts w:ascii="Arial" w:hAnsi="Arial"/>
          <w:sz w:val="18"/>
          <w:szCs w:val="18"/>
        </w:rPr>
        <w:t>eauregard Wtr Wks Dist #2</w:t>
      </w:r>
    </w:p>
    <w:p w14:paraId="0C63C714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M. B. Franks</w:t>
      </w:r>
    </w:p>
    <w:p w14:paraId="6AD8FCFD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 97</w:t>
      </w:r>
    </w:p>
    <w:p w14:paraId="216E74FE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inger, LA 70660-0097</w:t>
      </w:r>
    </w:p>
    <w:p w14:paraId="258AEA26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8/26/1993)</w:t>
      </w:r>
    </w:p>
    <w:p w14:paraId="5D457E48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</w:p>
    <w:p w14:paraId="4E0A7F20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Bell Oaks, Inc.</w:t>
      </w:r>
    </w:p>
    <w:p w14:paraId="03BBC8D8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 xml:space="preserve">Purchasing Coordinator </w:t>
      </w:r>
    </w:p>
    <w:p w14:paraId="5614AE41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228 North Main</w:t>
      </w:r>
    </w:p>
    <w:p w14:paraId="726DDEC2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pringhill, LA 71057</w:t>
      </w:r>
    </w:p>
    <w:p w14:paraId="7C07AEEF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5/7/1991)</w:t>
      </w:r>
    </w:p>
    <w:p w14:paraId="4DCF0DC5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</w:p>
    <w:p w14:paraId="1B501DA7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Benton, Town of</w:t>
      </w:r>
      <w:r w:rsidRPr="00D37263">
        <w:rPr>
          <w:rFonts w:ascii="Arial" w:hAnsi="Arial"/>
          <w:sz w:val="18"/>
          <w:szCs w:val="18"/>
        </w:rPr>
        <w:br/>
        <w:t>Mayor’s Office</w:t>
      </w:r>
      <w:r w:rsidRPr="00D37263">
        <w:rPr>
          <w:rFonts w:ascii="Arial" w:hAnsi="Arial"/>
          <w:sz w:val="18"/>
          <w:szCs w:val="18"/>
        </w:rPr>
        <w:br/>
        <w:t>P. O. Box 336</w:t>
      </w:r>
      <w:r w:rsidRPr="00D37263">
        <w:rPr>
          <w:rFonts w:ascii="Arial" w:hAnsi="Arial"/>
          <w:sz w:val="18"/>
          <w:szCs w:val="18"/>
        </w:rPr>
        <w:br/>
        <w:t>Benton, LA 71006-0336</w:t>
      </w:r>
      <w:r w:rsidRPr="00D37263">
        <w:rPr>
          <w:rFonts w:ascii="Arial" w:hAnsi="Arial"/>
          <w:sz w:val="18"/>
          <w:szCs w:val="18"/>
        </w:rPr>
        <w:br/>
        <w:t>(11/18/1992)</w:t>
      </w:r>
    </w:p>
    <w:p w14:paraId="6B8E5666" w14:textId="77777777" w:rsidR="0018529A" w:rsidRPr="00D37263" w:rsidRDefault="0018529A" w:rsidP="00A52142">
      <w:pPr>
        <w:rPr>
          <w:rFonts w:ascii="Arial" w:hAnsi="Arial"/>
          <w:sz w:val="18"/>
          <w:szCs w:val="18"/>
        </w:rPr>
      </w:pPr>
    </w:p>
    <w:p w14:paraId="4E9572E0" w14:textId="77777777" w:rsidR="00A52142" w:rsidRPr="00D37263" w:rsidRDefault="00A52142" w:rsidP="00A5214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 xml:space="preserve">Benton Fire </w:t>
      </w:r>
      <w:r w:rsidR="00AA5EF0" w:rsidRPr="00D37263">
        <w:rPr>
          <w:rFonts w:ascii="Arial" w:hAnsi="Arial"/>
          <w:sz w:val="18"/>
          <w:szCs w:val="18"/>
        </w:rPr>
        <w:t xml:space="preserve">Protection </w:t>
      </w:r>
      <w:r w:rsidRPr="00D37263">
        <w:rPr>
          <w:rFonts w:ascii="Arial" w:hAnsi="Arial"/>
          <w:sz w:val="18"/>
          <w:szCs w:val="18"/>
        </w:rPr>
        <w:t>District 4</w:t>
      </w:r>
    </w:p>
    <w:p w14:paraId="5664E3E6" w14:textId="77777777" w:rsidR="00A52142" w:rsidRPr="00D37263" w:rsidRDefault="00A52142" w:rsidP="00A5214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Fire Chief J. T. Wallace</w:t>
      </w:r>
    </w:p>
    <w:p w14:paraId="7787D74D" w14:textId="77777777" w:rsidR="00A52142" w:rsidRPr="00D37263" w:rsidRDefault="006A74C2" w:rsidP="00A5214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 xml:space="preserve">P. O. </w:t>
      </w:r>
      <w:r w:rsidR="00A52142" w:rsidRPr="00D37263">
        <w:rPr>
          <w:rFonts w:ascii="Arial" w:hAnsi="Arial"/>
          <w:sz w:val="18"/>
          <w:szCs w:val="18"/>
        </w:rPr>
        <w:t>Box 52</w:t>
      </w:r>
    </w:p>
    <w:p w14:paraId="315BA2A1" w14:textId="77777777" w:rsidR="00A52142" w:rsidRPr="00D37263" w:rsidRDefault="00A52142" w:rsidP="00A5214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Benton, LA 71006-0521</w:t>
      </w:r>
    </w:p>
    <w:p w14:paraId="237AC57E" w14:textId="77777777" w:rsidR="00A52142" w:rsidRPr="00D37263" w:rsidRDefault="00A52142" w:rsidP="00A5214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12/04/2012)</w:t>
      </w:r>
    </w:p>
    <w:p w14:paraId="37F745CB" w14:textId="77777777" w:rsidR="00A52142" w:rsidRPr="00D37263" w:rsidRDefault="00A52142" w:rsidP="00A52142">
      <w:pPr>
        <w:rPr>
          <w:rFonts w:ascii="Arial" w:hAnsi="Arial"/>
          <w:sz w:val="18"/>
          <w:szCs w:val="18"/>
        </w:rPr>
      </w:pPr>
    </w:p>
    <w:p w14:paraId="243D607A" w14:textId="77777777" w:rsidR="0033593C" w:rsidRPr="00D37263" w:rsidRDefault="0033593C" w:rsidP="00A5214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Berwick, Town of</w:t>
      </w:r>
    </w:p>
    <w:p w14:paraId="61AAF917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David Thomas</w:t>
      </w:r>
    </w:p>
    <w:p w14:paraId="7722E036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 486</w:t>
      </w:r>
    </w:p>
    <w:p w14:paraId="1000774C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Berwick, LA 70342-0486</w:t>
      </w:r>
    </w:p>
    <w:p w14:paraId="7CED65DD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11/23/1992)</w:t>
      </w:r>
    </w:p>
    <w:p w14:paraId="3A69C586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</w:p>
    <w:p w14:paraId="06CB7170" w14:textId="77777777" w:rsidR="009242A0" w:rsidRPr="00D37263" w:rsidRDefault="009242A0" w:rsidP="0033593C">
      <w:pPr>
        <w:rPr>
          <w:rFonts w:ascii="Arial" w:hAnsi="Arial"/>
          <w:sz w:val="18"/>
          <w:szCs w:val="18"/>
        </w:rPr>
      </w:pPr>
    </w:p>
    <w:p w14:paraId="45CB7B4D" w14:textId="77777777" w:rsidR="009242A0" w:rsidRPr="00D37263" w:rsidRDefault="009242A0" w:rsidP="0033593C">
      <w:pPr>
        <w:rPr>
          <w:rFonts w:ascii="Arial" w:hAnsi="Arial"/>
          <w:sz w:val="18"/>
          <w:szCs w:val="18"/>
        </w:rPr>
      </w:pPr>
    </w:p>
    <w:p w14:paraId="2A4619DB" w14:textId="77777777" w:rsidR="009242A0" w:rsidRPr="00D37263" w:rsidRDefault="009242A0" w:rsidP="0033593C">
      <w:pPr>
        <w:rPr>
          <w:rFonts w:ascii="Arial" w:hAnsi="Arial"/>
          <w:sz w:val="18"/>
          <w:szCs w:val="18"/>
        </w:rPr>
      </w:pPr>
    </w:p>
    <w:p w14:paraId="5E5ABB14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Berwick Housing Authority</w:t>
      </w:r>
    </w:p>
    <w:p w14:paraId="59C7C3E8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Edward H. Francis</w:t>
      </w:r>
    </w:p>
    <w:p w14:paraId="5FB38CB9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 231</w:t>
      </w:r>
    </w:p>
    <w:p w14:paraId="062A6F33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Berwick, LA 70342-0231</w:t>
      </w:r>
    </w:p>
    <w:p w14:paraId="24F8B0C6" w14:textId="77777777" w:rsidR="0033593C" w:rsidRPr="00D37263" w:rsidRDefault="0033593C" w:rsidP="003359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5/26/1993)</w:t>
      </w:r>
    </w:p>
    <w:p w14:paraId="73A26D13" w14:textId="77777777" w:rsidR="00C531C1" w:rsidRPr="00D37263" w:rsidRDefault="00C531C1" w:rsidP="00F828FB">
      <w:pPr>
        <w:rPr>
          <w:rFonts w:ascii="Arial" w:hAnsi="Arial"/>
          <w:sz w:val="18"/>
          <w:szCs w:val="18"/>
        </w:rPr>
      </w:pPr>
    </w:p>
    <w:p w14:paraId="393F673E" w14:textId="77777777" w:rsidR="00F42D6D" w:rsidRPr="00D37263" w:rsidRDefault="00F42D6D" w:rsidP="00F42D6D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Beta Iota Lambda Foundation</w:t>
      </w:r>
    </w:p>
    <w:p w14:paraId="50687A62" w14:textId="77777777" w:rsidR="00F42D6D" w:rsidRPr="00D37263" w:rsidRDefault="00F42D6D" w:rsidP="00F42D6D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Donald C. Wade</w:t>
      </w:r>
    </w:p>
    <w:p w14:paraId="532BD8AB" w14:textId="77777777" w:rsidR="00F42D6D" w:rsidRPr="00D37263" w:rsidRDefault="00F42D6D" w:rsidP="00F42D6D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2219 Plank Road</w:t>
      </w:r>
    </w:p>
    <w:p w14:paraId="5423F482" w14:textId="77777777" w:rsidR="00F42D6D" w:rsidRPr="00D37263" w:rsidRDefault="00F42D6D" w:rsidP="00F42D6D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Baton Rouge, LA 70802</w:t>
      </w:r>
      <w:r w:rsidRPr="00D37263">
        <w:rPr>
          <w:rFonts w:ascii="Arial" w:hAnsi="Arial"/>
          <w:sz w:val="18"/>
          <w:szCs w:val="18"/>
        </w:rPr>
        <w:br/>
        <w:t>(04/24/1999)</w:t>
      </w:r>
    </w:p>
    <w:p w14:paraId="0267F7A5" w14:textId="77777777" w:rsidR="00F42D6D" w:rsidRPr="00D37263" w:rsidRDefault="00F42D6D" w:rsidP="00F42D6D">
      <w:pPr>
        <w:rPr>
          <w:rFonts w:ascii="Arial" w:hAnsi="Arial"/>
          <w:sz w:val="18"/>
          <w:szCs w:val="18"/>
        </w:rPr>
      </w:pPr>
    </w:p>
    <w:p w14:paraId="6994354D" w14:textId="77777777" w:rsidR="00250704" w:rsidRPr="00D37263" w:rsidRDefault="00D37FB5" w:rsidP="00F42D6D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 xml:space="preserve">Bethany Lutheran Open </w:t>
      </w:r>
      <w:r w:rsidR="00250704" w:rsidRPr="00D37263">
        <w:rPr>
          <w:rFonts w:ascii="Arial" w:hAnsi="Arial"/>
          <w:sz w:val="18"/>
          <w:szCs w:val="18"/>
        </w:rPr>
        <w:t>Arms CDC</w:t>
      </w:r>
    </w:p>
    <w:p w14:paraId="75CDCC4C" w14:textId="77777777" w:rsidR="00250704" w:rsidRPr="00D37263" w:rsidRDefault="00250704" w:rsidP="00F42D6D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Janet Lewis, Director</w:t>
      </w:r>
    </w:p>
    <w:p w14:paraId="73238414" w14:textId="77777777" w:rsidR="00250704" w:rsidRPr="00D37263" w:rsidRDefault="00250704" w:rsidP="00F42D6D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1300 8</w:t>
      </w:r>
      <w:r w:rsidRPr="00D37263">
        <w:rPr>
          <w:rFonts w:ascii="Arial" w:hAnsi="Arial"/>
          <w:sz w:val="18"/>
          <w:szCs w:val="18"/>
          <w:vertAlign w:val="superscript"/>
        </w:rPr>
        <w:t>th</w:t>
      </w:r>
      <w:r w:rsidRPr="00D37263">
        <w:rPr>
          <w:rFonts w:ascii="Arial" w:hAnsi="Arial"/>
          <w:sz w:val="18"/>
          <w:szCs w:val="18"/>
        </w:rPr>
        <w:t xml:space="preserve"> Street</w:t>
      </w:r>
    </w:p>
    <w:p w14:paraId="348EF8DD" w14:textId="77777777" w:rsidR="00250704" w:rsidRPr="00D37263" w:rsidRDefault="00250704" w:rsidP="00F42D6D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lidell, LA 70458</w:t>
      </w:r>
    </w:p>
    <w:p w14:paraId="6BEE0B07" w14:textId="77777777" w:rsidR="00250704" w:rsidRPr="00D37263" w:rsidRDefault="00250704" w:rsidP="00F42D6D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9/20/2019)</w:t>
      </w:r>
    </w:p>
    <w:p w14:paraId="2629F618" w14:textId="77777777" w:rsidR="00B7132E" w:rsidRPr="00D37263" w:rsidRDefault="00B7132E" w:rsidP="00F42D6D">
      <w:pPr>
        <w:rPr>
          <w:rFonts w:ascii="Arial" w:hAnsi="Arial"/>
          <w:sz w:val="18"/>
          <w:szCs w:val="18"/>
        </w:rPr>
      </w:pPr>
    </w:p>
    <w:p w14:paraId="32D2B596" w14:textId="77777777" w:rsidR="008A1CD8" w:rsidRPr="00D37263" w:rsidRDefault="008A1CD8" w:rsidP="00F42D6D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Bienville Psh Fire Prot</w:t>
      </w:r>
      <w:r w:rsidR="000933E6" w:rsidRPr="00D37263">
        <w:rPr>
          <w:rFonts w:ascii="Arial" w:hAnsi="Arial"/>
          <w:sz w:val="18"/>
          <w:szCs w:val="18"/>
        </w:rPr>
        <w:t>n</w:t>
      </w:r>
      <w:r w:rsidRPr="00D37263">
        <w:rPr>
          <w:rFonts w:ascii="Arial" w:hAnsi="Arial"/>
          <w:sz w:val="18"/>
          <w:szCs w:val="18"/>
        </w:rPr>
        <w:t>. Dist.</w:t>
      </w:r>
      <w:r w:rsidR="00427E0C" w:rsidRPr="00D37263">
        <w:rPr>
          <w:rFonts w:ascii="Arial" w:hAnsi="Arial"/>
          <w:sz w:val="18"/>
          <w:szCs w:val="18"/>
        </w:rPr>
        <w:t xml:space="preserve"> </w:t>
      </w:r>
      <w:r w:rsidRPr="00D37263">
        <w:rPr>
          <w:rFonts w:ascii="Arial" w:hAnsi="Arial"/>
          <w:sz w:val="18"/>
          <w:szCs w:val="18"/>
        </w:rPr>
        <w:t>6</w:t>
      </w:r>
    </w:p>
    <w:p w14:paraId="588CFE2D" w14:textId="77777777" w:rsidR="008A1CD8" w:rsidRPr="00D37263" w:rsidRDefault="000933E6" w:rsidP="008A1CD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 xml:space="preserve">Fire </w:t>
      </w:r>
      <w:r w:rsidR="006C386E" w:rsidRPr="00D37263">
        <w:rPr>
          <w:rFonts w:ascii="Arial" w:hAnsi="Arial"/>
          <w:sz w:val="18"/>
          <w:szCs w:val="18"/>
        </w:rPr>
        <w:t xml:space="preserve">Chief </w:t>
      </w:r>
      <w:r w:rsidR="008A1CD8" w:rsidRPr="00D37263">
        <w:rPr>
          <w:rFonts w:ascii="Arial" w:hAnsi="Arial"/>
          <w:sz w:val="18"/>
          <w:szCs w:val="18"/>
        </w:rPr>
        <w:t>Wade Murphy</w:t>
      </w:r>
    </w:p>
    <w:p w14:paraId="33FFF783" w14:textId="77777777" w:rsidR="008A1CD8" w:rsidRPr="00D37263" w:rsidRDefault="00712F0C" w:rsidP="008A1CD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8A1CD8" w:rsidRPr="00D37263">
        <w:rPr>
          <w:rFonts w:ascii="Arial" w:hAnsi="Arial"/>
          <w:sz w:val="18"/>
          <w:szCs w:val="18"/>
        </w:rPr>
        <w:t xml:space="preserve"> 190</w:t>
      </w:r>
    </w:p>
    <w:p w14:paraId="7DC73D65" w14:textId="77777777" w:rsidR="008A1CD8" w:rsidRPr="00D37263" w:rsidRDefault="008A1CD8" w:rsidP="008A1CD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astor, LA  71016-0190</w:t>
      </w:r>
    </w:p>
    <w:p w14:paraId="5F8B3F9B" w14:textId="77777777" w:rsidR="008A1CD8" w:rsidRPr="00D37263" w:rsidRDefault="008A1CD8" w:rsidP="008A1CD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11/12/1998)</w:t>
      </w:r>
    </w:p>
    <w:p w14:paraId="7C13F725" w14:textId="77777777" w:rsidR="008A1CD8" w:rsidRPr="00D37263" w:rsidRDefault="008A1CD8" w:rsidP="008A1CD8">
      <w:pPr>
        <w:rPr>
          <w:rFonts w:ascii="Arial" w:hAnsi="Arial"/>
          <w:sz w:val="18"/>
          <w:szCs w:val="18"/>
        </w:rPr>
      </w:pPr>
    </w:p>
    <w:p w14:paraId="24FD3E7B" w14:textId="77777777" w:rsidR="00855B96" w:rsidRPr="00D37263" w:rsidRDefault="00855B96" w:rsidP="008A1CD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 xml:space="preserve">Bienville Psh Hospl </w:t>
      </w:r>
      <w:r w:rsidR="00B65675" w:rsidRPr="00D37263">
        <w:rPr>
          <w:rFonts w:ascii="Arial" w:hAnsi="Arial"/>
          <w:sz w:val="18"/>
          <w:szCs w:val="18"/>
        </w:rPr>
        <w:t xml:space="preserve">Svc. </w:t>
      </w:r>
      <w:r w:rsidR="00427E0C" w:rsidRPr="00D37263">
        <w:rPr>
          <w:rFonts w:ascii="Arial" w:hAnsi="Arial"/>
          <w:sz w:val="18"/>
          <w:szCs w:val="18"/>
        </w:rPr>
        <w:t>Dist.</w:t>
      </w:r>
      <w:r w:rsidRPr="00D37263">
        <w:rPr>
          <w:rFonts w:ascii="Arial" w:hAnsi="Arial"/>
          <w:sz w:val="18"/>
          <w:szCs w:val="18"/>
        </w:rPr>
        <w:t>2</w:t>
      </w:r>
    </w:p>
    <w:p w14:paraId="2252A7DD" w14:textId="77777777" w:rsidR="00855B96" w:rsidRPr="00D37263" w:rsidRDefault="00855B96" w:rsidP="008A1CD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dba Bienville Family Clinic</w:t>
      </w:r>
      <w:r w:rsidRPr="00D37263">
        <w:rPr>
          <w:rFonts w:ascii="Arial" w:hAnsi="Arial"/>
          <w:sz w:val="18"/>
          <w:szCs w:val="18"/>
        </w:rPr>
        <w:br/>
        <w:t>1175 Pine Street, Ste. 100</w:t>
      </w:r>
      <w:r w:rsidRPr="00D37263">
        <w:rPr>
          <w:rFonts w:ascii="Arial" w:hAnsi="Arial"/>
          <w:sz w:val="18"/>
          <w:szCs w:val="18"/>
        </w:rPr>
        <w:br/>
        <w:t>Arcadia, LA 71001</w:t>
      </w:r>
      <w:r w:rsidR="00D4715D" w:rsidRPr="00D37263">
        <w:rPr>
          <w:rFonts w:ascii="Arial" w:hAnsi="Arial"/>
          <w:sz w:val="18"/>
          <w:szCs w:val="18"/>
        </w:rPr>
        <w:t>-</w:t>
      </w:r>
      <w:r w:rsidR="00D4715D" w:rsidRPr="00D37263">
        <w:rPr>
          <w:rStyle w:val="addresspostalcode"/>
          <w:rFonts w:ascii="Arial" w:hAnsi="Arial" w:cs="Arial"/>
          <w:color w:val="252525"/>
          <w:sz w:val="18"/>
          <w:szCs w:val="18"/>
        </w:rPr>
        <w:t>3122</w:t>
      </w:r>
      <w:r w:rsidRPr="00D37263">
        <w:rPr>
          <w:rFonts w:ascii="Arial" w:hAnsi="Arial"/>
          <w:sz w:val="18"/>
          <w:szCs w:val="18"/>
        </w:rPr>
        <w:br/>
        <w:t>(08/01/2013)</w:t>
      </w:r>
    </w:p>
    <w:p w14:paraId="57FE7F15" w14:textId="77777777" w:rsidR="00250704" w:rsidRPr="00D37263" w:rsidRDefault="00250704" w:rsidP="008A1CD8">
      <w:pPr>
        <w:rPr>
          <w:rFonts w:ascii="Arial" w:hAnsi="Arial"/>
          <w:sz w:val="18"/>
          <w:szCs w:val="18"/>
        </w:rPr>
      </w:pPr>
    </w:p>
    <w:p w14:paraId="595E3280" w14:textId="77777777" w:rsidR="008A1CD8" w:rsidRPr="00D37263" w:rsidRDefault="008A1CD8" w:rsidP="008A1CD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Bienville Parish Library</w:t>
      </w:r>
    </w:p>
    <w:p w14:paraId="0DC44B98" w14:textId="77777777" w:rsidR="008A1CD8" w:rsidRPr="00D37263" w:rsidRDefault="0056078A" w:rsidP="008A1CD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 xml:space="preserve"> </w:t>
      </w:r>
      <w:r w:rsidR="008A1CD8" w:rsidRPr="00D37263">
        <w:rPr>
          <w:rFonts w:ascii="Arial" w:hAnsi="Arial"/>
          <w:sz w:val="18"/>
          <w:szCs w:val="18"/>
        </w:rPr>
        <w:t>Peggy Walls</w:t>
      </w:r>
    </w:p>
    <w:p w14:paraId="3E94B9B2" w14:textId="77777777" w:rsidR="008A1CD8" w:rsidRPr="00D37263" w:rsidRDefault="008A1CD8" w:rsidP="008A1CD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2768 Maple Street</w:t>
      </w:r>
    </w:p>
    <w:p w14:paraId="6AA4B355" w14:textId="77777777" w:rsidR="008A1CD8" w:rsidRPr="00D37263" w:rsidRDefault="008A1CD8" w:rsidP="008A1CD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Arcadia, LA 71001</w:t>
      </w:r>
    </w:p>
    <w:p w14:paraId="4B80C3A2" w14:textId="77777777" w:rsidR="008A1CD8" w:rsidRPr="00D37263" w:rsidRDefault="008A1CD8" w:rsidP="008A1CD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3/11/1991)</w:t>
      </w:r>
    </w:p>
    <w:p w14:paraId="25DDEC14" w14:textId="77777777" w:rsidR="00ED1FA7" w:rsidRPr="00D37263" w:rsidRDefault="00ED1FA7" w:rsidP="008A1CD8">
      <w:pPr>
        <w:rPr>
          <w:rFonts w:ascii="Arial" w:hAnsi="Arial"/>
          <w:sz w:val="18"/>
          <w:szCs w:val="18"/>
        </w:rPr>
      </w:pPr>
    </w:p>
    <w:p w14:paraId="4DB68705" w14:textId="77777777" w:rsidR="008A1CD8" w:rsidRPr="00D37263" w:rsidRDefault="008A1CD8" w:rsidP="008A1CD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Bienville Parish Police Jury</w:t>
      </w:r>
    </w:p>
    <w:p w14:paraId="6E6696CB" w14:textId="77777777" w:rsidR="008A1CD8" w:rsidRPr="00D37263" w:rsidRDefault="0056078A" w:rsidP="008A1CD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 xml:space="preserve"> </w:t>
      </w:r>
      <w:r w:rsidR="008A1CD8" w:rsidRPr="00D37263">
        <w:rPr>
          <w:rFonts w:ascii="Arial" w:hAnsi="Arial"/>
          <w:sz w:val="18"/>
          <w:szCs w:val="18"/>
        </w:rPr>
        <w:t>James W. Martin</w:t>
      </w:r>
    </w:p>
    <w:p w14:paraId="70B3CAA0" w14:textId="77777777" w:rsidR="008A1CD8" w:rsidRPr="00D37263" w:rsidRDefault="00712F0C" w:rsidP="008A1CD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8A1CD8" w:rsidRPr="00D37263">
        <w:rPr>
          <w:rFonts w:ascii="Arial" w:hAnsi="Arial"/>
          <w:sz w:val="18"/>
          <w:szCs w:val="18"/>
        </w:rPr>
        <w:t xml:space="preserve"> 479</w:t>
      </w:r>
    </w:p>
    <w:p w14:paraId="3C715715" w14:textId="77777777" w:rsidR="008A1CD8" w:rsidRPr="00D37263" w:rsidRDefault="008A1CD8" w:rsidP="008A1CD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Arcadia, LA 71001-0479</w:t>
      </w:r>
    </w:p>
    <w:p w14:paraId="63269D50" w14:textId="77777777" w:rsidR="008A1CD8" w:rsidRPr="00D37263" w:rsidRDefault="008A1CD8" w:rsidP="008A1CD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10/5/1995)</w:t>
      </w:r>
    </w:p>
    <w:p w14:paraId="5B6DFA5A" w14:textId="77777777" w:rsidR="00E42EB5" w:rsidRPr="00D37263" w:rsidRDefault="00E42EB5" w:rsidP="001C5B64">
      <w:pPr>
        <w:rPr>
          <w:rFonts w:ascii="Arial" w:hAnsi="Arial"/>
          <w:sz w:val="18"/>
          <w:szCs w:val="18"/>
        </w:rPr>
      </w:pPr>
    </w:p>
    <w:p w14:paraId="252A24F1" w14:textId="77777777" w:rsidR="00F32805" w:rsidRPr="00D37263" w:rsidRDefault="00143544" w:rsidP="001C5B6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Bienville Parish School Board</w:t>
      </w:r>
    </w:p>
    <w:p w14:paraId="5CD7E7A6" w14:textId="77777777" w:rsidR="00143544" w:rsidRPr="00D37263" w:rsidRDefault="00143544" w:rsidP="001C5B6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Jarvis Osborne</w:t>
      </w:r>
    </w:p>
    <w:p w14:paraId="61DEAAB0" w14:textId="77777777" w:rsidR="00143544" w:rsidRPr="00D37263" w:rsidRDefault="00143544" w:rsidP="001C5B6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</w:t>
      </w:r>
      <w:r w:rsidR="00FD1250" w:rsidRPr="00D37263">
        <w:rPr>
          <w:rFonts w:ascii="Arial" w:hAnsi="Arial"/>
          <w:sz w:val="18"/>
          <w:szCs w:val="18"/>
        </w:rPr>
        <w:t>.</w:t>
      </w:r>
      <w:r w:rsidRPr="00D37263">
        <w:rPr>
          <w:rFonts w:ascii="Arial" w:hAnsi="Arial"/>
          <w:sz w:val="18"/>
          <w:szCs w:val="18"/>
        </w:rPr>
        <w:t>O</w:t>
      </w:r>
      <w:r w:rsidR="00FD1250" w:rsidRPr="00D37263">
        <w:rPr>
          <w:rFonts w:ascii="Arial" w:hAnsi="Arial"/>
          <w:sz w:val="18"/>
          <w:szCs w:val="18"/>
        </w:rPr>
        <w:t>. B</w:t>
      </w:r>
      <w:r w:rsidRPr="00D37263">
        <w:rPr>
          <w:rFonts w:ascii="Arial" w:hAnsi="Arial"/>
          <w:sz w:val="18"/>
          <w:szCs w:val="18"/>
        </w:rPr>
        <w:t>ox 418</w:t>
      </w:r>
    </w:p>
    <w:p w14:paraId="3647048B" w14:textId="77777777" w:rsidR="00143544" w:rsidRPr="00D37263" w:rsidRDefault="00143544" w:rsidP="001C5B6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Arcadia, LA 71001-0418</w:t>
      </w:r>
    </w:p>
    <w:p w14:paraId="5D8623D5" w14:textId="77777777" w:rsidR="00143544" w:rsidRPr="00D37263" w:rsidRDefault="00143544" w:rsidP="001C5B6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7/14/2009)</w:t>
      </w:r>
    </w:p>
    <w:p w14:paraId="7E198C53" w14:textId="77777777" w:rsidR="00E65717" w:rsidRPr="00D37263" w:rsidRDefault="00E65717" w:rsidP="001C5B64">
      <w:pPr>
        <w:rPr>
          <w:rFonts w:ascii="Arial" w:hAnsi="Arial"/>
          <w:sz w:val="18"/>
          <w:szCs w:val="18"/>
        </w:rPr>
      </w:pPr>
    </w:p>
    <w:p w14:paraId="35294636" w14:textId="77777777" w:rsidR="001C5B64" w:rsidRPr="00D37263" w:rsidRDefault="001C5B64" w:rsidP="001C5B6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Bienville Parish Sheriff</w:t>
      </w:r>
      <w:r w:rsidR="00FA34B6" w:rsidRPr="00D37263">
        <w:rPr>
          <w:rFonts w:ascii="Arial" w:hAnsi="Arial"/>
          <w:sz w:val="18"/>
          <w:szCs w:val="18"/>
        </w:rPr>
        <w:t>’s Dept</w:t>
      </w:r>
    </w:p>
    <w:p w14:paraId="0B775B6A" w14:textId="77777777" w:rsidR="001C5B64" w:rsidRPr="00D37263" w:rsidRDefault="001C5B64" w:rsidP="001C5B6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heriff John Ballance</w:t>
      </w:r>
    </w:p>
    <w:p w14:paraId="7CFAA428" w14:textId="77777777" w:rsidR="001C5B64" w:rsidRPr="00D37263" w:rsidRDefault="00712F0C" w:rsidP="001C5B6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1C5B64" w:rsidRPr="00D37263">
        <w:rPr>
          <w:rFonts w:ascii="Arial" w:hAnsi="Arial"/>
          <w:sz w:val="18"/>
          <w:szCs w:val="18"/>
        </w:rPr>
        <w:t xml:space="preserve"> 328</w:t>
      </w:r>
    </w:p>
    <w:p w14:paraId="36788AA4" w14:textId="77777777" w:rsidR="001C5B64" w:rsidRPr="00D37263" w:rsidRDefault="001C5B64" w:rsidP="001C5B6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Arcadia, LA 71001-0328</w:t>
      </w:r>
    </w:p>
    <w:p w14:paraId="496B9603" w14:textId="77777777" w:rsidR="001C5B64" w:rsidRPr="00D37263" w:rsidRDefault="001C5B64" w:rsidP="001C5B6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3/11/1991)</w:t>
      </w:r>
    </w:p>
    <w:p w14:paraId="3F66C22A" w14:textId="77777777" w:rsidR="001C5B64" w:rsidRPr="00D37263" w:rsidRDefault="001C5B64" w:rsidP="001C5B64">
      <w:pPr>
        <w:rPr>
          <w:rFonts w:ascii="Arial" w:hAnsi="Arial"/>
          <w:sz w:val="18"/>
          <w:szCs w:val="18"/>
        </w:rPr>
      </w:pPr>
    </w:p>
    <w:p w14:paraId="64338D43" w14:textId="77777777" w:rsidR="004F4304" w:rsidRPr="00D37263" w:rsidRDefault="004F4304" w:rsidP="001C5B6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Bienville Psh Fire Protn District</w:t>
      </w:r>
      <w:r w:rsidR="00993B20" w:rsidRPr="00D37263">
        <w:rPr>
          <w:rFonts w:ascii="Arial" w:hAnsi="Arial"/>
          <w:sz w:val="18"/>
          <w:szCs w:val="18"/>
        </w:rPr>
        <w:br/>
        <w:t xml:space="preserve">Ward 7, </w:t>
      </w:r>
      <w:r w:rsidR="0056078A" w:rsidRPr="00D37263">
        <w:rPr>
          <w:rFonts w:ascii="Arial" w:hAnsi="Arial"/>
          <w:sz w:val="18"/>
          <w:szCs w:val="18"/>
        </w:rPr>
        <w:t xml:space="preserve"> </w:t>
      </w:r>
      <w:r w:rsidRPr="00D37263">
        <w:rPr>
          <w:rFonts w:ascii="Arial" w:hAnsi="Arial"/>
          <w:sz w:val="18"/>
          <w:szCs w:val="18"/>
        </w:rPr>
        <w:t>Bennie L. Martin</w:t>
      </w:r>
      <w:r w:rsidRPr="00D37263">
        <w:rPr>
          <w:rFonts w:ascii="Arial" w:hAnsi="Arial"/>
          <w:sz w:val="18"/>
          <w:szCs w:val="18"/>
        </w:rPr>
        <w:br/>
        <w:t>P</w:t>
      </w:r>
      <w:r w:rsidR="00993B20" w:rsidRPr="00D37263">
        <w:rPr>
          <w:rFonts w:ascii="Arial" w:hAnsi="Arial"/>
          <w:sz w:val="18"/>
          <w:szCs w:val="18"/>
        </w:rPr>
        <w:t>.</w:t>
      </w:r>
      <w:r w:rsidRPr="00D37263">
        <w:rPr>
          <w:rFonts w:ascii="Arial" w:hAnsi="Arial"/>
          <w:sz w:val="18"/>
          <w:szCs w:val="18"/>
        </w:rPr>
        <w:t>O</w:t>
      </w:r>
      <w:r w:rsidR="00993B20" w:rsidRPr="00D37263">
        <w:rPr>
          <w:rFonts w:ascii="Arial" w:hAnsi="Arial"/>
          <w:sz w:val="18"/>
          <w:szCs w:val="18"/>
        </w:rPr>
        <w:t>. Box</w:t>
      </w:r>
      <w:r w:rsidRPr="00D37263">
        <w:rPr>
          <w:rFonts w:ascii="Arial" w:hAnsi="Arial"/>
          <w:sz w:val="18"/>
          <w:szCs w:val="18"/>
        </w:rPr>
        <w:t xml:space="preserve"> 309</w:t>
      </w:r>
      <w:r w:rsidRPr="00D37263">
        <w:rPr>
          <w:rFonts w:ascii="Arial" w:hAnsi="Arial"/>
          <w:sz w:val="18"/>
          <w:szCs w:val="18"/>
        </w:rPr>
        <w:br/>
        <w:t>Saline, LA 71070</w:t>
      </w:r>
      <w:r w:rsidR="00993B20" w:rsidRPr="00D37263">
        <w:rPr>
          <w:rFonts w:ascii="Arial" w:hAnsi="Arial"/>
          <w:sz w:val="18"/>
          <w:szCs w:val="18"/>
        </w:rPr>
        <w:t>-039=09</w:t>
      </w:r>
      <w:r w:rsidRPr="00D37263">
        <w:rPr>
          <w:rFonts w:ascii="Arial" w:hAnsi="Arial"/>
          <w:sz w:val="18"/>
          <w:szCs w:val="18"/>
        </w:rPr>
        <w:br/>
        <w:t>(09/</w:t>
      </w:r>
      <w:r w:rsidR="004A3EB8" w:rsidRPr="00D37263">
        <w:rPr>
          <w:rFonts w:ascii="Arial" w:hAnsi="Arial"/>
          <w:sz w:val="18"/>
          <w:szCs w:val="18"/>
        </w:rPr>
        <w:t>24</w:t>
      </w:r>
      <w:r w:rsidRPr="00D37263">
        <w:rPr>
          <w:rFonts w:ascii="Arial" w:hAnsi="Arial"/>
          <w:sz w:val="18"/>
          <w:szCs w:val="18"/>
        </w:rPr>
        <w:t>/2012)</w:t>
      </w:r>
    </w:p>
    <w:p w14:paraId="28BF3289" w14:textId="77777777" w:rsidR="00C44CCB" w:rsidRPr="00D37263" w:rsidRDefault="00C44CCB" w:rsidP="001C5B64">
      <w:pPr>
        <w:rPr>
          <w:rFonts w:ascii="Arial" w:hAnsi="Arial"/>
          <w:sz w:val="18"/>
          <w:szCs w:val="18"/>
        </w:rPr>
      </w:pPr>
    </w:p>
    <w:p w14:paraId="4A027A86" w14:textId="77777777" w:rsidR="001C5B64" w:rsidRPr="00D37263" w:rsidRDefault="001C5B64" w:rsidP="001C5B6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Bogalusa, City of</w:t>
      </w:r>
    </w:p>
    <w:p w14:paraId="5C234ED4" w14:textId="77777777" w:rsidR="001C5B64" w:rsidRPr="00D37263" w:rsidRDefault="001C5B64" w:rsidP="001C5B6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Ron Branch</w:t>
      </w:r>
    </w:p>
    <w:p w14:paraId="51940749" w14:textId="77777777" w:rsidR="001C5B64" w:rsidRPr="00D37263" w:rsidRDefault="001C5B64" w:rsidP="001C5B6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</w:t>
      </w:r>
      <w:r w:rsidR="00993B20" w:rsidRPr="00D37263">
        <w:rPr>
          <w:rFonts w:ascii="Arial" w:hAnsi="Arial"/>
          <w:sz w:val="18"/>
          <w:szCs w:val="18"/>
        </w:rPr>
        <w:t xml:space="preserve">. </w:t>
      </w:r>
      <w:r w:rsidRPr="00D37263">
        <w:rPr>
          <w:rFonts w:ascii="Arial" w:hAnsi="Arial"/>
          <w:sz w:val="18"/>
          <w:szCs w:val="18"/>
        </w:rPr>
        <w:t>O</w:t>
      </w:r>
      <w:r w:rsidR="00993B20" w:rsidRPr="00D37263">
        <w:rPr>
          <w:rFonts w:ascii="Arial" w:hAnsi="Arial"/>
          <w:sz w:val="18"/>
          <w:szCs w:val="18"/>
        </w:rPr>
        <w:t>.</w:t>
      </w:r>
      <w:r w:rsidRPr="00D37263">
        <w:rPr>
          <w:rFonts w:ascii="Arial" w:hAnsi="Arial"/>
          <w:sz w:val="18"/>
          <w:szCs w:val="18"/>
        </w:rPr>
        <w:t xml:space="preserve"> Drawer 1179</w:t>
      </w:r>
    </w:p>
    <w:p w14:paraId="36E8676B" w14:textId="77777777" w:rsidR="001C5B64" w:rsidRPr="00D37263" w:rsidRDefault="001C5B64" w:rsidP="001C5B6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Bogalusa, LA 70427</w:t>
      </w:r>
    </w:p>
    <w:p w14:paraId="0CD43CEE" w14:textId="77777777" w:rsidR="001C5B64" w:rsidRPr="00D37263" w:rsidRDefault="001C5B64" w:rsidP="001C5B6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1/12/1993)</w:t>
      </w:r>
    </w:p>
    <w:p w14:paraId="45322DC2" w14:textId="77777777" w:rsidR="002C22BD" w:rsidRPr="00D37263" w:rsidRDefault="002C22BD" w:rsidP="001C5B64">
      <w:pPr>
        <w:rPr>
          <w:rFonts w:ascii="Arial" w:hAnsi="Arial"/>
          <w:sz w:val="18"/>
          <w:szCs w:val="18"/>
        </w:rPr>
      </w:pPr>
    </w:p>
    <w:p w14:paraId="31124744" w14:textId="77777777" w:rsidR="009242A0" w:rsidRPr="00D37263" w:rsidRDefault="009242A0" w:rsidP="001C5B64">
      <w:pPr>
        <w:rPr>
          <w:rFonts w:ascii="Arial" w:hAnsi="Arial"/>
          <w:sz w:val="18"/>
          <w:szCs w:val="18"/>
        </w:rPr>
      </w:pPr>
    </w:p>
    <w:p w14:paraId="2544C2BD" w14:textId="77777777" w:rsidR="009242A0" w:rsidRPr="00D37263" w:rsidRDefault="009242A0" w:rsidP="001C5B64">
      <w:pPr>
        <w:rPr>
          <w:rFonts w:ascii="Arial" w:hAnsi="Arial"/>
          <w:sz w:val="18"/>
          <w:szCs w:val="18"/>
        </w:rPr>
      </w:pPr>
    </w:p>
    <w:p w14:paraId="59EF87A1" w14:textId="77777777" w:rsidR="009242A0" w:rsidRPr="00D37263" w:rsidRDefault="009242A0" w:rsidP="001C5B64">
      <w:pPr>
        <w:rPr>
          <w:rFonts w:ascii="Arial" w:hAnsi="Arial"/>
          <w:sz w:val="18"/>
          <w:szCs w:val="18"/>
        </w:rPr>
      </w:pPr>
    </w:p>
    <w:p w14:paraId="55330374" w14:textId="77777777" w:rsidR="001C5B64" w:rsidRPr="00D37263" w:rsidRDefault="001C5B64" w:rsidP="001C5B6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Bogalusa City Sch</w:t>
      </w:r>
      <w:r w:rsidR="00FA34B6" w:rsidRPr="00D37263">
        <w:rPr>
          <w:rFonts w:ascii="Arial" w:hAnsi="Arial"/>
          <w:sz w:val="18"/>
          <w:szCs w:val="18"/>
        </w:rPr>
        <w:t>ools</w:t>
      </w:r>
    </w:p>
    <w:p w14:paraId="21185C6C" w14:textId="77777777" w:rsidR="001C5B64" w:rsidRPr="00D37263" w:rsidRDefault="001C5B64" w:rsidP="001C5B6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Debbie Stewart</w:t>
      </w:r>
    </w:p>
    <w:p w14:paraId="3E9E6890" w14:textId="77777777" w:rsidR="001C5B64" w:rsidRPr="00D37263" w:rsidRDefault="00712F0C" w:rsidP="001C5B6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1C5B64" w:rsidRPr="00D37263">
        <w:rPr>
          <w:rFonts w:ascii="Arial" w:hAnsi="Arial"/>
          <w:sz w:val="18"/>
          <w:szCs w:val="18"/>
        </w:rPr>
        <w:t xml:space="preserve"> 310</w:t>
      </w:r>
    </w:p>
    <w:p w14:paraId="5E1E212C" w14:textId="77777777" w:rsidR="001C5B64" w:rsidRPr="00D37263" w:rsidRDefault="001C5B64" w:rsidP="001C5B6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Bogalusa, LA 70429</w:t>
      </w:r>
      <w:r w:rsidRPr="00D37263">
        <w:rPr>
          <w:rFonts w:ascii="Arial" w:hAnsi="Arial"/>
          <w:sz w:val="18"/>
          <w:szCs w:val="18"/>
        </w:rPr>
        <w:noBreakHyphen/>
        <w:t>0310</w:t>
      </w:r>
    </w:p>
    <w:p w14:paraId="44EB6C0D" w14:textId="77777777" w:rsidR="001C5B64" w:rsidRPr="00D37263" w:rsidRDefault="001C5B64" w:rsidP="001C5B6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2/26/1991)</w:t>
      </w:r>
    </w:p>
    <w:p w14:paraId="169D0B1D" w14:textId="77777777" w:rsidR="001C5B64" w:rsidRPr="00D37263" w:rsidRDefault="001C5B64" w:rsidP="001C5B64">
      <w:pPr>
        <w:rPr>
          <w:rFonts w:ascii="Arial" w:hAnsi="Arial"/>
          <w:sz w:val="18"/>
          <w:szCs w:val="18"/>
        </w:rPr>
      </w:pPr>
    </w:p>
    <w:p w14:paraId="21C00997" w14:textId="77777777" w:rsidR="00E15982" w:rsidRPr="00D37263" w:rsidRDefault="00E15982" w:rsidP="001C5B6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Bogalusa Comty Med. Ctr.</w:t>
      </w:r>
    </w:p>
    <w:p w14:paraId="5F3CA638" w14:textId="77777777" w:rsidR="00E15982" w:rsidRPr="00D37263" w:rsidRDefault="00E15982" w:rsidP="001C5B6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atrick R. Landry</w:t>
      </w:r>
    </w:p>
    <w:p w14:paraId="34C18D4F" w14:textId="77777777" w:rsidR="00E15982" w:rsidRPr="00D37263" w:rsidRDefault="00E15982" w:rsidP="001C5B6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747 Dayentry Drive</w:t>
      </w:r>
    </w:p>
    <w:p w14:paraId="0056D6CF" w14:textId="77777777" w:rsidR="00E15982" w:rsidRPr="00D37263" w:rsidRDefault="00E15982" w:rsidP="001C5B6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Baton Rouge, LA 70808</w:t>
      </w:r>
    </w:p>
    <w:p w14:paraId="1E7B8523" w14:textId="77777777" w:rsidR="00E15982" w:rsidRPr="00D37263" w:rsidRDefault="00E15982" w:rsidP="001C5B6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11/17/2014)</w:t>
      </w:r>
    </w:p>
    <w:p w14:paraId="03AF6391" w14:textId="77777777" w:rsidR="00873248" w:rsidRPr="00D37263" w:rsidRDefault="00873248" w:rsidP="001C5B64">
      <w:pPr>
        <w:rPr>
          <w:rFonts w:ascii="Arial" w:hAnsi="Arial"/>
          <w:sz w:val="18"/>
          <w:szCs w:val="18"/>
        </w:rPr>
      </w:pPr>
    </w:p>
    <w:p w14:paraId="7A8B56FD" w14:textId="77777777" w:rsidR="001C5B64" w:rsidRPr="00D37263" w:rsidRDefault="001C5B64" w:rsidP="001C5B6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Bogalusa Hous</w:t>
      </w:r>
      <w:r w:rsidR="00FA34B6" w:rsidRPr="00D37263">
        <w:rPr>
          <w:rFonts w:ascii="Arial" w:hAnsi="Arial"/>
          <w:sz w:val="18"/>
          <w:szCs w:val="18"/>
        </w:rPr>
        <w:t>ing Authy</w:t>
      </w:r>
      <w:r w:rsidR="00F2362A" w:rsidRPr="00D37263">
        <w:rPr>
          <w:rFonts w:ascii="Arial" w:hAnsi="Arial"/>
          <w:sz w:val="18"/>
          <w:szCs w:val="18"/>
        </w:rPr>
        <w:t>,</w:t>
      </w:r>
      <w:r w:rsidR="00FA34B6" w:rsidRPr="00D37263">
        <w:rPr>
          <w:rFonts w:ascii="Arial" w:hAnsi="Arial"/>
          <w:sz w:val="18"/>
          <w:szCs w:val="18"/>
        </w:rPr>
        <w:t xml:space="preserve"> </w:t>
      </w:r>
      <w:r w:rsidR="003F5C24" w:rsidRPr="00D37263">
        <w:rPr>
          <w:rFonts w:ascii="Arial" w:hAnsi="Arial"/>
          <w:sz w:val="18"/>
          <w:szCs w:val="18"/>
        </w:rPr>
        <w:t xml:space="preserve">City of </w:t>
      </w:r>
    </w:p>
    <w:p w14:paraId="4E951348" w14:textId="77777777" w:rsidR="001C5B64" w:rsidRPr="00D37263" w:rsidRDefault="003F5C24" w:rsidP="001C5B6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Randy Smith</w:t>
      </w:r>
      <w:r w:rsidRPr="00D37263">
        <w:rPr>
          <w:rFonts w:ascii="Arial" w:hAnsi="Arial"/>
          <w:sz w:val="18"/>
          <w:szCs w:val="18"/>
        </w:rPr>
        <w:br/>
      </w:r>
      <w:r w:rsidR="00712F0C" w:rsidRPr="00D37263">
        <w:rPr>
          <w:rFonts w:ascii="Arial" w:hAnsi="Arial"/>
          <w:sz w:val="18"/>
          <w:szCs w:val="18"/>
        </w:rPr>
        <w:t>P. O. Box</w:t>
      </w:r>
      <w:r w:rsidR="001C5B64" w:rsidRPr="00D37263">
        <w:rPr>
          <w:rFonts w:ascii="Arial" w:hAnsi="Arial"/>
          <w:sz w:val="18"/>
          <w:szCs w:val="18"/>
        </w:rPr>
        <w:t xml:space="preserve"> 1113</w:t>
      </w:r>
    </w:p>
    <w:p w14:paraId="4811963C" w14:textId="77777777" w:rsidR="001C5B64" w:rsidRPr="00D37263" w:rsidRDefault="001C5B64" w:rsidP="001C5B6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Bogalusa, LA  70429-1113</w:t>
      </w:r>
    </w:p>
    <w:p w14:paraId="65BD56E8" w14:textId="77777777" w:rsidR="001C5B64" w:rsidRPr="00D37263" w:rsidRDefault="001C5B64" w:rsidP="001C5B6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9/7/1999)</w:t>
      </w:r>
    </w:p>
    <w:p w14:paraId="2BBBFDB1" w14:textId="77777777" w:rsidR="00993B20" w:rsidRPr="00D37263" w:rsidRDefault="00993B20" w:rsidP="00C76A76">
      <w:pPr>
        <w:rPr>
          <w:rFonts w:ascii="Arial" w:hAnsi="Arial"/>
          <w:sz w:val="18"/>
          <w:szCs w:val="18"/>
        </w:rPr>
      </w:pPr>
    </w:p>
    <w:p w14:paraId="660028FE" w14:textId="77777777" w:rsidR="00C76A76" w:rsidRPr="00D37263" w:rsidRDefault="00C76A76" w:rsidP="00873248">
      <w:pPr>
        <w:ind w:right="-360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Bogalusa City Prosecutor’s Office</w:t>
      </w:r>
    </w:p>
    <w:p w14:paraId="2F31933B" w14:textId="77777777" w:rsidR="00C76A76" w:rsidRPr="00D37263" w:rsidRDefault="00C76A76" w:rsidP="00C76A76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David Duke, City Prosecutor</w:t>
      </w:r>
      <w:r w:rsidRPr="00D37263">
        <w:rPr>
          <w:rFonts w:ascii="Arial" w:hAnsi="Arial"/>
          <w:sz w:val="18"/>
          <w:szCs w:val="18"/>
        </w:rPr>
        <w:br/>
        <w:t>202 Arkansas Avenue</w:t>
      </w:r>
    </w:p>
    <w:p w14:paraId="1BEA1B0C" w14:textId="77777777" w:rsidR="00C76A76" w:rsidRPr="00D37263" w:rsidRDefault="00C76A76" w:rsidP="00C76A76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Bogalusa, LA 70427</w:t>
      </w:r>
    </w:p>
    <w:p w14:paraId="7F1C6250" w14:textId="77777777" w:rsidR="00C76A76" w:rsidRPr="00D37263" w:rsidRDefault="00C76A76" w:rsidP="00C76A76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10/22/2012)</w:t>
      </w:r>
    </w:p>
    <w:p w14:paraId="7EF497C9" w14:textId="77777777" w:rsidR="00537DCC" w:rsidRPr="00D37263" w:rsidRDefault="00537DCC" w:rsidP="001C5B64">
      <w:pPr>
        <w:rPr>
          <w:rFonts w:ascii="Arial" w:hAnsi="Arial"/>
          <w:sz w:val="18"/>
          <w:szCs w:val="18"/>
        </w:rPr>
      </w:pPr>
    </w:p>
    <w:p w14:paraId="086FFCA0" w14:textId="77777777" w:rsidR="001C5B64" w:rsidRPr="00D37263" w:rsidRDefault="001C5B64" w:rsidP="001C5B6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Bolton High School</w:t>
      </w:r>
    </w:p>
    <w:p w14:paraId="4B3B2A51" w14:textId="77777777" w:rsidR="001C5B64" w:rsidRPr="00D37263" w:rsidRDefault="001C5B64" w:rsidP="001C5B6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Ron Akins</w:t>
      </w:r>
    </w:p>
    <w:p w14:paraId="37D33500" w14:textId="77777777" w:rsidR="001C5B64" w:rsidRPr="00D37263" w:rsidRDefault="001C5B64" w:rsidP="001C5B6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2101 Vance Avenue</w:t>
      </w:r>
    </w:p>
    <w:p w14:paraId="3CA51718" w14:textId="77777777" w:rsidR="001C5B64" w:rsidRPr="00D37263" w:rsidRDefault="001C5B64" w:rsidP="001C5B6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Alexandria, LA  71301</w:t>
      </w:r>
    </w:p>
    <w:p w14:paraId="2473C23F" w14:textId="77777777" w:rsidR="001C5B64" w:rsidRPr="00D37263" w:rsidRDefault="001C5B64" w:rsidP="001C5B6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4/24/1995)</w:t>
      </w:r>
    </w:p>
    <w:p w14:paraId="07EFAC27" w14:textId="77777777" w:rsidR="00F171D8" w:rsidRPr="00D37263" w:rsidRDefault="00F171D8" w:rsidP="001C5B64">
      <w:pPr>
        <w:rPr>
          <w:rFonts w:ascii="Arial" w:hAnsi="Arial"/>
          <w:sz w:val="18"/>
          <w:szCs w:val="18"/>
        </w:rPr>
      </w:pPr>
    </w:p>
    <w:p w14:paraId="10AC0FAA" w14:textId="77777777" w:rsidR="001C5B64" w:rsidRPr="00D37263" w:rsidRDefault="001C5B64" w:rsidP="001C5B6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Bossier, City of</w:t>
      </w:r>
    </w:p>
    <w:p w14:paraId="33E1A8C7" w14:textId="77777777" w:rsidR="001C5B64" w:rsidRPr="00D37263" w:rsidRDefault="0056078A" w:rsidP="001C5B6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 xml:space="preserve"> </w:t>
      </w:r>
      <w:r w:rsidR="001C5B64" w:rsidRPr="00D37263">
        <w:rPr>
          <w:rFonts w:ascii="Arial" w:hAnsi="Arial"/>
          <w:sz w:val="18"/>
          <w:szCs w:val="18"/>
        </w:rPr>
        <w:t>Steve Westbrook</w:t>
      </w:r>
    </w:p>
    <w:p w14:paraId="7314A0B9" w14:textId="77777777" w:rsidR="001C5B64" w:rsidRPr="00D37263" w:rsidRDefault="00712F0C" w:rsidP="001C5B6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1C5B64" w:rsidRPr="00D37263">
        <w:rPr>
          <w:rFonts w:ascii="Arial" w:hAnsi="Arial"/>
          <w:sz w:val="18"/>
          <w:szCs w:val="18"/>
        </w:rPr>
        <w:t xml:space="preserve"> 5337</w:t>
      </w:r>
    </w:p>
    <w:p w14:paraId="7966CF84" w14:textId="77777777" w:rsidR="001C5B64" w:rsidRPr="00D37263" w:rsidRDefault="001C5B64" w:rsidP="001C5B6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Bossier City, LA 71111-5337</w:t>
      </w:r>
    </w:p>
    <w:p w14:paraId="7833F3F6" w14:textId="77777777" w:rsidR="001C5B64" w:rsidRPr="00D37263" w:rsidRDefault="001C5B64" w:rsidP="001C5B6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2/25/1991)</w:t>
      </w:r>
    </w:p>
    <w:p w14:paraId="7C230BB1" w14:textId="77777777" w:rsidR="00250704" w:rsidRPr="00D37263" w:rsidRDefault="00250704" w:rsidP="00023D6E">
      <w:pPr>
        <w:rPr>
          <w:rFonts w:ascii="Arial" w:hAnsi="Arial"/>
          <w:sz w:val="18"/>
          <w:szCs w:val="18"/>
        </w:rPr>
      </w:pPr>
    </w:p>
    <w:p w14:paraId="678471B8" w14:textId="77777777" w:rsidR="00023D6E" w:rsidRPr="00D37263" w:rsidRDefault="00023D6E" w:rsidP="00023D6E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Bossier Levee District</w:t>
      </w:r>
    </w:p>
    <w:p w14:paraId="5F0B99C0" w14:textId="77777777" w:rsidR="00023D6E" w:rsidRPr="00D37263" w:rsidRDefault="00023D6E" w:rsidP="00023D6E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Mary Jane Easterly</w:t>
      </w:r>
    </w:p>
    <w:p w14:paraId="5B1648E5" w14:textId="77777777" w:rsidR="00023D6E" w:rsidRPr="00D37263" w:rsidRDefault="00023D6E" w:rsidP="00023D6E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 8279</w:t>
      </w:r>
    </w:p>
    <w:p w14:paraId="00F7537C" w14:textId="77777777" w:rsidR="00023D6E" w:rsidRPr="00D37263" w:rsidRDefault="00023D6E" w:rsidP="00023D6E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Bossier, LA 71111-8270</w:t>
      </w:r>
      <w:r w:rsidRPr="00D37263">
        <w:rPr>
          <w:rFonts w:ascii="Arial" w:hAnsi="Arial"/>
          <w:sz w:val="18"/>
          <w:szCs w:val="18"/>
        </w:rPr>
        <w:br/>
        <w:t>(03/11/1993)</w:t>
      </w:r>
    </w:p>
    <w:p w14:paraId="2B4A6ACE" w14:textId="77777777" w:rsidR="00ED1FA7" w:rsidRPr="00D37263" w:rsidRDefault="00ED1FA7" w:rsidP="003F5C24">
      <w:pPr>
        <w:rPr>
          <w:rFonts w:ascii="Arial" w:hAnsi="Arial"/>
          <w:sz w:val="18"/>
          <w:szCs w:val="18"/>
        </w:rPr>
      </w:pPr>
    </w:p>
    <w:p w14:paraId="60F02180" w14:textId="77777777" w:rsidR="003F5C24" w:rsidRPr="00D37263" w:rsidRDefault="003F5C24" w:rsidP="003F5C2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Bossier Psh Assessor</w:t>
      </w:r>
      <w:r w:rsidR="00FA34B6" w:rsidRPr="00D37263">
        <w:rPr>
          <w:rFonts w:ascii="Arial" w:hAnsi="Arial"/>
          <w:sz w:val="18"/>
          <w:szCs w:val="18"/>
        </w:rPr>
        <w:t>’s Office</w:t>
      </w:r>
    </w:p>
    <w:p w14:paraId="77420779" w14:textId="77777777" w:rsidR="003F5C24" w:rsidRPr="00D37263" w:rsidRDefault="003F5C24" w:rsidP="003F5C2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Bobby Edmiston</w:t>
      </w:r>
      <w:r w:rsidRPr="00D37263">
        <w:rPr>
          <w:rFonts w:ascii="Arial" w:hAnsi="Arial"/>
          <w:sz w:val="18"/>
          <w:szCs w:val="18"/>
        </w:rPr>
        <w:br/>
      </w:r>
      <w:r w:rsidR="00712F0C" w:rsidRPr="00D37263">
        <w:rPr>
          <w:rFonts w:ascii="Arial" w:hAnsi="Arial"/>
          <w:sz w:val="18"/>
          <w:szCs w:val="18"/>
        </w:rPr>
        <w:t>P. O. Box</w:t>
      </w:r>
      <w:r w:rsidRPr="00D37263">
        <w:rPr>
          <w:rFonts w:ascii="Arial" w:hAnsi="Arial"/>
          <w:sz w:val="18"/>
          <w:szCs w:val="18"/>
        </w:rPr>
        <w:t xml:space="preserve"> 325</w:t>
      </w:r>
    </w:p>
    <w:p w14:paraId="3B25988E" w14:textId="77777777" w:rsidR="003F5C24" w:rsidRPr="00D37263" w:rsidRDefault="003F5C24" w:rsidP="003F5C2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Benton, LA 71006</w:t>
      </w:r>
    </w:p>
    <w:p w14:paraId="2C5A5322" w14:textId="77777777" w:rsidR="003F5C24" w:rsidRPr="00D37263" w:rsidRDefault="003F5C24" w:rsidP="003F5C2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2/20/2008)</w:t>
      </w:r>
    </w:p>
    <w:p w14:paraId="20340723" w14:textId="77777777" w:rsidR="00E42EB5" w:rsidRPr="00D37263" w:rsidRDefault="00E42EB5" w:rsidP="001C5B64">
      <w:pPr>
        <w:rPr>
          <w:rFonts w:ascii="Arial" w:hAnsi="Arial"/>
          <w:sz w:val="18"/>
          <w:szCs w:val="18"/>
        </w:rPr>
      </w:pPr>
    </w:p>
    <w:p w14:paraId="07027DA5" w14:textId="77777777" w:rsidR="001C5B64" w:rsidRPr="00D37263" w:rsidRDefault="001C5B64" w:rsidP="001C5B6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Bossier Psh Comm</w:t>
      </w:r>
      <w:r w:rsidR="00FA34B6" w:rsidRPr="00D37263">
        <w:rPr>
          <w:rFonts w:ascii="Arial" w:hAnsi="Arial"/>
          <w:sz w:val="18"/>
          <w:szCs w:val="18"/>
        </w:rPr>
        <w:t>ns Dist</w:t>
      </w:r>
      <w:r w:rsidR="00FD1250" w:rsidRPr="00D37263">
        <w:rPr>
          <w:rFonts w:ascii="Arial" w:hAnsi="Arial"/>
          <w:sz w:val="18"/>
          <w:szCs w:val="18"/>
        </w:rPr>
        <w:t>.</w:t>
      </w:r>
    </w:p>
    <w:p w14:paraId="059AD1B3" w14:textId="77777777" w:rsidR="001C5B64" w:rsidRPr="00D37263" w:rsidRDefault="001C5B64" w:rsidP="001C5B6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Wanda Bennett.</w:t>
      </w:r>
    </w:p>
    <w:p w14:paraId="1F6B80B1" w14:textId="77777777" w:rsidR="001C5B64" w:rsidRPr="00D37263" w:rsidRDefault="00712F0C" w:rsidP="001C5B6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</w:t>
      </w:r>
      <w:r w:rsidR="00FD1250" w:rsidRPr="00D37263">
        <w:rPr>
          <w:rFonts w:ascii="Arial" w:hAnsi="Arial"/>
          <w:sz w:val="18"/>
          <w:szCs w:val="18"/>
        </w:rPr>
        <w:t>ox</w:t>
      </w:r>
      <w:r w:rsidR="001C5B64" w:rsidRPr="00D37263">
        <w:rPr>
          <w:rFonts w:ascii="Arial" w:hAnsi="Arial"/>
          <w:sz w:val="18"/>
          <w:szCs w:val="18"/>
        </w:rPr>
        <w:t xml:space="preserve"> 847</w:t>
      </w:r>
    </w:p>
    <w:p w14:paraId="7A34D6C5" w14:textId="77777777" w:rsidR="001C5B64" w:rsidRPr="00D37263" w:rsidRDefault="001C5B64" w:rsidP="001C5B6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Benton, LA  71006-0847</w:t>
      </w:r>
    </w:p>
    <w:p w14:paraId="582046EA" w14:textId="77777777" w:rsidR="001C5B64" w:rsidRPr="00D37263" w:rsidRDefault="001C5B64" w:rsidP="001C5B6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5/11/1999)</w:t>
      </w:r>
    </w:p>
    <w:p w14:paraId="694D68E1" w14:textId="77777777" w:rsidR="00E65717" w:rsidRPr="00D37263" w:rsidRDefault="00E65717" w:rsidP="001C5B64">
      <w:pPr>
        <w:rPr>
          <w:rFonts w:ascii="Arial" w:hAnsi="Arial"/>
          <w:sz w:val="18"/>
          <w:szCs w:val="18"/>
        </w:rPr>
      </w:pPr>
    </w:p>
    <w:p w14:paraId="59BD72D4" w14:textId="77777777" w:rsidR="00A80172" w:rsidRPr="00D37263" w:rsidRDefault="001C5B64" w:rsidP="001C5B6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 xml:space="preserve">Bossier </w:t>
      </w:r>
      <w:r w:rsidR="00FA34B6" w:rsidRPr="00D37263">
        <w:rPr>
          <w:rFonts w:ascii="Arial" w:hAnsi="Arial"/>
          <w:sz w:val="18"/>
          <w:szCs w:val="18"/>
        </w:rPr>
        <w:t xml:space="preserve">Office of </w:t>
      </w:r>
      <w:r w:rsidRPr="00D37263">
        <w:rPr>
          <w:rFonts w:ascii="Arial" w:hAnsi="Arial"/>
          <w:sz w:val="18"/>
          <w:szCs w:val="18"/>
        </w:rPr>
        <w:t>Comm</w:t>
      </w:r>
      <w:r w:rsidR="00FA34B6" w:rsidRPr="00D37263">
        <w:rPr>
          <w:rFonts w:ascii="Arial" w:hAnsi="Arial"/>
          <w:sz w:val="18"/>
          <w:szCs w:val="18"/>
        </w:rPr>
        <w:t>uni</w:t>
      </w:r>
      <w:r w:rsidRPr="00D37263">
        <w:rPr>
          <w:rFonts w:ascii="Arial" w:hAnsi="Arial"/>
          <w:sz w:val="18"/>
          <w:szCs w:val="18"/>
        </w:rPr>
        <w:t>ty Svcs</w:t>
      </w:r>
      <w:r w:rsidR="00FD1250" w:rsidRPr="00D37263">
        <w:rPr>
          <w:rFonts w:ascii="Arial" w:hAnsi="Arial"/>
          <w:sz w:val="18"/>
          <w:szCs w:val="18"/>
        </w:rPr>
        <w:t>.</w:t>
      </w:r>
    </w:p>
    <w:p w14:paraId="53EB08DB" w14:textId="77777777" w:rsidR="001C5B64" w:rsidRPr="00D37263" w:rsidRDefault="00FA34B6" w:rsidP="001C5B6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Manuel DuQue, III</w:t>
      </w:r>
    </w:p>
    <w:p w14:paraId="7ABF8B3A" w14:textId="77777777" w:rsidR="001C5B64" w:rsidRPr="00D37263" w:rsidRDefault="00712F0C" w:rsidP="001C5B6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1C5B64" w:rsidRPr="00D37263">
        <w:rPr>
          <w:rFonts w:ascii="Arial" w:hAnsi="Arial"/>
          <w:sz w:val="18"/>
          <w:szCs w:val="18"/>
        </w:rPr>
        <w:t xml:space="preserve"> 6004</w:t>
      </w:r>
    </w:p>
    <w:p w14:paraId="214D2FD3" w14:textId="77777777" w:rsidR="001C5B64" w:rsidRPr="00D37263" w:rsidRDefault="001C5B64" w:rsidP="001C5B6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Bossier City, LA 71171-6004</w:t>
      </w:r>
    </w:p>
    <w:p w14:paraId="29307FF4" w14:textId="77777777" w:rsidR="001C5B64" w:rsidRPr="00D37263" w:rsidRDefault="001C5B64" w:rsidP="001C5B6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 xml:space="preserve">(07/9/1991)  </w:t>
      </w:r>
    </w:p>
    <w:p w14:paraId="44A9865D" w14:textId="77777777" w:rsidR="001C5B64" w:rsidRPr="00D37263" w:rsidRDefault="001C5B64" w:rsidP="001C5B64">
      <w:pPr>
        <w:rPr>
          <w:rFonts w:ascii="Arial" w:hAnsi="Arial"/>
          <w:sz w:val="18"/>
          <w:szCs w:val="18"/>
        </w:rPr>
      </w:pPr>
    </w:p>
    <w:p w14:paraId="369465A4" w14:textId="77777777" w:rsidR="008D6B17" w:rsidRPr="00D37263" w:rsidRDefault="008D6B17" w:rsidP="008D6B17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Bossier Psh Constable Dist. 6</w:t>
      </w:r>
    </w:p>
    <w:p w14:paraId="760C25D5" w14:textId="77777777" w:rsidR="008D6B17" w:rsidRPr="00D37263" w:rsidRDefault="008D6B17" w:rsidP="008D6B17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Loy Wayne Berry, Jr.</w:t>
      </w:r>
    </w:p>
    <w:p w14:paraId="4B1453BD" w14:textId="77777777" w:rsidR="008D6B17" w:rsidRPr="00D37263" w:rsidRDefault="008D6B17" w:rsidP="008D6B17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302 North Hampton Street</w:t>
      </w:r>
    </w:p>
    <w:p w14:paraId="65DD6122" w14:textId="77777777" w:rsidR="008D6B17" w:rsidRPr="00D37263" w:rsidRDefault="008D6B17" w:rsidP="008D6B17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Haughton, LA 71037</w:t>
      </w:r>
    </w:p>
    <w:p w14:paraId="78E44FA2" w14:textId="77777777" w:rsidR="008D6B17" w:rsidRPr="00D37263" w:rsidRDefault="008D6B17" w:rsidP="008D6B17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12/17/2014)</w:t>
      </w:r>
    </w:p>
    <w:p w14:paraId="69CFE479" w14:textId="77777777" w:rsidR="007040F3" w:rsidRPr="00D37263" w:rsidRDefault="007040F3" w:rsidP="001C5B64">
      <w:pPr>
        <w:rPr>
          <w:rFonts w:ascii="Arial" w:hAnsi="Arial"/>
          <w:sz w:val="18"/>
          <w:szCs w:val="18"/>
        </w:rPr>
      </w:pPr>
    </w:p>
    <w:p w14:paraId="677CE214" w14:textId="77777777" w:rsidR="009242A0" w:rsidRPr="00D37263" w:rsidRDefault="009242A0" w:rsidP="001C5B64">
      <w:pPr>
        <w:rPr>
          <w:rFonts w:ascii="Arial" w:hAnsi="Arial"/>
          <w:sz w:val="18"/>
          <w:szCs w:val="18"/>
        </w:rPr>
      </w:pPr>
    </w:p>
    <w:p w14:paraId="3CF9F73A" w14:textId="77777777" w:rsidR="009242A0" w:rsidRPr="00D37263" w:rsidRDefault="009242A0" w:rsidP="001C5B64">
      <w:pPr>
        <w:rPr>
          <w:rFonts w:ascii="Arial" w:hAnsi="Arial"/>
          <w:sz w:val="18"/>
          <w:szCs w:val="18"/>
        </w:rPr>
      </w:pPr>
    </w:p>
    <w:p w14:paraId="5C8E3D5E" w14:textId="77777777" w:rsidR="009242A0" w:rsidRPr="00D37263" w:rsidRDefault="009242A0" w:rsidP="001C5B64">
      <w:pPr>
        <w:rPr>
          <w:rFonts w:ascii="Arial" w:hAnsi="Arial"/>
          <w:sz w:val="18"/>
          <w:szCs w:val="18"/>
        </w:rPr>
      </w:pPr>
    </w:p>
    <w:p w14:paraId="57D51C0F" w14:textId="77777777" w:rsidR="00F40484" w:rsidRPr="00D37263" w:rsidRDefault="00F40484" w:rsidP="001C5B6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lastRenderedPageBreak/>
        <w:t>Bossier Psh Fire Protn Dist. 7</w:t>
      </w:r>
    </w:p>
    <w:p w14:paraId="25A24E48" w14:textId="77777777" w:rsidR="00F40484" w:rsidRPr="00D37263" w:rsidRDefault="00F40484" w:rsidP="001C5B6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Fire Chief Aldrich</w:t>
      </w:r>
    </w:p>
    <w:p w14:paraId="5EA1EA09" w14:textId="77777777" w:rsidR="00F40484" w:rsidRPr="00D37263" w:rsidRDefault="00F40484" w:rsidP="001C5B6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O Box 420</w:t>
      </w:r>
    </w:p>
    <w:p w14:paraId="049C38DC" w14:textId="77777777" w:rsidR="00F40484" w:rsidRPr="00D37263" w:rsidRDefault="00F40484" w:rsidP="001C5B6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lain Dealing LA 71064</w:t>
      </w:r>
    </w:p>
    <w:p w14:paraId="783DFE60" w14:textId="77777777" w:rsidR="00F40484" w:rsidRPr="00D37263" w:rsidRDefault="00F40484" w:rsidP="001C5B6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5/12/2016)</w:t>
      </w:r>
    </w:p>
    <w:p w14:paraId="7D549A63" w14:textId="77777777" w:rsidR="0018529A" w:rsidRPr="00D37263" w:rsidRDefault="0018529A" w:rsidP="001C5B64">
      <w:pPr>
        <w:rPr>
          <w:rFonts w:ascii="Arial" w:hAnsi="Arial"/>
          <w:sz w:val="18"/>
          <w:szCs w:val="18"/>
        </w:rPr>
      </w:pPr>
    </w:p>
    <w:p w14:paraId="31B3CF5D" w14:textId="77777777" w:rsidR="001C5B64" w:rsidRPr="00D37263" w:rsidRDefault="001C5B64" w:rsidP="001C5B6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 xml:space="preserve">Bossier Parish Police Jury </w:t>
      </w:r>
    </w:p>
    <w:p w14:paraId="5A26DEF4" w14:textId="77777777" w:rsidR="001C5B64" w:rsidRPr="00D37263" w:rsidRDefault="001C5B64" w:rsidP="001C5B6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heryl Martin</w:t>
      </w:r>
    </w:p>
    <w:p w14:paraId="20440B03" w14:textId="77777777" w:rsidR="001C5B64" w:rsidRPr="00D37263" w:rsidRDefault="00712F0C" w:rsidP="001C5B6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1C5B64" w:rsidRPr="00D37263">
        <w:rPr>
          <w:rFonts w:ascii="Arial" w:hAnsi="Arial"/>
          <w:sz w:val="18"/>
          <w:szCs w:val="18"/>
        </w:rPr>
        <w:t xml:space="preserve"> 68</w:t>
      </w:r>
    </w:p>
    <w:p w14:paraId="6D6739CB" w14:textId="77777777" w:rsidR="001C5B64" w:rsidRPr="00D37263" w:rsidRDefault="001C5B64" w:rsidP="001C5B6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Benton, LA 71006-0068</w:t>
      </w:r>
    </w:p>
    <w:p w14:paraId="2C211A6E" w14:textId="77777777" w:rsidR="001C5B64" w:rsidRPr="00D37263" w:rsidRDefault="001C5B64" w:rsidP="001C5B6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3/11/1991)</w:t>
      </w:r>
    </w:p>
    <w:p w14:paraId="0CFFC734" w14:textId="77777777" w:rsidR="001C5B64" w:rsidRPr="00D37263" w:rsidRDefault="001C5B64" w:rsidP="001C5B64">
      <w:pPr>
        <w:rPr>
          <w:rFonts w:ascii="Arial" w:hAnsi="Arial"/>
          <w:sz w:val="18"/>
          <w:szCs w:val="18"/>
        </w:rPr>
      </w:pPr>
    </w:p>
    <w:p w14:paraId="4B89D62E" w14:textId="77777777" w:rsidR="001C5B64" w:rsidRPr="00D37263" w:rsidRDefault="001C5B64" w:rsidP="001C5B6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Bossier Parish School Board</w:t>
      </w:r>
    </w:p>
    <w:p w14:paraId="01EA76B6" w14:textId="77777777" w:rsidR="001C5B64" w:rsidRPr="00D37263" w:rsidRDefault="001C5B64" w:rsidP="001C5B6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Johanna Lostin</w:t>
      </w:r>
    </w:p>
    <w:p w14:paraId="1AD8C8FC" w14:textId="77777777" w:rsidR="001C5B64" w:rsidRPr="00D37263" w:rsidRDefault="00712F0C" w:rsidP="001C5B6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1C5B64" w:rsidRPr="00D37263">
        <w:rPr>
          <w:rFonts w:ascii="Arial" w:hAnsi="Arial"/>
          <w:sz w:val="18"/>
          <w:szCs w:val="18"/>
        </w:rPr>
        <w:t xml:space="preserve"> 2000</w:t>
      </w:r>
    </w:p>
    <w:p w14:paraId="09A32D1D" w14:textId="77777777" w:rsidR="001C5B64" w:rsidRPr="00D37263" w:rsidRDefault="001C5B64" w:rsidP="001C5B6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Benton, LA 71006</w:t>
      </w:r>
      <w:r w:rsidRPr="00D37263">
        <w:rPr>
          <w:rFonts w:ascii="Arial" w:hAnsi="Arial"/>
          <w:sz w:val="18"/>
          <w:szCs w:val="18"/>
        </w:rPr>
        <w:noBreakHyphen/>
        <w:t>2000</w:t>
      </w:r>
    </w:p>
    <w:p w14:paraId="5406798A" w14:textId="77777777" w:rsidR="001C5B64" w:rsidRPr="00D37263" w:rsidRDefault="001C5B64" w:rsidP="001C5B6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2/25/1991)</w:t>
      </w:r>
    </w:p>
    <w:p w14:paraId="17719254" w14:textId="77777777" w:rsidR="00B7132E" w:rsidRPr="00D37263" w:rsidRDefault="00B7132E" w:rsidP="001C5B64">
      <w:pPr>
        <w:rPr>
          <w:rFonts w:ascii="Arial" w:hAnsi="Arial"/>
          <w:sz w:val="18"/>
          <w:szCs w:val="18"/>
        </w:rPr>
      </w:pPr>
    </w:p>
    <w:p w14:paraId="7B076945" w14:textId="77777777" w:rsidR="00594DF9" w:rsidRPr="00D37263" w:rsidRDefault="00594DF9" w:rsidP="001C5B6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Bossier Psh Sheriff’s Office</w:t>
      </w:r>
    </w:p>
    <w:p w14:paraId="665E6437" w14:textId="77777777" w:rsidR="00594DF9" w:rsidRPr="00D37263" w:rsidRDefault="00594DF9" w:rsidP="001C5B6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heriff Julian Whittington</w:t>
      </w:r>
    </w:p>
    <w:p w14:paraId="4E377E67" w14:textId="77777777" w:rsidR="00594DF9" w:rsidRPr="00D37263" w:rsidRDefault="00594DF9" w:rsidP="001C5B6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O Box 850</w:t>
      </w:r>
    </w:p>
    <w:p w14:paraId="41F908E3" w14:textId="77777777" w:rsidR="00594DF9" w:rsidRPr="00D37263" w:rsidRDefault="00594DF9" w:rsidP="001C5B6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Benton, LA 71006</w:t>
      </w:r>
    </w:p>
    <w:p w14:paraId="09D6D3A5" w14:textId="77777777" w:rsidR="00CC4B16" w:rsidRPr="00D37263" w:rsidRDefault="00CC4B16" w:rsidP="001C5B6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2/04/1992)</w:t>
      </w:r>
    </w:p>
    <w:p w14:paraId="118218FE" w14:textId="77777777" w:rsidR="00594DF9" w:rsidRPr="00D37263" w:rsidRDefault="00594DF9" w:rsidP="001C5B64">
      <w:pPr>
        <w:rPr>
          <w:rFonts w:ascii="Arial" w:hAnsi="Arial"/>
          <w:sz w:val="18"/>
          <w:szCs w:val="18"/>
        </w:rPr>
      </w:pPr>
    </w:p>
    <w:p w14:paraId="470576A7" w14:textId="77777777" w:rsidR="00893E8E" w:rsidRPr="00D37263" w:rsidRDefault="00893E8E" w:rsidP="001C5B6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Bright Beginnings Daycare</w:t>
      </w:r>
    </w:p>
    <w:p w14:paraId="37A5CF38" w14:textId="77777777" w:rsidR="00893E8E" w:rsidRPr="00D37263" w:rsidRDefault="00893E8E" w:rsidP="001C5B6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&amp; Learning Center</w:t>
      </w:r>
    </w:p>
    <w:p w14:paraId="6F0B560E" w14:textId="77777777" w:rsidR="00893E8E" w:rsidRPr="00D37263" w:rsidRDefault="00893E8E" w:rsidP="001C5B6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assandra Dardeau</w:t>
      </w:r>
    </w:p>
    <w:p w14:paraId="20F15890" w14:textId="77777777" w:rsidR="00893E8E" w:rsidRPr="00D37263" w:rsidRDefault="00893E8E" w:rsidP="001C5B6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1215 Dardeau Street</w:t>
      </w:r>
    </w:p>
    <w:p w14:paraId="65DF615B" w14:textId="77777777" w:rsidR="00893E8E" w:rsidRPr="00D37263" w:rsidRDefault="00893E8E" w:rsidP="001C5B6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Ville Platte, LA 70586</w:t>
      </w:r>
    </w:p>
    <w:p w14:paraId="45A6C01E" w14:textId="77777777" w:rsidR="00893E8E" w:rsidRPr="00D37263" w:rsidRDefault="00893E8E" w:rsidP="001C5B6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(8/13/2019)</w:t>
      </w:r>
    </w:p>
    <w:p w14:paraId="2925137F" w14:textId="77777777" w:rsidR="00893E8E" w:rsidRPr="00D37263" w:rsidRDefault="00893E8E" w:rsidP="001C5B64">
      <w:pPr>
        <w:rPr>
          <w:rFonts w:ascii="Arial" w:hAnsi="Arial"/>
          <w:sz w:val="18"/>
          <w:szCs w:val="18"/>
        </w:rPr>
      </w:pPr>
    </w:p>
    <w:p w14:paraId="0E69A563" w14:textId="77777777" w:rsidR="001C59B7" w:rsidRPr="00D37263" w:rsidRDefault="001C59B7" w:rsidP="001C59B7">
      <w:pPr>
        <w:jc w:val="both"/>
        <w:rPr>
          <w:rFonts w:ascii="Arial" w:hAnsi="Arial" w:cs="Arial"/>
          <w:color w:val="000000"/>
          <w:sz w:val="18"/>
          <w:szCs w:val="18"/>
        </w:rPr>
      </w:pPr>
      <w:r w:rsidRPr="00D37263">
        <w:rPr>
          <w:rFonts w:ascii="Arial" w:hAnsi="Arial" w:cs="Arial"/>
          <w:color w:val="000000"/>
          <w:sz w:val="18"/>
          <w:szCs w:val="18"/>
        </w:rPr>
        <w:t>Bright Beginnings Early Learning Center</w:t>
      </w:r>
    </w:p>
    <w:p w14:paraId="05FA8DED" w14:textId="77777777" w:rsidR="001C59B7" w:rsidRPr="00D37263" w:rsidRDefault="001C59B7" w:rsidP="001C59B7">
      <w:pPr>
        <w:jc w:val="both"/>
        <w:rPr>
          <w:rFonts w:ascii="Arial" w:hAnsi="Arial" w:cs="Arial"/>
          <w:snapToGrid/>
          <w:color w:val="000000"/>
          <w:sz w:val="18"/>
          <w:szCs w:val="18"/>
        </w:rPr>
      </w:pPr>
      <w:r w:rsidRPr="00D37263">
        <w:rPr>
          <w:rFonts w:ascii="Arial" w:hAnsi="Arial" w:cs="Arial"/>
          <w:color w:val="000000"/>
          <w:sz w:val="18"/>
          <w:szCs w:val="18"/>
        </w:rPr>
        <w:t>Daphne A. Stephens, Director</w:t>
      </w:r>
    </w:p>
    <w:p w14:paraId="78237118" w14:textId="77777777" w:rsidR="001C59B7" w:rsidRPr="00D37263" w:rsidRDefault="001C59B7" w:rsidP="001C59B7">
      <w:pPr>
        <w:jc w:val="both"/>
        <w:rPr>
          <w:rFonts w:ascii="Arial" w:hAnsi="Arial" w:cs="Arial"/>
          <w:color w:val="000000"/>
          <w:sz w:val="18"/>
          <w:szCs w:val="18"/>
        </w:rPr>
      </w:pPr>
      <w:r w:rsidRPr="00D37263">
        <w:rPr>
          <w:rFonts w:ascii="Arial" w:hAnsi="Arial" w:cs="Arial"/>
          <w:color w:val="000000"/>
          <w:sz w:val="18"/>
          <w:szCs w:val="18"/>
        </w:rPr>
        <w:t>204 Mahlon Street</w:t>
      </w:r>
    </w:p>
    <w:p w14:paraId="02B6A82C" w14:textId="77777777" w:rsidR="001C59B7" w:rsidRPr="00D37263" w:rsidRDefault="001C59B7" w:rsidP="001C59B7">
      <w:pPr>
        <w:rPr>
          <w:rFonts w:ascii="Arial" w:hAnsi="Arial" w:cs="Arial"/>
          <w:color w:val="000000"/>
          <w:sz w:val="18"/>
          <w:szCs w:val="18"/>
        </w:rPr>
      </w:pPr>
      <w:r w:rsidRPr="00D37263">
        <w:rPr>
          <w:rFonts w:ascii="Arial" w:hAnsi="Arial" w:cs="Arial"/>
          <w:color w:val="000000"/>
          <w:sz w:val="18"/>
          <w:szCs w:val="18"/>
        </w:rPr>
        <w:t>DeRidder, LA 70634</w:t>
      </w:r>
      <w:r w:rsidRPr="00D37263">
        <w:rPr>
          <w:rFonts w:ascii="Arial" w:hAnsi="Arial" w:cs="Arial"/>
          <w:color w:val="000000"/>
          <w:sz w:val="18"/>
          <w:szCs w:val="18"/>
        </w:rPr>
        <w:br/>
        <w:t>(9/5/2019)</w:t>
      </w:r>
    </w:p>
    <w:p w14:paraId="345E5C9A" w14:textId="77777777" w:rsidR="001C5B64" w:rsidRPr="00D37263" w:rsidRDefault="001C59B7" w:rsidP="001C5B6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br/>
      </w:r>
      <w:r w:rsidR="001C5B64" w:rsidRPr="00D37263">
        <w:rPr>
          <w:rFonts w:ascii="Arial" w:hAnsi="Arial"/>
          <w:sz w:val="18"/>
          <w:szCs w:val="18"/>
        </w:rPr>
        <w:t>Broussard, Town of</w:t>
      </w:r>
    </w:p>
    <w:p w14:paraId="231357C4" w14:textId="77777777" w:rsidR="001C5B64" w:rsidRPr="00D37263" w:rsidRDefault="001C5B64" w:rsidP="001C5B6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Tina Denais</w:t>
      </w:r>
    </w:p>
    <w:p w14:paraId="381AC030" w14:textId="77777777" w:rsidR="001C5B64" w:rsidRPr="00D37263" w:rsidRDefault="001C5B64" w:rsidP="001C5B6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416 E. Main Street</w:t>
      </w:r>
    </w:p>
    <w:p w14:paraId="754BBDF0" w14:textId="77777777" w:rsidR="001C5B64" w:rsidRPr="00D37263" w:rsidRDefault="001C5B64" w:rsidP="001C5B6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Broussard, LA 70618</w:t>
      </w:r>
    </w:p>
    <w:p w14:paraId="75C28B7B" w14:textId="77777777" w:rsidR="001C5B64" w:rsidRPr="00D37263" w:rsidRDefault="001C5B64" w:rsidP="001C5B6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2/6/1992)</w:t>
      </w:r>
    </w:p>
    <w:p w14:paraId="436DF215" w14:textId="77777777" w:rsidR="001C59B7" w:rsidRPr="00D37263" w:rsidRDefault="001C59B7" w:rsidP="001C5B64">
      <w:pPr>
        <w:rPr>
          <w:rFonts w:ascii="Arial" w:hAnsi="Arial"/>
          <w:sz w:val="18"/>
          <w:szCs w:val="18"/>
        </w:rPr>
      </w:pPr>
    </w:p>
    <w:p w14:paraId="6BECE7F8" w14:textId="77777777" w:rsidR="001C5B64" w:rsidRPr="00D37263" w:rsidRDefault="001C5B64" w:rsidP="001C5B6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Brusly, Town of</w:t>
      </w:r>
    </w:p>
    <w:p w14:paraId="7A8BF4D9" w14:textId="77777777" w:rsidR="00AC6A61" w:rsidRPr="00D37263" w:rsidRDefault="00AC6A61" w:rsidP="00AC6A61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Bobby Stanley</w:t>
      </w:r>
    </w:p>
    <w:p w14:paraId="663D2E6D" w14:textId="77777777" w:rsidR="00AC6A61" w:rsidRPr="00D37263" w:rsidRDefault="00AC6A61" w:rsidP="00AC6A61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 510</w:t>
      </w:r>
    </w:p>
    <w:p w14:paraId="542B06B4" w14:textId="77777777" w:rsidR="00AC6A61" w:rsidRPr="00D37263" w:rsidRDefault="00AC6A61" w:rsidP="00AC6A61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Brusly, LA 70719-0510</w:t>
      </w:r>
    </w:p>
    <w:p w14:paraId="11AD11F1" w14:textId="77777777" w:rsidR="00AC6A61" w:rsidRPr="00D37263" w:rsidRDefault="00AC6A61" w:rsidP="00AC6A61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7/14/1993)</w:t>
      </w:r>
    </w:p>
    <w:p w14:paraId="37960944" w14:textId="77777777" w:rsidR="00F171D8" w:rsidRPr="00D37263" w:rsidRDefault="00F171D8" w:rsidP="00AC6A61">
      <w:pPr>
        <w:rPr>
          <w:rFonts w:ascii="Arial" w:hAnsi="Arial"/>
          <w:sz w:val="18"/>
          <w:szCs w:val="18"/>
        </w:rPr>
      </w:pPr>
    </w:p>
    <w:p w14:paraId="11EE50D2" w14:textId="77777777" w:rsidR="007736F7" w:rsidRPr="00D37263" w:rsidRDefault="007736F7" w:rsidP="006F1DFF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Building Blocks Kids’ Academy</w:t>
      </w:r>
      <w:r w:rsidRPr="00D37263">
        <w:rPr>
          <w:rFonts w:ascii="Arial" w:hAnsi="Arial"/>
          <w:sz w:val="18"/>
          <w:szCs w:val="18"/>
        </w:rPr>
        <w:br/>
        <w:t>Alycia Fussell, Owner</w:t>
      </w:r>
      <w:r w:rsidRPr="00D37263">
        <w:rPr>
          <w:rFonts w:ascii="Arial" w:hAnsi="Arial"/>
          <w:sz w:val="18"/>
          <w:szCs w:val="18"/>
        </w:rPr>
        <w:br/>
        <w:t>46061 Hwy. 10</w:t>
      </w:r>
    </w:p>
    <w:p w14:paraId="7E9F36F7" w14:textId="77777777" w:rsidR="00250704" w:rsidRPr="00D37263" w:rsidRDefault="007736F7" w:rsidP="006F1DFF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Franklinton, LA 70438</w:t>
      </w:r>
      <w:r w:rsidRPr="00D37263">
        <w:rPr>
          <w:rFonts w:ascii="Arial" w:hAnsi="Arial"/>
          <w:sz w:val="18"/>
          <w:szCs w:val="18"/>
        </w:rPr>
        <w:br/>
        <w:t>(11/22/2019)</w:t>
      </w:r>
      <w:r w:rsidRPr="00D37263">
        <w:rPr>
          <w:rFonts w:ascii="Arial" w:hAnsi="Arial"/>
          <w:sz w:val="18"/>
          <w:szCs w:val="18"/>
        </w:rPr>
        <w:br/>
      </w:r>
      <w:r w:rsidRPr="00D37263">
        <w:rPr>
          <w:rFonts w:ascii="Arial" w:hAnsi="Arial"/>
          <w:sz w:val="18"/>
          <w:szCs w:val="18"/>
        </w:rPr>
        <w:br/>
      </w:r>
      <w:r w:rsidR="004E45C9" w:rsidRPr="00D37263">
        <w:rPr>
          <w:rFonts w:ascii="Arial" w:hAnsi="Arial"/>
          <w:sz w:val="18"/>
          <w:szCs w:val="18"/>
        </w:rPr>
        <w:t>Building Blocks Learning Center</w:t>
      </w:r>
      <w:r w:rsidR="004E45C9" w:rsidRPr="00D37263">
        <w:rPr>
          <w:rFonts w:ascii="Arial" w:hAnsi="Arial"/>
          <w:sz w:val="18"/>
          <w:szCs w:val="18"/>
        </w:rPr>
        <w:br/>
        <w:t>Daniell Phillips, Owner</w:t>
      </w:r>
      <w:r w:rsidR="004E45C9" w:rsidRPr="00D37263">
        <w:rPr>
          <w:rFonts w:ascii="Arial" w:hAnsi="Arial"/>
          <w:sz w:val="18"/>
          <w:szCs w:val="18"/>
        </w:rPr>
        <w:br/>
        <w:t>8269 Hwy. 1, Suite E</w:t>
      </w:r>
      <w:r w:rsidR="004E45C9" w:rsidRPr="00D37263">
        <w:rPr>
          <w:rFonts w:ascii="Arial" w:hAnsi="Arial"/>
          <w:sz w:val="18"/>
          <w:szCs w:val="18"/>
        </w:rPr>
        <w:br/>
        <w:t>Mansura, LA 71350</w:t>
      </w:r>
      <w:r w:rsidR="004E45C9" w:rsidRPr="00D37263">
        <w:rPr>
          <w:rFonts w:ascii="Arial" w:hAnsi="Arial"/>
          <w:sz w:val="18"/>
          <w:szCs w:val="18"/>
        </w:rPr>
        <w:br/>
        <w:t>(10/22/2019)</w:t>
      </w:r>
      <w:r w:rsidR="004E45C9" w:rsidRPr="00D37263">
        <w:rPr>
          <w:rFonts w:ascii="Arial" w:hAnsi="Arial"/>
          <w:sz w:val="18"/>
          <w:szCs w:val="18"/>
        </w:rPr>
        <w:br/>
      </w:r>
      <w:r w:rsidR="004E45C9" w:rsidRPr="00D37263">
        <w:rPr>
          <w:rFonts w:ascii="Arial" w:hAnsi="Arial"/>
          <w:sz w:val="18"/>
          <w:szCs w:val="18"/>
        </w:rPr>
        <w:br/>
      </w:r>
      <w:r w:rsidR="00250704" w:rsidRPr="00D37263">
        <w:rPr>
          <w:rFonts w:ascii="Arial" w:hAnsi="Arial"/>
          <w:sz w:val="18"/>
          <w:szCs w:val="18"/>
        </w:rPr>
        <w:t>Building Blocks of DeRidder</w:t>
      </w:r>
    </w:p>
    <w:p w14:paraId="3D0CA827" w14:textId="77777777" w:rsidR="00250704" w:rsidRPr="00D37263" w:rsidRDefault="00250704" w:rsidP="006F1DFF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Woodena Lannen, Owner</w:t>
      </w:r>
    </w:p>
    <w:p w14:paraId="299BB4EA" w14:textId="77777777" w:rsidR="00250704" w:rsidRPr="00D37263" w:rsidRDefault="00250704" w:rsidP="006F1DFF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500 West 8</w:t>
      </w:r>
      <w:r w:rsidRPr="00D37263">
        <w:rPr>
          <w:rFonts w:ascii="Arial" w:hAnsi="Arial"/>
          <w:sz w:val="18"/>
          <w:szCs w:val="18"/>
          <w:vertAlign w:val="superscript"/>
        </w:rPr>
        <w:t>th</w:t>
      </w:r>
      <w:r w:rsidRPr="00D37263">
        <w:rPr>
          <w:rFonts w:ascii="Arial" w:hAnsi="Arial"/>
          <w:sz w:val="18"/>
          <w:szCs w:val="18"/>
        </w:rPr>
        <w:t xml:space="preserve"> Street</w:t>
      </w:r>
    </w:p>
    <w:p w14:paraId="55783931" w14:textId="77777777" w:rsidR="00250704" w:rsidRPr="00D37263" w:rsidRDefault="00250704" w:rsidP="006F1DFF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DeRidder, LA 70634</w:t>
      </w:r>
    </w:p>
    <w:p w14:paraId="0036F1E2" w14:textId="77777777" w:rsidR="009242A0" w:rsidRPr="00D37263" w:rsidRDefault="00250704" w:rsidP="006F1DFF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9/18/2019)</w:t>
      </w:r>
    </w:p>
    <w:p w14:paraId="56EA1FDA" w14:textId="77777777" w:rsidR="009242A0" w:rsidRPr="00D37263" w:rsidRDefault="009242A0" w:rsidP="006F1DFF">
      <w:pPr>
        <w:rPr>
          <w:rFonts w:ascii="Arial" w:hAnsi="Arial"/>
          <w:sz w:val="18"/>
          <w:szCs w:val="18"/>
        </w:rPr>
      </w:pPr>
    </w:p>
    <w:p w14:paraId="6ED4C33D" w14:textId="77777777" w:rsidR="009242A0" w:rsidRPr="00D37263" w:rsidRDefault="009242A0" w:rsidP="006F1DFF">
      <w:pPr>
        <w:rPr>
          <w:rFonts w:ascii="Arial" w:hAnsi="Arial"/>
          <w:sz w:val="18"/>
          <w:szCs w:val="18"/>
        </w:rPr>
      </w:pPr>
    </w:p>
    <w:p w14:paraId="7352E99A" w14:textId="77777777" w:rsidR="00F32805" w:rsidRPr="00D37263" w:rsidRDefault="00F32805" w:rsidP="006F1DFF">
      <w:pPr>
        <w:rPr>
          <w:rFonts w:ascii="Arial" w:hAnsi="Arial"/>
          <w:sz w:val="18"/>
          <w:szCs w:val="18"/>
        </w:rPr>
      </w:pPr>
    </w:p>
    <w:p w14:paraId="4ED8AF42" w14:textId="77777777" w:rsidR="002406B3" w:rsidRPr="00D37263" w:rsidRDefault="00250704" w:rsidP="006F1DFF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ity of Bunkie</w:t>
      </w:r>
      <w:r w:rsidRPr="00D37263">
        <w:rPr>
          <w:rFonts w:ascii="Arial" w:hAnsi="Arial"/>
          <w:sz w:val="18"/>
          <w:szCs w:val="18"/>
        </w:rPr>
        <w:br/>
      </w:r>
      <w:r w:rsidR="00F32805" w:rsidRPr="00D37263">
        <w:rPr>
          <w:rFonts w:ascii="Arial" w:hAnsi="Arial"/>
          <w:sz w:val="18"/>
          <w:szCs w:val="18"/>
        </w:rPr>
        <w:t>Mayor Mike Robertson</w:t>
      </w:r>
      <w:r w:rsidR="002406B3" w:rsidRPr="00D37263">
        <w:rPr>
          <w:rFonts w:ascii="Arial" w:hAnsi="Arial"/>
          <w:sz w:val="18"/>
          <w:szCs w:val="18"/>
        </w:rPr>
        <w:br/>
        <w:t>P. O. Box 630</w:t>
      </w:r>
      <w:r w:rsidR="002406B3" w:rsidRPr="00D37263">
        <w:rPr>
          <w:rFonts w:ascii="Arial" w:hAnsi="Arial"/>
          <w:sz w:val="18"/>
          <w:szCs w:val="18"/>
        </w:rPr>
        <w:br/>
        <w:t>Bunkie, LA 71322-0630</w:t>
      </w:r>
      <w:r w:rsidR="002406B3" w:rsidRPr="00D37263">
        <w:rPr>
          <w:rFonts w:ascii="Arial" w:hAnsi="Arial"/>
          <w:sz w:val="18"/>
          <w:szCs w:val="18"/>
        </w:rPr>
        <w:br/>
        <w:t>(08/04/2017)</w:t>
      </w:r>
    </w:p>
    <w:p w14:paraId="69C8499F" w14:textId="77777777" w:rsidR="006F1DFF" w:rsidRPr="00D37263" w:rsidRDefault="002406B3" w:rsidP="006F1DFF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br/>
      </w:r>
      <w:r w:rsidR="006F1DFF" w:rsidRPr="00D37263">
        <w:rPr>
          <w:rFonts w:ascii="Arial" w:hAnsi="Arial"/>
          <w:sz w:val="18"/>
          <w:szCs w:val="18"/>
        </w:rPr>
        <w:t>Bunkie Housing Authy, City of</w:t>
      </w:r>
    </w:p>
    <w:p w14:paraId="43BD4003" w14:textId="77777777" w:rsidR="00873248" w:rsidRPr="00D37263" w:rsidRDefault="00873248" w:rsidP="0087324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Ruth Albritton</w:t>
      </w:r>
    </w:p>
    <w:p w14:paraId="4E4D9878" w14:textId="77777777" w:rsidR="00873248" w:rsidRPr="00D37263" w:rsidRDefault="00873248" w:rsidP="0087324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 1036</w:t>
      </w:r>
    </w:p>
    <w:p w14:paraId="11DF0438" w14:textId="77777777" w:rsidR="00873248" w:rsidRPr="00D37263" w:rsidRDefault="00873248" w:rsidP="0087324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Bunkie, LA 71322-1036</w:t>
      </w:r>
    </w:p>
    <w:p w14:paraId="33B19CE7" w14:textId="77777777" w:rsidR="00873248" w:rsidRPr="00D37263" w:rsidRDefault="00873248" w:rsidP="0087324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2/5/1993)</w:t>
      </w:r>
    </w:p>
    <w:p w14:paraId="3FDD2B7A" w14:textId="77777777" w:rsidR="00A914C6" w:rsidRPr="00D37263" w:rsidRDefault="00A914C6" w:rsidP="006F1DFF">
      <w:pPr>
        <w:rPr>
          <w:rFonts w:ascii="Arial" w:hAnsi="Arial"/>
          <w:sz w:val="18"/>
          <w:szCs w:val="18"/>
        </w:rPr>
      </w:pPr>
    </w:p>
    <w:p w14:paraId="22D9ADD4" w14:textId="77777777" w:rsidR="006F1DFF" w:rsidRPr="00D37263" w:rsidRDefault="006F1DFF" w:rsidP="006F1DFF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Bunkie General Hospital District</w:t>
      </w:r>
    </w:p>
    <w:p w14:paraId="13EE74EF" w14:textId="77777777" w:rsidR="006F1DFF" w:rsidRPr="00D37263" w:rsidRDefault="00250704" w:rsidP="006F1DFF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T</w:t>
      </w:r>
      <w:r w:rsidR="006F1DFF" w:rsidRPr="00D37263">
        <w:rPr>
          <w:rFonts w:ascii="Arial" w:hAnsi="Arial"/>
          <w:sz w:val="18"/>
          <w:szCs w:val="18"/>
        </w:rPr>
        <w:t>heresa Tebow</w:t>
      </w:r>
    </w:p>
    <w:p w14:paraId="3E08C346" w14:textId="77777777" w:rsidR="006F1DFF" w:rsidRPr="00D37263" w:rsidRDefault="006F1DFF" w:rsidP="006F1DFF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 380</w:t>
      </w:r>
    </w:p>
    <w:p w14:paraId="71383516" w14:textId="77777777" w:rsidR="006F1DFF" w:rsidRPr="00D37263" w:rsidRDefault="006F1DFF" w:rsidP="006F1DFF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Bunkie, LA 71322-0380</w:t>
      </w:r>
    </w:p>
    <w:p w14:paraId="145972F9" w14:textId="77777777" w:rsidR="006F1DFF" w:rsidRPr="00D37263" w:rsidRDefault="006F1DFF" w:rsidP="006F1DFF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10/14/1994)</w:t>
      </w:r>
    </w:p>
    <w:p w14:paraId="469C762D" w14:textId="77777777" w:rsidR="00ED1FA7" w:rsidRPr="00D37263" w:rsidRDefault="00ED1FA7" w:rsidP="006F1DFF">
      <w:pPr>
        <w:rPr>
          <w:rFonts w:ascii="Arial" w:hAnsi="Arial"/>
          <w:sz w:val="18"/>
          <w:szCs w:val="18"/>
        </w:rPr>
      </w:pPr>
    </w:p>
    <w:p w14:paraId="7B6E6D44" w14:textId="77777777" w:rsidR="006F1DFF" w:rsidRPr="00D37263" w:rsidRDefault="006F1DFF" w:rsidP="006F1DFF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Breaux Bridge, City of</w:t>
      </w:r>
    </w:p>
    <w:p w14:paraId="5662D080" w14:textId="77777777" w:rsidR="006F1DFF" w:rsidRPr="00D37263" w:rsidRDefault="006F1DFF" w:rsidP="006F1DFF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atti Dupuis</w:t>
      </w:r>
    </w:p>
    <w:p w14:paraId="27E58FA6" w14:textId="77777777" w:rsidR="006F1DFF" w:rsidRPr="00D37263" w:rsidRDefault="006F1DFF" w:rsidP="006F1DFF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101 Berard Street</w:t>
      </w:r>
    </w:p>
    <w:p w14:paraId="2CC4A248" w14:textId="77777777" w:rsidR="006F1DFF" w:rsidRPr="00D37263" w:rsidRDefault="006F1DFF" w:rsidP="006F1DFF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Breaux Bridge, LA 70517</w:t>
      </w:r>
    </w:p>
    <w:p w14:paraId="0E9268DE" w14:textId="77777777" w:rsidR="006F1DFF" w:rsidRPr="00D37263" w:rsidRDefault="006F1DFF" w:rsidP="006F1DFF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11/24/1992)</w:t>
      </w:r>
    </w:p>
    <w:p w14:paraId="21CDD5C8" w14:textId="77777777" w:rsidR="00E42EB5" w:rsidRPr="00D37263" w:rsidRDefault="00E42EB5" w:rsidP="006F1DFF">
      <w:pPr>
        <w:rPr>
          <w:rFonts w:ascii="Arial" w:hAnsi="Arial"/>
          <w:sz w:val="18"/>
          <w:szCs w:val="18"/>
        </w:rPr>
      </w:pPr>
    </w:p>
    <w:p w14:paraId="708F17EB" w14:textId="77777777" w:rsidR="006F1DFF" w:rsidRPr="00D37263" w:rsidRDefault="006F1DFF" w:rsidP="006F1DFF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Breaux Bridge Housing Authority</w:t>
      </w:r>
      <w:r w:rsidRPr="00D37263">
        <w:rPr>
          <w:rFonts w:ascii="Arial" w:hAnsi="Arial"/>
          <w:sz w:val="18"/>
          <w:szCs w:val="18"/>
        </w:rPr>
        <w:br/>
        <w:t>Mary Lynn Thibodeaux</w:t>
      </w:r>
      <w:r w:rsidRPr="00D37263">
        <w:rPr>
          <w:rFonts w:ascii="Arial" w:hAnsi="Arial"/>
          <w:sz w:val="18"/>
          <w:szCs w:val="18"/>
        </w:rPr>
        <w:br/>
        <w:t>P. O. Box 878</w:t>
      </w:r>
      <w:r w:rsidRPr="00D37263">
        <w:rPr>
          <w:rFonts w:ascii="Arial" w:hAnsi="Arial"/>
          <w:sz w:val="18"/>
          <w:szCs w:val="18"/>
        </w:rPr>
        <w:br/>
        <w:t>Breaux Bridge, LA 70517</w:t>
      </w:r>
    </w:p>
    <w:p w14:paraId="3C959067" w14:textId="77777777" w:rsidR="006F1DFF" w:rsidRPr="00D37263" w:rsidRDefault="006F1DFF" w:rsidP="006F1DFF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2/05/2004)</w:t>
      </w:r>
    </w:p>
    <w:p w14:paraId="50D186F9" w14:textId="77777777" w:rsidR="00E65717" w:rsidRPr="00D37263" w:rsidRDefault="00E65717" w:rsidP="006F1DFF">
      <w:pPr>
        <w:rPr>
          <w:rFonts w:ascii="Arial" w:hAnsi="Arial"/>
          <w:sz w:val="18"/>
          <w:szCs w:val="18"/>
        </w:rPr>
      </w:pPr>
    </w:p>
    <w:p w14:paraId="1133EA35" w14:textId="77777777" w:rsidR="006F1DFF" w:rsidRPr="00D37263" w:rsidRDefault="006F1DFF" w:rsidP="006F1DFF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Brite Beginnings of Jennings</w:t>
      </w:r>
      <w:r w:rsidRPr="00D37263">
        <w:rPr>
          <w:rFonts w:ascii="Arial" w:hAnsi="Arial"/>
          <w:sz w:val="18"/>
          <w:szCs w:val="18"/>
        </w:rPr>
        <w:br/>
        <w:t>Stephanie Fontenot</w:t>
      </w:r>
    </w:p>
    <w:p w14:paraId="0FACAE60" w14:textId="77777777" w:rsidR="006F1DFF" w:rsidRPr="00D37263" w:rsidRDefault="006F1DFF" w:rsidP="006F1DFF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623 1</w:t>
      </w:r>
      <w:r w:rsidRPr="00D37263">
        <w:rPr>
          <w:rFonts w:ascii="Arial" w:hAnsi="Arial"/>
          <w:sz w:val="18"/>
          <w:szCs w:val="18"/>
          <w:vertAlign w:val="superscript"/>
        </w:rPr>
        <w:t>st</w:t>
      </w:r>
      <w:r w:rsidRPr="00D37263">
        <w:rPr>
          <w:rFonts w:ascii="Arial" w:hAnsi="Arial"/>
          <w:sz w:val="18"/>
          <w:szCs w:val="18"/>
        </w:rPr>
        <w:t xml:space="preserve"> Street</w:t>
      </w:r>
    </w:p>
    <w:p w14:paraId="6EAA5869" w14:textId="77777777" w:rsidR="00C072D1" w:rsidRPr="00D37263" w:rsidRDefault="00C072D1" w:rsidP="006F1DFF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Jennings LA 70546</w:t>
      </w:r>
    </w:p>
    <w:p w14:paraId="180EB58C" w14:textId="77777777" w:rsidR="00C072D1" w:rsidRPr="00D37263" w:rsidRDefault="00C072D1" w:rsidP="006F1DFF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4/9/2015)</w:t>
      </w:r>
    </w:p>
    <w:p w14:paraId="07578A03" w14:textId="77777777" w:rsidR="006F1DFF" w:rsidRPr="00D37263" w:rsidRDefault="006F1DFF" w:rsidP="006F1DFF">
      <w:pPr>
        <w:ind w:right="-360"/>
        <w:rPr>
          <w:rFonts w:ascii="Arial" w:hAnsi="Arial"/>
          <w:sz w:val="18"/>
          <w:szCs w:val="18"/>
        </w:rPr>
      </w:pPr>
    </w:p>
    <w:p w14:paraId="445659E0" w14:textId="77777777" w:rsidR="006F1DFF" w:rsidRPr="00D37263" w:rsidRDefault="006F1DFF" w:rsidP="006F1DFF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Bossier Parish Sheriff’s Office</w:t>
      </w:r>
    </w:p>
    <w:p w14:paraId="3FC2B679" w14:textId="77777777" w:rsidR="006F1DFF" w:rsidRPr="00D37263" w:rsidRDefault="006F1DFF" w:rsidP="006F1DFF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heriff Larry Deen</w:t>
      </w:r>
    </w:p>
    <w:p w14:paraId="2BDF2077" w14:textId="77777777" w:rsidR="006F1DFF" w:rsidRPr="00D37263" w:rsidRDefault="006F1DFF" w:rsidP="006F1DFF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 8</w:t>
      </w:r>
    </w:p>
    <w:p w14:paraId="29ED4D46" w14:textId="77777777" w:rsidR="006F1DFF" w:rsidRPr="00D37263" w:rsidRDefault="006F1DFF" w:rsidP="006F1DFF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Benton, LA 71006-0008</w:t>
      </w:r>
    </w:p>
    <w:p w14:paraId="0FBA3A51" w14:textId="77777777" w:rsidR="006F1DFF" w:rsidRPr="00D37263" w:rsidRDefault="006F1DFF" w:rsidP="006F1DFF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2/4/1992)</w:t>
      </w:r>
    </w:p>
    <w:p w14:paraId="765BFEA1" w14:textId="77777777" w:rsidR="006F1DFF" w:rsidRPr="00D37263" w:rsidRDefault="006F1DFF" w:rsidP="00C072D1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br/>
        <w:t>CASA of Lafourche, Inc.</w:t>
      </w:r>
    </w:p>
    <w:p w14:paraId="42445216" w14:textId="77777777" w:rsidR="006F1DFF" w:rsidRPr="00D37263" w:rsidRDefault="006F1DFF" w:rsidP="006F1DFF">
      <w:pPr>
        <w:ind w:right="-360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Tammy Gibson, Exec. Dir.</w:t>
      </w:r>
    </w:p>
    <w:p w14:paraId="520DE989" w14:textId="77777777" w:rsidR="006F1DFF" w:rsidRPr="00D37263" w:rsidRDefault="006F1DFF" w:rsidP="006F1DFF">
      <w:pPr>
        <w:ind w:right="-360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 1343</w:t>
      </w:r>
    </w:p>
    <w:p w14:paraId="7AC51AE9" w14:textId="77777777" w:rsidR="006F1DFF" w:rsidRPr="00D37263" w:rsidRDefault="006F1DFF" w:rsidP="006F1DFF">
      <w:pPr>
        <w:ind w:right="-360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Thibodaux, LA 70302</w:t>
      </w:r>
      <w:r w:rsidRPr="00D37263">
        <w:rPr>
          <w:rFonts w:ascii="Arial" w:hAnsi="Arial"/>
          <w:sz w:val="18"/>
          <w:szCs w:val="18"/>
        </w:rPr>
        <w:br/>
        <w:t>(11/07/2011)</w:t>
      </w:r>
    </w:p>
    <w:p w14:paraId="76A65D4B" w14:textId="77777777" w:rsidR="006F1DFF" w:rsidRPr="00D37263" w:rsidRDefault="006F1DFF" w:rsidP="006F1DFF">
      <w:pPr>
        <w:ind w:right="-360"/>
        <w:rPr>
          <w:rFonts w:ascii="Arial" w:hAnsi="Arial"/>
          <w:sz w:val="18"/>
          <w:szCs w:val="18"/>
        </w:rPr>
      </w:pPr>
    </w:p>
    <w:p w14:paraId="675601CD" w14:textId="77777777" w:rsidR="006F1DFF" w:rsidRPr="00D37263" w:rsidRDefault="006F1DFF" w:rsidP="006F1DFF">
      <w:pPr>
        <w:ind w:right="-360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addo-Bossier Parishes Port Comm</w:t>
      </w:r>
      <w:r w:rsidR="00A80172" w:rsidRPr="00D37263">
        <w:rPr>
          <w:rFonts w:ascii="Arial" w:hAnsi="Arial"/>
          <w:sz w:val="18"/>
          <w:szCs w:val="18"/>
        </w:rPr>
        <w:t>’</w:t>
      </w:r>
      <w:r w:rsidRPr="00D37263">
        <w:rPr>
          <w:rFonts w:ascii="Arial" w:hAnsi="Arial"/>
          <w:sz w:val="18"/>
          <w:szCs w:val="18"/>
        </w:rPr>
        <w:t>n</w:t>
      </w:r>
    </w:p>
    <w:p w14:paraId="6990038A" w14:textId="77777777" w:rsidR="006F1DFF" w:rsidRPr="00D37263" w:rsidRDefault="006F1DFF" w:rsidP="006F1DFF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 52071</w:t>
      </w:r>
    </w:p>
    <w:p w14:paraId="54E4BED1" w14:textId="77777777" w:rsidR="006F1DFF" w:rsidRPr="00D37263" w:rsidRDefault="006F1DFF" w:rsidP="006F1DFF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hreveport, LA 71135-2071</w:t>
      </w:r>
    </w:p>
    <w:p w14:paraId="6679312A" w14:textId="77777777" w:rsidR="006F1DFF" w:rsidRPr="00D37263" w:rsidRDefault="00AC6A61" w:rsidP="006F1DFF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12/</w:t>
      </w:r>
      <w:r w:rsidR="006F1DFF" w:rsidRPr="00D37263">
        <w:rPr>
          <w:rFonts w:ascii="Arial" w:hAnsi="Arial"/>
          <w:sz w:val="18"/>
          <w:szCs w:val="18"/>
        </w:rPr>
        <w:t>7/2010)</w:t>
      </w:r>
    </w:p>
    <w:p w14:paraId="525FFEE9" w14:textId="77777777" w:rsidR="006F1DFF" w:rsidRPr="00D37263" w:rsidRDefault="006F1DFF" w:rsidP="006F1DFF">
      <w:pPr>
        <w:rPr>
          <w:rFonts w:ascii="Arial" w:hAnsi="Arial"/>
          <w:sz w:val="18"/>
          <w:szCs w:val="18"/>
        </w:rPr>
      </w:pPr>
    </w:p>
    <w:p w14:paraId="47C304A4" w14:textId="77777777" w:rsidR="006F1DFF" w:rsidRPr="00D37263" w:rsidRDefault="006F1DFF" w:rsidP="006F1DFF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addo Comty Action Agency</w:t>
      </w:r>
    </w:p>
    <w:p w14:paraId="1F95D2CF" w14:textId="77777777" w:rsidR="006F1DFF" w:rsidRPr="00D37263" w:rsidRDefault="006F1DFF" w:rsidP="006F1DFF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R. W. Barlow</w:t>
      </w:r>
    </w:p>
    <w:p w14:paraId="51C510C3" w14:textId="77777777" w:rsidR="006F1DFF" w:rsidRPr="00D37263" w:rsidRDefault="006F1DFF" w:rsidP="006F1DFF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4055 St. Vincent</w:t>
      </w:r>
    </w:p>
    <w:p w14:paraId="1020E036" w14:textId="77777777" w:rsidR="00AC6A61" w:rsidRPr="00D37263" w:rsidRDefault="006F1DFF" w:rsidP="006F1DFF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hreveport, LA 71108</w:t>
      </w:r>
      <w:r w:rsidR="00AF6526" w:rsidRPr="00D37263">
        <w:rPr>
          <w:rFonts w:ascii="Arial" w:hAnsi="Arial"/>
          <w:sz w:val="18"/>
          <w:szCs w:val="18"/>
        </w:rPr>
        <w:br/>
      </w:r>
    </w:p>
    <w:p w14:paraId="58462326" w14:textId="77777777" w:rsidR="00F10632" w:rsidRPr="00D37263" w:rsidRDefault="00F10632" w:rsidP="006F1DFF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addo Council on Aging</w:t>
      </w:r>
    </w:p>
    <w:p w14:paraId="15BF571A" w14:textId="77777777" w:rsidR="00F10632" w:rsidRPr="00D37263" w:rsidRDefault="00F10632" w:rsidP="006F1DFF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Monica Wright</w:t>
      </w:r>
    </w:p>
    <w:p w14:paraId="687D424E" w14:textId="77777777" w:rsidR="00F10632" w:rsidRPr="00D37263" w:rsidRDefault="00F10632" w:rsidP="006F1DFF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1700 Buckner #240</w:t>
      </w:r>
    </w:p>
    <w:p w14:paraId="28659D94" w14:textId="77777777" w:rsidR="00F10632" w:rsidRPr="00D37263" w:rsidRDefault="00F10632" w:rsidP="006F1DFF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hreveporft, LA 71101</w:t>
      </w:r>
    </w:p>
    <w:p w14:paraId="5D5AF82D" w14:textId="77777777" w:rsidR="00F10632" w:rsidRPr="00D37263" w:rsidRDefault="00F10632" w:rsidP="006F1DFF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10/5/2017)</w:t>
      </w:r>
    </w:p>
    <w:p w14:paraId="05EFC625" w14:textId="77777777" w:rsidR="00F10632" w:rsidRPr="00D37263" w:rsidRDefault="00F10632" w:rsidP="006F1DFF">
      <w:pPr>
        <w:rPr>
          <w:rFonts w:ascii="Arial" w:hAnsi="Arial"/>
          <w:sz w:val="18"/>
          <w:szCs w:val="18"/>
        </w:rPr>
      </w:pPr>
    </w:p>
    <w:p w14:paraId="5A912D37" w14:textId="77777777" w:rsidR="006F1DFF" w:rsidRPr="00D37263" w:rsidRDefault="006F1DFF" w:rsidP="006F1DFF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addo Parish Commission</w:t>
      </w:r>
    </w:p>
    <w:p w14:paraId="0E808487" w14:textId="77777777" w:rsidR="006F1DFF" w:rsidRPr="00D37263" w:rsidRDefault="006F1DFF" w:rsidP="006F1DFF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T. Williams</w:t>
      </w:r>
    </w:p>
    <w:p w14:paraId="7368F7F2" w14:textId="77777777" w:rsidR="006F1DFF" w:rsidRPr="00D37263" w:rsidRDefault="006F1DFF" w:rsidP="006F1DFF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505 Texas Street, Suite 110</w:t>
      </w:r>
    </w:p>
    <w:p w14:paraId="1CFCF501" w14:textId="77777777" w:rsidR="006F1DFF" w:rsidRPr="00D37263" w:rsidRDefault="006F1DFF" w:rsidP="006F1DFF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hreveport, LA 71101</w:t>
      </w:r>
    </w:p>
    <w:p w14:paraId="2F4FE508" w14:textId="77777777" w:rsidR="006F1DFF" w:rsidRPr="00D37263" w:rsidRDefault="006F1DFF" w:rsidP="006F1DFF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2/25/1991)</w:t>
      </w:r>
    </w:p>
    <w:p w14:paraId="27122A31" w14:textId="77777777" w:rsidR="006F1DFF" w:rsidRPr="00D37263" w:rsidRDefault="006F1DFF" w:rsidP="006F1DFF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addo Psh Comm’n. Dist.#1</w:t>
      </w:r>
    </w:p>
    <w:p w14:paraId="7EE95BCF" w14:textId="77777777" w:rsidR="006F1DFF" w:rsidRPr="00D37263" w:rsidRDefault="006F1DFF" w:rsidP="006F1DFF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Martha Carter</w:t>
      </w:r>
    </w:p>
    <w:p w14:paraId="59741560" w14:textId="77777777" w:rsidR="006F1DFF" w:rsidRPr="00D37263" w:rsidRDefault="006F1DFF" w:rsidP="006F1DFF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1144 Texas Avenue</w:t>
      </w:r>
    </w:p>
    <w:p w14:paraId="5564E368" w14:textId="77777777" w:rsidR="006F1DFF" w:rsidRPr="00D37263" w:rsidRDefault="006F1DFF" w:rsidP="006F1DFF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hreveport, LA 71101</w:t>
      </w:r>
    </w:p>
    <w:p w14:paraId="1A74FD53" w14:textId="77777777" w:rsidR="006F1DFF" w:rsidRPr="00D37263" w:rsidRDefault="006F1DFF" w:rsidP="006F1DFF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3/25/1998)</w:t>
      </w:r>
    </w:p>
    <w:p w14:paraId="15272C40" w14:textId="77777777" w:rsidR="00250704" w:rsidRPr="00D37263" w:rsidRDefault="00250704" w:rsidP="006F1DFF">
      <w:pPr>
        <w:rPr>
          <w:rFonts w:ascii="Arial" w:hAnsi="Arial"/>
          <w:sz w:val="18"/>
          <w:szCs w:val="18"/>
        </w:rPr>
      </w:pPr>
    </w:p>
    <w:p w14:paraId="1AD95796" w14:textId="77777777" w:rsidR="006F1DFF" w:rsidRPr="00D37263" w:rsidRDefault="006F1DFF" w:rsidP="006F1DFF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addo Parish District Attorney</w:t>
      </w:r>
    </w:p>
    <w:p w14:paraId="1F01E225" w14:textId="77777777" w:rsidR="006F1DFF" w:rsidRPr="00D37263" w:rsidRDefault="006F1DFF" w:rsidP="006F1DFF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Gary L. Gaskins</w:t>
      </w:r>
    </w:p>
    <w:p w14:paraId="264D7850" w14:textId="77777777" w:rsidR="006F1DFF" w:rsidRPr="00D37263" w:rsidRDefault="006F1DFF" w:rsidP="006F1DFF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501 Texas Street</w:t>
      </w:r>
    </w:p>
    <w:p w14:paraId="050D6ADC" w14:textId="77777777" w:rsidR="006F1DFF" w:rsidRPr="00D37263" w:rsidRDefault="006F1DFF" w:rsidP="006F1DFF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hreveport, LA 71101</w:t>
      </w:r>
    </w:p>
    <w:p w14:paraId="6EC92C92" w14:textId="77777777" w:rsidR="006F1DFF" w:rsidRPr="00D37263" w:rsidRDefault="006F1DFF" w:rsidP="006F1DFF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2/04/1994)</w:t>
      </w:r>
    </w:p>
    <w:p w14:paraId="36BFD526" w14:textId="77777777" w:rsidR="009242A0" w:rsidRPr="00D37263" w:rsidRDefault="009242A0" w:rsidP="006F1DFF">
      <w:pPr>
        <w:rPr>
          <w:rFonts w:ascii="Arial" w:hAnsi="Arial"/>
          <w:sz w:val="18"/>
          <w:szCs w:val="18"/>
        </w:rPr>
      </w:pPr>
    </w:p>
    <w:p w14:paraId="7860F33C" w14:textId="77777777" w:rsidR="006F1DFF" w:rsidRPr="00D37263" w:rsidRDefault="006F1DFF" w:rsidP="006F1DFF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addo Psh Fire Protn Dist #1</w:t>
      </w:r>
    </w:p>
    <w:p w14:paraId="3A603C3C" w14:textId="77777777" w:rsidR="006F1DFF" w:rsidRPr="00D37263" w:rsidRDefault="006F1DFF" w:rsidP="006F1DFF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Fire Chief McCormick</w:t>
      </w:r>
    </w:p>
    <w:p w14:paraId="18F391F5" w14:textId="77777777" w:rsidR="006F1DFF" w:rsidRPr="00D37263" w:rsidRDefault="006F1DFF" w:rsidP="006F1DFF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 614</w:t>
      </w:r>
    </w:p>
    <w:p w14:paraId="53331468" w14:textId="77777777" w:rsidR="006F1DFF" w:rsidRPr="00D37263" w:rsidRDefault="006F1DFF" w:rsidP="006F1DFF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Blanchard, LA 71009-0614</w:t>
      </w:r>
    </w:p>
    <w:p w14:paraId="69A2C0A8" w14:textId="77777777" w:rsidR="006F1DFF" w:rsidRPr="00D37263" w:rsidRDefault="006F1DFF" w:rsidP="006F1DFF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10/14/1992)</w:t>
      </w:r>
    </w:p>
    <w:p w14:paraId="23C5D5EF" w14:textId="77777777" w:rsidR="006F1DFF" w:rsidRPr="00D37263" w:rsidRDefault="006F1DFF" w:rsidP="006F1DFF">
      <w:pPr>
        <w:rPr>
          <w:rFonts w:ascii="Arial" w:hAnsi="Arial"/>
          <w:sz w:val="18"/>
          <w:szCs w:val="18"/>
        </w:rPr>
      </w:pPr>
    </w:p>
    <w:p w14:paraId="77ACF0B0" w14:textId="77777777" w:rsidR="006F1DFF" w:rsidRPr="00D37263" w:rsidRDefault="006F1DFF" w:rsidP="006F1DFF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addo Psh Fire Protn Dist #3</w:t>
      </w:r>
    </w:p>
    <w:p w14:paraId="409A78FD" w14:textId="77777777" w:rsidR="006F1DFF" w:rsidRPr="00D37263" w:rsidRDefault="006F1DFF" w:rsidP="006F1DFF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Fire Chief Tom P. Wilson</w:t>
      </w:r>
    </w:p>
    <w:p w14:paraId="01204EDE" w14:textId="77777777" w:rsidR="006F1DFF" w:rsidRPr="00D37263" w:rsidRDefault="006F1DFF" w:rsidP="006F1DFF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 26</w:t>
      </w:r>
    </w:p>
    <w:p w14:paraId="4F7E3CAA" w14:textId="77777777" w:rsidR="006F1DFF" w:rsidRPr="00D37263" w:rsidRDefault="006F1DFF" w:rsidP="006F1DFF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Greenwood, LA 71033-0026</w:t>
      </w:r>
    </w:p>
    <w:p w14:paraId="38EA316F" w14:textId="77777777" w:rsidR="006F1DFF" w:rsidRPr="00D37263" w:rsidRDefault="006F1DFF" w:rsidP="006F1DFF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1/17/1997)</w:t>
      </w:r>
    </w:p>
    <w:p w14:paraId="0B772EF1" w14:textId="77777777" w:rsidR="00E65717" w:rsidRPr="00D37263" w:rsidRDefault="00E65717" w:rsidP="006F1DFF">
      <w:pPr>
        <w:rPr>
          <w:rFonts w:ascii="Arial" w:hAnsi="Arial"/>
          <w:sz w:val="18"/>
          <w:szCs w:val="18"/>
        </w:rPr>
      </w:pPr>
    </w:p>
    <w:p w14:paraId="76508F31" w14:textId="77777777" w:rsidR="006F1DFF" w:rsidRPr="00D37263" w:rsidRDefault="006F1DFF" w:rsidP="006F1DFF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addo Psh Fire Prot</w:t>
      </w:r>
      <w:r w:rsidR="00AC6A61" w:rsidRPr="00D37263">
        <w:rPr>
          <w:rFonts w:ascii="Arial" w:hAnsi="Arial"/>
          <w:sz w:val="18"/>
          <w:szCs w:val="18"/>
        </w:rPr>
        <w:t>n</w:t>
      </w:r>
      <w:r w:rsidRPr="00D37263">
        <w:rPr>
          <w:rFonts w:ascii="Arial" w:hAnsi="Arial"/>
          <w:sz w:val="18"/>
          <w:szCs w:val="18"/>
        </w:rPr>
        <w:t xml:space="preserve"> Dist #4</w:t>
      </w:r>
    </w:p>
    <w:p w14:paraId="0B923B1F" w14:textId="77777777" w:rsidR="006F1DFF" w:rsidRPr="00D37263" w:rsidRDefault="006F1DFF" w:rsidP="006F1DFF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Mike Clark</w:t>
      </w:r>
    </w:p>
    <w:p w14:paraId="03F2D288" w14:textId="77777777" w:rsidR="006F1DFF" w:rsidRPr="00D37263" w:rsidRDefault="006F1DFF" w:rsidP="006F1DFF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8240 Colquitt Road</w:t>
      </w:r>
    </w:p>
    <w:p w14:paraId="15835CB6" w14:textId="77777777" w:rsidR="006F1DFF" w:rsidRPr="00D37263" w:rsidRDefault="006F1DFF" w:rsidP="006F1DFF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Keithville, LA 71047</w:t>
      </w:r>
    </w:p>
    <w:p w14:paraId="6B887986" w14:textId="77777777" w:rsidR="006F1DFF" w:rsidRPr="00D37263" w:rsidRDefault="006F1DFF" w:rsidP="006F1DFF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2/25/1991)</w:t>
      </w:r>
    </w:p>
    <w:p w14:paraId="6DAAE77D" w14:textId="77777777" w:rsidR="006F1DFF" w:rsidRPr="00D37263" w:rsidRDefault="006F1DFF" w:rsidP="006F1DFF">
      <w:pPr>
        <w:rPr>
          <w:rFonts w:ascii="Arial" w:hAnsi="Arial"/>
          <w:sz w:val="18"/>
          <w:szCs w:val="18"/>
        </w:rPr>
      </w:pPr>
    </w:p>
    <w:p w14:paraId="507F9022" w14:textId="77777777" w:rsidR="006F1DFF" w:rsidRPr="00D37263" w:rsidRDefault="006F1DFF" w:rsidP="006F1DFF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addo Psh Fire Protn Dist #6</w:t>
      </w:r>
    </w:p>
    <w:p w14:paraId="48C94D94" w14:textId="77777777" w:rsidR="006F1DFF" w:rsidRPr="00D37263" w:rsidRDefault="006F1DFF" w:rsidP="006F1DFF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Fire Chief Speaker</w:t>
      </w:r>
    </w:p>
    <w:p w14:paraId="6DB20FD0" w14:textId="77777777" w:rsidR="006F1DFF" w:rsidRPr="00D37263" w:rsidRDefault="006F1DFF" w:rsidP="006F1DFF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 292</w:t>
      </w:r>
    </w:p>
    <w:p w14:paraId="631591BA" w14:textId="77777777" w:rsidR="006F1DFF" w:rsidRPr="00D37263" w:rsidRDefault="006F1DFF" w:rsidP="006F1DFF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Keithville, LA 71047</w:t>
      </w:r>
      <w:r w:rsidRPr="00D37263">
        <w:rPr>
          <w:rFonts w:ascii="Arial" w:hAnsi="Arial"/>
          <w:sz w:val="18"/>
          <w:szCs w:val="18"/>
        </w:rPr>
        <w:noBreakHyphen/>
        <w:t>0292</w:t>
      </w:r>
    </w:p>
    <w:p w14:paraId="4D846D74" w14:textId="77777777" w:rsidR="006F1DFF" w:rsidRPr="00D37263" w:rsidRDefault="006F1DFF" w:rsidP="006F1DFF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4/16/1990)</w:t>
      </w:r>
    </w:p>
    <w:p w14:paraId="6C67CFA8" w14:textId="77777777" w:rsidR="006F1DFF" w:rsidRPr="00D37263" w:rsidRDefault="006F1DFF" w:rsidP="006F1DFF">
      <w:pPr>
        <w:rPr>
          <w:rFonts w:ascii="Arial" w:hAnsi="Arial"/>
          <w:sz w:val="18"/>
          <w:szCs w:val="18"/>
        </w:rPr>
      </w:pPr>
    </w:p>
    <w:p w14:paraId="65965C09" w14:textId="77777777" w:rsidR="006F1DFF" w:rsidRPr="00D37263" w:rsidRDefault="006F1DFF" w:rsidP="006F1DFF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addo Psh Fire Prot</w:t>
      </w:r>
      <w:r w:rsidR="00AC6A61" w:rsidRPr="00D37263">
        <w:rPr>
          <w:rFonts w:ascii="Arial" w:hAnsi="Arial"/>
          <w:sz w:val="18"/>
          <w:szCs w:val="18"/>
        </w:rPr>
        <w:t>n</w:t>
      </w:r>
      <w:r w:rsidRPr="00D37263">
        <w:rPr>
          <w:rFonts w:ascii="Arial" w:hAnsi="Arial"/>
          <w:sz w:val="18"/>
          <w:szCs w:val="18"/>
        </w:rPr>
        <w:t xml:space="preserve"> Dist #7</w:t>
      </w:r>
    </w:p>
    <w:p w14:paraId="5455B6C9" w14:textId="77777777" w:rsidR="006F1DFF" w:rsidRPr="00D37263" w:rsidRDefault="006F1DFF" w:rsidP="006F1DFF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Fire Chief Bruce Walker</w:t>
      </w:r>
    </w:p>
    <w:p w14:paraId="77521DF9" w14:textId="77777777" w:rsidR="006F1DFF" w:rsidRPr="00D37263" w:rsidRDefault="006F1DFF" w:rsidP="006F1DFF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 100</w:t>
      </w:r>
    </w:p>
    <w:p w14:paraId="2454DB4F" w14:textId="77777777" w:rsidR="006F1DFF" w:rsidRPr="00D37263" w:rsidRDefault="006F1DFF" w:rsidP="006F1DFF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Oil City, LA 71061-0100</w:t>
      </w:r>
    </w:p>
    <w:p w14:paraId="666E374B" w14:textId="77777777" w:rsidR="006F1DFF" w:rsidRPr="00D37263" w:rsidRDefault="006F1DFF" w:rsidP="006F1DFF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2/25/1991)</w:t>
      </w:r>
    </w:p>
    <w:p w14:paraId="2D4C3108" w14:textId="77777777" w:rsidR="006F1DFF" w:rsidRPr="00D37263" w:rsidRDefault="006F1DFF" w:rsidP="006F1DFF">
      <w:pPr>
        <w:rPr>
          <w:rFonts w:ascii="Arial" w:hAnsi="Arial"/>
          <w:sz w:val="18"/>
          <w:szCs w:val="18"/>
        </w:rPr>
      </w:pPr>
    </w:p>
    <w:p w14:paraId="5F01D240" w14:textId="77777777" w:rsidR="006F1DFF" w:rsidRPr="00D37263" w:rsidRDefault="006F1DFF" w:rsidP="006F1DFF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addo Parish Levee District</w:t>
      </w:r>
    </w:p>
    <w:p w14:paraId="63EBD2FD" w14:textId="77777777" w:rsidR="006F1DFF" w:rsidRPr="00D37263" w:rsidRDefault="006F1DFF" w:rsidP="006F1DFF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. A. Windham</w:t>
      </w:r>
    </w:p>
    <w:p w14:paraId="690A29C5" w14:textId="77777777" w:rsidR="006F1DFF" w:rsidRPr="00D37263" w:rsidRDefault="006F1DFF" w:rsidP="006F1DFF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 78282</w:t>
      </w:r>
    </w:p>
    <w:p w14:paraId="45F1600E" w14:textId="77777777" w:rsidR="006F1DFF" w:rsidRPr="00D37263" w:rsidRDefault="006F1DFF" w:rsidP="006F1DFF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hreveport, LA 71137</w:t>
      </w:r>
    </w:p>
    <w:p w14:paraId="57FECBBB" w14:textId="77777777" w:rsidR="006F1DFF" w:rsidRPr="00D37263" w:rsidRDefault="006F1DFF" w:rsidP="006F1DFF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2/26/1991)</w:t>
      </w:r>
    </w:p>
    <w:p w14:paraId="64DAAC2F" w14:textId="77777777" w:rsidR="002406B3" w:rsidRPr="00D37263" w:rsidRDefault="002406B3" w:rsidP="006F1DFF">
      <w:pPr>
        <w:ind w:right="-450"/>
        <w:rPr>
          <w:rFonts w:ascii="Arial" w:hAnsi="Arial"/>
          <w:sz w:val="18"/>
          <w:szCs w:val="18"/>
        </w:rPr>
      </w:pPr>
    </w:p>
    <w:p w14:paraId="340C6C74" w14:textId="77777777" w:rsidR="006F1DFF" w:rsidRPr="00D37263" w:rsidRDefault="006F1DFF" w:rsidP="006F1DFF">
      <w:pPr>
        <w:ind w:right="-450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addo Parish School Board</w:t>
      </w:r>
    </w:p>
    <w:p w14:paraId="5BA96EC3" w14:textId="77777777" w:rsidR="006F1DFF" w:rsidRPr="00D37263" w:rsidRDefault="006F1DFF" w:rsidP="006F1DFF">
      <w:pPr>
        <w:ind w:right="-450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Bobby Hughes</w:t>
      </w:r>
    </w:p>
    <w:p w14:paraId="0E0B19C4" w14:textId="77777777" w:rsidR="006F1DFF" w:rsidRPr="00D37263" w:rsidRDefault="006F1DFF" w:rsidP="006F1DFF">
      <w:pPr>
        <w:ind w:right="-450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 32000</w:t>
      </w:r>
    </w:p>
    <w:p w14:paraId="5AE82F65" w14:textId="77777777" w:rsidR="006F1DFF" w:rsidRPr="00D37263" w:rsidRDefault="006F1DFF" w:rsidP="006F1DFF">
      <w:pPr>
        <w:ind w:right="-450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hreveport, LA 71130-2000</w:t>
      </w:r>
    </w:p>
    <w:p w14:paraId="186F2291" w14:textId="77777777" w:rsidR="006F1DFF" w:rsidRPr="00D37263" w:rsidRDefault="006F1DFF" w:rsidP="006F1DFF">
      <w:pPr>
        <w:ind w:right="-450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2/26/1991)</w:t>
      </w:r>
    </w:p>
    <w:p w14:paraId="7A8DC53A" w14:textId="77777777" w:rsidR="00250704" w:rsidRPr="00D37263" w:rsidRDefault="00250704" w:rsidP="006F1DFF">
      <w:pPr>
        <w:ind w:right="-450"/>
        <w:rPr>
          <w:rFonts w:ascii="Arial" w:hAnsi="Arial"/>
          <w:sz w:val="18"/>
          <w:szCs w:val="18"/>
        </w:rPr>
      </w:pPr>
    </w:p>
    <w:p w14:paraId="2BD436E3" w14:textId="77777777" w:rsidR="006F1DFF" w:rsidRPr="00D37263" w:rsidRDefault="006F1DFF" w:rsidP="006F1DFF">
      <w:pPr>
        <w:ind w:right="-450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addo-Shrev. Sales &amp; Tax Commn.</w:t>
      </w:r>
    </w:p>
    <w:p w14:paraId="074A5CD6" w14:textId="77777777" w:rsidR="006F1DFF" w:rsidRPr="00D37263" w:rsidRDefault="006F1DFF" w:rsidP="006F1DFF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Edward A. Fitch, Adm'r.</w:t>
      </w:r>
    </w:p>
    <w:p w14:paraId="4AD84453" w14:textId="77777777" w:rsidR="006F1DFF" w:rsidRPr="00D37263" w:rsidRDefault="006F1DFF" w:rsidP="006F1DFF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3300 Dee Street</w:t>
      </w:r>
    </w:p>
    <w:p w14:paraId="65C20209" w14:textId="77777777" w:rsidR="006F1DFF" w:rsidRPr="00D37263" w:rsidRDefault="006F1DFF" w:rsidP="006F1DFF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hreveport, LA  71105</w:t>
      </w:r>
    </w:p>
    <w:p w14:paraId="5ED503F6" w14:textId="77777777" w:rsidR="006F1DFF" w:rsidRPr="00D37263" w:rsidRDefault="006F1DFF" w:rsidP="006F1DFF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10/23/2000)</w:t>
      </w:r>
    </w:p>
    <w:p w14:paraId="2D05D567" w14:textId="77777777" w:rsidR="00873248" w:rsidRPr="00D37263" w:rsidRDefault="00873248" w:rsidP="008A1CD8">
      <w:pPr>
        <w:rPr>
          <w:rFonts w:ascii="Arial" w:hAnsi="Arial"/>
          <w:sz w:val="18"/>
          <w:szCs w:val="18"/>
        </w:rPr>
      </w:pPr>
    </w:p>
    <w:p w14:paraId="53D88C82" w14:textId="77777777" w:rsidR="008A1CD8" w:rsidRPr="00D37263" w:rsidRDefault="008A1CD8" w:rsidP="008A1CD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addo Tax Assessor &amp; Sheriff</w:t>
      </w:r>
    </w:p>
    <w:p w14:paraId="35934AFE" w14:textId="77777777" w:rsidR="008A1CD8" w:rsidRPr="00D37263" w:rsidRDefault="008A1CD8" w:rsidP="008A1CD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Josephine Newburg</w:t>
      </w:r>
    </w:p>
    <w:p w14:paraId="6EB0BE19" w14:textId="77777777" w:rsidR="008A1CD8" w:rsidRPr="00D37263" w:rsidRDefault="008A1CD8" w:rsidP="008A1CD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501 Texas Street, Rm. 101</w:t>
      </w:r>
    </w:p>
    <w:p w14:paraId="0D79BE65" w14:textId="77777777" w:rsidR="008A1CD8" w:rsidRPr="00D37263" w:rsidRDefault="008A1CD8" w:rsidP="008A1CD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hreveport, LA 71101</w:t>
      </w:r>
    </w:p>
    <w:p w14:paraId="1289DF2B" w14:textId="77777777" w:rsidR="008A1CD8" w:rsidRPr="00D37263" w:rsidRDefault="008A1CD8" w:rsidP="008A1CD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2/25/1991)</w:t>
      </w:r>
    </w:p>
    <w:p w14:paraId="4E432A1F" w14:textId="77777777" w:rsidR="008A1CD8" w:rsidRPr="00D37263" w:rsidRDefault="008A1CD8" w:rsidP="008A1CD8">
      <w:pPr>
        <w:rPr>
          <w:rFonts w:ascii="Arial" w:hAnsi="Arial"/>
          <w:sz w:val="18"/>
          <w:szCs w:val="18"/>
        </w:rPr>
      </w:pPr>
    </w:p>
    <w:p w14:paraId="01B3B544" w14:textId="77777777" w:rsidR="009242A0" w:rsidRPr="00D37263" w:rsidRDefault="009242A0" w:rsidP="008A1CD8">
      <w:pPr>
        <w:rPr>
          <w:rFonts w:ascii="Arial" w:hAnsi="Arial"/>
          <w:sz w:val="18"/>
          <w:szCs w:val="18"/>
        </w:rPr>
      </w:pPr>
    </w:p>
    <w:p w14:paraId="663DA88C" w14:textId="77777777" w:rsidR="009242A0" w:rsidRPr="00D37263" w:rsidRDefault="009242A0" w:rsidP="008A1CD8">
      <w:pPr>
        <w:rPr>
          <w:rFonts w:ascii="Arial" w:hAnsi="Arial"/>
          <w:sz w:val="18"/>
          <w:szCs w:val="18"/>
        </w:rPr>
      </w:pPr>
    </w:p>
    <w:p w14:paraId="66780190" w14:textId="77777777" w:rsidR="009242A0" w:rsidRPr="00D37263" w:rsidRDefault="009242A0" w:rsidP="008A1CD8">
      <w:pPr>
        <w:rPr>
          <w:rFonts w:ascii="Arial" w:hAnsi="Arial"/>
          <w:sz w:val="18"/>
          <w:szCs w:val="18"/>
        </w:rPr>
      </w:pPr>
    </w:p>
    <w:p w14:paraId="24E0E813" w14:textId="77777777" w:rsidR="008A1CD8" w:rsidRPr="00D37263" w:rsidRDefault="008A1CD8" w:rsidP="008A1CD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lastRenderedPageBreak/>
        <w:t>Cajundome</w:t>
      </w:r>
    </w:p>
    <w:p w14:paraId="6333F6EB" w14:textId="77777777" w:rsidR="008A1CD8" w:rsidRPr="00D37263" w:rsidRDefault="008A1CD8" w:rsidP="008A1CD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Gregory Davis</w:t>
      </w:r>
    </w:p>
    <w:p w14:paraId="5B94834A" w14:textId="77777777" w:rsidR="008A1CD8" w:rsidRPr="00D37263" w:rsidRDefault="008A1CD8" w:rsidP="008A1CD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444 Cajundome Blvd.</w:t>
      </w:r>
    </w:p>
    <w:p w14:paraId="6B7D99A1" w14:textId="77777777" w:rsidR="008A1CD8" w:rsidRPr="00D37263" w:rsidRDefault="008A1CD8" w:rsidP="008A1CD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Lafayette, LA 70506</w:t>
      </w:r>
    </w:p>
    <w:p w14:paraId="4C7B96F8" w14:textId="77777777" w:rsidR="008A1CD8" w:rsidRPr="00D37263" w:rsidRDefault="008A1CD8" w:rsidP="008A1CD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4/9/1991)</w:t>
      </w:r>
    </w:p>
    <w:p w14:paraId="3C5B8E12" w14:textId="77777777" w:rsidR="00936CDD" w:rsidRPr="00D37263" w:rsidRDefault="00936CDD" w:rsidP="008A1CD8">
      <w:pPr>
        <w:rPr>
          <w:rFonts w:ascii="Arial" w:hAnsi="Arial"/>
          <w:sz w:val="18"/>
          <w:szCs w:val="18"/>
        </w:rPr>
      </w:pPr>
    </w:p>
    <w:p w14:paraId="1F662A8C" w14:textId="77777777" w:rsidR="008A1CD8" w:rsidRPr="00D37263" w:rsidRDefault="008A1CD8" w:rsidP="008A1CD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alcasieu ARC</w:t>
      </w:r>
    </w:p>
    <w:p w14:paraId="2D7B06D1" w14:textId="77777777" w:rsidR="008A1CD8" w:rsidRPr="00D37263" w:rsidRDefault="008A1CD8" w:rsidP="008A1CD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Howard Stroud, Jr.</w:t>
      </w:r>
    </w:p>
    <w:p w14:paraId="63C13E1D" w14:textId="77777777" w:rsidR="008A1CD8" w:rsidRPr="00D37263" w:rsidRDefault="008A1CD8" w:rsidP="008A1CD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4100 J. Bennett Johnston Ave.</w:t>
      </w:r>
    </w:p>
    <w:p w14:paraId="0778D59A" w14:textId="77777777" w:rsidR="008A1CD8" w:rsidRPr="00D37263" w:rsidRDefault="008A1CD8" w:rsidP="008A1CD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Lake Charles, LA 70615-5166</w:t>
      </w:r>
    </w:p>
    <w:p w14:paraId="41A71A1C" w14:textId="77777777" w:rsidR="008A1CD8" w:rsidRPr="00D37263" w:rsidRDefault="008A1CD8" w:rsidP="008A1CD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4/3/1991)</w:t>
      </w:r>
    </w:p>
    <w:p w14:paraId="42A1819C" w14:textId="77777777" w:rsidR="007040F3" w:rsidRPr="00D37263" w:rsidRDefault="007040F3" w:rsidP="008A1CD8">
      <w:pPr>
        <w:rPr>
          <w:rFonts w:ascii="Arial" w:hAnsi="Arial"/>
          <w:sz w:val="18"/>
          <w:szCs w:val="18"/>
        </w:rPr>
      </w:pPr>
    </w:p>
    <w:p w14:paraId="48F6048E" w14:textId="77777777" w:rsidR="008A1CD8" w:rsidRPr="00D37263" w:rsidRDefault="008A1CD8" w:rsidP="008A1CD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 xml:space="preserve">Calcasieu Community Center &amp; Playground District </w:t>
      </w:r>
      <w:r w:rsidR="00384F39" w:rsidRPr="00D37263">
        <w:rPr>
          <w:rFonts w:ascii="Arial" w:hAnsi="Arial"/>
          <w:sz w:val="18"/>
          <w:szCs w:val="18"/>
        </w:rPr>
        <w:t xml:space="preserve">No. </w:t>
      </w:r>
      <w:r w:rsidRPr="00D37263">
        <w:rPr>
          <w:rFonts w:ascii="Arial" w:hAnsi="Arial"/>
          <w:sz w:val="18"/>
          <w:szCs w:val="18"/>
        </w:rPr>
        <w:t>2</w:t>
      </w:r>
      <w:r w:rsidRPr="00D37263">
        <w:rPr>
          <w:rFonts w:ascii="Arial" w:hAnsi="Arial"/>
          <w:sz w:val="18"/>
          <w:szCs w:val="18"/>
        </w:rPr>
        <w:br/>
      </w:r>
      <w:r w:rsidR="00712F0C" w:rsidRPr="00D37263">
        <w:rPr>
          <w:rFonts w:ascii="Arial" w:hAnsi="Arial"/>
          <w:sz w:val="18"/>
          <w:szCs w:val="18"/>
        </w:rPr>
        <w:t>P. O. Box</w:t>
      </w:r>
      <w:r w:rsidRPr="00D37263">
        <w:rPr>
          <w:rFonts w:ascii="Arial" w:hAnsi="Arial"/>
          <w:sz w:val="18"/>
          <w:szCs w:val="18"/>
        </w:rPr>
        <w:t xml:space="preserve"> 207</w:t>
      </w:r>
      <w:r w:rsidRPr="00D37263">
        <w:rPr>
          <w:rFonts w:ascii="Arial" w:hAnsi="Arial"/>
          <w:sz w:val="18"/>
          <w:szCs w:val="18"/>
        </w:rPr>
        <w:br/>
        <w:t>Sulphur, LA 70633</w:t>
      </w:r>
    </w:p>
    <w:p w14:paraId="21198EFC" w14:textId="77777777" w:rsidR="008A1CD8" w:rsidRPr="00D37263" w:rsidRDefault="008A1CD8" w:rsidP="008A1CD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11/16/1992)</w:t>
      </w:r>
    </w:p>
    <w:p w14:paraId="6C8F1364" w14:textId="77777777" w:rsidR="007736F7" w:rsidRPr="00D37263" w:rsidRDefault="007736F7" w:rsidP="008A1CD8">
      <w:pPr>
        <w:rPr>
          <w:rFonts w:ascii="Arial" w:hAnsi="Arial"/>
          <w:sz w:val="18"/>
          <w:szCs w:val="18"/>
        </w:rPr>
      </w:pPr>
    </w:p>
    <w:p w14:paraId="47E7C5DC" w14:textId="77777777" w:rsidR="008A1CD8" w:rsidRPr="00D37263" w:rsidRDefault="008A1CD8" w:rsidP="008A1CD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alcasieu Psh Coroner’s Office</w:t>
      </w:r>
    </w:p>
    <w:p w14:paraId="219E5D5E" w14:textId="77777777" w:rsidR="008A1CD8" w:rsidRPr="00D37263" w:rsidRDefault="0056078A" w:rsidP="008A1CD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 xml:space="preserve"> </w:t>
      </w:r>
      <w:r w:rsidR="008A1CD8" w:rsidRPr="00D37263">
        <w:rPr>
          <w:rFonts w:ascii="Arial" w:hAnsi="Arial"/>
          <w:sz w:val="18"/>
          <w:szCs w:val="18"/>
        </w:rPr>
        <w:t>Lynn A. Tete</w:t>
      </w:r>
    </w:p>
    <w:p w14:paraId="5370ADD3" w14:textId="77777777" w:rsidR="008A1CD8" w:rsidRPr="00D37263" w:rsidRDefault="008A1CD8" w:rsidP="008A1CD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707-B East Prien Lake Road</w:t>
      </w:r>
    </w:p>
    <w:p w14:paraId="24C946DB" w14:textId="77777777" w:rsidR="008A1CD8" w:rsidRPr="00D37263" w:rsidRDefault="008A1CD8" w:rsidP="008A1CD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Lake Charles, LA  70601</w:t>
      </w:r>
    </w:p>
    <w:p w14:paraId="58AFF2CF" w14:textId="77777777" w:rsidR="008A1CD8" w:rsidRPr="00D37263" w:rsidRDefault="008A1CD8" w:rsidP="008A1CD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6/25/2002)</w:t>
      </w:r>
    </w:p>
    <w:p w14:paraId="7102D254" w14:textId="77777777" w:rsidR="00ED1FA7" w:rsidRPr="00D37263" w:rsidRDefault="00ED1FA7" w:rsidP="008A1CD8">
      <w:pPr>
        <w:rPr>
          <w:rFonts w:ascii="Arial" w:hAnsi="Arial"/>
          <w:sz w:val="18"/>
          <w:szCs w:val="18"/>
        </w:rPr>
      </w:pPr>
    </w:p>
    <w:p w14:paraId="144BC645" w14:textId="77777777" w:rsidR="008A1CD8" w:rsidRPr="00D37263" w:rsidRDefault="008A1CD8" w:rsidP="008A1CD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alcasieu Psh Dist</w:t>
      </w:r>
      <w:r w:rsidR="00CA2C09" w:rsidRPr="00D37263">
        <w:rPr>
          <w:rFonts w:ascii="Arial" w:hAnsi="Arial"/>
          <w:sz w:val="18"/>
          <w:szCs w:val="18"/>
        </w:rPr>
        <w:t>rict</w:t>
      </w:r>
      <w:r w:rsidRPr="00D37263">
        <w:rPr>
          <w:rFonts w:ascii="Arial" w:hAnsi="Arial"/>
          <w:sz w:val="18"/>
          <w:szCs w:val="18"/>
        </w:rPr>
        <w:t xml:space="preserve"> Attorney</w:t>
      </w:r>
    </w:p>
    <w:p w14:paraId="3A021251" w14:textId="77777777" w:rsidR="00046FF8" w:rsidRPr="00D37263" w:rsidRDefault="00801EB6" w:rsidP="00046FF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Russell Haaman, Adm</w:t>
      </w:r>
      <w:r w:rsidR="003F3A1D" w:rsidRPr="00D37263">
        <w:rPr>
          <w:rFonts w:ascii="Arial" w:hAnsi="Arial"/>
          <w:sz w:val="18"/>
          <w:szCs w:val="18"/>
        </w:rPr>
        <w:t>in</w:t>
      </w:r>
      <w:r w:rsidRPr="00D37263">
        <w:rPr>
          <w:rFonts w:ascii="Arial" w:hAnsi="Arial"/>
          <w:sz w:val="18"/>
          <w:szCs w:val="18"/>
        </w:rPr>
        <w:t>r.</w:t>
      </w:r>
    </w:p>
    <w:p w14:paraId="7C8591AD" w14:textId="77777777" w:rsidR="00046FF8" w:rsidRPr="00D37263" w:rsidRDefault="00046FF8" w:rsidP="00046FF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901 Lakeshore Drive</w:t>
      </w:r>
      <w:r w:rsidR="00801EB6" w:rsidRPr="00D37263">
        <w:rPr>
          <w:rFonts w:ascii="Arial" w:hAnsi="Arial"/>
          <w:sz w:val="18"/>
          <w:szCs w:val="18"/>
        </w:rPr>
        <w:t>, Ste. 817</w:t>
      </w:r>
    </w:p>
    <w:p w14:paraId="2B329B66" w14:textId="77777777" w:rsidR="008A1CD8" w:rsidRPr="00D37263" w:rsidRDefault="008A1CD8" w:rsidP="00046FF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Lake Charles, LA 70601</w:t>
      </w:r>
    </w:p>
    <w:p w14:paraId="4F807424" w14:textId="77777777" w:rsidR="008A1CD8" w:rsidRPr="00D37263" w:rsidRDefault="008A1CD8" w:rsidP="008A1CD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3/19/1991)</w:t>
      </w:r>
    </w:p>
    <w:p w14:paraId="0DF46BFD" w14:textId="77777777" w:rsidR="00E42EB5" w:rsidRPr="00D37263" w:rsidRDefault="00E42EB5" w:rsidP="008A1CD8">
      <w:pPr>
        <w:rPr>
          <w:rFonts w:ascii="Arial" w:hAnsi="Arial"/>
          <w:sz w:val="18"/>
          <w:szCs w:val="18"/>
        </w:rPr>
      </w:pPr>
    </w:p>
    <w:p w14:paraId="74DF7364" w14:textId="77777777" w:rsidR="008A1CD8" w:rsidRPr="00D37263" w:rsidRDefault="008A1CD8" w:rsidP="008A1CD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alcasieu Parish Police Jury</w:t>
      </w:r>
    </w:p>
    <w:p w14:paraId="3B5AC328" w14:textId="77777777" w:rsidR="008A1CD8" w:rsidRPr="00D37263" w:rsidRDefault="008A1CD8" w:rsidP="008A1CD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Jerry M. Milner</w:t>
      </w:r>
    </w:p>
    <w:p w14:paraId="23FDAAE0" w14:textId="77777777" w:rsidR="008A1CD8" w:rsidRPr="00D37263" w:rsidRDefault="006A74C2" w:rsidP="008A1CD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 xml:space="preserve">P. O. </w:t>
      </w:r>
      <w:r w:rsidR="008A1CD8" w:rsidRPr="00D37263">
        <w:rPr>
          <w:rFonts w:ascii="Arial" w:hAnsi="Arial"/>
          <w:sz w:val="18"/>
          <w:szCs w:val="18"/>
        </w:rPr>
        <w:t>Drawer 3287</w:t>
      </w:r>
    </w:p>
    <w:p w14:paraId="559128F1" w14:textId="77777777" w:rsidR="008A1CD8" w:rsidRPr="00D37263" w:rsidRDefault="008A1CD8" w:rsidP="008A1CD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Lake Charles, LA 70602</w:t>
      </w:r>
      <w:r w:rsidRPr="00D37263">
        <w:rPr>
          <w:rFonts w:ascii="Arial" w:hAnsi="Arial"/>
          <w:sz w:val="18"/>
          <w:szCs w:val="18"/>
        </w:rPr>
        <w:noBreakHyphen/>
        <w:t>3287</w:t>
      </w:r>
    </w:p>
    <w:p w14:paraId="3CDC9006" w14:textId="77777777" w:rsidR="008A1CD8" w:rsidRPr="00D37263" w:rsidRDefault="008A1CD8" w:rsidP="008A1CD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2/25/1991)</w:t>
      </w:r>
    </w:p>
    <w:p w14:paraId="748E1449" w14:textId="77777777" w:rsidR="00E65717" w:rsidRPr="00D37263" w:rsidRDefault="00E65717" w:rsidP="008A1CD8">
      <w:pPr>
        <w:rPr>
          <w:rFonts w:ascii="Arial" w:hAnsi="Arial"/>
          <w:sz w:val="18"/>
          <w:szCs w:val="18"/>
        </w:rPr>
      </w:pPr>
    </w:p>
    <w:p w14:paraId="09AD3A1F" w14:textId="77777777" w:rsidR="008A1CD8" w:rsidRPr="00D37263" w:rsidRDefault="008A1CD8" w:rsidP="008A1CD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alcasieu Parish Public Library</w:t>
      </w:r>
    </w:p>
    <w:p w14:paraId="559B65A4" w14:textId="77777777" w:rsidR="008A1CD8" w:rsidRPr="00D37263" w:rsidRDefault="0056078A" w:rsidP="008A1CD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 xml:space="preserve"> </w:t>
      </w:r>
      <w:r w:rsidR="008A1CD8" w:rsidRPr="00D37263">
        <w:rPr>
          <w:rFonts w:ascii="Arial" w:hAnsi="Arial"/>
          <w:sz w:val="18"/>
          <w:szCs w:val="18"/>
        </w:rPr>
        <w:t>Butch Roberts</w:t>
      </w:r>
    </w:p>
    <w:p w14:paraId="45972F20" w14:textId="77777777" w:rsidR="008A1CD8" w:rsidRPr="00D37263" w:rsidRDefault="008A1CD8" w:rsidP="008A1CD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411 Pujo Street</w:t>
      </w:r>
    </w:p>
    <w:p w14:paraId="53F7C3B4" w14:textId="77777777" w:rsidR="008A1CD8" w:rsidRPr="00D37263" w:rsidRDefault="008A1CD8" w:rsidP="008A1CD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Lake Charles, LA 70601</w:t>
      </w:r>
    </w:p>
    <w:p w14:paraId="631BAB80" w14:textId="77777777" w:rsidR="008A1CD8" w:rsidRPr="00D37263" w:rsidRDefault="008A1CD8" w:rsidP="008A1CD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2/25/1991)</w:t>
      </w:r>
    </w:p>
    <w:p w14:paraId="378F48E8" w14:textId="77777777" w:rsidR="0018529A" w:rsidRPr="00D37263" w:rsidRDefault="0018529A" w:rsidP="008A1CD8">
      <w:pPr>
        <w:rPr>
          <w:rFonts w:ascii="Arial" w:hAnsi="Arial"/>
          <w:sz w:val="18"/>
          <w:szCs w:val="18"/>
        </w:rPr>
      </w:pPr>
    </w:p>
    <w:p w14:paraId="0EECCC58" w14:textId="77777777" w:rsidR="008A1CD8" w:rsidRPr="00D37263" w:rsidRDefault="008A1CD8" w:rsidP="008A1CD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alcasieu Parish School Board</w:t>
      </w:r>
    </w:p>
    <w:p w14:paraId="2D67FA33" w14:textId="77777777" w:rsidR="0088137D" w:rsidRPr="00D37263" w:rsidRDefault="0088137D" w:rsidP="0088137D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Joseph E. Feucht</w:t>
      </w:r>
    </w:p>
    <w:p w14:paraId="08F65324" w14:textId="77777777" w:rsidR="0088137D" w:rsidRPr="00D37263" w:rsidRDefault="0088137D" w:rsidP="0088137D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3310 Broad Street</w:t>
      </w:r>
    </w:p>
    <w:p w14:paraId="6CE05308" w14:textId="77777777" w:rsidR="008A1CD8" w:rsidRPr="00D37263" w:rsidRDefault="008A1CD8" w:rsidP="008A1CD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Lake Charles, LA 706</w:t>
      </w:r>
      <w:r w:rsidR="0088137D" w:rsidRPr="00D37263">
        <w:rPr>
          <w:rFonts w:ascii="Arial" w:hAnsi="Arial"/>
          <w:sz w:val="18"/>
          <w:szCs w:val="18"/>
        </w:rPr>
        <w:t>15</w:t>
      </w:r>
    </w:p>
    <w:p w14:paraId="74DE5AA1" w14:textId="77777777" w:rsidR="008A1CD8" w:rsidRPr="00D37263" w:rsidRDefault="008A1CD8" w:rsidP="008A1CD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2/25/1991)</w:t>
      </w:r>
    </w:p>
    <w:p w14:paraId="1147D517" w14:textId="77777777" w:rsidR="008A1CD8" w:rsidRPr="00D37263" w:rsidRDefault="008A1CD8" w:rsidP="008A1CD8">
      <w:pPr>
        <w:rPr>
          <w:rFonts w:ascii="Arial" w:hAnsi="Arial"/>
          <w:sz w:val="18"/>
          <w:szCs w:val="18"/>
        </w:rPr>
      </w:pPr>
    </w:p>
    <w:p w14:paraId="0BC69DEA" w14:textId="77777777" w:rsidR="008A1CD8" w:rsidRPr="00D37263" w:rsidRDefault="008A1CD8" w:rsidP="008A1CD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alcasieu Parish Sheriff’s Office</w:t>
      </w:r>
    </w:p>
    <w:p w14:paraId="5DA4C338" w14:textId="77777777" w:rsidR="008A1CD8" w:rsidRPr="00D37263" w:rsidRDefault="008A1CD8" w:rsidP="008A1CD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Nicole Ory, P.A.</w:t>
      </w:r>
    </w:p>
    <w:p w14:paraId="14E21170" w14:textId="77777777" w:rsidR="008A1CD8" w:rsidRPr="00D37263" w:rsidRDefault="008A1CD8" w:rsidP="008A1CD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5400 East Broad Street</w:t>
      </w:r>
    </w:p>
    <w:p w14:paraId="3FC3C436" w14:textId="77777777" w:rsidR="008A1CD8" w:rsidRPr="00D37263" w:rsidRDefault="008A1CD8" w:rsidP="008A1CD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Lake Charles, LA 70615</w:t>
      </w:r>
    </w:p>
    <w:p w14:paraId="544B333E" w14:textId="77777777" w:rsidR="00573B77" w:rsidRPr="00D37263" w:rsidRDefault="008A1CD8" w:rsidP="008A1CD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3/24/2005)</w:t>
      </w:r>
    </w:p>
    <w:p w14:paraId="63F9B361" w14:textId="77777777" w:rsidR="00F10632" w:rsidRPr="00D37263" w:rsidRDefault="00F10632" w:rsidP="008A1CD8">
      <w:pPr>
        <w:rPr>
          <w:rFonts w:ascii="Arial" w:hAnsi="Arial"/>
          <w:sz w:val="18"/>
          <w:szCs w:val="18"/>
        </w:rPr>
      </w:pPr>
    </w:p>
    <w:p w14:paraId="7D63729E" w14:textId="77777777" w:rsidR="008A1CD8" w:rsidRPr="00D37263" w:rsidRDefault="008A1CD8" w:rsidP="008A1CD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 xml:space="preserve">Calcasieu </w:t>
      </w:r>
      <w:r w:rsidR="006B4178" w:rsidRPr="00D37263">
        <w:rPr>
          <w:rFonts w:ascii="Arial" w:hAnsi="Arial"/>
          <w:sz w:val="18"/>
          <w:szCs w:val="18"/>
        </w:rPr>
        <w:t>Psh Wtrwks Dist #</w:t>
      </w:r>
      <w:r w:rsidRPr="00D37263">
        <w:rPr>
          <w:rFonts w:ascii="Arial" w:hAnsi="Arial"/>
          <w:sz w:val="18"/>
          <w:szCs w:val="18"/>
        </w:rPr>
        <w:t>1</w:t>
      </w:r>
    </w:p>
    <w:p w14:paraId="6B310431" w14:textId="77777777" w:rsidR="008A1CD8" w:rsidRPr="00D37263" w:rsidRDefault="00712F0C" w:rsidP="008A1CD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8A1CD8" w:rsidRPr="00D37263">
        <w:rPr>
          <w:rFonts w:ascii="Arial" w:hAnsi="Arial"/>
          <w:sz w:val="18"/>
          <w:szCs w:val="18"/>
        </w:rPr>
        <w:t xml:space="preserve"> 12549</w:t>
      </w:r>
    </w:p>
    <w:p w14:paraId="527AC21D" w14:textId="77777777" w:rsidR="008A1CD8" w:rsidRPr="00D37263" w:rsidRDefault="008A1CD8" w:rsidP="008A1CD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Lake Charles, LA  70612</w:t>
      </w:r>
    </w:p>
    <w:p w14:paraId="4A75A52E" w14:textId="77777777" w:rsidR="008A1CD8" w:rsidRPr="00D37263" w:rsidRDefault="008A1CD8" w:rsidP="008A1CD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11/18/1997)</w:t>
      </w:r>
      <w:r w:rsidR="00666399" w:rsidRPr="00D37263">
        <w:rPr>
          <w:rFonts w:ascii="Arial" w:hAnsi="Arial"/>
          <w:sz w:val="18"/>
          <w:szCs w:val="18"/>
        </w:rPr>
        <w:br/>
      </w:r>
    </w:p>
    <w:p w14:paraId="1E4EBCF7" w14:textId="77777777" w:rsidR="008A1CD8" w:rsidRPr="00D37263" w:rsidRDefault="008A1CD8" w:rsidP="008A1CD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aldwell Parish Airport</w:t>
      </w:r>
    </w:p>
    <w:p w14:paraId="4DB40EBF" w14:textId="77777777" w:rsidR="008A1CD8" w:rsidRPr="00D37263" w:rsidRDefault="008A1CD8" w:rsidP="008A1CD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Hall Winters, II</w:t>
      </w:r>
    </w:p>
    <w:p w14:paraId="0FA68603" w14:textId="77777777" w:rsidR="008A1CD8" w:rsidRPr="00D37263" w:rsidRDefault="00712F0C" w:rsidP="008A1CD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8A1CD8" w:rsidRPr="00D37263">
        <w:rPr>
          <w:rFonts w:ascii="Arial" w:hAnsi="Arial"/>
          <w:sz w:val="18"/>
          <w:szCs w:val="18"/>
        </w:rPr>
        <w:t xml:space="preserve"> 1737</w:t>
      </w:r>
    </w:p>
    <w:p w14:paraId="026FE5A7" w14:textId="77777777" w:rsidR="008A1CD8" w:rsidRPr="00D37263" w:rsidRDefault="008A1CD8" w:rsidP="008A1CD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olumbia, LA 71418-1737</w:t>
      </w:r>
    </w:p>
    <w:p w14:paraId="19C9F2DD" w14:textId="77777777" w:rsidR="008A1CD8" w:rsidRPr="00D37263" w:rsidRDefault="008A1CD8" w:rsidP="008A1CD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10/05/1993)</w:t>
      </w:r>
    </w:p>
    <w:p w14:paraId="7376CECB" w14:textId="77777777" w:rsidR="008A1CD8" w:rsidRPr="00D37263" w:rsidRDefault="008A1CD8" w:rsidP="008A1CD8">
      <w:pPr>
        <w:rPr>
          <w:rFonts w:ascii="Arial" w:hAnsi="Arial"/>
          <w:sz w:val="18"/>
          <w:szCs w:val="18"/>
        </w:rPr>
      </w:pPr>
    </w:p>
    <w:p w14:paraId="2FE82FAB" w14:textId="77777777" w:rsidR="009242A0" w:rsidRPr="00D37263" w:rsidRDefault="009242A0" w:rsidP="008A1CD8">
      <w:pPr>
        <w:rPr>
          <w:rFonts w:ascii="Arial" w:hAnsi="Arial"/>
          <w:sz w:val="18"/>
          <w:szCs w:val="18"/>
        </w:rPr>
      </w:pPr>
    </w:p>
    <w:p w14:paraId="79797894" w14:textId="77777777" w:rsidR="009242A0" w:rsidRPr="00D37263" w:rsidRDefault="009242A0" w:rsidP="008A1CD8">
      <w:pPr>
        <w:rPr>
          <w:rFonts w:ascii="Arial" w:hAnsi="Arial"/>
          <w:sz w:val="18"/>
          <w:szCs w:val="18"/>
        </w:rPr>
      </w:pPr>
    </w:p>
    <w:p w14:paraId="4413AE37" w14:textId="77777777" w:rsidR="009242A0" w:rsidRPr="00D37263" w:rsidRDefault="009242A0" w:rsidP="008A1CD8">
      <w:pPr>
        <w:rPr>
          <w:rFonts w:ascii="Arial" w:hAnsi="Arial"/>
          <w:sz w:val="18"/>
          <w:szCs w:val="18"/>
        </w:rPr>
      </w:pPr>
    </w:p>
    <w:p w14:paraId="420F55E9" w14:textId="77777777" w:rsidR="009242A0" w:rsidRPr="00D37263" w:rsidRDefault="009242A0" w:rsidP="008A1CD8">
      <w:pPr>
        <w:rPr>
          <w:rFonts w:ascii="Arial" w:hAnsi="Arial"/>
          <w:sz w:val="18"/>
          <w:szCs w:val="18"/>
        </w:rPr>
      </w:pPr>
    </w:p>
    <w:p w14:paraId="615FB4FE" w14:textId="77777777" w:rsidR="007F2FD6" w:rsidRPr="00D37263" w:rsidRDefault="007F2FD6" w:rsidP="008A1CD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aldwell Psh Hosp</w:t>
      </w:r>
      <w:r w:rsidR="00A77890" w:rsidRPr="00D37263">
        <w:rPr>
          <w:rFonts w:ascii="Arial" w:hAnsi="Arial"/>
          <w:sz w:val="18"/>
          <w:szCs w:val="18"/>
        </w:rPr>
        <w:t xml:space="preserve">tl Svc </w:t>
      </w:r>
      <w:r w:rsidRPr="00D37263">
        <w:rPr>
          <w:rFonts w:ascii="Arial" w:hAnsi="Arial"/>
          <w:sz w:val="18"/>
          <w:szCs w:val="18"/>
        </w:rPr>
        <w:t xml:space="preserve">Dist. </w:t>
      </w:r>
      <w:r w:rsidR="00A77890" w:rsidRPr="00D37263">
        <w:rPr>
          <w:rFonts w:ascii="Arial" w:hAnsi="Arial"/>
          <w:sz w:val="18"/>
          <w:szCs w:val="18"/>
        </w:rPr>
        <w:t>#</w:t>
      </w:r>
      <w:r w:rsidRPr="00D37263">
        <w:rPr>
          <w:rFonts w:ascii="Arial" w:hAnsi="Arial"/>
          <w:sz w:val="18"/>
          <w:szCs w:val="18"/>
        </w:rPr>
        <w:t>1</w:t>
      </w:r>
    </w:p>
    <w:p w14:paraId="2FAF5CF3" w14:textId="77777777" w:rsidR="007F2FD6" w:rsidRPr="00D37263" w:rsidRDefault="00712F0C" w:rsidP="008A1CD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7F2FD6" w:rsidRPr="00D37263">
        <w:rPr>
          <w:rFonts w:ascii="Arial" w:hAnsi="Arial"/>
          <w:sz w:val="18"/>
          <w:szCs w:val="18"/>
        </w:rPr>
        <w:t xml:space="preserve"> 1079</w:t>
      </w:r>
    </w:p>
    <w:p w14:paraId="758DA699" w14:textId="77777777" w:rsidR="007F2FD6" w:rsidRPr="00D37263" w:rsidRDefault="007F2FD6" w:rsidP="008A1CD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H</w:t>
      </w:r>
      <w:r w:rsidR="00F337E0" w:rsidRPr="00D37263">
        <w:rPr>
          <w:rFonts w:ascii="Arial" w:hAnsi="Arial"/>
          <w:sz w:val="18"/>
          <w:szCs w:val="18"/>
        </w:rPr>
        <w:t xml:space="preserve">ighway </w:t>
      </w:r>
      <w:r w:rsidRPr="00D37263">
        <w:rPr>
          <w:rFonts w:ascii="Arial" w:hAnsi="Arial"/>
          <w:sz w:val="18"/>
          <w:szCs w:val="18"/>
        </w:rPr>
        <w:t>165 S.</w:t>
      </w:r>
    </w:p>
    <w:p w14:paraId="563D30FE" w14:textId="77777777" w:rsidR="007F2FD6" w:rsidRPr="00D37263" w:rsidRDefault="007F2FD6" w:rsidP="008A1CD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olumbia, LA 71481</w:t>
      </w:r>
    </w:p>
    <w:p w14:paraId="048D7265" w14:textId="77777777" w:rsidR="007F2FD6" w:rsidRPr="00D37263" w:rsidRDefault="007F2FD6" w:rsidP="008A1CD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2/25/1991)</w:t>
      </w:r>
    </w:p>
    <w:p w14:paraId="416A324E" w14:textId="77777777" w:rsidR="00893E8E" w:rsidRPr="00D37263" w:rsidRDefault="00893E8E" w:rsidP="008A1CD8">
      <w:pPr>
        <w:rPr>
          <w:rFonts w:ascii="Arial" w:hAnsi="Arial"/>
          <w:sz w:val="18"/>
          <w:szCs w:val="18"/>
        </w:rPr>
      </w:pPr>
    </w:p>
    <w:p w14:paraId="2218BB38" w14:textId="77777777" w:rsidR="00666399" w:rsidRPr="00D37263" w:rsidRDefault="008A1CD8" w:rsidP="008A1CD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aldwell Psh Office of Homeland</w:t>
      </w:r>
    </w:p>
    <w:p w14:paraId="29D327DD" w14:textId="77777777" w:rsidR="00014A86" w:rsidRPr="00D37263" w:rsidRDefault="008A1CD8" w:rsidP="008A1CD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ec</w:t>
      </w:r>
      <w:r w:rsidR="00014A86" w:rsidRPr="00D37263">
        <w:rPr>
          <w:rFonts w:ascii="Arial" w:hAnsi="Arial"/>
          <w:sz w:val="18"/>
          <w:szCs w:val="18"/>
        </w:rPr>
        <w:t>.</w:t>
      </w:r>
      <w:r w:rsidR="00A77890" w:rsidRPr="00D37263">
        <w:rPr>
          <w:rFonts w:ascii="Arial" w:hAnsi="Arial"/>
          <w:sz w:val="18"/>
          <w:szCs w:val="18"/>
        </w:rPr>
        <w:t xml:space="preserve"> &amp; Emgy Prep</w:t>
      </w:r>
    </w:p>
    <w:p w14:paraId="24AD1EEE" w14:textId="77777777" w:rsidR="008A1CD8" w:rsidRPr="00D37263" w:rsidRDefault="00712F0C" w:rsidP="008A1CD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8A1CD8" w:rsidRPr="00D37263">
        <w:rPr>
          <w:rFonts w:ascii="Arial" w:hAnsi="Arial"/>
          <w:sz w:val="18"/>
          <w:szCs w:val="18"/>
        </w:rPr>
        <w:t xml:space="preserve"> 130</w:t>
      </w:r>
    </w:p>
    <w:p w14:paraId="20885B8B" w14:textId="77777777" w:rsidR="008A1CD8" w:rsidRPr="00D37263" w:rsidRDefault="008A1CD8" w:rsidP="008A1CD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olumbia, LA 71418-0130</w:t>
      </w:r>
    </w:p>
    <w:p w14:paraId="2A2C9720" w14:textId="77777777" w:rsidR="008A1CD8" w:rsidRPr="00D37263" w:rsidRDefault="008A1CD8" w:rsidP="008A1CD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4/01/2005)</w:t>
      </w:r>
    </w:p>
    <w:p w14:paraId="0BAE5FE0" w14:textId="77777777" w:rsidR="008A1CD8" w:rsidRPr="00D37263" w:rsidRDefault="008A1CD8" w:rsidP="008A1CD8">
      <w:pPr>
        <w:rPr>
          <w:rFonts w:ascii="Arial" w:hAnsi="Arial"/>
          <w:sz w:val="18"/>
          <w:szCs w:val="18"/>
        </w:rPr>
      </w:pPr>
    </w:p>
    <w:p w14:paraId="3BA0BF29" w14:textId="77777777" w:rsidR="008A1CD8" w:rsidRPr="00D37263" w:rsidRDefault="008A1CD8" w:rsidP="008A1CD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aldwell Parish Police Jury</w:t>
      </w:r>
    </w:p>
    <w:p w14:paraId="20D256DF" w14:textId="77777777" w:rsidR="008A1CD8" w:rsidRPr="00D37263" w:rsidRDefault="008A1CD8" w:rsidP="008A1CD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Raymond Franklin</w:t>
      </w:r>
    </w:p>
    <w:p w14:paraId="405B6DB9" w14:textId="77777777" w:rsidR="008A1CD8" w:rsidRPr="00D37263" w:rsidRDefault="00712F0C" w:rsidP="008A1CD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8A1CD8" w:rsidRPr="00D37263">
        <w:rPr>
          <w:rFonts w:ascii="Arial" w:hAnsi="Arial"/>
          <w:sz w:val="18"/>
          <w:szCs w:val="18"/>
        </w:rPr>
        <w:t xml:space="preserve"> 1737</w:t>
      </w:r>
    </w:p>
    <w:p w14:paraId="0E8D1B57" w14:textId="77777777" w:rsidR="008A1CD8" w:rsidRPr="00D37263" w:rsidRDefault="008A1CD8" w:rsidP="008A1CD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olumbia, LA 71418-1737</w:t>
      </w:r>
    </w:p>
    <w:p w14:paraId="565E96DF" w14:textId="77777777" w:rsidR="008A1CD8" w:rsidRPr="00D37263" w:rsidRDefault="008A1CD8" w:rsidP="008A1CD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5/31/1996)</w:t>
      </w:r>
    </w:p>
    <w:p w14:paraId="05CEC0AF" w14:textId="77777777" w:rsidR="008A1CD8" w:rsidRPr="00D37263" w:rsidRDefault="008A1CD8" w:rsidP="008A1CD8">
      <w:pPr>
        <w:rPr>
          <w:rFonts w:ascii="Arial" w:hAnsi="Arial"/>
          <w:sz w:val="18"/>
          <w:szCs w:val="18"/>
        </w:rPr>
      </w:pPr>
    </w:p>
    <w:p w14:paraId="67C29A9E" w14:textId="77777777" w:rsidR="007F2FD6" w:rsidRPr="00D37263" w:rsidRDefault="007F2FD6" w:rsidP="007F2FD6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aldwell Parish School Board</w:t>
      </w:r>
    </w:p>
    <w:p w14:paraId="2FB27D36" w14:textId="77777777" w:rsidR="007F2FD6" w:rsidRPr="00D37263" w:rsidRDefault="0056078A" w:rsidP="007F2FD6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 xml:space="preserve"> </w:t>
      </w:r>
      <w:r w:rsidR="007F2FD6" w:rsidRPr="00D37263">
        <w:rPr>
          <w:rFonts w:ascii="Arial" w:hAnsi="Arial"/>
          <w:sz w:val="18"/>
          <w:szCs w:val="18"/>
        </w:rPr>
        <w:t>James Turner, Jr.</w:t>
      </w:r>
    </w:p>
    <w:p w14:paraId="6D7A43FA" w14:textId="77777777" w:rsidR="007F2FD6" w:rsidRPr="00D37263" w:rsidRDefault="007F2FD6" w:rsidP="007F2FD6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 O Box 1019</w:t>
      </w:r>
    </w:p>
    <w:p w14:paraId="068EB2FA" w14:textId="77777777" w:rsidR="007F2FD6" w:rsidRPr="00D37263" w:rsidRDefault="007F2FD6" w:rsidP="007F2FD6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olumbia, LA 71418-1019</w:t>
      </w:r>
    </w:p>
    <w:p w14:paraId="2B74DCB1" w14:textId="77777777" w:rsidR="007F2FD6" w:rsidRPr="00D37263" w:rsidRDefault="007F2FD6" w:rsidP="007F2FD6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2/25/1991)</w:t>
      </w:r>
    </w:p>
    <w:p w14:paraId="3D432ACC" w14:textId="77777777" w:rsidR="007F2FD6" w:rsidRPr="00D37263" w:rsidRDefault="007F2FD6" w:rsidP="007F2FD6">
      <w:pPr>
        <w:rPr>
          <w:rFonts w:ascii="Arial" w:hAnsi="Arial"/>
          <w:sz w:val="18"/>
          <w:szCs w:val="18"/>
        </w:rPr>
      </w:pPr>
    </w:p>
    <w:p w14:paraId="54CDAC4D" w14:textId="77777777" w:rsidR="008A1CD8" w:rsidRPr="00D37263" w:rsidRDefault="008A1CD8" w:rsidP="007F2FD6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aldwell Parish Sheriff’s Office</w:t>
      </w:r>
    </w:p>
    <w:p w14:paraId="7157D7CB" w14:textId="77777777" w:rsidR="008A1CD8" w:rsidRPr="00D37263" w:rsidRDefault="008A1CD8" w:rsidP="008A1CD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heriff Steven May</w:t>
      </w:r>
    </w:p>
    <w:p w14:paraId="51FE6E12" w14:textId="77777777" w:rsidR="008A1CD8" w:rsidRPr="00D37263" w:rsidRDefault="00712F0C" w:rsidP="008A1CD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8A1CD8" w:rsidRPr="00D37263">
        <w:rPr>
          <w:rFonts w:ascii="Arial" w:hAnsi="Arial"/>
          <w:sz w:val="18"/>
          <w:szCs w:val="18"/>
        </w:rPr>
        <w:t xml:space="preserve"> 60</w:t>
      </w:r>
    </w:p>
    <w:p w14:paraId="28D194F6" w14:textId="77777777" w:rsidR="008A1CD8" w:rsidRPr="00D37263" w:rsidRDefault="008A1CD8" w:rsidP="008A1CD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olumbia, LA 71418</w:t>
      </w:r>
      <w:r w:rsidRPr="00D37263">
        <w:rPr>
          <w:rFonts w:ascii="Arial" w:hAnsi="Arial"/>
          <w:sz w:val="18"/>
          <w:szCs w:val="18"/>
        </w:rPr>
        <w:noBreakHyphen/>
        <w:t>0060</w:t>
      </w:r>
    </w:p>
    <w:p w14:paraId="0B4C74D7" w14:textId="77777777" w:rsidR="008A1CD8" w:rsidRPr="00D37263" w:rsidRDefault="008A1CD8" w:rsidP="008A1CD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2/25/1991)</w:t>
      </w:r>
    </w:p>
    <w:p w14:paraId="0F2B1CEC" w14:textId="77777777" w:rsidR="00974327" w:rsidRPr="00D37263" w:rsidRDefault="00974327" w:rsidP="00FF6F99">
      <w:pPr>
        <w:rPr>
          <w:rFonts w:ascii="Arial" w:hAnsi="Arial"/>
          <w:sz w:val="18"/>
          <w:szCs w:val="18"/>
        </w:rPr>
      </w:pPr>
    </w:p>
    <w:p w14:paraId="040141C9" w14:textId="77777777" w:rsidR="00FF6F99" w:rsidRPr="00D37263" w:rsidRDefault="00FF6F99" w:rsidP="00FF6F99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ameron Mosq Abate Dist. #1</w:t>
      </w:r>
    </w:p>
    <w:p w14:paraId="3F456A67" w14:textId="77777777" w:rsidR="00FF6F99" w:rsidRPr="00D37263" w:rsidRDefault="00FF6F99" w:rsidP="00FF6F99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Don Menard</w:t>
      </w:r>
    </w:p>
    <w:p w14:paraId="650FB59A" w14:textId="77777777" w:rsidR="00FF6F99" w:rsidRPr="00D37263" w:rsidRDefault="00FF6F99" w:rsidP="00FF6F99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Rt. 1, Box 42 E</w:t>
      </w:r>
    </w:p>
    <w:p w14:paraId="26B6BA07" w14:textId="77777777" w:rsidR="00FF6F99" w:rsidRPr="00D37263" w:rsidRDefault="00FF6F99" w:rsidP="00FF6F99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reole, LA 70632</w:t>
      </w:r>
    </w:p>
    <w:p w14:paraId="4B0B534B" w14:textId="77777777" w:rsidR="00FF6F99" w:rsidRPr="00D37263" w:rsidRDefault="00FF6F99" w:rsidP="00FF6F99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11/23/1992)</w:t>
      </w:r>
    </w:p>
    <w:p w14:paraId="0C87394B" w14:textId="77777777" w:rsidR="00E42EB5" w:rsidRPr="00D37263" w:rsidRDefault="00E42EB5" w:rsidP="00CA2C09">
      <w:pPr>
        <w:ind w:right="-360"/>
        <w:rPr>
          <w:rFonts w:ascii="Arial" w:hAnsi="Arial"/>
          <w:sz w:val="18"/>
          <w:szCs w:val="18"/>
        </w:rPr>
      </w:pPr>
    </w:p>
    <w:p w14:paraId="3AADABF1" w14:textId="77777777" w:rsidR="008A1CD8" w:rsidRPr="00D37263" w:rsidRDefault="00CA2C09" w:rsidP="00CA2C09">
      <w:pPr>
        <w:ind w:right="-360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ameron Parish District</w:t>
      </w:r>
      <w:r w:rsidR="008A1CD8" w:rsidRPr="00D37263">
        <w:rPr>
          <w:rFonts w:ascii="Arial" w:hAnsi="Arial"/>
          <w:sz w:val="18"/>
          <w:szCs w:val="18"/>
        </w:rPr>
        <w:t xml:space="preserve"> Attorney</w:t>
      </w:r>
    </w:p>
    <w:p w14:paraId="33AA1125" w14:textId="77777777" w:rsidR="008A1CD8" w:rsidRPr="00D37263" w:rsidRDefault="008A1CD8" w:rsidP="008A1CD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Glenn Alexander</w:t>
      </w:r>
    </w:p>
    <w:p w14:paraId="1E60950E" w14:textId="77777777" w:rsidR="008A1CD8" w:rsidRPr="00D37263" w:rsidRDefault="00712F0C" w:rsidP="008A1CD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8A1CD8" w:rsidRPr="00D37263">
        <w:rPr>
          <w:rFonts w:ascii="Arial" w:hAnsi="Arial"/>
          <w:sz w:val="18"/>
          <w:szCs w:val="18"/>
        </w:rPr>
        <w:t xml:space="preserve"> 280</w:t>
      </w:r>
    </w:p>
    <w:p w14:paraId="7A43010A" w14:textId="77777777" w:rsidR="008A1CD8" w:rsidRPr="00D37263" w:rsidRDefault="008A1CD8" w:rsidP="008A1CD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ameron, LA 70631-0280</w:t>
      </w:r>
    </w:p>
    <w:p w14:paraId="778BDD5B" w14:textId="77777777" w:rsidR="008A1CD8" w:rsidRPr="00D37263" w:rsidRDefault="008A1CD8" w:rsidP="008A1CD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12/01/1992)</w:t>
      </w:r>
    </w:p>
    <w:p w14:paraId="4BB7EEA9" w14:textId="77777777" w:rsidR="00260384" w:rsidRPr="00D37263" w:rsidRDefault="00260384" w:rsidP="008A1CD8">
      <w:pPr>
        <w:rPr>
          <w:rFonts w:ascii="Arial" w:hAnsi="Arial"/>
          <w:sz w:val="18"/>
          <w:szCs w:val="18"/>
        </w:rPr>
      </w:pPr>
    </w:p>
    <w:p w14:paraId="6A4B93F2" w14:textId="77777777" w:rsidR="00FF6F99" w:rsidRPr="00D37263" w:rsidRDefault="00FF6F99" w:rsidP="00FF6F99">
      <w:pPr>
        <w:widowControl/>
        <w:rPr>
          <w:rFonts w:ascii="Arial" w:hAnsi="Arial" w:cs="Arial"/>
          <w:snapToGrid/>
          <w:color w:val="000000"/>
          <w:sz w:val="18"/>
          <w:szCs w:val="18"/>
        </w:rPr>
      </w:pPr>
      <w:r w:rsidRPr="00D37263">
        <w:rPr>
          <w:rFonts w:ascii="Arial" w:hAnsi="Arial" w:cs="Arial"/>
          <w:snapToGrid/>
          <w:color w:val="000000"/>
          <w:sz w:val="18"/>
          <w:szCs w:val="18"/>
        </w:rPr>
        <w:t>Cameron P</w:t>
      </w:r>
      <w:r w:rsidR="00666399" w:rsidRPr="00D37263">
        <w:rPr>
          <w:rFonts w:ascii="Arial" w:hAnsi="Arial" w:cs="Arial"/>
          <w:snapToGrid/>
          <w:color w:val="000000"/>
          <w:sz w:val="18"/>
          <w:szCs w:val="18"/>
        </w:rPr>
        <w:t xml:space="preserve">arish </w:t>
      </w:r>
      <w:r w:rsidRPr="00D37263">
        <w:rPr>
          <w:rFonts w:ascii="Arial" w:hAnsi="Arial" w:cs="Arial"/>
          <w:snapToGrid/>
          <w:color w:val="000000"/>
          <w:sz w:val="18"/>
          <w:szCs w:val="18"/>
        </w:rPr>
        <w:t>Gravity Drainage Dis</w:t>
      </w:r>
      <w:r w:rsidR="00936CDD" w:rsidRPr="00D37263">
        <w:rPr>
          <w:rFonts w:ascii="Arial" w:hAnsi="Arial" w:cs="Arial"/>
          <w:snapToGrid/>
          <w:color w:val="000000"/>
          <w:sz w:val="18"/>
          <w:szCs w:val="18"/>
        </w:rPr>
        <w:t>t</w:t>
      </w:r>
      <w:r w:rsidRPr="00D37263">
        <w:rPr>
          <w:rFonts w:ascii="Arial" w:hAnsi="Arial" w:cs="Arial"/>
          <w:snapToGrid/>
          <w:color w:val="000000"/>
          <w:sz w:val="18"/>
          <w:szCs w:val="18"/>
        </w:rPr>
        <w:t xml:space="preserve"> 7</w:t>
      </w:r>
      <w:r w:rsidRPr="00D37263">
        <w:rPr>
          <w:rFonts w:ascii="Arial" w:hAnsi="Arial" w:cs="Arial"/>
          <w:snapToGrid/>
          <w:color w:val="000000"/>
          <w:sz w:val="18"/>
          <w:szCs w:val="18"/>
        </w:rPr>
        <w:br/>
        <w:t>205 Middle Ridge Road</w:t>
      </w:r>
    </w:p>
    <w:p w14:paraId="7077A0D9" w14:textId="77777777" w:rsidR="00FF6F99" w:rsidRPr="00D37263" w:rsidRDefault="00FF6F99" w:rsidP="00FF6F99">
      <w:pPr>
        <w:widowControl/>
        <w:rPr>
          <w:rFonts w:ascii="Arial" w:hAnsi="Arial" w:cs="Arial"/>
          <w:snapToGrid/>
          <w:color w:val="000000"/>
          <w:sz w:val="18"/>
          <w:szCs w:val="18"/>
        </w:rPr>
      </w:pPr>
      <w:r w:rsidRPr="00D37263">
        <w:rPr>
          <w:rFonts w:ascii="Arial" w:hAnsi="Arial" w:cs="Arial"/>
          <w:snapToGrid/>
          <w:color w:val="000000"/>
          <w:sz w:val="18"/>
          <w:szCs w:val="18"/>
        </w:rPr>
        <w:t>Cameron, LA 70631</w:t>
      </w:r>
    </w:p>
    <w:p w14:paraId="3862A14A" w14:textId="77777777" w:rsidR="00FF6F99" w:rsidRPr="00D37263" w:rsidRDefault="00FF6F99" w:rsidP="00FF6F99">
      <w:pPr>
        <w:widowControl/>
        <w:rPr>
          <w:rFonts w:ascii="Arial" w:hAnsi="Arial" w:cs="Arial"/>
          <w:snapToGrid/>
          <w:color w:val="000000"/>
          <w:sz w:val="18"/>
          <w:szCs w:val="18"/>
        </w:rPr>
      </w:pPr>
      <w:r w:rsidRPr="00D37263">
        <w:rPr>
          <w:rFonts w:ascii="Arial" w:hAnsi="Arial" w:cs="Arial"/>
          <w:snapToGrid/>
          <w:color w:val="000000"/>
          <w:sz w:val="18"/>
          <w:szCs w:val="18"/>
        </w:rPr>
        <w:t>(12/09/2014)</w:t>
      </w:r>
    </w:p>
    <w:p w14:paraId="3AD2627C" w14:textId="77777777" w:rsidR="00F10632" w:rsidRPr="00D37263" w:rsidRDefault="00F10632" w:rsidP="008A1CD8">
      <w:pPr>
        <w:rPr>
          <w:rFonts w:ascii="Arial" w:hAnsi="Arial"/>
          <w:sz w:val="18"/>
          <w:szCs w:val="18"/>
        </w:rPr>
      </w:pPr>
    </w:p>
    <w:p w14:paraId="3418F747" w14:textId="77777777" w:rsidR="008A1CD8" w:rsidRPr="00D37263" w:rsidRDefault="008A1CD8" w:rsidP="008A1CD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ameron Parish Police Jury</w:t>
      </w:r>
    </w:p>
    <w:p w14:paraId="3CD33C87" w14:textId="77777777" w:rsidR="008A1CD8" w:rsidRPr="00D37263" w:rsidRDefault="008A1CD8" w:rsidP="008A1CD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Earnestine Horn</w:t>
      </w:r>
    </w:p>
    <w:p w14:paraId="0EC5E9CD" w14:textId="77777777" w:rsidR="008A1CD8" w:rsidRPr="00D37263" w:rsidRDefault="00712F0C" w:rsidP="008A1CD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8A1CD8" w:rsidRPr="00D37263">
        <w:rPr>
          <w:rFonts w:ascii="Arial" w:hAnsi="Arial"/>
          <w:sz w:val="18"/>
          <w:szCs w:val="18"/>
        </w:rPr>
        <w:t xml:space="preserve"> 366</w:t>
      </w:r>
    </w:p>
    <w:p w14:paraId="59A72062" w14:textId="77777777" w:rsidR="008A1CD8" w:rsidRPr="00D37263" w:rsidRDefault="008A1CD8" w:rsidP="008A1CD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ameron, LA 70631</w:t>
      </w:r>
      <w:r w:rsidRPr="00D37263">
        <w:rPr>
          <w:rFonts w:ascii="Arial" w:hAnsi="Arial"/>
          <w:sz w:val="18"/>
          <w:szCs w:val="18"/>
        </w:rPr>
        <w:noBreakHyphen/>
        <w:t>0366</w:t>
      </w:r>
    </w:p>
    <w:p w14:paraId="7B92314E" w14:textId="77777777" w:rsidR="008A1CD8" w:rsidRPr="00D37263" w:rsidRDefault="008A1CD8" w:rsidP="008A1CD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2/25/1991)</w:t>
      </w:r>
    </w:p>
    <w:p w14:paraId="327A7825" w14:textId="77777777" w:rsidR="008A1CD8" w:rsidRPr="00D37263" w:rsidRDefault="008A1CD8" w:rsidP="008A1CD8">
      <w:pPr>
        <w:rPr>
          <w:rFonts w:ascii="Arial" w:hAnsi="Arial"/>
          <w:sz w:val="18"/>
          <w:szCs w:val="18"/>
        </w:rPr>
      </w:pPr>
    </w:p>
    <w:p w14:paraId="1F5FF232" w14:textId="77777777" w:rsidR="00210BE2" w:rsidRPr="00D37263" w:rsidRDefault="00210BE2" w:rsidP="00210BE2">
      <w:pPr>
        <w:rPr>
          <w:rStyle w:val="given-name"/>
          <w:rFonts w:ascii="Arial" w:hAnsi="Arial" w:cs="Arial"/>
          <w:sz w:val="18"/>
          <w:szCs w:val="18"/>
        </w:rPr>
      </w:pPr>
      <w:r w:rsidRPr="00D37263">
        <w:rPr>
          <w:rStyle w:val="given-name"/>
          <w:rFonts w:ascii="Arial" w:hAnsi="Arial" w:cs="Arial"/>
          <w:sz w:val="18"/>
          <w:szCs w:val="18"/>
        </w:rPr>
        <w:t>Cameron Psh Recr</w:t>
      </w:r>
      <w:r w:rsidR="00AC6A61" w:rsidRPr="00D37263">
        <w:rPr>
          <w:rStyle w:val="given-name"/>
          <w:rFonts w:ascii="Arial" w:hAnsi="Arial" w:cs="Arial"/>
          <w:sz w:val="18"/>
          <w:szCs w:val="18"/>
        </w:rPr>
        <w:t>n</w:t>
      </w:r>
      <w:r w:rsidRPr="00D37263">
        <w:rPr>
          <w:rStyle w:val="given-name"/>
          <w:rFonts w:ascii="Arial" w:hAnsi="Arial" w:cs="Arial"/>
          <w:sz w:val="18"/>
          <w:szCs w:val="18"/>
        </w:rPr>
        <w:t xml:space="preserve"> Dist</w:t>
      </w:r>
      <w:r w:rsidR="002406B3" w:rsidRPr="00D37263">
        <w:rPr>
          <w:rStyle w:val="given-name"/>
          <w:rFonts w:ascii="Arial" w:hAnsi="Arial" w:cs="Arial"/>
          <w:sz w:val="18"/>
          <w:szCs w:val="18"/>
        </w:rPr>
        <w:t xml:space="preserve">. </w:t>
      </w:r>
      <w:r w:rsidR="001640AA" w:rsidRPr="00D37263">
        <w:rPr>
          <w:rStyle w:val="given-name"/>
          <w:rFonts w:ascii="Arial" w:hAnsi="Arial" w:cs="Arial"/>
          <w:sz w:val="18"/>
          <w:szCs w:val="18"/>
        </w:rPr>
        <w:t>#</w:t>
      </w:r>
      <w:r w:rsidRPr="00D37263">
        <w:rPr>
          <w:rStyle w:val="given-name"/>
          <w:rFonts w:ascii="Arial" w:hAnsi="Arial" w:cs="Arial"/>
          <w:sz w:val="18"/>
          <w:szCs w:val="18"/>
        </w:rPr>
        <w:t>6</w:t>
      </w:r>
      <w:r w:rsidRPr="00D37263">
        <w:rPr>
          <w:rStyle w:val="given-name"/>
          <w:rFonts w:ascii="Arial" w:hAnsi="Arial" w:cs="Arial"/>
          <w:sz w:val="18"/>
          <w:szCs w:val="18"/>
        </w:rPr>
        <w:br/>
      </w:r>
      <w:r w:rsidR="003C17A3" w:rsidRPr="00D37263">
        <w:rPr>
          <w:rStyle w:val="given-name"/>
          <w:rFonts w:ascii="Arial" w:hAnsi="Arial" w:cs="Arial"/>
          <w:sz w:val="18"/>
          <w:szCs w:val="18"/>
        </w:rPr>
        <w:t>Patrick Theriot, President</w:t>
      </w:r>
      <w:r w:rsidRPr="00D37263">
        <w:rPr>
          <w:rStyle w:val="given-name"/>
          <w:rFonts w:ascii="Arial" w:hAnsi="Arial" w:cs="Arial"/>
          <w:sz w:val="18"/>
          <w:szCs w:val="18"/>
        </w:rPr>
        <w:br/>
        <w:t>300 LeBleu Camp Road</w:t>
      </w:r>
    </w:p>
    <w:p w14:paraId="3EDB17F8" w14:textId="77777777" w:rsidR="00210BE2" w:rsidRPr="00D37263" w:rsidRDefault="00210BE2" w:rsidP="00210BE2">
      <w:pPr>
        <w:rPr>
          <w:rStyle w:val="given-name"/>
          <w:rFonts w:ascii="Arial" w:hAnsi="Arial" w:cs="Arial"/>
          <w:sz w:val="18"/>
          <w:szCs w:val="18"/>
        </w:rPr>
      </w:pPr>
      <w:r w:rsidRPr="00D37263">
        <w:rPr>
          <w:rStyle w:val="given-name"/>
          <w:rFonts w:ascii="Arial" w:hAnsi="Arial" w:cs="Arial"/>
          <w:sz w:val="18"/>
          <w:szCs w:val="18"/>
        </w:rPr>
        <w:t>Creole, LA 70632</w:t>
      </w:r>
    </w:p>
    <w:p w14:paraId="76335A95" w14:textId="77777777" w:rsidR="00210BE2" w:rsidRPr="00D37263" w:rsidRDefault="00210BE2" w:rsidP="00210BE2">
      <w:pPr>
        <w:rPr>
          <w:rStyle w:val="given-name"/>
          <w:rFonts w:ascii="Arial" w:hAnsi="Arial" w:cs="Arial"/>
          <w:sz w:val="18"/>
          <w:szCs w:val="18"/>
        </w:rPr>
      </w:pPr>
      <w:r w:rsidRPr="00D37263">
        <w:rPr>
          <w:rStyle w:val="given-name"/>
          <w:rFonts w:ascii="Arial" w:hAnsi="Arial" w:cs="Arial"/>
          <w:sz w:val="18"/>
          <w:szCs w:val="18"/>
        </w:rPr>
        <w:t>(12/12/2011)</w:t>
      </w:r>
    </w:p>
    <w:p w14:paraId="2B271000" w14:textId="77777777" w:rsidR="00210BE2" w:rsidRPr="00D37263" w:rsidRDefault="00210BE2" w:rsidP="00210BE2">
      <w:pPr>
        <w:rPr>
          <w:sz w:val="18"/>
          <w:szCs w:val="18"/>
        </w:rPr>
      </w:pPr>
    </w:p>
    <w:p w14:paraId="149D8BDF" w14:textId="77777777" w:rsidR="005B0D98" w:rsidRPr="00D37263" w:rsidRDefault="005B0D98" w:rsidP="008A1CD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ameron Parish School Board</w:t>
      </w:r>
    </w:p>
    <w:p w14:paraId="7B0BA281" w14:textId="77777777" w:rsidR="005B0D98" w:rsidRPr="00D37263" w:rsidRDefault="005B0D98" w:rsidP="008A1CD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aula Smythe</w:t>
      </w:r>
    </w:p>
    <w:p w14:paraId="08662D6C" w14:textId="77777777" w:rsidR="005B0D98" w:rsidRPr="00D37263" w:rsidRDefault="005B0D98" w:rsidP="008A1CD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510 Marshall Street</w:t>
      </w:r>
    </w:p>
    <w:p w14:paraId="52E933C4" w14:textId="77777777" w:rsidR="005B0D98" w:rsidRPr="00D37263" w:rsidRDefault="005B0D98" w:rsidP="008A1CD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ameron, LA 70631</w:t>
      </w:r>
    </w:p>
    <w:p w14:paraId="5773D47F" w14:textId="77777777" w:rsidR="005B0D98" w:rsidRPr="00D37263" w:rsidRDefault="005B0D98" w:rsidP="008A1CD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8/12/2010)</w:t>
      </w:r>
    </w:p>
    <w:p w14:paraId="11ABF45D" w14:textId="77777777" w:rsidR="00250704" w:rsidRPr="00D37263" w:rsidRDefault="00250704" w:rsidP="008A1CD8">
      <w:pPr>
        <w:rPr>
          <w:rFonts w:ascii="Arial" w:hAnsi="Arial"/>
          <w:sz w:val="18"/>
          <w:szCs w:val="18"/>
        </w:rPr>
      </w:pPr>
    </w:p>
    <w:p w14:paraId="0CCA60AA" w14:textId="77777777" w:rsidR="009242A0" w:rsidRPr="00D37263" w:rsidRDefault="009242A0" w:rsidP="008A1CD8">
      <w:pPr>
        <w:rPr>
          <w:rFonts w:ascii="Arial" w:hAnsi="Arial"/>
          <w:sz w:val="18"/>
          <w:szCs w:val="18"/>
        </w:rPr>
      </w:pPr>
    </w:p>
    <w:p w14:paraId="4AEB1B2B" w14:textId="77777777" w:rsidR="009242A0" w:rsidRPr="00D37263" w:rsidRDefault="009242A0" w:rsidP="008A1CD8">
      <w:pPr>
        <w:rPr>
          <w:rFonts w:ascii="Arial" w:hAnsi="Arial"/>
          <w:sz w:val="18"/>
          <w:szCs w:val="18"/>
        </w:rPr>
      </w:pPr>
    </w:p>
    <w:p w14:paraId="387E306A" w14:textId="77777777" w:rsidR="009242A0" w:rsidRPr="00D37263" w:rsidRDefault="009242A0" w:rsidP="008A1CD8">
      <w:pPr>
        <w:rPr>
          <w:rFonts w:ascii="Arial" w:hAnsi="Arial"/>
          <w:sz w:val="18"/>
          <w:szCs w:val="18"/>
        </w:rPr>
      </w:pPr>
    </w:p>
    <w:p w14:paraId="5C142CA5" w14:textId="77777777" w:rsidR="009242A0" w:rsidRPr="00D37263" w:rsidRDefault="009242A0" w:rsidP="008A1CD8">
      <w:pPr>
        <w:rPr>
          <w:rFonts w:ascii="Arial" w:hAnsi="Arial"/>
          <w:sz w:val="18"/>
          <w:szCs w:val="18"/>
        </w:rPr>
      </w:pPr>
    </w:p>
    <w:p w14:paraId="0D01A37D" w14:textId="77777777" w:rsidR="008A1CD8" w:rsidRPr="00D37263" w:rsidRDefault="008A1CD8" w:rsidP="008A1CD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ameron Parish Sheriff's Office</w:t>
      </w:r>
    </w:p>
    <w:p w14:paraId="12E9BB52" w14:textId="77777777" w:rsidR="008A1CD8" w:rsidRPr="00D37263" w:rsidRDefault="008A1CD8" w:rsidP="008A1CD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ivil Department</w:t>
      </w:r>
    </w:p>
    <w:p w14:paraId="2BC3E227" w14:textId="77777777" w:rsidR="008A1CD8" w:rsidRPr="00D37263" w:rsidRDefault="00712F0C" w:rsidP="008A1CD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8A1CD8" w:rsidRPr="00D37263">
        <w:rPr>
          <w:rFonts w:ascii="Arial" w:hAnsi="Arial"/>
          <w:sz w:val="18"/>
          <w:szCs w:val="18"/>
        </w:rPr>
        <w:t xml:space="preserve"> 1250</w:t>
      </w:r>
    </w:p>
    <w:p w14:paraId="14C7AFD6" w14:textId="77777777" w:rsidR="008A1CD8" w:rsidRPr="00D37263" w:rsidRDefault="008A1CD8" w:rsidP="008A1CD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ameron, LA 70631-1250</w:t>
      </w:r>
    </w:p>
    <w:p w14:paraId="4BB16B06" w14:textId="77777777" w:rsidR="008A1CD8" w:rsidRPr="00D37263" w:rsidRDefault="008A1CD8" w:rsidP="008A1CD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3/11/1991)</w:t>
      </w:r>
    </w:p>
    <w:p w14:paraId="7063AD8D" w14:textId="77777777" w:rsidR="00184D3E" w:rsidRPr="00D37263" w:rsidRDefault="00184D3E" w:rsidP="008A1CD8">
      <w:pPr>
        <w:rPr>
          <w:rFonts w:ascii="Arial" w:hAnsi="Arial"/>
          <w:sz w:val="18"/>
          <w:szCs w:val="18"/>
        </w:rPr>
      </w:pPr>
    </w:p>
    <w:p w14:paraId="3B05FB66" w14:textId="77777777" w:rsidR="00260384" w:rsidRPr="00D37263" w:rsidRDefault="00260384" w:rsidP="00260384">
      <w:pPr>
        <w:rPr>
          <w:rFonts w:ascii="Arial" w:hAnsi="Arial" w:cs="Arial"/>
          <w:color w:val="000000"/>
          <w:sz w:val="18"/>
          <w:szCs w:val="18"/>
        </w:rPr>
      </w:pPr>
      <w:r w:rsidRPr="00D37263">
        <w:rPr>
          <w:rFonts w:ascii="Arial" w:hAnsi="Arial" w:cs="Arial"/>
          <w:color w:val="000000"/>
          <w:sz w:val="18"/>
          <w:szCs w:val="18"/>
        </w:rPr>
        <w:t xml:space="preserve">Cameron Parish </w:t>
      </w:r>
      <w:r w:rsidR="006B4178" w:rsidRPr="00D37263">
        <w:rPr>
          <w:rFonts w:ascii="Arial" w:hAnsi="Arial" w:cs="Arial"/>
          <w:color w:val="000000"/>
          <w:sz w:val="18"/>
          <w:szCs w:val="18"/>
        </w:rPr>
        <w:t>9</w:t>
      </w:r>
      <w:r w:rsidRPr="00D37263">
        <w:rPr>
          <w:rFonts w:ascii="Arial" w:hAnsi="Arial" w:cs="Arial"/>
          <w:color w:val="000000"/>
          <w:sz w:val="18"/>
          <w:szCs w:val="18"/>
        </w:rPr>
        <w:t>11</w:t>
      </w:r>
    </w:p>
    <w:p w14:paraId="6F8A5796" w14:textId="77777777" w:rsidR="00260384" w:rsidRPr="00D37263" w:rsidRDefault="00260384" w:rsidP="00260384">
      <w:pPr>
        <w:rPr>
          <w:rFonts w:ascii="Arial" w:hAnsi="Arial" w:cs="Arial"/>
          <w:color w:val="000000"/>
          <w:sz w:val="18"/>
          <w:szCs w:val="18"/>
        </w:rPr>
      </w:pPr>
      <w:r w:rsidRPr="00D37263">
        <w:rPr>
          <w:rFonts w:ascii="Arial" w:hAnsi="Arial" w:cs="Arial"/>
          <w:color w:val="000000"/>
          <w:sz w:val="18"/>
          <w:szCs w:val="18"/>
        </w:rPr>
        <w:t>111 Dennis Ln</w:t>
      </w:r>
    </w:p>
    <w:p w14:paraId="294F0609" w14:textId="77777777" w:rsidR="00260384" w:rsidRPr="00D37263" w:rsidRDefault="00260384" w:rsidP="00260384">
      <w:pPr>
        <w:rPr>
          <w:rFonts w:ascii="Arial" w:hAnsi="Arial" w:cs="Arial"/>
          <w:color w:val="000000"/>
          <w:sz w:val="18"/>
          <w:szCs w:val="18"/>
        </w:rPr>
      </w:pPr>
      <w:r w:rsidRPr="00D37263">
        <w:rPr>
          <w:rFonts w:ascii="Arial" w:hAnsi="Arial" w:cs="Arial"/>
          <w:color w:val="000000"/>
          <w:sz w:val="18"/>
          <w:szCs w:val="18"/>
        </w:rPr>
        <w:t>Bell City, LA 70630</w:t>
      </w:r>
    </w:p>
    <w:p w14:paraId="57A75A84" w14:textId="77777777" w:rsidR="00260384" w:rsidRPr="00D37263" w:rsidRDefault="00260384" w:rsidP="00EB5BC9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2/19/2016)</w:t>
      </w:r>
    </w:p>
    <w:p w14:paraId="4A484C39" w14:textId="77777777" w:rsidR="009242A0" w:rsidRPr="00D37263" w:rsidRDefault="00AF6526" w:rsidP="00EB5BC9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br/>
      </w:r>
      <w:r w:rsidR="00D9330B" w:rsidRPr="00D37263">
        <w:rPr>
          <w:rFonts w:ascii="Arial" w:hAnsi="Arial"/>
          <w:sz w:val="18"/>
          <w:szCs w:val="18"/>
        </w:rPr>
        <w:t>Cameron Psh W</w:t>
      </w:r>
      <w:r w:rsidR="00AC6A61" w:rsidRPr="00D37263">
        <w:rPr>
          <w:rFonts w:ascii="Arial" w:hAnsi="Arial"/>
          <w:sz w:val="18"/>
          <w:szCs w:val="18"/>
        </w:rPr>
        <w:t>t</w:t>
      </w:r>
      <w:r w:rsidR="00D9330B" w:rsidRPr="00D37263">
        <w:rPr>
          <w:rFonts w:ascii="Arial" w:hAnsi="Arial"/>
          <w:sz w:val="18"/>
          <w:szCs w:val="18"/>
        </w:rPr>
        <w:t>rwks Dist</w:t>
      </w:r>
      <w:r w:rsidR="00226C2E" w:rsidRPr="00D37263">
        <w:rPr>
          <w:rFonts w:ascii="Arial" w:hAnsi="Arial"/>
          <w:sz w:val="18"/>
          <w:szCs w:val="18"/>
        </w:rPr>
        <w:t xml:space="preserve"> </w:t>
      </w:r>
      <w:r w:rsidR="00D9330B" w:rsidRPr="00D37263">
        <w:rPr>
          <w:rFonts w:ascii="Arial" w:hAnsi="Arial"/>
          <w:sz w:val="18"/>
          <w:szCs w:val="18"/>
        </w:rPr>
        <w:t>#10</w:t>
      </w:r>
      <w:r w:rsidR="00D9330B" w:rsidRPr="00D37263">
        <w:rPr>
          <w:rFonts w:ascii="Arial" w:hAnsi="Arial"/>
          <w:sz w:val="18"/>
          <w:szCs w:val="18"/>
        </w:rPr>
        <w:br/>
        <w:t>Rhonda Morrison</w:t>
      </w:r>
      <w:r w:rsidR="00D9330B" w:rsidRPr="00D37263">
        <w:rPr>
          <w:rFonts w:ascii="Arial" w:hAnsi="Arial"/>
          <w:sz w:val="18"/>
          <w:szCs w:val="18"/>
        </w:rPr>
        <w:br/>
        <w:t>159 Berwick Rd.</w:t>
      </w:r>
      <w:r w:rsidR="00AC6A61" w:rsidRPr="00D37263">
        <w:rPr>
          <w:rFonts w:ascii="Arial" w:hAnsi="Arial"/>
          <w:sz w:val="18"/>
          <w:szCs w:val="18"/>
        </w:rPr>
        <w:br/>
      </w:r>
      <w:r w:rsidR="00D9330B" w:rsidRPr="00D37263">
        <w:rPr>
          <w:rFonts w:ascii="Arial" w:hAnsi="Arial"/>
          <w:sz w:val="18"/>
          <w:szCs w:val="18"/>
        </w:rPr>
        <w:t>Cameron, LA 70631</w:t>
      </w:r>
      <w:r w:rsidR="00D9330B" w:rsidRPr="00D37263">
        <w:rPr>
          <w:rFonts w:ascii="Arial" w:hAnsi="Arial"/>
          <w:sz w:val="18"/>
          <w:szCs w:val="18"/>
        </w:rPr>
        <w:br/>
        <w:t>(06/01/2012)</w:t>
      </w:r>
      <w:r w:rsidR="00EB5BC9" w:rsidRPr="00D37263">
        <w:rPr>
          <w:rFonts w:ascii="Arial" w:hAnsi="Arial"/>
          <w:sz w:val="18"/>
          <w:szCs w:val="18"/>
        </w:rPr>
        <w:br/>
      </w:r>
    </w:p>
    <w:p w14:paraId="52A1117B" w14:textId="77777777" w:rsidR="00EB5BC9" w:rsidRPr="00D37263" w:rsidRDefault="00EB5BC9" w:rsidP="00EB5BC9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ane River Waterway Com</w:t>
      </w:r>
      <w:r w:rsidR="00AC6A61" w:rsidRPr="00D37263">
        <w:rPr>
          <w:rFonts w:ascii="Arial" w:hAnsi="Arial"/>
          <w:sz w:val="18"/>
          <w:szCs w:val="18"/>
        </w:rPr>
        <w:t>mn</w:t>
      </w:r>
    </w:p>
    <w:p w14:paraId="08286F4F" w14:textId="77777777" w:rsidR="00EB5BC9" w:rsidRPr="00D37263" w:rsidRDefault="0056078A" w:rsidP="00EB5BC9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 xml:space="preserve"> </w:t>
      </w:r>
      <w:r w:rsidR="00014A86" w:rsidRPr="00D37263">
        <w:rPr>
          <w:rFonts w:ascii="Arial" w:hAnsi="Arial"/>
          <w:sz w:val="18"/>
          <w:szCs w:val="18"/>
        </w:rPr>
        <w:t>Betty Fuller</w:t>
      </w:r>
    </w:p>
    <w:p w14:paraId="1242D217" w14:textId="77777777" w:rsidR="00EB5BC9" w:rsidRPr="00D37263" w:rsidRDefault="00EB5BC9" w:rsidP="00EB5BC9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1679</w:t>
      </w:r>
      <w:r w:rsidR="003778B6" w:rsidRPr="00D37263">
        <w:rPr>
          <w:rFonts w:ascii="Arial" w:hAnsi="Arial"/>
          <w:sz w:val="18"/>
          <w:szCs w:val="18"/>
        </w:rPr>
        <w:t xml:space="preserve"> </w:t>
      </w:r>
      <w:r w:rsidRPr="00D37263">
        <w:rPr>
          <w:rFonts w:ascii="Arial" w:hAnsi="Arial"/>
          <w:sz w:val="18"/>
          <w:szCs w:val="18"/>
        </w:rPr>
        <w:t>Highway 493</w:t>
      </w:r>
    </w:p>
    <w:p w14:paraId="28826C29" w14:textId="77777777" w:rsidR="007040F3" w:rsidRPr="00D37263" w:rsidRDefault="00EB5BC9" w:rsidP="008A1CD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Natchitoches, LA 71457</w:t>
      </w:r>
      <w:r w:rsidRPr="00D37263">
        <w:rPr>
          <w:rFonts w:ascii="Arial" w:hAnsi="Arial"/>
          <w:sz w:val="18"/>
          <w:szCs w:val="18"/>
        </w:rPr>
        <w:br/>
        <w:t>(05/16/2014)</w:t>
      </w:r>
      <w:r w:rsidR="00D9330B" w:rsidRPr="00D37263">
        <w:rPr>
          <w:rFonts w:ascii="Arial" w:hAnsi="Arial"/>
          <w:sz w:val="18"/>
          <w:szCs w:val="18"/>
        </w:rPr>
        <w:br/>
      </w:r>
    </w:p>
    <w:p w14:paraId="2E7C3664" w14:textId="77777777" w:rsidR="008A1CD8" w:rsidRPr="00D37263" w:rsidRDefault="008A1CD8" w:rsidP="008A1CD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ap</w:t>
      </w:r>
      <w:r w:rsidR="00140C3A" w:rsidRPr="00D37263">
        <w:rPr>
          <w:rFonts w:ascii="Arial" w:hAnsi="Arial"/>
          <w:sz w:val="18"/>
          <w:szCs w:val="18"/>
        </w:rPr>
        <w:t>ital</w:t>
      </w:r>
      <w:r w:rsidRPr="00D37263">
        <w:rPr>
          <w:rFonts w:ascii="Arial" w:hAnsi="Arial"/>
          <w:sz w:val="18"/>
          <w:szCs w:val="18"/>
        </w:rPr>
        <w:t xml:space="preserve"> Area Agency on Aging</w:t>
      </w:r>
    </w:p>
    <w:p w14:paraId="6E3F5778" w14:textId="77777777" w:rsidR="008A1CD8" w:rsidRPr="00D37263" w:rsidRDefault="008A1CD8" w:rsidP="008A1CD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James O. Blouin, Jr.</w:t>
      </w:r>
    </w:p>
    <w:p w14:paraId="0F0B78D4" w14:textId="77777777" w:rsidR="008A1CD8" w:rsidRPr="00D37263" w:rsidRDefault="00712F0C" w:rsidP="008A1CD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8A1CD8" w:rsidRPr="00D37263">
        <w:rPr>
          <w:rFonts w:ascii="Arial" w:hAnsi="Arial"/>
          <w:sz w:val="18"/>
          <w:szCs w:val="18"/>
        </w:rPr>
        <w:t xml:space="preserve"> 66038</w:t>
      </w:r>
    </w:p>
    <w:p w14:paraId="46271596" w14:textId="77777777" w:rsidR="008A1CD8" w:rsidRPr="00D37263" w:rsidRDefault="008A1CD8" w:rsidP="008A1CD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Baton Rouge LA 70896-6038</w:t>
      </w:r>
    </w:p>
    <w:p w14:paraId="6473FAA6" w14:textId="77777777" w:rsidR="008A1CD8" w:rsidRPr="00D37263" w:rsidRDefault="008A1CD8" w:rsidP="008A1CD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10/11/2001)</w:t>
      </w:r>
    </w:p>
    <w:p w14:paraId="5063A65E" w14:textId="77777777" w:rsidR="007736F7" w:rsidRPr="00D37263" w:rsidRDefault="007736F7" w:rsidP="001252F8">
      <w:pPr>
        <w:ind w:right="-600"/>
        <w:rPr>
          <w:rFonts w:ascii="Arial" w:hAnsi="Arial"/>
          <w:sz w:val="18"/>
          <w:szCs w:val="18"/>
        </w:rPr>
      </w:pPr>
    </w:p>
    <w:p w14:paraId="19F24BDA" w14:textId="77777777" w:rsidR="001252F8" w:rsidRPr="00D37263" w:rsidRDefault="001252F8" w:rsidP="001252F8">
      <w:pPr>
        <w:ind w:right="-600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apital Area Transit Sys.</w:t>
      </w:r>
      <w:r w:rsidR="00226C2E" w:rsidRPr="00D37263">
        <w:rPr>
          <w:rFonts w:ascii="Arial" w:hAnsi="Arial"/>
          <w:sz w:val="18"/>
          <w:szCs w:val="18"/>
        </w:rPr>
        <w:t xml:space="preserve"> </w:t>
      </w:r>
      <w:r w:rsidRPr="00D37263">
        <w:rPr>
          <w:rFonts w:ascii="Arial" w:hAnsi="Arial"/>
          <w:sz w:val="18"/>
          <w:szCs w:val="18"/>
        </w:rPr>
        <w:t>(CATS)</w:t>
      </w:r>
    </w:p>
    <w:p w14:paraId="7F54ACA7" w14:textId="77777777" w:rsidR="001252F8" w:rsidRPr="00D37263" w:rsidRDefault="00945401" w:rsidP="001252F8">
      <w:pPr>
        <w:ind w:right="-600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Emily Efferson</w:t>
      </w:r>
    </w:p>
    <w:p w14:paraId="6E70874A" w14:textId="77777777" w:rsidR="001252F8" w:rsidRPr="00D37263" w:rsidRDefault="001252F8" w:rsidP="001252F8">
      <w:pPr>
        <w:ind w:right="-600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2250 Florida Blvd.</w:t>
      </w:r>
    </w:p>
    <w:p w14:paraId="6E030F33" w14:textId="77777777" w:rsidR="001252F8" w:rsidRPr="00D37263" w:rsidRDefault="001252F8" w:rsidP="001252F8">
      <w:pPr>
        <w:ind w:right="-600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Baton Rouge, LA 70802</w:t>
      </w:r>
    </w:p>
    <w:p w14:paraId="066B1855" w14:textId="77777777" w:rsidR="001252F8" w:rsidRPr="00D37263" w:rsidRDefault="001252F8" w:rsidP="001252F8">
      <w:pPr>
        <w:ind w:right="-600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11/04/2010)</w:t>
      </w:r>
    </w:p>
    <w:p w14:paraId="559131A5" w14:textId="77777777" w:rsidR="001252F8" w:rsidRPr="00D37263" w:rsidRDefault="001252F8" w:rsidP="001252F8">
      <w:pPr>
        <w:ind w:right="-600"/>
        <w:rPr>
          <w:rFonts w:ascii="Arial" w:hAnsi="Arial"/>
          <w:sz w:val="18"/>
          <w:szCs w:val="18"/>
        </w:rPr>
      </w:pPr>
    </w:p>
    <w:p w14:paraId="3E2A6CB2" w14:textId="77777777" w:rsidR="00F32805" w:rsidRPr="00D37263" w:rsidRDefault="00D53313" w:rsidP="00F32805">
      <w:pPr>
        <w:ind w:right="-600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</w:t>
      </w:r>
      <w:r w:rsidR="008A1CD8" w:rsidRPr="00D37263">
        <w:rPr>
          <w:rFonts w:ascii="Arial" w:hAnsi="Arial"/>
          <w:sz w:val="18"/>
          <w:szCs w:val="18"/>
        </w:rPr>
        <w:t>apital Dist</w:t>
      </w:r>
      <w:r w:rsidR="00CA2C09" w:rsidRPr="00D37263">
        <w:rPr>
          <w:rFonts w:ascii="Arial" w:hAnsi="Arial"/>
          <w:sz w:val="18"/>
          <w:szCs w:val="18"/>
        </w:rPr>
        <w:t>rict</w:t>
      </w:r>
      <w:r w:rsidR="008A1CD8" w:rsidRPr="00D37263">
        <w:rPr>
          <w:rFonts w:ascii="Arial" w:hAnsi="Arial"/>
          <w:sz w:val="18"/>
          <w:szCs w:val="18"/>
        </w:rPr>
        <w:t xml:space="preserve"> Law Enf</w:t>
      </w:r>
      <w:r w:rsidR="00CA2C09" w:rsidRPr="00D37263">
        <w:rPr>
          <w:rFonts w:ascii="Arial" w:hAnsi="Arial"/>
          <w:sz w:val="18"/>
          <w:szCs w:val="18"/>
        </w:rPr>
        <w:t>orcement</w:t>
      </w:r>
    </w:p>
    <w:p w14:paraId="7C98B5C3" w14:textId="77777777" w:rsidR="008A1CD8" w:rsidRPr="00D37263" w:rsidRDefault="008A1CD8" w:rsidP="00F32805">
      <w:pPr>
        <w:ind w:right="-600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Wanda Johnson</w:t>
      </w:r>
    </w:p>
    <w:p w14:paraId="0981F686" w14:textId="77777777" w:rsidR="008A1CD8" w:rsidRPr="00D37263" w:rsidRDefault="008A1CD8" w:rsidP="008A1CD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10481 Old Hammond Hwy</w:t>
      </w:r>
    </w:p>
    <w:p w14:paraId="59DB2FBF" w14:textId="77777777" w:rsidR="008A1CD8" w:rsidRPr="00D37263" w:rsidRDefault="008A1CD8" w:rsidP="008A1CD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Baton Rouge, LA 70816</w:t>
      </w:r>
    </w:p>
    <w:p w14:paraId="48C38DA6" w14:textId="77777777" w:rsidR="008A1CD8" w:rsidRPr="00D37263" w:rsidRDefault="008A1CD8" w:rsidP="008A1CD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3/11/1991)</w:t>
      </w:r>
    </w:p>
    <w:p w14:paraId="111DFC4A" w14:textId="77777777" w:rsidR="008A1CD8" w:rsidRPr="00D37263" w:rsidRDefault="008A1CD8" w:rsidP="008A1CD8">
      <w:pPr>
        <w:rPr>
          <w:rFonts w:ascii="Arial" w:hAnsi="Arial"/>
          <w:sz w:val="18"/>
          <w:szCs w:val="18"/>
        </w:rPr>
      </w:pPr>
    </w:p>
    <w:p w14:paraId="46645456" w14:textId="77777777" w:rsidR="00AE570E" w:rsidRPr="00D37263" w:rsidRDefault="001062AE" w:rsidP="009F2C32">
      <w:pPr>
        <w:jc w:val="both"/>
        <w:rPr>
          <w:rFonts w:ascii="Arial" w:hAnsi="Arial" w:cs="Arial"/>
          <w:bCs/>
          <w:sz w:val="18"/>
          <w:szCs w:val="18"/>
        </w:rPr>
      </w:pPr>
      <w:r w:rsidRPr="00D37263">
        <w:rPr>
          <w:rFonts w:ascii="Arial" w:hAnsi="Arial" w:cs="Arial"/>
          <w:bCs/>
          <w:sz w:val="18"/>
          <w:szCs w:val="18"/>
        </w:rPr>
        <w:t xml:space="preserve">Captital Region </w:t>
      </w:r>
      <w:r w:rsidR="00AE570E" w:rsidRPr="00D37263">
        <w:rPr>
          <w:rFonts w:ascii="Arial" w:hAnsi="Arial" w:cs="Arial"/>
          <w:bCs/>
          <w:sz w:val="18"/>
          <w:szCs w:val="18"/>
        </w:rPr>
        <w:t>Planning Comm’n.</w:t>
      </w:r>
    </w:p>
    <w:p w14:paraId="12043C97" w14:textId="77777777" w:rsidR="008A1CD8" w:rsidRPr="00D37263" w:rsidRDefault="00AE570E" w:rsidP="008A1CD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 w:cs="Arial"/>
          <w:bCs/>
          <w:sz w:val="18"/>
          <w:szCs w:val="18"/>
        </w:rPr>
        <w:t>James C. Setze</w:t>
      </w:r>
    </w:p>
    <w:p w14:paraId="47951C0F" w14:textId="77777777" w:rsidR="00AE570E" w:rsidRPr="00D37263" w:rsidRDefault="00AE570E" w:rsidP="008A1CD8">
      <w:pPr>
        <w:rPr>
          <w:rFonts w:ascii="Arial" w:hAnsi="Arial" w:cs="Arial"/>
          <w:bCs/>
          <w:sz w:val="18"/>
          <w:szCs w:val="18"/>
        </w:rPr>
      </w:pPr>
      <w:r w:rsidRPr="00D37263">
        <w:rPr>
          <w:rFonts w:ascii="Arial" w:hAnsi="Arial" w:cs="Arial"/>
          <w:bCs/>
          <w:sz w:val="18"/>
          <w:szCs w:val="18"/>
        </w:rPr>
        <w:t>333 N 19</w:t>
      </w:r>
      <w:r w:rsidRPr="00D37263">
        <w:rPr>
          <w:rFonts w:ascii="Arial" w:hAnsi="Arial" w:cs="Arial"/>
          <w:bCs/>
          <w:sz w:val="18"/>
          <w:szCs w:val="18"/>
          <w:vertAlign w:val="superscript"/>
        </w:rPr>
        <w:t>th</w:t>
      </w:r>
      <w:r w:rsidRPr="00D37263">
        <w:rPr>
          <w:rFonts w:ascii="Arial" w:hAnsi="Arial" w:cs="Arial"/>
          <w:bCs/>
          <w:sz w:val="18"/>
          <w:szCs w:val="18"/>
        </w:rPr>
        <w:t xml:space="preserve"> Street</w:t>
      </w:r>
    </w:p>
    <w:p w14:paraId="3E6255EC" w14:textId="77777777" w:rsidR="008A1CD8" w:rsidRPr="00D37263" w:rsidRDefault="008A1CD8" w:rsidP="008A1CD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Baton Rouge, LA 708</w:t>
      </w:r>
      <w:r w:rsidR="00AE570E" w:rsidRPr="00D37263">
        <w:rPr>
          <w:rFonts w:ascii="Arial" w:hAnsi="Arial"/>
          <w:sz w:val="18"/>
          <w:szCs w:val="18"/>
        </w:rPr>
        <w:t>02</w:t>
      </w:r>
    </w:p>
    <w:p w14:paraId="5D871CD8" w14:textId="77777777" w:rsidR="008A1CD8" w:rsidRPr="00D37263" w:rsidRDefault="008A1CD8" w:rsidP="008A1CD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3/19/1991)</w:t>
      </w:r>
    </w:p>
    <w:p w14:paraId="236A69B4" w14:textId="77777777" w:rsidR="0091245A" w:rsidRPr="00D37263" w:rsidRDefault="0091245A" w:rsidP="008A1CD8">
      <w:pPr>
        <w:rPr>
          <w:rFonts w:ascii="Arial" w:hAnsi="Arial"/>
          <w:sz w:val="18"/>
          <w:szCs w:val="18"/>
        </w:rPr>
      </w:pPr>
    </w:p>
    <w:p w14:paraId="4465F30F" w14:textId="77777777" w:rsidR="0079370E" w:rsidRPr="00D37263" w:rsidRDefault="0079370E" w:rsidP="0079370E">
      <w:pPr>
        <w:rPr>
          <w:rFonts w:ascii="Arial" w:hAnsi="Arial"/>
          <w:color w:val="000000"/>
          <w:sz w:val="18"/>
          <w:szCs w:val="18"/>
        </w:rPr>
      </w:pPr>
      <w:r w:rsidRPr="00D37263">
        <w:rPr>
          <w:rFonts w:ascii="Arial" w:hAnsi="Arial"/>
          <w:color w:val="000000"/>
          <w:sz w:val="18"/>
          <w:szCs w:val="18"/>
        </w:rPr>
        <w:t>CARE</w:t>
      </w:r>
    </w:p>
    <w:p w14:paraId="162A6A08" w14:textId="77777777" w:rsidR="0079370E" w:rsidRPr="00D37263" w:rsidRDefault="0079370E" w:rsidP="0079370E">
      <w:pPr>
        <w:rPr>
          <w:rFonts w:ascii="Arial" w:hAnsi="Arial"/>
          <w:color w:val="000000"/>
          <w:sz w:val="18"/>
          <w:szCs w:val="18"/>
        </w:rPr>
      </w:pPr>
      <w:r w:rsidRPr="00D37263">
        <w:rPr>
          <w:rFonts w:ascii="Arial" w:hAnsi="Arial"/>
          <w:color w:val="000000"/>
          <w:sz w:val="18"/>
          <w:szCs w:val="18"/>
        </w:rPr>
        <w:t>Douglas M. Haywood</w:t>
      </w:r>
    </w:p>
    <w:p w14:paraId="743277BD" w14:textId="77777777" w:rsidR="0079370E" w:rsidRPr="00D37263" w:rsidRDefault="0079370E" w:rsidP="0079370E">
      <w:pPr>
        <w:rPr>
          <w:rFonts w:ascii="Arial" w:hAnsi="Arial"/>
          <w:color w:val="000000"/>
          <w:sz w:val="18"/>
          <w:szCs w:val="18"/>
        </w:rPr>
      </w:pPr>
      <w:r w:rsidRPr="00D37263">
        <w:rPr>
          <w:rFonts w:ascii="Arial" w:hAnsi="Arial"/>
          <w:color w:val="000000"/>
          <w:sz w:val="18"/>
          <w:szCs w:val="18"/>
        </w:rPr>
        <w:t>7400 Dartmoor Drive</w:t>
      </w:r>
    </w:p>
    <w:p w14:paraId="4F288EC3" w14:textId="77777777" w:rsidR="0079370E" w:rsidRPr="00D37263" w:rsidRDefault="0079370E" w:rsidP="0079370E">
      <w:pPr>
        <w:rPr>
          <w:rFonts w:ascii="Arial" w:hAnsi="Arial"/>
          <w:color w:val="000000"/>
          <w:sz w:val="18"/>
          <w:szCs w:val="18"/>
        </w:rPr>
      </w:pPr>
      <w:r w:rsidRPr="00D37263">
        <w:rPr>
          <w:rFonts w:ascii="Arial" w:hAnsi="Arial"/>
          <w:color w:val="000000"/>
          <w:sz w:val="18"/>
          <w:szCs w:val="18"/>
        </w:rPr>
        <w:t>New Orleans, LA 70127</w:t>
      </w:r>
    </w:p>
    <w:p w14:paraId="61F9A77A" w14:textId="77777777" w:rsidR="0079370E" w:rsidRPr="00D37263" w:rsidRDefault="0079370E" w:rsidP="0079370E">
      <w:pPr>
        <w:rPr>
          <w:rFonts w:ascii="Arial" w:hAnsi="Arial"/>
          <w:color w:val="000000"/>
          <w:sz w:val="18"/>
          <w:szCs w:val="18"/>
        </w:rPr>
      </w:pPr>
      <w:r w:rsidRPr="00D37263">
        <w:rPr>
          <w:rFonts w:ascii="Arial" w:hAnsi="Arial"/>
          <w:color w:val="000000"/>
          <w:sz w:val="18"/>
          <w:szCs w:val="18"/>
        </w:rPr>
        <w:t>(10/03/2008)</w:t>
      </w:r>
    </w:p>
    <w:p w14:paraId="419AEEF4" w14:textId="77777777" w:rsidR="0018529A" w:rsidRPr="00D37263" w:rsidRDefault="0018529A" w:rsidP="008A1CD8">
      <w:pPr>
        <w:rPr>
          <w:rFonts w:ascii="Arial" w:hAnsi="Arial"/>
          <w:sz w:val="18"/>
          <w:szCs w:val="18"/>
        </w:rPr>
      </w:pPr>
    </w:p>
    <w:p w14:paraId="6FCDD53D" w14:textId="77777777" w:rsidR="008A1CD8" w:rsidRPr="00D37263" w:rsidRDefault="008A1CD8" w:rsidP="008A1CD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arencro, City of</w:t>
      </w:r>
    </w:p>
    <w:p w14:paraId="467A73C1" w14:textId="77777777" w:rsidR="008A1CD8" w:rsidRPr="00D37263" w:rsidRDefault="0056078A" w:rsidP="008A1CD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 xml:space="preserve"> </w:t>
      </w:r>
      <w:r w:rsidR="008A1CD8" w:rsidRPr="00D37263">
        <w:rPr>
          <w:rFonts w:ascii="Arial" w:hAnsi="Arial"/>
          <w:sz w:val="18"/>
          <w:szCs w:val="18"/>
        </w:rPr>
        <w:t>Marie LeMorie</w:t>
      </w:r>
    </w:p>
    <w:p w14:paraId="62B790D9" w14:textId="77777777" w:rsidR="008A1CD8" w:rsidRPr="00D37263" w:rsidRDefault="006A74C2" w:rsidP="008A1CD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 xml:space="preserve">P. O. </w:t>
      </w:r>
      <w:r w:rsidR="008A1CD8" w:rsidRPr="00D37263">
        <w:rPr>
          <w:rFonts w:ascii="Arial" w:hAnsi="Arial"/>
          <w:sz w:val="18"/>
          <w:szCs w:val="18"/>
        </w:rPr>
        <w:t>Drawer 10</w:t>
      </w:r>
    </w:p>
    <w:p w14:paraId="373CB797" w14:textId="77777777" w:rsidR="008A1CD8" w:rsidRPr="00D37263" w:rsidRDefault="008A1CD8" w:rsidP="008A1CD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arencro, LA 70520</w:t>
      </w:r>
    </w:p>
    <w:p w14:paraId="2F5BDEC5" w14:textId="77777777" w:rsidR="008A1CD8" w:rsidRPr="00D37263" w:rsidRDefault="008A1CD8" w:rsidP="008A1CD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5/17/1991)</w:t>
      </w:r>
    </w:p>
    <w:p w14:paraId="727DE6E8" w14:textId="77777777" w:rsidR="008A1CD8" w:rsidRPr="00D37263" w:rsidRDefault="008A1CD8" w:rsidP="008A1CD8">
      <w:pPr>
        <w:rPr>
          <w:rFonts w:ascii="Arial" w:hAnsi="Arial"/>
          <w:sz w:val="18"/>
          <w:szCs w:val="18"/>
        </w:rPr>
      </w:pPr>
    </w:p>
    <w:p w14:paraId="63104D16" w14:textId="77777777" w:rsidR="008A1CD8" w:rsidRPr="00D37263" w:rsidRDefault="008A1CD8" w:rsidP="008A1CD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astor, Village of</w:t>
      </w:r>
    </w:p>
    <w:p w14:paraId="036A3A1C" w14:textId="77777777" w:rsidR="008A1CD8" w:rsidRPr="00D37263" w:rsidRDefault="008A1CD8" w:rsidP="008A1CD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Mayor Lane Freeman</w:t>
      </w:r>
    </w:p>
    <w:p w14:paraId="1D43F3FB" w14:textId="77777777" w:rsidR="008A1CD8" w:rsidRPr="00D37263" w:rsidRDefault="00712F0C" w:rsidP="008A1CD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8A1CD8" w:rsidRPr="00D37263">
        <w:rPr>
          <w:rFonts w:ascii="Arial" w:hAnsi="Arial"/>
          <w:sz w:val="18"/>
          <w:szCs w:val="18"/>
        </w:rPr>
        <w:t xml:space="preserve"> 216</w:t>
      </w:r>
    </w:p>
    <w:p w14:paraId="52F39350" w14:textId="77777777" w:rsidR="008A1CD8" w:rsidRPr="00D37263" w:rsidRDefault="008A1CD8" w:rsidP="008A1CD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astor, LA 71016-0216</w:t>
      </w:r>
    </w:p>
    <w:p w14:paraId="65674791" w14:textId="77777777" w:rsidR="008A1CD8" w:rsidRPr="00D37263" w:rsidRDefault="008A1CD8" w:rsidP="008A1CD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11/28/1994)</w:t>
      </w:r>
    </w:p>
    <w:p w14:paraId="463167E8" w14:textId="77777777" w:rsidR="008A1CD8" w:rsidRPr="00D37263" w:rsidRDefault="008A1CD8" w:rsidP="008A1CD8">
      <w:pPr>
        <w:rPr>
          <w:rFonts w:ascii="Arial" w:hAnsi="Arial"/>
          <w:sz w:val="18"/>
          <w:szCs w:val="18"/>
        </w:rPr>
      </w:pPr>
    </w:p>
    <w:p w14:paraId="706C0E23" w14:textId="77777777" w:rsidR="009242A0" w:rsidRPr="00D37263" w:rsidRDefault="009242A0" w:rsidP="00143544">
      <w:pPr>
        <w:rPr>
          <w:rFonts w:ascii="Arial" w:hAnsi="Arial"/>
          <w:sz w:val="18"/>
          <w:szCs w:val="18"/>
        </w:rPr>
      </w:pPr>
    </w:p>
    <w:p w14:paraId="7C675344" w14:textId="77777777" w:rsidR="009242A0" w:rsidRPr="00D37263" w:rsidRDefault="009242A0" w:rsidP="00143544">
      <w:pPr>
        <w:rPr>
          <w:rFonts w:ascii="Arial" w:hAnsi="Arial"/>
          <w:sz w:val="18"/>
          <w:szCs w:val="18"/>
        </w:rPr>
      </w:pPr>
    </w:p>
    <w:p w14:paraId="22F24FF7" w14:textId="77777777" w:rsidR="009242A0" w:rsidRPr="00D37263" w:rsidRDefault="009242A0" w:rsidP="00143544">
      <w:pPr>
        <w:rPr>
          <w:rFonts w:ascii="Arial" w:hAnsi="Arial"/>
          <w:sz w:val="18"/>
          <w:szCs w:val="18"/>
        </w:rPr>
      </w:pPr>
    </w:p>
    <w:p w14:paraId="44F27EBD" w14:textId="77777777" w:rsidR="009242A0" w:rsidRPr="00D37263" w:rsidRDefault="009242A0" w:rsidP="00143544">
      <w:pPr>
        <w:rPr>
          <w:rFonts w:ascii="Arial" w:hAnsi="Arial"/>
          <w:sz w:val="18"/>
          <w:szCs w:val="18"/>
        </w:rPr>
      </w:pPr>
    </w:p>
    <w:p w14:paraId="25F4E17E" w14:textId="77777777" w:rsidR="00143544" w:rsidRPr="00D37263" w:rsidRDefault="00143544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lastRenderedPageBreak/>
        <w:t>Catahoula Parish Hospital</w:t>
      </w:r>
    </w:p>
    <w:p w14:paraId="3E7B6787" w14:textId="77777777" w:rsidR="00143544" w:rsidRPr="00D37263" w:rsidRDefault="00143544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Emma Tarter</w:t>
      </w:r>
    </w:p>
    <w:p w14:paraId="1F3F8E32" w14:textId="77777777" w:rsidR="00143544" w:rsidRPr="00D37263" w:rsidRDefault="00143544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 xml:space="preserve">Hwy 15, </w:t>
      </w:r>
      <w:r w:rsidR="00712F0C" w:rsidRPr="00D37263">
        <w:rPr>
          <w:rFonts w:ascii="Arial" w:hAnsi="Arial"/>
          <w:sz w:val="18"/>
          <w:szCs w:val="18"/>
        </w:rPr>
        <w:t>P. O. Box</w:t>
      </w:r>
      <w:r w:rsidRPr="00D37263">
        <w:rPr>
          <w:rFonts w:ascii="Arial" w:hAnsi="Arial"/>
          <w:sz w:val="18"/>
          <w:szCs w:val="18"/>
        </w:rPr>
        <w:t xml:space="preserve"> 33</w:t>
      </w:r>
    </w:p>
    <w:p w14:paraId="643EDA12" w14:textId="77777777" w:rsidR="00143544" w:rsidRPr="00D37263" w:rsidRDefault="00143544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icily Island, LA 71368-0033</w:t>
      </w:r>
    </w:p>
    <w:p w14:paraId="5A40D06F" w14:textId="77777777" w:rsidR="00143544" w:rsidRPr="00D37263" w:rsidRDefault="00143544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3/7/1991)</w:t>
      </w:r>
    </w:p>
    <w:p w14:paraId="038921BF" w14:textId="77777777" w:rsidR="00250704" w:rsidRPr="00D37263" w:rsidRDefault="00250704" w:rsidP="00143544">
      <w:pPr>
        <w:rPr>
          <w:rFonts w:ascii="Arial" w:hAnsi="Arial"/>
          <w:sz w:val="18"/>
          <w:szCs w:val="18"/>
        </w:rPr>
      </w:pPr>
    </w:p>
    <w:p w14:paraId="3EE053AF" w14:textId="77777777" w:rsidR="00143544" w:rsidRPr="00D37263" w:rsidRDefault="00143544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atahoula Parish Police Jury</w:t>
      </w:r>
    </w:p>
    <w:p w14:paraId="3EF73C5D" w14:textId="77777777" w:rsidR="00143544" w:rsidRPr="00D37263" w:rsidRDefault="00143544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heila Clark</w:t>
      </w:r>
    </w:p>
    <w:p w14:paraId="2DD382D2" w14:textId="77777777" w:rsidR="00143544" w:rsidRPr="00D37263" w:rsidRDefault="00712F0C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143544" w:rsidRPr="00D37263">
        <w:rPr>
          <w:rFonts w:ascii="Arial" w:hAnsi="Arial"/>
          <w:sz w:val="18"/>
          <w:szCs w:val="18"/>
        </w:rPr>
        <w:t xml:space="preserve"> 258</w:t>
      </w:r>
    </w:p>
    <w:p w14:paraId="264E6D42" w14:textId="77777777" w:rsidR="00143544" w:rsidRPr="00D37263" w:rsidRDefault="00143544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Harrisonburg, LA 71340-0258</w:t>
      </w:r>
    </w:p>
    <w:p w14:paraId="29C254F2" w14:textId="77777777" w:rsidR="00143544" w:rsidRPr="00D37263" w:rsidRDefault="00143544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8/3/1993)</w:t>
      </w:r>
    </w:p>
    <w:p w14:paraId="1F4184D5" w14:textId="77777777" w:rsidR="00143544" w:rsidRPr="00D37263" w:rsidRDefault="00143544" w:rsidP="00143544">
      <w:pPr>
        <w:rPr>
          <w:rFonts w:ascii="Arial" w:hAnsi="Arial"/>
          <w:sz w:val="18"/>
          <w:szCs w:val="18"/>
        </w:rPr>
      </w:pPr>
    </w:p>
    <w:p w14:paraId="2F91ACB5" w14:textId="77777777" w:rsidR="003A28C7" w:rsidRPr="00D37263" w:rsidRDefault="003A28C7" w:rsidP="003A28C7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atahoula Parish School Board</w:t>
      </w:r>
    </w:p>
    <w:p w14:paraId="029B609E" w14:textId="77777777" w:rsidR="003A28C7" w:rsidRPr="00D37263" w:rsidRDefault="003A28C7" w:rsidP="003A28C7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hristi Trisler</w:t>
      </w:r>
    </w:p>
    <w:p w14:paraId="1DD63E1B" w14:textId="77777777" w:rsidR="003A28C7" w:rsidRPr="00D37263" w:rsidRDefault="003A28C7" w:rsidP="003A28C7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 290</w:t>
      </w:r>
    </w:p>
    <w:p w14:paraId="3F1947D6" w14:textId="77777777" w:rsidR="00953305" w:rsidRPr="00D37263" w:rsidRDefault="003A28C7" w:rsidP="003A28C7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Jonesville, LA 71343-0290</w:t>
      </w:r>
    </w:p>
    <w:p w14:paraId="47E5A5CC" w14:textId="77777777" w:rsidR="00143544" w:rsidRPr="00D37263" w:rsidRDefault="00143544" w:rsidP="003A28C7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2/25/1991)</w:t>
      </w:r>
    </w:p>
    <w:p w14:paraId="501660C5" w14:textId="77777777" w:rsidR="00AF6526" w:rsidRPr="00D37263" w:rsidRDefault="00AF6526" w:rsidP="00143544">
      <w:pPr>
        <w:rPr>
          <w:rFonts w:ascii="Arial" w:hAnsi="Arial"/>
          <w:sz w:val="18"/>
          <w:szCs w:val="18"/>
        </w:rPr>
      </w:pPr>
    </w:p>
    <w:p w14:paraId="058B415C" w14:textId="77777777" w:rsidR="00143544" w:rsidRPr="00D37263" w:rsidRDefault="00143544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atahoula Parish Sheriff's Dept</w:t>
      </w:r>
      <w:r w:rsidR="00226C2E" w:rsidRPr="00D37263">
        <w:rPr>
          <w:rFonts w:ascii="Arial" w:hAnsi="Arial"/>
          <w:sz w:val="18"/>
          <w:szCs w:val="18"/>
        </w:rPr>
        <w:t>.</w:t>
      </w:r>
    </w:p>
    <w:p w14:paraId="4A570717" w14:textId="77777777" w:rsidR="00143544" w:rsidRPr="00D37263" w:rsidRDefault="00143544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heriff Ronnie Book</w:t>
      </w:r>
    </w:p>
    <w:p w14:paraId="07B7DEB1" w14:textId="77777777" w:rsidR="00143544" w:rsidRPr="00D37263" w:rsidRDefault="00712F0C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143544" w:rsidRPr="00D37263">
        <w:rPr>
          <w:rFonts w:ascii="Arial" w:hAnsi="Arial"/>
          <w:sz w:val="18"/>
          <w:szCs w:val="18"/>
        </w:rPr>
        <w:t xml:space="preserve"> 603</w:t>
      </w:r>
    </w:p>
    <w:p w14:paraId="33E6DDE8" w14:textId="77777777" w:rsidR="00143544" w:rsidRPr="00D37263" w:rsidRDefault="00143544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Harrisonburg, LA 71340-0603</w:t>
      </w:r>
    </w:p>
    <w:p w14:paraId="3ADBCA33" w14:textId="77777777" w:rsidR="00143544" w:rsidRPr="00D37263" w:rsidRDefault="00143544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10/28/1992)</w:t>
      </w:r>
    </w:p>
    <w:p w14:paraId="1CE8D3DB" w14:textId="77777777" w:rsidR="00936CDD" w:rsidRPr="00D37263" w:rsidRDefault="00936CDD" w:rsidP="001640AA">
      <w:pPr>
        <w:rPr>
          <w:rFonts w:ascii="Arial" w:hAnsi="Arial"/>
          <w:color w:val="000000"/>
          <w:sz w:val="18"/>
          <w:szCs w:val="18"/>
        </w:rPr>
      </w:pPr>
    </w:p>
    <w:p w14:paraId="2B143D6B" w14:textId="77777777" w:rsidR="00936CDD" w:rsidRPr="00D37263" w:rsidRDefault="001640AA" w:rsidP="001640AA">
      <w:pPr>
        <w:rPr>
          <w:rFonts w:ascii="Arial" w:hAnsi="Arial"/>
          <w:color w:val="000000"/>
          <w:sz w:val="18"/>
          <w:szCs w:val="18"/>
        </w:rPr>
      </w:pPr>
      <w:r w:rsidRPr="00D37263">
        <w:rPr>
          <w:rFonts w:ascii="Arial" w:hAnsi="Arial"/>
          <w:color w:val="000000"/>
          <w:sz w:val="18"/>
          <w:szCs w:val="18"/>
        </w:rPr>
        <w:t>Cecil J. Picard Ed</w:t>
      </w:r>
      <w:r w:rsidR="00226C2E" w:rsidRPr="00D37263">
        <w:rPr>
          <w:rFonts w:ascii="Arial" w:hAnsi="Arial"/>
          <w:color w:val="000000"/>
          <w:sz w:val="18"/>
          <w:szCs w:val="18"/>
        </w:rPr>
        <w:t>n</w:t>
      </w:r>
      <w:r w:rsidRPr="00D37263">
        <w:rPr>
          <w:rFonts w:ascii="Arial" w:hAnsi="Arial"/>
          <w:color w:val="000000"/>
          <w:sz w:val="18"/>
          <w:szCs w:val="18"/>
        </w:rPr>
        <w:t>l</w:t>
      </w:r>
      <w:r w:rsidR="00226C2E" w:rsidRPr="00D37263">
        <w:rPr>
          <w:rFonts w:ascii="Arial" w:hAnsi="Arial"/>
          <w:color w:val="000000"/>
          <w:sz w:val="18"/>
          <w:szCs w:val="18"/>
        </w:rPr>
        <w:t xml:space="preserve">. </w:t>
      </w:r>
      <w:r w:rsidRPr="00D37263">
        <w:rPr>
          <w:rFonts w:ascii="Arial" w:hAnsi="Arial"/>
          <w:color w:val="000000"/>
          <w:sz w:val="18"/>
          <w:szCs w:val="18"/>
        </w:rPr>
        <w:t>&amp; Recr</w:t>
      </w:r>
      <w:r w:rsidR="00226C2E" w:rsidRPr="00D37263">
        <w:rPr>
          <w:rFonts w:ascii="Arial" w:hAnsi="Arial"/>
          <w:color w:val="000000"/>
          <w:sz w:val="18"/>
          <w:szCs w:val="18"/>
        </w:rPr>
        <w:t xml:space="preserve">. </w:t>
      </w:r>
      <w:r w:rsidRPr="00D37263">
        <w:rPr>
          <w:rFonts w:ascii="Arial" w:hAnsi="Arial"/>
          <w:color w:val="000000"/>
          <w:sz w:val="18"/>
          <w:szCs w:val="18"/>
        </w:rPr>
        <w:t>Ctr</w:t>
      </w:r>
      <w:r w:rsidR="00226C2E" w:rsidRPr="00D37263">
        <w:rPr>
          <w:rFonts w:ascii="Arial" w:hAnsi="Arial"/>
          <w:color w:val="000000"/>
          <w:sz w:val="18"/>
          <w:szCs w:val="18"/>
        </w:rPr>
        <w:t>.</w:t>
      </w:r>
    </w:p>
    <w:p w14:paraId="428508F0" w14:textId="77777777" w:rsidR="001640AA" w:rsidRPr="00D37263" w:rsidRDefault="001640AA" w:rsidP="001640AA">
      <w:pPr>
        <w:rPr>
          <w:rFonts w:ascii="Arial" w:hAnsi="Arial"/>
          <w:color w:val="000000"/>
          <w:sz w:val="18"/>
          <w:szCs w:val="18"/>
        </w:rPr>
      </w:pPr>
      <w:r w:rsidRPr="00D37263">
        <w:rPr>
          <w:rFonts w:ascii="Arial" w:hAnsi="Arial"/>
          <w:color w:val="000000"/>
          <w:sz w:val="18"/>
          <w:szCs w:val="18"/>
        </w:rPr>
        <w:t>Chris Hines, Director</w:t>
      </w:r>
    </w:p>
    <w:p w14:paraId="04B4BB94" w14:textId="77777777" w:rsidR="001640AA" w:rsidRPr="00D37263" w:rsidRDefault="001640AA" w:rsidP="001640AA">
      <w:pPr>
        <w:rPr>
          <w:rFonts w:ascii="Arial" w:hAnsi="Arial"/>
          <w:color w:val="000000"/>
          <w:sz w:val="18"/>
          <w:szCs w:val="18"/>
        </w:rPr>
      </w:pPr>
      <w:r w:rsidRPr="00D37263">
        <w:rPr>
          <w:rFonts w:ascii="Arial" w:hAnsi="Arial"/>
          <w:color w:val="000000"/>
          <w:sz w:val="18"/>
          <w:szCs w:val="18"/>
        </w:rPr>
        <w:t>5197</w:t>
      </w:r>
      <w:r w:rsidR="003778B6" w:rsidRPr="00D37263">
        <w:rPr>
          <w:rFonts w:ascii="Arial" w:hAnsi="Arial"/>
          <w:color w:val="000000"/>
          <w:sz w:val="18"/>
          <w:szCs w:val="18"/>
        </w:rPr>
        <w:t xml:space="preserve"> </w:t>
      </w:r>
      <w:r w:rsidRPr="00D37263">
        <w:rPr>
          <w:rFonts w:ascii="Arial" w:hAnsi="Arial"/>
          <w:color w:val="000000"/>
          <w:sz w:val="18"/>
          <w:szCs w:val="18"/>
        </w:rPr>
        <w:t>Highway 115</w:t>
      </w:r>
    </w:p>
    <w:p w14:paraId="248CCED2" w14:textId="77777777" w:rsidR="001640AA" w:rsidRPr="00D37263" w:rsidRDefault="001640AA" w:rsidP="001640AA">
      <w:pPr>
        <w:rPr>
          <w:rFonts w:ascii="Arial" w:hAnsi="Arial"/>
          <w:color w:val="000000"/>
          <w:sz w:val="18"/>
          <w:szCs w:val="18"/>
        </w:rPr>
      </w:pPr>
      <w:r w:rsidRPr="00D37263">
        <w:rPr>
          <w:rFonts w:ascii="Arial" w:hAnsi="Arial"/>
          <w:color w:val="000000"/>
          <w:sz w:val="18"/>
          <w:szCs w:val="18"/>
        </w:rPr>
        <w:t>Bunkie, LA 71322</w:t>
      </w:r>
    </w:p>
    <w:p w14:paraId="48E70EA7" w14:textId="77777777" w:rsidR="001640AA" w:rsidRPr="00D37263" w:rsidRDefault="001640AA" w:rsidP="001640AA">
      <w:pPr>
        <w:rPr>
          <w:rFonts w:ascii="Arial" w:hAnsi="Arial"/>
          <w:color w:val="000000"/>
          <w:sz w:val="18"/>
          <w:szCs w:val="18"/>
        </w:rPr>
      </w:pPr>
      <w:r w:rsidRPr="00D37263">
        <w:rPr>
          <w:rFonts w:ascii="Arial" w:hAnsi="Arial"/>
          <w:color w:val="000000"/>
          <w:sz w:val="18"/>
          <w:szCs w:val="18"/>
        </w:rPr>
        <w:t>(01/31/2013)</w:t>
      </w:r>
    </w:p>
    <w:p w14:paraId="6329F7A1" w14:textId="77777777" w:rsidR="007040F3" w:rsidRPr="00D37263" w:rsidRDefault="007040F3" w:rsidP="004549E2">
      <w:pPr>
        <w:rPr>
          <w:rFonts w:ascii="Arial" w:hAnsi="Arial"/>
          <w:sz w:val="18"/>
          <w:szCs w:val="18"/>
        </w:rPr>
      </w:pPr>
    </w:p>
    <w:p w14:paraId="5C0DC8F5" w14:textId="77777777" w:rsidR="004549E2" w:rsidRPr="00D37263" w:rsidRDefault="004549E2" w:rsidP="004549E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ecilia Water Corporation</w:t>
      </w:r>
    </w:p>
    <w:p w14:paraId="17E3474F" w14:textId="77777777" w:rsidR="004549E2" w:rsidRPr="00D37263" w:rsidRDefault="00CD1741" w:rsidP="004549E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Mike Trahan</w:t>
      </w:r>
      <w:r w:rsidR="004549E2" w:rsidRPr="00D37263">
        <w:rPr>
          <w:rFonts w:ascii="Arial" w:hAnsi="Arial"/>
          <w:sz w:val="18"/>
          <w:szCs w:val="18"/>
        </w:rPr>
        <w:t xml:space="preserve">. </w:t>
      </w:r>
      <w:r w:rsidR="004549E2" w:rsidRPr="00D37263">
        <w:rPr>
          <w:rFonts w:ascii="Arial" w:hAnsi="Arial"/>
          <w:sz w:val="18"/>
          <w:szCs w:val="18"/>
        </w:rPr>
        <w:br/>
        <w:t>P. O. Box 11</w:t>
      </w:r>
    </w:p>
    <w:p w14:paraId="05334F2F" w14:textId="77777777" w:rsidR="007736F7" w:rsidRPr="00D37263" w:rsidRDefault="004549E2" w:rsidP="004549E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ecilia, LA 70521-0011</w:t>
      </w:r>
      <w:r w:rsidRPr="00D37263">
        <w:rPr>
          <w:rFonts w:ascii="Arial" w:hAnsi="Arial"/>
          <w:sz w:val="18"/>
          <w:szCs w:val="18"/>
        </w:rPr>
        <w:br/>
        <w:t>(0</w:t>
      </w:r>
      <w:r w:rsidR="00CD1741" w:rsidRPr="00D37263">
        <w:rPr>
          <w:rFonts w:ascii="Arial" w:hAnsi="Arial"/>
          <w:sz w:val="18"/>
          <w:szCs w:val="18"/>
        </w:rPr>
        <w:t>2</w:t>
      </w:r>
      <w:r w:rsidRPr="00D37263">
        <w:rPr>
          <w:rFonts w:ascii="Arial" w:hAnsi="Arial"/>
          <w:sz w:val="18"/>
          <w:szCs w:val="18"/>
        </w:rPr>
        <w:t>/</w:t>
      </w:r>
      <w:r w:rsidR="00CD1741" w:rsidRPr="00D37263">
        <w:rPr>
          <w:rFonts w:ascii="Arial" w:hAnsi="Arial"/>
          <w:sz w:val="18"/>
          <w:szCs w:val="18"/>
        </w:rPr>
        <w:t>25</w:t>
      </w:r>
      <w:r w:rsidRPr="00D37263">
        <w:rPr>
          <w:rFonts w:ascii="Arial" w:hAnsi="Arial"/>
          <w:sz w:val="18"/>
          <w:szCs w:val="18"/>
        </w:rPr>
        <w:t>/2015)</w:t>
      </w:r>
      <w:r w:rsidRPr="00D37263">
        <w:rPr>
          <w:rFonts w:ascii="Arial" w:hAnsi="Arial"/>
          <w:sz w:val="18"/>
          <w:szCs w:val="18"/>
        </w:rPr>
        <w:br/>
      </w:r>
    </w:p>
    <w:p w14:paraId="1C717B5E" w14:textId="77777777" w:rsidR="00E61BAF" w:rsidRPr="00D37263" w:rsidRDefault="00E61BAF" w:rsidP="004549E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enla C</w:t>
      </w:r>
      <w:r w:rsidR="00B36ED8" w:rsidRPr="00D37263">
        <w:rPr>
          <w:rFonts w:ascii="Arial" w:hAnsi="Arial"/>
          <w:sz w:val="18"/>
          <w:szCs w:val="18"/>
        </w:rPr>
        <w:t>omty Action Committee</w:t>
      </w:r>
    </w:p>
    <w:p w14:paraId="48968EF4" w14:textId="77777777" w:rsidR="00E61BAF" w:rsidRPr="00D37263" w:rsidRDefault="00E61BAF" w:rsidP="00E61BAF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Robert C. Porter</w:t>
      </w:r>
    </w:p>
    <w:p w14:paraId="52F6FD42" w14:textId="77777777" w:rsidR="00E61BAF" w:rsidRPr="00D37263" w:rsidRDefault="00E61BAF" w:rsidP="00E61BAF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230 Bolton Avenue</w:t>
      </w:r>
    </w:p>
    <w:p w14:paraId="685EA5EA" w14:textId="77777777" w:rsidR="00E61BAF" w:rsidRPr="00D37263" w:rsidRDefault="00E61BAF" w:rsidP="00E61BAF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Alexandria, LA 71302</w:t>
      </w:r>
    </w:p>
    <w:p w14:paraId="120FF327" w14:textId="77777777" w:rsidR="00573B77" w:rsidRPr="00D37263" w:rsidRDefault="00E61BAF" w:rsidP="00E61BAF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8/15/1995)</w:t>
      </w:r>
    </w:p>
    <w:p w14:paraId="08EFDD4A" w14:textId="77777777" w:rsidR="00ED1FA7" w:rsidRPr="00D37263" w:rsidRDefault="00ED1FA7" w:rsidP="00E61BAF">
      <w:pPr>
        <w:rPr>
          <w:rFonts w:ascii="Arial" w:hAnsi="Arial"/>
          <w:sz w:val="18"/>
          <w:szCs w:val="18"/>
        </w:rPr>
      </w:pPr>
    </w:p>
    <w:p w14:paraId="7509033F" w14:textId="77777777" w:rsidR="001E3983" w:rsidRPr="00D37263" w:rsidRDefault="001E3983" w:rsidP="00E61BAF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entenary College of LA</w:t>
      </w:r>
    </w:p>
    <w:p w14:paraId="75CE7DE5" w14:textId="77777777" w:rsidR="001E3983" w:rsidRPr="00D37263" w:rsidRDefault="001E3983" w:rsidP="00E61BAF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Monica Powell</w:t>
      </w:r>
    </w:p>
    <w:p w14:paraId="0DC0BDB2" w14:textId="77777777" w:rsidR="001E3983" w:rsidRPr="00D37263" w:rsidRDefault="001E3983" w:rsidP="00E61BAF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2911 Centenary Blvd.</w:t>
      </w:r>
    </w:p>
    <w:p w14:paraId="363A00C0" w14:textId="77777777" w:rsidR="001E3983" w:rsidRPr="00D37263" w:rsidRDefault="001E3983" w:rsidP="00E61BAF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hreveport, LA 71104</w:t>
      </w:r>
    </w:p>
    <w:p w14:paraId="6A3B8A3B" w14:textId="77777777" w:rsidR="001E3983" w:rsidRPr="00D37263" w:rsidRDefault="001E3983" w:rsidP="00E61BAF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4/18/2016)</w:t>
      </w:r>
    </w:p>
    <w:p w14:paraId="0932FA64" w14:textId="77777777" w:rsidR="00E42EB5" w:rsidRPr="00D37263" w:rsidRDefault="00E42EB5" w:rsidP="00E61BAF">
      <w:pPr>
        <w:rPr>
          <w:rFonts w:ascii="Arial" w:hAnsi="Arial"/>
          <w:sz w:val="18"/>
          <w:szCs w:val="18"/>
        </w:rPr>
      </w:pPr>
    </w:p>
    <w:p w14:paraId="03BC7299" w14:textId="77777777" w:rsidR="007F6C09" w:rsidRPr="00D37263" w:rsidRDefault="00143544" w:rsidP="00E61BAF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entral City Economic Opporty</w:t>
      </w:r>
    </w:p>
    <w:p w14:paraId="6F8507C2" w14:textId="77777777" w:rsidR="00143544" w:rsidRPr="00D37263" w:rsidRDefault="00143544" w:rsidP="00E61BAF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riscilla Edwards</w:t>
      </w:r>
    </w:p>
    <w:p w14:paraId="5D8795CF" w14:textId="77777777" w:rsidR="00143544" w:rsidRPr="00D37263" w:rsidRDefault="00143544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2020 Jackson Ave.</w:t>
      </w:r>
    </w:p>
    <w:p w14:paraId="358B1B9D" w14:textId="77777777" w:rsidR="00143544" w:rsidRPr="00D37263" w:rsidRDefault="00143544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New Orleans, LA 70113</w:t>
      </w:r>
    </w:p>
    <w:p w14:paraId="34AF21B7" w14:textId="77777777" w:rsidR="00143544" w:rsidRPr="00D37263" w:rsidRDefault="00143544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4/20/2005)</w:t>
      </w:r>
    </w:p>
    <w:p w14:paraId="3DAD2E7D" w14:textId="77777777" w:rsidR="00E65717" w:rsidRPr="00D37263" w:rsidRDefault="00E65717" w:rsidP="001E4CD3">
      <w:pPr>
        <w:rPr>
          <w:rFonts w:ascii="Arial" w:hAnsi="Arial" w:cs="Arial"/>
          <w:color w:val="000000"/>
          <w:sz w:val="18"/>
          <w:szCs w:val="18"/>
        </w:rPr>
      </w:pPr>
    </w:p>
    <w:p w14:paraId="37DD566A" w14:textId="77777777" w:rsidR="001E4CD3" w:rsidRPr="00D37263" w:rsidRDefault="001E4CD3" w:rsidP="001E4CD3">
      <w:pPr>
        <w:rPr>
          <w:rFonts w:ascii="Arial" w:hAnsi="Arial" w:cs="Arial"/>
          <w:color w:val="000000"/>
          <w:sz w:val="18"/>
          <w:szCs w:val="18"/>
        </w:rPr>
      </w:pPr>
      <w:r w:rsidRPr="00D37263">
        <w:rPr>
          <w:rFonts w:ascii="Arial" w:hAnsi="Arial" w:cs="Arial"/>
          <w:color w:val="000000"/>
          <w:sz w:val="18"/>
          <w:szCs w:val="18"/>
        </w:rPr>
        <w:t>Central Community Sch</w:t>
      </w:r>
      <w:r w:rsidR="00014A86" w:rsidRPr="00D37263">
        <w:rPr>
          <w:rFonts w:ascii="Arial" w:hAnsi="Arial" w:cs="Arial"/>
          <w:color w:val="000000"/>
          <w:sz w:val="18"/>
          <w:szCs w:val="18"/>
        </w:rPr>
        <w:t>.</w:t>
      </w:r>
      <w:r w:rsidRPr="00D37263">
        <w:rPr>
          <w:rFonts w:ascii="Arial" w:hAnsi="Arial" w:cs="Arial"/>
          <w:color w:val="000000"/>
          <w:sz w:val="18"/>
          <w:szCs w:val="18"/>
        </w:rPr>
        <w:t xml:space="preserve"> Sys</w:t>
      </w:r>
      <w:r w:rsidR="00014A86" w:rsidRPr="00D37263">
        <w:rPr>
          <w:rFonts w:ascii="Arial" w:hAnsi="Arial" w:cs="Arial"/>
          <w:color w:val="000000"/>
          <w:sz w:val="18"/>
          <w:szCs w:val="18"/>
        </w:rPr>
        <w:t>.</w:t>
      </w:r>
    </w:p>
    <w:p w14:paraId="4148F4A7" w14:textId="77777777" w:rsidR="001E4CD3" w:rsidRPr="00D37263" w:rsidRDefault="00014A86" w:rsidP="001E4CD3">
      <w:pPr>
        <w:rPr>
          <w:rFonts w:ascii="Arial" w:hAnsi="Arial" w:cs="Arial"/>
          <w:snapToGrid/>
          <w:color w:val="000000"/>
          <w:sz w:val="18"/>
          <w:szCs w:val="18"/>
        </w:rPr>
      </w:pPr>
      <w:r w:rsidRPr="00D37263">
        <w:rPr>
          <w:rFonts w:ascii="Arial" w:hAnsi="Arial" w:cs="Arial"/>
          <w:color w:val="000000"/>
          <w:sz w:val="18"/>
          <w:szCs w:val="18"/>
        </w:rPr>
        <w:t>Michael Faulk</w:t>
      </w:r>
    </w:p>
    <w:p w14:paraId="26DE83D6" w14:textId="77777777" w:rsidR="001E4CD3" w:rsidRPr="00D37263" w:rsidRDefault="001E4CD3" w:rsidP="001E4CD3">
      <w:pPr>
        <w:rPr>
          <w:rFonts w:ascii="Arial" w:hAnsi="Arial" w:cs="Arial"/>
          <w:color w:val="000000"/>
          <w:sz w:val="18"/>
          <w:szCs w:val="18"/>
        </w:rPr>
      </w:pPr>
      <w:r w:rsidRPr="00D37263">
        <w:rPr>
          <w:rFonts w:ascii="Arial" w:hAnsi="Arial" w:cs="Arial"/>
          <w:color w:val="000000"/>
          <w:sz w:val="18"/>
          <w:szCs w:val="18"/>
        </w:rPr>
        <w:t>10510 Joor Road, Ste. 300</w:t>
      </w:r>
    </w:p>
    <w:p w14:paraId="41746210" w14:textId="77777777" w:rsidR="001E4CD3" w:rsidRPr="00D37263" w:rsidRDefault="001E4CD3" w:rsidP="001E4CD3">
      <w:pPr>
        <w:rPr>
          <w:rFonts w:ascii="Arial" w:hAnsi="Arial" w:cs="Arial"/>
          <w:color w:val="000000"/>
          <w:sz w:val="18"/>
          <w:szCs w:val="18"/>
        </w:rPr>
      </w:pPr>
      <w:r w:rsidRPr="00D37263">
        <w:rPr>
          <w:rFonts w:ascii="Arial" w:hAnsi="Arial" w:cs="Arial"/>
          <w:color w:val="000000"/>
          <w:sz w:val="18"/>
          <w:szCs w:val="18"/>
        </w:rPr>
        <w:t>Baton Rouge, LA 70818</w:t>
      </w:r>
    </w:p>
    <w:p w14:paraId="28E2D7EE" w14:textId="77777777" w:rsidR="001E4CD3" w:rsidRPr="00D37263" w:rsidRDefault="001E4CD3" w:rsidP="001E4CD3">
      <w:pPr>
        <w:rPr>
          <w:rFonts w:ascii="Arial" w:hAnsi="Arial" w:cs="Arial"/>
          <w:color w:val="000000"/>
          <w:sz w:val="18"/>
          <w:szCs w:val="18"/>
        </w:rPr>
      </w:pPr>
      <w:r w:rsidRPr="00D37263">
        <w:rPr>
          <w:rFonts w:ascii="Arial" w:hAnsi="Arial" w:cs="Arial"/>
          <w:color w:val="000000"/>
          <w:sz w:val="18"/>
          <w:szCs w:val="18"/>
        </w:rPr>
        <w:t>(10/23/2014)</w:t>
      </w:r>
    </w:p>
    <w:p w14:paraId="21829051" w14:textId="77777777" w:rsidR="0018529A" w:rsidRPr="00D37263" w:rsidRDefault="0018529A" w:rsidP="009B68EA">
      <w:pPr>
        <w:rPr>
          <w:rFonts w:ascii="Arial" w:hAnsi="Arial" w:cs="Arial"/>
          <w:color w:val="000000"/>
          <w:sz w:val="18"/>
          <w:szCs w:val="18"/>
        </w:rPr>
      </w:pPr>
    </w:p>
    <w:p w14:paraId="28E73883" w14:textId="77777777" w:rsidR="00A914C6" w:rsidRPr="00D37263" w:rsidRDefault="00A914C6" w:rsidP="009B68EA">
      <w:pPr>
        <w:rPr>
          <w:rFonts w:ascii="Arial" w:hAnsi="Arial" w:cs="Arial"/>
          <w:color w:val="000000"/>
          <w:sz w:val="18"/>
          <w:szCs w:val="18"/>
        </w:rPr>
      </w:pPr>
      <w:r w:rsidRPr="00D37263">
        <w:rPr>
          <w:rFonts w:ascii="Arial" w:hAnsi="Arial" w:cs="Arial"/>
          <w:color w:val="000000"/>
          <w:sz w:val="18"/>
          <w:szCs w:val="18"/>
        </w:rPr>
        <w:t>Central Fire Department</w:t>
      </w:r>
    </w:p>
    <w:p w14:paraId="496FBF33" w14:textId="77777777" w:rsidR="00A914C6" w:rsidRPr="00D37263" w:rsidRDefault="00A914C6" w:rsidP="009B68EA">
      <w:pPr>
        <w:rPr>
          <w:rFonts w:ascii="Arial" w:hAnsi="Arial" w:cs="Arial"/>
          <w:color w:val="000000"/>
          <w:sz w:val="18"/>
          <w:szCs w:val="18"/>
        </w:rPr>
      </w:pPr>
      <w:r w:rsidRPr="00D37263">
        <w:rPr>
          <w:rFonts w:ascii="Arial" w:hAnsi="Arial" w:cs="Arial"/>
          <w:color w:val="000000"/>
          <w:sz w:val="18"/>
          <w:szCs w:val="18"/>
        </w:rPr>
        <w:t>Derek Glover, Assist. Fire Chief</w:t>
      </w:r>
    </w:p>
    <w:p w14:paraId="5F06D78D" w14:textId="77777777" w:rsidR="00A914C6" w:rsidRPr="00D37263" w:rsidRDefault="00A914C6" w:rsidP="009B68EA">
      <w:pPr>
        <w:rPr>
          <w:rFonts w:ascii="Arial" w:hAnsi="Arial" w:cs="Arial"/>
          <w:color w:val="000000"/>
          <w:sz w:val="18"/>
          <w:szCs w:val="18"/>
        </w:rPr>
      </w:pPr>
      <w:r w:rsidRPr="00D37263">
        <w:rPr>
          <w:rFonts w:ascii="Arial" w:hAnsi="Arial" w:cs="Arial"/>
          <w:color w:val="000000"/>
          <w:sz w:val="18"/>
          <w:szCs w:val="18"/>
        </w:rPr>
        <w:t>11646 Sullivan Road</w:t>
      </w:r>
    </w:p>
    <w:p w14:paraId="248815C4" w14:textId="77777777" w:rsidR="00A914C6" w:rsidRPr="00D37263" w:rsidRDefault="00A914C6" w:rsidP="009B68EA">
      <w:pPr>
        <w:rPr>
          <w:rFonts w:ascii="Arial" w:hAnsi="Arial" w:cs="Arial"/>
          <w:color w:val="000000"/>
          <w:sz w:val="18"/>
          <w:szCs w:val="18"/>
        </w:rPr>
      </w:pPr>
      <w:r w:rsidRPr="00D37263">
        <w:rPr>
          <w:rFonts w:ascii="Arial" w:hAnsi="Arial" w:cs="Arial"/>
          <w:color w:val="000000"/>
          <w:sz w:val="18"/>
          <w:szCs w:val="18"/>
        </w:rPr>
        <w:t>Central, LA 70818</w:t>
      </w:r>
    </w:p>
    <w:p w14:paraId="13B7B601" w14:textId="77777777" w:rsidR="00A914C6" w:rsidRPr="00D37263" w:rsidRDefault="00A914C6" w:rsidP="009B68EA">
      <w:pPr>
        <w:rPr>
          <w:rFonts w:ascii="Arial" w:hAnsi="Arial" w:cs="Arial"/>
          <w:color w:val="000000"/>
          <w:sz w:val="18"/>
          <w:szCs w:val="18"/>
        </w:rPr>
      </w:pPr>
      <w:r w:rsidRPr="00D37263">
        <w:rPr>
          <w:rFonts w:ascii="Arial" w:hAnsi="Arial" w:cs="Arial"/>
          <w:color w:val="000000"/>
          <w:sz w:val="18"/>
          <w:szCs w:val="18"/>
        </w:rPr>
        <w:t>(03/01/2021)</w:t>
      </w:r>
    </w:p>
    <w:p w14:paraId="09CE07E1" w14:textId="77777777" w:rsidR="00A914C6" w:rsidRPr="00D37263" w:rsidRDefault="00A914C6" w:rsidP="009B68EA">
      <w:pPr>
        <w:rPr>
          <w:rFonts w:ascii="Arial" w:hAnsi="Arial" w:cs="Arial"/>
          <w:color w:val="000000"/>
          <w:sz w:val="18"/>
          <w:szCs w:val="18"/>
        </w:rPr>
      </w:pPr>
    </w:p>
    <w:p w14:paraId="4010E91A" w14:textId="77777777" w:rsidR="009242A0" w:rsidRPr="00D37263" w:rsidRDefault="009242A0" w:rsidP="009B68EA">
      <w:pPr>
        <w:rPr>
          <w:rFonts w:ascii="Arial" w:hAnsi="Arial" w:cs="Arial"/>
          <w:color w:val="000000"/>
          <w:sz w:val="18"/>
          <w:szCs w:val="18"/>
        </w:rPr>
      </w:pPr>
    </w:p>
    <w:p w14:paraId="63CB6448" w14:textId="77777777" w:rsidR="009242A0" w:rsidRPr="00D37263" w:rsidRDefault="009242A0" w:rsidP="009B68EA">
      <w:pPr>
        <w:rPr>
          <w:rFonts w:ascii="Arial" w:hAnsi="Arial" w:cs="Arial"/>
          <w:color w:val="000000"/>
          <w:sz w:val="18"/>
          <w:szCs w:val="18"/>
        </w:rPr>
      </w:pPr>
    </w:p>
    <w:p w14:paraId="0CD31632" w14:textId="77777777" w:rsidR="009242A0" w:rsidRPr="00D37263" w:rsidRDefault="009242A0" w:rsidP="009B68EA">
      <w:pPr>
        <w:rPr>
          <w:rFonts w:ascii="Arial" w:hAnsi="Arial" w:cs="Arial"/>
          <w:color w:val="000000"/>
          <w:sz w:val="18"/>
          <w:szCs w:val="18"/>
        </w:rPr>
      </w:pPr>
    </w:p>
    <w:p w14:paraId="19072F31" w14:textId="77777777" w:rsidR="009B68EA" w:rsidRPr="00D37263" w:rsidRDefault="009B68EA" w:rsidP="009B68EA">
      <w:pPr>
        <w:rPr>
          <w:rFonts w:ascii="Arial" w:hAnsi="Arial" w:cs="Arial"/>
          <w:color w:val="000000"/>
          <w:sz w:val="18"/>
          <w:szCs w:val="18"/>
        </w:rPr>
      </w:pPr>
      <w:r w:rsidRPr="00D37263">
        <w:rPr>
          <w:rFonts w:ascii="Arial" w:hAnsi="Arial" w:cs="Arial"/>
          <w:color w:val="000000"/>
          <w:sz w:val="18"/>
          <w:szCs w:val="18"/>
        </w:rPr>
        <w:t>Central Louisiana Economic Dev. Alliance</w:t>
      </w:r>
    </w:p>
    <w:p w14:paraId="43AA3907" w14:textId="77777777" w:rsidR="009B68EA" w:rsidRPr="00D37263" w:rsidRDefault="009B68EA" w:rsidP="009B68EA">
      <w:pPr>
        <w:rPr>
          <w:rFonts w:ascii="Arial" w:hAnsi="Arial" w:cs="Arial"/>
          <w:color w:val="000000"/>
          <w:sz w:val="18"/>
          <w:szCs w:val="18"/>
        </w:rPr>
      </w:pPr>
      <w:r w:rsidRPr="00D37263">
        <w:rPr>
          <w:rFonts w:ascii="Arial" w:hAnsi="Arial" w:cs="Arial"/>
          <w:color w:val="000000"/>
          <w:sz w:val="18"/>
          <w:szCs w:val="18"/>
        </w:rPr>
        <w:t>Post Office Box 465</w:t>
      </w:r>
    </w:p>
    <w:p w14:paraId="745A8D4B" w14:textId="77777777" w:rsidR="009B68EA" w:rsidRPr="00D37263" w:rsidRDefault="009B68EA" w:rsidP="009B68EA">
      <w:pPr>
        <w:rPr>
          <w:rFonts w:ascii="Arial" w:hAnsi="Arial" w:cs="Arial"/>
          <w:color w:val="000000"/>
          <w:sz w:val="18"/>
          <w:szCs w:val="18"/>
        </w:rPr>
      </w:pPr>
      <w:r w:rsidRPr="00D37263">
        <w:rPr>
          <w:rFonts w:ascii="Arial" w:hAnsi="Arial" w:cs="Arial"/>
          <w:color w:val="000000"/>
          <w:sz w:val="18"/>
          <w:szCs w:val="18"/>
        </w:rPr>
        <w:t>Alexandria, LA 71309-0465</w:t>
      </w:r>
      <w:r w:rsidRPr="00D37263">
        <w:rPr>
          <w:rFonts w:ascii="Arial" w:hAnsi="Arial" w:cs="Arial"/>
          <w:color w:val="000000"/>
          <w:sz w:val="18"/>
          <w:szCs w:val="18"/>
        </w:rPr>
        <w:br/>
        <w:t>(04/08/2016)</w:t>
      </w:r>
    </w:p>
    <w:p w14:paraId="50EB6896" w14:textId="77777777" w:rsidR="009B68EA" w:rsidRPr="00D37263" w:rsidRDefault="009B68EA" w:rsidP="009B68EA">
      <w:pPr>
        <w:rPr>
          <w:rFonts w:ascii="Times New Roman" w:hAnsi="Times New Roman"/>
          <w:color w:val="000000"/>
          <w:sz w:val="18"/>
          <w:szCs w:val="18"/>
        </w:rPr>
      </w:pPr>
    </w:p>
    <w:p w14:paraId="72182386" w14:textId="77777777" w:rsidR="00143544" w:rsidRPr="00D37263" w:rsidRDefault="00143544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hatham, Town of</w:t>
      </w:r>
    </w:p>
    <w:p w14:paraId="2317AE23" w14:textId="77777777" w:rsidR="00143544" w:rsidRPr="00D37263" w:rsidRDefault="00143544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Robert Riddle</w:t>
      </w:r>
    </w:p>
    <w:p w14:paraId="5E804244" w14:textId="77777777" w:rsidR="00143544" w:rsidRPr="00D37263" w:rsidRDefault="00712F0C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143544" w:rsidRPr="00D37263">
        <w:rPr>
          <w:rFonts w:ascii="Arial" w:hAnsi="Arial"/>
          <w:sz w:val="18"/>
          <w:szCs w:val="18"/>
        </w:rPr>
        <w:t xml:space="preserve"> 7</w:t>
      </w:r>
    </w:p>
    <w:p w14:paraId="797B0477" w14:textId="77777777" w:rsidR="00143544" w:rsidRPr="00D37263" w:rsidRDefault="00143544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hatham, LA 71226-0007</w:t>
      </w:r>
    </w:p>
    <w:p w14:paraId="7F673A4B" w14:textId="77777777" w:rsidR="00143544" w:rsidRPr="00D37263" w:rsidRDefault="00143544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11/14/1991)</w:t>
      </w:r>
    </w:p>
    <w:p w14:paraId="36345332" w14:textId="77777777" w:rsidR="00F10632" w:rsidRPr="00D37263" w:rsidRDefault="00F10632" w:rsidP="00143544">
      <w:pPr>
        <w:rPr>
          <w:rFonts w:ascii="Arial" w:hAnsi="Arial"/>
          <w:sz w:val="18"/>
          <w:szCs w:val="18"/>
        </w:rPr>
      </w:pPr>
    </w:p>
    <w:p w14:paraId="10687A10" w14:textId="77777777" w:rsidR="00143544" w:rsidRPr="00D37263" w:rsidRDefault="00143544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heneyville, Town of</w:t>
      </w:r>
    </w:p>
    <w:p w14:paraId="131F6393" w14:textId="77777777" w:rsidR="00143544" w:rsidRPr="00D37263" w:rsidRDefault="00143544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Mayor Ruby Hawkins</w:t>
      </w:r>
    </w:p>
    <w:p w14:paraId="363BB4E0" w14:textId="77777777" w:rsidR="00143544" w:rsidRPr="00D37263" w:rsidRDefault="00712F0C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143544" w:rsidRPr="00D37263">
        <w:rPr>
          <w:rFonts w:ascii="Arial" w:hAnsi="Arial"/>
          <w:sz w:val="18"/>
          <w:szCs w:val="18"/>
        </w:rPr>
        <w:t xml:space="preserve"> 322</w:t>
      </w:r>
    </w:p>
    <w:p w14:paraId="2B96D13D" w14:textId="77777777" w:rsidR="00143544" w:rsidRPr="00D37263" w:rsidRDefault="00143544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heneyville, LA 71325-0322</w:t>
      </w:r>
    </w:p>
    <w:p w14:paraId="53E5DF29" w14:textId="77777777" w:rsidR="00143544" w:rsidRPr="00D37263" w:rsidRDefault="00143544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9/16/1993)</w:t>
      </w:r>
    </w:p>
    <w:p w14:paraId="34AF051B" w14:textId="77777777" w:rsidR="007736F7" w:rsidRPr="00D37263" w:rsidRDefault="007736F7" w:rsidP="00143544">
      <w:pPr>
        <w:rPr>
          <w:rFonts w:ascii="Arial" w:hAnsi="Arial"/>
          <w:sz w:val="18"/>
          <w:szCs w:val="18"/>
        </w:rPr>
      </w:pPr>
    </w:p>
    <w:p w14:paraId="3963B526" w14:textId="77777777" w:rsidR="00143544" w:rsidRPr="00D37263" w:rsidRDefault="00143544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 xml:space="preserve">Chennault Intern'l Airport </w:t>
      </w:r>
      <w:r w:rsidR="00014A86" w:rsidRPr="00D37263">
        <w:rPr>
          <w:rFonts w:ascii="Arial" w:hAnsi="Arial"/>
          <w:sz w:val="18"/>
          <w:szCs w:val="18"/>
        </w:rPr>
        <w:t>Authy.</w:t>
      </w:r>
    </w:p>
    <w:p w14:paraId="41295290" w14:textId="77777777" w:rsidR="00143544" w:rsidRPr="00D37263" w:rsidRDefault="00143544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Andrea Reid</w:t>
      </w:r>
    </w:p>
    <w:p w14:paraId="69513D65" w14:textId="77777777" w:rsidR="00357B39" w:rsidRPr="00D37263" w:rsidRDefault="00143544" w:rsidP="00DB5643">
      <w:pPr>
        <w:ind w:right="-240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3650 Senator J. B. Johnston Ave.</w:t>
      </w:r>
    </w:p>
    <w:p w14:paraId="6CAD38C9" w14:textId="77777777" w:rsidR="00143544" w:rsidRPr="00D37263" w:rsidRDefault="00143544" w:rsidP="00DB5643">
      <w:pPr>
        <w:ind w:right="-240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Lake Charles, LA 70615</w:t>
      </w:r>
    </w:p>
    <w:p w14:paraId="4C6862D7" w14:textId="77777777" w:rsidR="00143544" w:rsidRPr="00D37263" w:rsidRDefault="00143544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</w:t>
      </w:r>
      <w:r w:rsidR="00D55AE8" w:rsidRPr="00D37263">
        <w:rPr>
          <w:rFonts w:ascii="Arial" w:hAnsi="Arial"/>
          <w:sz w:val="18"/>
          <w:szCs w:val="18"/>
        </w:rPr>
        <w:t>8</w:t>
      </w:r>
      <w:r w:rsidRPr="00D37263">
        <w:rPr>
          <w:rFonts w:ascii="Arial" w:hAnsi="Arial"/>
          <w:sz w:val="18"/>
          <w:szCs w:val="18"/>
        </w:rPr>
        <w:t>/</w:t>
      </w:r>
      <w:r w:rsidR="00D55AE8" w:rsidRPr="00D37263">
        <w:rPr>
          <w:rFonts w:ascii="Arial" w:hAnsi="Arial"/>
          <w:sz w:val="18"/>
          <w:szCs w:val="18"/>
        </w:rPr>
        <w:t>28</w:t>
      </w:r>
      <w:r w:rsidRPr="00D37263">
        <w:rPr>
          <w:rFonts w:ascii="Arial" w:hAnsi="Arial"/>
          <w:sz w:val="18"/>
          <w:szCs w:val="18"/>
        </w:rPr>
        <w:t>/1</w:t>
      </w:r>
      <w:r w:rsidR="00D55AE8" w:rsidRPr="00D37263">
        <w:rPr>
          <w:rFonts w:ascii="Arial" w:hAnsi="Arial"/>
          <w:sz w:val="18"/>
          <w:szCs w:val="18"/>
        </w:rPr>
        <w:t>987</w:t>
      </w:r>
      <w:r w:rsidRPr="00D37263">
        <w:rPr>
          <w:rFonts w:ascii="Arial" w:hAnsi="Arial"/>
          <w:sz w:val="18"/>
          <w:szCs w:val="18"/>
        </w:rPr>
        <w:t>)</w:t>
      </w:r>
    </w:p>
    <w:p w14:paraId="5BA4BAA1" w14:textId="77777777" w:rsidR="00F10632" w:rsidRPr="00D37263" w:rsidRDefault="00F10632" w:rsidP="00143544">
      <w:pPr>
        <w:rPr>
          <w:rFonts w:ascii="Arial" w:hAnsi="Arial"/>
          <w:sz w:val="18"/>
          <w:szCs w:val="18"/>
        </w:rPr>
      </w:pPr>
    </w:p>
    <w:p w14:paraId="59989B3D" w14:textId="77777777" w:rsidR="007B232B" w:rsidRPr="00D37263" w:rsidRDefault="007B232B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hild’s Play Development Ctr.</w:t>
      </w:r>
    </w:p>
    <w:p w14:paraId="4E884A73" w14:textId="77777777" w:rsidR="007B232B" w:rsidRPr="00D37263" w:rsidRDefault="007B232B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Velma Lars, Director</w:t>
      </w:r>
    </w:p>
    <w:p w14:paraId="5D9D0F11" w14:textId="77777777" w:rsidR="007B232B" w:rsidRPr="00D37263" w:rsidRDefault="007B232B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1505 Grigsby Street</w:t>
      </w:r>
    </w:p>
    <w:p w14:paraId="6D57F197" w14:textId="77777777" w:rsidR="007B232B" w:rsidRPr="00D37263" w:rsidRDefault="007B232B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hreveport, LA 71109</w:t>
      </w:r>
    </w:p>
    <w:p w14:paraId="61DC15B4" w14:textId="77777777" w:rsidR="007B232B" w:rsidRPr="00D37263" w:rsidRDefault="007B232B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5/08/2015)</w:t>
      </w:r>
    </w:p>
    <w:p w14:paraId="5339914D" w14:textId="77777777" w:rsidR="00AF6526" w:rsidRPr="00D37263" w:rsidRDefault="00AF6526" w:rsidP="00143544">
      <w:pPr>
        <w:rPr>
          <w:rFonts w:ascii="Arial" w:hAnsi="Arial"/>
          <w:sz w:val="18"/>
          <w:szCs w:val="18"/>
        </w:rPr>
      </w:pPr>
    </w:p>
    <w:p w14:paraId="62881AED" w14:textId="77777777" w:rsidR="00143544" w:rsidRPr="00D37263" w:rsidRDefault="00143544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hitimacha Tribal Police</w:t>
      </w:r>
      <w:r w:rsidR="00B36ED8" w:rsidRPr="00D37263">
        <w:rPr>
          <w:rFonts w:ascii="Arial" w:hAnsi="Arial"/>
          <w:sz w:val="18"/>
          <w:szCs w:val="18"/>
        </w:rPr>
        <w:t xml:space="preserve"> Dept</w:t>
      </w:r>
    </w:p>
    <w:p w14:paraId="1A7DDBC7" w14:textId="77777777" w:rsidR="00143544" w:rsidRPr="00D37263" w:rsidRDefault="00143544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hief Fred Roy</w:t>
      </w:r>
    </w:p>
    <w:p w14:paraId="6965276C" w14:textId="77777777" w:rsidR="00143544" w:rsidRPr="00D37263" w:rsidRDefault="00712F0C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143544" w:rsidRPr="00D37263">
        <w:rPr>
          <w:rFonts w:ascii="Arial" w:hAnsi="Arial"/>
          <w:sz w:val="18"/>
          <w:szCs w:val="18"/>
        </w:rPr>
        <w:t xml:space="preserve"> 700</w:t>
      </w:r>
    </w:p>
    <w:p w14:paraId="68A65B09" w14:textId="77777777" w:rsidR="00143544" w:rsidRPr="00D37263" w:rsidRDefault="00143544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harenton, LA 70523-0700</w:t>
      </w:r>
    </w:p>
    <w:p w14:paraId="50FF4B53" w14:textId="77777777" w:rsidR="00143544" w:rsidRPr="00D37263" w:rsidRDefault="00143544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1/03/1992)</w:t>
      </w:r>
    </w:p>
    <w:p w14:paraId="6CF98DEF" w14:textId="77777777" w:rsidR="00936CDD" w:rsidRPr="00D37263" w:rsidRDefault="00936CDD" w:rsidP="00143544">
      <w:pPr>
        <w:rPr>
          <w:rFonts w:ascii="Arial" w:hAnsi="Arial"/>
          <w:sz w:val="18"/>
          <w:szCs w:val="18"/>
        </w:rPr>
      </w:pPr>
    </w:p>
    <w:p w14:paraId="3CC70169" w14:textId="77777777" w:rsidR="00953305" w:rsidRPr="00D37263" w:rsidRDefault="00953305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ity of Faith Prison Ministries</w:t>
      </w:r>
    </w:p>
    <w:p w14:paraId="398DEF17" w14:textId="77777777" w:rsidR="00953305" w:rsidRPr="00D37263" w:rsidRDefault="00953305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Lawrence Morgan, Controller</w:t>
      </w:r>
    </w:p>
    <w:p w14:paraId="151A05F2" w14:textId="77777777" w:rsidR="00953305" w:rsidRPr="00D37263" w:rsidRDefault="00953305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1511 Jackson Street</w:t>
      </w:r>
    </w:p>
    <w:p w14:paraId="2262DE6C" w14:textId="77777777" w:rsidR="00953305" w:rsidRPr="00D37263" w:rsidRDefault="00953305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Monroe, LA 71201</w:t>
      </w:r>
    </w:p>
    <w:p w14:paraId="45FB8FFA" w14:textId="77777777" w:rsidR="00953305" w:rsidRPr="00D37263" w:rsidRDefault="00953305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11/2/2016)</w:t>
      </w:r>
    </w:p>
    <w:p w14:paraId="5ECF533E" w14:textId="77777777" w:rsidR="007040F3" w:rsidRPr="00D37263" w:rsidRDefault="007040F3" w:rsidP="00143544">
      <w:pPr>
        <w:rPr>
          <w:rFonts w:ascii="Arial" w:hAnsi="Arial"/>
          <w:sz w:val="18"/>
          <w:szCs w:val="18"/>
        </w:rPr>
      </w:pPr>
    </w:p>
    <w:p w14:paraId="52B9612A" w14:textId="77777777" w:rsidR="00143544" w:rsidRPr="00D37263" w:rsidRDefault="00143544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hurch Point, Town of</w:t>
      </w:r>
    </w:p>
    <w:p w14:paraId="2CD17AD3" w14:textId="77777777" w:rsidR="00143544" w:rsidRPr="00D37263" w:rsidRDefault="00143544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hirley Kidder</w:t>
      </w:r>
    </w:p>
    <w:p w14:paraId="7B61C013" w14:textId="77777777" w:rsidR="00143544" w:rsidRPr="00D37263" w:rsidRDefault="00143544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102 Church Boulevard</w:t>
      </w:r>
    </w:p>
    <w:p w14:paraId="7012876B" w14:textId="77777777" w:rsidR="00143544" w:rsidRPr="00D37263" w:rsidRDefault="00143544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hurch Point, LA 70525</w:t>
      </w:r>
    </w:p>
    <w:p w14:paraId="11E21114" w14:textId="77777777" w:rsidR="00143544" w:rsidRPr="00D37263" w:rsidRDefault="00143544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2/05/1993)</w:t>
      </w:r>
    </w:p>
    <w:p w14:paraId="28B5F3D3" w14:textId="77777777" w:rsidR="00893E8E" w:rsidRPr="00D37263" w:rsidRDefault="00893E8E" w:rsidP="00896505">
      <w:pPr>
        <w:rPr>
          <w:rFonts w:ascii="Arial" w:hAnsi="Arial"/>
          <w:sz w:val="18"/>
          <w:szCs w:val="18"/>
        </w:rPr>
      </w:pPr>
    </w:p>
    <w:p w14:paraId="6757AB09" w14:textId="77777777" w:rsidR="00896505" w:rsidRPr="00D37263" w:rsidRDefault="00896505" w:rsidP="00896505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hurch Point Housing Authority</w:t>
      </w:r>
    </w:p>
    <w:p w14:paraId="294959C1" w14:textId="77777777" w:rsidR="00896505" w:rsidRPr="00D37263" w:rsidRDefault="00896505" w:rsidP="00896505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Gertrude Broach</w:t>
      </w:r>
    </w:p>
    <w:p w14:paraId="7E0500A6" w14:textId="77777777" w:rsidR="00896505" w:rsidRPr="00D37263" w:rsidRDefault="006A74C2" w:rsidP="00896505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 xml:space="preserve">P. O. </w:t>
      </w:r>
      <w:r w:rsidR="00896505" w:rsidRPr="00D37263">
        <w:rPr>
          <w:rFonts w:ascii="Arial" w:hAnsi="Arial"/>
          <w:sz w:val="18"/>
          <w:szCs w:val="18"/>
        </w:rPr>
        <w:t>Drawer 313</w:t>
      </w:r>
    </w:p>
    <w:p w14:paraId="20F6E1B5" w14:textId="77777777" w:rsidR="00896505" w:rsidRPr="00D37263" w:rsidRDefault="00896505" w:rsidP="00896505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hurch Point, LA 70525</w:t>
      </w:r>
    </w:p>
    <w:p w14:paraId="3A3DAAE8" w14:textId="77777777" w:rsidR="00896505" w:rsidRPr="00D37263" w:rsidRDefault="00896505" w:rsidP="00896505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8/31/1993)</w:t>
      </w:r>
    </w:p>
    <w:p w14:paraId="6AD24B10" w14:textId="77777777" w:rsidR="00ED1FA7" w:rsidRPr="00D37263" w:rsidRDefault="00ED1FA7" w:rsidP="00143544">
      <w:pPr>
        <w:rPr>
          <w:rFonts w:ascii="Arial" w:hAnsi="Arial"/>
          <w:sz w:val="18"/>
          <w:szCs w:val="18"/>
        </w:rPr>
      </w:pPr>
    </w:p>
    <w:p w14:paraId="20969B47" w14:textId="77777777" w:rsidR="009649FC" w:rsidRPr="00D37263" w:rsidRDefault="0089371D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 xml:space="preserve">Civil </w:t>
      </w:r>
      <w:r w:rsidR="009649FC" w:rsidRPr="00D37263">
        <w:rPr>
          <w:rFonts w:ascii="Arial" w:hAnsi="Arial"/>
          <w:sz w:val="18"/>
          <w:szCs w:val="18"/>
        </w:rPr>
        <w:t xml:space="preserve">District Court </w:t>
      </w:r>
      <w:r w:rsidRPr="00D37263">
        <w:rPr>
          <w:rFonts w:ascii="Arial" w:hAnsi="Arial"/>
          <w:sz w:val="18"/>
          <w:szCs w:val="18"/>
        </w:rPr>
        <w:br/>
      </w:r>
      <w:r w:rsidR="009649FC" w:rsidRPr="00D37263">
        <w:rPr>
          <w:rFonts w:ascii="Arial" w:hAnsi="Arial"/>
          <w:sz w:val="18"/>
          <w:szCs w:val="18"/>
        </w:rPr>
        <w:t>Lloyd J. Medey, Jr.</w:t>
      </w:r>
    </w:p>
    <w:p w14:paraId="4CCFAD03" w14:textId="77777777" w:rsidR="0089371D" w:rsidRPr="00D37263" w:rsidRDefault="0089371D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 xml:space="preserve">421 Loyola </w:t>
      </w:r>
      <w:r w:rsidR="009649FC" w:rsidRPr="00D37263">
        <w:rPr>
          <w:rFonts w:ascii="Arial" w:hAnsi="Arial"/>
          <w:sz w:val="18"/>
          <w:szCs w:val="18"/>
        </w:rPr>
        <w:t>Av</w:t>
      </w:r>
      <w:r w:rsidRPr="00D37263">
        <w:rPr>
          <w:rFonts w:ascii="Arial" w:hAnsi="Arial"/>
          <w:sz w:val="18"/>
          <w:szCs w:val="18"/>
        </w:rPr>
        <w:t xml:space="preserve">e., </w:t>
      </w:r>
      <w:r w:rsidR="009649FC" w:rsidRPr="00D37263">
        <w:rPr>
          <w:rFonts w:ascii="Arial" w:hAnsi="Arial"/>
          <w:sz w:val="18"/>
          <w:szCs w:val="18"/>
        </w:rPr>
        <w:t>Rm. 320</w:t>
      </w:r>
      <w:r w:rsidRPr="00D37263">
        <w:rPr>
          <w:rFonts w:ascii="Arial" w:hAnsi="Arial"/>
          <w:sz w:val="18"/>
          <w:szCs w:val="18"/>
        </w:rPr>
        <w:br/>
        <w:t>New Orleans, LA 70112</w:t>
      </w:r>
      <w:r w:rsidRPr="00D37263">
        <w:rPr>
          <w:rFonts w:ascii="Arial" w:hAnsi="Arial"/>
          <w:sz w:val="18"/>
          <w:szCs w:val="18"/>
        </w:rPr>
        <w:br/>
        <w:t>(09/17/1999)</w:t>
      </w:r>
    </w:p>
    <w:p w14:paraId="562D2B19" w14:textId="77777777" w:rsidR="00E42EB5" w:rsidRPr="00D37263" w:rsidRDefault="00E42EB5" w:rsidP="00143544">
      <w:pPr>
        <w:rPr>
          <w:rFonts w:ascii="Arial" w:hAnsi="Arial"/>
          <w:sz w:val="18"/>
          <w:szCs w:val="18"/>
        </w:rPr>
      </w:pPr>
    </w:p>
    <w:p w14:paraId="1DDB4436" w14:textId="77777777" w:rsidR="009649FC" w:rsidRPr="00D37263" w:rsidRDefault="009649FC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ivil Sheriff - Orleans Parish</w:t>
      </w:r>
    </w:p>
    <w:p w14:paraId="7FD49531" w14:textId="77777777" w:rsidR="009649FC" w:rsidRPr="00D37263" w:rsidRDefault="009649FC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eter C. Rizzo</w:t>
      </w:r>
    </w:p>
    <w:p w14:paraId="196C873E" w14:textId="77777777" w:rsidR="009649FC" w:rsidRPr="00D37263" w:rsidRDefault="009649FC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421 Loyola Ave., Ste. 403</w:t>
      </w:r>
    </w:p>
    <w:p w14:paraId="738D1489" w14:textId="77777777" w:rsidR="009649FC" w:rsidRPr="00D37263" w:rsidRDefault="009649FC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New Orleans, LA 70112</w:t>
      </w:r>
    </w:p>
    <w:p w14:paraId="0659C2C2" w14:textId="77777777" w:rsidR="009649FC" w:rsidRPr="00D37263" w:rsidRDefault="00CA1734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9/17/1999)</w:t>
      </w:r>
    </w:p>
    <w:p w14:paraId="3C915109" w14:textId="77777777" w:rsidR="00E65717" w:rsidRPr="00D37263" w:rsidRDefault="00E65717" w:rsidP="00143544">
      <w:pPr>
        <w:rPr>
          <w:rFonts w:ascii="Arial" w:hAnsi="Arial"/>
          <w:sz w:val="18"/>
          <w:szCs w:val="18"/>
        </w:rPr>
      </w:pPr>
    </w:p>
    <w:p w14:paraId="2DDEA7D4" w14:textId="77777777" w:rsidR="009242A0" w:rsidRPr="00D37263" w:rsidRDefault="009242A0" w:rsidP="00143544">
      <w:pPr>
        <w:rPr>
          <w:rFonts w:ascii="Arial" w:hAnsi="Arial"/>
          <w:sz w:val="18"/>
          <w:szCs w:val="18"/>
        </w:rPr>
      </w:pPr>
    </w:p>
    <w:p w14:paraId="51D93686" w14:textId="77777777" w:rsidR="009242A0" w:rsidRPr="00D37263" w:rsidRDefault="009242A0" w:rsidP="00143544">
      <w:pPr>
        <w:rPr>
          <w:rFonts w:ascii="Arial" w:hAnsi="Arial"/>
          <w:sz w:val="18"/>
          <w:szCs w:val="18"/>
        </w:rPr>
      </w:pPr>
    </w:p>
    <w:p w14:paraId="150D8999" w14:textId="77777777" w:rsidR="009242A0" w:rsidRPr="00D37263" w:rsidRDefault="009242A0" w:rsidP="00143544">
      <w:pPr>
        <w:rPr>
          <w:rFonts w:ascii="Arial" w:hAnsi="Arial"/>
          <w:sz w:val="18"/>
          <w:szCs w:val="18"/>
        </w:rPr>
      </w:pPr>
    </w:p>
    <w:p w14:paraId="43648108" w14:textId="77777777" w:rsidR="00143544" w:rsidRPr="00D37263" w:rsidRDefault="00143544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laiborne Parish Clerk of Court</w:t>
      </w:r>
    </w:p>
    <w:p w14:paraId="01B6F091" w14:textId="77777777" w:rsidR="00143544" w:rsidRPr="00D37263" w:rsidRDefault="00143544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Betty Ann Gladney</w:t>
      </w:r>
    </w:p>
    <w:p w14:paraId="6237AA4A" w14:textId="77777777" w:rsidR="00143544" w:rsidRPr="00D37263" w:rsidRDefault="00712F0C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143544" w:rsidRPr="00D37263">
        <w:rPr>
          <w:rFonts w:ascii="Arial" w:hAnsi="Arial"/>
          <w:sz w:val="18"/>
          <w:szCs w:val="18"/>
        </w:rPr>
        <w:t xml:space="preserve"> 330</w:t>
      </w:r>
    </w:p>
    <w:p w14:paraId="0C8CBAE5" w14:textId="77777777" w:rsidR="00143544" w:rsidRPr="00D37263" w:rsidRDefault="00143544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Homer, LA 71040-0330</w:t>
      </w:r>
    </w:p>
    <w:p w14:paraId="0DEA9DCA" w14:textId="77777777" w:rsidR="00143544" w:rsidRPr="00D37263" w:rsidRDefault="00143544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3/11/1991)</w:t>
      </w:r>
    </w:p>
    <w:p w14:paraId="7CB40381" w14:textId="77777777" w:rsidR="0018529A" w:rsidRPr="00D37263" w:rsidRDefault="0018529A" w:rsidP="00143544">
      <w:pPr>
        <w:rPr>
          <w:rFonts w:ascii="Arial" w:hAnsi="Arial"/>
          <w:sz w:val="18"/>
          <w:szCs w:val="18"/>
        </w:rPr>
      </w:pPr>
    </w:p>
    <w:p w14:paraId="20F763C0" w14:textId="77777777" w:rsidR="00143544" w:rsidRPr="00D37263" w:rsidRDefault="00143544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laiborne Psh Police Jury</w:t>
      </w:r>
      <w:r w:rsidR="00F34823" w:rsidRPr="00D37263">
        <w:rPr>
          <w:rFonts w:ascii="Arial" w:hAnsi="Arial"/>
          <w:sz w:val="18"/>
          <w:szCs w:val="18"/>
        </w:rPr>
        <w:t>-OCS</w:t>
      </w:r>
      <w:r w:rsidR="00F34823" w:rsidRPr="00D37263">
        <w:rPr>
          <w:rFonts w:ascii="Arial" w:hAnsi="Arial"/>
          <w:sz w:val="18"/>
          <w:szCs w:val="18"/>
        </w:rPr>
        <w:br/>
      </w:r>
      <w:r w:rsidRPr="00D37263">
        <w:rPr>
          <w:rFonts w:ascii="Arial" w:hAnsi="Arial"/>
          <w:sz w:val="18"/>
          <w:szCs w:val="18"/>
        </w:rPr>
        <w:t xml:space="preserve">J. C. Bradshaw </w:t>
      </w:r>
    </w:p>
    <w:p w14:paraId="4DBA8834" w14:textId="77777777" w:rsidR="00143544" w:rsidRPr="00D37263" w:rsidRDefault="00712F0C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143544" w:rsidRPr="00D37263">
        <w:rPr>
          <w:rFonts w:ascii="Arial" w:hAnsi="Arial"/>
          <w:sz w:val="18"/>
          <w:szCs w:val="18"/>
        </w:rPr>
        <w:t xml:space="preserve"> 569</w:t>
      </w:r>
    </w:p>
    <w:p w14:paraId="0808095D" w14:textId="77777777" w:rsidR="00143544" w:rsidRPr="00D37263" w:rsidRDefault="00143544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Homer, LA 71040-0569</w:t>
      </w:r>
    </w:p>
    <w:p w14:paraId="375BD96D" w14:textId="77777777" w:rsidR="00143544" w:rsidRPr="00D37263" w:rsidRDefault="00143544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7/11/1994)</w:t>
      </w:r>
    </w:p>
    <w:p w14:paraId="59B0FD9E" w14:textId="77777777" w:rsidR="00143544" w:rsidRPr="00D37263" w:rsidRDefault="00143544" w:rsidP="00143544">
      <w:pPr>
        <w:rPr>
          <w:rFonts w:ascii="Arial" w:hAnsi="Arial"/>
          <w:sz w:val="18"/>
          <w:szCs w:val="18"/>
        </w:rPr>
      </w:pPr>
    </w:p>
    <w:p w14:paraId="75FE7A20" w14:textId="77777777" w:rsidR="0089371D" w:rsidRPr="00D37263" w:rsidRDefault="0089371D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laiborne Parish School Board</w:t>
      </w:r>
      <w:r w:rsidRPr="00D37263">
        <w:rPr>
          <w:rFonts w:ascii="Arial" w:hAnsi="Arial"/>
          <w:sz w:val="18"/>
          <w:szCs w:val="18"/>
        </w:rPr>
        <w:br/>
        <w:t>James Scriber</w:t>
      </w:r>
      <w:r w:rsidRPr="00D37263">
        <w:rPr>
          <w:rFonts w:ascii="Arial" w:hAnsi="Arial"/>
          <w:sz w:val="18"/>
          <w:szCs w:val="18"/>
        </w:rPr>
        <w:br/>
      </w:r>
      <w:r w:rsidR="00712F0C" w:rsidRPr="00D37263">
        <w:rPr>
          <w:rFonts w:ascii="Arial" w:hAnsi="Arial"/>
          <w:sz w:val="18"/>
          <w:szCs w:val="18"/>
        </w:rPr>
        <w:t>P. O. Box</w:t>
      </w:r>
      <w:r w:rsidRPr="00D37263">
        <w:rPr>
          <w:rFonts w:ascii="Arial" w:hAnsi="Arial"/>
          <w:sz w:val="18"/>
          <w:szCs w:val="18"/>
        </w:rPr>
        <w:t xml:space="preserve"> 600</w:t>
      </w:r>
      <w:r w:rsidRPr="00D37263">
        <w:rPr>
          <w:rFonts w:ascii="Arial" w:hAnsi="Arial"/>
          <w:sz w:val="18"/>
          <w:szCs w:val="18"/>
        </w:rPr>
        <w:br/>
        <w:t>Homer, LA 70140</w:t>
      </w:r>
      <w:r w:rsidR="00234A3C" w:rsidRPr="00D37263">
        <w:rPr>
          <w:rFonts w:ascii="Arial" w:hAnsi="Arial"/>
          <w:sz w:val="18"/>
          <w:szCs w:val="18"/>
        </w:rPr>
        <w:t>-0600</w:t>
      </w:r>
      <w:r w:rsidRPr="00D37263">
        <w:rPr>
          <w:rFonts w:ascii="Arial" w:hAnsi="Arial"/>
          <w:sz w:val="18"/>
          <w:szCs w:val="18"/>
        </w:rPr>
        <w:br/>
        <w:t>(03/19/1991)</w:t>
      </w:r>
    </w:p>
    <w:p w14:paraId="3EA014C3" w14:textId="77777777" w:rsidR="0089371D" w:rsidRPr="00D37263" w:rsidRDefault="0089371D" w:rsidP="00143544">
      <w:pPr>
        <w:rPr>
          <w:rFonts w:ascii="Arial" w:hAnsi="Arial"/>
          <w:sz w:val="18"/>
          <w:szCs w:val="18"/>
        </w:rPr>
      </w:pPr>
    </w:p>
    <w:p w14:paraId="1E494F7D" w14:textId="77777777" w:rsidR="00143544" w:rsidRPr="00D37263" w:rsidRDefault="00143544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laiborne Parish Sheriff</w:t>
      </w:r>
      <w:r w:rsidR="00F34823" w:rsidRPr="00D37263">
        <w:rPr>
          <w:rFonts w:ascii="Arial" w:hAnsi="Arial"/>
          <w:sz w:val="18"/>
          <w:szCs w:val="18"/>
        </w:rPr>
        <w:t>’s</w:t>
      </w:r>
      <w:r w:rsidRPr="00D37263">
        <w:rPr>
          <w:rFonts w:ascii="Arial" w:hAnsi="Arial"/>
          <w:sz w:val="18"/>
          <w:szCs w:val="18"/>
        </w:rPr>
        <w:t xml:space="preserve"> Dept</w:t>
      </w:r>
    </w:p>
    <w:p w14:paraId="7D7B2F4B" w14:textId="77777777" w:rsidR="00143544" w:rsidRPr="00D37263" w:rsidRDefault="00143544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heriff Kenneth Volentine</w:t>
      </w:r>
    </w:p>
    <w:p w14:paraId="79D25BFC" w14:textId="77777777" w:rsidR="00143544" w:rsidRPr="00D37263" w:rsidRDefault="00143544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613 E. Main Street</w:t>
      </w:r>
    </w:p>
    <w:p w14:paraId="161FC99C" w14:textId="77777777" w:rsidR="00143544" w:rsidRPr="00D37263" w:rsidRDefault="00143544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Homer, LA 71040</w:t>
      </w:r>
    </w:p>
    <w:p w14:paraId="5C863146" w14:textId="77777777" w:rsidR="00143544" w:rsidRPr="00D37263" w:rsidRDefault="00143544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2/13/1992)</w:t>
      </w:r>
    </w:p>
    <w:p w14:paraId="231D2ED6" w14:textId="77777777" w:rsidR="00250704" w:rsidRPr="00D37263" w:rsidRDefault="00250704" w:rsidP="00143544">
      <w:pPr>
        <w:rPr>
          <w:rFonts w:ascii="Arial" w:hAnsi="Arial"/>
          <w:sz w:val="18"/>
          <w:szCs w:val="18"/>
        </w:rPr>
      </w:pPr>
    </w:p>
    <w:p w14:paraId="319A8A81" w14:textId="77777777" w:rsidR="00C41C37" w:rsidRPr="00D37263" w:rsidRDefault="00C41C37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layton, Town of</w:t>
      </w:r>
      <w:r w:rsidRPr="00D37263">
        <w:rPr>
          <w:rFonts w:ascii="Arial" w:hAnsi="Arial"/>
          <w:sz w:val="18"/>
          <w:szCs w:val="18"/>
        </w:rPr>
        <w:br/>
        <w:t>Mayor Rydell Turner</w:t>
      </w:r>
      <w:r w:rsidRPr="00D37263">
        <w:rPr>
          <w:rFonts w:ascii="Arial" w:hAnsi="Arial"/>
          <w:sz w:val="18"/>
          <w:szCs w:val="18"/>
        </w:rPr>
        <w:br/>
      </w:r>
      <w:r w:rsidR="00712F0C" w:rsidRPr="00D37263">
        <w:rPr>
          <w:rFonts w:ascii="Arial" w:hAnsi="Arial"/>
          <w:sz w:val="18"/>
          <w:szCs w:val="18"/>
        </w:rPr>
        <w:t>P. O. Box</w:t>
      </w:r>
      <w:r w:rsidRPr="00D37263">
        <w:rPr>
          <w:rFonts w:ascii="Arial" w:hAnsi="Arial"/>
          <w:sz w:val="18"/>
          <w:szCs w:val="18"/>
        </w:rPr>
        <w:t xml:space="preserve"> 277</w:t>
      </w:r>
    </w:p>
    <w:p w14:paraId="10C04AA3" w14:textId="77777777" w:rsidR="00C41C37" w:rsidRPr="00D37263" w:rsidRDefault="00C41C37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layton, LA 71326-0277</w:t>
      </w:r>
    </w:p>
    <w:p w14:paraId="3BFC058A" w14:textId="77777777" w:rsidR="00C41C37" w:rsidRPr="00D37263" w:rsidRDefault="00C41C37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505/2011)</w:t>
      </w:r>
    </w:p>
    <w:p w14:paraId="4E6D4D0F" w14:textId="77777777" w:rsidR="00F10632" w:rsidRPr="00D37263" w:rsidRDefault="00F10632" w:rsidP="00143544">
      <w:pPr>
        <w:rPr>
          <w:rFonts w:ascii="Arial" w:hAnsi="Arial"/>
          <w:sz w:val="18"/>
          <w:szCs w:val="18"/>
        </w:rPr>
      </w:pPr>
    </w:p>
    <w:p w14:paraId="52320EB1" w14:textId="77777777" w:rsidR="00143544" w:rsidRPr="00D37263" w:rsidRDefault="00143544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linton Fire Department</w:t>
      </w:r>
    </w:p>
    <w:p w14:paraId="656A78C3" w14:textId="77777777" w:rsidR="00143544" w:rsidRPr="00D37263" w:rsidRDefault="00143544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aptain Curt Bailey</w:t>
      </w:r>
    </w:p>
    <w:p w14:paraId="40A7B039" w14:textId="77777777" w:rsidR="00143544" w:rsidRPr="00D37263" w:rsidRDefault="00712F0C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143544" w:rsidRPr="00D37263">
        <w:rPr>
          <w:rFonts w:ascii="Arial" w:hAnsi="Arial"/>
          <w:sz w:val="18"/>
          <w:szCs w:val="18"/>
        </w:rPr>
        <w:t xml:space="preserve"> 495</w:t>
      </w:r>
    </w:p>
    <w:p w14:paraId="7C205D4F" w14:textId="77777777" w:rsidR="00143544" w:rsidRPr="00D37263" w:rsidRDefault="00143544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linton, LA  70722-0459</w:t>
      </w:r>
    </w:p>
    <w:p w14:paraId="00A8A167" w14:textId="77777777" w:rsidR="00143544" w:rsidRPr="00D37263" w:rsidRDefault="00143544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11/08/2000)</w:t>
      </w:r>
    </w:p>
    <w:p w14:paraId="6044B014" w14:textId="77777777" w:rsidR="00250704" w:rsidRPr="00D37263" w:rsidRDefault="00250704" w:rsidP="00D34CB0">
      <w:pPr>
        <w:rPr>
          <w:rFonts w:ascii="Arial" w:hAnsi="Arial"/>
          <w:sz w:val="18"/>
          <w:szCs w:val="18"/>
        </w:rPr>
      </w:pPr>
    </w:p>
    <w:p w14:paraId="4623C9EE" w14:textId="77777777" w:rsidR="009941F9" w:rsidRPr="00D37263" w:rsidRDefault="009941F9" w:rsidP="00D34CB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lose To Home Daycare</w:t>
      </w:r>
    </w:p>
    <w:p w14:paraId="66068C85" w14:textId="77777777" w:rsidR="009941F9" w:rsidRPr="00D37263" w:rsidRDefault="009941F9" w:rsidP="00D34CB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Rori Brooks</w:t>
      </w:r>
    </w:p>
    <w:p w14:paraId="2449BB16" w14:textId="77777777" w:rsidR="009941F9" w:rsidRPr="00D37263" w:rsidRDefault="009941F9" w:rsidP="00D34CB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231 E. Vermillion Street</w:t>
      </w:r>
    </w:p>
    <w:p w14:paraId="3B9AFCA1" w14:textId="77777777" w:rsidR="009941F9" w:rsidRPr="00D37263" w:rsidRDefault="009941F9" w:rsidP="00D34CB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Lafayette, LA 70501</w:t>
      </w:r>
    </w:p>
    <w:p w14:paraId="43DA8AD3" w14:textId="77777777" w:rsidR="009941F9" w:rsidRPr="00D37263" w:rsidRDefault="009941F9" w:rsidP="00D34CB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9/19/2019)</w:t>
      </w:r>
    </w:p>
    <w:p w14:paraId="320C8E6E" w14:textId="77777777" w:rsidR="00936CDD" w:rsidRPr="00D37263" w:rsidRDefault="00936CDD" w:rsidP="00D34CB0">
      <w:pPr>
        <w:rPr>
          <w:rFonts w:ascii="Arial" w:hAnsi="Arial"/>
          <w:sz w:val="18"/>
          <w:szCs w:val="18"/>
        </w:rPr>
      </w:pPr>
    </w:p>
    <w:p w14:paraId="26C0DA45" w14:textId="77777777" w:rsidR="00D34CB0" w:rsidRPr="00D37263" w:rsidRDefault="00D34CB0" w:rsidP="00D34CB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olfax, Town of</w:t>
      </w:r>
    </w:p>
    <w:p w14:paraId="4F824768" w14:textId="77777777" w:rsidR="00D34CB0" w:rsidRPr="00D37263" w:rsidRDefault="00D34CB0" w:rsidP="00D34CB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Joe Borland</w:t>
      </w:r>
    </w:p>
    <w:p w14:paraId="53FA3F6A" w14:textId="77777777" w:rsidR="00D34CB0" w:rsidRPr="00D37263" w:rsidRDefault="00D34CB0" w:rsidP="00D34CB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 310</w:t>
      </w:r>
    </w:p>
    <w:p w14:paraId="425FAF28" w14:textId="77777777" w:rsidR="00D34CB0" w:rsidRPr="00D37263" w:rsidRDefault="00D34CB0" w:rsidP="00D34CB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olfax, LA 71417-0310</w:t>
      </w:r>
      <w:r w:rsidR="00357B39" w:rsidRPr="00D37263">
        <w:rPr>
          <w:rFonts w:ascii="Arial" w:hAnsi="Arial"/>
          <w:sz w:val="18"/>
          <w:szCs w:val="18"/>
        </w:rPr>
        <w:br/>
      </w:r>
      <w:r w:rsidRPr="00D37263">
        <w:rPr>
          <w:rFonts w:ascii="Arial" w:hAnsi="Arial"/>
          <w:sz w:val="18"/>
          <w:szCs w:val="18"/>
        </w:rPr>
        <w:t>(03/19/1991)</w:t>
      </w:r>
    </w:p>
    <w:p w14:paraId="6BCF6FB7" w14:textId="77777777" w:rsidR="007040F3" w:rsidRPr="00D37263" w:rsidRDefault="007040F3" w:rsidP="00896505">
      <w:pPr>
        <w:rPr>
          <w:rFonts w:ascii="Arial" w:hAnsi="Arial"/>
          <w:sz w:val="18"/>
          <w:szCs w:val="18"/>
        </w:rPr>
      </w:pPr>
    </w:p>
    <w:p w14:paraId="0FFDA5B0" w14:textId="77777777" w:rsidR="00896505" w:rsidRPr="00D37263" w:rsidRDefault="00896505" w:rsidP="00896505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olfax Housing Authy, Town of</w:t>
      </w:r>
    </w:p>
    <w:p w14:paraId="10C9FB20" w14:textId="77777777" w:rsidR="00896505" w:rsidRPr="00D37263" w:rsidRDefault="00896505" w:rsidP="00896505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Maxine R. Allen</w:t>
      </w:r>
    </w:p>
    <w:p w14:paraId="2FB3B838" w14:textId="77777777" w:rsidR="00896505" w:rsidRPr="00D37263" w:rsidRDefault="00712F0C" w:rsidP="00896505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896505" w:rsidRPr="00D37263">
        <w:rPr>
          <w:rFonts w:ascii="Arial" w:hAnsi="Arial"/>
          <w:sz w:val="18"/>
          <w:szCs w:val="18"/>
        </w:rPr>
        <w:t xml:space="preserve"> 179</w:t>
      </w:r>
    </w:p>
    <w:p w14:paraId="1CAEFBA9" w14:textId="77777777" w:rsidR="00896505" w:rsidRPr="00D37263" w:rsidRDefault="00896505" w:rsidP="00896505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olfax, LA 71417-0179</w:t>
      </w:r>
    </w:p>
    <w:p w14:paraId="7FF94886" w14:textId="77777777" w:rsidR="00896505" w:rsidRPr="00D37263" w:rsidRDefault="00896505" w:rsidP="00896505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8/09/1993)</w:t>
      </w:r>
    </w:p>
    <w:p w14:paraId="19603D7C" w14:textId="77777777" w:rsidR="00896505" w:rsidRPr="00D37263" w:rsidRDefault="00896505" w:rsidP="00143544">
      <w:pPr>
        <w:rPr>
          <w:rFonts w:ascii="Arial" w:hAnsi="Arial"/>
          <w:sz w:val="18"/>
          <w:szCs w:val="18"/>
        </w:rPr>
      </w:pPr>
    </w:p>
    <w:p w14:paraId="1C237AD1" w14:textId="77777777" w:rsidR="00143544" w:rsidRPr="00D37263" w:rsidRDefault="00143544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olumbia, Town of</w:t>
      </w:r>
    </w:p>
    <w:p w14:paraId="182B6351" w14:textId="77777777" w:rsidR="00143544" w:rsidRPr="00D37263" w:rsidRDefault="00143544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Viola Walters</w:t>
      </w:r>
      <w:r w:rsidR="00724C80" w:rsidRPr="00D37263">
        <w:rPr>
          <w:rFonts w:ascii="Arial" w:hAnsi="Arial"/>
          <w:sz w:val="18"/>
          <w:szCs w:val="18"/>
        </w:rPr>
        <w:t>, Clerk</w:t>
      </w:r>
    </w:p>
    <w:p w14:paraId="538DE787" w14:textId="77777777" w:rsidR="00143544" w:rsidRPr="00D37263" w:rsidRDefault="00712F0C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143544" w:rsidRPr="00D37263">
        <w:rPr>
          <w:rFonts w:ascii="Arial" w:hAnsi="Arial"/>
          <w:sz w:val="18"/>
          <w:szCs w:val="18"/>
        </w:rPr>
        <w:t xml:space="preserve"> 10</w:t>
      </w:r>
    </w:p>
    <w:p w14:paraId="05F7FC5D" w14:textId="77777777" w:rsidR="00143544" w:rsidRPr="00D37263" w:rsidRDefault="00143544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olumbia, LA 71418-0010</w:t>
      </w:r>
    </w:p>
    <w:p w14:paraId="159938DB" w14:textId="77777777" w:rsidR="00143544" w:rsidRPr="00D37263" w:rsidRDefault="00143544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2/26/1991)</w:t>
      </w:r>
    </w:p>
    <w:p w14:paraId="3226DE76" w14:textId="77777777" w:rsidR="007736F7" w:rsidRPr="00D37263" w:rsidRDefault="007736F7" w:rsidP="00143544">
      <w:pPr>
        <w:ind w:right="-360"/>
        <w:rPr>
          <w:rFonts w:ascii="Arial" w:hAnsi="Arial"/>
          <w:sz w:val="18"/>
          <w:szCs w:val="18"/>
        </w:rPr>
      </w:pPr>
    </w:p>
    <w:p w14:paraId="1831117D" w14:textId="77777777" w:rsidR="00CA1734" w:rsidRPr="00D37263" w:rsidRDefault="00CA1734" w:rsidP="00143544">
      <w:pPr>
        <w:ind w:right="-360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ommunity Christian Academy</w:t>
      </w:r>
    </w:p>
    <w:p w14:paraId="2D7899DD" w14:textId="77777777" w:rsidR="00CA1734" w:rsidRPr="00D37263" w:rsidRDefault="00CA1734" w:rsidP="00143544">
      <w:pPr>
        <w:ind w:right="-360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Joyce L. Wilson</w:t>
      </w:r>
      <w:r w:rsidRPr="00D37263">
        <w:rPr>
          <w:rFonts w:ascii="Arial" w:hAnsi="Arial"/>
          <w:sz w:val="18"/>
          <w:szCs w:val="18"/>
        </w:rPr>
        <w:br/>
        <w:t>400 River Road</w:t>
      </w:r>
    </w:p>
    <w:p w14:paraId="06B388A2" w14:textId="77777777" w:rsidR="00CA1734" w:rsidRPr="00D37263" w:rsidRDefault="00CA1734" w:rsidP="00143544">
      <w:pPr>
        <w:ind w:right="-360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Denham Springs, LA 70726</w:t>
      </w:r>
    </w:p>
    <w:p w14:paraId="308D5E0F" w14:textId="77777777" w:rsidR="00CA1734" w:rsidRPr="00D37263" w:rsidRDefault="00CA1734" w:rsidP="00143544">
      <w:pPr>
        <w:ind w:right="-360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3/11/1992)</w:t>
      </w:r>
    </w:p>
    <w:p w14:paraId="3A5E298F" w14:textId="77777777" w:rsidR="00ED1FA7" w:rsidRPr="00D37263" w:rsidRDefault="00ED1FA7" w:rsidP="00143544">
      <w:pPr>
        <w:ind w:right="-360"/>
        <w:rPr>
          <w:rFonts w:ascii="Arial" w:hAnsi="Arial"/>
          <w:sz w:val="18"/>
          <w:szCs w:val="18"/>
        </w:rPr>
      </w:pPr>
    </w:p>
    <w:p w14:paraId="496D310F" w14:textId="77777777" w:rsidR="009242A0" w:rsidRPr="00D37263" w:rsidRDefault="009242A0" w:rsidP="00143544">
      <w:pPr>
        <w:ind w:right="-360"/>
        <w:rPr>
          <w:rFonts w:ascii="Arial" w:hAnsi="Arial"/>
          <w:sz w:val="18"/>
          <w:szCs w:val="18"/>
        </w:rPr>
      </w:pPr>
    </w:p>
    <w:p w14:paraId="7CFFEBAE" w14:textId="77777777" w:rsidR="009242A0" w:rsidRPr="00D37263" w:rsidRDefault="009242A0" w:rsidP="00143544">
      <w:pPr>
        <w:ind w:right="-360"/>
        <w:rPr>
          <w:rFonts w:ascii="Arial" w:hAnsi="Arial"/>
          <w:sz w:val="18"/>
          <w:szCs w:val="18"/>
        </w:rPr>
      </w:pPr>
    </w:p>
    <w:p w14:paraId="01016D3F" w14:textId="77777777" w:rsidR="009242A0" w:rsidRPr="00D37263" w:rsidRDefault="009242A0" w:rsidP="00143544">
      <w:pPr>
        <w:ind w:right="-360"/>
        <w:rPr>
          <w:rFonts w:ascii="Arial" w:hAnsi="Arial"/>
          <w:sz w:val="18"/>
          <w:szCs w:val="18"/>
        </w:rPr>
      </w:pPr>
    </w:p>
    <w:p w14:paraId="2EC8C741" w14:textId="77777777" w:rsidR="00143544" w:rsidRPr="00D37263" w:rsidRDefault="00143544" w:rsidP="00143544">
      <w:pPr>
        <w:ind w:right="-360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lastRenderedPageBreak/>
        <w:t>Community Coordinating Council</w:t>
      </w:r>
    </w:p>
    <w:p w14:paraId="6790D963" w14:textId="77777777" w:rsidR="00143544" w:rsidRPr="00D37263" w:rsidRDefault="00143544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Valena P. Lane</w:t>
      </w:r>
    </w:p>
    <w:p w14:paraId="3AF088F7" w14:textId="77777777" w:rsidR="00143544" w:rsidRPr="00D37263" w:rsidRDefault="00712F0C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143544" w:rsidRPr="00D37263">
        <w:rPr>
          <w:rFonts w:ascii="Arial" w:hAnsi="Arial"/>
          <w:sz w:val="18"/>
          <w:szCs w:val="18"/>
        </w:rPr>
        <w:t xml:space="preserve"> 215</w:t>
      </w:r>
    </w:p>
    <w:p w14:paraId="38C32D5E" w14:textId="77777777" w:rsidR="00143544" w:rsidRPr="00D37263" w:rsidRDefault="00143544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Ruston, LA 71273-0215</w:t>
      </w:r>
    </w:p>
    <w:p w14:paraId="32B04D7C" w14:textId="77777777" w:rsidR="00143544" w:rsidRPr="00D37263" w:rsidRDefault="00143544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10/111/2005)</w:t>
      </w:r>
    </w:p>
    <w:p w14:paraId="30995BD3" w14:textId="77777777" w:rsidR="00E42EB5" w:rsidRPr="00D37263" w:rsidRDefault="00E42EB5" w:rsidP="00A81AA0">
      <w:pPr>
        <w:rPr>
          <w:rFonts w:ascii="Arial" w:hAnsi="Arial"/>
          <w:sz w:val="18"/>
          <w:szCs w:val="18"/>
        </w:rPr>
      </w:pPr>
    </w:p>
    <w:p w14:paraId="066475F6" w14:textId="77777777" w:rsidR="00A81AA0" w:rsidRPr="00D37263" w:rsidRDefault="00A81AA0" w:rsidP="00A81AA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ommunity Dev Inst</w:t>
      </w:r>
      <w:r w:rsidR="00014A86" w:rsidRPr="00D37263">
        <w:rPr>
          <w:rFonts w:ascii="Arial" w:hAnsi="Arial"/>
          <w:sz w:val="18"/>
          <w:szCs w:val="18"/>
        </w:rPr>
        <w:t>.</w:t>
      </w:r>
      <w:r w:rsidRPr="00D37263">
        <w:rPr>
          <w:rFonts w:ascii="Arial" w:hAnsi="Arial"/>
          <w:sz w:val="18"/>
          <w:szCs w:val="18"/>
        </w:rPr>
        <w:t>-Head Start</w:t>
      </w:r>
    </w:p>
    <w:p w14:paraId="570E1CB5" w14:textId="77777777" w:rsidR="00A81AA0" w:rsidRPr="00D37263" w:rsidRDefault="00A81AA0" w:rsidP="00A81AA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Belynda Bell, Site Manager</w:t>
      </w:r>
    </w:p>
    <w:p w14:paraId="53702A63" w14:textId="77777777" w:rsidR="00A81AA0" w:rsidRPr="00D37263" w:rsidRDefault="00A81AA0" w:rsidP="00A81AA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1335 Jackson Street</w:t>
      </w:r>
    </w:p>
    <w:p w14:paraId="1117019E" w14:textId="77777777" w:rsidR="00A81AA0" w:rsidRPr="00D37263" w:rsidRDefault="00A81AA0" w:rsidP="00A81AA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Alexandria, LA 71301</w:t>
      </w:r>
      <w:r w:rsidRPr="00D37263">
        <w:rPr>
          <w:rFonts w:ascii="Arial" w:hAnsi="Arial"/>
          <w:sz w:val="18"/>
          <w:szCs w:val="18"/>
        </w:rPr>
        <w:br/>
        <w:t>(07/30/2013)</w:t>
      </w:r>
    </w:p>
    <w:p w14:paraId="3AA5C238" w14:textId="77777777" w:rsidR="00E65717" w:rsidRPr="00D37263" w:rsidRDefault="00E65717" w:rsidP="00A81AA0">
      <w:pPr>
        <w:rPr>
          <w:rFonts w:ascii="Arial" w:hAnsi="Arial"/>
          <w:sz w:val="18"/>
          <w:szCs w:val="18"/>
        </w:rPr>
      </w:pPr>
    </w:p>
    <w:p w14:paraId="0418C48D" w14:textId="77777777" w:rsidR="00143544" w:rsidRPr="00D37263" w:rsidRDefault="00143544" w:rsidP="00A81AA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 xml:space="preserve">Community Outreach O. P. </w:t>
      </w:r>
    </w:p>
    <w:p w14:paraId="4538FF68" w14:textId="77777777" w:rsidR="00143544" w:rsidRPr="00D37263" w:rsidRDefault="00143544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Rev. Willie E. Green</w:t>
      </w:r>
    </w:p>
    <w:p w14:paraId="36AB1CBD" w14:textId="77777777" w:rsidR="00143544" w:rsidRPr="00D37263" w:rsidRDefault="00143544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804 Broadway Ave</w:t>
      </w:r>
      <w:r w:rsidR="00234A3C" w:rsidRPr="00D37263">
        <w:rPr>
          <w:rFonts w:ascii="Arial" w:hAnsi="Arial"/>
          <w:sz w:val="18"/>
          <w:szCs w:val="18"/>
        </w:rPr>
        <w:t>nue</w:t>
      </w:r>
    </w:p>
    <w:p w14:paraId="5D7A3DF9" w14:textId="77777777" w:rsidR="00143544" w:rsidRPr="00D37263" w:rsidRDefault="00143544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Alexandria, LA  71302</w:t>
      </w:r>
    </w:p>
    <w:p w14:paraId="35A865F4" w14:textId="77777777" w:rsidR="00143544" w:rsidRPr="00D37263" w:rsidRDefault="00143544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12/20/2001)</w:t>
      </w:r>
    </w:p>
    <w:p w14:paraId="185C1C15" w14:textId="77777777" w:rsidR="0018529A" w:rsidRPr="00D37263" w:rsidRDefault="0018529A" w:rsidP="00143544">
      <w:pPr>
        <w:rPr>
          <w:rFonts w:ascii="Arial" w:hAnsi="Arial"/>
          <w:sz w:val="18"/>
          <w:szCs w:val="18"/>
        </w:rPr>
      </w:pPr>
    </w:p>
    <w:p w14:paraId="20AE0E53" w14:textId="77777777" w:rsidR="00143544" w:rsidRPr="00D37263" w:rsidRDefault="00143544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ommunity Receiving Home</w:t>
      </w:r>
    </w:p>
    <w:p w14:paraId="50683E93" w14:textId="77777777" w:rsidR="00143544" w:rsidRPr="00D37263" w:rsidRDefault="00143544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Angela Chustz</w:t>
      </w:r>
      <w:r w:rsidRPr="00D37263">
        <w:rPr>
          <w:rFonts w:ascii="Arial" w:hAnsi="Arial"/>
          <w:sz w:val="18"/>
          <w:szCs w:val="18"/>
        </w:rPr>
        <w:br/>
      </w:r>
      <w:r w:rsidR="00712F0C" w:rsidRPr="00D37263">
        <w:rPr>
          <w:rFonts w:ascii="Arial" w:hAnsi="Arial"/>
          <w:sz w:val="18"/>
          <w:szCs w:val="18"/>
        </w:rPr>
        <w:t>P. O. Box</w:t>
      </w:r>
      <w:r w:rsidRPr="00D37263">
        <w:rPr>
          <w:rFonts w:ascii="Arial" w:hAnsi="Arial"/>
          <w:sz w:val="18"/>
          <w:szCs w:val="18"/>
        </w:rPr>
        <w:t xml:space="preserve"> 7997</w:t>
      </w:r>
    </w:p>
    <w:p w14:paraId="4A355EA0" w14:textId="77777777" w:rsidR="00143544" w:rsidRPr="00D37263" w:rsidRDefault="00143544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Alexandria LA 71306-7007</w:t>
      </w:r>
      <w:r w:rsidRPr="00D37263">
        <w:rPr>
          <w:rFonts w:ascii="Arial" w:hAnsi="Arial"/>
          <w:sz w:val="18"/>
          <w:szCs w:val="18"/>
        </w:rPr>
        <w:br/>
        <w:t>(11/08/2007)</w:t>
      </w:r>
    </w:p>
    <w:p w14:paraId="7C7BF610" w14:textId="77777777" w:rsidR="00143544" w:rsidRPr="00D37263" w:rsidRDefault="00143544" w:rsidP="00143544">
      <w:pPr>
        <w:rPr>
          <w:rFonts w:ascii="Arial" w:hAnsi="Arial"/>
          <w:sz w:val="18"/>
          <w:szCs w:val="18"/>
        </w:rPr>
      </w:pPr>
    </w:p>
    <w:p w14:paraId="3A9BD121" w14:textId="77777777" w:rsidR="00143544" w:rsidRPr="00D37263" w:rsidRDefault="00143544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 xml:space="preserve">Community Support Programs </w:t>
      </w:r>
      <w:r w:rsidR="00C112CF" w:rsidRPr="00D37263">
        <w:rPr>
          <w:rFonts w:ascii="Arial" w:hAnsi="Arial"/>
          <w:sz w:val="18"/>
          <w:szCs w:val="18"/>
        </w:rPr>
        <w:br/>
      </w:r>
      <w:r w:rsidRPr="00D37263">
        <w:rPr>
          <w:rFonts w:ascii="Arial" w:hAnsi="Arial"/>
          <w:sz w:val="18"/>
          <w:szCs w:val="18"/>
        </w:rPr>
        <w:t>Susan Flynn</w:t>
      </w:r>
    </w:p>
    <w:p w14:paraId="06B2A8A6" w14:textId="77777777" w:rsidR="00143544" w:rsidRPr="00D37263" w:rsidRDefault="00143544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3341 Y</w:t>
      </w:r>
      <w:r w:rsidR="00234A3C" w:rsidRPr="00D37263">
        <w:rPr>
          <w:rFonts w:ascii="Arial" w:hAnsi="Arial"/>
          <w:sz w:val="18"/>
          <w:szCs w:val="18"/>
        </w:rPr>
        <w:t>ouree Drive</w:t>
      </w:r>
      <w:r w:rsidRPr="00D37263">
        <w:rPr>
          <w:rFonts w:ascii="Arial" w:hAnsi="Arial"/>
          <w:sz w:val="18"/>
          <w:szCs w:val="18"/>
        </w:rPr>
        <w:t>, S</w:t>
      </w:r>
      <w:r w:rsidR="00234A3C" w:rsidRPr="00D37263">
        <w:rPr>
          <w:rFonts w:ascii="Arial" w:hAnsi="Arial"/>
          <w:sz w:val="18"/>
          <w:szCs w:val="18"/>
        </w:rPr>
        <w:t>ui</w:t>
      </w:r>
      <w:r w:rsidRPr="00D37263">
        <w:rPr>
          <w:rFonts w:ascii="Arial" w:hAnsi="Arial"/>
          <w:sz w:val="18"/>
          <w:szCs w:val="18"/>
        </w:rPr>
        <w:t>te 200</w:t>
      </w:r>
    </w:p>
    <w:p w14:paraId="0EFC8AA0" w14:textId="77777777" w:rsidR="00143544" w:rsidRPr="00D37263" w:rsidRDefault="00143544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hreveport, LA  71105</w:t>
      </w:r>
      <w:r w:rsidR="00C112CF" w:rsidRPr="00D37263">
        <w:rPr>
          <w:rFonts w:ascii="Arial" w:hAnsi="Arial"/>
          <w:sz w:val="18"/>
          <w:szCs w:val="18"/>
        </w:rPr>
        <w:br/>
      </w:r>
      <w:r w:rsidRPr="00D37263">
        <w:rPr>
          <w:rFonts w:ascii="Arial" w:hAnsi="Arial"/>
          <w:sz w:val="18"/>
          <w:szCs w:val="18"/>
        </w:rPr>
        <w:t>(09/21/2005)</w:t>
      </w:r>
    </w:p>
    <w:p w14:paraId="095ED6F3" w14:textId="77777777" w:rsidR="00500B34" w:rsidRPr="00D37263" w:rsidRDefault="00500B34" w:rsidP="00143544">
      <w:pPr>
        <w:rPr>
          <w:rFonts w:ascii="Arial" w:hAnsi="Arial"/>
          <w:sz w:val="18"/>
          <w:szCs w:val="18"/>
        </w:rPr>
      </w:pPr>
    </w:p>
    <w:p w14:paraId="1668CBF2" w14:textId="77777777" w:rsidR="00500B34" w:rsidRPr="00D37263" w:rsidRDefault="00500B34" w:rsidP="00500B3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ommunity Support Programs</w:t>
      </w:r>
    </w:p>
    <w:p w14:paraId="4D64C813" w14:textId="77777777" w:rsidR="00500B34" w:rsidRPr="00D37263" w:rsidRDefault="00500B34" w:rsidP="00500B3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Margaret Shemwell</w:t>
      </w:r>
    </w:p>
    <w:p w14:paraId="2E5C4D7B" w14:textId="77777777" w:rsidR="00500B34" w:rsidRPr="00D37263" w:rsidRDefault="00500B34" w:rsidP="00500B3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610 Marshall St., Ste. 405</w:t>
      </w:r>
    </w:p>
    <w:p w14:paraId="26153396" w14:textId="77777777" w:rsidR="00500B34" w:rsidRPr="00D37263" w:rsidRDefault="00500B34" w:rsidP="00500B3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hreveport, LA 71101-3650</w:t>
      </w:r>
      <w:r w:rsidRPr="00D37263">
        <w:rPr>
          <w:rFonts w:ascii="Arial" w:hAnsi="Arial"/>
          <w:sz w:val="18"/>
          <w:szCs w:val="18"/>
        </w:rPr>
        <w:br/>
        <w:t>(04/04/2000)</w:t>
      </w:r>
    </w:p>
    <w:p w14:paraId="1668DB69" w14:textId="77777777" w:rsidR="00143544" w:rsidRPr="00D37263" w:rsidRDefault="00143544" w:rsidP="008A1CD8">
      <w:pPr>
        <w:rPr>
          <w:rFonts w:ascii="Arial" w:hAnsi="Arial"/>
          <w:sz w:val="18"/>
          <w:szCs w:val="18"/>
        </w:rPr>
      </w:pPr>
    </w:p>
    <w:p w14:paraId="4FB5FD6C" w14:textId="77777777" w:rsidR="008A1CD8" w:rsidRPr="00D37263" w:rsidRDefault="008A1CD8" w:rsidP="008A1CD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oncordia Psh Clerk of Court</w:t>
      </w:r>
    </w:p>
    <w:p w14:paraId="13C7ED81" w14:textId="77777777" w:rsidR="008A1CD8" w:rsidRPr="00D37263" w:rsidRDefault="008A1CD8" w:rsidP="008A1CD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lyde Webber, Jr.</w:t>
      </w:r>
    </w:p>
    <w:p w14:paraId="77EF3C76" w14:textId="77777777" w:rsidR="008A1CD8" w:rsidRPr="00D37263" w:rsidRDefault="00712F0C" w:rsidP="008A1CD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8A1CD8" w:rsidRPr="00D37263">
        <w:rPr>
          <w:rFonts w:ascii="Arial" w:hAnsi="Arial"/>
          <w:sz w:val="18"/>
          <w:szCs w:val="18"/>
        </w:rPr>
        <w:t xml:space="preserve"> 790</w:t>
      </w:r>
    </w:p>
    <w:p w14:paraId="2FEF6976" w14:textId="77777777" w:rsidR="008A1CD8" w:rsidRPr="00D37263" w:rsidRDefault="008A1CD8" w:rsidP="008A1CD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Vidalia, LA 71372-0790</w:t>
      </w:r>
    </w:p>
    <w:p w14:paraId="0EADB19B" w14:textId="77777777" w:rsidR="008A1CD8" w:rsidRPr="00D37263" w:rsidRDefault="008A1CD8" w:rsidP="008A1CD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3/19/1991)</w:t>
      </w:r>
    </w:p>
    <w:p w14:paraId="388343B4" w14:textId="77777777" w:rsidR="00F10632" w:rsidRPr="00D37263" w:rsidRDefault="00F10632" w:rsidP="008A1CD8">
      <w:pPr>
        <w:rPr>
          <w:rFonts w:ascii="Arial" w:hAnsi="Arial"/>
          <w:sz w:val="18"/>
          <w:szCs w:val="18"/>
        </w:rPr>
      </w:pPr>
    </w:p>
    <w:p w14:paraId="1EC9134E" w14:textId="77777777" w:rsidR="008A1CD8" w:rsidRPr="00D37263" w:rsidRDefault="008A1CD8" w:rsidP="008A1CD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oncordia Parish Library</w:t>
      </w:r>
    </w:p>
    <w:p w14:paraId="22F652AE" w14:textId="77777777" w:rsidR="008A1CD8" w:rsidRPr="00D37263" w:rsidRDefault="008A1CD8" w:rsidP="008A1CD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Amanda Tylor</w:t>
      </w:r>
    </w:p>
    <w:p w14:paraId="5ECEB1A7" w14:textId="77777777" w:rsidR="008A1CD8" w:rsidRPr="00D37263" w:rsidRDefault="008A1CD8" w:rsidP="008A1CD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709 N. 3rd Street</w:t>
      </w:r>
    </w:p>
    <w:p w14:paraId="3A8248B5" w14:textId="77777777" w:rsidR="008A1CD8" w:rsidRPr="00D37263" w:rsidRDefault="008A1CD8" w:rsidP="008A1CD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Ferriday, LA 71334</w:t>
      </w:r>
    </w:p>
    <w:p w14:paraId="332C16F4" w14:textId="77777777" w:rsidR="008A1CD8" w:rsidRPr="00D37263" w:rsidRDefault="008A1CD8" w:rsidP="008A1CD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2/26/1991)</w:t>
      </w:r>
    </w:p>
    <w:p w14:paraId="3D796841" w14:textId="77777777" w:rsidR="0016019C" w:rsidRPr="00D37263" w:rsidRDefault="0016019C" w:rsidP="008A1CD8">
      <w:pPr>
        <w:rPr>
          <w:rFonts w:ascii="Arial" w:hAnsi="Arial"/>
          <w:sz w:val="18"/>
          <w:szCs w:val="18"/>
        </w:rPr>
      </w:pPr>
    </w:p>
    <w:p w14:paraId="75A168BE" w14:textId="77777777" w:rsidR="008A1CD8" w:rsidRPr="00D37263" w:rsidRDefault="008A1CD8" w:rsidP="008A1CD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oncordia Parish Police Jury</w:t>
      </w:r>
    </w:p>
    <w:p w14:paraId="4C3C26C7" w14:textId="77777777" w:rsidR="008A1CD8" w:rsidRPr="00D37263" w:rsidRDefault="008A1CD8" w:rsidP="008A1CD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Russell Wagoner</w:t>
      </w:r>
    </w:p>
    <w:p w14:paraId="3AA86D8B" w14:textId="77777777" w:rsidR="008A1CD8" w:rsidRPr="00D37263" w:rsidRDefault="008A1CD8" w:rsidP="008A1CD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4001 Carter St</w:t>
      </w:r>
      <w:r w:rsidR="00234A3C" w:rsidRPr="00D37263">
        <w:rPr>
          <w:rFonts w:ascii="Arial" w:hAnsi="Arial"/>
          <w:sz w:val="18"/>
          <w:szCs w:val="18"/>
        </w:rPr>
        <w:t>reet</w:t>
      </w:r>
      <w:r w:rsidRPr="00D37263">
        <w:rPr>
          <w:rFonts w:ascii="Arial" w:hAnsi="Arial"/>
          <w:sz w:val="18"/>
          <w:szCs w:val="18"/>
        </w:rPr>
        <w:t>, R</w:t>
      </w:r>
      <w:r w:rsidR="00234A3C" w:rsidRPr="00D37263">
        <w:rPr>
          <w:rFonts w:ascii="Arial" w:hAnsi="Arial"/>
          <w:sz w:val="18"/>
          <w:szCs w:val="18"/>
        </w:rPr>
        <w:t>oo</w:t>
      </w:r>
      <w:r w:rsidRPr="00D37263">
        <w:rPr>
          <w:rFonts w:ascii="Arial" w:hAnsi="Arial"/>
          <w:sz w:val="18"/>
          <w:szCs w:val="18"/>
        </w:rPr>
        <w:t>m 1</w:t>
      </w:r>
    </w:p>
    <w:p w14:paraId="6A7F51BF" w14:textId="77777777" w:rsidR="008A1CD8" w:rsidRPr="00D37263" w:rsidRDefault="008A1CD8" w:rsidP="008A1CD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Vidalia, LA 71373</w:t>
      </w:r>
    </w:p>
    <w:p w14:paraId="31700DF0" w14:textId="77777777" w:rsidR="00573B77" w:rsidRPr="00D37263" w:rsidRDefault="008A1CD8" w:rsidP="008A1CD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12/08/2004)</w:t>
      </w:r>
    </w:p>
    <w:p w14:paraId="32D38C33" w14:textId="77777777" w:rsidR="007040F3" w:rsidRPr="00D37263" w:rsidRDefault="007040F3" w:rsidP="008A1CD8">
      <w:pPr>
        <w:rPr>
          <w:rFonts w:ascii="Arial" w:hAnsi="Arial"/>
          <w:sz w:val="18"/>
          <w:szCs w:val="18"/>
        </w:rPr>
      </w:pPr>
    </w:p>
    <w:p w14:paraId="78B65C76" w14:textId="77777777" w:rsidR="008A1CD8" w:rsidRPr="00D37263" w:rsidRDefault="008A1CD8" w:rsidP="008A1CD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oncordia Parish School Board</w:t>
      </w:r>
    </w:p>
    <w:p w14:paraId="07061634" w14:textId="77777777" w:rsidR="008A1CD8" w:rsidRPr="00D37263" w:rsidRDefault="008A1CD8" w:rsidP="008A1CD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Gene Chelette</w:t>
      </w:r>
    </w:p>
    <w:p w14:paraId="0F8E7BC5" w14:textId="77777777" w:rsidR="008A1CD8" w:rsidRPr="00D37263" w:rsidRDefault="00712F0C" w:rsidP="008A1CD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8A1CD8" w:rsidRPr="00D37263">
        <w:rPr>
          <w:rFonts w:ascii="Arial" w:hAnsi="Arial"/>
          <w:sz w:val="18"/>
          <w:szCs w:val="18"/>
        </w:rPr>
        <w:t xml:space="preserve"> 950</w:t>
      </w:r>
    </w:p>
    <w:p w14:paraId="682EF4DA" w14:textId="77777777" w:rsidR="008A1CD8" w:rsidRPr="00D37263" w:rsidRDefault="008A1CD8" w:rsidP="008A1CD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Vidalia, LA 71373-0950</w:t>
      </w:r>
    </w:p>
    <w:p w14:paraId="6C74498D" w14:textId="77777777" w:rsidR="008A1CD8" w:rsidRPr="00D37263" w:rsidRDefault="008A1CD8" w:rsidP="008A1CD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2/26/1991)</w:t>
      </w:r>
    </w:p>
    <w:p w14:paraId="443697D0" w14:textId="77777777" w:rsidR="007A35C1" w:rsidRPr="00D37263" w:rsidRDefault="007A35C1" w:rsidP="008A1CD8">
      <w:pPr>
        <w:rPr>
          <w:rFonts w:ascii="Arial" w:hAnsi="Arial"/>
          <w:sz w:val="18"/>
          <w:szCs w:val="18"/>
        </w:rPr>
      </w:pPr>
    </w:p>
    <w:p w14:paraId="7D6AEE7C" w14:textId="77777777" w:rsidR="008A1CD8" w:rsidRPr="00D37263" w:rsidRDefault="008A1CD8" w:rsidP="008A1CD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oncordia Parish Sheriff</w:t>
      </w:r>
      <w:r w:rsidR="00CA1734" w:rsidRPr="00D37263">
        <w:rPr>
          <w:rFonts w:ascii="Arial" w:hAnsi="Arial"/>
          <w:sz w:val="18"/>
          <w:szCs w:val="18"/>
        </w:rPr>
        <w:t>’s Dept</w:t>
      </w:r>
      <w:r w:rsidR="006B4178" w:rsidRPr="00D37263">
        <w:rPr>
          <w:rFonts w:ascii="Arial" w:hAnsi="Arial"/>
          <w:sz w:val="18"/>
          <w:szCs w:val="18"/>
        </w:rPr>
        <w:t>.</w:t>
      </w:r>
    </w:p>
    <w:p w14:paraId="0A4C08C8" w14:textId="77777777" w:rsidR="008A1CD8" w:rsidRPr="00D37263" w:rsidRDefault="008A1CD8" w:rsidP="008A1CD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heriff Randy Maxwell</w:t>
      </w:r>
      <w:r w:rsidRPr="00D37263">
        <w:rPr>
          <w:rFonts w:ascii="Arial" w:hAnsi="Arial"/>
          <w:sz w:val="18"/>
          <w:szCs w:val="18"/>
        </w:rPr>
        <w:tab/>
      </w:r>
    </w:p>
    <w:p w14:paraId="21F98C57" w14:textId="77777777" w:rsidR="008A1CD8" w:rsidRPr="00D37263" w:rsidRDefault="008A1CD8" w:rsidP="008A1CD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4001 Carter St</w:t>
      </w:r>
      <w:r w:rsidR="00234A3C" w:rsidRPr="00D37263">
        <w:rPr>
          <w:rFonts w:ascii="Arial" w:hAnsi="Arial"/>
          <w:sz w:val="18"/>
          <w:szCs w:val="18"/>
        </w:rPr>
        <w:t>reet</w:t>
      </w:r>
      <w:r w:rsidRPr="00D37263">
        <w:rPr>
          <w:rFonts w:ascii="Arial" w:hAnsi="Arial"/>
          <w:sz w:val="18"/>
          <w:szCs w:val="18"/>
        </w:rPr>
        <w:t>, R</w:t>
      </w:r>
      <w:r w:rsidR="00234A3C" w:rsidRPr="00D37263">
        <w:rPr>
          <w:rFonts w:ascii="Arial" w:hAnsi="Arial"/>
          <w:sz w:val="18"/>
          <w:szCs w:val="18"/>
        </w:rPr>
        <w:t>oo</w:t>
      </w:r>
      <w:r w:rsidRPr="00D37263">
        <w:rPr>
          <w:rFonts w:ascii="Arial" w:hAnsi="Arial"/>
          <w:sz w:val="18"/>
          <w:szCs w:val="18"/>
        </w:rPr>
        <w:t>m 6</w:t>
      </w:r>
    </w:p>
    <w:p w14:paraId="7D89BB78" w14:textId="77777777" w:rsidR="008A1CD8" w:rsidRPr="00D37263" w:rsidRDefault="008A1CD8" w:rsidP="008A1CD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Vidalia, LA 71373</w:t>
      </w:r>
    </w:p>
    <w:p w14:paraId="27E9F0F1" w14:textId="77777777" w:rsidR="008A1CD8" w:rsidRPr="00D37263" w:rsidRDefault="008A1CD8" w:rsidP="008A1CD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</w:t>
      </w:r>
      <w:r w:rsidR="00B50BCE" w:rsidRPr="00D37263">
        <w:rPr>
          <w:rFonts w:ascii="Arial" w:hAnsi="Arial"/>
          <w:sz w:val="18"/>
          <w:szCs w:val="18"/>
        </w:rPr>
        <w:t>8/25/</w:t>
      </w:r>
      <w:r w:rsidRPr="00D37263">
        <w:rPr>
          <w:rFonts w:ascii="Arial" w:hAnsi="Arial"/>
          <w:sz w:val="18"/>
          <w:szCs w:val="18"/>
        </w:rPr>
        <w:t>19</w:t>
      </w:r>
      <w:r w:rsidR="00B50BCE" w:rsidRPr="00D37263">
        <w:rPr>
          <w:rFonts w:ascii="Arial" w:hAnsi="Arial"/>
          <w:sz w:val="18"/>
          <w:szCs w:val="18"/>
        </w:rPr>
        <w:t>95</w:t>
      </w:r>
      <w:r w:rsidRPr="00D37263">
        <w:rPr>
          <w:rFonts w:ascii="Arial" w:hAnsi="Arial"/>
          <w:sz w:val="18"/>
          <w:szCs w:val="18"/>
        </w:rPr>
        <w:t>)</w:t>
      </w:r>
    </w:p>
    <w:p w14:paraId="54CD1B40" w14:textId="77777777" w:rsidR="007736F7" w:rsidRPr="00D37263" w:rsidRDefault="007736F7" w:rsidP="008A1CD8">
      <w:pPr>
        <w:rPr>
          <w:rFonts w:ascii="Arial" w:hAnsi="Arial"/>
          <w:sz w:val="18"/>
          <w:szCs w:val="18"/>
        </w:rPr>
      </w:pPr>
    </w:p>
    <w:p w14:paraId="5B9B4DF3" w14:textId="77777777" w:rsidR="009242A0" w:rsidRPr="00D37263" w:rsidRDefault="009242A0" w:rsidP="008A1CD8">
      <w:pPr>
        <w:rPr>
          <w:rFonts w:ascii="Arial" w:hAnsi="Arial"/>
          <w:sz w:val="18"/>
          <w:szCs w:val="18"/>
        </w:rPr>
      </w:pPr>
    </w:p>
    <w:p w14:paraId="700A4C19" w14:textId="77777777" w:rsidR="009242A0" w:rsidRPr="00D37263" w:rsidRDefault="009242A0" w:rsidP="008A1CD8">
      <w:pPr>
        <w:rPr>
          <w:rFonts w:ascii="Arial" w:hAnsi="Arial"/>
          <w:sz w:val="18"/>
          <w:szCs w:val="18"/>
        </w:rPr>
      </w:pPr>
    </w:p>
    <w:p w14:paraId="56165FB4" w14:textId="77777777" w:rsidR="009242A0" w:rsidRPr="00D37263" w:rsidRDefault="009242A0" w:rsidP="008A1CD8">
      <w:pPr>
        <w:rPr>
          <w:rFonts w:ascii="Arial" w:hAnsi="Arial"/>
          <w:sz w:val="18"/>
          <w:szCs w:val="18"/>
        </w:rPr>
      </w:pPr>
    </w:p>
    <w:p w14:paraId="336269B6" w14:textId="77777777" w:rsidR="008A1CD8" w:rsidRPr="00D37263" w:rsidRDefault="008A1CD8" w:rsidP="008A1CD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oncordia Waterworks Dist #1</w:t>
      </w:r>
    </w:p>
    <w:p w14:paraId="617E457B" w14:textId="77777777" w:rsidR="008A1CD8" w:rsidRPr="00D37263" w:rsidRDefault="008A1CD8" w:rsidP="008A1CD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harles B. Renfrow</w:t>
      </w:r>
    </w:p>
    <w:p w14:paraId="443C5BC5" w14:textId="77777777" w:rsidR="008A1CD8" w:rsidRPr="00D37263" w:rsidRDefault="00712F0C" w:rsidP="008A1CD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8A1CD8" w:rsidRPr="00D37263">
        <w:rPr>
          <w:rFonts w:ascii="Arial" w:hAnsi="Arial"/>
          <w:sz w:val="18"/>
          <w:szCs w:val="18"/>
        </w:rPr>
        <w:t xml:space="preserve"> 768</w:t>
      </w:r>
    </w:p>
    <w:p w14:paraId="5A997778" w14:textId="77777777" w:rsidR="008A1CD8" w:rsidRPr="00D37263" w:rsidRDefault="008A1CD8" w:rsidP="008A1CD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Ferriday, LA 71334-0768</w:t>
      </w:r>
    </w:p>
    <w:p w14:paraId="4C892DCE" w14:textId="77777777" w:rsidR="008A1CD8" w:rsidRPr="00D37263" w:rsidRDefault="008A1CD8" w:rsidP="008A1CD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12/19/1994)</w:t>
      </w:r>
    </w:p>
    <w:p w14:paraId="45AF114D" w14:textId="77777777" w:rsidR="00ED1FA7" w:rsidRPr="00D37263" w:rsidRDefault="00ED1FA7" w:rsidP="001E5671">
      <w:pPr>
        <w:rPr>
          <w:rFonts w:ascii="Arial" w:hAnsi="Arial"/>
          <w:sz w:val="18"/>
          <w:szCs w:val="18"/>
        </w:rPr>
      </w:pPr>
    </w:p>
    <w:p w14:paraId="68378C2A" w14:textId="77777777" w:rsidR="001E5671" w:rsidRPr="00D37263" w:rsidRDefault="001E5671" w:rsidP="001E5671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onsolidated W</w:t>
      </w:r>
      <w:r w:rsidR="00014A86" w:rsidRPr="00D37263">
        <w:rPr>
          <w:rFonts w:ascii="Arial" w:hAnsi="Arial"/>
          <w:sz w:val="18"/>
          <w:szCs w:val="18"/>
        </w:rPr>
        <w:t>trw</w:t>
      </w:r>
      <w:r w:rsidRPr="00D37263">
        <w:rPr>
          <w:rFonts w:ascii="Arial" w:hAnsi="Arial"/>
          <w:sz w:val="18"/>
          <w:szCs w:val="18"/>
        </w:rPr>
        <w:t>rks Dist #1</w:t>
      </w:r>
    </w:p>
    <w:p w14:paraId="36091541" w14:textId="77777777" w:rsidR="001E5671" w:rsidRPr="00D37263" w:rsidRDefault="001E5671" w:rsidP="001E5671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General Manager</w:t>
      </w:r>
    </w:p>
    <w:p w14:paraId="15812AF8" w14:textId="77777777" w:rsidR="001E5671" w:rsidRPr="00D37263" w:rsidRDefault="001E5671" w:rsidP="001E5671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Drawer 630</w:t>
      </w:r>
    </w:p>
    <w:p w14:paraId="175A2318" w14:textId="77777777" w:rsidR="001E5671" w:rsidRPr="00D37263" w:rsidRDefault="001E5671" w:rsidP="001E5671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Houma, LA 7036</w:t>
      </w:r>
      <w:r w:rsidR="00AE4B65" w:rsidRPr="00D37263">
        <w:rPr>
          <w:rFonts w:ascii="Arial" w:hAnsi="Arial"/>
          <w:sz w:val="18"/>
          <w:szCs w:val="18"/>
        </w:rPr>
        <w:t>1</w:t>
      </w:r>
    </w:p>
    <w:p w14:paraId="78010FA1" w14:textId="77777777" w:rsidR="001E5671" w:rsidRPr="00D37263" w:rsidRDefault="001E5671" w:rsidP="001E5671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9/08/1994)</w:t>
      </w:r>
    </w:p>
    <w:p w14:paraId="5BC1915E" w14:textId="77777777" w:rsidR="00E42EB5" w:rsidRPr="00D37263" w:rsidRDefault="00E42EB5" w:rsidP="001E5671">
      <w:pPr>
        <w:rPr>
          <w:rFonts w:ascii="Arial" w:hAnsi="Arial"/>
          <w:sz w:val="18"/>
          <w:szCs w:val="18"/>
        </w:rPr>
      </w:pPr>
    </w:p>
    <w:p w14:paraId="2BF2A2FC" w14:textId="77777777" w:rsidR="00500B34" w:rsidRPr="00D37263" w:rsidRDefault="00500B34" w:rsidP="001E5671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 xml:space="preserve">Constable-1st </w:t>
      </w:r>
      <w:r w:rsidR="00CA1734" w:rsidRPr="00D37263">
        <w:rPr>
          <w:rFonts w:ascii="Arial" w:hAnsi="Arial"/>
          <w:sz w:val="18"/>
          <w:szCs w:val="18"/>
        </w:rPr>
        <w:t xml:space="preserve">City </w:t>
      </w:r>
      <w:r w:rsidRPr="00D37263">
        <w:rPr>
          <w:rFonts w:ascii="Arial" w:hAnsi="Arial"/>
          <w:sz w:val="18"/>
          <w:szCs w:val="18"/>
        </w:rPr>
        <w:t>Court of N.O.</w:t>
      </w:r>
    </w:p>
    <w:p w14:paraId="16635D3D" w14:textId="77777777" w:rsidR="00500B34" w:rsidRPr="00D37263" w:rsidRDefault="00500B34" w:rsidP="00500B3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Norman D. Roussell</w:t>
      </w:r>
    </w:p>
    <w:p w14:paraId="7CFCAFC5" w14:textId="77777777" w:rsidR="00500B34" w:rsidRPr="00D37263" w:rsidRDefault="00500B34" w:rsidP="00500B3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421 Loyola Ave</w:t>
      </w:r>
      <w:r w:rsidR="00234A3C" w:rsidRPr="00D37263">
        <w:rPr>
          <w:rFonts w:ascii="Arial" w:hAnsi="Arial"/>
          <w:sz w:val="18"/>
          <w:szCs w:val="18"/>
        </w:rPr>
        <w:t>nue</w:t>
      </w:r>
      <w:r w:rsidRPr="00D37263">
        <w:rPr>
          <w:rFonts w:ascii="Arial" w:hAnsi="Arial"/>
          <w:sz w:val="18"/>
          <w:szCs w:val="18"/>
        </w:rPr>
        <w:t>, R</w:t>
      </w:r>
      <w:r w:rsidR="00234A3C" w:rsidRPr="00D37263">
        <w:rPr>
          <w:rFonts w:ascii="Arial" w:hAnsi="Arial"/>
          <w:sz w:val="18"/>
          <w:szCs w:val="18"/>
        </w:rPr>
        <w:t>oo</w:t>
      </w:r>
      <w:r w:rsidRPr="00D37263">
        <w:rPr>
          <w:rFonts w:ascii="Arial" w:hAnsi="Arial"/>
          <w:sz w:val="18"/>
          <w:szCs w:val="18"/>
        </w:rPr>
        <w:t>m 208</w:t>
      </w:r>
    </w:p>
    <w:p w14:paraId="04F004C4" w14:textId="77777777" w:rsidR="00500B34" w:rsidRPr="00D37263" w:rsidRDefault="00500B34" w:rsidP="00500B3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New Orleans, LA 70112</w:t>
      </w:r>
    </w:p>
    <w:p w14:paraId="06F391C6" w14:textId="77777777" w:rsidR="00500B34" w:rsidRPr="00D37263" w:rsidRDefault="00500B34" w:rsidP="00500B3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12/02/1999)</w:t>
      </w:r>
    </w:p>
    <w:p w14:paraId="492BFFBE" w14:textId="77777777" w:rsidR="00E65717" w:rsidRPr="00D37263" w:rsidRDefault="00E65717" w:rsidP="00BC1830">
      <w:pPr>
        <w:rPr>
          <w:rFonts w:ascii="Arial" w:hAnsi="Arial"/>
          <w:sz w:val="18"/>
          <w:szCs w:val="18"/>
        </w:rPr>
      </w:pPr>
    </w:p>
    <w:p w14:paraId="37FEF94F" w14:textId="77777777" w:rsidR="00BC1830" w:rsidRPr="00D37263" w:rsidRDefault="00BC1830" w:rsidP="00BC18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onstable, JOP of Ward 8</w:t>
      </w:r>
    </w:p>
    <w:p w14:paraId="4BAF2B02" w14:textId="77777777" w:rsidR="00BC1830" w:rsidRPr="00D37263" w:rsidRDefault="00BC1830" w:rsidP="00BC18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onstable Donald L. Marshall</w:t>
      </w:r>
    </w:p>
    <w:p w14:paraId="1A11C75E" w14:textId="77777777" w:rsidR="00BC1830" w:rsidRPr="00D37263" w:rsidRDefault="00BC1830" w:rsidP="00BC18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28463 Grasshopper Trail Lane</w:t>
      </w:r>
    </w:p>
    <w:p w14:paraId="371A1A3F" w14:textId="77777777" w:rsidR="00BC1830" w:rsidRPr="00D37263" w:rsidRDefault="00BC1830" w:rsidP="00BC18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onchatoula, LA 70454</w:t>
      </w:r>
    </w:p>
    <w:p w14:paraId="7F6DA618" w14:textId="77777777" w:rsidR="00BC1830" w:rsidRPr="00D37263" w:rsidRDefault="00BC1830" w:rsidP="00BC18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</w:t>
      </w:r>
      <w:r w:rsidR="00A5185A" w:rsidRPr="00D37263">
        <w:rPr>
          <w:rFonts w:ascii="Arial" w:hAnsi="Arial"/>
          <w:sz w:val="18"/>
          <w:szCs w:val="18"/>
        </w:rPr>
        <w:t>1</w:t>
      </w:r>
      <w:r w:rsidRPr="00D37263">
        <w:rPr>
          <w:rFonts w:ascii="Arial" w:hAnsi="Arial"/>
          <w:sz w:val="18"/>
          <w:szCs w:val="18"/>
        </w:rPr>
        <w:t>/6/2015)</w:t>
      </w:r>
    </w:p>
    <w:p w14:paraId="2C89E44D" w14:textId="77777777" w:rsidR="0018529A" w:rsidRPr="00D37263" w:rsidRDefault="0018529A" w:rsidP="00BC1830">
      <w:pPr>
        <w:rPr>
          <w:rFonts w:ascii="Arial" w:hAnsi="Arial"/>
          <w:sz w:val="18"/>
          <w:szCs w:val="18"/>
        </w:rPr>
      </w:pPr>
    </w:p>
    <w:p w14:paraId="410821EF" w14:textId="77777777" w:rsidR="008A1CD8" w:rsidRPr="00D37263" w:rsidRDefault="008A1CD8" w:rsidP="00BC18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onverse, Village of</w:t>
      </w:r>
    </w:p>
    <w:p w14:paraId="700A9DFF" w14:textId="77777777" w:rsidR="008A1CD8" w:rsidRPr="00D37263" w:rsidRDefault="008A1CD8" w:rsidP="008A1CD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Mayor C. B. Autrey</w:t>
      </w:r>
    </w:p>
    <w:p w14:paraId="625C271C" w14:textId="77777777" w:rsidR="008A1CD8" w:rsidRPr="00D37263" w:rsidRDefault="00712F0C" w:rsidP="008A1CD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8A1CD8" w:rsidRPr="00D37263">
        <w:rPr>
          <w:rFonts w:ascii="Arial" w:hAnsi="Arial"/>
          <w:sz w:val="18"/>
          <w:szCs w:val="18"/>
        </w:rPr>
        <w:t xml:space="preserve"> 40</w:t>
      </w:r>
    </w:p>
    <w:p w14:paraId="04555789" w14:textId="77777777" w:rsidR="008A1CD8" w:rsidRPr="00D37263" w:rsidRDefault="008A1CD8" w:rsidP="008A1CD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onverse, LA 71419-0040</w:t>
      </w:r>
    </w:p>
    <w:p w14:paraId="590BC7A2" w14:textId="77777777" w:rsidR="008A1CD8" w:rsidRPr="00D37263" w:rsidRDefault="008A1CD8" w:rsidP="008A1CD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6/21/1993)</w:t>
      </w:r>
    </w:p>
    <w:p w14:paraId="33F679C7" w14:textId="77777777" w:rsidR="008A1CD8" w:rsidRPr="00D37263" w:rsidRDefault="008A1CD8" w:rsidP="008A1CD8">
      <w:pPr>
        <w:rPr>
          <w:rFonts w:ascii="Arial" w:hAnsi="Arial"/>
          <w:sz w:val="18"/>
          <w:szCs w:val="18"/>
        </w:rPr>
      </w:pPr>
    </w:p>
    <w:p w14:paraId="11AA9EAA" w14:textId="77777777" w:rsidR="00123DF8" w:rsidRPr="00D37263" w:rsidRDefault="00123DF8" w:rsidP="00123DF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oordinating &amp; Dev. Corp., The</w:t>
      </w:r>
    </w:p>
    <w:p w14:paraId="59958B4A" w14:textId="0D08D0A5" w:rsidR="00123DF8" w:rsidRPr="00D37263" w:rsidRDefault="00EF5E03" w:rsidP="00123DF8">
      <w:pPr>
        <w:rPr>
          <w:rFonts w:ascii="Arial" w:hAnsi="Arial"/>
          <w:sz w:val="18"/>
          <w:szCs w:val="18"/>
        </w:rPr>
      </w:pPr>
      <w:r>
        <w:rPr>
          <w:rFonts w:ascii="Arial" w:hAnsi="Arial"/>
          <w:sz w:val="18"/>
          <w:szCs w:val="18"/>
        </w:rPr>
        <w:t>Nada Attaway</w:t>
      </w:r>
      <w:r>
        <w:rPr>
          <w:rFonts w:ascii="Arial" w:hAnsi="Arial"/>
          <w:sz w:val="18"/>
          <w:szCs w:val="18"/>
        </w:rPr>
        <w:tab/>
      </w:r>
      <w:r w:rsidR="00123DF8" w:rsidRPr="00D37263">
        <w:rPr>
          <w:rFonts w:ascii="Arial" w:hAnsi="Arial"/>
          <w:sz w:val="18"/>
          <w:szCs w:val="18"/>
        </w:rPr>
        <w:t>.</w:t>
      </w:r>
    </w:p>
    <w:p w14:paraId="590D842D" w14:textId="34A40F88" w:rsidR="00123DF8" w:rsidRPr="00D37263" w:rsidRDefault="00EF5E03" w:rsidP="00123DF8">
      <w:pPr>
        <w:rPr>
          <w:rFonts w:ascii="Arial" w:hAnsi="Arial"/>
          <w:sz w:val="18"/>
          <w:szCs w:val="18"/>
        </w:rPr>
      </w:pPr>
      <w:r>
        <w:rPr>
          <w:rFonts w:ascii="Arial" w:hAnsi="Arial"/>
          <w:sz w:val="18"/>
          <w:szCs w:val="18"/>
        </w:rPr>
        <w:t>4000 Viking Dr. Ste. A1</w:t>
      </w:r>
    </w:p>
    <w:p w14:paraId="76949A92" w14:textId="1BC206B4" w:rsidR="00123DF8" w:rsidRPr="00D37263" w:rsidRDefault="00EF5E03" w:rsidP="00123DF8">
      <w:pPr>
        <w:rPr>
          <w:rFonts w:ascii="Arial" w:hAnsi="Arial"/>
          <w:sz w:val="18"/>
          <w:szCs w:val="18"/>
        </w:rPr>
      </w:pPr>
      <w:r>
        <w:rPr>
          <w:rFonts w:ascii="Arial" w:hAnsi="Arial"/>
          <w:sz w:val="18"/>
          <w:szCs w:val="18"/>
        </w:rPr>
        <w:t>Bossier City, LA 71111</w:t>
      </w:r>
    </w:p>
    <w:p w14:paraId="3DFAC647" w14:textId="77777777" w:rsidR="00123DF8" w:rsidRPr="00D37263" w:rsidRDefault="00123DF8" w:rsidP="00123DF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2/25/1998)</w:t>
      </w:r>
    </w:p>
    <w:p w14:paraId="589579B8" w14:textId="77777777" w:rsidR="00123DF8" w:rsidRPr="00D37263" w:rsidRDefault="00123DF8" w:rsidP="00123DF8">
      <w:pPr>
        <w:rPr>
          <w:rFonts w:ascii="Arial" w:hAnsi="Arial"/>
          <w:sz w:val="18"/>
          <w:szCs w:val="18"/>
        </w:rPr>
      </w:pPr>
    </w:p>
    <w:p w14:paraId="796B5F35" w14:textId="77777777" w:rsidR="00CF3446" w:rsidRPr="00D37263" w:rsidRDefault="00CF3446" w:rsidP="00123DF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oteau Fire Protection District</w:t>
      </w:r>
    </w:p>
    <w:p w14:paraId="27306C84" w14:textId="77777777" w:rsidR="00CF3446" w:rsidRPr="00D37263" w:rsidRDefault="00CF3446" w:rsidP="00123DF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hief Russell DiSalvo, Jr.</w:t>
      </w:r>
    </w:p>
    <w:p w14:paraId="07BFCBF7" w14:textId="77777777" w:rsidR="00CF3446" w:rsidRPr="00D37263" w:rsidRDefault="00CF3446" w:rsidP="00123DF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2325 Coteau Road</w:t>
      </w:r>
    </w:p>
    <w:p w14:paraId="64006532" w14:textId="77777777" w:rsidR="00CF3446" w:rsidRPr="00D37263" w:rsidRDefault="00CF3446" w:rsidP="00123DF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Houma, LA 70364</w:t>
      </w:r>
    </w:p>
    <w:p w14:paraId="7E371E47" w14:textId="77777777" w:rsidR="00CF3446" w:rsidRPr="00D37263" w:rsidRDefault="00CF3446" w:rsidP="00123DF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7/12/2012)</w:t>
      </w:r>
    </w:p>
    <w:p w14:paraId="2391984F" w14:textId="77777777" w:rsidR="00250704" w:rsidRPr="00D37263" w:rsidRDefault="00250704" w:rsidP="00123DF8">
      <w:pPr>
        <w:rPr>
          <w:rFonts w:ascii="Arial" w:hAnsi="Arial"/>
          <w:sz w:val="18"/>
          <w:szCs w:val="18"/>
        </w:rPr>
      </w:pPr>
    </w:p>
    <w:p w14:paraId="238CD4C2" w14:textId="77777777" w:rsidR="008A1CD8" w:rsidRPr="00D37263" w:rsidRDefault="008A1CD8" w:rsidP="00123DF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ottonport, Town of</w:t>
      </w:r>
    </w:p>
    <w:p w14:paraId="6CCAE9F2" w14:textId="77777777" w:rsidR="008A1CD8" w:rsidRPr="00D37263" w:rsidRDefault="008A1CD8" w:rsidP="008A1CD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Mayor Carmouche, Jr.</w:t>
      </w:r>
    </w:p>
    <w:p w14:paraId="3F7DD017" w14:textId="77777777" w:rsidR="008A1CD8" w:rsidRPr="00D37263" w:rsidRDefault="00712F0C" w:rsidP="008A1CD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8A1CD8" w:rsidRPr="00D37263">
        <w:rPr>
          <w:rFonts w:ascii="Arial" w:hAnsi="Arial"/>
          <w:sz w:val="18"/>
          <w:szCs w:val="18"/>
        </w:rPr>
        <w:t xml:space="preserve"> 116</w:t>
      </w:r>
    </w:p>
    <w:p w14:paraId="58A4E0D7" w14:textId="77777777" w:rsidR="008A1CD8" w:rsidRPr="00D37263" w:rsidRDefault="008A1CD8" w:rsidP="008A1CD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ottonport, LA 71327-0116</w:t>
      </w:r>
    </w:p>
    <w:p w14:paraId="485273D1" w14:textId="77777777" w:rsidR="008A1CD8" w:rsidRPr="00D37263" w:rsidRDefault="008A1CD8" w:rsidP="008A1CD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2/26/1991)</w:t>
      </w:r>
    </w:p>
    <w:p w14:paraId="1E31FF5B" w14:textId="77777777" w:rsidR="00F10632" w:rsidRPr="00D37263" w:rsidRDefault="00F10632" w:rsidP="008A1CD8">
      <w:pPr>
        <w:rPr>
          <w:rFonts w:ascii="Arial" w:hAnsi="Arial"/>
          <w:sz w:val="18"/>
          <w:szCs w:val="18"/>
        </w:rPr>
      </w:pPr>
    </w:p>
    <w:p w14:paraId="7F1E0525" w14:textId="77777777" w:rsidR="007040F3" w:rsidRPr="00D37263" w:rsidRDefault="00350326" w:rsidP="008A1CD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ottonport Hous</w:t>
      </w:r>
      <w:r w:rsidR="00CA1734" w:rsidRPr="00D37263">
        <w:rPr>
          <w:rFonts w:ascii="Arial" w:hAnsi="Arial"/>
          <w:sz w:val="18"/>
          <w:szCs w:val="18"/>
        </w:rPr>
        <w:t>ing</w:t>
      </w:r>
      <w:r w:rsidRPr="00D37263">
        <w:rPr>
          <w:rFonts w:ascii="Arial" w:hAnsi="Arial"/>
          <w:sz w:val="18"/>
          <w:szCs w:val="18"/>
        </w:rPr>
        <w:t xml:space="preserve"> Authy</w:t>
      </w:r>
      <w:r w:rsidR="00EE70D8" w:rsidRPr="00D37263">
        <w:rPr>
          <w:rFonts w:ascii="Arial" w:hAnsi="Arial"/>
          <w:sz w:val="18"/>
          <w:szCs w:val="18"/>
        </w:rPr>
        <w:t>, Town of</w:t>
      </w:r>
      <w:r w:rsidRPr="00D37263">
        <w:rPr>
          <w:rFonts w:ascii="Arial" w:hAnsi="Arial"/>
          <w:sz w:val="18"/>
          <w:szCs w:val="18"/>
        </w:rPr>
        <w:t xml:space="preserve"> </w:t>
      </w:r>
    </w:p>
    <w:p w14:paraId="3DB85A65" w14:textId="77777777" w:rsidR="00350326" w:rsidRPr="00D37263" w:rsidRDefault="00350326" w:rsidP="008A1CD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Keteral Ducote</w:t>
      </w:r>
      <w:r w:rsidRPr="00D37263">
        <w:rPr>
          <w:rFonts w:ascii="Arial" w:hAnsi="Arial"/>
          <w:sz w:val="18"/>
          <w:szCs w:val="18"/>
        </w:rPr>
        <w:br/>
        <w:t>650 Jacob Drive</w:t>
      </w:r>
      <w:r w:rsidRPr="00D37263">
        <w:rPr>
          <w:rFonts w:ascii="Arial" w:hAnsi="Arial"/>
          <w:sz w:val="18"/>
          <w:szCs w:val="18"/>
        </w:rPr>
        <w:br/>
        <w:t>Cottompot, LA 71327</w:t>
      </w:r>
    </w:p>
    <w:p w14:paraId="6470BB91" w14:textId="77777777" w:rsidR="00350326" w:rsidRPr="00D37263" w:rsidRDefault="00350326" w:rsidP="008A1CD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4/26/2010)</w:t>
      </w:r>
    </w:p>
    <w:p w14:paraId="53D89293" w14:textId="77777777" w:rsidR="00936CDD" w:rsidRPr="00D37263" w:rsidRDefault="00936CDD" w:rsidP="001E5671">
      <w:pPr>
        <w:rPr>
          <w:rFonts w:ascii="Arial" w:hAnsi="Arial"/>
          <w:sz w:val="18"/>
          <w:szCs w:val="18"/>
        </w:rPr>
      </w:pPr>
    </w:p>
    <w:p w14:paraId="367BF6A2" w14:textId="77777777" w:rsidR="001E5671" w:rsidRPr="00D37263" w:rsidRDefault="001E5671" w:rsidP="001E5671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otton Valley</w:t>
      </w:r>
      <w:r w:rsidR="00EE70D8" w:rsidRPr="00D37263">
        <w:rPr>
          <w:rFonts w:ascii="Arial" w:hAnsi="Arial"/>
          <w:sz w:val="18"/>
          <w:szCs w:val="18"/>
        </w:rPr>
        <w:t>, Town of</w:t>
      </w:r>
    </w:p>
    <w:p w14:paraId="4CB1678A" w14:textId="77777777" w:rsidR="001E5671" w:rsidRPr="00D37263" w:rsidRDefault="001E5671" w:rsidP="001E5671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Mayor's Office</w:t>
      </w:r>
    </w:p>
    <w:p w14:paraId="4CDDE5EF" w14:textId="77777777" w:rsidR="001E5671" w:rsidRPr="00D37263" w:rsidRDefault="001E5671" w:rsidP="001E5671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O. Box 415</w:t>
      </w:r>
    </w:p>
    <w:p w14:paraId="77CAE2A1" w14:textId="77777777" w:rsidR="001E5671" w:rsidRPr="00D37263" w:rsidRDefault="001E5671" w:rsidP="001E5671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otton Valley, LA 71018-0415</w:t>
      </w:r>
    </w:p>
    <w:p w14:paraId="3D652E67" w14:textId="77777777" w:rsidR="001E5671" w:rsidRPr="00D37263" w:rsidRDefault="001E5671" w:rsidP="001E5671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1/19/2001)</w:t>
      </w:r>
    </w:p>
    <w:p w14:paraId="6DB1FF41" w14:textId="77777777" w:rsidR="007040F3" w:rsidRPr="00D37263" w:rsidRDefault="007040F3" w:rsidP="001E5671">
      <w:pPr>
        <w:rPr>
          <w:rFonts w:ascii="Arial" w:hAnsi="Arial"/>
          <w:sz w:val="18"/>
          <w:szCs w:val="18"/>
        </w:rPr>
      </w:pPr>
    </w:p>
    <w:p w14:paraId="609A58A6" w14:textId="77777777" w:rsidR="008A1CD8" w:rsidRPr="00D37263" w:rsidRDefault="008A1CD8" w:rsidP="001E5671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ourt of Appeal, 4th Circuit</w:t>
      </w:r>
    </w:p>
    <w:p w14:paraId="1C47B1D9" w14:textId="77777777" w:rsidR="008A1CD8" w:rsidRPr="00D37263" w:rsidRDefault="008A1CD8" w:rsidP="008A1CD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Frank DiFulco</w:t>
      </w:r>
    </w:p>
    <w:p w14:paraId="057E87A2" w14:textId="77777777" w:rsidR="008A1CD8" w:rsidRPr="00D37263" w:rsidRDefault="008A1CD8" w:rsidP="008A1CD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1515 Poydras, 7th Flr.</w:t>
      </w:r>
    </w:p>
    <w:p w14:paraId="6226155C" w14:textId="77777777" w:rsidR="008A1CD8" w:rsidRPr="00D37263" w:rsidRDefault="008A1CD8" w:rsidP="008A1CD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New Orleans, LA 70112</w:t>
      </w:r>
    </w:p>
    <w:p w14:paraId="6A0E5D82" w14:textId="77777777" w:rsidR="008A1CD8" w:rsidRPr="00D37263" w:rsidRDefault="008A1CD8" w:rsidP="008A1CD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7/25/1991)</w:t>
      </w:r>
    </w:p>
    <w:p w14:paraId="4426446E" w14:textId="77777777" w:rsidR="007736F7" w:rsidRPr="00D37263" w:rsidRDefault="007736F7" w:rsidP="008A1CD8">
      <w:pPr>
        <w:rPr>
          <w:rFonts w:ascii="Arial" w:hAnsi="Arial"/>
          <w:sz w:val="18"/>
          <w:szCs w:val="18"/>
        </w:rPr>
      </w:pPr>
    </w:p>
    <w:p w14:paraId="0B1C01A3" w14:textId="77777777" w:rsidR="009242A0" w:rsidRPr="00D37263" w:rsidRDefault="009242A0" w:rsidP="00683E68">
      <w:pPr>
        <w:rPr>
          <w:rFonts w:ascii="Arial" w:hAnsi="Arial"/>
          <w:sz w:val="18"/>
          <w:szCs w:val="18"/>
        </w:rPr>
      </w:pPr>
    </w:p>
    <w:p w14:paraId="4C777D3E" w14:textId="77777777" w:rsidR="009242A0" w:rsidRPr="00D37263" w:rsidRDefault="009242A0" w:rsidP="00683E68">
      <w:pPr>
        <w:rPr>
          <w:rFonts w:ascii="Arial" w:hAnsi="Arial"/>
          <w:sz w:val="18"/>
          <w:szCs w:val="18"/>
        </w:rPr>
      </w:pPr>
    </w:p>
    <w:p w14:paraId="1F0C81C0" w14:textId="77777777" w:rsidR="009242A0" w:rsidRPr="00D37263" w:rsidRDefault="009242A0" w:rsidP="00683E68">
      <w:pPr>
        <w:rPr>
          <w:rFonts w:ascii="Arial" w:hAnsi="Arial"/>
          <w:sz w:val="18"/>
          <w:szCs w:val="18"/>
        </w:rPr>
      </w:pPr>
    </w:p>
    <w:p w14:paraId="3DDA6E81" w14:textId="77777777" w:rsidR="00F32805" w:rsidRPr="00D37263" w:rsidRDefault="007736F7" w:rsidP="00F32805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ountry Place Day Care</w:t>
      </w:r>
      <w:r w:rsidRPr="00D37263">
        <w:rPr>
          <w:rFonts w:ascii="Arial" w:hAnsi="Arial"/>
          <w:sz w:val="18"/>
          <w:szCs w:val="18"/>
        </w:rPr>
        <w:br/>
      </w:r>
      <w:r w:rsidR="00F32805" w:rsidRPr="00D37263">
        <w:rPr>
          <w:rFonts w:ascii="Arial" w:hAnsi="Arial"/>
          <w:sz w:val="18"/>
          <w:szCs w:val="18"/>
        </w:rPr>
        <w:t>Andria Parks</w:t>
      </w:r>
    </w:p>
    <w:p w14:paraId="7FCE16D6" w14:textId="77777777" w:rsidR="007736F7" w:rsidRPr="00D37263" w:rsidRDefault="007736F7" w:rsidP="00683E6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1045 Bellevue Road</w:t>
      </w:r>
      <w:r w:rsidRPr="00D37263">
        <w:rPr>
          <w:rFonts w:ascii="Arial" w:hAnsi="Arial"/>
          <w:sz w:val="18"/>
          <w:szCs w:val="18"/>
        </w:rPr>
        <w:br/>
        <w:t>Haughton, LA 71037</w:t>
      </w:r>
      <w:r w:rsidRPr="00D37263">
        <w:rPr>
          <w:rFonts w:ascii="Arial" w:hAnsi="Arial"/>
          <w:sz w:val="18"/>
          <w:szCs w:val="18"/>
        </w:rPr>
        <w:br/>
        <w:t>((11/22/2019)</w:t>
      </w:r>
    </w:p>
    <w:p w14:paraId="204F16FD" w14:textId="77777777" w:rsidR="007736F7" w:rsidRPr="00D37263" w:rsidRDefault="007736F7" w:rsidP="00683E68">
      <w:pPr>
        <w:rPr>
          <w:rFonts w:ascii="Arial" w:hAnsi="Arial"/>
          <w:sz w:val="18"/>
          <w:szCs w:val="18"/>
        </w:rPr>
      </w:pPr>
    </w:p>
    <w:p w14:paraId="1531BC82" w14:textId="77777777" w:rsidR="007736F7" w:rsidRPr="00D37263" w:rsidRDefault="007736F7" w:rsidP="007736F7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oushatta Tribe Police Dept.</w:t>
      </w:r>
    </w:p>
    <w:p w14:paraId="30197D7A" w14:textId="77777777" w:rsidR="007736F7" w:rsidRPr="00D37263" w:rsidRDefault="007736F7" w:rsidP="007736F7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hief Doug Hebert</w:t>
      </w:r>
    </w:p>
    <w:p w14:paraId="5CEF7847" w14:textId="77777777" w:rsidR="007736F7" w:rsidRPr="00D37263" w:rsidRDefault="007736F7" w:rsidP="007736F7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 508</w:t>
      </w:r>
    </w:p>
    <w:p w14:paraId="69E61627" w14:textId="77777777" w:rsidR="007736F7" w:rsidRPr="00D37263" w:rsidRDefault="007736F7" w:rsidP="007736F7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Eton, LA 70532-0508</w:t>
      </w:r>
      <w:r w:rsidRPr="00D37263">
        <w:rPr>
          <w:rFonts w:ascii="Arial" w:hAnsi="Arial"/>
          <w:sz w:val="18"/>
          <w:szCs w:val="18"/>
        </w:rPr>
        <w:br/>
        <w:t>(03/18/2008)</w:t>
      </w:r>
    </w:p>
    <w:p w14:paraId="3AECD89E" w14:textId="77777777" w:rsidR="007736F7" w:rsidRPr="00D37263" w:rsidRDefault="007736F7" w:rsidP="00683E68">
      <w:pPr>
        <w:rPr>
          <w:rFonts w:ascii="Arial" w:hAnsi="Arial"/>
          <w:sz w:val="18"/>
          <w:szCs w:val="18"/>
        </w:rPr>
      </w:pPr>
    </w:p>
    <w:p w14:paraId="2B3F084E" w14:textId="77777777" w:rsidR="008A1CD8" w:rsidRPr="00D37263" w:rsidRDefault="008A1CD8" w:rsidP="00683E6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ovington, City of</w:t>
      </w:r>
    </w:p>
    <w:p w14:paraId="2C2E692F" w14:textId="77777777" w:rsidR="008A1CD8" w:rsidRPr="00D37263" w:rsidRDefault="008A1CD8" w:rsidP="008A1CD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Alisa Baham</w:t>
      </w:r>
    </w:p>
    <w:p w14:paraId="0B86098B" w14:textId="77777777" w:rsidR="008A1CD8" w:rsidRPr="00D37263" w:rsidRDefault="00712F0C" w:rsidP="008A1CD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8A1CD8" w:rsidRPr="00D37263">
        <w:rPr>
          <w:rFonts w:ascii="Arial" w:hAnsi="Arial"/>
          <w:sz w:val="18"/>
          <w:szCs w:val="18"/>
        </w:rPr>
        <w:t xml:space="preserve"> 778</w:t>
      </w:r>
    </w:p>
    <w:p w14:paraId="3028C854" w14:textId="77777777" w:rsidR="008A1CD8" w:rsidRPr="00D37263" w:rsidRDefault="008A1CD8" w:rsidP="008A1CD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ovington, LA 70433-0778</w:t>
      </w:r>
    </w:p>
    <w:p w14:paraId="279A0626" w14:textId="77777777" w:rsidR="008A1CD8" w:rsidRPr="00D37263" w:rsidRDefault="008A1CD8" w:rsidP="008A1CD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2/25/1991)</w:t>
      </w:r>
    </w:p>
    <w:p w14:paraId="5AEAAC28" w14:textId="77777777" w:rsidR="00ED1FA7" w:rsidRPr="00D37263" w:rsidRDefault="00ED1FA7" w:rsidP="008A1CD8">
      <w:pPr>
        <w:rPr>
          <w:rFonts w:ascii="Arial" w:hAnsi="Arial"/>
          <w:sz w:val="18"/>
          <w:szCs w:val="18"/>
        </w:rPr>
      </w:pPr>
    </w:p>
    <w:p w14:paraId="77DB57E4" w14:textId="77777777" w:rsidR="00217723" w:rsidRPr="00D37263" w:rsidRDefault="00217723" w:rsidP="008A1CD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ovington Police Dep</w:t>
      </w:r>
      <w:r w:rsidR="00CA1734" w:rsidRPr="00D37263">
        <w:rPr>
          <w:rFonts w:ascii="Arial" w:hAnsi="Arial"/>
          <w:sz w:val="18"/>
          <w:szCs w:val="18"/>
        </w:rPr>
        <w:t>artment</w:t>
      </w:r>
    </w:p>
    <w:p w14:paraId="34C7AC1B" w14:textId="77777777" w:rsidR="00217723" w:rsidRPr="00D37263" w:rsidRDefault="00217723" w:rsidP="008A1CD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aptain Christopher Lang</w:t>
      </w:r>
    </w:p>
    <w:p w14:paraId="6B225F66" w14:textId="77777777" w:rsidR="00217723" w:rsidRPr="00D37263" w:rsidRDefault="00217723" w:rsidP="008A1CD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200 E. Kirkland Street</w:t>
      </w:r>
    </w:p>
    <w:p w14:paraId="20B2B2DC" w14:textId="77777777" w:rsidR="00217723" w:rsidRPr="00D37263" w:rsidRDefault="00217723" w:rsidP="008A1CD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ovington, LA 70438</w:t>
      </w:r>
    </w:p>
    <w:p w14:paraId="02845D7E" w14:textId="77777777" w:rsidR="00217723" w:rsidRPr="00D37263" w:rsidRDefault="00217723" w:rsidP="008A1CD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8/26/2008)</w:t>
      </w:r>
    </w:p>
    <w:p w14:paraId="2B036DC3" w14:textId="77777777" w:rsidR="00936CDD" w:rsidRPr="00D37263" w:rsidRDefault="00936CDD" w:rsidP="00EA256D">
      <w:pPr>
        <w:rPr>
          <w:rFonts w:ascii="Arial" w:hAnsi="Arial"/>
          <w:sz w:val="18"/>
          <w:szCs w:val="18"/>
        </w:rPr>
      </w:pPr>
    </w:p>
    <w:p w14:paraId="3D969427" w14:textId="77777777" w:rsidR="00EA256D" w:rsidRPr="00D37263" w:rsidRDefault="00EA256D" w:rsidP="00EA256D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Village of Creola</w:t>
      </w:r>
    </w:p>
    <w:p w14:paraId="54BE837E" w14:textId="77777777" w:rsidR="00EA256D" w:rsidRPr="00D37263" w:rsidRDefault="00EA256D" w:rsidP="00EA256D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Mayor Alena Aycock</w:t>
      </w:r>
    </w:p>
    <w:p w14:paraId="2BC7651F" w14:textId="77777777" w:rsidR="00EA256D" w:rsidRPr="00D37263" w:rsidRDefault="00EA256D" w:rsidP="00EA256D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 xml:space="preserve">241 Grays Creek Road </w:t>
      </w:r>
    </w:p>
    <w:p w14:paraId="1B7F22C4" w14:textId="77777777" w:rsidR="00E65717" w:rsidRPr="00D37263" w:rsidRDefault="00EA256D" w:rsidP="00EA256D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Dry Prong, LA 71424</w:t>
      </w:r>
      <w:r w:rsidRPr="00D37263">
        <w:rPr>
          <w:rFonts w:ascii="Arial" w:hAnsi="Arial"/>
          <w:sz w:val="18"/>
          <w:szCs w:val="18"/>
        </w:rPr>
        <w:br/>
        <w:t>(04/03/2014)</w:t>
      </w:r>
      <w:r w:rsidRPr="00D37263">
        <w:rPr>
          <w:rFonts w:ascii="Arial" w:hAnsi="Arial"/>
          <w:sz w:val="18"/>
          <w:szCs w:val="18"/>
        </w:rPr>
        <w:br/>
      </w:r>
    </w:p>
    <w:p w14:paraId="77657E22" w14:textId="77777777" w:rsidR="00250704" w:rsidRPr="00D37263" w:rsidRDefault="00250704" w:rsidP="00EA256D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reative Kidz</w:t>
      </w:r>
    </w:p>
    <w:p w14:paraId="0BA4E2C1" w14:textId="77777777" w:rsidR="00250704" w:rsidRPr="00D37263" w:rsidRDefault="00250704" w:rsidP="00EA256D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arrie Henry, Director</w:t>
      </w:r>
    </w:p>
    <w:p w14:paraId="4F9BB817" w14:textId="77777777" w:rsidR="00250704" w:rsidRPr="00D37263" w:rsidRDefault="00250704" w:rsidP="00EA256D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2141 Barataria Blvd.</w:t>
      </w:r>
    </w:p>
    <w:p w14:paraId="23F22A1E" w14:textId="77777777" w:rsidR="00250704" w:rsidRPr="00D37263" w:rsidRDefault="00250704" w:rsidP="00EA256D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Marrero, LA 70072</w:t>
      </w:r>
    </w:p>
    <w:p w14:paraId="1C46799F" w14:textId="77777777" w:rsidR="00250704" w:rsidRPr="00D37263" w:rsidRDefault="00250704" w:rsidP="00EA256D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9/19/2019)</w:t>
      </w:r>
    </w:p>
    <w:p w14:paraId="56B48F7E" w14:textId="77777777" w:rsidR="00250704" w:rsidRPr="00D37263" w:rsidRDefault="00250704" w:rsidP="00EA256D">
      <w:pPr>
        <w:rPr>
          <w:rFonts w:ascii="Arial" w:hAnsi="Arial"/>
          <w:sz w:val="18"/>
          <w:szCs w:val="18"/>
        </w:rPr>
      </w:pPr>
    </w:p>
    <w:p w14:paraId="67F1C098" w14:textId="77777777" w:rsidR="00250704" w:rsidRPr="00D37263" w:rsidRDefault="00250704" w:rsidP="0025070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reative Kidz East</w:t>
      </w:r>
    </w:p>
    <w:p w14:paraId="40766FAB" w14:textId="77777777" w:rsidR="00250704" w:rsidRPr="00D37263" w:rsidRDefault="00250704" w:rsidP="0025070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arrie Henry, Director</w:t>
      </w:r>
    </w:p>
    <w:p w14:paraId="1AA6D4E8" w14:textId="77777777" w:rsidR="00250704" w:rsidRPr="00D37263" w:rsidRDefault="00250704" w:rsidP="0025070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8400 Morrison Road</w:t>
      </w:r>
    </w:p>
    <w:p w14:paraId="0D427D55" w14:textId="77777777" w:rsidR="00250704" w:rsidRPr="00D37263" w:rsidRDefault="00250704" w:rsidP="0025070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New Orleans, LA 70126</w:t>
      </w:r>
    </w:p>
    <w:p w14:paraId="4ACEF06F" w14:textId="77777777" w:rsidR="00250704" w:rsidRPr="00D37263" w:rsidRDefault="00250704" w:rsidP="0025070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9/19/2019)</w:t>
      </w:r>
    </w:p>
    <w:p w14:paraId="7FEAA1E5" w14:textId="77777777" w:rsidR="00250704" w:rsidRPr="00D37263" w:rsidRDefault="00250704" w:rsidP="00EA256D">
      <w:pPr>
        <w:rPr>
          <w:rFonts w:ascii="Arial" w:hAnsi="Arial"/>
          <w:sz w:val="18"/>
          <w:szCs w:val="18"/>
        </w:rPr>
      </w:pPr>
    </w:p>
    <w:p w14:paraId="6751CAA5" w14:textId="77777777" w:rsidR="001E4F24" w:rsidRPr="00D37263" w:rsidRDefault="001E4F24" w:rsidP="00EA256D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rescent City Baptist School</w:t>
      </w:r>
    </w:p>
    <w:p w14:paraId="47D810E8" w14:textId="77777777" w:rsidR="001E4F24" w:rsidRPr="00D37263" w:rsidRDefault="001E4F24" w:rsidP="001E4F2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Ken Boudreaux</w:t>
      </w:r>
    </w:p>
    <w:p w14:paraId="470D5C83" w14:textId="77777777" w:rsidR="001E4F24" w:rsidRPr="00D37263" w:rsidRDefault="001E4F24" w:rsidP="001E4F2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4828 Utica Street</w:t>
      </w:r>
    </w:p>
    <w:p w14:paraId="66A2EB53" w14:textId="77777777" w:rsidR="001E4F24" w:rsidRPr="00D37263" w:rsidRDefault="001E4F24" w:rsidP="001E4F2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Metairie, LA 70005</w:t>
      </w:r>
    </w:p>
    <w:p w14:paraId="132AB1E9" w14:textId="77777777" w:rsidR="001E4F24" w:rsidRPr="00D37263" w:rsidRDefault="001E4F24" w:rsidP="001E4F2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(07/01/2008)</w:t>
      </w:r>
    </w:p>
    <w:p w14:paraId="67F7FA8E" w14:textId="77777777" w:rsidR="0018529A" w:rsidRPr="00D37263" w:rsidRDefault="0018529A" w:rsidP="008A1CD8">
      <w:pPr>
        <w:rPr>
          <w:rFonts w:ascii="Arial" w:hAnsi="Arial"/>
          <w:sz w:val="18"/>
          <w:szCs w:val="18"/>
        </w:rPr>
      </w:pPr>
    </w:p>
    <w:p w14:paraId="2F53FB4B" w14:textId="77777777" w:rsidR="006B2000" w:rsidRPr="00D37263" w:rsidRDefault="006B2000" w:rsidP="008A1CD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ribs To Crayons Child Care</w:t>
      </w:r>
      <w:r w:rsidRPr="00D37263">
        <w:rPr>
          <w:rFonts w:ascii="Arial" w:hAnsi="Arial"/>
          <w:sz w:val="18"/>
          <w:szCs w:val="18"/>
        </w:rPr>
        <w:br/>
        <w:t>Melissa Tramonte, Owner</w:t>
      </w:r>
    </w:p>
    <w:p w14:paraId="43DC40B1" w14:textId="77777777" w:rsidR="006B2000" w:rsidRPr="00D37263" w:rsidRDefault="006B2000" w:rsidP="008A1CD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3103 Lee Drive</w:t>
      </w:r>
      <w:r w:rsidRPr="00D37263">
        <w:rPr>
          <w:rFonts w:ascii="Arial" w:hAnsi="Arial"/>
          <w:sz w:val="18"/>
          <w:szCs w:val="18"/>
        </w:rPr>
        <w:br/>
        <w:t>Pierre Part, LA 70339</w:t>
      </w:r>
      <w:r w:rsidRPr="00D37263">
        <w:rPr>
          <w:rFonts w:ascii="Arial" w:hAnsi="Arial"/>
          <w:sz w:val="18"/>
          <w:szCs w:val="18"/>
        </w:rPr>
        <w:br/>
        <w:t>(2/17/2020)</w:t>
      </w:r>
    </w:p>
    <w:p w14:paraId="73AA94F9" w14:textId="77777777" w:rsidR="006B2000" w:rsidRPr="00D37263" w:rsidRDefault="006B2000" w:rsidP="008A1CD8">
      <w:pPr>
        <w:rPr>
          <w:rFonts w:ascii="Arial" w:hAnsi="Arial"/>
          <w:sz w:val="18"/>
          <w:szCs w:val="18"/>
        </w:rPr>
      </w:pPr>
    </w:p>
    <w:p w14:paraId="72220A04" w14:textId="77777777" w:rsidR="00D332CC" w:rsidRPr="00D37263" w:rsidRDefault="00D332CC" w:rsidP="008A1CD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rossroads Louisiana</w:t>
      </w:r>
    </w:p>
    <w:p w14:paraId="1EE73B82" w14:textId="77777777" w:rsidR="00D332CC" w:rsidRPr="00D37263" w:rsidRDefault="00D332CC" w:rsidP="008A1CD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usan McIIwain</w:t>
      </w:r>
    </w:p>
    <w:p w14:paraId="27E2AE0A" w14:textId="77777777" w:rsidR="00D332CC" w:rsidRPr="00D37263" w:rsidRDefault="00D332CC" w:rsidP="008A1CD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3727 General DeGalle Drive</w:t>
      </w:r>
    </w:p>
    <w:p w14:paraId="3E3B77DF" w14:textId="77777777" w:rsidR="00D332CC" w:rsidRPr="00D37263" w:rsidRDefault="00D332CC" w:rsidP="008A1CD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New Orleans, LA 70114</w:t>
      </w:r>
    </w:p>
    <w:p w14:paraId="0A726F5F" w14:textId="77777777" w:rsidR="00D332CC" w:rsidRPr="00D37263" w:rsidRDefault="00D332CC" w:rsidP="008A1CD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11/21/2018)</w:t>
      </w:r>
    </w:p>
    <w:p w14:paraId="63273C51" w14:textId="77777777" w:rsidR="007040F3" w:rsidRPr="00D37263" w:rsidRDefault="007040F3" w:rsidP="008A1CD8">
      <w:pPr>
        <w:rPr>
          <w:rFonts w:ascii="Arial" w:hAnsi="Arial"/>
          <w:sz w:val="18"/>
          <w:szCs w:val="18"/>
        </w:rPr>
      </w:pPr>
    </w:p>
    <w:p w14:paraId="7341E117" w14:textId="77777777" w:rsidR="008A1CD8" w:rsidRPr="00D37263" w:rsidRDefault="008A1CD8" w:rsidP="008A1CD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rowley</w:t>
      </w:r>
      <w:r w:rsidR="00EE70D8" w:rsidRPr="00D37263">
        <w:rPr>
          <w:rFonts w:ascii="Arial" w:hAnsi="Arial"/>
          <w:sz w:val="18"/>
          <w:szCs w:val="18"/>
        </w:rPr>
        <w:t>, City of</w:t>
      </w:r>
    </w:p>
    <w:p w14:paraId="41651E40" w14:textId="77777777" w:rsidR="008A1CD8" w:rsidRPr="00D37263" w:rsidRDefault="001E4EC4" w:rsidP="008A1CD8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Mayor Greg A</w:t>
      </w:r>
      <w:r w:rsidR="00FB0437" w:rsidRPr="00D37263">
        <w:rPr>
          <w:rFonts w:ascii="Arial" w:hAnsi="Arial" w:cs="Arial"/>
          <w:sz w:val="18"/>
          <w:szCs w:val="18"/>
        </w:rPr>
        <w:t>.</w:t>
      </w:r>
      <w:r w:rsidRPr="00D37263">
        <w:rPr>
          <w:rFonts w:ascii="Arial" w:hAnsi="Arial" w:cs="Arial"/>
          <w:sz w:val="18"/>
          <w:szCs w:val="18"/>
        </w:rPr>
        <w:t xml:space="preserve"> Jones</w:t>
      </w:r>
    </w:p>
    <w:p w14:paraId="5F46507E" w14:textId="77777777" w:rsidR="008A1CD8" w:rsidRPr="00D37263" w:rsidRDefault="00712F0C" w:rsidP="008A1CD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Box</w:t>
      </w:r>
      <w:r w:rsidR="008A1CD8" w:rsidRPr="00D37263">
        <w:rPr>
          <w:rFonts w:ascii="Arial" w:hAnsi="Arial"/>
          <w:sz w:val="18"/>
          <w:szCs w:val="18"/>
        </w:rPr>
        <w:t xml:space="preserve"> 1463</w:t>
      </w:r>
    </w:p>
    <w:p w14:paraId="278AEA69" w14:textId="77777777" w:rsidR="008A1CD8" w:rsidRPr="00D37263" w:rsidRDefault="007040F3" w:rsidP="008A1CD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</w:t>
      </w:r>
      <w:r w:rsidR="008A1CD8" w:rsidRPr="00D37263">
        <w:rPr>
          <w:rFonts w:ascii="Arial" w:hAnsi="Arial"/>
          <w:sz w:val="18"/>
          <w:szCs w:val="18"/>
        </w:rPr>
        <w:t>owley, LA 70527-1463</w:t>
      </w:r>
    </w:p>
    <w:p w14:paraId="174F828F" w14:textId="77777777" w:rsidR="008A1CD8" w:rsidRPr="00D37263" w:rsidRDefault="008A1CD8" w:rsidP="008A1CD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2/27/1991)</w:t>
      </w:r>
    </w:p>
    <w:p w14:paraId="60505534" w14:textId="77777777" w:rsidR="007040F3" w:rsidRPr="00D37263" w:rsidRDefault="007040F3" w:rsidP="008A1CD8">
      <w:pPr>
        <w:rPr>
          <w:rFonts w:ascii="Arial" w:hAnsi="Arial"/>
          <w:sz w:val="18"/>
          <w:szCs w:val="18"/>
        </w:rPr>
      </w:pPr>
    </w:p>
    <w:p w14:paraId="04E1A102" w14:textId="77777777" w:rsidR="009242A0" w:rsidRPr="00D37263" w:rsidRDefault="009242A0" w:rsidP="008A1CD8">
      <w:pPr>
        <w:rPr>
          <w:rFonts w:ascii="Arial" w:hAnsi="Arial"/>
          <w:sz w:val="18"/>
          <w:szCs w:val="18"/>
        </w:rPr>
      </w:pPr>
    </w:p>
    <w:p w14:paraId="5EEA7987" w14:textId="77777777" w:rsidR="009242A0" w:rsidRPr="00D37263" w:rsidRDefault="009242A0" w:rsidP="008A1CD8">
      <w:pPr>
        <w:rPr>
          <w:rFonts w:ascii="Arial" w:hAnsi="Arial"/>
          <w:sz w:val="18"/>
          <w:szCs w:val="18"/>
        </w:rPr>
      </w:pPr>
    </w:p>
    <w:p w14:paraId="64452BE6" w14:textId="77777777" w:rsidR="00202222" w:rsidRPr="00D37263" w:rsidRDefault="00202222" w:rsidP="008A1CD8">
      <w:pPr>
        <w:rPr>
          <w:rFonts w:ascii="Arial" w:hAnsi="Arial"/>
          <w:sz w:val="18"/>
          <w:szCs w:val="18"/>
        </w:rPr>
      </w:pPr>
    </w:p>
    <w:p w14:paraId="4CB1FA0F" w14:textId="77777777" w:rsidR="008A1CD8" w:rsidRPr="00D37263" w:rsidRDefault="008A1CD8" w:rsidP="008A1CD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lastRenderedPageBreak/>
        <w:t>Crowley Hous</w:t>
      </w:r>
      <w:r w:rsidR="00CA1734" w:rsidRPr="00D37263">
        <w:rPr>
          <w:rFonts w:ascii="Arial" w:hAnsi="Arial"/>
          <w:sz w:val="18"/>
          <w:szCs w:val="18"/>
        </w:rPr>
        <w:t>ing</w:t>
      </w:r>
      <w:r w:rsidRPr="00D37263">
        <w:rPr>
          <w:rFonts w:ascii="Arial" w:hAnsi="Arial"/>
          <w:sz w:val="18"/>
          <w:szCs w:val="18"/>
        </w:rPr>
        <w:t xml:space="preserve"> Authy</w:t>
      </w:r>
      <w:r w:rsidR="00EE70D8" w:rsidRPr="00D37263">
        <w:rPr>
          <w:rFonts w:ascii="Arial" w:hAnsi="Arial"/>
          <w:sz w:val="18"/>
          <w:szCs w:val="18"/>
        </w:rPr>
        <w:t>, City of</w:t>
      </w:r>
    </w:p>
    <w:p w14:paraId="62D2F3AE" w14:textId="77777777" w:rsidR="008A1CD8" w:rsidRPr="00D37263" w:rsidRDefault="008A1CD8" w:rsidP="008A1CD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Kenneth M. Habetz</w:t>
      </w:r>
    </w:p>
    <w:p w14:paraId="51DB3912" w14:textId="77777777" w:rsidR="008A1CD8" w:rsidRPr="00D37263" w:rsidRDefault="00712F0C" w:rsidP="008A1CD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Box</w:t>
      </w:r>
      <w:r w:rsidR="008A1CD8" w:rsidRPr="00D37263">
        <w:rPr>
          <w:rFonts w:ascii="Arial" w:hAnsi="Arial"/>
          <w:sz w:val="18"/>
          <w:szCs w:val="18"/>
        </w:rPr>
        <w:t xml:space="preserve"> 1347</w:t>
      </w:r>
    </w:p>
    <w:p w14:paraId="62293FBA" w14:textId="77777777" w:rsidR="008A1CD8" w:rsidRPr="00D37263" w:rsidRDefault="006B2000" w:rsidP="008A1CD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rowl</w:t>
      </w:r>
      <w:r w:rsidR="008A1CD8" w:rsidRPr="00D37263">
        <w:rPr>
          <w:rFonts w:ascii="Arial" w:hAnsi="Arial"/>
          <w:sz w:val="18"/>
          <w:szCs w:val="18"/>
        </w:rPr>
        <w:t>ey, LA  70527-1347</w:t>
      </w:r>
    </w:p>
    <w:p w14:paraId="637EBAC1" w14:textId="77777777" w:rsidR="008A1CD8" w:rsidRPr="00D37263" w:rsidRDefault="008A1CD8" w:rsidP="008A1CD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8/30/1999)</w:t>
      </w:r>
    </w:p>
    <w:p w14:paraId="0FCF6571" w14:textId="77777777" w:rsidR="00250704" w:rsidRPr="00D37263" w:rsidRDefault="00250704" w:rsidP="00AE0DC8">
      <w:pPr>
        <w:rPr>
          <w:rFonts w:ascii="Arial" w:hAnsi="Arial"/>
          <w:sz w:val="18"/>
          <w:szCs w:val="18"/>
        </w:rPr>
      </w:pPr>
    </w:p>
    <w:p w14:paraId="22736609" w14:textId="77777777" w:rsidR="00DB3BB8" w:rsidRPr="00D37263" w:rsidRDefault="00AE0DC8" w:rsidP="00AE0DC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rowville Fire District</w:t>
      </w:r>
    </w:p>
    <w:p w14:paraId="401E33C6" w14:textId="77777777" w:rsidR="00B54DA5" w:rsidRPr="00D37263" w:rsidRDefault="00AE0DC8" w:rsidP="00AE0DC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Ray Gordon Raley</w:t>
      </w:r>
      <w:r w:rsidRPr="00D37263">
        <w:rPr>
          <w:rFonts w:ascii="Arial" w:hAnsi="Arial"/>
          <w:sz w:val="18"/>
          <w:szCs w:val="18"/>
        </w:rPr>
        <w:br/>
        <w:t>P. O. Box 297</w:t>
      </w:r>
      <w:r w:rsidRPr="00D37263">
        <w:rPr>
          <w:rFonts w:ascii="Arial" w:hAnsi="Arial"/>
          <w:sz w:val="18"/>
          <w:szCs w:val="18"/>
        </w:rPr>
        <w:br/>
        <w:t>Crowville, LA 71230-0297</w:t>
      </w:r>
      <w:r w:rsidRPr="00D37263">
        <w:rPr>
          <w:rFonts w:ascii="Arial" w:hAnsi="Arial"/>
          <w:sz w:val="18"/>
          <w:szCs w:val="18"/>
        </w:rPr>
        <w:br/>
        <w:t>(02/13/2014)</w:t>
      </w:r>
      <w:r w:rsidRPr="00D37263">
        <w:rPr>
          <w:rFonts w:ascii="Arial" w:hAnsi="Arial"/>
          <w:sz w:val="18"/>
          <w:szCs w:val="18"/>
        </w:rPr>
        <w:br/>
      </w:r>
      <w:r w:rsidRPr="00D37263">
        <w:rPr>
          <w:rFonts w:ascii="Arial" w:hAnsi="Arial"/>
          <w:sz w:val="18"/>
          <w:szCs w:val="18"/>
        </w:rPr>
        <w:br/>
      </w:r>
      <w:r w:rsidR="00B54DA5" w:rsidRPr="00D37263">
        <w:rPr>
          <w:rFonts w:ascii="Arial" w:hAnsi="Arial"/>
          <w:sz w:val="18"/>
          <w:szCs w:val="18"/>
        </w:rPr>
        <w:t>Cuddly Bear CDC</w:t>
      </w:r>
    </w:p>
    <w:p w14:paraId="61B4F7DD" w14:textId="77777777" w:rsidR="00B54DA5" w:rsidRPr="00D37263" w:rsidRDefault="00B54DA5" w:rsidP="00AE0DC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Ms. Miranda Scott</w:t>
      </w:r>
    </w:p>
    <w:p w14:paraId="7695B751" w14:textId="77777777" w:rsidR="00B54DA5" w:rsidRPr="00D37263" w:rsidRDefault="00B54DA5" w:rsidP="00AE0DC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3600 General Meyer Ave.</w:t>
      </w:r>
    </w:p>
    <w:p w14:paraId="68A69D0D" w14:textId="77777777" w:rsidR="00B54DA5" w:rsidRPr="00D37263" w:rsidRDefault="00B54DA5" w:rsidP="00AE0DC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New Orleans, LA 70114</w:t>
      </w:r>
    </w:p>
    <w:p w14:paraId="5AE3FB06" w14:textId="77777777" w:rsidR="00B54DA5" w:rsidRPr="00D37263" w:rsidRDefault="00B54DA5" w:rsidP="00AE0DC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8/16/2019)</w:t>
      </w:r>
    </w:p>
    <w:p w14:paraId="77220652" w14:textId="77777777" w:rsidR="007736F7" w:rsidRPr="00D37263" w:rsidRDefault="007736F7" w:rsidP="00AE0DC8">
      <w:pPr>
        <w:rPr>
          <w:rFonts w:ascii="Arial" w:hAnsi="Arial"/>
          <w:sz w:val="18"/>
          <w:szCs w:val="18"/>
        </w:rPr>
      </w:pPr>
    </w:p>
    <w:p w14:paraId="6F595C44" w14:textId="77777777" w:rsidR="008A1CD8" w:rsidRPr="00D37263" w:rsidRDefault="008A1CD8" w:rsidP="00AE0DC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ullen, Town of</w:t>
      </w:r>
    </w:p>
    <w:p w14:paraId="52358CDF" w14:textId="77777777" w:rsidR="008A1CD8" w:rsidRPr="00D37263" w:rsidRDefault="008A1CD8" w:rsidP="008A1CD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Bobby Washington</w:t>
      </w:r>
    </w:p>
    <w:p w14:paraId="6B6A1DB4" w14:textId="77777777" w:rsidR="008A1CD8" w:rsidRPr="00D37263" w:rsidRDefault="006A74C2" w:rsidP="008A1CD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 xml:space="preserve">P. O. </w:t>
      </w:r>
      <w:r w:rsidR="008A1CD8" w:rsidRPr="00D37263">
        <w:rPr>
          <w:rFonts w:ascii="Arial" w:hAnsi="Arial"/>
          <w:sz w:val="18"/>
          <w:szCs w:val="18"/>
        </w:rPr>
        <w:t>Drawer J</w:t>
      </w:r>
    </w:p>
    <w:p w14:paraId="6102624C" w14:textId="77777777" w:rsidR="008A1CD8" w:rsidRPr="00D37263" w:rsidRDefault="008A1CD8" w:rsidP="008A1CD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ullen, LA 71012</w:t>
      </w:r>
    </w:p>
    <w:p w14:paraId="3381EAA2" w14:textId="77777777" w:rsidR="008A1CD8" w:rsidRPr="00D37263" w:rsidRDefault="008A1CD8" w:rsidP="008A1CD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7/16/1992)</w:t>
      </w:r>
    </w:p>
    <w:p w14:paraId="1A130758" w14:textId="77777777" w:rsidR="009941F9" w:rsidRPr="00D37263" w:rsidRDefault="009941F9" w:rsidP="00573FB9">
      <w:pPr>
        <w:rPr>
          <w:rFonts w:ascii="Arial" w:hAnsi="Arial"/>
          <w:sz w:val="18"/>
          <w:szCs w:val="18"/>
        </w:rPr>
      </w:pPr>
    </w:p>
    <w:p w14:paraId="670D812D" w14:textId="77777777" w:rsidR="006B2000" w:rsidRPr="00D37263" w:rsidRDefault="006B2000" w:rsidP="00573FB9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utting The Pattern LLC</w:t>
      </w:r>
    </w:p>
    <w:p w14:paraId="0C217CC2" w14:textId="77777777" w:rsidR="006B2000" w:rsidRPr="00D37263" w:rsidRDefault="006B2000" w:rsidP="00573FB9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harlotte Turner, Owner</w:t>
      </w:r>
      <w:r w:rsidRPr="00D37263">
        <w:rPr>
          <w:rFonts w:ascii="Arial" w:hAnsi="Arial"/>
          <w:sz w:val="18"/>
          <w:szCs w:val="18"/>
        </w:rPr>
        <w:br/>
        <w:t>68 West Railroad Avenue</w:t>
      </w:r>
    </w:p>
    <w:p w14:paraId="7BBBD70B" w14:textId="77777777" w:rsidR="006B2000" w:rsidRPr="00D37263" w:rsidRDefault="006B2000" w:rsidP="00573FB9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Independence, LA 70443</w:t>
      </w:r>
      <w:r w:rsidRPr="00D37263">
        <w:rPr>
          <w:rFonts w:ascii="Arial" w:hAnsi="Arial"/>
          <w:sz w:val="18"/>
          <w:szCs w:val="18"/>
        </w:rPr>
        <w:br/>
        <w:t>(2/18/2020)</w:t>
      </w:r>
    </w:p>
    <w:p w14:paraId="7035C684" w14:textId="77777777" w:rsidR="006B2000" w:rsidRPr="00D37263" w:rsidRDefault="006B2000" w:rsidP="00573FB9">
      <w:pPr>
        <w:rPr>
          <w:rFonts w:ascii="Arial" w:hAnsi="Arial"/>
          <w:sz w:val="18"/>
          <w:szCs w:val="18"/>
        </w:rPr>
      </w:pPr>
    </w:p>
    <w:p w14:paraId="5A0DAA2A" w14:textId="77777777" w:rsidR="00573FB9" w:rsidRPr="00D37263" w:rsidRDefault="00573FB9" w:rsidP="00573FB9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ypremort Point State Park</w:t>
      </w:r>
    </w:p>
    <w:p w14:paraId="594602F8" w14:textId="77777777" w:rsidR="00573FB9" w:rsidRPr="00D37263" w:rsidRDefault="00573FB9" w:rsidP="00573FB9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urchasing Dept.</w:t>
      </w:r>
    </w:p>
    <w:p w14:paraId="6DECCBA4" w14:textId="77777777" w:rsidR="00573FB9" w:rsidRPr="00D37263" w:rsidRDefault="00573FB9" w:rsidP="00573FB9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306 Beach Lane</w:t>
      </w:r>
    </w:p>
    <w:p w14:paraId="304D53D5" w14:textId="77777777" w:rsidR="00573FB9" w:rsidRPr="00D37263" w:rsidRDefault="00573FB9" w:rsidP="00573FB9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ypremort Point, LA 70538</w:t>
      </w:r>
      <w:r w:rsidRPr="00D37263">
        <w:rPr>
          <w:rFonts w:ascii="Arial" w:hAnsi="Arial"/>
          <w:sz w:val="18"/>
          <w:szCs w:val="18"/>
        </w:rPr>
        <w:br/>
      </w:r>
      <w:r w:rsidR="0098401F" w:rsidRPr="00D37263">
        <w:rPr>
          <w:rFonts w:ascii="Arial" w:hAnsi="Arial"/>
          <w:sz w:val="18"/>
          <w:szCs w:val="18"/>
        </w:rPr>
        <w:t>(</w:t>
      </w:r>
      <w:r w:rsidRPr="00D37263">
        <w:rPr>
          <w:rFonts w:ascii="Arial" w:hAnsi="Arial"/>
          <w:sz w:val="18"/>
          <w:szCs w:val="18"/>
        </w:rPr>
        <w:t xml:space="preserve">10/31/2012) </w:t>
      </w:r>
    </w:p>
    <w:p w14:paraId="2195D298" w14:textId="77777777" w:rsidR="00953305" w:rsidRPr="00D37263" w:rsidRDefault="00953305" w:rsidP="00573FB9">
      <w:pPr>
        <w:rPr>
          <w:rFonts w:ascii="Arial" w:hAnsi="Arial"/>
          <w:sz w:val="18"/>
          <w:szCs w:val="18"/>
        </w:rPr>
      </w:pPr>
    </w:p>
    <w:p w14:paraId="0BBCDE40" w14:textId="77777777" w:rsidR="008A1CD8" w:rsidRPr="00D37263" w:rsidRDefault="008A1CD8" w:rsidP="00573FB9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D'</w:t>
      </w:r>
      <w:r w:rsidR="0053290C" w:rsidRPr="00D37263">
        <w:rPr>
          <w:rFonts w:ascii="Arial" w:hAnsi="Arial"/>
          <w:sz w:val="18"/>
          <w:szCs w:val="18"/>
        </w:rPr>
        <w:t>A</w:t>
      </w:r>
      <w:r w:rsidRPr="00D37263">
        <w:rPr>
          <w:rFonts w:ascii="Arial" w:hAnsi="Arial"/>
          <w:sz w:val="18"/>
          <w:szCs w:val="18"/>
        </w:rPr>
        <w:t>rbonne Water System</w:t>
      </w:r>
    </w:p>
    <w:p w14:paraId="67A6E63C" w14:textId="77777777" w:rsidR="008A1CD8" w:rsidRPr="00D37263" w:rsidRDefault="0000198D" w:rsidP="008A1CD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Office Manager</w:t>
      </w:r>
    </w:p>
    <w:p w14:paraId="08DB735A" w14:textId="77777777" w:rsidR="008A1CD8" w:rsidRPr="00D37263" w:rsidRDefault="00712F0C" w:rsidP="008A1CD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8A1CD8" w:rsidRPr="00D37263">
        <w:rPr>
          <w:rFonts w:ascii="Arial" w:hAnsi="Arial"/>
          <w:sz w:val="18"/>
          <w:szCs w:val="18"/>
        </w:rPr>
        <w:t xml:space="preserve"> 606</w:t>
      </w:r>
    </w:p>
    <w:p w14:paraId="65E4F838" w14:textId="77777777" w:rsidR="008A1CD8" w:rsidRPr="00D37263" w:rsidRDefault="008A1CD8" w:rsidP="008A1CD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Bernice, LA 71222-0606</w:t>
      </w:r>
    </w:p>
    <w:p w14:paraId="1C1362D9" w14:textId="77777777" w:rsidR="008A1CD8" w:rsidRPr="00D37263" w:rsidRDefault="008A1CD8" w:rsidP="008A1CD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2/04/1997)</w:t>
      </w:r>
    </w:p>
    <w:p w14:paraId="2EC3E4E4" w14:textId="77777777" w:rsidR="008A1CD8" w:rsidRPr="00D37263" w:rsidRDefault="008A1CD8" w:rsidP="008A1CD8">
      <w:pPr>
        <w:rPr>
          <w:rFonts w:ascii="Arial" w:hAnsi="Arial"/>
          <w:sz w:val="18"/>
          <w:szCs w:val="18"/>
        </w:rPr>
      </w:pPr>
    </w:p>
    <w:p w14:paraId="2C30D24D" w14:textId="77777777" w:rsidR="008A1CD8" w:rsidRPr="00D37263" w:rsidRDefault="008A1CD8" w:rsidP="008A1CD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 xml:space="preserve">David Raines Comty Health Ctr </w:t>
      </w:r>
      <w:r w:rsidR="00C112CF" w:rsidRPr="00D37263">
        <w:rPr>
          <w:rFonts w:ascii="Arial" w:hAnsi="Arial"/>
          <w:sz w:val="18"/>
          <w:szCs w:val="18"/>
        </w:rPr>
        <w:br/>
      </w:r>
      <w:r w:rsidRPr="00D37263">
        <w:rPr>
          <w:rFonts w:ascii="Arial" w:hAnsi="Arial"/>
          <w:sz w:val="18"/>
          <w:szCs w:val="18"/>
        </w:rPr>
        <w:t>Willie C. White</w:t>
      </w:r>
      <w:r w:rsidRPr="00D37263">
        <w:rPr>
          <w:rFonts w:ascii="Arial" w:hAnsi="Arial"/>
          <w:sz w:val="18"/>
          <w:szCs w:val="18"/>
        </w:rPr>
        <w:br/>
        <w:t>1625 David Raines Rd.</w:t>
      </w:r>
    </w:p>
    <w:p w14:paraId="680094C9" w14:textId="77777777" w:rsidR="008A1CD8" w:rsidRPr="00D37263" w:rsidRDefault="008A1CD8" w:rsidP="008A1CD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hreveport</w:t>
      </w:r>
      <w:r w:rsidR="006A3E6D" w:rsidRPr="00D37263">
        <w:rPr>
          <w:rFonts w:ascii="Arial" w:hAnsi="Arial"/>
          <w:sz w:val="18"/>
          <w:szCs w:val="18"/>
        </w:rPr>
        <w:t>,</w:t>
      </w:r>
      <w:r w:rsidRPr="00D37263">
        <w:rPr>
          <w:rFonts w:ascii="Arial" w:hAnsi="Arial"/>
          <w:sz w:val="18"/>
          <w:szCs w:val="18"/>
        </w:rPr>
        <w:t xml:space="preserve"> LA 71107</w:t>
      </w:r>
      <w:r w:rsidRPr="00D37263">
        <w:rPr>
          <w:rFonts w:ascii="Arial" w:hAnsi="Arial"/>
          <w:sz w:val="18"/>
          <w:szCs w:val="18"/>
        </w:rPr>
        <w:br/>
        <w:t>(07/20/2000)</w:t>
      </w:r>
    </w:p>
    <w:p w14:paraId="7958C16D" w14:textId="77777777" w:rsidR="00893E8E" w:rsidRPr="00D37263" w:rsidRDefault="00893E8E" w:rsidP="008A1CD8">
      <w:pPr>
        <w:rPr>
          <w:rFonts w:ascii="Arial" w:hAnsi="Arial"/>
          <w:sz w:val="18"/>
          <w:szCs w:val="18"/>
        </w:rPr>
      </w:pPr>
    </w:p>
    <w:p w14:paraId="5D016DB4" w14:textId="77777777" w:rsidR="000952DB" w:rsidRPr="00D37263" w:rsidRDefault="000952DB" w:rsidP="008A1CD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Delcamre Hous</w:t>
      </w:r>
      <w:r w:rsidR="0033593C" w:rsidRPr="00D37263">
        <w:rPr>
          <w:rFonts w:ascii="Arial" w:hAnsi="Arial"/>
          <w:sz w:val="18"/>
          <w:szCs w:val="18"/>
        </w:rPr>
        <w:t>.</w:t>
      </w:r>
      <w:r w:rsidRPr="00D37263">
        <w:rPr>
          <w:rFonts w:ascii="Arial" w:hAnsi="Arial"/>
          <w:sz w:val="18"/>
          <w:szCs w:val="18"/>
        </w:rPr>
        <w:t xml:space="preserve"> Authy</w:t>
      </w:r>
      <w:r w:rsidR="0000198D" w:rsidRPr="00D37263">
        <w:rPr>
          <w:rFonts w:ascii="Arial" w:hAnsi="Arial"/>
          <w:sz w:val="18"/>
          <w:szCs w:val="18"/>
        </w:rPr>
        <w:t>, Town of</w:t>
      </w:r>
      <w:r w:rsidRPr="00D37263">
        <w:rPr>
          <w:rFonts w:ascii="Arial" w:hAnsi="Arial"/>
          <w:sz w:val="18"/>
          <w:szCs w:val="18"/>
        </w:rPr>
        <w:br/>
        <w:t>Annie Landry</w:t>
      </w:r>
      <w:r w:rsidRPr="00D37263">
        <w:rPr>
          <w:rFonts w:ascii="Arial" w:hAnsi="Arial"/>
          <w:sz w:val="18"/>
          <w:szCs w:val="18"/>
        </w:rPr>
        <w:br/>
        <w:t>218 S. Pelloat</w:t>
      </w:r>
    </w:p>
    <w:p w14:paraId="1ADA7D04" w14:textId="77777777" w:rsidR="000952DB" w:rsidRPr="00D37263" w:rsidRDefault="000952DB" w:rsidP="008A1CD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Delcambre, LA 70528</w:t>
      </w:r>
      <w:r w:rsidRPr="00D37263">
        <w:rPr>
          <w:rFonts w:ascii="Arial" w:hAnsi="Arial"/>
          <w:sz w:val="18"/>
          <w:szCs w:val="18"/>
        </w:rPr>
        <w:br/>
        <w:t>(11/13/1997)</w:t>
      </w:r>
    </w:p>
    <w:p w14:paraId="4AFAC823" w14:textId="77777777" w:rsidR="00ED1FA7" w:rsidRPr="00D37263" w:rsidRDefault="00ED1FA7" w:rsidP="008A1CD8">
      <w:pPr>
        <w:rPr>
          <w:rFonts w:ascii="Arial" w:hAnsi="Arial"/>
          <w:sz w:val="18"/>
          <w:szCs w:val="18"/>
        </w:rPr>
      </w:pPr>
    </w:p>
    <w:p w14:paraId="11DCBDB6" w14:textId="77777777" w:rsidR="008A1CD8" w:rsidRPr="00D37263" w:rsidRDefault="008A1CD8" w:rsidP="008A1CD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Delhi Charter School</w:t>
      </w:r>
    </w:p>
    <w:p w14:paraId="5C669E2C" w14:textId="77777777" w:rsidR="008A1CD8" w:rsidRPr="00D37263" w:rsidRDefault="008A1CD8" w:rsidP="008A1CD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E. Michael Wilson</w:t>
      </w:r>
    </w:p>
    <w:p w14:paraId="67CEDA85" w14:textId="77777777" w:rsidR="008A1CD8" w:rsidRPr="00D37263" w:rsidRDefault="008A1CD8" w:rsidP="008A1CD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6940</w:t>
      </w:r>
      <w:r w:rsidR="003778B6" w:rsidRPr="00D37263">
        <w:rPr>
          <w:rFonts w:ascii="Arial" w:hAnsi="Arial"/>
          <w:sz w:val="18"/>
          <w:szCs w:val="18"/>
        </w:rPr>
        <w:t xml:space="preserve"> </w:t>
      </w:r>
      <w:r w:rsidRPr="00D37263">
        <w:rPr>
          <w:rFonts w:ascii="Arial" w:hAnsi="Arial"/>
          <w:sz w:val="18"/>
          <w:szCs w:val="18"/>
        </w:rPr>
        <w:t>Highway 17</w:t>
      </w:r>
    </w:p>
    <w:p w14:paraId="05A206AC" w14:textId="77777777" w:rsidR="008A1CD8" w:rsidRPr="00D37263" w:rsidRDefault="008A1CD8" w:rsidP="008A1CD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Delhi, LA</w:t>
      </w:r>
      <w:r w:rsidR="006A3E6D" w:rsidRPr="00D37263">
        <w:rPr>
          <w:rFonts w:ascii="Arial" w:hAnsi="Arial"/>
          <w:sz w:val="18"/>
          <w:szCs w:val="18"/>
        </w:rPr>
        <w:t xml:space="preserve"> </w:t>
      </w:r>
      <w:r w:rsidRPr="00D37263">
        <w:rPr>
          <w:rFonts w:ascii="Arial" w:hAnsi="Arial"/>
          <w:sz w:val="18"/>
          <w:szCs w:val="18"/>
        </w:rPr>
        <w:t>71232</w:t>
      </w:r>
    </w:p>
    <w:p w14:paraId="33E6AC9B" w14:textId="77777777" w:rsidR="008A1CD8" w:rsidRPr="00D37263" w:rsidRDefault="008A1CD8" w:rsidP="008A1CD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9/23/2003)</w:t>
      </w:r>
    </w:p>
    <w:p w14:paraId="33789206" w14:textId="77777777" w:rsidR="00936CDD" w:rsidRPr="00D37263" w:rsidRDefault="00936CDD" w:rsidP="008A1CD8">
      <w:pPr>
        <w:rPr>
          <w:rFonts w:ascii="Arial" w:hAnsi="Arial"/>
          <w:sz w:val="18"/>
          <w:szCs w:val="18"/>
        </w:rPr>
      </w:pPr>
    </w:p>
    <w:p w14:paraId="3386B03F" w14:textId="77777777" w:rsidR="008A1CD8" w:rsidRPr="00D37263" w:rsidRDefault="008A1CD8" w:rsidP="008A1CD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Delhi, Town of</w:t>
      </w:r>
    </w:p>
    <w:p w14:paraId="51241FFA" w14:textId="77777777" w:rsidR="008A1CD8" w:rsidRPr="00D37263" w:rsidRDefault="008A1CD8" w:rsidP="008A1CD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Mayor Hopson</w:t>
      </w:r>
    </w:p>
    <w:p w14:paraId="71EB9169" w14:textId="77777777" w:rsidR="008A1CD8" w:rsidRPr="00D37263" w:rsidRDefault="00712F0C" w:rsidP="008A1CD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8A1CD8" w:rsidRPr="00D37263">
        <w:rPr>
          <w:rFonts w:ascii="Arial" w:hAnsi="Arial"/>
          <w:sz w:val="18"/>
          <w:szCs w:val="18"/>
        </w:rPr>
        <w:t xml:space="preserve"> 277</w:t>
      </w:r>
    </w:p>
    <w:p w14:paraId="75364FF1" w14:textId="77777777" w:rsidR="008A1CD8" w:rsidRPr="00D37263" w:rsidRDefault="008A1CD8" w:rsidP="008A1CD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Delhi, LA 71232-0277</w:t>
      </w:r>
    </w:p>
    <w:p w14:paraId="3FA5D8D8" w14:textId="77777777" w:rsidR="008A1CD8" w:rsidRPr="00D37263" w:rsidRDefault="008A1CD8" w:rsidP="008A1CD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3/09/1992)</w:t>
      </w:r>
    </w:p>
    <w:p w14:paraId="587CBFE4" w14:textId="77777777" w:rsidR="00E42EB5" w:rsidRPr="00D37263" w:rsidRDefault="00E42EB5" w:rsidP="008A1CD8">
      <w:pPr>
        <w:rPr>
          <w:rFonts w:ascii="Arial" w:hAnsi="Arial"/>
          <w:sz w:val="18"/>
          <w:szCs w:val="18"/>
        </w:rPr>
      </w:pPr>
    </w:p>
    <w:p w14:paraId="44DA7D79" w14:textId="77777777" w:rsidR="001A4272" w:rsidRPr="00D37263" w:rsidRDefault="001A4272" w:rsidP="008A1CD8">
      <w:pPr>
        <w:rPr>
          <w:rFonts w:ascii="Arial" w:hAnsi="Arial"/>
          <w:sz w:val="18"/>
          <w:szCs w:val="18"/>
        </w:rPr>
      </w:pPr>
    </w:p>
    <w:p w14:paraId="0D0C572A" w14:textId="77777777" w:rsidR="001A4272" w:rsidRPr="00D37263" w:rsidRDefault="001A4272" w:rsidP="008A1CD8">
      <w:pPr>
        <w:rPr>
          <w:rFonts w:ascii="Arial" w:hAnsi="Arial"/>
          <w:sz w:val="18"/>
          <w:szCs w:val="18"/>
        </w:rPr>
      </w:pPr>
    </w:p>
    <w:p w14:paraId="2D788F52" w14:textId="77777777" w:rsidR="001A4272" w:rsidRPr="00D37263" w:rsidRDefault="001A4272" w:rsidP="008A1CD8">
      <w:pPr>
        <w:rPr>
          <w:rFonts w:ascii="Arial" w:hAnsi="Arial"/>
          <w:sz w:val="18"/>
          <w:szCs w:val="18"/>
        </w:rPr>
      </w:pPr>
    </w:p>
    <w:p w14:paraId="051F04F3" w14:textId="77777777" w:rsidR="008A1CD8" w:rsidRPr="00D37263" w:rsidRDefault="008A1CD8" w:rsidP="008A1CD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Delhi Municipal Airport</w:t>
      </w:r>
    </w:p>
    <w:p w14:paraId="120D8EAF" w14:textId="77777777" w:rsidR="008A1CD8" w:rsidRPr="00D37263" w:rsidRDefault="00EE70D8" w:rsidP="008A1CD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Mayor’s Office</w:t>
      </w:r>
    </w:p>
    <w:p w14:paraId="2D279017" w14:textId="77777777" w:rsidR="008A1CD8" w:rsidRPr="00D37263" w:rsidRDefault="00712F0C" w:rsidP="008A1CD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8A1CD8" w:rsidRPr="00D37263">
        <w:rPr>
          <w:rFonts w:ascii="Arial" w:hAnsi="Arial"/>
          <w:sz w:val="18"/>
          <w:szCs w:val="18"/>
        </w:rPr>
        <w:t xml:space="preserve"> 277</w:t>
      </w:r>
    </w:p>
    <w:p w14:paraId="61CF84E4" w14:textId="77777777" w:rsidR="008A1CD8" w:rsidRPr="00D37263" w:rsidRDefault="008A1CD8" w:rsidP="008A1CD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Delhi, LA 71232-0277</w:t>
      </w:r>
    </w:p>
    <w:p w14:paraId="712A040E" w14:textId="77777777" w:rsidR="008A1CD8" w:rsidRPr="00D37263" w:rsidRDefault="008A1CD8" w:rsidP="008A1CD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1/16/1992)</w:t>
      </w:r>
    </w:p>
    <w:p w14:paraId="73EA7622" w14:textId="77777777" w:rsidR="006B2000" w:rsidRPr="00D37263" w:rsidRDefault="006B2000" w:rsidP="009C0ACF">
      <w:pPr>
        <w:rPr>
          <w:rFonts w:ascii="Arial" w:hAnsi="Arial"/>
          <w:sz w:val="18"/>
          <w:szCs w:val="18"/>
        </w:rPr>
      </w:pPr>
    </w:p>
    <w:p w14:paraId="04C2E9AC" w14:textId="77777777" w:rsidR="00441296" w:rsidRPr="00D37263" w:rsidRDefault="009C0ACF" w:rsidP="009C0ACF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Delta Community Action</w:t>
      </w:r>
      <w:r w:rsidR="00915FD0" w:rsidRPr="00D37263">
        <w:rPr>
          <w:rFonts w:ascii="Arial" w:hAnsi="Arial"/>
          <w:sz w:val="18"/>
          <w:szCs w:val="18"/>
        </w:rPr>
        <w:t xml:space="preserve"> Assoc</w:t>
      </w:r>
      <w:r w:rsidR="0000198D" w:rsidRPr="00D37263">
        <w:rPr>
          <w:rFonts w:ascii="Arial" w:hAnsi="Arial"/>
          <w:sz w:val="18"/>
          <w:szCs w:val="18"/>
        </w:rPr>
        <w:t>’n</w:t>
      </w:r>
      <w:r w:rsidR="00EE70D8" w:rsidRPr="00D37263">
        <w:rPr>
          <w:rFonts w:ascii="Arial" w:hAnsi="Arial"/>
          <w:sz w:val="18"/>
          <w:szCs w:val="18"/>
        </w:rPr>
        <w:t>.</w:t>
      </w:r>
      <w:r w:rsidRPr="00D37263">
        <w:rPr>
          <w:rFonts w:ascii="Arial" w:hAnsi="Arial"/>
          <w:sz w:val="18"/>
          <w:szCs w:val="18"/>
        </w:rPr>
        <w:t xml:space="preserve"> </w:t>
      </w:r>
    </w:p>
    <w:p w14:paraId="448B0D94" w14:textId="77777777" w:rsidR="009C0ACF" w:rsidRPr="00D37263" w:rsidRDefault="0056078A" w:rsidP="009C0ACF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 xml:space="preserve"> </w:t>
      </w:r>
      <w:r w:rsidR="009C0ACF" w:rsidRPr="00D37263">
        <w:rPr>
          <w:rFonts w:ascii="Arial" w:hAnsi="Arial"/>
          <w:sz w:val="18"/>
          <w:szCs w:val="18"/>
        </w:rPr>
        <w:t>Carl Smith</w:t>
      </w:r>
    </w:p>
    <w:p w14:paraId="2594B30B" w14:textId="77777777" w:rsidR="009C0ACF" w:rsidRPr="00D37263" w:rsidRDefault="009C0ACF" w:rsidP="009C0ACF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O. Box 352</w:t>
      </w:r>
    </w:p>
    <w:p w14:paraId="54A58363" w14:textId="77777777" w:rsidR="009C0ACF" w:rsidRPr="00D37263" w:rsidRDefault="009C0ACF" w:rsidP="009C0ACF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Tellelah, LA 71284-0352</w:t>
      </w:r>
    </w:p>
    <w:p w14:paraId="6CAE575C" w14:textId="77777777" w:rsidR="00573B77" w:rsidRPr="00D37263" w:rsidRDefault="009C0ACF" w:rsidP="009C0ACF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2/26/1991)</w:t>
      </w:r>
    </w:p>
    <w:p w14:paraId="775A61EC" w14:textId="77777777" w:rsidR="007040F3" w:rsidRPr="00D37263" w:rsidRDefault="007040F3" w:rsidP="009C0ACF">
      <w:pPr>
        <w:rPr>
          <w:rFonts w:ascii="Arial" w:hAnsi="Arial"/>
          <w:sz w:val="18"/>
          <w:szCs w:val="18"/>
        </w:rPr>
      </w:pPr>
    </w:p>
    <w:p w14:paraId="616BA487" w14:textId="77777777" w:rsidR="008A1CD8" w:rsidRPr="00D37263" w:rsidRDefault="008A1CD8" w:rsidP="009C0ACF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Denham Springs, City of</w:t>
      </w:r>
    </w:p>
    <w:p w14:paraId="7993AA61" w14:textId="77777777" w:rsidR="008A1CD8" w:rsidRPr="00D37263" w:rsidRDefault="008A1CD8" w:rsidP="008A1CD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Ken Drone</w:t>
      </w:r>
    </w:p>
    <w:p w14:paraId="30FC3530" w14:textId="77777777" w:rsidR="008A1CD8" w:rsidRPr="00D37263" w:rsidRDefault="008A1CD8" w:rsidP="008A1CD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941 Government Street</w:t>
      </w:r>
    </w:p>
    <w:p w14:paraId="56914648" w14:textId="77777777" w:rsidR="008A1CD8" w:rsidRPr="00D37263" w:rsidRDefault="008A1CD8" w:rsidP="008A1CD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Denham Springs, LA 70726</w:t>
      </w:r>
    </w:p>
    <w:p w14:paraId="1E421BD0" w14:textId="77777777" w:rsidR="008A1CD8" w:rsidRPr="00D37263" w:rsidRDefault="008A1CD8" w:rsidP="008A1CD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12/18/1992)</w:t>
      </w:r>
    </w:p>
    <w:p w14:paraId="6931C45D" w14:textId="77777777" w:rsidR="007736F7" w:rsidRPr="00D37263" w:rsidRDefault="007736F7" w:rsidP="008A1CD8">
      <w:pPr>
        <w:ind w:right="-270"/>
        <w:rPr>
          <w:rFonts w:ascii="Arial" w:hAnsi="Arial"/>
          <w:sz w:val="18"/>
          <w:szCs w:val="18"/>
        </w:rPr>
      </w:pPr>
    </w:p>
    <w:p w14:paraId="354720C4" w14:textId="77777777" w:rsidR="008A1CD8" w:rsidRPr="00D37263" w:rsidRDefault="008A1CD8" w:rsidP="008A1CD8">
      <w:pPr>
        <w:ind w:right="-270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Denham Springs Housing Authy</w:t>
      </w:r>
    </w:p>
    <w:p w14:paraId="04C0D826" w14:textId="77777777" w:rsidR="008A1CD8" w:rsidRPr="00D37263" w:rsidRDefault="008A1CD8" w:rsidP="008A1CD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Fred Banks</w:t>
      </w:r>
    </w:p>
    <w:p w14:paraId="7530CE38" w14:textId="77777777" w:rsidR="008A1CD8" w:rsidRPr="00D37263" w:rsidRDefault="00712F0C" w:rsidP="008A1CD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8A1CD8" w:rsidRPr="00D37263">
        <w:rPr>
          <w:rFonts w:ascii="Arial" w:hAnsi="Arial"/>
          <w:sz w:val="18"/>
          <w:szCs w:val="18"/>
        </w:rPr>
        <w:t xml:space="preserve"> 910</w:t>
      </w:r>
    </w:p>
    <w:p w14:paraId="6C641ED2" w14:textId="77777777" w:rsidR="00F94502" w:rsidRPr="00D37263" w:rsidRDefault="008A1CD8" w:rsidP="008A1CD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Denham Spr</w:t>
      </w:r>
      <w:r w:rsidR="006A3E6D" w:rsidRPr="00D37263">
        <w:rPr>
          <w:rFonts w:ascii="Arial" w:hAnsi="Arial"/>
          <w:sz w:val="18"/>
          <w:szCs w:val="18"/>
        </w:rPr>
        <w:t>ings,</w:t>
      </w:r>
      <w:r w:rsidRPr="00D37263">
        <w:rPr>
          <w:rFonts w:ascii="Arial" w:hAnsi="Arial"/>
          <w:sz w:val="18"/>
          <w:szCs w:val="18"/>
        </w:rPr>
        <w:t xml:space="preserve"> LA 70727</w:t>
      </w:r>
      <w:r w:rsidR="00014A86" w:rsidRPr="00D37263">
        <w:rPr>
          <w:rFonts w:ascii="Arial" w:hAnsi="Arial"/>
          <w:sz w:val="18"/>
          <w:szCs w:val="18"/>
        </w:rPr>
        <w:t xml:space="preserve"> </w:t>
      </w:r>
    </w:p>
    <w:p w14:paraId="57FF4E75" w14:textId="77777777" w:rsidR="008A1CD8" w:rsidRPr="00D37263" w:rsidRDefault="008A1CD8" w:rsidP="008A1CD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4/06/1992)</w:t>
      </w:r>
    </w:p>
    <w:p w14:paraId="7871B531" w14:textId="77777777" w:rsidR="00AF6526" w:rsidRPr="00D37263" w:rsidRDefault="00AF6526" w:rsidP="008A1CD8">
      <w:pPr>
        <w:rPr>
          <w:rFonts w:ascii="Arial" w:hAnsi="Arial"/>
          <w:sz w:val="18"/>
          <w:szCs w:val="18"/>
        </w:rPr>
      </w:pPr>
    </w:p>
    <w:p w14:paraId="3D411F13" w14:textId="77777777" w:rsidR="0000198D" w:rsidRPr="00D37263" w:rsidRDefault="0000198D" w:rsidP="008A1CD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Denham Springs Parks &amp; Rec’n</w:t>
      </w:r>
    </w:p>
    <w:p w14:paraId="0651E290" w14:textId="77777777" w:rsidR="0000198D" w:rsidRPr="00D37263" w:rsidRDefault="0000198D" w:rsidP="008A1CD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Tony Dugus</w:t>
      </w:r>
      <w:r w:rsidRPr="00D37263">
        <w:rPr>
          <w:rFonts w:ascii="Arial" w:hAnsi="Arial"/>
          <w:sz w:val="18"/>
          <w:szCs w:val="18"/>
        </w:rPr>
        <w:br/>
      </w:r>
      <w:r w:rsidR="00712F0C" w:rsidRPr="00D37263">
        <w:rPr>
          <w:rFonts w:ascii="Arial" w:hAnsi="Arial"/>
          <w:sz w:val="18"/>
          <w:szCs w:val="18"/>
        </w:rPr>
        <w:t>P. O. Box</w:t>
      </w:r>
      <w:r w:rsidRPr="00D37263">
        <w:rPr>
          <w:rFonts w:ascii="Arial" w:hAnsi="Arial"/>
          <w:sz w:val="18"/>
          <w:szCs w:val="18"/>
        </w:rPr>
        <w:t xml:space="preserve"> 1281</w:t>
      </w:r>
    </w:p>
    <w:p w14:paraId="0E6D6CCE" w14:textId="77777777" w:rsidR="00014A86" w:rsidRPr="00D37263" w:rsidRDefault="0000198D" w:rsidP="008A1CD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Denham Springs, LA 70726</w:t>
      </w:r>
    </w:p>
    <w:p w14:paraId="16F3E10C" w14:textId="77777777" w:rsidR="0000198D" w:rsidRPr="00D37263" w:rsidRDefault="0000198D" w:rsidP="008A1CD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2/27/1991)</w:t>
      </w:r>
    </w:p>
    <w:p w14:paraId="250D4468" w14:textId="77777777" w:rsidR="00B54DA5" w:rsidRPr="00D37263" w:rsidRDefault="00B54DA5" w:rsidP="008A1CD8">
      <w:pPr>
        <w:rPr>
          <w:rFonts w:ascii="Arial" w:hAnsi="Arial"/>
          <w:sz w:val="18"/>
          <w:szCs w:val="18"/>
        </w:rPr>
      </w:pPr>
    </w:p>
    <w:p w14:paraId="0906025B" w14:textId="77777777" w:rsidR="008A1CD8" w:rsidRPr="00D37263" w:rsidRDefault="008A1CD8" w:rsidP="008A1CD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Denham Springs Police Dept</w:t>
      </w:r>
      <w:r w:rsidR="004664BC" w:rsidRPr="00D37263">
        <w:rPr>
          <w:rFonts w:ascii="Arial" w:hAnsi="Arial"/>
          <w:sz w:val="18"/>
          <w:szCs w:val="18"/>
        </w:rPr>
        <w:t>.</w:t>
      </w:r>
    </w:p>
    <w:p w14:paraId="469515DB" w14:textId="77777777" w:rsidR="008A1CD8" w:rsidRPr="00D37263" w:rsidRDefault="0056078A" w:rsidP="008A1CD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 xml:space="preserve"> </w:t>
      </w:r>
      <w:r w:rsidR="008A1CD8" w:rsidRPr="00D37263">
        <w:rPr>
          <w:rFonts w:ascii="Arial" w:hAnsi="Arial"/>
          <w:sz w:val="18"/>
          <w:szCs w:val="18"/>
        </w:rPr>
        <w:t>Jeffery Wesley</w:t>
      </w:r>
    </w:p>
    <w:p w14:paraId="60744042" w14:textId="77777777" w:rsidR="008A1CD8" w:rsidRPr="00D37263" w:rsidRDefault="00712F0C" w:rsidP="008A1CD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8A1CD8" w:rsidRPr="00D37263">
        <w:rPr>
          <w:rFonts w:ascii="Arial" w:hAnsi="Arial"/>
          <w:sz w:val="18"/>
          <w:szCs w:val="18"/>
        </w:rPr>
        <w:t xml:space="preserve"> 847</w:t>
      </w:r>
    </w:p>
    <w:p w14:paraId="66D20BAD" w14:textId="77777777" w:rsidR="008A1CD8" w:rsidRPr="00D37263" w:rsidRDefault="008A1CD8" w:rsidP="008A1CD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Denham Spr</w:t>
      </w:r>
      <w:r w:rsidR="006A3E6D" w:rsidRPr="00D37263">
        <w:rPr>
          <w:rFonts w:ascii="Arial" w:hAnsi="Arial"/>
          <w:sz w:val="18"/>
          <w:szCs w:val="18"/>
        </w:rPr>
        <w:t>ings,</w:t>
      </w:r>
      <w:r w:rsidRPr="00D37263">
        <w:rPr>
          <w:rFonts w:ascii="Arial" w:hAnsi="Arial"/>
          <w:sz w:val="18"/>
          <w:szCs w:val="18"/>
        </w:rPr>
        <w:t xml:space="preserve"> LA 70727</w:t>
      </w:r>
    </w:p>
    <w:p w14:paraId="2316D4AD" w14:textId="77777777" w:rsidR="008A1CD8" w:rsidRPr="00D37263" w:rsidRDefault="008A1CD8" w:rsidP="008A1CD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2/27/1991)</w:t>
      </w:r>
    </w:p>
    <w:p w14:paraId="3DE9A8BF" w14:textId="77777777" w:rsidR="00B54DA5" w:rsidRPr="00D37263" w:rsidRDefault="00B54DA5" w:rsidP="00143544">
      <w:pPr>
        <w:rPr>
          <w:rFonts w:ascii="Arial" w:hAnsi="Arial"/>
          <w:sz w:val="18"/>
          <w:szCs w:val="18"/>
        </w:rPr>
      </w:pPr>
    </w:p>
    <w:p w14:paraId="47FB6E32" w14:textId="77777777" w:rsidR="00143544" w:rsidRPr="00D37263" w:rsidRDefault="00143544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DeRidder, City of</w:t>
      </w:r>
    </w:p>
    <w:p w14:paraId="13BF4098" w14:textId="77777777" w:rsidR="00143544" w:rsidRPr="00D37263" w:rsidRDefault="00143544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Billy O'Neal</w:t>
      </w:r>
    </w:p>
    <w:p w14:paraId="2B1DC530" w14:textId="77777777" w:rsidR="00143544" w:rsidRPr="00D37263" w:rsidRDefault="00143544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200 South Jefferson</w:t>
      </w:r>
    </w:p>
    <w:p w14:paraId="30227E3B" w14:textId="77777777" w:rsidR="00143544" w:rsidRPr="00D37263" w:rsidRDefault="00143544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DeRidder, LA 70634</w:t>
      </w:r>
    </w:p>
    <w:p w14:paraId="36517553" w14:textId="77777777" w:rsidR="00143544" w:rsidRPr="00D37263" w:rsidRDefault="00143544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11/16/1992)</w:t>
      </w:r>
    </w:p>
    <w:p w14:paraId="6E0ECD76" w14:textId="77777777" w:rsidR="00953305" w:rsidRPr="00D37263" w:rsidRDefault="00953305" w:rsidP="00143544">
      <w:pPr>
        <w:rPr>
          <w:rFonts w:ascii="Arial" w:hAnsi="Arial"/>
          <w:sz w:val="18"/>
          <w:szCs w:val="18"/>
        </w:rPr>
      </w:pPr>
    </w:p>
    <w:p w14:paraId="48ED1FAD" w14:textId="77777777" w:rsidR="00143544" w:rsidRPr="00D37263" w:rsidRDefault="00143544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DeRidder Housing Authority</w:t>
      </w:r>
    </w:p>
    <w:p w14:paraId="4BE51AC5" w14:textId="77777777" w:rsidR="00143544" w:rsidRPr="00D37263" w:rsidRDefault="00143544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Katie Anderson</w:t>
      </w:r>
    </w:p>
    <w:p w14:paraId="2F40D920" w14:textId="77777777" w:rsidR="00143544" w:rsidRPr="00D37263" w:rsidRDefault="00143544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600 Warren Street</w:t>
      </w:r>
    </w:p>
    <w:p w14:paraId="65D66721" w14:textId="77777777" w:rsidR="00143544" w:rsidRPr="00D37263" w:rsidRDefault="00143544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DeRidder, LA 70634</w:t>
      </w:r>
    </w:p>
    <w:p w14:paraId="6D3F5A44" w14:textId="77777777" w:rsidR="00143544" w:rsidRPr="00D37263" w:rsidRDefault="00143544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5/17/1994)</w:t>
      </w:r>
    </w:p>
    <w:p w14:paraId="3276D784" w14:textId="77777777" w:rsidR="00143544" w:rsidRPr="00D37263" w:rsidRDefault="00143544" w:rsidP="00143544">
      <w:pPr>
        <w:rPr>
          <w:rFonts w:ascii="Arial" w:hAnsi="Arial"/>
          <w:sz w:val="18"/>
          <w:szCs w:val="18"/>
        </w:rPr>
      </w:pPr>
    </w:p>
    <w:p w14:paraId="1436C3B0" w14:textId="77777777" w:rsidR="0000198D" w:rsidRPr="00D37263" w:rsidRDefault="0000198D" w:rsidP="0000198D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DeRidder Psh Fire Prot.Dist. #4</w:t>
      </w:r>
    </w:p>
    <w:p w14:paraId="13FDFD86" w14:textId="77777777" w:rsidR="0000198D" w:rsidRPr="00D37263" w:rsidRDefault="0000198D" w:rsidP="0000198D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Milton S. McMullen</w:t>
      </w:r>
    </w:p>
    <w:p w14:paraId="11F3B534" w14:textId="77777777" w:rsidR="0000198D" w:rsidRPr="00D37263" w:rsidRDefault="0000198D" w:rsidP="0000198D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314 Lee Nichols Road</w:t>
      </w:r>
    </w:p>
    <w:p w14:paraId="4D7B5638" w14:textId="77777777" w:rsidR="0000198D" w:rsidRPr="00D37263" w:rsidRDefault="0000198D" w:rsidP="0000198D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DeRidder, LA 70634</w:t>
      </w:r>
    </w:p>
    <w:p w14:paraId="0FA78361" w14:textId="77777777" w:rsidR="0000198D" w:rsidRPr="00D37263" w:rsidRDefault="0000198D" w:rsidP="0000198D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3/05/1996)</w:t>
      </w:r>
    </w:p>
    <w:p w14:paraId="2867DC55" w14:textId="77777777" w:rsidR="00893E8E" w:rsidRPr="00D37263" w:rsidRDefault="00893E8E" w:rsidP="00143544">
      <w:pPr>
        <w:rPr>
          <w:rFonts w:ascii="Arial" w:hAnsi="Arial"/>
          <w:sz w:val="18"/>
          <w:szCs w:val="18"/>
        </w:rPr>
      </w:pPr>
    </w:p>
    <w:p w14:paraId="337C7648" w14:textId="77777777" w:rsidR="00143544" w:rsidRPr="00D37263" w:rsidRDefault="00143544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DeSoto Psh Comm</w:t>
      </w:r>
      <w:r w:rsidR="0000198D" w:rsidRPr="00D37263">
        <w:rPr>
          <w:rFonts w:ascii="Arial" w:hAnsi="Arial"/>
          <w:sz w:val="18"/>
          <w:szCs w:val="18"/>
        </w:rPr>
        <w:t>’ns</w:t>
      </w:r>
      <w:r w:rsidRPr="00D37263">
        <w:rPr>
          <w:rFonts w:ascii="Arial" w:hAnsi="Arial"/>
          <w:sz w:val="18"/>
          <w:szCs w:val="18"/>
        </w:rPr>
        <w:t xml:space="preserve"> Dist</w:t>
      </w:r>
      <w:r w:rsidR="00234A3C" w:rsidRPr="00D37263">
        <w:rPr>
          <w:rFonts w:ascii="Arial" w:hAnsi="Arial"/>
          <w:sz w:val="18"/>
          <w:szCs w:val="18"/>
        </w:rPr>
        <w:t>.</w:t>
      </w:r>
      <w:r w:rsidRPr="00D37263">
        <w:rPr>
          <w:rFonts w:ascii="Arial" w:hAnsi="Arial"/>
          <w:sz w:val="18"/>
          <w:szCs w:val="18"/>
        </w:rPr>
        <w:t xml:space="preserve"> #8</w:t>
      </w:r>
    </w:p>
    <w:p w14:paraId="48D273FC" w14:textId="77777777" w:rsidR="00143544" w:rsidRPr="00D37263" w:rsidRDefault="00143544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Madlyn H. Muench</w:t>
      </w:r>
    </w:p>
    <w:p w14:paraId="4CB85D7E" w14:textId="77777777" w:rsidR="00143544" w:rsidRPr="00D37263" w:rsidRDefault="00143544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205 Jefferson St.</w:t>
      </w:r>
    </w:p>
    <w:p w14:paraId="57E78789" w14:textId="77777777" w:rsidR="00143544" w:rsidRPr="00D37263" w:rsidRDefault="00143544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Mansfield, LA 71052</w:t>
      </w:r>
    </w:p>
    <w:p w14:paraId="684767A9" w14:textId="77777777" w:rsidR="00143544" w:rsidRPr="00D37263" w:rsidRDefault="00143544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11/18/1994)</w:t>
      </w:r>
    </w:p>
    <w:p w14:paraId="1660B6E2" w14:textId="77777777" w:rsidR="00ED1FA7" w:rsidRPr="00D37263" w:rsidRDefault="00ED1FA7" w:rsidP="00143544">
      <w:pPr>
        <w:rPr>
          <w:rFonts w:ascii="Arial" w:hAnsi="Arial"/>
          <w:sz w:val="18"/>
          <w:szCs w:val="18"/>
        </w:rPr>
      </w:pPr>
    </w:p>
    <w:p w14:paraId="1754B294" w14:textId="77777777" w:rsidR="00143544" w:rsidRPr="00D37263" w:rsidRDefault="00143544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DeSoto Parish EMS</w:t>
      </w:r>
    </w:p>
    <w:p w14:paraId="27538D44" w14:textId="77777777" w:rsidR="00143544" w:rsidRPr="00D37263" w:rsidRDefault="00143544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Joe Magee</w:t>
      </w:r>
    </w:p>
    <w:p w14:paraId="4B5F37B4" w14:textId="77777777" w:rsidR="00143544" w:rsidRPr="00D37263" w:rsidRDefault="00712F0C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143544" w:rsidRPr="00D37263">
        <w:rPr>
          <w:rFonts w:ascii="Arial" w:hAnsi="Arial"/>
          <w:sz w:val="18"/>
          <w:szCs w:val="18"/>
        </w:rPr>
        <w:t xml:space="preserve"> 863</w:t>
      </w:r>
    </w:p>
    <w:p w14:paraId="1EE8D19B" w14:textId="77777777" w:rsidR="00143544" w:rsidRPr="00D37263" w:rsidRDefault="00143544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Mansfield, LA 71052</w:t>
      </w:r>
      <w:r w:rsidR="00234A3C" w:rsidRPr="00D37263">
        <w:rPr>
          <w:rFonts w:ascii="Arial" w:hAnsi="Arial"/>
          <w:sz w:val="18"/>
          <w:szCs w:val="18"/>
        </w:rPr>
        <w:t>-0863</w:t>
      </w:r>
    </w:p>
    <w:p w14:paraId="64BDD949" w14:textId="77777777" w:rsidR="00143544" w:rsidRPr="00D37263" w:rsidRDefault="00143544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11/18/2005)</w:t>
      </w:r>
    </w:p>
    <w:p w14:paraId="6245A547" w14:textId="77777777" w:rsidR="00936CDD" w:rsidRPr="00D37263" w:rsidRDefault="00936CDD" w:rsidP="0000198D">
      <w:pPr>
        <w:ind w:right="-240"/>
        <w:rPr>
          <w:rFonts w:ascii="Arial" w:hAnsi="Arial"/>
          <w:sz w:val="18"/>
          <w:szCs w:val="18"/>
        </w:rPr>
      </w:pPr>
    </w:p>
    <w:p w14:paraId="24E273E1" w14:textId="77777777" w:rsidR="001A4272" w:rsidRPr="00D37263" w:rsidRDefault="001A4272" w:rsidP="0000198D">
      <w:pPr>
        <w:ind w:right="-240"/>
        <w:rPr>
          <w:rFonts w:ascii="Arial" w:hAnsi="Arial"/>
          <w:sz w:val="18"/>
          <w:szCs w:val="18"/>
        </w:rPr>
      </w:pPr>
    </w:p>
    <w:p w14:paraId="1E844579" w14:textId="77777777" w:rsidR="001A4272" w:rsidRPr="00D37263" w:rsidRDefault="001A4272" w:rsidP="0000198D">
      <w:pPr>
        <w:ind w:right="-240"/>
        <w:rPr>
          <w:rFonts w:ascii="Arial" w:hAnsi="Arial"/>
          <w:sz w:val="18"/>
          <w:szCs w:val="18"/>
        </w:rPr>
      </w:pPr>
    </w:p>
    <w:p w14:paraId="5369F86A" w14:textId="77777777" w:rsidR="001A4272" w:rsidRPr="00D37263" w:rsidRDefault="001A4272" w:rsidP="0000198D">
      <w:pPr>
        <w:ind w:right="-240"/>
        <w:rPr>
          <w:rFonts w:ascii="Arial" w:hAnsi="Arial"/>
          <w:sz w:val="18"/>
          <w:szCs w:val="18"/>
        </w:rPr>
      </w:pPr>
    </w:p>
    <w:p w14:paraId="236BE2F6" w14:textId="77777777" w:rsidR="0000198D" w:rsidRPr="00D37263" w:rsidRDefault="0000198D" w:rsidP="0000198D">
      <w:pPr>
        <w:ind w:right="-240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DeSoto Parish Fire Prot Dist</w:t>
      </w:r>
      <w:r w:rsidR="004664BC" w:rsidRPr="00D37263">
        <w:rPr>
          <w:rFonts w:ascii="Arial" w:hAnsi="Arial"/>
          <w:sz w:val="18"/>
          <w:szCs w:val="18"/>
        </w:rPr>
        <w:t>.</w:t>
      </w:r>
      <w:r w:rsidRPr="00D37263">
        <w:rPr>
          <w:rFonts w:ascii="Arial" w:hAnsi="Arial"/>
          <w:sz w:val="18"/>
          <w:szCs w:val="18"/>
        </w:rPr>
        <w:t xml:space="preserve"> #8</w:t>
      </w:r>
    </w:p>
    <w:p w14:paraId="7CEEB2C8" w14:textId="77777777" w:rsidR="0000198D" w:rsidRPr="00D37263" w:rsidRDefault="0000198D" w:rsidP="0000198D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David Armstrong</w:t>
      </w:r>
    </w:p>
    <w:p w14:paraId="6C4DA46E" w14:textId="77777777" w:rsidR="0000198D" w:rsidRPr="00D37263" w:rsidRDefault="0000198D" w:rsidP="0000198D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Route 1, Box 38</w:t>
      </w:r>
    </w:p>
    <w:p w14:paraId="79AA00E0" w14:textId="77777777" w:rsidR="0000198D" w:rsidRPr="00D37263" w:rsidRDefault="0000198D" w:rsidP="0000198D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Mansfield, LA 71053-0038</w:t>
      </w:r>
    </w:p>
    <w:p w14:paraId="09F08764" w14:textId="77777777" w:rsidR="0000198D" w:rsidRPr="00D37263" w:rsidRDefault="0000198D" w:rsidP="0000198D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1/21/1993)</w:t>
      </w:r>
    </w:p>
    <w:p w14:paraId="6B86BE19" w14:textId="77777777" w:rsidR="00E42EB5" w:rsidRPr="00D37263" w:rsidRDefault="00E42EB5" w:rsidP="00143544">
      <w:pPr>
        <w:rPr>
          <w:rFonts w:ascii="Arial" w:hAnsi="Arial"/>
          <w:sz w:val="18"/>
          <w:szCs w:val="18"/>
        </w:rPr>
      </w:pPr>
    </w:p>
    <w:p w14:paraId="2B37BCD2" w14:textId="77777777" w:rsidR="0000198D" w:rsidRPr="00D37263" w:rsidRDefault="0000198D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DeSoto Parish Library</w:t>
      </w:r>
      <w:r w:rsidRPr="00D37263">
        <w:rPr>
          <w:rFonts w:ascii="Arial" w:hAnsi="Arial"/>
          <w:sz w:val="18"/>
          <w:szCs w:val="18"/>
        </w:rPr>
        <w:br/>
        <w:t>Wanda Berry</w:t>
      </w:r>
      <w:r w:rsidRPr="00D37263">
        <w:rPr>
          <w:rFonts w:ascii="Arial" w:hAnsi="Arial"/>
          <w:sz w:val="18"/>
          <w:szCs w:val="18"/>
        </w:rPr>
        <w:br/>
        <w:t>109 Crosby</w:t>
      </w:r>
      <w:r w:rsidRPr="00D37263">
        <w:rPr>
          <w:rFonts w:ascii="Arial" w:hAnsi="Arial"/>
          <w:sz w:val="18"/>
          <w:szCs w:val="18"/>
        </w:rPr>
        <w:br/>
        <w:t>Mansfield, LA 71052</w:t>
      </w:r>
    </w:p>
    <w:p w14:paraId="145381F5" w14:textId="77777777" w:rsidR="0000198D" w:rsidRPr="00D37263" w:rsidRDefault="0000198D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2/27/1991)</w:t>
      </w:r>
    </w:p>
    <w:p w14:paraId="62AD5A49" w14:textId="77777777" w:rsidR="006B2000" w:rsidRPr="00D37263" w:rsidRDefault="006B2000" w:rsidP="00143544">
      <w:pPr>
        <w:rPr>
          <w:rFonts w:ascii="Arial" w:hAnsi="Arial"/>
          <w:sz w:val="18"/>
          <w:szCs w:val="18"/>
        </w:rPr>
      </w:pPr>
    </w:p>
    <w:p w14:paraId="2F6D8AE5" w14:textId="77777777" w:rsidR="0000198D" w:rsidRPr="00D37263" w:rsidRDefault="0000198D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DeSoto Parish Policy Jury</w:t>
      </w:r>
    </w:p>
    <w:p w14:paraId="18764E02" w14:textId="77777777" w:rsidR="0000198D" w:rsidRPr="00D37263" w:rsidRDefault="0000198D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Donald M. Edington</w:t>
      </w:r>
      <w:r w:rsidRPr="00D37263">
        <w:rPr>
          <w:rFonts w:ascii="Arial" w:hAnsi="Arial"/>
          <w:sz w:val="18"/>
          <w:szCs w:val="18"/>
        </w:rPr>
        <w:br/>
      </w:r>
      <w:r w:rsidR="00712F0C" w:rsidRPr="00D37263">
        <w:rPr>
          <w:rFonts w:ascii="Arial" w:hAnsi="Arial"/>
          <w:sz w:val="18"/>
          <w:szCs w:val="18"/>
        </w:rPr>
        <w:t>P. O. Box</w:t>
      </w:r>
      <w:r w:rsidRPr="00D37263">
        <w:rPr>
          <w:rFonts w:ascii="Arial" w:hAnsi="Arial"/>
          <w:sz w:val="18"/>
          <w:szCs w:val="18"/>
        </w:rPr>
        <w:t xml:space="preserve"> 898</w:t>
      </w:r>
    </w:p>
    <w:p w14:paraId="0D9B5BE6" w14:textId="77777777" w:rsidR="0000198D" w:rsidRPr="00D37263" w:rsidRDefault="0000198D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Mansfield, LA 71052</w:t>
      </w:r>
    </w:p>
    <w:p w14:paraId="1C2150BC" w14:textId="77777777" w:rsidR="0000198D" w:rsidRPr="00D37263" w:rsidRDefault="0000198D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2/27/1991)</w:t>
      </w:r>
    </w:p>
    <w:p w14:paraId="45230F64" w14:textId="77777777" w:rsidR="00D37FB5" w:rsidRPr="00D37263" w:rsidRDefault="00D37FB5" w:rsidP="00143544">
      <w:pPr>
        <w:rPr>
          <w:rFonts w:ascii="Arial" w:hAnsi="Arial"/>
          <w:sz w:val="18"/>
          <w:szCs w:val="18"/>
        </w:rPr>
      </w:pPr>
    </w:p>
    <w:p w14:paraId="6D125A06" w14:textId="77777777" w:rsidR="00143544" w:rsidRPr="00D37263" w:rsidRDefault="00143544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DeSoto Parish School Board</w:t>
      </w:r>
    </w:p>
    <w:p w14:paraId="74148B31" w14:textId="77777777" w:rsidR="00143544" w:rsidRPr="00D37263" w:rsidRDefault="00143544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Richard Wilkinson</w:t>
      </w:r>
    </w:p>
    <w:p w14:paraId="532CD01C" w14:textId="77777777" w:rsidR="00143544" w:rsidRPr="00D37263" w:rsidRDefault="00143544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201 Crosby Street</w:t>
      </w:r>
    </w:p>
    <w:p w14:paraId="79389F01" w14:textId="77777777" w:rsidR="00143544" w:rsidRPr="00D37263" w:rsidRDefault="00143544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Mansfield, LA 71052</w:t>
      </w:r>
    </w:p>
    <w:p w14:paraId="0C38EB98" w14:textId="77777777" w:rsidR="00143544" w:rsidRPr="00D37263" w:rsidRDefault="00143544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2/27/1991)</w:t>
      </w:r>
    </w:p>
    <w:p w14:paraId="7EB2CE01" w14:textId="77777777" w:rsidR="007736F7" w:rsidRPr="00D37263" w:rsidRDefault="007736F7" w:rsidP="00143544">
      <w:pPr>
        <w:rPr>
          <w:rFonts w:ascii="Arial" w:hAnsi="Arial"/>
          <w:sz w:val="18"/>
          <w:szCs w:val="18"/>
        </w:rPr>
      </w:pPr>
    </w:p>
    <w:p w14:paraId="2C95E783" w14:textId="77777777" w:rsidR="00143544" w:rsidRPr="00D37263" w:rsidRDefault="00143544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DeSoto Parish Sheriff's Office</w:t>
      </w:r>
    </w:p>
    <w:p w14:paraId="0DDF5CD7" w14:textId="77777777" w:rsidR="00143544" w:rsidRPr="00D37263" w:rsidRDefault="00143544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Rodney G. Arbuckle</w:t>
      </w:r>
    </w:p>
    <w:p w14:paraId="4CF96C30" w14:textId="77777777" w:rsidR="00143544" w:rsidRPr="00D37263" w:rsidRDefault="00143544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205 Franklin Street</w:t>
      </w:r>
    </w:p>
    <w:p w14:paraId="17B83D3D" w14:textId="77777777" w:rsidR="00143544" w:rsidRPr="00D37263" w:rsidRDefault="00143544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Mansfield, LA 71052-2044</w:t>
      </w:r>
    </w:p>
    <w:p w14:paraId="121211CC" w14:textId="77777777" w:rsidR="00143544" w:rsidRPr="00D37263" w:rsidRDefault="00143544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10/2/1992)</w:t>
      </w:r>
    </w:p>
    <w:p w14:paraId="5A418145" w14:textId="77777777" w:rsidR="001A4272" w:rsidRPr="00D37263" w:rsidRDefault="001A4272" w:rsidP="00143544">
      <w:pPr>
        <w:rPr>
          <w:rFonts w:ascii="Arial" w:hAnsi="Arial"/>
          <w:sz w:val="18"/>
          <w:szCs w:val="18"/>
        </w:rPr>
      </w:pPr>
    </w:p>
    <w:p w14:paraId="1E091CD2" w14:textId="77777777" w:rsidR="00D76AC7" w:rsidRPr="00D37263" w:rsidRDefault="00D76AC7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DeSoto Parish Waterworks Dist. 1</w:t>
      </w:r>
      <w:r w:rsidRPr="00D37263">
        <w:rPr>
          <w:rFonts w:ascii="Arial" w:hAnsi="Arial"/>
          <w:sz w:val="18"/>
          <w:szCs w:val="18"/>
        </w:rPr>
        <w:br/>
      </w:r>
      <w:r w:rsidR="0056078A" w:rsidRPr="00D37263">
        <w:rPr>
          <w:rFonts w:ascii="Arial" w:hAnsi="Arial"/>
          <w:sz w:val="18"/>
          <w:szCs w:val="18"/>
        </w:rPr>
        <w:t xml:space="preserve"> </w:t>
      </w:r>
      <w:r w:rsidRPr="00D37263">
        <w:rPr>
          <w:rFonts w:ascii="Arial" w:hAnsi="Arial"/>
          <w:sz w:val="18"/>
          <w:szCs w:val="18"/>
        </w:rPr>
        <w:t>John Neilson, Admr.</w:t>
      </w:r>
    </w:p>
    <w:p w14:paraId="5EA35537" w14:textId="77777777" w:rsidR="00D76AC7" w:rsidRPr="00D37263" w:rsidRDefault="00D76AC7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 1409</w:t>
      </w:r>
    </w:p>
    <w:p w14:paraId="3B091046" w14:textId="77777777" w:rsidR="00D76AC7" w:rsidRPr="00D37263" w:rsidRDefault="00D76AC7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Mansfield, LA 71052-1409</w:t>
      </w:r>
    </w:p>
    <w:p w14:paraId="65C2197B" w14:textId="77777777" w:rsidR="00D76AC7" w:rsidRPr="00D37263" w:rsidRDefault="00D76AC7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3/15/2018)</w:t>
      </w:r>
    </w:p>
    <w:p w14:paraId="62586B88" w14:textId="77777777" w:rsidR="00B54DA5" w:rsidRPr="00D37263" w:rsidRDefault="00B54DA5" w:rsidP="00143544">
      <w:pPr>
        <w:rPr>
          <w:rFonts w:ascii="Arial" w:hAnsi="Arial"/>
          <w:sz w:val="18"/>
          <w:szCs w:val="18"/>
        </w:rPr>
      </w:pPr>
    </w:p>
    <w:p w14:paraId="7522372A" w14:textId="77777777" w:rsidR="00143544" w:rsidRPr="00D37263" w:rsidRDefault="00143544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 xml:space="preserve">DeQuincy, City </w:t>
      </w:r>
    </w:p>
    <w:p w14:paraId="3CAB42A4" w14:textId="77777777" w:rsidR="00DB3BB8" w:rsidRPr="00D37263" w:rsidRDefault="00DB3BB8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 xml:space="preserve">Mayor's Office </w:t>
      </w:r>
    </w:p>
    <w:p w14:paraId="11285523" w14:textId="77777777" w:rsidR="00143544" w:rsidRPr="00D37263" w:rsidRDefault="00712F0C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143544" w:rsidRPr="00D37263">
        <w:rPr>
          <w:rFonts w:ascii="Arial" w:hAnsi="Arial"/>
          <w:sz w:val="18"/>
          <w:szCs w:val="18"/>
        </w:rPr>
        <w:t xml:space="preserve"> 968</w:t>
      </w:r>
    </w:p>
    <w:p w14:paraId="5356E519" w14:textId="77777777" w:rsidR="00143544" w:rsidRPr="00D37263" w:rsidRDefault="00143544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DeQuincy, LA 70633-0968</w:t>
      </w:r>
    </w:p>
    <w:p w14:paraId="479FD190" w14:textId="77777777" w:rsidR="00143544" w:rsidRPr="00D37263" w:rsidRDefault="00143544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3/19/1991)</w:t>
      </w:r>
    </w:p>
    <w:p w14:paraId="59376737" w14:textId="77777777" w:rsidR="00B54DA5" w:rsidRPr="00D37263" w:rsidRDefault="00B54DA5" w:rsidP="00143544">
      <w:pPr>
        <w:rPr>
          <w:rFonts w:ascii="Arial" w:hAnsi="Arial"/>
          <w:sz w:val="18"/>
          <w:szCs w:val="18"/>
        </w:rPr>
      </w:pPr>
    </w:p>
    <w:p w14:paraId="3D7F8405" w14:textId="77777777" w:rsidR="00143544" w:rsidRPr="00D37263" w:rsidRDefault="00143544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DeQuincy Housing Authority</w:t>
      </w:r>
    </w:p>
    <w:p w14:paraId="5FF881E4" w14:textId="77777777" w:rsidR="00143544" w:rsidRPr="00D37263" w:rsidRDefault="00143544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Joan Spears</w:t>
      </w:r>
    </w:p>
    <w:p w14:paraId="5B9BEC02" w14:textId="77777777" w:rsidR="00143544" w:rsidRPr="00D37263" w:rsidRDefault="00712F0C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143544" w:rsidRPr="00D37263">
        <w:rPr>
          <w:rFonts w:ascii="Arial" w:hAnsi="Arial"/>
          <w:sz w:val="18"/>
          <w:szCs w:val="18"/>
        </w:rPr>
        <w:t xml:space="preserve"> 126</w:t>
      </w:r>
    </w:p>
    <w:p w14:paraId="07B9DCF3" w14:textId="77777777" w:rsidR="00143544" w:rsidRPr="00D37263" w:rsidRDefault="00143544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DeQuincy, LA 70633-0126</w:t>
      </w:r>
    </w:p>
    <w:p w14:paraId="005E100D" w14:textId="77777777" w:rsidR="00143544" w:rsidRPr="00D37263" w:rsidRDefault="00143544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9/25/1996)</w:t>
      </w:r>
    </w:p>
    <w:p w14:paraId="339A77EC" w14:textId="77777777" w:rsidR="00D332CC" w:rsidRPr="00D37263" w:rsidRDefault="00D332CC" w:rsidP="00A921E2">
      <w:pPr>
        <w:rPr>
          <w:rFonts w:ascii="Arial" w:hAnsi="Arial"/>
          <w:sz w:val="18"/>
          <w:szCs w:val="18"/>
        </w:rPr>
      </w:pPr>
    </w:p>
    <w:p w14:paraId="47F7713A" w14:textId="77777777" w:rsidR="002C1790" w:rsidRPr="00D37263" w:rsidRDefault="00E801AD" w:rsidP="00A921E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DHDS Head Starr</w:t>
      </w:r>
      <w:r w:rsidRPr="00D37263">
        <w:rPr>
          <w:rFonts w:ascii="Arial" w:hAnsi="Arial"/>
          <w:sz w:val="18"/>
          <w:szCs w:val="18"/>
        </w:rPr>
        <w:br/>
        <w:t>Danyell Johnson, HS Accountant</w:t>
      </w:r>
    </w:p>
    <w:p w14:paraId="7ABF93C9" w14:textId="77777777" w:rsidR="002C1790" w:rsidRPr="00D37263" w:rsidRDefault="002C1790" w:rsidP="00A921E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4523 Plank Road</w:t>
      </w:r>
    </w:p>
    <w:p w14:paraId="22957E6E" w14:textId="77777777" w:rsidR="002C1790" w:rsidRPr="00D37263" w:rsidRDefault="002C1790" w:rsidP="00A921E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Baton Rouge, LA 70805</w:t>
      </w:r>
    </w:p>
    <w:p w14:paraId="5C2017E7" w14:textId="77777777" w:rsidR="002C1790" w:rsidRPr="00D37263" w:rsidRDefault="002C1790" w:rsidP="00A921E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8/04/2020)</w:t>
      </w:r>
    </w:p>
    <w:p w14:paraId="5641DFDE" w14:textId="77777777" w:rsidR="002C1790" w:rsidRPr="00D37263" w:rsidRDefault="002C1790" w:rsidP="00A921E2">
      <w:pPr>
        <w:rPr>
          <w:rFonts w:ascii="Arial" w:hAnsi="Arial"/>
          <w:sz w:val="18"/>
          <w:szCs w:val="18"/>
        </w:rPr>
      </w:pPr>
    </w:p>
    <w:p w14:paraId="38363784" w14:textId="77777777" w:rsidR="00A921E2" w:rsidRPr="00D37263" w:rsidRDefault="00A921E2" w:rsidP="00A921E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Dillard University</w:t>
      </w:r>
    </w:p>
    <w:p w14:paraId="12FCA410" w14:textId="77777777" w:rsidR="00A921E2" w:rsidRPr="00D37263" w:rsidRDefault="00A921E2" w:rsidP="00A921E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Lawrence Garrison</w:t>
      </w:r>
    </w:p>
    <w:p w14:paraId="012EBCE1" w14:textId="77777777" w:rsidR="00A921E2" w:rsidRPr="00D37263" w:rsidRDefault="00645EC5" w:rsidP="00A921E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 xml:space="preserve">2601 </w:t>
      </w:r>
      <w:r w:rsidR="00A921E2" w:rsidRPr="00D37263">
        <w:rPr>
          <w:rFonts w:ascii="Arial" w:hAnsi="Arial"/>
          <w:sz w:val="18"/>
          <w:szCs w:val="18"/>
        </w:rPr>
        <w:t xml:space="preserve">Gentilly Blvd. </w:t>
      </w:r>
    </w:p>
    <w:p w14:paraId="7910A6A7" w14:textId="77777777" w:rsidR="00A921E2" w:rsidRPr="00D37263" w:rsidRDefault="00A921E2" w:rsidP="00A921E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New Orleans, LA 70112</w:t>
      </w:r>
    </w:p>
    <w:p w14:paraId="0ED6473D" w14:textId="77777777" w:rsidR="00143544" w:rsidRPr="00D37263" w:rsidRDefault="00143544" w:rsidP="00A921E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9/17/2007)</w:t>
      </w:r>
    </w:p>
    <w:p w14:paraId="4D77A3D6" w14:textId="77777777" w:rsidR="00953305" w:rsidRPr="00D37263" w:rsidRDefault="00953305" w:rsidP="00143544">
      <w:pPr>
        <w:rPr>
          <w:rFonts w:ascii="Arial" w:hAnsi="Arial"/>
          <w:sz w:val="18"/>
          <w:szCs w:val="18"/>
        </w:rPr>
      </w:pPr>
    </w:p>
    <w:p w14:paraId="01D516D2" w14:textId="77777777" w:rsidR="00143544" w:rsidRPr="00D37263" w:rsidRDefault="00143544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Diocese of Alexandria</w:t>
      </w:r>
    </w:p>
    <w:p w14:paraId="66D9341A" w14:textId="77777777" w:rsidR="00143544" w:rsidRPr="00D37263" w:rsidRDefault="00143544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 xml:space="preserve">Sister Marice Elvekrog </w:t>
      </w:r>
    </w:p>
    <w:p w14:paraId="35B0C408" w14:textId="77777777" w:rsidR="00143544" w:rsidRPr="00D37263" w:rsidRDefault="00143544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4400 Coliseum Blvd.</w:t>
      </w:r>
    </w:p>
    <w:p w14:paraId="595D37AD" w14:textId="77777777" w:rsidR="00143544" w:rsidRPr="00D37263" w:rsidRDefault="00143544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Alexandria, LA 71303</w:t>
      </w:r>
    </w:p>
    <w:p w14:paraId="682DE0B4" w14:textId="77777777" w:rsidR="00143544" w:rsidRPr="00D37263" w:rsidRDefault="00143544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11/02/1993)</w:t>
      </w:r>
    </w:p>
    <w:p w14:paraId="43125912" w14:textId="77777777" w:rsidR="00893E8E" w:rsidRPr="00D37263" w:rsidRDefault="00893E8E" w:rsidP="00143544">
      <w:pPr>
        <w:rPr>
          <w:rFonts w:ascii="Arial" w:hAnsi="Arial"/>
          <w:sz w:val="18"/>
          <w:szCs w:val="18"/>
        </w:rPr>
      </w:pPr>
    </w:p>
    <w:p w14:paraId="31EFCECC" w14:textId="77777777" w:rsidR="001A4272" w:rsidRPr="00D37263" w:rsidRDefault="001A4272" w:rsidP="00143544">
      <w:pPr>
        <w:rPr>
          <w:rFonts w:ascii="Arial" w:hAnsi="Arial"/>
          <w:sz w:val="18"/>
          <w:szCs w:val="18"/>
        </w:rPr>
      </w:pPr>
    </w:p>
    <w:p w14:paraId="57DD37FB" w14:textId="77777777" w:rsidR="001A4272" w:rsidRPr="00D37263" w:rsidRDefault="001A4272" w:rsidP="00143544">
      <w:pPr>
        <w:rPr>
          <w:rFonts w:ascii="Arial" w:hAnsi="Arial"/>
          <w:sz w:val="18"/>
          <w:szCs w:val="18"/>
        </w:rPr>
      </w:pPr>
    </w:p>
    <w:p w14:paraId="5CB98A26" w14:textId="77777777" w:rsidR="001A4272" w:rsidRPr="00D37263" w:rsidRDefault="001A4272" w:rsidP="00143544">
      <w:pPr>
        <w:rPr>
          <w:rFonts w:ascii="Arial" w:hAnsi="Arial"/>
          <w:sz w:val="18"/>
          <w:szCs w:val="18"/>
        </w:rPr>
      </w:pPr>
    </w:p>
    <w:p w14:paraId="54F5B835" w14:textId="77777777" w:rsidR="001A4272" w:rsidRPr="00D37263" w:rsidRDefault="001A4272" w:rsidP="00143544">
      <w:pPr>
        <w:rPr>
          <w:rFonts w:ascii="Arial" w:hAnsi="Arial"/>
          <w:sz w:val="18"/>
          <w:szCs w:val="18"/>
        </w:rPr>
      </w:pPr>
    </w:p>
    <w:p w14:paraId="71A8B260" w14:textId="77777777" w:rsidR="00143544" w:rsidRPr="00D37263" w:rsidRDefault="00143544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Diocese of Baton Rouge</w:t>
      </w:r>
    </w:p>
    <w:p w14:paraId="6FD00701" w14:textId="77777777" w:rsidR="00143544" w:rsidRPr="00D37263" w:rsidRDefault="00143544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Diane Bezdek</w:t>
      </w:r>
    </w:p>
    <w:p w14:paraId="1AA9B491" w14:textId="77777777" w:rsidR="00143544" w:rsidRPr="00D37263" w:rsidRDefault="00712F0C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143544" w:rsidRPr="00D37263">
        <w:rPr>
          <w:rFonts w:ascii="Arial" w:hAnsi="Arial"/>
          <w:sz w:val="18"/>
          <w:szCs w:val="18"/>
        </w:rPr>
        <w:t xml:space="preserve"> 65084</w:t>
      </w:r>
    </w:p>
    <w:p w14:paraId="7B80D43F" w14:textId="77777777" w:rsidR="00143544" w:rsidRPr="00D37263" w:rsidRDefault="00143544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Baton Rouge, LA 70896-65084</w:t>
      </w:r>
    </w:p>
    <w:p w14:paraId="185B7039" w14:textId="77777777" w:rsidR="00143544" w:rsidRPr="00D37263" w:rsidRDefault="00143544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12/8/1993)</w:t>
      </w:r>
    </w:p>
    <w:p w14:paraId="06ECED96" w14:textId="77777777" w:rsidR="00ED1FA7" w:rsidRPr="00D37263" w:rsidRDefault="00ED1FA7" w:rsidP="00143544">
      <w:pPr>
        <w:rPr>
          <w:rFonts w:ascii="Arial" w:hAnsi="Arial"/>
          <w:sz w:val="18"/>
          <w:szCs w:val="18"/>
        </w:rPr>
      </w:pPr>
    </w:p>
    <w:p w14:paraId="4A6353C8" w14:textId="77777777" w:rsidR="00143544" w:rsidRPr="00D37263" w:rsidRDefault="00143544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Diocese of Lafayette</w:t>
      </w:r>
    </w:p>
    <w:p w14:paraId="5F91F3A6" w14:textId="77777777" w:rsidR="00143544" w:rsidRPr="00D37263" w:rsidRDefault="00143544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 xml:space="preserve">Food &amp; Nutrition </w:t>
      </w:r>
      <w:r w:rsidR="0000198D" w:rsidRPr="00D37263">
        <w:rPr>
          <w:rFonts w:ascii="Arial" w:hAnsi="Arial"/>
          <w:sz w:val="18"/>
          <w:szCs w:val="18"/>
        </w:rPr>
        <w:t>Services</w:t>
      </w:r>
    </w:p>
    <w:p w14:paraId="7D3D18E4" w14:textId="77777777" w:rsidR="00143544" w:rsidRPr="00D37263" w:rsidRDefault="00143544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217</w:t>
      </w:r>
      <w:r w:rsidR="00645EC5" w:rsidRPr="00D37263">
        <w:rPr>
          <w:rFonts w:ascii="Arial" w:hAnsi="Arial"/>
          <w:sz w:val="18"/>
          <w:szCs w:val="18"/>
        </w:rPr>
        <w:t xml:space="preserve"> </w:t>
      </w:r>
      <w:r w:rsidRPr="00D37263">
        <w:rPr>
          <w:rFonts w:ascii="Arial" w:hAnsi="Arial"/>
          <w:sz w:val="18"/>
          <w:szCs w:val="18"/>
        </w:rPr>
        <w:t>Thruway Park</w:t>
      </w:r>
    </w:p>
    <w:p w14:paraId="2BF0F11E" w14:textId="77777777" w:rsidR="00143544" w:rsidRPr="00D37263" w:rsidRDefault="00143544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Broussard, LA 70518</w:t>
      </w:r>
    </w:p>
    <w:p w14:paraId="555EE357" w14:textId="77777777" w:rsidR="00143544" w:rsidRPr="00D37263" w:rsidRDefault="00143544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10/12/ 1994)</w:t>
      </w:r>
    </w:p>
    <w:p w14:paraId="34445979" w14:textId="77777777" w:rsidR="004745D3" w:rsidRPr="00D37263" w:rsidRDefault="004745D3" w:rsidP="00143544">
      <w:pPr>
        <w:rPr>
          <w:rFonts w:ascii="Arial" w:hAnsi="Arial"/>
          <w:sz w:val="18"/>
          <w:szCs w:val="18"/>
        </w:rPr>
      </w:pPr>
    </w:p>
    <w:p w14:paraId="3D293AC5" w14:textId="77777777" w:rsidR="00143544" w:rsidRPr="00D37263" w:rsidRDefault="00143544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Diocese of Lake Charles</w:t>
      </w:r>
    </w:p>
    <w:p w14:paraId="71C059CD" w14:textId="77777777" w:rsidR="00143544" w:rsidRPr="00D37263" w:rsidRDefault="00143544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Lake Charles Catholic Schools</w:t>
      </w:r>
    </w:p>
    <w:p w14:paraId="7B41FD30" w14:textId="77777777" w:rsidR="00143544" w:rsidRPr="00D37263" w:rsidRDefault="00143544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4029 Avenue G</w:t>
      </w:r>
    </w:p>
    <w:p w14:paraId="2D9B140C" w14:textId="77777777" w:rsidR="00143544" w:rsidRPr="00D37263" w:rsidRDefault="00143544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Lake Charles, LA 70601</w:t>
      </w:r>
    </w:p>
    <w:p w14:paraId="315CE2B5" w14:textId="77777777" w:rsidR="00143544" w:rsidRPr="00D37263" w:rsidRDefault="00143544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4/11/1998)</w:t>
      </w:r>
    </w:p>
    <w:p w14:paraId="53720522" w14:textId="77777777" w:rsidR="00143544" w:rsidRPr="00D37263" w:rsidRDefault="00143544" w:rsidP="00143544">
      <w:pPr>
        <w:rPr>
          <w:rFonts w:ascii="Arial" w:hAnsi="Arial"/>
          <w:sz w:val="18"/>
          <w:szCs w:val="18"/>
        </w:rPr>
      </w:pPr>
    </w:p>
    <w:p w14:paraId="583BB8D9" w14:textId="77777777" w:rsidR="00143544" w:rsidRPr="00D37263" w:rsidRDefault="00143544" w:rsidP="00143544">
      <w:pPr>
        <w:jc w:val="both"/>
        <w:rPr>
          <w:rFonts w:ascii="Arial" w:hAnsi="Arial"/>
          <w:color w:val="000000"/>
          <w:sz w:val="18"/>
          <w:szCs w:val="18"/>
        </w:rPr>
      </w:pPr>
      <w:r w:rsidRPr="00D37263">
        <w:rPr>
          <w:rFonts w:ascii="Arial" w:hAnsi="Arial"/>
          <w:color w:val="000000"/>
          <w:sz w:val="18"/>
          <w:szCs w:val="18"/>
        </w:rPr>
        <w:t>Diocese of Shreveport</w:t>
      </w:r>
    </w:p>
    <w:p w14:paraId="062F5253" w14:textId="77777777" w:rsidR="00143544" w:rsidRPr="00D37263" w:rsidRDefault="00143544" w:rsidP="00143544">
      <w:pPr>
        <w:rPr>
          <w:rFonts w:ascii="Arial" w:hAnsi="Arial"/>
          <w:color w:val="000000"/>
          <w:sz w:val="18"/>
          <w:szCs w:val="18"/>
        </w:rPr>
      </w:pPr>
      <w:r w:rsidRPr="00D37263">
        <w:rPr>
          <w:rFonts w:ascii="Arial" w:hAnsi="Arial" w:cs="Arial"/>
          <w:color w:val="000000"/>
          <w:sz w:val="18"/>
          <w:szCs w:val="18"/>
        </w:rPr>
        <w:t>Sister Carol Shively</w:t>
      </w:r>
      <w:r w:rsidRPr="00D37263">
        <w:rPr>
          <w:rFonts w:ascii="Arial" w:hAnsi="Arial" w:cs="Arial"/>
          <w:color w:val="000000"/>
          <w:sz w:val="18"/>
          <w:szCs w:val="18"/>
        </w:rPr>
        <w:br/>
      </w:r>
      <w:r w:rsidRPr="00D37263">
        <w:rPr>
          <w:rFonts w:ascii="Arial" w:hAnsi="Arial"/>
          <w:color w:val="000000"/>
          <w:sz w:val="18"/>
          <w:szCs w:val="18"/>
        </w:rPr>
        <w:t>3500 Fairfield Avenue</w:t>
      </w:r>
    </w:p>
    <w:p w14:paraId="6075E66F" w14:textId="77777777" w:rsidR="00143544" w:rsidRPr="00D37263" w:rsidRDefault="00143544" w:rsidP="00143544">
      <w:pPr>
        <w:jc w:val="both"/>
        <w:rPr>
          <w:rFonts w:ascii="Arial" w:hAnsi="Arial"/>
          <w:color w:val="000000"/>
          <w:sz w:val="18"/>
          <w:szCs w:val="18"/>
        </w:rPr>
      </w:pPr>
      <w:r w:rsidRPr="00D37263">
        <w:rPr>
          <w:rFonts w:ascii="Arial" w:hAnsi="Arial"/>
          <w:color w:val="000000"/>
          <w:sz w:val="18"/>
          <w:szCs w:val="18"/>
        </w:rPr>
        <w:t>Shreveport, LA 71104</w:t>
      </w:r>
    </w:p>
    <w:p w14:paraId="26161794" w14:textId="77777777" w:rsidR="00143544" w:rsidRPr="00D37263" w:rsidRDefault="00143544" w:rsidP="00143544">
      <w:pPr>
        <w:jc w:val="both"/>
        <w:rPr>
          <w:rFonts w:ascii="Arial" w:hAnsi="Arial"/>
          <w:color w:val="000000"/>
          <w:sz w:val="18"/>
          <w:szCs w:val="18"/>
        </w:rPr>
      </w:pPr>
      <w:r w:rsidRPr="00D37263">
        <w:rPr>
          <w:rFonts w:ascii="Arial" w:hAnsi="Arial"/>
          <w:color w:val="000000"/>
          <w:sz w:val="18"/>
          <w:szCs w:val="18"/>
        </w:rPr>
        <w:t>(05/29/2009)</w:t>
      </w:r>
    </w:p>
    <w:p w14:paraId="389347C8" w14:textId="77777777" w:rsidR="00EA0453" w:rsidRPr="00D37263" w:rsidRDefault="00143544" w:rsidP="00EA0453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color w:val="000000"/>
          <w:sz w:val="18"/>
          <w:szCs w:val="18"/>
        </w:rPr>
        <w:br/>
      </w:r>
      <w:r w:rsidR="00EA0453" w:rsidRPr="00D37263">
        <w:rPr>
          <w:rFonts w:ascii="Arial" w:hAnsi="Arial"/>
          <w:sz w:val="18"/>
          <w:szCs w:val="18"/>
        </w:rPr>
        <w:t>Discovery House</w:t>
      </w:r>
      <w:r w:rsidR="00EA0453" w:rsidRPr="00D37263">
        <w:rPr>
          <w:rFonts w:ascii="Arial" w:hAnsi="Arial"/>
          <w:sz w:val="18"/>
          <w:szCs w:val="18"/>
        </w:rPr>
        <w:br/>
        <w:t>Cheryl Boutte, Director</w:t>
      </w:r>
      <w:r w:rsidR="00EA0453" w:rsidRPr="00D37263">
        <w:rPr>
          <w:rFonts w:ascii="Arial" w:hAnsi="Arial"/>
          <w:sz w:val="18"/>
          <w:szCs w:val="18"/>
        </w:rPr>
        <w:br/>
        <w:t>3928 Independene Drive</w:t>
      </w:r>
    </w:p>
    <w:p w14:paraId="05359448" w14:textId="77777777" w:rsidR="00EA0453" w:rsidRPr="00D37263" w:rsidRDefault="00EA0453" w:rsidP="00EA0453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Alexandria, LA 71303</w:t>
      </w:r>
    </w:p>
    <w:p w14:paraId="738652B6" w14:textId="77777777" w:rsidR="00EA0453" w:rsidRPr="00D37263" w:rsidRDefault="00EA0453" w:rsidP="00143544">
      <w:pPr>
        <w:jc w:val="both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6/28/2019)</w:t>
      </w:r>
    </w:p>
    <w:p w14:paraId="0320180B" w14:textId="77777777" w:rsidR="00EA0453" w:rsidRPr="00D37263" w:rsidRDefault="00EA0453" w:rsidP="00143544">
      <w:pPr>
        <w:jc w:val="both"/>
        <w:rPr>
          <w:rFonts w:ascii="Arial" w:hAnsi="Arial"/>
          <w:sz w:val="18"/>
          <w:szCs w:val="18"/>
        </w:rPr>
      </w:pPr>
    </w:p>
    <w:p w14:paraId="0146FE4B" w14:textId="77777777" w:rsidR="00143544" w:rsidRPr="00D37263" w:rsidRDefault="00143544" w:rsidP="00143544">
      <w:pPr>
        <w:jc w:val="both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District 99 Advocacy Corp.</w:t>
      </w:r>
    </w:p>
    <w:p w14:paraId="1B9641BE" w14:textId="77777777" w:rsidR="00143544" w:rsidRPr="00D37263" w:rsidRDefault="00143544" w:rsidP="00143544">
      <w:pPr>
        <w:jc w:val="both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Audry Walker</w:t>
      </w:r>
    </w:p>
    <w:p w14:paraId="6E64CCDD" w14:textId="77777777" w:rsidR="00143544" w:rsidRPr="00D37263" w:rsidRDefault="00143544" w:rsidP="00143544">
      <w:pPr>
        <w:jc w:val="both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6030 St. Claude Street</w:t>
      </w:r>
    </w:p>
    <w:p w14:paraId="2C1425D9" w14:textId="77777777" w:rsidR="00143544" w:rsidRPr="00D37263" w:rsidRDefault="00143544" w:rsidP="00143544">
      <w:pPr>
        <w:jc w:val="both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New Orleans, LA  70117</w:t>
      </w:r>
    </w:p>
    <w:p w14:paraId="1BFCB2C0" w14:textId="77777777" w:rsidR="00143544" w:rsidRPr="00D37263" w:rsidRDefault="00143544" w:rsidP="00143544">
      <w:pPr>
        <w:jc w:val="both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10/24/2000)</w:t>
      </w:r>
    </w:p>
    <w:p w14:paraId="48623D13" w14:textId="77777777" w:rsidR="009941F9" w:rsidRPr="00D37263" w:rsidRDefault="009941F9" w:rsidP="008D2175">
      <w:pPr>
        <w:ind w:right="-270"/>
        <w:rPr>
          <w:rFonts w:ascii="Arial" w:hAnsi="Arial"/>
          <w:sz w:val="18"/>
          <w:szCs w:val="18"/>
        </w:rPr>
      </w:pPr>
    </w:p>
    <w:p w14:paraId="7BCDED1F" w14:textId="77777777" w:rsidR="00AD16CA" w:rsidRPr="00D37263" w:rsidRDefault="00AD16CA" w:rsidP="008D2175">
      <w:pPr>
        <w:ind w:right="-270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District Attorneys’ Retirement System</w:t>
      </w:r>
      <w:r w:rsidRPr="00D37263">
        <w:rPr>
          <w:rFonts w:ascii="Arial" w:hAnsi="Arial"/>
          <w:sz w:val="18"/>
          <w:szCs w:val="18"/>
        </w:rPr>
        <w:br/>
        <w:t>E. Pete Adams</w:t>
      </w:r>
      <w:r w:rsidRPr="00D37263">
        <w:rPr>
          <w:rFonts w:ascii="Arial" w:hAnsi="Arial"/>
          <w:sz w:val="18"/>
          <w:szCs w:val="18"/>
        </w:rPr>
        <w:br/>
        <w:t>145 Nicholson Drive</w:t>
      </w:r>
    </w:p>
    <w:p w14:paraId="260EBBB2" w14:textId="77777777" w:rsidR="00AD16CA" w:rsidRPr="00D37263" w:rsidRDefault="00AD16CA" w:rsidP="008D2175">
      <w:pPr>
        <w:ind w:right="-270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Baton Roujge LA 70802-8143</w:t>
      </w:r>
      <w:r w:rsidRPr="00D37263">
        <w:rPr>
          <w:rFonts w:ascii="Arial" w:hAnsi="Arial"/>
          <w:sz w:val="18"/>
          <w:szCs w:val="18"/>
        </w:rPr>
        <w:br/>
        <w:t>(05/23/2019)</w:t>
      </w:r>
    </w:p>
    <w:p w14:paraId="1E4351D7" w14:textId="77777777" w:rsidR="00AD16CA" w:rsidRPr="00D37263" w:rsidRDefault="00AD16CA" w:rsidP="008D2175">
      <w:pPr>
        <w:ind w:right="-270"/>
        <w:rPr>
          <w:rFonts w:ascii="Arial" w:hAnsi="Arial"/>
          <w:sz w:val="18"/>
          <w:szCs w:val="18"/>
        </w:rPr>
      </w:pPr>
    </w:p>
    <w:p w14:paraId="17A76519" w14:textId="77777777" w:rsidR="008D2175" w:rsidRPr="00D37263" w:rsidRDefault="008D2175" w:rsidP="008D2175">
      <w:pPr>
        <w:ind w:right="-270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District Attorney’s Office, 2nd JDC</w:t>
      </w:r>
    </w:p>
    <w:p w14:paraId="0BDE2835" w14:textId="77777777" w:rsidR="008D2175" w:rsidRPr="00D37263" w:rsidRDefault="008D2175" w:rsidP="008D2175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Walter E. May, Jr.</w:t>
      </w:r>
    </w:p>
    <w:p w14:paraId="64B92E9A" w14:textId="77777777" w:rsidR="008D2175" w:rsidRPr="00D37263" w:rsidRDefault="008D2175" w:rsidP="008D2175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500 East Court Avenue</w:t>
      </w:r>
    </w:p>
    <w:p w14:paraId="2F3DB060" w14:textId="77777777" w:rsidR="008D2175" w:rsidRPr="00D37263" w:rsidRDefault="008D2175" w:rsidP="008D2175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Jonesboro, LA 71251</w:t>
      </w:r>
    </w:p>
    <w:p w14:paraId="6CA411F6" w14:textId="77777777" w:rsidR="008D2175" w:rsidRPr="00D37263" w:rsidRDefault="008D2175" w:rsidP="008D2175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8/24/1992)</w:t>
      </w:r>
    </w:p>
    <w:p w14:paraId="6D520852" w14:textId="77777777" w:rsidR="00B849FE" w:rsidRPr="00D37263" w:rsidRDefault="008D2175" w:rsidP="00B849FE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br/>
      </w:r>
      <w:r w:rsidR="00AD16CA" w:rsidRPr="00D37263">
        <w:rPr>
          <w:rFonts w:ascii="Arial" w:hAnsi="Arial"/>
          <w:sz w:val="18"/>
          <w:szCs w:val="18"/>
        </w:rPr>
        <w:t xml:space="preserve">District Attorney’s Office, </w:t>
      </w:r>
      <w:r w:rsidR="00B849FE" w:rsidRPr="00D37263">
        <w:rPr>
          <w:rFonts w:ascii="Arial" w:hAnsi="Arial"/>
          <w:sz w:val="18"/>
          <w:szCs w:val="18"/>
        </w:rPr>
        <w:t>3</w:t>
      </w:r>
      <w:r w:rsidR="00B849FE" w:rsidRPr="00D37263">
        <w:rPr>
          <w:rFonts w:ascii="Arial" w:hAnsi="Arial"/>
          <w:sz w:val="18"/>
          <w:szCs w:val="18"/>
          <w:vertAlign w:val="superscript"/>
        </w:rPr>
        <w:t>rd</w:t>
      </w:r>
      <w:r w:rsidR="00B849FE" w:rsidRPr="00D37263">
        <w:rPr>
          <w:rFonts w:ascii="Arial" w:hAnsi="Arial"/>
          <w:sz w:val="18"/>
          <w:szCs w:val="18"/>
        </w:rPr>
        <w:t xml:space="preserve"> JDC</w:t>
      </w:r>
      <w:r w:rsidR="00B849FE" w:rsidRPr="00D37263">
        <w:rPr>
          <w:rFonts w:ascii="Arial" w:hAnsi="Arial"/>
          <w:sz w:val="18"/>
          <w:szCs w:val="18"/>
        </w:rPr>
        <w:br/>
        <w:t>S</w:t>
      </w:r>
      <w:r w:rsidR="00284EB3" w:rsidRPr="00D37263">
        <w:rPr>
          <w:rFonts w:ascii="Arial" w:hAnsi="Arial"/>
          <w:sz w:val="18"/>
          <w:szCs w:val="18"/>
        </w:rPr>
        <w:t>t</w:t>
      </w:r>
      <w:r w:rsidR="00B849FE" w:rsidRPr="00D37263">
        <w:rPr>
          <w:rFonts w:ascii="Arial" w:hAnsi="Arial"/>
          <w:sz w:val="18"/>
          <w:szCs w:val="18"/>
        </w:rPr>
        <w:t>ephanie Richardson</w:t>
      </w:r>
      <w:r w:rsidR="00B849FE" w:rsidRPr="00D37263">
        <w:rPr>
          <w:rFonts w:ascii="Arial" w:hAnsi="Arial"/>
          <w:sz w:val="18"/>
          <w:szCs w:val="18"/>
        </w:rPr>
        <w:br/>
        <w:t>Union Parish Courthouse</w:t>
      </w:r>
      <w:r w:rsidR="00B849FE" w:rsidRPr="00D37263">
        <w:rPr>
          <w:rFonts w:ascii="Arial" w:hAnsi="Arial"/>
          <w:sz w:val="18"/>
          <w:szCs w:val="18"/>
        </w:rPr>
        <w:br/>
        <w:t>Farmerville, LA 71241</w:t>
      </w:r>
      <w:r w:rsidR="00B849FE" w:rsidRPr="00D37263">
        <w:rPr>
          <w:rFonts w:ascii="Arial" w:hAnsi="Arial"/>
          <w:sz w:val="18"/>
          <w:szCs w:val="18"/>
        </w:rPr>
        <w:br/>
        <w:t>(07/181991)</w:t>
      </w:r>
    </w:p>
    <w:p w14:paraId="7F1618A9" w14:textId="77777777" w:rsidR="00AF6526" w:rsidRPr="00D37263" w:rsidRDefault="00AF6526" w:rsidP="00B849FE">
      <w:pPr>
        <w:rPr>
          <w:rFonts w:ascii="Arial" w:hAnsi="Arial"/>
          <w:sz w:val="18"/>
          <w:szCs w:val="18"/>
        </w:rPr>
      </w:pPr>
    </w:p>
    <w:p w14:paraId="0DBD1ABC" w14:textId="77777777" w:rsidR="00B849FE" w:rsidRPr="00D37263" w:rsidRDefault="00AD16CA" w:rsidP="00B849FE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 xml:space="preserve">District Attorney’s Office, </w:t>
      </w:r>
      <w:r w:rsidR="00B849FE" w:rsidRPr="00D37263">
        <w:rPr>
          <w:rFonts w:ascii="Arial" w:hAnsi="Arial"/>
          <w:sz w:val="18"/>
          <w:szCs w:val="18"/>
        </w:rPr>
        <w:t>5th JDC</w:t>
      </w:r>
    </w:p>
    <w:p w14:paraId="2AB76435" w14:textId="77777777" w:rsidR="00B849FE" w:rsidRPr="00D37263" w:rsidRDefault="00B849FE" w:rsidP="00B849FE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John M. Thomas</w:t>
      </w:r>
    </w:p>
    <w:p w14:paraId="588C0AC9" w14:textId="77777777" w:rsidR="00B849FE" w:rsidRPr="00D37263" w:rsidRDefault="00B849FE" w:rsidP="00B849FE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100 Julia Street</w:t>
      </w:r>
    </w:p>
    <w:p w14:paraId="0F86B071" w14:textId="77777777" w:rsidR="00B849FE" w:rsidRPr="00D37263" w:rsidRDefault="00B849FE" w:rsidP="00B849FE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Rayville, LA 71269-0417</w:t>
      </w:r>
      <w:r w:rsidRPr="00D37263">
        <w:rPr>
          <w:rFonts w:ascii="Arial" w:hAnsi="Arial"/>
          <w:sz w:val="18"/>
          <w:szCs w:val="18"/>
        </w:rPr>
        <w:br/>
        <w:t>(12/19/1994)</w:t>
      </w:r>
    </w:p>
    <w:p w14:paraId="3D2B9659" w14:textId="77777777" w:rsidR="00915FD0" w:rsidRPr="00D37263" w:rsidRDefault="00915FD0" w:rsidP="00B849FE">
      <w:pPr>
        <w:jc w:val="both"/>
        <w:rPr>
          <w:rFonts w:ascii="Arial" w:hAnsi="Arial"/>
          <w:sz w:val="18"/>
          <w:szCs w:val="18"/>
        </w:rPr>
      </w:pPr>
    </w:p>
    <w:p w14:paraId="4C33B01E" w14:textId="77777777" w:rsidR="002608C2" w:rsidRPr="00D37263" w:rsidRDefault="002608C2" w:rsidP="0027015E">
      <w:pPr>
        <w:ind w:right="-180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 xml:space="preserve">District </w:t>
      </w:r>
      <w:r w:rsidR="0027015E" w:rsidRPr="00D37263">
        <w:rPr>
          <w:rFonts w:ascii="Arial" w:hAnsi="Arial"/>
          <w:sz w:val="18"/>
          <w:szCs w:val="18"/>
        </w:rPr>
        <w:t xml:space="preserve">Attorney’s </w:t>
      </w:r>
      <w:r w:rsidRPr="00D37263">
        <w:rPr>
          <w:rFonts w:ascii="Arial" w:hAnsi="Arial"/>
          <w:sz w:val="18"/>
          <w:szCs w:val="18"/>
        </w:rPr>
        <w:t>Office</w:t>
      </w:r>
      <w:r w:rsidR="0027015E" w:rsidRPr="00D37263">
        <w:rPr>
          <w:rFonts w:ascii="Arial" w:hAnsi="Arial"/>
          <w:sz w:val="18"/>
          <w:szCs w:val="18"/>
        </w:rPr>
        <w:t xml:space="preserve">, </w:t>
      </w:r>
      <w:r w:rsidRPr="00D37263">
        <w:rPr>
          <w:rFonts w:ascii="Arial" w:hAnsi="Arial"/>
          <w:sz w:val="18"/>
          <w:szCs w:val="18"/>
        </w:rPr>
        <w:t>11th JDC</w:t>
      </w:r>
      <w:r w:rsidRPr="00D37263">
        <w:rPr>
          <w:rFonts w:ascii="Arial" w:hAnsi="Arial"/>
          <w:sz w:val="18"/>
          <w:szCs w:val="18"/>
        </w:rPr>
        <w:br/>
        <w:t>DeSoto Parish</w:t>
      </w:r>
    </w:p>
    <w:p w14:paraId="75F85C4A" w14:textId="77777777" w:rsidR="002608C2" w:rsidRPr="00D37263" w:rsidRDefault="002608C2" w:rsidP="002608C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 432</w:t>
      </w:r>
    </w:p>
    <w:p w14:paraId="53F98A94" w14:textId="77777777" w:rsidR="002608C2" w:rsidRPr="00D37263" w:rsidRDefault="002608C2" w:rsidP="002608C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Mansfield, LA 71052-0432</w:t>
      </w:r>
    </w:p>
    <w:p w14:paraId="274627CF" w14:textId="77777777" w:rsidR="002608C2" w:rsidRPr="00D37263" w:rsidRDefault="002608C2" w:rsidP="002608C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1/19/1995)</w:t>
      </w:r>
    </w:p>
    <w:p w14:paraId="4971F416" w14:textId="77777777" w:rsidR="002608C2" w:rsidRPr="00D37263" w:rsidRDefault="002608C2" w:rsidP="002608C2">
      <w:pPr>
        <w:rPr>
          <w:rFonts w:ascii="Arial" w:hAnsi="Arial"/>
          <w:sz w:val="18"/>
          <w:szCs w:val="18"/>
        </w:rPr>
      </w:pPr>
    </w:p>
    <w:p w14:paraId="33ADB933" w14:textId="77777777" w:rsidR="001A4272" w:rsidRPr="00D37263" w:rsidRDefault="001A4272" w:rsidP="002608C2">
      <w:pPr>
        <w:rPr>
          <w:rFonts w:ascii="Arial" w:hAnsi="Arial"/>
          <w:sz w:val="18"/>
          <w:szCs w:val="18"/>
        </w:rPr>
      </w:pPr>
    </w:p>
    <w:p w14:paraId="2AA69EC3" w14:textId="77777777" w:rsidR="001A4272" w:rsidRPr="00D37263" w:rsidRDefault="001A4272" w:rsidP="002608C2">
      <w:pPr>
        <w:rPr>
          <w:rFonts w:ascii="Arial" w:hAnsi="Arial"/>
          <w:sz w:val="18"/>
          <w:szCs w:val="18"/>
        </w:rPr>
      </w:pPr>
    </w:p>
    <w:p w14:paraId="55257262" w14:textId="77777777" w:rsidR="001A4272" w:rsidRPr="00D37263" w:rsidRDefault="001A4272" w:rsidP="002608C2">
      <w:pPr>
        <w:rPr>
          <w:rFonts w:ascii="Arial" w:hAnsi="Arial"/>
          <w:sz w:val="18"/>
          <w:szCs w:val="18"/>
        </w:rPr>
      </w:pPr>
    </w:p>
    <w:p w14:paraId="18A207C0" w14:textId="77777777" w:rsidR="002608C2" w:rsidRPr="00D37263" w:rsidRDefault="00AD16CA" w:rsidP="002608C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District Attorney’s Office,</w:t>
      </w:r>
      <w:r w:rsidR="0027015E" w:rsidRPr="00D37263">
        <w:rPr>
          <w:rFonts w:ascii="Arial" w:hAnsi="Arial"/>
          <w:sz w:val="18"/>
          <w:szCs w:val="18"/>
        </w:rPr>
        <w:t xml:space="preserve"> </w:t>
      </w:r>
      <w:r w:rsidR="002608C2" w:rsidRPr="00D37263">
        <w:rPr>
          <w:rFonts w:ascii="Arial" w:hAnsi="Arial"/>
          <w:sz w:val="18"/>
          <w:szCs w:val="18"/>
        </w:rPr>
        <w:t>11th JDC Sabine Parish</w:t>
      </w:r>
    </w:p>
    <w:p w14:paraId="1B1004AE" w14:textId="77777777" w:rsidR="002608C2" w:rsidRPr="00D37263" w:rsidRDefault="002608C2" w:rsidP="002608C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 1557</w:t>
      </w:r>
    </w:p>
    <w:p w14:paraId="509035F7" w14:textId="77777777" w:rsidR="002608C2" w:rsidRPr="00D37263" w:rsidRDefault="002608C2" w:rsidP="002608C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Many, LA 71449-1557</w:t>
      </w:r>
    </w:p>
    <w:p w14:paraId="47732BC2" w14:textId="77777777" w:rsidR="002608C2" w:rsidRPr="00D37263" w:rsidRDefault="002608C2" w:rsidP="002608C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2/26/1991)</w:t>
      </w:r>
    </w:p>
    <w:p w14:paraId="286281F4" w14:textId="77777777" w:rsidR="00893E8E" w:rsidRPr="00D37263" w:rsidRDefault="00893E8E" w:rsidP="008D2175">
      <w:pPr>
        <w:ind w:right="-270"/>
        <w:rPr>
          <w:rFonts w:ascii="Arial" w:hAnsi="Arial"/>
          <w:sz w:val="18"/>
          <w:szCs w:val="18"/>
        </w:rPr>
      </w:pPr>
    </w:p>
    <w:p w14:paraId="66202443" w14:textId="77777777" w:rsidR="0027015E" w:rsidRPr="00D37263" w:rsidRDefault="0027015E" w:rsidP="008D2175">
      <w:pPr>
        <w:ind w:right="-270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District Attorney’s Office, 16</w:t>
      </w:r>
      <w:r w:rsidRPr="00D37263">
        <w:rPr>
          <w:rFonts w:ascii="Arial" w:hAnsi="Arial"/>
          <w:sz w:val="18"/>
          <w:szCs w:val="18"/>
          <w:vertAlign w:val="superscript"/>
        </w:rPr>
        <w:t>th</w:t>
      </w:r>
      <w:r w:rsidRPr="00D37263">
        <w:rPr>
          <w:rFonts w:ascii="Arial" w:hAnsi="Arial"/>
          <w:sz w:val="18"/>
          <w:szCs w:val="18"/>
        </w:rPr>
        <w:t xml:space="preserve"> JDC</w:t>
      </w:r>
    </w:p>
    <w:p w14:paraId="7A1C0823" w14:textId="77777777" w:rsidR="0027015E" w:rsidRPr="00D37263" w:rsidRDefault="0027015E" w:rsidP="008D2175">
      <w:pPr>
        <w:ind w:right="-270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G. A. Beaullieu</w:t>
      </w:r>
    </w:p>
    <w:p w14:paraId="207112D7" w14:textId="77777777" w:rsidR="0027015E" w:rsidRPr="00D37263" w:rsidRDefault="0027015E" w:rsidP="008D2175">
      <w:pPr>
        <w:ind w:right="-270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300 Iberia Street, Ste. 200</w:t>
      </w:r>
    </w:p>
    <w:p w14:paraId="2CEC79C7" w14:textId="77777777" w:rsidR="0027015E" w:rsidRPr="00D37263" w:rsidRDefault="0027015E" w:rsidP="008D2175">
      <w:pPr>
        <w:ind w:right="-270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New Iberia LA 70560</w:t>
      </w:r>
    </w:p>
    <w:p w14:paraId="07089F90" w14:textId="77777777" w:rsidR="0027015E" w:rsidRPr="00D37263" w:rsidRDefault="0027015E" w:rsidP="008D2175">
      <w:pPr>
        <w:ind w:right="-270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7/06/2016)</w:t>
      </w:r>
    </w:p>
    <w:p w14:paraId="70DE09BD" w14:textId="77777777" w:rsidR="00953305" w:rsidRPr="00D37263" w:rsidRDefault="00953305" w:rsidP="008D2175">
      <w:pPr>
        <w:ind w:right="-270"/>
        <w:rPr>
          <w:rFonts w:ascii="Arial" w:hAnsi="Arial"/>
          <w:sz w:val="18"/>
          <w:szCs w:val="18"/>
        </w:rPr>
      </w:pPr>
    </w:p>
    <w:p w14:paraId="11287ADE" w14:textId="77777777" w:rsidR="008D2175" w:rsidRPr="00D37263" w:rsidRDefault="008D2175" w:rsidP="008D2175">
      <w:pPr>
        <w:ind w:right="-270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District Attorney’s Office, 22</w:t>
      </w:r>
      <w:r w:rsidRPr="00D37263">
        <w:rPr>
          <w:rFonts w:ascii="Arial" w:hAnsi="Arial"/>
          <w:sz w:val="18"/>
          <w:szCs w:val="18"/>
          <w:vertAlign w:val="superscript"/>
        </w:rPr>
        <w:t>nd</w:t>
      </w:r>
      <w:r w:rsidRPr="00D37263">
        <w:rPr>
          <w:rFonts w:ascii="Arial" w:hAnsi="Arial"/>
          <w:sz w:val="18"/>
          <w:szCs w:val="18"/>
        </w:rPr>
        <w:t xml:space="preserve"> JDC</w:t>
      </w:r>
    </w:p>
    <w:p w14:paraId="58FE5D01" w14:textId="77777777" w:rsidR="00936CDD" w:rsidRPr="00D37263" w:rsidRDefault="008D2175" w:rsidP="006B200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G. E. Reed, III</w:t>
      </w:r>
      <w:r w:rsidRPr="00D37263">
        <w:rPr>
          <w:rFonts w:ascii="Arial" w:hAnsi="Arial"/>
          <w:sz w:val="18"/>
          <w:szCs w:val="18"/>
        </w:rPr>
        <w:br/>
        <w:t>701 North Columbia Street</w:t>
      </w:r>
      <w:r w:rsidRPr="00D37263">
        <w:rPr>
          <w:rFonts w:ascii="Arial" w:hAnsi="Arial"/>
          <w:sz w:val="18"/>
          <w:szCs w:val="18"/>
        </w:rPr>
        <w:br/>
        <w:t>Covington, LA 70433</w:t>
      </w:r>
      <w:r w:rsidRPr="00D37263">
        <w:rPr>
          <w:rFonts w:ascii="Arial" w:hAnsi="Arial"/>
          <w:sz w:val="18"/>
          <w:szCs w:val="18"/>
        </w:rPr>
        <w:br/>
        <w:t>(05/30/2013)</w:t>
      </w:r>
      <w:r w:rsidRPr="00D37263">
        <w:rPr>
          <w:rFonts w:ascii="Arial" w:hAnsi="Arial"/>
          <w:sz w:val="18"/>
          <w:szCs w:val="18"/>
        </w:rPr>
        <w:br/>
      </w:r>
    </w:p>
    <w:p w14:paraId="3142DEB5" w14:textId="77777777" w:rsidR="008D2175" w:rsidRPr="00D37263" w:rsidRDefault="008D2175" w:rsidP="006B200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District Attorney’s Office, 23</w:t>
      </w:r>
      <w:r w:rsidRPr="00D37263">
        <w:rPr>
          <w:rFonts w:ascii="Arial" w:hAnsi="Arial"/>
          <w:sz w:val="18"/>
          <w:szCs w:val="18"/>
          <w:vertAlign w:val="superscript"/>
        </w:rPr>
        <w:t>rd</w:t>
      </w:r>
      <w:r w:rsidRPr="00D37263">
        <w:rPr>
          <w:rFonts w:ascii="Arial" w:hAnsi="Arial"/>
          <w:sz w:val="18"/>
          <w:szCs w:val="18"/>
        </w:rPr>
        <w:t xml:space="preserve"> JDC</w:t>
      </w:r>
      <w:r w:rsidRPr="00D37263">
        <w:rPr>
          <w:rFonts w:ascii="Arial" w:hAnsi="Arial"/>
          <w:sz w:val="18"/>
          <w:szCs w:val="18"/>
        </w:rPr>
        <w:br/>
        <w:t>William Clark</w:t>
      </w:r>
      <w:r w:rsidRPr="00D37263">
        <w:rPr>
          <w:rFonts w:ascii="Arial" w:hAnsi="Arial"/>
          <w:sz w:val="18"/>
          <w:szCs w:val="18"/>
        </w:rPr>
        <w:br/>
        <w:t>P. O. Box 750</w:t>
      </w:r>
    </w:p>
    <w:p w14:paraId="6D669C72" w14:textId="77777777" w:rsidR="008D2175" w:rsidRPr="00D37263" w:rsidRDefault="008D2175" w:rsidP="008D2175">
      <w:pPr>
        <w:ind w:right="-360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Donaldsonville, LA 70346-0750</w:t>
      </w:r>
    </w:p>
    <w:p w14:paraId="148CA153" w14:textId="77777777" w:rsidR="00573B77" w:rsidRPr="00D37263" w:rsidRDefault="008D2175" w:rsidP="008D2175">
      <w:pPr>
        <w:ind w:right="-360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7/23/2010)</w:t>
      </w:r>
    </w:p>
    <w:p w14:paraId="7215B3CF" w14:textId="77777777" w:rsidR="00DB3D1A" w:rsidRPr="00D37263" w:rsidRDefault="00DB3D1A" w:rsidP="008D2175">
      <w:pPr>
        <w:ind w:right="-360"/>
        <w:rPr>
          <w:rFonts w:ascii="Arial" w:hAnsi="Arial"/>
          <w:sz w:val="18"/>
          <w:szCs w:val="18"/>
        </w:rPr>
      </w:pPr>
    </w:p>
    <w:p w14:paraId="459FF10D" w14:textId="77777777" w:rsidR="008D2175" w:rsidRPr="00D37263" w:rsidRDefault="008D2175" w:rsidP="00BA115F">
      <w:pPr>
        <w:ind w:right="-360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District Attorney’s Office, 31</w:t>
      </w:r>
      <w:r w:rsidRPr="00D37263">
        <w:rPr>
          <w:rFonts w:ascii="Arial" w:hAnsi="Arial"/>
          <w:sz w:val="18"/>
          <w:szCs w:val="18"/>
          <w:vertAlign w:val="superscript"/>
        </w:rPr>
        <w:t>st</w:t>
      </w:r>
      <w:r w:rsidRPr="00D37263">
        <w:rPr>
          <w:rFonts w:ascii="Arial" w:hAnsi="Arial"/>
          <w:sz w:val="18"/>
          <w:szCs w:val="18"/>
        </w:rPr>
        <w:t xml:space="preserve"> JDC</w:t>
      </w:r>
      <w:r w:rsidRPr="00D37263">
        <w:rPr>
          <w:rFonts w:ascii="Arial" w:hAnsi="Arial"/>
          <w:sz w:val="18"/>
          <w:szCs w:val="18"/>
        </w:rPr>
        <w:br/>
        <w:t>David Soileau</w:t>
      </w:r>
      <w:r w:rsidRPr="00D37263">
        <w:rPr>
          <w:rFonts w:ascii="Arial" w:hAnsi="Arial"/>
          <w:sz w:val="18"/>
          <w:szCs w:val="18"/>
        </w:rPr>
        <w:br/>
        <w:t>P. O. Box 1388</w:t>
      </w:r>
      <w:r w:rsidRPr="00D37263">
        <w:rPr>
          <w:rFonts w:ascii="Arial" w:hAnsi="Arial"/>
          <w:sz w:val="18"/>
          <w:szCs w:val="18"/>
        </w:rPr>
        <w:br/>
        <w:t>Jennings, LA 70546-1388</w:t>
      </w:r>
    </w:p>
    <w:p w14:paraId="23EF6C72" w14:textId="77777777" w:rsidR="008D2175" w:rsidRPr="00D37263" w:rsidRDefault="008D2175" w:rsidP="008D2175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11/23/1998)</w:t>
      </w:r>
    </w:p>
    <w:p w14:paraId="33201A65" w14:textId="77777777" w:rsidR="006B2000" w:rsidRPr="00D37263" w:rsidRDefault="006B2000" w:rsidP="008D2175">
      <w:pPr>
        <w:jc w:val="both"/>
        <w:rPr>
          <w:rFonts w:ascii="Arial" w:hAnsi="Arial"/>
          <w:sz w:val="18"/>
          <w:szCs w:val="18"/>
        </w:rPr>
      </w:pPr>
    </w:p>
    <w:p w14:paraId="71A16B61" w14:textId="77777777" w:rsidR="00DB3D1A" w:rsidRPr="00D37263" w:rsidRDefault="00DB3D1A" w:rsidP="008D2175">
      <w:pPr>
        <w:jc w:val="both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District Attorneys’ Retirement System</w:t>
      </w:r>
    </w:p>
    <w:p w14:paraId="58A16E82" w14:textId="77777777" w:rsidR="00DB3D1A" w:rsidRPr="00D37263" w:rsidRDefault="00DB3D1A" w:rsidP="008D2175">
      <w:pPr>
        <w:jc w:val="both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E. Pete Adams, Director</w:t>
      </w:r>
    </w:p>
    <w:p w14:paraId="44195E3F" w14:textId="77777777" w:rsidR="00DB3D1A" w:rsidRPr="00D37263" w:rsidRDefault="00DB3D1A" w:rsidP="008D2175">
      <w:pPr>
        <w:jc w:val="both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1645 Nicholson Drive</w:t>
      </w:r>
    </w:p>
    <w:p w14:paraId="1C417BBE" w14:textId="77777777" w:rsidR="00DB3D1A" w:rsidRPr="00D37263" w:rsidRDefault="00DB3D1A" w:rsidP="008D2175">
      <w:pPr>
        <w:jc w:val="both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Baton Rouge, LA 70802-8143</w:t>
      </w:r>
    </w:p>
    <w:p w14:paraId="1734EE3C" w14:textId="77777777" w:rsidR="00DB3D1A" w:rsidRPr="00D37263" w:rsidRDefault="00DB3D1A" w:rsidP="008D2175">
      <w:pPr>
        <w:jc w:val="both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5/23/2019)</w:t>
      </w:r>
    </w:p>
    <w:p w14:paraId="64A42ED7" w14:textId="77777777" w:rsidR="007040F3" w:rsidRPr="00D37263" w:rsidRDefault="007040F3" w:rsidP="008D2175">
      <w:pPr>
        <w:jc w:val="both"/>
        <w:rPr>
          <w:rFonts w:ascii="Arial" w:hAnsi="Arial"/>
          <w:sz w:val="18"/>
          <w:szCs w:val="18"/>
        </w:rPr>
      </w:pPr>
    </w:p>
    <w:p w14:paraId="09A5CD0B" w14:textId="77777777" w:rsidR="00143544" w:rsidRPr="00D37263" w:rsidRDefault="00143544" w:rsidP="008D2175">
      <w:pPr>
        <w:jc w:val="both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Dodson, Village of</w:t>
      </w:r>
    </w:p>
    <w:p w14:paraId="38B7D7CB" w14:textId="77777777" w:rsidR="00143544" w:rsidRPr="00D37263" w:rsidRDefault="00143544" w:rsidP="00143544">
      <w:pPr>
        <w:jc w:val="both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Mayor Loyd E. Vines</w:t>
      </w:r>
    </w:p>
    <w:p w14:paraId="7FDE5471" w14:textId="77777777" w:rsidR="00143544" w:rsidRPr="00D37263" w:rsidRDefault="00712F0C" w:rsidP="00143544">
      <w:pPr>
        <w:jc w:val="both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143544" w:rsidRPr="00D37263">
        <w:rPr>
          <w:rFonts w:ascii="Arial" w:hAnsi="Arial"/>
          <w:sz w:val="18"/>
          <w:szCs w:val="18"/>
        </w:rPr>
        <w:t xml:space="preserve"> 86</w:t>
      </w:r>
    </w:p>
    <w:p w14:paraId="0F5A811E" w14:textId="77777777" w:rsidR="00143544" w:rsidRPr="00D37263" w:rsidRDefault="00143544" w:rsidP="00143544">
      <w:pPr>
        <w:jc w:val="both"/>
        <w:rPr>
          <w:rFonts w:ascii="Arial" w:hAnsi="Arial"/>
          <w:b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Dodson, LA 71422-0086</w:t>
      </w:r>
    </w:p>
    <w:p w14:paraId="1E181E5D" w14:textId="77777777" w:rsidR="00143544" w:rsidRPr="00D37263" w:rsidRDefault="00143544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8/19/1999)</w:t>
      </w:r>
    </w:p>
    <w:p w14:paraId="1E518DAF" w14:textId="77777777" w:rsidR="007736F7" w:rsidRPr="00D37263" w:rsidRDefault="007736F7" w:rsidP="00143544">
      <w:pPr>
        <w:rPr>
          <w:rFonts w:ascii="Arial" w:hAnsi="Arial"/>
          <w:sz w:val="18"/>
          <w:szCs w:val="18"/>
        </w:rPr>
      </w:pPr>
    </w:p>
    <w:p w14:paraId="39B53962" w14:textId="77777777" w:rsidR="00143544" w:rsidRPr="00D37263" w:rsidRDefault="00143544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Donaldsonville, City of</w:t>
      </w:r>
    </w:p>
    <w:p w14:paraId="78673106" w14:textId="77777777" w:rsidR="00143544" w:rsidRPr="00D37263" w:rsidRDefault="00143544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Isacc Dorsey</w:t>
      </w:r>
    </w:p>
    <w:p w14:paraId="29D0BDE0" w14:textId="77777777" w:rsidR="00143544" w:rsidRPr="00D37263" w:rsidRDefault="00712F0C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143544" w:rsidRPr="00D37263">
        <w:rPr>
          <w:rFonts w:ascii="Arial" w:hAnsi="Arial"/>
          <w:sz w:val="18"/>
          <w:szCs w:val="18"/>
        </w:rPr>
        <w:t xml:space="preserve"> 470</w:t>
      </w:r>
    </w:p>
    <w:p w14:paraId="4810F63E" w14:textId="77777777" w:rsidR="00143544" w:rsidRPr="00D37263" w:rsidRDefault="00143544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Donaldsonville, LA 70346-0470</w:t>
      </w:r>
    </w:p>
    <w:p w14:paraId="4DC38762" w14:textId="77777777" w:rsidR="00143544" w:rsidRPr="00D37263" w:rsidRDefault="00143544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10/20/1994)</w:t>
      </w:r>
    </w:p>
    <w:p w14:paraId="612D92CA" w14:textId="77777777" w:rsidR="00E65717" w:rsidRPr="00D37263" w:rsidRDefault="00E65717" w:rsidP="00127257">
      <w:pPr>
        <w:rPr>
          <w:rFonts w:ascii="Arial" w:hAnsi="Arial"/>
          <w:sz w:val="18"/>
          <w:szCs w:val="18"/>
        </w:rPr>
      </w:pPr>
    </w:p>
    <w:p w14:paraId="2C654792" w14:textId="77777777" w:rsidR="00127257" w:rsidRPr="00D37263" w:rsidRDefault="00127257" w:rsidP="00127257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Downsville</w:t>
      </w:r>
      <w:r w:rsidR="00F94502" w:rsidRPr="00D37263">
        <w:rPr>
          <w:rFonts w:ascii="Arial" w:hAnsi="Arial"/>
          <w:sz w:val="18"/>
          <w:szCs w:val="18"/>
        </w:rPr>
        <w:t>, Village of</w:t>
      </w:r>
    </w:p>
    <w:p w14:paraId="44776D00" w14:textId="77777777" w:rsidR="00127257" w:rsidRPr="00D37263" w:rsidRDefault="00127257" w:rsidP="00127257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Mayor Reggie G. Skains</w:t>
      </w:r>
    </w:p>
    <w:p w14:paraId="349D8559" w14:textId="77777777" w:rsidR="00127257" w:rsidRPr="00D37263" w:rsidRDefault="00127257" w:rsidP="00127257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 98</w:t>
      </w:r>
    </w:p>
    <w:p w14:paraId="1A1173D6" w14:textId="77777777" w:rsidR="00127257" w:rsidRPr="00D37263" w:rsidRDefault="00127257" w:rsidP="00127257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Downsville, LA 71234-0098</w:t>
      </w:r>
    </w:p>
    <w:p w14:paraId="2A959DAE" w14:textId="77777777" w:rsidR="00127257" w:rsidRPr="00D37263" w:rsidRDefault="00127257" w:rsidP="00127257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11/08/1995)</w:t>
      </w:r>
    </w:p>
    <w:p w14:paraId="48CED3E2" w14:textId="77777777" w:rsidR="00D76AC7" w:rsidRPr="00D37263" w:rsidRDefault="00D76AC7" w:rsidP="00896505">
      <w:pPr>
        <w:rPr>
          <w:rFonts w:ascii="Arial" w:hAnsi="Arial"/>
          <w:sz w:val="18"/>
          <w:szCs w:val="18"/>
        </w:rPr>
      </w:pPr>
    </w:p>
    <w:p w14:paraId="41A35D5E" w14:textId="77777777" w:rsidR="00896505" w:rsidRPr="00D37263" w:rsidRDefault="00537DCC" w:rsidP="00896505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Donaldsonville Housing Aut</w:t>
      </w:r>
      <w:r w:rsidR="00896505" w:rsidRPr="00D37263">
        <w:rPr>
          <w:rFonts w:ascii="Arial" w:hAnsi="Arial"/>
          <w:sz w:val="18"/>
          <w:szCs w:val="18"/>
        </w:rPr>
        <w:t>ty</w:t>
      </w:r>
    </w:p>
    <w:p w14:paraId="3341B7F1" w14:textId="77777777" w:rsidR="00896505" w:rsidRPr="00D37263" w:rsidRDefault="00896505" w:rsidP="00896505">
      <w:pPr>
        <w:jc w:val="both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Ruth W. Franklin</w:t>
      </w:r>
    </w:p>
    <w:p w14:paraId="7B3A5564" w14:textId="77777777" w:rsidR="00896505" w:rsidRPr="00D37263" w:rsidRDefault="00896505" w:rsidP="00896505">
      <w:pPr>
        <w:jc w:val="both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1501 St. Patrick Street</w:t>
      </w:r>
    </w:p>
    <w:p w14:paraId="07EACA0E" w14:textId="77777777" w:rsidR="00896505" w:rsidRPr="00D37263" w:rsidRDefault="00896505" w:rsidP="00896505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Donaldsonv</w:t>
      </w:r>
      <w:r w:rsidR="00234A3C" w:rsidRPr="00D37263">
        <w:rPr>
          <w:rFonts w:ascii="Arial" w:hAnsi="Arial"/>
          <w:sz w:val="18"/>
          <w:szCs w:val="18"/>
        </w:rPr>
        <w:t>ille</w:t>
      </w:r>
      <w:r w:rsidRPr="00D37263">
        <w:rPr>
          <w:rFonts w:ascii="Arial" w:hAnsi="Arial"/>
          <w:sz w:val="18"/>
          <w:szCs w:val="18"/>
        </w:rPr>
        <w:t>, LA  70346-4138</w:t>
      </w:r>
    </w:p>
    <w:p w14:paraId="55561DC7" w14:textId="77777777" w:rsidR="00896505" w:rsidRPr="00D37263" w:rsidRDefault="00896505" w:rsidP="00896505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5/16/2000)</w:t>
      </w:r>
    </w:p>
    <w:p w14:paraId="63C138F4" w14:textId="77777777" w:rsidR="00AF6526" w:rsidRPr="00D37263" w:rsidRDefault="00AF6526" w:rsidP="00DF7AFF">
      <w:pPr>
        <w:rPr>
          <w:rFonts w:ascii="Arial" w:hAnsi="Arial"/>
          <w:sz w:val="18"/>
          <w:szCs w:val="18"/>
        </w:rPr>
      </w:pPr>
    </w:p>
    <w:p w14:paraId="06B2C46E" w14:textId="77777777" w:rsidR="00DF7AFF" w:rsidRPr="00D37263" w:rsidRDefault="00DF7AFF" w:rsidP="00DF7AFF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Doyline</w:t>
      </w:r>
      <w:r w:rsidR="004664BC" w:rsidRPr="00D37263">
        <w:rPr>
          <w:rFonts w:ascii="Arial" w:hAnsi="Arial"/>
          <w:sz w:val="18"/>
          <w:szCs w:val="18"/>
        </w:rPr>
        <w:t>, Village of</w:t>
      </w:r>
    </w:p>
    <w:p w14:paraId="132676FF" w14:textId="77777777" w:rsidR="00DF7AFF" w:rsidRPr="00D37263" w:rsidRDefault="00DF7AFF" w:rsidP="00DF7AFF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atricia Reeves</w:t>
      </w:r>
    </w:p>
    <w:p w14:paraId="45AFCF9B" w14:textId="77777777" w:rsidR="00DF7AFF" w:rsidRPr="00D37263" w:rsidRDefault="00DF7AFF" w:rsidP="00DF7AFF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 626</w:t>
      </w:r>
    </w:p>
    <w:p w14:paraId="04BC4547" w14:textId="77777777" w:rsidR="00DF7AFF" w:rsidRPr="00D37263" w:rsidRDefault="00DF7AFF" w:rsidP="00DF7AFF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Doyline, LA 71023-0626</w:t>
      </w:r>
    </w:p>
    <w:p w14:paraId="45BA71B6" w14:textId="77777777" w:rsidR="00DF7AFF" w:rsidRPr="00D37263" w:rsidRDefault="00DF7AFF" w:rsidP="00DF7AFF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12/03/1990)</w:t>
      </w:r>
    </w:p>
    <w:p w14:paraId="1CA92072" w14:textId="77777777" w:rsidR="00DF7AFF" w:rsidRPr="00D37263" w:rsidRDefault="00DF7AFF" w:rsidP="00DF7AFF">
      <w:pPr>
        <w:rPr>
          <w:rFonts w:ascii="Arial" w:hAnsi="Arial"/>
          <w:sz w:val="18"/>
          <w:szCs w:val="18"/>
        </w:rPr>
      </w:pPr>
    </w:p>
    <w:p w14:paraId="1F4E7A47" w14:textId="77777777" w:rsidR="001A4272" w:rsidRPr="00D37263" w:rsidRDefault="001A4272" w:rsidP="00DF7AFF">
      <w:pPr>
        <w:rPr>
          <w:rFonts w:ascii="Arial" w:hAnsi="Arial"/>
          <w:sz w:val="18"/>
          <w:szCs w:val="18"/>
        </w:rPr>
      </w:pPr>
    </w:p>
    <w:p w14:paraId="20B5A680" w14:textId="77777777" w:rsidR="001A4272" w:rsidRPr="00D37263" w:rsidRDefault="001A4272" w:rsidP="00DF7AFF">
      <w:pPr>
        <w:rPr>
          <w:rFonts w:ascii="Arial" w:hAnsi="Arial"/>
          <w:sz w:val="18"/>
          <w:szCs w:val="18"/>
        </w:rPr>
      </w:pPr>
    </w:p>
    <w:p w14:paraId="73C13285" w14:textId="77777777" w:rsidR="001A4272" w:rsidRPr="00D37263" w:rsidRDefault="001A4272" w:rsidP="00DF7AFF">
      <w:pPr>
        <w:rPr>
          <w:rFonts w:ascii="Arial" w:hAnsi="Arial"/>
          <w:sz w:val="18"/>
          <w:szCs w:val="18"/>
        </w:rPr>
      </w:pPr>
    </w:p>
    <w:p w14:paraId="55BC1718" w14:textId="77777777" w:rsidR="006B2000" w:rsidRPr="00D37263" w:rsidRDefault="006B2000" w:rsidP="00DF7AFF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Dryades YMCA Day Care</w:t>
      </w:r>
    </w:p>
    <w:p w14:paraId="2BCEDA72" w14:textId="77777777" w:rsidR="006B2000" w:rsidRPr="00D37263" w:rsidRDefault="006B2000" w:rsidP="00DF7AFF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heila Matute, Director</w:t>
      </w:r>
      <w:r w:rsidRPr="00D37263">
        <w:rPr>
          <w:rFonts w:ascii="Arial" w:hAnsi="Arial"/>
          <w:sz w:val="18"/>
          <w:szCs w:val="18"/>
        </w:rPr>
        <w:br/>
        <w:t>1924 Philip Street</w:t>
      </w:r>
      <w:r w:rsidRPr="00D37263">
        <w:rPr>
          <w:rFonts w:ascii="Arial" w:hAnsi="Arial"/>
          <w:sz w:val="18"/>
          <w:szCs w:val="18"/>
        </w:rPr>
        <w:br/>
        <w:t>New Orleans, LA 70113</w:t>
      </w:r>
    </w:p>
    <w:p w14:paraId="399F2261" w14:textId="77777777" w:rsidR="006B2000" w:rsidRPr="00D37263" w:rsidRDefault="006B2000" w:rsidP="00DF7AFF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2/17/2020)</w:t>
      </w:r>
    </w:p>
    <w:p w14:paraId="28F6AA59" w14:textId="77777777" w:rsidR="00143544" w:rsidRPr="00D37263" w:rsidRDefault="006B2000" w:rsidP="00DF7AFF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br/>
      </w:r>
      <w:r w:rsidR="00143544" w:rsidRPr="00D37263">
        <w:rPr>
          <w:rFonts w:ascii="Arial" w:hAnsi="Arial"/>
          <w:sz w:val="18"/>
          <w:szCs w:val="18"/>
        </w:rPr>
        <w:t>Dry Prong, Village of</w:t>
      </w:r>
    </w:p>
    <w:p w14:paraId="19F1DA46" w14:textId="77777777" w:rsidR="00143544" w:rsidRPr="00D37263" w:rsidRDefault="00143544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Mayor</w:t>
      </w:r>
      <w:r w:rsidR="00C964D5" w:rsidRPr="00D37263">
        <w:rPr>
          <w:rFonts w:ascii="Arial" w:hAnsi="Arial"/>
          <w:sz w:val="18"/>
          <w:szCs w:val="18"/>
        </w:rPr>
        <w:t>’s Office</w:t>
      </w:r>
    </w:p>
    <w:p w14:paraId="6E4F5CE9" w14:textId="77777777" w:rsidR="00143544" w:rsidRPr="00D37263" w:rsidRDefault="00712F0C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143544" w:rsidRPr="00D37263">
        <w:rPr>
          <w:rFonts w:ascii="Arial" w:hAnsi="Arial"/>
          <w:sz w:val="18"/>
          <w:szCs w:val="18"/>
        </w:rPr>
        <w:t xml:space="preserve"> 268</w:t>
      </w:r>
    </w:p>
    <w:p w14:paraId="75AC3A4C" w14:textId="77777777" w:rsidR="00143544" w:rsidRPr="00D37263" w:rsidRDefault="00143544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Dry Prong, LA  71423-0268</w:t>
      </w:r>
    </w:p>
    <w:p w14:paraId="6B4565ED" w14:textId="77777777" w:rsidR="00143544" w:rsidRPr="00D37263" w:rsidRDefault="00143544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8/11/2000)</w:t>
      </w:r>
    </w:p>
    <w:p w14:paraId="606419BA" w14:textId="77777777" w:rsidR="00143544" w:rsidRPr="00D37263" w:rsidRDefault="00143544" w:rsidP="00143544">
      <w:pPr>
        <w:rPr>
          <w:rFonts w:ascii="Arial" w:hAnsi="Arial"/>
          <w:sz w:val="18"/>
          <w:szCs w:val="18"/>
        </w:rPr>
      </w:pPr>
    </w:p>
    <w:p w14:paraId="7B3BCC4F" w14:textId="77777777" w:rsidR="00467B16" w:rsidRPr="00D37263" w:rsidRDefault="00467B16" w:rsidP="00467B16">
      <w:pPr>
        <w:ind w:right="-360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E. J. Morris Senior Citizen Center</w:t>
      </w:r>
    </w:p>
    <w:p w14:paraId="4019E770" w14:textId="77777777" w:rsidR="00467B16" w:rsidRPr="00D37263" w:rsidRDefault="00467B16" w:rsidP="00467B16">
      <w:pPr>
        <w:ind w:right="-360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Linda McKenzie</w:t>
      </w:r>
    </w:p>
    <w:p w14:paraId="3CD08D87" w14:textId="77777777" w:rsidR="00467B16" w:rsidRPr="00D37263" w:rsidRDefault="00467B16" w:rsidP="00467B16">
      <w:pPr>
        <w:ind w:right="-360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1616 Caffin Avenue</w:t>
      </w:r>
    </w:p>
    <w:p w14:paraId="27D245B7" w14:textId="77777777" w:rsidR="00467B16" w:rsidRPr="00D37263" w:rsidRDefault="00467B16" w:rsidP="00467B16">
      <w:pPr>
        <w:ind w:right="-360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New Orleans, LA 70117</w:t>
      </w:r>
      <w:r w:rsidR="00915FD0" w:rsidRPr="00D37263">
        <w:rPr>
          <w:rFonts w:ascii="Arial" w:hAnsi="Arial"/>
          <w:sz w:val="18"/>
          <w:szCs w:val="18"/>
        </w:rPr>
        <w:br/>
      </w:r>
      <w:r w:rsidRPr="00D37263">
        <w:rPr>
          <w:rFonts w:ascii="Arial" w:hAnsi="Arial"/>
          <w:sz w:val="18"/>
          <w:szCs w:val="18"/>
        </w:rPr>
        <w:t xml:space="preserve"> (01/27/1991)</w:t>
      </w:r>
    </w:p>
    <w:p w14:paraId="48C956DF" w14:textId="77777777" w:rsidR="00893E8E" w:rsidRPr="00D37263" w:rsidRDefault="00893E8E" w:rsidP="00CA2C09">
      <w:pPr>
        <w:ind w:right="-360"/>
        <w:rPr>
          <w:rFonts w:ascii="Arial" w:hAnsi="Arial"/>
          <w:sz w:val="18"/>
          <w:szCs w:val="18"/>
        </w:rPr>
      </w:pPr>
    </w:p>
    <w:p w14:paraId="6F16773C" w14:textId="77777777" w:rsidR="00143544" w:rsidRPr="00D37263" w:rsidRDefault="00143544" w:rsidP="00CA2C09">
      <w:pPr>
        <w:ind w:right="-360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E. Allen Psh Water Works Dist</w:t>
      </w:r>
      <w:r w:rsidR="00CA2C09" w:rsidRPr="00D37263">
        <w:rPr>
          <w:rFonts w:ascii="Arial" w:hAnsi="Arial"/>
          <w:sz w:val="18"/>
          <w:szCs w:val="18"/>
        </w:rPr>
        <w:t>rict</w:t>
      </w:r>
    </w:p>
    <w:p w14:paraId="4BE92AEA" w14:textId="77777777" w:rsidR="00143544" w:rsidRPr="00D37263" w:rsidRDefault="00143544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Thomas Buller</w:t>
      </w:r>
    </w:p>
    <w:p w14:paraId="4B201F0F" w14:textId="77777777" w:rsidR="00143544" w:rsidRPr="00D37263" w:rsidRDefault="00143544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4033</w:t>
      </w:r>
      <w:r w:rsidR="003778B6" w:rsidRPr="00D37263">
        <w:rPr>
          <w:rFonts w:ascii="Arial" w:hAnsi="Arial"/>
          <w:sz w:val="18"/>
          <w:szCs w:val="18"/>
        </w:rPr>
        <w:t xml:space="preserve"> </w:t>
      </w:r>
      <w:r w:rsidRPr="00D37263">
        <w:rPr>
          <w:rFonts w:ascii="Arial" w:hAnsi="Arial"/>
          <w:sz w:val="18"/>
          <w:szCs w:val="18"/>
        </w:rPr>
        <w:t>Highway 26</w:t>
      </w:r>
    </w:p>
    <w:p w14:paraId="2A546A4D" w14:textId="77777777" w:rsidR="00143544" w:rsidRPr="00D37263" w:rsidRDefault="00143544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Oberlin, LA  70655</w:t>
      </w:r>
    </w:p>
    <w:p w14:paraId="037EDC60" w14:textId="77777777" w:rsidR="00143544" w:rsidRPr="00D37263" w:rsidRDefault="00143544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3/20/2008)</w:t>
      </w:r>
    </w:p>
    <w:p w14:paraId="34D8FE88" w14:textId="77777777" w:rsidR="00ED1FA7" w:rsidRPr="00D37263" w:rsidRDefault="00ED1FA7" w:rsidP="005762D2">
      <w:pPr>
        <w:ind w:right="-450"/>
        <w:rPr>
          <w:rFonts w:ascii="Arial" w:hAnsi="Arial"/>
          <w:sz w:val="18"/>
          <w:szCs w:val="18"/>
        </w:rPr>
      </w:pPr>
    </w:p>
    <w:p w14:paraId="03A96EF7" w14:textId="77777777" w:rsidR="00F94502" w:rsidRPr="00D37263" w:rsidRDefault="00F94502" w:rsidP="005762D2">
      <w:pPr>
        <w:ind w:right="-450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Early Learning Academy, LLC</w:t>
      </w:r>
    </w:p>
    <w:p w14:paraId="1612BF1E" w14:textId="77777777" w:rsidR="00F94502" w:rsidRPr="00D37263" w:rsidRDefault="00F94502" w:rsidP="005762D2">
      <w:pPr>
        <w:ind w:right="-450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Felicia Leal Agent</w:t>
      </w:r>
    </w:p>
    <w:p w14:paraId="683A9D04" w14:textId="77777777" w:rsidR="00F94502" w:rsidRPr="00D37263" w:rsidRDefault="00F94502" w:rsidP="005762D2">
      <w:pPr>
        <w:ind w:right="-450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5663 Magnolia De Christopher Dr.</w:t>
      </w:r>
    </w:p>
    <w:p w14:paraId="2BA6885B" w14:textId="77777777" w:rsidR="00F94502" w:rsidRPr="00D37263" w:rsidRDefault="00F94502" w:rsidP="005762D2">
      <w:pPr>
        <w:ind w:right="-450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arville, LA 70721</w:t>
      </w:r>
    </w:p>
    <w:p w14:paraId="2EC9E619" w14:textId="77777777" w:rsidR="00F94502" w:rsidRPr="00D37263" w:rsidRDefault="00F94502" w:rsidP="005762D2">
      <w:pPr>
        <w:ind w:right="-450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9/01/2020)</w:t>
      </w:r>
    </w:p>
    <w:p w14:paraId="128D1B29" w14:textId="77777777" w:rsidR="00F94502" w:rsidRPr="00D37263" w:rsidRDefault="00F94502" w:rsidP="005762D2">
      <w:pPr>
        <w:ind w:right="-450"/>
        <w:rPr>
          <w:rFonts w:ascii="Arial" w:hAnsi="Arial"/>
          <w:sz w:val="18"/>
          <w:szCs w:val="18"/>
        </w:rPr>
      </w:pPr>
    </w:p>
    <w:p w14:paraId="4A57B1B6" w14:textId="77777777" w:rsidR="00143544" w:rsidRPr="00D37263" w:rsidRDefault="00143544" w:rsidP="005762D2">
      <w:pPr>
        <w:ind w:right="-450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EBR Psh Assessor</w:t>
      </w:r>
      <w:r w:rsidR="005A1466" w:rsidRPr="00D37263">
        <w:rPr>
          <w:rFonts w:ascii="Arial" w:hAnsi="Arial"/>
          <w:sz w:val="18"/>
          <w:szCs w:val="18"/>
        </w:rPr>
        <w:t>’s Office</w:t>
      </w:r>
    </w:p>
    <w:p w14:paraId="21496757" w14:textId="77777777" w:rsidR="00143544" w:rsidRPr="00D37263" w:rsidRDefault="00143544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Larry Owens</w:t>
      </w:r>
    </w:p>
    <w:p w14:paraId="180E2E61" w14:textId="77777777" w:rsidR="00143544" w:rsidRPr="00D37263" w:rsidRDefault="00143544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222 St. Louis Street, Rm. 126</w:t>
      </w:r>
    </w:p>
    <w:p w14:paraId="7315F46F" w14:textId="77777777" w:rsidR="00143544" w:rsidRPr="00D37263" w:rsidRDefault="00143544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Baton Rouge, LA 70801</w:t>
      </w:r>
    </w:p>
    <w:p w14:paraId="2C4F452E" w14:textId="77777777" w:rsidR="00143544" w:rsidRPr="00D37263" w:rsidRDefault="00143544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</w:t>
      </w:r>
      <w:r w:rsidR="00EA7EA5" w:rsidRPr="00D37263">
        <w:rPr>
          <w:rFonts w:ascii="Arial" w:hAnsi="Arial"/>
          <w:sz w:val="18"/>
          <w:szCs w:val="18"/>
        </w:rPr>
        <w:t>2</w:t>
      </w:r>
      <w:r w:rsidRPr="00D37263">
        <w:rPr>
          <w:rFonts w:ascii="Arial" w:hAnsi="Arial"/>
          <w:sz w:val="18"/>
          <w:szCs w:val="18"/>
        </w:rPr>
        <w:t>/1</w:t>
      </w:r>
      <w:r w:rsidR="00EA7EA5" w:rsidRPr="00D37263">
        <w:rPr>
          <w:rFonts w:ascii="Arial" w:hAnsi="Arial"/>
          <w:sz w:val="18"/>
          <w:szCs w:val="18"/>
        </w:rPr>
        <w:t>4</w:t>
      </w:r>
      <w:r w:rsidRPr="00D37263">
        <w:rPr>
          <w:rFonts w:ascii="Arial" w:hAnsi="Arial"/>
          <w:sz w:val="18"/>
          <w:szCs w:val="18"/>
        </w:rPr>
        <w:t>/199</w:t>
      </w:r>
      <w:r w:rsidR="00EA7EA5" w:rsidRPr="00D37263">
        <w:rPr>
          <w:rFonts w:ascii="Arial" w:hAnsi="Arial"/>
          <w:sz w:val="18"/>
          <w:szCs w:val="18"/>
        </w:rPr>
        <w:t>0</w:t>
      </w:r>
      <w:r w:rsidRPr="00D37263">
        <w:rPr>
          <w:rFonts w:ascii="Arial" w:hAnsi="Arial"/>
          <w:sz w:val="18"/>
          <w:szCs w:val="18"/>
        </w:rPr>
        <w:t>)</w:t>
      </w:r>
    </w:p>
    <w:p w14:paraId="781DBD1D" w14:textId="77777777" w:rsidR="00953305" w:rsidRPr="00D37263" w:rsidRDefault="00953305" w:rsidP="00143544">
      <w:pPr>
        <w:rPr>
          <w:rFonts w:ascii="Arial" w:hAnsi="Arial"/>
          <w:sz w:val="18"/>
          <w:szCs w:val="18"/>
        </w:rPr>
      </w:pPr>
    </w:p>
    <w:p w14:paraId="27ED05B6" w14:textId="77777777" w:rsidR="00143544" w:rsidRPr="00D37263" w:rsidRDefault="005762D2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EBR</w:t>
      </w:r>
      <w:r w:rsidR="00143544" w:rsidRPr="00D37263">
        <w:rPr>
          <w:rFonts w:ascii="Arial" w:hAnsi="Arial"/>
          <w:sz w:val="18"/>
          <w:szCs w:val="18"/>
        </w:rPr>
        <w:t xml:space="preserve"> Parish Clerk of Court</w:t>
      </w:r>
    </w:p>
    <w:p w14:paraId="4B00DA7A" w14:textId="77777777" w:rsidR="00143544" w:rsidRPr="00D37263" w:rsidRDefault="00143544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Don K. Bonacorso</w:t>
      </w:r>
    </w:p>
    <w:p w14:paraId="7ACA5F78" w14:textId="77777777" w:rsidR="00143544" w:rsidRPr="00D37263" w:rsidRDefault="00712F0C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143544" w:rsidRPr="00D37263">
        <w:rPr>
          <w:rFonts w:ascii="Arial" w:hAnsi="Arial"/>
          <w:sz w:val="18"/>
          <w:szCs w:val="18"/>
        </w:rPr>
        <w:t xml:space="preserve"> 1991</w:t>
      </w:r>
    </w:p>
    <w:p w14:paraId="40BD870A" w14:textId="77777777" w:rsidR="00143544" w:rsidRPr="00D37263" w:rsidRDefault="00143544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Baton Rouge, LA 70821-1991</w:t>
      </w:r>
    </w:p>
    <w:p w14:paraId="41F25BA1" w14:textId="77777777" w:rsidR="00143544" w:rsidRPr="00D37263" w:rsidRDefault="00143544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3/11/1991)</w:t>
      </w:r>
    </w:p>
    <w:p w14:paraId="09B216E5" w14:textId="77777777" w:rsidR="00E54296" w:rsidRPr="00D37263" w:rsidRDefault="00E54296" w:rsidP="00143544">
      <w:pPr>
        <w:rPr>
          <w:rFonts w:ascii="Arial" w:hAnsi="Arial"/>
          <w:sz w:val="18"/>
          <w:szCs w:val="18"/>
        </w:rPr>
      </w:pPr>
    </w:p>
    <w:p w14:paraId="1024F5C8" w14:textId="77777777" w:rsidR="00E54296" w:rsidRPr="00D37263" w:rsidRDefault="00E54296" w:rsidP="00E54296">
      <w:pPr>
        <w:rPr>
          <w:rStyle w:val="given-name"/>
          <w:rFonts w:ascii="Arial" w:hAnsi="Arial" w:cs="Arial"/>
          <w:sz w:val="18"/>
          <w:szCs w:val="18"/>
        </w:rPr>
      </w:pPr>
      <w:r w:rsidRPr="00D37263">
        <w:rPr>
          <w:rStyle w:val="given-name"/>
          <w:rFonts w:ascii="Arial" w:hAnsi="Arial" w:cs="Arial"/>
          <w:sz w:val="18"/>
          <w:szCs w:val="18"/>
        </w:rPr>
        <w:t>EBR Psh, Housing Authority of</w:t>
      </w:r>
    </w:p>
    <w:p w14:paraId="74F5C209" w14:textId="77777777" w:rsidR="00E54296" w:rsidRPr="00D37263" w:rsidRDefault="00E54296" w:rsidP="00E54296">
      <w:pPr>
        <w:rPr>
          <w:rStyle w:val="given-name"/>
          <w:rFonts w:ascii="Arial" w:hAnsi="Arial" w:cs="Arial"/>
          <w:sz w:val="18"/>
          <w:szCs w:val="18"/>
        </w:rPr>
      </w:pPr>
      <w:r w:rsidRPr="00D37263">
        <w:rPr>
          <w:rStyle w:val="given-name"/>
          <w:rFonts w:ascii="Arial" w:hAnsi="Arial" w:cs="Arial"/>
          <w:sz w:val="18"/>
          <w:szCs w:val="18"/>
        </w:rPr>
        <w:t>Richard L. Murray, CEO</w:t>
      </w:r>
    </w:p>
    <w:p w14:paraId="1321BEF2" w14:textId="77777777" w:rsidR="00E54296" w:rsidRPr="00D37263" w:rsidRDefault="00E54296" w:rsidP="00E54296">
      <w:pPr>
        <w:rPr>
          <w:rStyle w:val="given-name"/>
          <w:rFonts w:ascii="Arial" w:hAnsi="Arial" w:cs="Arial"/>
          <w:sz w:val="18"/>
          <w:szCs w:val="18"/>
        </w:rPr>
      </w:pPr>
      <w:r w:rsidRPr="00D37263">
        <w:rPr>
          <w:rStyle w:val="given-name"/>
          <w:rFonts w:ascii="Arial" w:hAnsi="Arial" w:cs="Arial"/>
          <w:sz w:val="18"/>
          <w:szCs w:val="18"/>
        </w:rPr>
        <w:t>4731 North Boulevard</w:t>
      </w:r>
    </w:p>
    <w:p w14:paraId="10A6FE24" w14:textId="77777777" w:rsidR="00E54296" w:rsidRPr="00D37263" w:rsidRDefault="00E54296" w:rsidP="00E54296">
      <w:pPr>
        <w:rPr>
          <w:rStyle w:val="given-name"/>
          <w:rFonts w:ascii="Arial" w:hAnsi="Arial" w:cs="Arial"/>
          <w:sz w:val="18"/>
          <w:szCs w:val="18"/>
        </w:rPr>
      </w:pPr>
      <w:r w:rsidRPr="00D37263">
        <w:rPr>
          <w:rStyle w:val="given-name"/>
          <w:rFonts w:ascii="Arial" w:hAnsi="Arial" w:cs="Arial"/>
          <w:sz w:val="18"/>
          <w:szCs w:val="18"/>
        </w:rPr>
        <w:t>Baton Rouge, LA 70806</w:t>
      </w:r>
    </w:p>
    <w:p w14:paraId="717075B4" w14:textId="77777777" w:rsidR="00E54296" w:rsidRPr="00D37263" w:rsidRDefault="00E54296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2/27/2014)</w:t>
      </w:r>
    </w:p>
    <w:p w14:paraId="0260774D" w14:textId="77777777" w:rsidR="00936CDD" w:rsidRPr="00D37263" w:rsidRDefault="00936CDD" w:rsidP="00143544">
      <w:pPr>
        <w:rPr>
          <w:rFonts w:ascii="Arial" w:hAnsi="Arial"/>
          <w:sz w:val="18"/>
          <w:szCs w:val="18"/>
        </w:rPr>
      </w:pPr>
    </w:p>
    <w:p w14:paraId="49CD70A8" w14:textId="77777777" w:rsidR="00143544" w:rsidRPr="00D37263" w:rsidRDefault="005762D2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EBR</w:t>
      </w:r>
      <w:r w:rsidR="00143544" w:rsidRPr="00D37263">
        <w:rPr>
          <w:rFonts w:ascii="Arial" w:hAnsi="Arial"/>
          <w:sz w:val="18"/>
          <w:szCs w:val="18"/>
        </w:rPr>
        <w:t xml:space="preserve"> Parish Library</w:t>
      </w:r>
    </w:p>
    <w:p w14:paraId="6967B2E6" w14:textId="77777777" w:rsidR="00143544" w:rsidRPr="00D37263" w:rsidRDefault="0056078A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 xml:space="preserve"> </w:t>
      </w:r>
      <w:r w:rsidR="00143544" w:rsidRPr="00D37263">
        <w:rPr>
          <w:rFonts w:ascii="Arial" w:hAnsi="Arial"/>
          <w:sz w:val="18"/>
          <w:szCs w:val="18"/>
        </w:rPr>
        <w:t>Marlene Langlois</w:t>
      </w:r>
    </w:p>
    <w:p w14:paraId="4A47188A" w14:textId="77777777" w:rsidR="00143544" w:rsidRPr="00D37263" w:rsidRDefault="00143544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7711 Goodwood Blvd.</w:t>
      </w:r>
    </w:p>
    <w:p w14:paraId="2485510F" w14:textId="77777777" w:rsidR="00143544" w:rsidRPr="00D37263" w:rsidRDefault="00143544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Baton Rouge, LA 70806</w:t>
      </w:r>
    </w:p>
    <w:p w14:paraId="298367A5" w14:textId="77777777" w:rsidR="00143544" w:rsidRPr="00D37263" w:rsidRDefault="00143544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2/26/1991)</w:t>
      </w:r>
    </w:p>
    <w:p w14:paraId="312BEB73" w14:textId="77777777" w:rsidR="008B6649" w:rsidRPr="00D37263" w:rsidRDefault="008B6649" w:rsidP="00143544">
      <w:pPr>
        <w:rPr>
          <w:rFonts w:ascii="Arial" w:hAnsi="Arial"/>
          <w:sz w:val="18"/>
          <w:szCs w:val="18"/>
        </w:rPr>
      </w:pPr>
    </w:p>
    <w:p w14:paraId="7CF471B1" w14:textId="77777777" w:rsidR="00143544" w:rsidRPr="00D37263" w:rsidRDefault="005762D2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EBR</w:t>
      </w:r>
      <w:r w:rsidR="00143544" w:rsidRPr="00D37263">
        <w:rPr>
          <w:rFonts w:ascii="Arial" w:hAnsi="Arial"/>
          <w:sz w:val="18"/>
          <w:szCs w:val="18"/>
        </w:rPr>
        <w:t xml:space="preserve"> Parish Sch</w:t>
      </w:r>
      <w:r w:rsidRPr="00D37263">
        <w:rPr>
          <w:rFonts w:ascii="Arial" w:hAnsi="Arial"/>
          <w:sz w:val="18"/>
          <w:szCs w:val="18"/>
        </w:rPr>
        <w:t>ool</w:t>
      </w:r>
      <w:r w:rsidR="00143544" w:rsidRPr="00D37263">
        <w:rPr>
          <w:rFonts w:ascii="Arial" w:hAnsi="Arial"/>
          <w:sz w:val="18"/>
          <w:szCs w:val="18"/>
        </w:rPr>
        <w:t xml:space="preserve"> Board</w:t>
      </w:r>
    </w:p>
    <w:p w14:paraId="48BA881D" w14:textId="77777777" w:rsidR="00143544" w:rsidRPr="00D37263" w:rsidRDefault="00143544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James Carroll</w:t>
      </w:r>
    </w:p>
    <w:p w14:paraId="3704A145" w14:textId="77777777" w:rsidR="00143544" w:rsidRPr="00D37263" w:rsidRDefault="00712F0C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143544" w:rsidRPr="00D37263">
        <w:rPr>
          <w:rFonts w:ascii="Arial" w:hAnsi="Arial"/>
          <w:sz w:val="18"/>
          <w:szCs w:val="18"/>
        </w:rPr>
        <w:t xml:space="preserve"> 2950</w:t>
      </w:r>
    </w:p>
    <w:p w14:paraId="47AB9AA6" w14:textId="77777777" w:rsidR="00143544" w:rsidRPr="00D37263" w:rsidRDefault="00143544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B</w:t>
      </w:r>
      <w:r w:rsidR="00234A3C" w:rsidRPr="00D37263">
        <w:rPr>
          <w:rFonts w:ascii="Arial" w:hAnsi="Arial"/>
          <w:sz w:val="18"/>
          <w:szCs w:val="18"/>
        </w:rPr>
        <w:t>aton Rouge,</w:t>
      </w:r>
      <w:r w:rsidRPr="00D37263">
        <w:rPr>
          <w:rFonts w:ascii="Arial" w:hAnsi="Arial"/>
          <w:sz w:val="18"/>
          <w:szCs w:val="18"/>
        </w:rPr>
        <w:t xml:space="preserve"> LA 70821</w:t>
      </w:r>
      <w:r w:rsidRPr="00D37263">
        <w:rPr>
          <w:rFonts w:ascii="Arial" w:hAnsi="Arial"/>
          <w:sz w:val="18"/>
          <w:szCs w:val="18"/>
        </w:rPr>
        <w:noBreakHyphen/>
        <w:t>2950</w:t>
      </w:r>
    </w:p>
    <w:p w14:paraId="1D58B031" w14:textId="77777777" w:rsidR="00143544" w:rsidRPr="00D37263" w:rsidRDefault="00143544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2/26/1991)</w:t>
      </w:r>
    </w:p>
    <w:p w14:paraId="6E6C1221" w14:textId="77777777" w:rsidR="009941F9" w:rsidRPr="00D37263" w:rsidRDefault="009941F9" w:rsidP="00143544">
      <w:pPr>
        <w:rPr>
          <w:rFonts w:ascii="Arial" w:hAnsi="Arial"/>
          <w:sz w:val="18"/>
          <w:szCs w:val="18"/>
        </w:rPr>
      </w:pPr>
    </w:p>
    <w:p w14:paraId="43005D05" w14:textId="77777777" w:rsidR="00143544" w:rsidRPr="00D37263" w:rsidRDefault="005762D2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EBR</w:t>
      </w:r>
      <w:r w:rsidR="00143544" w:rsidRPr="00D37263">
        <w:rPr>
          <w:rFonts w:ascii="Arial" w:hAnsi="Arial"/>
          <w:sz w:val="18"/>
          <w:szCs w:val="18"/>
        </w:rPr>
        <w:t xml:space="preserve"> Parish Sheriff</w:t>
      </w:r>
      <w:r w:rsidRPr="00D37263">
        <w:rPr>
          <w:rFonts w:ascii="Arial" w:hAnsi="Arial"/>
          <w:sz w:val="18"/>
          <w:szCs w:val="18"/>
        </w:rPr>
        <w:t>’s Office</w:t>
      </w:r>
    </w:p>
    <w:p w14:paraId="7FFD6B58" w14:textId="77777777" w:rsidR="00143544" w:rsidRPr="00D37263" w:rsidRDefault="00143544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Dave Morgan</w:t>
      </w:r>
    </w:p>
    <w:p w14:paraId="380C09B4" w14:textId="77777777" w:rsidR="00143544" w:rsidRPr="00D37263" w:rsidRDefault="00143544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300 North Boulevard</w:t>
      </w:r>
    </w:p>
    <w:p w14:paraId="40DD063F" w14:textId="77777777" w:rsidR="00143544" w:rsidRPr="00D37263" w:rsidRDefault="00143544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Baton Rouge, LA 70802</w:t>
      </w:r>
    </w:p>
    <w:p w14:paraId="7A458024" w14:textId="77777777" w:rsidR="00143544" w:rsidRPr="00D37263" w:rsidRDefault="00143544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2/26/1991)</w:t>
      </w:r>
    </w:p>
    <w:p w14:paraId="5751DC70" w14:textId="77777777" w:rsidR="00E65717" w:rsidRPr="00D37263" w:rsidRDefault="00E65717" w:rsidP="00143544">
      <w:pPr>
        <w:rPr>
          <w:rFonts w:ascii="Arial" w:hAnsi="Arial"/>
          <w:sz w:val="18"/>
          <w:szCs w:val="18"/>
        </w:rPr>
      </w:pPr>
    </w:p>
    <w:p w14:paraId="7A829C29" w14:textId="77777777" w:rsidR="001A4272" w:rsidRPr="00D37263" w:rsidRDefault="001A4272" w:rsidP="00143544">
      <w:pPr>
        <w:rPr>
          <w:rFonts w:ascii="Arial" w:hAnsi="Arial"/>
          <w:sz w:val="18"/>
          <w:szCs w:val="18"/>
        </w:rPr>
      </w:pPr>
    </w:p>
    <w:p w14:paraId="7FADCB2D" w14:textId="77777777" w:rsidR="001A4272" w:rsidRPr="00D37263" w:rsidRDefault="001A4272" w:rsidP="00143544">
      <w:pPr>
        <w:rPr>
          <w:rFonts w:ascii="Arial" w:hAnsi="Arial"/>
          <w:sz w:val="18"/>
          <w:szCs w:val="18"/>
        </w:rPr>
      </w:pPr>
    </w:p>
    <w:p w14:paraId="495867F8" w14:textId="77777777" w:rsidR="001A4272" w:rsidRPr="00D37263" w:rsidRDefault="001A4272" w:rsidP="00143544">
      <w:pPr>
        <w:rPr>
          <w:rFonts w:ascii="Arial" w:hAnsi="Arial"/>
          <w:sz w:val="18"/>
          <w:szCs w:val="18"/>
        </w:rPr>
      </w:pPr>
    </w:p>
    <w:p w14:paraId="5F998137" w14:textId="77777777" w:rsidR="005762D2" w:rsidRPr="00D37263" w:rsidRDefault="005762D2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EBR Redevelopment Authority</w:t>
      </w:r>
    </w:p>
    <w:p w14:paraId="1EFEF8F1" w14:textId="77777777" w:rsidR="005762D2" w:rsidRPr="00D37263" w:rsidRDefault="005762D2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Mark Goodson</w:t>
      </w:r>
    </w:p>
    <w:p w14:paraId="36A106D9" w14:textId="77777777" w:rsidR="005762D2" w:rsidRPr="00D37263" w:rsidRDefault="005762D2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801 North Boulevard</w:t>
      </w:r>
    </w:p>
    <w:p w14:paraId="5A908FBE" w14:textId="77777777" w:rsidR="005762D2" w:rsidRPr="00D37263" w:rsidRDefault="005762D2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Baton Rouge, LA 70802</w:t>
      </w:r>
      <w:r w:rsidRPr="00D37263">
        <w:rPr>
          <w:rFonts w:ascii="Arial" w:hAnsi="Arial"/>
          <w:sz w:val="18"/>
          <w:szCs w:val="18"/>
        </w:rPr>
        <w:br/>
        <w:t>(08/14/2009)</w:t>
      </w:r>
    </w:p>
    <w:p w14:paraId="76E74EDA" w14:textId="77777777" w:rsidR="00143544" w:rsidRPr="00D37263" w:rsidRDefault="007736F7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br/>
      </w:r>
      <w:r w:rsidR="00143544" w:rsidRPr="00D37263">
        <w:rPr>
          <w:rFonts w:ascii="Arial" w:hAnsi="Arial"/>
          <w:sz w:val="18"/>
          <w:szCs w:val="18"/>
        </w:rPr>
        <w:t>E. Carroll Police Jury</w:t>
      </w:r>
    </w:p>
    <w:p w14:paraId="22C8F171" w14:textId="77777777" w:rsidR="00143544" w:rsidRPr="00D37263" w:rsidRDefault="00143544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Elisha Matthews</w:t>
      </w:r>
    </w:p>
    <w:p w14:paraId="11E3336D" w14:textId="77777777" w:rsidR="00143544" w:rsidRPr="00D37263" w:rsidRDefault="00143544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400 1st Street</w:t>
      </w:r>
    </w:p>
    <w:p w14:paraId="543898FD" w14:textId="77777777" w:rsidR="00143544" w:rsidRPr="00D37263" w:rsidRDefault="00143544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Lake Providence, LA 71254</w:t>
      </w:r>
    </w:p>
    <w:p w14:paraId="1A520B30" w14:textId="77777777" w:rsidR="00143544" w:rsidRPr="00D37263" w:rsidRDefault="00143544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3/11/1991)</w:t>
      </w:r>
    </w:p>
    <w:p w14:paraId="5883EBC8" w14:textId="77777777" w:rsidR="00AF6526" w:rsidRPr="00D37263" w:rsidRDefault="00AF6526" w:rsidP="00143544">
      <w:pPr>
        <w:rPr>
          <w:rFonts w:ascii="Arial" w:hAnsi="Arial"/>
          <w:sz w:val="18"/>
          <w:szCs w:val="18"/>
        </w:rPr>
      </w:pPr>
    </w:p>
    <w:p w14:paraId="57F92C19" w14:textId="77777777" w:rsidR="00143544" w:rsidRPr="00D37263" w:rsidRDefault="00143544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E. Carrol Parish School Board</w:t>
      </w:r>
    </w:p>
    <w:p w14:paraId="0D1DB020" w14:textId="77777777" w:rsidR="00143544" w:rsidRPr="00D37263" w:rsidRDefault="00143544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Gerald Stanley</w:t>
      </w:r>
    </w:p>
    <w:p w14:paraId="46FA6476" w14:textId="77777777" w:rsidR="00143544" w:rsidRPr="00D37263" w:rsidRDefault="00712F0C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143544" w:rsidRPr="00D37263">
        <w:rPr>
          <w:rFonts w:ascii="Arial" w:hAnsi="Arial"/>
          <w:sz w:val="18"/>
          <w:szCs w:val="18"/>
        </w:rPr>
        <w:t xml:space="preserve"> 792</w:t>
      </w:r>
    </w:p>
    <w:p w14:paraId="0EECDC7C" w14:textId="77777777" w:rsidR="00143544" w:rsidRPr="00D37263" w:rsidRDefault="00143544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Lake Prov., LA 71254-0792</w:t>
      </w:r>
    </w:p>
    <w:p w14:paraId="2FD33DD1" w14:textId="77777777" w:rsidR="00143544" w:rsidRPr="00D37263" w:rsidRDefault="00143544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3/19/1991)</w:t>
      </w:r>
    </w:p>
    <w:p w14:paraId="55F73A50" w14:textId="77777777" w:rsidR="00B6729D" w:rsidRPr="00D37263" w:rsidRDefault="00B6729D" w:rsidP="00143544">
      <w:pPr>
        <w:rPr>
          <w:rFonts w:ascii="Arial" w:hAnsi="Arial"/>
          <w:sz w:val="18"/>
          <w:szCs w:val="18"/>
        </w:rPr>
      </w:pPr>
    </w:p>
    <w:p w14:paraId="08850288" w14:textId="77777777" w:rsidR="00143544" w:rsidRPr="00D37263" w:rsidRDefault="00143544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E. Carroll Parish Sheriff's Dept</w:t>
      </w:r>
      <w:r w:rsidR="002A782B" w:rsidRPr="00D37263">
        <w:rPr>
          <w:rFonts w:ascii="Arial" w:hAnsi="Arial"/>
          <w:sz w:val="18"/>
          <w:szCs w:val="18"/>
        </w:rPr>
        <w:t>.</w:t>
      </w:r>
    </w:p>
    <w:p w14:paraId="71BECB5C" w14:textId="77777777" w:rsidR="00143544" w:rsidRPr="00D37263" w:rsidRDefault="00143544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Mark W. Shumate</w:t>
      </w:r>
    </w:p>
    <w:p w14:paraId="3F8C6BDA" w14:textId="77777777" w:rsidR="00143544" w:rsidRPr="00D37263" w:rsidRDefault="00712F0C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143544" w:rsidRPr="00D37263">
        <w:rPr>
          <w:rFonts w:ascii="Arial" w:hAnsi="Arial"/>
          <w:sz w:val="18"/>
          <w:szCs w:val="18"/>
        </w:rPr>
        <w:t xml:space="preserve"> 246</w:t>
      </w:r>
    </w:p>
    <w:p w14:paraId="09126589" w14:textId="77777777" w:rsidR="00143544" w:rsidRPr="00D37263" w:rsidRDefault="00143544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Lake Provid., LA 71254-0246</w:t>
      </w:r>
    </w:p>
    <w:p w14:paraId="21CDFC5B" w14:textId="77777777" w:rsidR="00143544" w:rsidRPr="00D37263" w:rsidRDefault="00143544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3/11/1991)</w:t>
      </w:r>
    </w:p>
    <w:p w14:paraId="765702C0" w14:textId="77777777" w:rsidR="00143544" w:rsidRPr="00D37263" w:rsidRDefault="00143544" w:rsidP="00143544">
      <w:pPr>
        <w:rPr>
          <w:rFonts w:ascii="Arial" w:hAnsi="Arial"/>
          <w:sz w:val="18"/>
          <w:szCs w:val="18"/>
        </w:rPr>
      </w:pPr>
    </w:p>
    <w:p w14:paraId="03117BD6" w14:textId="77777777" w:rsidR="003D45BA" w:rsidRPr="00D37263" w:rsidRDefault="003D45BA" w:rsidP="00014A86">
      <w:pPr>
        <w:ind w:right="-270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E. Feliciana Communications Dist.</w:t>
      </w:r>
    </w:p>
    <w:p w14:paraId="50C86C6D" w14:textId="77777777" w:rsidR="003D45BA" w:rsidRPr="00D37263" w:rsidRDefault="003D45BA" w:rsidP="00014A86">
      <w:pPr>
        <w:ind w:right="-270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Ben Chasteen, Director</w:t>
      </w:r>
    </w:p>
    <w:p w14:paraId="33F46778" w14:textId="77777777" w:rsidR="003D45BA" w:rsidRPr="00D37263" w:rsidRDefault="003D45BA" w:rsidP="00014A86">
      <w:pPr>
        <w:ind w:right="-270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12486 Feliciana Drive</w:t>
      </w:r>
    </w:p>
    <w:p w14:paraId="42323737" w14:textId="77777777" w:rsidR="003D45BA" w:rsidRPr="00D37263" w:rsidRDefault="003D45BA" w:rsidP="00014A86">
      <w:pPr>
        <w:ind w:right="-270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linton, LA 70722</w:t>
      </w:r>
      <w:r w:rsidRPr="00D37263">
        <w:rPr>
          <w:rFonts w:ascii="Arial" w:hAnsi="Arial"/>
          <w:sz w:val="18"/>
          <w:szCs w:val="18"/>
        </w:rPr>
        <w:br/>
        <w:t>(04/03/2019)</w:t>
      </w:r>
    </w:p>
    <w:p w14:paraId="1B7D23E8" w14:textId="77777777" w:rsidR="00893E8E" w:rsidRPr="00D37263" w:rsidRDefault="00893E8E" w:rsidP="00014A86">
      <w:pPr>
        <w:ind w:right="-270"/>
        <w:rPr>
          <w:rFonts w:ascii="Arial" w:hAnsi="Arial"/>
          <w:sz w:val="18"/>
          <w:szCs w:val="18"/>
        </w:rPr>
      </w:pPr>
    </w:p>
    <w:p w14:paraId="2AD7367A" w14:textId="77777777" w:rsidR="000930D6" w:rsidRPr="00D37263" w:rsidRDefault="000930D6" w:rsidP="00014A86">
      <w:pPr>
        <w:ind w:right="-270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E. Feliciana Psh Gas Utility Dist. 2</w:t>
      </w:r>
    </w:p>
    <w:p w14:paraId="1D51ACD5" w14:textId="77777777" w:rsidR="000930D6" w:rsidRPr="00D37263" w:rsidRDefault="000930D6" w:rsidP="000930D6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Michael Bradford</w:t>
      </w:r>
    </w:p>
    <w:p w14:paraId="616017EE" w14:textId="77777777" w:rsidR="000930D6" w:rsidRPr="00D37263" w:rsidRDefault="000930D6" w:rsidP="000930D6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O. Box 9</w:t>
      </w:r>
    </w:p>
    <w:p w14:paraId="3E82FA46" w14:textId="77777777" w:rsidR="000930D6" w:rsidRPr="00D37263" w:rsidRDefault="000930D6" w:rsidP="000930D6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linton, LA 70722-0009</w:t>
      </w:r>
      <w:r w:rsidRPr="00D37263">
        <w:rPr>
          <w:rFonts w:ascii="Arial" w:hAnsi="Arial"/>
          <w:sz w:val="18"/>
          <w:szCs w:val="18"/>
        </w:rPr>
        <w:br/>
        <w:t>(08/28/2003)</w:t>
      </w:r>
    </w:p>
    <w:p w14:paraId="41C83016" w14:textId="77777777" w:rsidR="00936CDD" w:rsidRPr="00D37263" w:rsidRDefault="00936CDD" w:rsidP="000930D6">
      <w:pPr>
        <w:rPr>
          <w:rFonts w:ascii="Arial" w:hAnsi="Arial"/>
          <w:sz w:val="18"/>
          <w:szCs w:val="18"/>
        </w:rPr>
      </w:pPr>
    </w:p>
    <w:p w14:paraId="37E9A1F8" w14:textId="77777777" w:rsidR="000930D6" w:rsidRPr="00D37263" w:rsidRDefault="000930D6" w:rsidP="000930D6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E. Feliciana Psh PPJ/Homeland Security/Emgy Commn. District</w:t>
      </w:r>
    </w:p>
    <w:p w14:paraId="18F7891A" w14:textId="77777777" w:rsidR="000930D6" w:rsidRPr="00D37263" w:rsidRDefault="00712F0C" w:rsidP="000930D6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0930D6" w:rsidRPr="00D37263">
        <w:rPr>
          <w:rFonts w:ascii="Arial" w:hAnsi="Arial"/>
          <w:sz w:val="18"/>
          <w:szCs w:val="18"/>
        </w:rPr>
        <w:t xml:space="preserve"> 1638</w:t>
      </w:r>
    </w:p>
    <w:p w14:paraId="6B537466" w14:textId="77777777" w:rsidR="000930D6" w:rsidRPr="00D37263" w:rsidRDefault="000930D6" w:rsidP="000930D6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linton, LA 70722-1638</w:t>
      </w:r>
    </w:p>
    <w:p w14:paraId="7BA5519B" w14:textId="77777777" w:rsidR="000930D6" w:rsidRPr="00D37263" w:rsidRDefault="000930D6" w:rsidP="000930D6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10/10/2007)</w:t>
      </w:r>
    </w:p>
    <w:p w14:paraId="10389E86" w14:textId="77777777" w:rsidR="00F10632" w:rsidRPr="00D37263" w:rsidRDefault="00F10632" w:rsidP="00143544">
      <w:pPr>
        <w:rPr>
          <w:rFonts w:ascii="Arial" w:hAnsi="Arial"/>
          <w:sz w:val="18"/>
          <w:szCs w:val="18"/>
        </w:rPr>
      </w:pPr>
    </w:p>
    <w:p w14:paraId="67262DDB" w14:textId="77777777" w:rsidR="00143544" w:rsidRPr="00D37263" w:rsidRDefault="00143544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E. Feliciana P</w:t>
      </w:r>
      <w:r w:rsidR="000D2C1C" w:rsidRPr="00D37263">
        <w:rPr>
          <w:rFonts w:ascii="Arial" w:hAnsi="Arial"/>
          <w:sz w:val="18"/>
          <w:szCs w:val="18"/>
        </w:rPr>
        <w:t>s</w:t>
      </w:r>
      <w:r w:rsidRPr="00D37263">
        <w:rPr>
          <w:rFonts w:ascii="Arial" w:hAnsi="Arial"/>
          <w:sz w:val="18"/>
          <w:szCs w:val="18"/>
        </w:rPr>
        <w:t>h School B</w:t>
      </w:r>
      <w:r w:rsidR="00AD61BC" w:rsidRPr="00D37263">
        <w:rPr>
          <w:rFonts w:ascii="Arial" w:hAnsi="Arial"/>
          <w:sz w:val="18"/>
          <w:szCs w:val="18"/>
        </w:rPr>
        <w:t>oard</w:t>
      </w:r>
    </w:p>
    <w:p w14:paraId="3EBA06B9" w14:textId="77777777" w:rsidR="00143544" w:rsidRPr="00D37263" w:rsidRDefault="00143544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Daisy Slan, Ed.D.</w:t>
      </w:r>
    </w:p>
    <w:p w14:paraId="01A0AAB9" w14:textId="77777777" w:rsidR="00143544" w:rsidRPr="00D37263" w:rsidRDefault="00712F0C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143544" w:rsidRPr="00D37263">
        <w:rPr>
          <w:rFonts w:ascii="Arial" w:hAnsi="Arial"/>
          <w:sz w:val="18"/>
          <w:szCs w:val="18"/>
        </w:rPr>
        <w:t xml:space="preserve"> 397</w:t>
      </w:r>
    </w:p>
    <w:p w14:paraId="0BC22193" w14:textId="77777777" w:rsidR="00143544" w:rsidRPr="00D37263" w:rsidRDefault="00143544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linton, LA 70722-0397</w:t>
      </w:r>
    </w:p>
    <w:p w14:paraId="318EB7E1" w14:textId="77777777" w:rsidR="00143544" w:rsidRPr="00D37263" w:rsidRDefault="00143544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4/07/1998)</w:t>
      </w:r>
    </w:p>
    <w:p w14:paraId="4B310FE9" w14:textId="77777777" w:rsidR="00953305" w:rsidRPr="00D37263" w:rsidRDefault="00953305" w:rsidP="00143544">
      <w:pPr>
        <w:rPr>
          <w:rFonts w:ascii="Arial" w:hAnsi="Arial"/>
          <w:sz w:val="18"/>
          <w:szCs w:val="18"/>
        </w:rPr>
      </w:pPr>
    </w:p>
    <w:p w14:paraId="343C45AF" w14:textId="77777777" w:rsidR="00143544" w:rsidRPr="00D37263" w:rsidRDefault="00143544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E. Feliciana Psh Sheriff</w:t>
      </w:r>
      <w:r w:rsidR="00AD61BC" w:rsidRPr="00D37263">
        <w:rPr>
          <w:rFonts w:ascii="Arial" w:hAnsi="Arial"/>
          <w:sz w:val="18"/>
          <w:szCs w:val="18"/>
        </w:rPr>
        <w:t>’s Office</w:t>
      </w:r>
    </w:p>
    <w:p w14:paraId="074A1941" w14:textId="77777777" w:rsidR="00143544" w:rsidRPr="00D37263" w:rsidRDefault="00143544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heriff Talmadge Bunch</w:t>
      </w:r>
    </w:p>
    <w:p w14:paraId="40B77B73" w14:textId="77777777" w:rsidR="00143544" w:rsidRPr="00D37263" w:rsidRDefault="00712F0C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143544" w:rsidRPr="00D37263">
        <w:rPr>
          <w:rFonts w:ascii="Arial" w:hAnsi="Arial"/>
          <w:sz w:val="18"/>
          <w:szCs w:val="18"/>
        </w:rPr>
        <w:t xml:space="preserve"> 207</w:t>
      </w:r>
    </w:p>
    <w:p w14:paraId="5A07C464" w14:textId="77777777" w:rsidR="00143544" w:rsidRPr="00D37263" w:rsidRDefault="00143544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linton, LA 70722-0207</w:t>
      </w:r>
    </w:p>
    <w:p w14:paraId="77061375" w14:textId="77777777" w:rsidR="00143544" w:rsidRPr="00D37263" w:rsidRDefault="00143544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10/01/1992)</w:t>
      </w:r>
    </w:p>
    <w:p w14:paraId="3F255542" w14:textId="77777777" w:rsidR="00936CDD" w:rsidRPr="00D37263" w:rsidRDefault="00936CDD" w:rsidP="00143544">
      <w:pPr>
        <w:ind w:right="-360"/>
        <w:rPr>
          <w:rFonts w:ascii="Arial" w:hAnsi="Arial" w:cs="Arial"/>
          <w:sz w:val="18"/>
          <w:szCs w:val="18"/>
        </w:rPr>
      </w:pPr>
    </w:p>
    <w:p w14:paraId="1644923B" w14:textId="77777777" w:rsidR="00143544" w:rsidRPr="00D37263" w:rsidRDefault="00143544" w:rsidP="00143544">
      <w:pPr>
        <w:ind w:right="-360"/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 xml:space="preserve">E. Feliciana Rural Water System </w:t>
      </w:r>
      <w:r w:rsidRPr="00D37263">
        <w:rPr>
          <w:rFonts w:ascii="Arial" w:hAnsi="Arial" w:cs="Arial"/>
          <w:sz w:val="18"/>
          <w:szCs w:val="18"/>
        </w:rPr>
        <w:br/>
        <w:t>Roy Corcoran</w:t>
      </w:r>
      <w:r w:rsidRPr="00D37263">
        <w:rPr>
          <w:rFonts w:ascii="Arial" w:hAnsi="Arial" w:cs="Arial"/>
          <w:sz w:val="18"/>
          <w:szCs w:val="18"/>
        </w:rPr>
        <w:br/>
        <w:t>9923 Battle Road</w:t>
      </w:r>
    </w:p>
    <w:p w14:paraId="5FAA9F53" w14:textId="77777777" w:rsidR="00143544" w:rsidRPr="00D37263" w:rsidRDefault="00143544" w:rsidP="00143544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Ethel, LA 70730</w:t>
      </w:r>
    </w:p>
    <w:p w14:paraId="2FAF0E57" w14:textId="77777777" w:rsidR="00143544" w:rsidRPr="00D37263" w:rsidRDefault="00143544" w:rsidP="00143544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(05/14/2008)</w:t>
      </w:r>
    </w:p>
    <w:p w14:paraId="69C5FB9D" w14:textId="77777777" w:rsidR="008B6649" w:rsidRPr="00D37263" w:rsidRDefault="008B6649" w:rsidP="00AD61BC">
      <w:pPr>
        <w:rPr>
          <w:rFonts w:ascii="Arial" w:hAnsi="Arial"/>
          <w:sz w:val="18"/>
          <w:szCs w:val="18"/>
        </w:rPr>
      </w:pPr>
    </w:p>
    <w:p w14:paraId="6B52B855" w14:textId="77777777" w:rsidR="00AD61BC" w:rsidRPr="00D37263" w:rsidRDefault="00AD61BC" w:rsidP="00AD61B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E. Hodge Housing Authority</w:t>
      </w:r>
    </w:p>
    <w:p w14:paraId="5F769036" w14:textId="77777777" w:rsidR="00AD61BC" w:rsidRPr="00D37263" w:rsidRDefault="00AD61BC" w:rsidP="00AD61B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Rose Mary Foster</w:t>
      </w:r>
      <w:r w:rsidRPr="00D37263">
        <w:rPr>
          <w:rFonts w:ascii="Arial" w:hAnsi="Arial"/>
          <w:sz w:val="18"/>
          <w:szCs w:val="18"/>
        </w:rPr>
        <w:br/>
        <w:t>1727 Oak Street</w:t>
      </w:r>
      <w:r w:rsidRPr="00D37263">
        <w:rPr>
          <w:rFonts w:ascii="Arial" w:hAnsi="Arial"/>
          <w:sz w:val="18"/>
          <w:szCs w:val="18"/>
        </w:rPr>
        <w:br/>
        <w:t>Hodge, LA 71247</w:t>
      </w:r>
      <w:r w:rsidRPr="00D37263">
        <w:rPr>
          <w:rFonts w:ascii="Arial" w:hAnsi="Arial"/>
          <w:sz w:val="18"/>
          <w:szCs w:val="18"/>
        </w:rPr>
        <w:br/>
        <w:t>(04/01/2004)</w:t>
      </w:r>
    </w:p>
    <w:p w14:paraId="628740DB" w14:textId="77777777" w:rsidR="009941F9" w:rsidRPr="00D37263" w:rsidRDefault="009941F9" w:rsidP="002443B6">
      <w:pPr>
        <w:rPr>
          <w:rFonts w:ascii="Arial" w:hAnsi="Arial"/>
          <w:sz w:val="18"/>
          <w:szCs w:val="18"/>
        </w:rPr>
      </w:pPr>
    </w:p>
    <w:p w14:paraId="79CFF835" w14:textId="77777777" w:rsidR="001A4272" w:rsidRPr="00D37263" w:rsidRDefault="001A4272" w:rsidP="002443B6">
      <w:pPr>
        <w:rPr>
          <w:rFonts w:ascii="Arial" w:hAnsi="Arial"/>
          <w:sz w:val="18"/>
          <w:szCs w:val="18"/>
        </w:rPr>
      </w:pPr>
    </w:p>
    <w:p w14:paraId="3A72039D" w14:textId="77777777" w:rsidR="001A4272" w:rsidRPr="00D37263" w:rsidRDefault="001A4272" w:rsidP="002443B6">
      <w:pPr>
        <w:rPr>
          <w:rFonts w:ascii="Arial" w:hAnsi="Arial"/>
          <w:sz w:val="18"/>
          <w:szCs w:val="18"/>
        </w:rPr>
      </w:pPr>
    </w:p>
    <w:p w14:paraId="43016957" w14:textId="77777777" w:rsidR="001A4272" w:rsidRPr="00D37263" w:rsidRDefault="001A4272" w:rsidP="002443B6">
      <w:pPr>
        <w:rPr>
          <w:rFonts w:ascii="Arial" w:hAnsi="Arial"/>
          <w:sz w:val="18"/>
          <w:szCs w:val="18"/>
        </w:rPr>
      </w:pPr>
    </w:p>
    <w:p w14:paraId="2832F723" w14:textId="77777777" w:rsidR="002443B6" w:rsidRPr="00D37263" w:rsidRDefault="002443B6" w:rsidP="002443B6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E. Jefferson General Hospital</w:t>
      </w:r>
    </w:p>
    <w:p w14:paraId="463FCCF6" w14:textId="77777777" w:rsidR="002443B6" w:rsidRPr="00D37263" w:rsidRDefault="002443B6" w:rsidP="002443B6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haron Vidaurreta</w:t>
      </w:r>
    </w:p>
    <w:p w14:paraId="18A6CBA4" w14:textId="77777777" w:rsidR="002443B6" w:rsidRPr="00D37263" w:rsidRDefault="002443B6" w:rsidP="002443B6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4200 Houma Blvd.</w:t>
      </w:r>
    </w:p>
    <w:p w14:paraId="51DF16FD" w14:textId="77777777" w:rsidR="002443B6" w:rsidRPr="00D37263" w:rsidRDefault="002443B6" w:rsidP="002443B6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Metairie, LA 70011</w:t>
      </w:r>
    </w:p>
    <w:p w14:paraId="7681BB87" w14:textId="77777777" w:rsidR="002443B6" w:rsidRPr="00D37263" w:rsidRDefault="002443B6" w:rsidP="002443B6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9/17/1993)</w:t>
      </w:r>
    </w:p>
    <w:p w14:paraId="6A041F27" w14:textId="77777777" w:rsidR="00E42EB5" w:rsidRPr="00D37263" w:rsidRDefault="00E42EB5" w:rsidP="00143544">
      <w:pPr>
        <w:rPr>
          <w:rFonts w:ascii="Arial" w:hAnsi="Arial"/>
          <w:sz w:val="18"/>
          <w:szCs w:val="18"/>
        </w:rPr>
      </w:pPr>
    </w:p>
    <w:p w14:paraId="3B2C17C6" w14:textId="77777777" w:rsidR="00143544" w:rsidRPr="00D37263" w:rsidRDefault="00143544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E. Jefferson Levee District</w:t>
      </w:r>
    </w:p>
    <w:p w14:paraId="2598E365" w14:textId="77777777" w:rsidR="00143544" w:rsidRPr="00D37263" w:rsidRDefault="0056078A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 xml:space="preserve"> </w:t>
      </w:r>
      <w:r w:rsidR="00143544" w:rsidRPr="00D37263">
        <w:rPr>
          <w:rFonts w:ascii="Arial" w:hAnsi="Arial"/>
          <w:sz w:val="18"/>
          <w:szCs w:val="18"/>
        </w:rPr>
        <w:t>"Jay" St. Amant</w:t>
      </w:r>
    </w:p>
    <w:p w14:paraId="755852B5" w14:textId="77777777" w:rsidR="00143544" w:rsidRPr="00D37263" w:rsidRDefault="00143544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203 Plauche Court</w:t>
      </w:r>
    </w:p>
    <w:p w14:paraId="5869F2B9" w14:textId="77777777" w:rsidR="00143544" w:rsidRPr="00D37263" w:rsidRDefault="00143544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Harahan, LA 70132</w:t>
      </w:r>
    </w:p>
    <w:p w14:paraId="73917E8B" w14:textId="77777777" w:rsidR="00143544" w:rsidRPr="00D37263" w:rsidRDefault="00143544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12/21/1992)</w:t>
      </w:r>
    </w:p>
    <w:p w14:paraId="2FB08472" w14:textId="77777777" w:rsidR="002A782B" w:rsidRPr="00D37263" w:rsidRDefault="007736F7" w:rsidP="002A782B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br/>
      </w:r>
      <w:r w:rsidR="002A782B" w:rsidRPr="00D37263">
        <w:rPr>
          <w:rFonts w:ascii="Arial" w:hAnsi="Arial"/>
          <w:sz w:val="18"/>
          <w:szCs w:val="18"/>
        </w:rPr>
        <w:t>East Ouachita Rec</w:t>
      </w:r>
      <w:r w:rsidR="000D2C1C" w:rsidRPr="00D37263">
        <w:rPr>
          <w:rFonts w:ascii="Arial" w:hAnsi="Arial"/>
          <w:sz w:val="18"/>
          <w:szCs w:val="18"/>
        </w:rPr>
        <w:t xml:space="preserve">. </w:t>
      </w:r>
      <w:r w:rsidR="002A782B" w:rsidRPr="00D37263">
        <w:rPr>
          <w:rFonts w:ascii="Arial" w:hAnsi="Arial"/>
          <w:sz w:val="18"/>
          <w:szCs w:val="18"/>
        </w:rPr>
        <w:t>District</w:t>
      </w:r>
    </w:p>
    <w:p w14:paraId="21D5DD43" w14:textId="77777777" w:rsidR="002A782B" w:rsidRPr="00D37263" w:rsidRDefault="0056078A" w:rsidP="002A782B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 xml:space="preserve"> </w:t>
      </w:r>
      <w:r w:rsidR="002A782B" w:rsidRPr="00D37263">
        <w:rPr>
          <w:rFonts w:ascii="Arial" w:hAnsi="Arial"/>
          <w:sz w:val="18"/>
          <w:szCs w:val="18"/>
        </w:rPr>
        <w:t>Gene Crain, Exec. Director</w:t>
      </w:r>
    </w:p>
    <w:p w14:paraId="249610A2" w14:textId="77777777" w:rsidR="002A782B" w:rsidRPr="00D37263" w:rsidRDefault="002A782B" w:rsidP="002A782B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710 Holland Drive</w:t>
      </w:r>
    </w:p>
    <w:p w14:paraId="2C08E0A8" w14:textId="77777777" w:rsidR="00B54DA5" w:rsidRPr="00D37263" w:rsidRDefault="002A782B" w:rsidP="002A782B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Monroe, LA 71203</w:t>
      </w:r>
      <w:r w:rsidRPr="00D37263">
        <w:rPr>
          <w:rFonts w:ascii="Arial" w:hAnsi="Arial"/>
          <w:sz w:val="18"/>
          <w:szCs w:val="18"/>
        </w:rPr>
        <w:br/>
        <w:t>(08/29/2013)</w:t>
      </w:r>
      <w:r w:rsidRPr="00D37263">
        <w:rPr>
          <w:rFonts w:ascii="Arial" w:hAnsi="Arial"/>
          <w:sz w:val="18"/>
          <w:szCs w:val="18"/>
        </w:rPr>
        <w:br/>
      </w:r>
    </w:p>
    <w:p w14:paraId="6B9F63A5" w14:textId="77777777" w:rsidR="00143544" w:rsidRPr="00D37263" w:rsidRDefault="00143544" w:rsidP="002A782B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 xml:space="preserve">E. St. Tammany Events </w:t>
      </w:r>
      <w:r w:rsidR="00AD61BC" w:rsidRPr="00D37263">
        <w:rPr>
          <w:rFonts w:ascii="Arial" w:hAnsi="Arial"/>
          <w:sz w:val="18"/>
          <w:szCs w:val="18"/>
        </w:rPr>
        <w:t>Center</w:t>
      </w:r>
    </w:p>
    <w:p w14:paraId="5CBEB03E" w14:textId="77777777" w:rsidR="00143544" w:rsidRPr="00D37263" w:rsidRDefault="00143544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Kerry Painter</w:t>
      </w:r>
    </w:p>
    <w:p w14:paraId="1A7C2BBE" w14:textId="77777777" w:rsidR="00143544" w:rsidRPr="00D37263" w:rsidRDefault="00143544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1000 Caruso Blvd.</w:t>
      </w:r>
    </w:p>
    <w:p w14:paraId="28A6DD1C" w14:textId="77777777" w:rsidR="00143544" w:rsidRPr="00D37263" w:rsidRDefault="00143544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lidell, LA 70461</w:t>
      </w:r>
    </w:p>
    <w:p w14:paraId="247D40C8" w14:textId="77777777" w:rsidR="00143544" w:rsidRPr="00D37263" w:rsidRDefault="00143544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1/18/2005)</w:t>
      </w:r>
    </w:p>
    <w:p w14:paraId="742B08AD" w14:textId="77777777" w:rsidR="0018529A" w:rsidRPr="00D37263" w:rsidRDefault="0018529A" w:rsidP="00143544">
      <w:pPr>
        <w:rPr>
          <w:rFonts w:ascii="Arial" w:hAnsi="Arial"/>
          <w:sz w:val="18"/>
          <w:szCs w:val="18"/>
        </w:rPr>
      </w:pPr>
    </w:p>
    <w:p w14:paraId="31F8D4C0" w14:textId="77777777" w:rsidR="00E65717" w:rsidRPr="00D37263" w:rsidRDefault="00143544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E. Side St. Charles Psh Fire Dept</w:t>
      </w:r>
    </w:p>
    <w:p w14:paraId="3206A5FD" w14:textId="77777777" w:rsidR="00143544" w:rsidRPr="00D37263" w:rsidRDefault="00143544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David Cochrane</w:t>
      </w:r>
    </w:p>
    <w:p w14:paraId="441AA564" w14:textId="77777777" w:rsidR="00143544" w:rsidRPr="00D37263" w:rsidRDefault="00712F0C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143544" w:rsidRPr="00D37263">
        <w:rPr>
          <w:rFonts w:ascii="Arial" w:hAnsi="Arial"/>
          <w:sz w:val="18"/>
          <w:szCs w:val="18"/>
        </w:rPr>
        <w:t xml:space="preserve"> 668</w:t>
      </w:r>
    </w:p>
    <w:p w14:paraId="4D47B5EF" w14:textId="77777777" w:rsidR="00573B77" w:rsidRPr="00D37263" w:rsidRDefault="00143544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Destrehan, LA 70047-0668</w:t>
      </w:r>
      <w:r w:rsidRPr="00D37263">
        <w:rPr>
          <w:rFonts w:ascii="Arial" w:hAnsi="Arial"/>
          <w:sz w:val="18"/>
          <w:szCs w:val="18"/>
        </w:rPr>
        <w:br/>
        <w:t>(05/02/2008)</w:t>
      </w:r>
    </w:p>
    <w:p w14:paraId="531B6C09" w14:textId="77777777" w:rsidR="000D2C1C" w:rsidRPr="00D37263" w:rsidRDefault="000D2C1C" w:rsidP="00143544">
      <w:pPr>
        <w:rPr>
          <w:rFonts w:ascii="Arial" w:hAnsi="Arial"/>
          <w:sz w:val="18"/>
          <w:szCs w:val="18"/>
        </w:rPr>
      </w:pPr>
    </w:p>
    <w:p w14:paraId="5E0C89C8" w14:textId="77777777" w:rsidR="00E65717" w:rsidRPr="00D37263" w:rsidRDefault="00E65717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Elton Elementary School</w:t>
      </w:r>
    </w:p>
    <w:p w14:paraId="220EA8CE" w14:textId="77777777" w:rsidR="00E65717" w:rsidRPr="00D37263" w:rsidRDefault="00E65717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David Harper</w:t>
      </w:r>
      <w:r w:rsidRPr="00D37263">
        <w:rPr>
          <w:rFonts w:ascii="Arial" w:hAnsi="Arial"/>
          <w:sz w:val="18"/>
          <w:szCs w:val="18"/>
        </w:rPr>
        <w:br/>
        <w:t>614 Powell Road</w:t>
      </w:r>
    </w:p>
    <w:p w14:paraId="276EB6F0" w14:textId="77777777" w:rsidR="00E65717" w:rsidRPr="00D37263" w:rsidRDefault="00E65717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Elton, LA 70532</w:t>
      </w:r>
    </w:p>
    <w:p w14:paraId="5D6CCF55" w14:textId="77777777" w:rsidR="00E65717" w:rsidRPr="00D37263" w:rsidRDefault="00E65717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5/31/2018)</w:t>
      </w:r>
    </w:p>
    <w:p w14:paraId="325AC7EC" w14:textId="77777777" w:rsidR="00E65717" w:rsidRPr="00D37263" w:rsidRDefault="00E65717" w:rsidP="00143544">
      <w:pPr>
        <w:rPr>
          <w:rFonts w:ascii="Arial" w:hAnsi="Arial"/>
          <w:sz w:val="18"/>
          <w:szCs w:val="18"/>
        </w:rPr>
      </w:pPr>
    </w:p>
    <w:p w14:paraId="5FB46C9E" w14:textId="77777777" w:rsidR="00143544" w:rsidRPr="00D37263" w:rsidRDefault="00143544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Elton, Town of</w:t>
      </w:r>
    </w:p>
    <w:p w14:paraId="27B7D8F8" w14:textId="77777777" w:rsidR="00143544" w:rsidRPr="00D37263" w:rsidRDefault="00143544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Verian Guillory</w:t>
      </w:r>
    </w:p>
    <w:p w14:paraId="530B6754" w14:textId="77777777" w:rsidR="00143544" w:rsidRPr="00D37263" w:rsidRDefault="00712F0C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143544" w:rsidRPr="00D37263">
        <w:rPr>
          <w:rFonts w:ascii="Arial" w:hAnsi="Arial"/>
          <w:sz w:val="18"/>
          <w:szCs w:val="18"/>
        </w:rPr>
        <w:t xml:space="preserve"> 27</w:t>
      </w:r>
    </w:p>
    <w:p w14:paraId="7787D50F" w14:textId="77777777" w:rsidR="00143544" w:rsidRPr="00D37263" w:rsidRDefault="00143544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Elton, LA 70532-0027</w:t>
      </w:r>
    </w:p>
    <w:p w14:paraId="31058E98" w14:textId="77777777" w:rsidR="00143544" w:rsidRPr="00D37263" w:rsidRDefault="00143544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3/11/1991)</w:t>
      </w:r>
    </w:p>
    <w:p w14:paraId="3D3C37A8" w14:textId="77777777" w:rsidR="003931FD" w:rsidRPr="00D37263" w:rsidRDefault="003931FD" w:rsidP="00143544">
      <w:pPr>
        <w:rPr>
          <w:rFonts w:ascii="Arial" w:hAnsi="Arial"/>
          <w:sz w:val="18"/>
          <w:szCs w:val="18"/>
        </w:rPr>
      </w:pPr>
    </w:p>
    <w:p w14:paraId="4A300B16" w14:textId="77777777" w:rsidR="00D37FB5" w:rsidRPr="00D37263" w:rsidRDefault="00D37FB5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Emmanuel Baptist Church Preschool</w:t>
      </w:r>
    </w:p>
    <w:p w14:paraId="302629C7" w14:textId="77777777" w:rsidR="00D37FB5" w:rsidRPr="00D37263" w:rsidRDefault="00D37FB5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Kathy Mitchell, Director</w:t>
      </w:r>
    </w:p>
    <w:p w14:paraId="431D8884" w14:textId="77777777" w:rsidR="00AD61BC" w:rsidRPr="00D37263" w:rsidRDefault="00D37FB5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1200 Farmerville Highway</w:t>
      </w:r>
      <w:r w:rsidRPr="00D37263">
        <w:rPr>
          <w:rFonts w:ascii="Arial" w:hAnsi="Arial"/>
          <w:sz w:val="18"/>
          <w:szCs w:val="18"/>
        </w:rPr>
        <w:br/>
        <w:t>Ruston, LA 71270</w:t>
      </w:r>
      <w:r w:rsidRPr="00D37263">
        <w:rPr>
          <w:rFonts w:ascii="Arial" w:hAnsi="Arial"/>
          <w:sz w:val="18"/>
          <w:szCs w:val="18"/>
        </w:rPr>
        <w:br/>
        <w:t>(10/22/2019)</w:t>
      </w:r>
      <w:r w:rsidRPr="00D37263">
        <w:rPr>
          <w:rFonts w:ascii="Arial" w:hAnsi="Arial"/>
          <w:sz w:val="18"/>
          <w:szCs w:val="18"/>
        </w:rPr>
        <w:br/>
      </w:r>
      <w:r w:rsidRPr="00D37263">
        <w:rPr>
          <w:rFonts w:ascii="Arial" w:hAnsi="Arial"/>
          <w:sz w:val="18"/>
          <w:szCs w:val="18"/>
        </w:rPr>
        <w:br/>
      </w:r>
      <w:r w:rsidR="00143544" w:rsidRPr="00D37263">
        <w:rPr>
          <w:rFonts w:ascii="Arial" w:hAnsi="Arial"/>
          <w:sz w:val="18"/>
          <w:szCs w:val="18"/>
        </w:rPr>
        <w:t>England E</w:t>
      </w:r>
      <w:r w:rsidR="00AD61BC" w:rsidRPr="00D37263">
        <w:rPr>
          <w:rFonts w:ascii="Arial" w:hAnsi="Arial"/>
          <w:sz w:val="18"/>
          <w:szCs w:val="18"/>
        </w:rPr>
        <w:t xml:space="preserve">con </w:t>
      </w:r>
      <w:r w:rsidR="00143544" w:rsidRPr="00D37263">
        <w:rPr>
          <w:rFonts w:ascii="Arial" w:hAnsi="Arial"/>
          <w:sz w:val="18"/>
          <w:szCs w:val="18"/>
        </w:rPr>
        <w:t>&amp;</w:t>
      </w:r>
      <w:r w:rsidR="00AD61BC" w:rsidRPr="00D37263">
        <w:rPr>
          <w:rFonts w:ascii="Arial" w:hAnsi="Arial"/>
          <w:sz w:val="18"/>
          <w:szCs w:val="18"/>
        </w:rPr>
        <w:t xml:space="preserve"> </w:t>
      </w:r>
      <w:r w:rsidR="00143544" w:rsidRPr="00D37263">
        <w:rPr>
          <w:rFonts w:ascii="Arial" w:hAnsi="Arial"/>
          <w:sz w:val="18"/>
          <w:szCs w:val="18"/>
        </w:rPr>
        <w:t>I</w:t>
      </w:r>
      <w:r w:rsidR="00AD61BC" w:rsidRPr="00D37263">
        <w:rPr>
          <w:rFonts w:ascii="Arial" w:hAnsi="Arial"/>
          <w:sz w:val="18"/>
          <w:szCs w:val="18"/>
        </w:rPr>
        <w:t>nd</w:t>
      </w:r>
      <w:r w:rsidR="00357B39" w:rsidRPr="00D37263">
        <w:rPr>
          <w:rFonts w:ascii="Arial" w:hAnsi="Arial"/>
          <w:sz w:val="18"/>
          <w:szCs w:val="18"/>
        </w:rPr>
        <w:t>l</w:t>
      </w:r>
      <w:r w:rsidR="0033593C" w:rsidRPr="00D37263">
        <w:rPr>
          <w:rFonts w:ascii="Arial" w:hAnsi="Arial"/>
          <w:sz w:val="18"/>
          <w:szCs w:val="18"/>
        </w:rPr>
        <w:t>.</w:t>
      </w:r>
      <w:r w:rsidR="00AD61BC" w:rsidRPr="00D37263">
        <w:rPr>
          <w:rFonts w:ascii="Arial" w:hAnsi="Arial"/>
          <w:sz w:val="18"/>
          <w:szCs w:val="18"/>
        </w:rPr>
        <w:t xml:space="preserve"> Dev</w:t>
      </w:r>
      <w:r w:rsidR="008E50F2" w:rsidRPr="00D37263">
        <w:rPr>
          <w:rFonts w:ascii="Arial" w:hAnsi="Arial"/>
          <w:sz w:val="18"/>
          <w:szCs w:val="18"/>
        </w:rPr>
        <w:t>.</w:t>
      </w:r>
      <w:r w:rsidR="00AD61BC" w:rsidRPr="00D37263">
        <w:rPr>
          <w:rFonts w:ascii="Arial" w:hAnsi="Arial"/>
          <w:sz w:val="18"/>
          <w:szCs w:val="18"/>
        </w:rPr>
        <w:t xml:space="preserve"> Dist</w:t>
      </w:r>
      <w:r w:rsidR="008E50F2" w:rsidRPr="00D37263">
        <w:rPr>
          <w:rFonts w:ascii="Arial" w:hAnsi="Arial"/>
          <w:sz w:val="18"/>
          <w:szCs w:val="18"/>
        </w:rPr>
        <w:t>.</w:t>
      </w:r>
    </w:p>
    <w:p w14:paraId="5F0B05E5" w14:textId="77777777" w:rsidR="00143544" w:rsidRPr="00D37263" w:rsidRDefault="00143544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helia Savoy</w:t>
      </w:r>
    </w:p>
    <w:p w14:paraId="44EE0925" w14:textId="77777777" w:rsidR="00143544" w:rsidRPr="00D37263" w:rsidRDefault="00143544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1611 Arnold Drive</w:t>
      </w:r>
    </w:p>
    <w:p w14:paraId="7AE199F1" w14:textId="77777777" w:rsidR="00143544" w:rsidRPr="00D37263" w:rsidRDefault="00143544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Alexandria, LA 71311</w:t>
      </w:r>
    </w:p>
    <w:p w14:paraId="3BDBBA06" w14:textId="77777777" w:rsidR="00143544" w:rsidRPr="00D37263" w:rsidRDefault="00143544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9/27/1993)</w:t>
      </w:r>
    </w:p>
    <w:p w14:paraId="777C3B3D" w14:textId="77777777" w:rsidR="00ED1FA7" w:rsidRPr="00D37263" w:rsidRDefault="00ED1FA7" w:rsidP="00143544">
      <w:pPr>
        <w:rPr>
          <w:rFonts w:ascii="Arial" w:hAnsi="Arial"/>
          <w:sz w:val="18"/>
          <w:szCs w:val="18"/>
        </w:rPr>
      </w:pPr>
    </w:p>
    <w:p w14:paraId="73F982CD" w14:textId="77777777" w:rsidR="00143544" w:rsidRPr="00D37263" w:rsidRDefault="00143544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Erath, Town of</w:t>
      </w:r>
    </w:p>
    <w:p w14:paraId="461BE530" w14:textId="77777777" w:rsidR="00143544" w:rsidRPr="00D37263" w:rsidRDefault="00143544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Richard DuBois</w:t>
      </w:r>
    </w:p>
    <w:p w14:paraId="37343FE0" w14:textId="77777777" w:rsidR="00143544" w:rsidRPr="00D37263" w:rsidRDefault="00143544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115 West Edwards</w:t>
      </w:r>
    </w:p>
    <w:p w14:paraId="6A833B41" w14:textId="77777777" w:rsidR="00143544" w:rsidRPr="00D37263" w:rsidRDefault="00143544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Erath, LA 70533</w:t>
      </w:r>
    </w:p>
    <w:p w14:paraId="4785265F" w14:textId="77777777" w:rsidR="00143544" w:rsidRPr="00D37263" w:rsidRDefault="00143544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4/19/1991)</w:t>
      </w:r>
    </w:p>
    <w:p w14:paraId="5A1DEAB8" w14:textId="77777777" w:rsidR="00936CDD" w:rsidRPr="00D37263" w:rsidRDefault="00936CDD" w:rsidP="00143544">
      <w:pPr>
        <w:rPr>
          <w:rFonts w:ascii="Arial" w:hAnsi="Arial"/>
          <w:sz w:val="18"/>
          <w:szCs w:val="18"/>
        </w:rPr>
      </w:pPr>
    </w:p>
    <w:p w14:paraId="48C27760" w14:textId="77777777" w:rsidR="00F10632" w:rsidRPr="00D37263" w:rsidRDefault="00B6729D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Ernest N. Morial Convention Ctr.</w:t>
      </w:r>
    </w:p>
    <w:p w14:paraId="676A723E" w14:textId="77777777" w:rsidR="00B6729D" w:rsidRPr="00D37263" w:rsidRDefault="00B6729D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hanel Labat</w:t>
      </w:r>
    </w:p>
    <w:p w14:paraId="79ADA297" w14:textId="77777777" w:rsidR="00B6729D" w:rsidRPr="00D37263" w:rsidRDefault="00B6729D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900 Convention Center Blvd.</w:t>
      </w:r>
    </w:p>
    <w:p w14:paraId="1543748B" w14:textId="77777777" w:rsidR="00B6729D" w:rsidRPr="00D37263" w:rsidRDefault="00B6729D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New Orleans, LA 70130</w:t>
      </w:r>
    </w:p>
    <w:p w14:paraId="57DAAB5F" w14:textId="77777777" w:rsidR="00B6729D" w:rsidRPr="00D37263" w:rsidRDefault="00B6729D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2/17/2016)</w:t>
      </w:r>
    </w:p>
    <w:p w14:paraId="7AED4229" w14:textId="77777777" w:rsidR="00AD16CA" w:rsidRPr="00D37263" w:rsidRDefault="00AD16CA" w:rsidP="00143544">
      <w:pPr>
        <w:rPr>
          <w:rFonts w:ascii="Arial" w:hAnsi="Arial"/>
          <w:sz w:val="18"/>
          <w:szCs w:val="18"/>
        </w:rPr>
      </w:pPr>
    </w:p>
    <w:p w14:paraId="7B101940" w14:textId="77777777" w:rsidR="001A4272" w:rsidRPr="00D37263" w:rsidRDefault="001A4272" w:rsidP="00143544">
      <w:pPr>
        <w:rPr>
          <w:rFonts w:ascii="Arial" w:hAnsi="Arial"/>
          <w:sz w:val="18"/>
          <w:szCs w:val="18"/>
        </w:rPr>
      </w:pPr>
    </w:p>
    <w:p w14:paraId="33A59DEB" w14:textId="77777777" w:rsidR="001A4272" w:rsidRPr="00D37263" w:rsidRDefault="001A4272" w:rsidP="00143544">
      <w:pPr>
        <w:rPr>
          <w:rFonts w:ascii="Arial" w:hAnsi="Arial"/>
          <w:sz w:val="18"/>
          <w:szCs w:val="18"/>
        </w:rPr>
      </w:pPr>
    </w:p>
    <w:p w14:paraId="73A808F9" w14:textId="77777777" w:rsidR="001A4272" w:rsidRPr="00D37263" w:rsidRDefault="001A4272" w:rsidP="00143544">
      <w:pPr>
        <w:rPr>
          <w:rFonts w:ascii="Arial" w:hAnsi="Arial"/>
          <w:sz w:val="18"/>
          <w:szCs w:val="18"/>
        </w:rPr>
      </w:pPr>
    </w:p>
    <w:p w14:paraId="106D390A" w14:textId="77777777" w:rsidR="00143544" w:rsidRPr="00D37263" w:rsidRDefault="00143544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Eros, Town of</w:t>
      </w:r>
    </w:p>
    <w:p w14:paraId="4931DC6B" w14:textId="77777777" w:rsidR="00143544" w:rsidRPr="00D37263" w:rsidRDefault="00143544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J. H. Sharp</w:t>
      </w:r>
    </w:p>
    <w:p w14:paraId="18E1E005" w14:textId="77777777" w:rsidR="00143544" w:rsidRPr="00D37263" w:rsidRDefault="006A74C2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 xml:space="preserve">P. O. </w:t>
      </w:r>
      <w:r w:rsidR="00143544" w:rsidRPr="00D37263">
        <w:rPr>
          <w:rFonts w:ascii="Arial" w:hAnsi="Arial"/>
          <w:sz w:val="18"/>
          <w:szCs w:val="18"/>
        </w:rPr>
        <w:t>Drawer 200</w:t>
      </w:r>
    </w:p>
    <w:p w14:paraId="2C5BEFEB" w14:textId="77777777" w:rsidR="00143544" w:rsidRPr="00D37263" w:rsidRDefault="00143544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Eros, LA 71238</w:t>
      </w:r>
    </w:p>
    <w:p w14:paraId="5E0FC484" w14:textId="77777777" w:rsidR="00143544" w:rsidRPr="00D37263" w:rsidRDefault="00143544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2/2</w:t>
      </w:r>
      <w:r w:rsidR="002E0010" w:rsidRPr="00D37263">
        <w:rPr>
          <w:rFonts w:ascii="Arial" w:hAnsi="Arial"/>
          <w:sz w:val="18"/>
          <w:szCs w:val="18"/>
        </w:rPr>
        <w:t>2</w:t>
      </w:r>
      <w:r w:rsidRPr="00D37263">
        <w:rPr>
          <w:rFonts w:ascii="Arial" w:hAnsi="Arial"/>
          <w:sz w:val="18"/>
          <w:szCs w:val="18"/>
        </w:rPr>
        <w:t>/199</w:t>
      </w:r>
      <w:r w:rsidR="002E0010" w:rsidRPr="00D37263">
        <w:rPr>
          <w:rFonts w:ascii="Arial" w:hAnsi="Arial"/>
          <w:sz w:val="18"/>
          <w:szCs w:val="18"/>
        </w:rPr>
        <w:t>0</w:t>
      </w:r>
      <w:r w:rsidRPr="00D37263">
        <w:rPr>
          <w:rFonts w:ascii="Arial" w:hAnsi="Arial"/>
          <w:sz w:val="18"/>
          <w:szCs w:val="18"/>
        </w:rPr>
        <w:t>)</w:t>
      </w:r>
    </w:p>
    <w:p w14:paraId="1DF2D3FF" w14:textId="77777777" w:rsidR="00D37FB5" w:rsidRPr="00D37263" w:rsidRDefault="00D37FB5" w:rsidP="00143544">
      <w:pPr>
        <w:rPr>
          <w:rFonts w:ascii="Arial" w:hAnsi="Arial"/>
          <w:sz w:val="18"/>
          <w:szCs w:val="18"/>
        </w:rPr>
      </w:pPr>
    </w:p>
    <w:p w14:paraId="07BBA187" w14:textId="77777777" w:rsidR="00143544" w:rsidRPr="00D37263" w:rsidRDefault="00143544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Eunice Airport Authority</w:t>
      </w:r>
      <w:r w:rsidR="00EE16E7" w:rsidRPr="00D37263">
        <w:rPr>
          <w:rFonts w:ascii="Arial" w:hAnsi="Arial"/>
          <w:sz w:val="18"/>
          <w:szCs w:val="18"/>
        </w:rPr>
        <w:t xml:space="preserve"> </w:t>
      </w:r>
    </w:p>
    <w:p w14:paraId="44305AE2" w14:textId="77777777" w:rsidR="00143544" w:rsidRPr="00D37263" w:rsidRDefault="00143544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Drew Miller</w:t>
      </w:r>
    </w:p>
    <w:p w14:paraId="0E1B7BB4" w14:textId="77777777" w:rsidR="00143544" w:rsidRPr="00D37263" w:rsidRDefault="00712F0C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143544" w:rsidRPr="00D37263">
        <w:rPr>
          <w:rFonts w:ascii="Arial" w:hAnsi="Arial"/>
          <w:sz w:val="18"/>
          <w:szCs w:val="18"/>
        </w:rPr>
        <w:t xml:space="preserve"> 1106</w:t>
      </w:r>
    </w:p>
    <w:p w14:paraId="4F655592" w14:textId="77777777" w:rsidR="00143544" w:rsidRPr="00D37263" w:rsidRDefault="00143544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Eunice, LA 70535-1106</w:t>
      </w:r>
    </w:p>
    <w:p w14:paraId="7D90B02E" w14:textId="77777777" w:rsidR="00143544" w:rsidRPr="00D37263" w:rsidRDefault="00143544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2/04/1992)</w:t>
      </w:r>
    </w:p>
    <w:p w14:paraId="32C3D55D" w14:textId="77777777" w:rsidR="007736F7" w:rsidRPr="00D37263" w:rsidRDefault="007736F7" w:rsidP="00143544">
      <w:pPr>
        <w:rPr>
          <w:rStyle w:val="Strong"/>
          <w:rFonts w:ascii="Arial" w:hAnsi="Arial" w:cs="Arial"/>
          <w:b w:val="0"/>
          <w:color w:val="000000"/>
          <w:sz w:val="18"/>
          <w:szCs w:val="18"/>
        </w:rPr>
      </w:pPr>
    </w:p>
    <w:p w14:paraId="1DDD25FB" w14:textId="77777777" w:rsidR="00D23BE8" w:rsidRPr="00D37263" w:rsidRDefault="00D23BE8" w:rsidP="00143544">
      <w:pPr>
        <w:rPr>
          <w:rStyle w:val="Strong"/>
          <w:rFonts w:ascii="Arial" w:hAnsi="Arial" w:cs="Arial"/>
          <w:b w:val="0"/>
          <w:color w:val="000000"/>
          <w:sz w:val="18"/>
          <w:szCs w:val="18"/>
        </w:rPr>
      </w:pPr>
      <w:r w:rsidRPr="00D37263">
        <w:rPr>
          <w:rStyle w:val="Strong"/>
          <w:rFonts w:ascii="Arial" w:hAnsi="Arial" w:cs="Arial"/>
          <w:b w:val="0"/>
          <w:color w:val="000000"/>
          <w:sz w:val="18"/>
          <w:szCs w:val="18"/>
        </w:rPr>
        <w:t>Eunice</w:t>
      </w:r>
      <w:r w:rsidR="007736F7" w:rsidRPr="00D37263">
        <w:rPr>
          <w:rStyle w:val="Strong"/>
          <w:rFonts w:ascii="Arial" w:hAnsi="Arial" w:cs="Arial"/>
          <w:b w:val="0"/>
          <w:color w:val="000000"/>
          <w:sz w:val="18"/>
          <w:szCs w:val="18"/>
        </w:rPr>
        <w:t>, City of</w:t>
      </w:r>
      <w:r w:rsidRPr="00D37263">
        <w:rPr>
          <w:rFonts w:ascii="Arial" w:hAnsi="Arial" w:cs="Arial"/>
          <w:b/>
          <w:bCs/>
          <w:color w:val="000000"/>
          <w:sz w:val="18"/>
          <w:szCs w:val="18"/>
        </w:rPr>
        <w:br/>
      </w:r>
      <w:bookmarkStart w:id="1" w:name="OLE_LINK1"/>
      <w:bookmarkStart w:id="2" w:name="OLE_LINK2"/>
      <w:r w:rsidRPr="00D37263">
        <w:rPr>
          <w:rStyle w:val="Strong"/>
          <w:rFonts w:ascii="Arial" w:hAnsi="Arial" w:cs="Arial"/>
          <w:b w:val="0"/>
          <w:color w:val="000000"/>
          <w:sz w:val="18"/>
          <w:szCs w:val="18"/>
        </w:rPr>
        <w:t>Doug Cart, City Clerk</w:t>
      </w:r>
      <w:bookmarkEnd w:id="1"/>
      <w:bookmarkEnd w:id="2"/>
      <w:r w:rsidRPr="00D37263">
        <w:rPr>
          <w:rFonts w:ascii="Arial" w:hAnsi="Arial" w:cs="Arial"/>
          <w:b/>
          <w:bCs/>
          <w:color w:val="000000"/>
          <w:sz w:val="18"/>
          <w:szCs w:val="18"/>
        </w:rPr>
        <w:br/>
      </w:r>
      <w:r w:rsidRPr="00D37263">
        <w:rPr>
          <w:rStyle w:val="Strong"/>
          <w:rFonts w:ascii="Arial" w:hAnsi="Arial" w:cs="Arial"/>
          <w:b w:val="0"/>
          <w:color w:val="000000"/>
          <w:sz w:val="18"/>
          <w:szCs w:val="18"/>
        </w:rPr>
        <w:t>P. O. Box 1106</w:t>
      </w:r>
      <w:r w:rsidRPr="00D37263">
        <w:rPr>
          <w:rFonts w:ascii="Arial" w:hAnsi="Arial" w:cs="Arial"/>
          <w:b/>
          <w:bCs/>
          <w:color w:val="000000"/>
          <w:sz w:val="18"/>
          <w:szCs w:val="18"/>
        </w:rPr>
        <w:br/>
      </w:r>
      <w:r w:rsidRPr="00D37263">
        <w:rPr>
          <w:rStyle w:val="Strong"/>
          <w:rFonts w:ascii="Arial" w:hAnsi="Arial" w:cs="Arial"/>
          <w:b w:val="0"/>
          <w:color w:val="000000"/>
          <w:sz w:val="18"/>
          <w:szCs w:val="18"/>
        </w:rPr>
        <w:t>Eunice, LA 70535-1106</w:t>
      </w:r>
      <w:r w:rsidR="00441CC3" w:rsidRPr="00D37263">
        <w:rPr>
          <w:rStyle w:val="Strong"/>
          <w:rFonts w:ascii="Arial" w:hAnsi="Arial" w:cs="Arial"/>
          <w:b w:val="0"/>
          <w:color w:val="000000"/>
          <w:sz w:val="18"/>
          <w:szCs w:val="18"/>
        </w:rPr>
        <w:br/>
        <w:t>(9/19/2001)</w:t>
      </w:r>
    </w:p>
    <w:p w14:paraId="4806D5D1" w14:textId="77777777" w:rsidR="00E42EB5" w:rsidRPr="00D37263" w:rsidRDefault="00E42EB5" w:rsidP="00143544">
      <w:pPr>
        <w:rPr>
          <w:rStyle w:val="Strong"/>
          <w:rFonts w:ascii="Arial" w:hAnsi="Arial" w:cs="Arial"/>
          <w:b w:val="0"/>
          <w:color w:val="000000"/>
          <w:sz w:val="18"/>
          <w:szCs w:val="18"/>
        </w:rPr>
      </w:pPr>
    </w:p>
    <w:p w14:paraId="49457F47" w14:textId="77777777" w:rsidR="00D23BE8" w:rsidRPr="00D37263" w:rsidRDefault="00C323E2" w:rsidP="00143544">
      <w:pPr>
        <w:rPr>
          <w:rStyle w:val="Strong"/>
          <w:rFonts w:ascii="Arial" w:hAnsi="Arial" w:cs="Arial"/>
          <w:b w:val="0"/>
          <w:color w:val="000000"/>
          <w:sz w:val="18"/>
          <w:szCs w:val="18"/>
        </w:rPr>
      </w:pPr>
      <w:r w:rsidRPr="00D37263">
        <w:rPr>
          <w:rStyle w:val="Strong"/>
          <w:rFonts w:ascii="Arial" w:hAnsi="Arial" w:cs="Arial"/>
          <w:b w:val="0"/>
          <w:color w:val="000000"/>
          <w:sz w:val="18"/>
          <w:szCs w:val="18"/>
        </w:rPr>
        <w:t>Eunice City Marshal’s Office</w:t>
      </w:r>
    </w:p>
    <w:p w14:paraId="0A30A428" w14:textId="77777777" w:rsidR="00C323E2" w:rsidRPr="00D37263" w:rsidRDefault="00C323E2" w:rsidP="00143544">
      <w:pPr>
        <w:rPr>
          <w:rStyle w:val="Strong"/>
          <w:rFonts w:ascii="Arial" w:hAnsi="Arial" w:cs="Arial"/>
          <w:b w:val="0"/>
          <w:color w:val="000000"/>
          <w:sz w:val="18"/>
          <w:szCs w:val="18"/>
        </w:rPr>
      </w:pPr>
      <w:r w:rsidRPr="00D37263">
        <w:rPr>
          <w:rStyle w:val="Strong"/>
          <w:rFonts w:ascii="Arial" w:hAnsi="Arial" w:cs="Arial"/>
          <w:b w:val="0"/>
          <w:color w:val="000000"/>
          <w:sz w:val="18"/>
          <w:szCs w:val="18"/>
        </w:rPr>
        <w:t>Robert Johnson</w:t>
      </w:r>
      <w:r w:rsidRPr="00D37263">
        <w:rPr>
          <w:rStyle w:val="Strong"/>
          <w:rFonts w:ascii="Arial" w:hAnsi="Arial" w:cs="Arial"/>
          <w:b w:val="0"/>
          <w:color w:val="000000"/>
          <w:sz w:val="18"/>
          <w:szCs w:val="18"/>
        </w:rPr>
        <w:br/>
        <w:t>P. O. Box 1516</w:t>
      </w:r>
    </w:p>
    <w:p w14:paraId="07165273" w14:textId="77777777" w:rsidR="00C323E2" w:rsidRPr="00D37263" w:rsidRDefault="00C323E2" w:rsidP="00143544">
      <w:pPr>
        <w:rPr>
          <w:rStyle w:val="Strong"/>
          <w:rFonts w:ascii="Arial" w:hAnsi="Arial" w:cs="Arial"/>
          <w:b w:val="0"/>
          <w:color w:val="000000"/>
          <w:sz w:val="18"/>
          <w:szCs w:val="18"/>
        </w:rPr>
      </w:pPr>
      <w:r w:rsidRPr="00D37263">
        <w:rPr>
          <w:rStyle w:val="Strong"/>
          <w:rFonts w:ascii="Arial" w:hAnsi="Arial" w:cs="Arial"/>
          <w:b w:val="0"/>
          <w:color w:val="000000"/>
          <w:sz w:val="18"/>
          <w:szCs w:val="18"/>
        </w:rPr>
        <w:t>Eunice, LA 70535-1516</w:t>
      </w:r>
      <w:r w:rsidRPr="00D37263">
        <w:rPr>
          <w:rStyle w:val="Strong"/>
          <w:rFonts w:ascii="Arial" w:hAnsi="Arial" w:cs="Arial"/>
          <w:b w:val="0"/>
          <w:color w:val="000000"/>
          <w:sz w:val="18"/>
          <w:szCs w:val="18"/>
        </w:rPr>
        <w:br/>
        <w:t>(03/13/2015)</w:t>
      </w:r>
    </w:p>
    <w:p w14:paraId="7E65B6ED" w14:textId="77777777" w:rsidR="007736F7" w:rsidRPr="00D37263" w:rsidRDefault="007736F7" w:rsidP="00143544">
      <w:pPr>
        <w:rPr>
          <w:rStyle w:val="Strong"/>
          <w:rFonts w:ascii="Arial" w:hAnsi="Arial" w:cs="Arial"/>
          <w:b w:val="0"/>
          <w:sz w:val="18"/>
          <w:szCs w:val="18"/>
        </w:rPr>
      </w:pPr>
    </w:p>
    <w:p w14:paraId="1F27A84C" w14:textId="77777777" w:rsidR="00D23BE8" w:rsidRPr="00D37263" w:rsidRDefault="00D23BE8" w:rsidP="00143544">
      <w:pPr>
        <w:rPr>
          <w:rStyle w:val="Strong"/>
          <w:rFonts w:ascii="Arial" w:hAnsi="Arial" w:cs="Arial"/>
          <w:b w:val="0"/>
          <w:sz w:val="18"/>
          <w:szCs w:val="18"/>
        </w:rPr>
      </w:pPr>
      <w:r w:rsidRPr="00D37263">
        <w:rPr>
          <w:rStyle w:val="Strong"/>
          <w:rFonts w:ascii="Arial" w:hAnsi="Arial" w:cs="Arial"/>
          <w:b w:val="0"/>
          <w:sz w:val="18"/>
          <w:szCs w:val="18"/>
        </w:rPr>
        <w:t>Eunice Housing Authority</w:t>
      </w:r>
      <w:r w:rsidRPr="00D37263">
        <w:rPr>
          <w:rFonts w:ascii="Arial" w:hAnsi="Arial" w:cs="Arial"/>
          <w:bCs/>
          <w:sz w:val="18"/>
          <w:szCs w:val="18"/>
        </w:rPr>
        <w:br/>
      </w:r>
      <w:r w:rsidRPr="00D37263">
        <w:rPr>
          <w:rStyle w:val="Strong"/>
          <w:rFonts w:ascii="Arial" w:hAnsi="Arial" w:cs="Arial"/>
          <w:b w:val="0"/>
          <w:sz w:val="18"/>
          <w:szCs w:val="18"/>
        </w:rPr>
        <w:t>Renee' Fusilier, Exec. Director</w:t>
      </w:r>
      <w:r w:rsidRPr="00D37263">
        <w:rPr>
          <w:rFonts w:ascii="Arial" w:hAnsi="Arial" w:cs="Arial"/>
          <w:bCs/>
          <w:sz w:val="18"/>
          <w:szCs w:val="18"/>
        </w:rPr>
        <w:br/>
      </w:r>
      <w:r w:rsidRPr="00D37263">
        <w:rPr>
          <w:rStyle w:val="Strong"/>
          <w:rFonts w:ascii="Arial" w:hAnsi="Arial" w:cs="Arial"/>
          <w:b w:val="0"/>
          <w:sz w:val="18"/>
          <w:szCs w:val="18"/>
        </w:rPr>
        <w:t>331 Mill Street</w:t>
      </w:r>
      <w:r w:rsidRPr="00D37263">
        <w:rPr>
          <w:rFonts w:ascii="Arial" w:hAnsi="Arial" w:cs="Arial"/>
          <w:bCs/>
          <w:sz w:val="18"/>
          <w:szCs w:val="18"/>
        </w:rPr>
        <w:br/>
      </w:r>
      <w:r w:rsidRPr="00D37263">
        <w:rPr>
          <w:rStyle w:val="Strong"/>
          <w:rFonts w:ascii="Arial" w:hAnsi="Arial" w:cs="Arial"/>
          <w:b w:val="0"/>
          <w:sz w:val="18"/>
          <w:szCs w:val="18"/>
        </w:rPr>
        <w:t>Eunice, LA 70535</w:t>
      </w:r>
    </w:p>
    <w:p w14:paraId="4F702B5F" w14:textId="77777777" w:rsidR="00D23BE8" w:rsidRPr="00D37263" w:rsidRDefault="00D23BE8" w:rsidP="00143544">
      <w:pPr>
        <w:rPr>
          <w:rStyle w:val="Strong"/>
          <w:rFonts w:ascii="Arial" w:hAnsi="Arial" w:cs="Arial"/>
          <w:b w:val="0"/>
          <w:sz w:val="18"/>
          <w:szCs w:val="18"/>
        </w:rPr>
      </w:pPr>
      <w:r w:rsidRPr="00D37263">
        <w:rPr>
          <w:rStyle w:val="Strong"/>
          <w:rFonts w:ascii="Arial" w:hAnsi="Arial" w:cs="Arial"/>
          <w:b w:val="0"/>
          <w:sz w:val="18"/>
          <w:szCs w:val="18"/>
        </w:rPr>
        <w:t>(09/25/2014)</w:t>
      </w:r>
    </w:p>
    <w:p w14:paraId="1D3CCB75" w14:textId="77777777" w:rsidR="00E65717" w:rsidRPr="00D37263" w:rsidRDefault="00E65717" w:rsidP="00143544">
      <w:pPr>
        <w:rPr>
          <w:rFonts w:ascii="Arial" w:hAnsi="Arial" w:cs="Arial"/>
          <w:sz w:val="18"/>
          <w:szCs w:val="18"/>
        </w:rPr>
      </w:pPr>
    </w:p>
    <w:p w14:paraId="40560937" w14:textId="77777777" w:rsidR="00143544" w:rsidRPr="00D37263" w:rsidRDefault="00CA2C09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Evangeline</w:t>
      </w:r>
      <w:r w:rsidRPr="00D37263">
        <w:rPr>
          <w:rFonts w:ascii="Arial" w:hAnsi="Arial"/>
          <w:sz w:val="18"/>
          <w:szCs w:val="18"/>
        </w:rPr>
        <w:t xml:space="preserve"> Comm</w:t>
      </w:r>
      <w:r w:rsidR="00AD61BC" w:rsidRPr="00D37263">
        <w:rPr>
          <w:rFonts w:ascii="Arial" w:hAnsi="Arial"/>
          <w:sz w:val="18"/>
          <w:szCs w:val="18"/>
        </w:rPr>
        <w:t>ns Dist</w:t>
      </w:r>
      <w:r w:rsidR="008E50F2" w:rsidRPr="00D37263">
        <w:rPr>
          <w:rFonts w:ascii="Arial" w:hAnsi="Arial"/>
          <w:sz w:val="18"/>
          <w:szCs w:val="18"/>
        </w:rPr>
        <w:t>.</w:t>
      </w:r>
    </w:p>
    <w:p w14:paraId="3FAC6849" w14:textId="77777777" w:rsidR="00143544" w:rsidRPr="00D37263" w:rsidRDefault="00143544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Allen K. Thomas, Director</w:t>
      </w:r>
    </w:p>
    <w:p w14:paraId="5429822C" w14:textId="77777777" w:rsidR="00143544" w:rsidRPr="00D37263" w:rsidRDefault="00143544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415 West Cotton Street</w:t>
      </w:r>
    </w:p>
    <w:p w14:paraId="5773C107" w14:textId="77777777" w:rsidR="00143544" w:rsidRPr="00D37263" w:rsidRDefault="00143544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Ville Platte, LA 70586</w:t>
      </w:r>
    </w:p>
    <w:p w14:paraId="0EC10ABA" w14:textId="77777777" w:rsidR="00143544" w:rsidRPr="00D37263" w:rsidRDefault="00143544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9/23/1996)</w:t>
      </w:r>
    </w:p>
    <w:p w14:paraId="1EC54B9A" w14:textId="77777777" w:rsidR="00D76AC7" w:rsidRPr="00D37263" w:rsidRDefault="00D76AC7" w:rsidP="00143544">
      <w:pPr>
        <w:rPr>
          <w:rFonts w:ascii="Arial" w:hAnsi="Arial" w:cs="Arial"/>
          <w:sz w:val="18"/>
          <w:szCs w:val="18"/>
        </w:rPr>
      </w:pPr>
    </w:p>
    <w:p w14:paraId="11F2181B" w14:textId="77777777" w:rsidR="00F6620D" w:rsidRPr="00D37263" w:rsidRDefault="00F6620D" w:rsidP="00143544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Evangeline Psh Law Enforcement Dist.</w:t>
      </w:r>
    </w:p>
    <w:p w14:paraId="0F939063" w14:textId="77777777" w:rsidR="00F6620D" w:rsidRPr="00D37263" w:rsidRDefault="00F6620D" w:rsidP="00143544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Micheal Fontenot, Adm’r.</w:t>
      </w:r>
    </w:p>
    <w:p w14:paraId="2B16F1DE" w14:textId="77777777" w:rsidR="00F6620D" w:rsidRPr="00D37263" w:rsidRDefault="00F6620D" w:rsidP="00143544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200 Court Street, Suite 100</w:t>
      </w:r>
    </w:p>
    <w:p w14:paraId="2A49AB90" w14:textId="77777777" w:rsidR="00F6620D" w:rsidRPr="00D37263" w:rsidRDefault="00F6620D" w:rsidP="00143544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Ville Platte, LA 70586</w:t>
      </w:r>
      <w:r w:rsidRPr="00D37263">
        <w:rPr>
          <w:rFonts w:ascii="Arial" w:hAnsi="Arial" w:cs="Arial"/>
          <w:sz w:val="18"/>
          <w:szCs w:val="18"/>
        </w:rPr>
        <w:br/>
        <w:t>(09/06/2018)</w:t>
      </w:r>
    </w:p>
    <w:p w14:paraId="67478BF3" w14:textId="77777777" w:rsidR="00F6620D" w:rsidRPr="00D37263" w:rsidRDefault="00F6620D" w:rsidP="00143544">
      <w:pPr>
        <w:rPr>
          <w:rFonts w:ascii="Arial" w:hAnsi="Arial" w:cs="Arial"/>
          <w:sz w:val="18"/>
          <w:szCs w:val="18"/>
        </w:rPr>
      </w:pPr>
    </w:p>
    <w:p w14:paraId="3ED0E4E9" w14:textId="77777777" w:rsidR="00143544" w:rsidRPr="00D37263" w:rsidRDefault="00143544" w:rsidP="00143544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 xml:space="preserve">Evangeline </w:t>
      </w:r>
      <w:r w:rsidR="00CB1ABE" w:rsidRPr="00D37263">
        <w:rPr>
          <w:rFonts w:ascii="Arial" w:hAnsi="Arial" w:cs="Arial"/>
          <w:sz w:val="18"/>
          <w:szCs w:val="18"/>
        </w:rPr>
        <w:t xml:space="preserve">Psh </w:t>
      </w:r>
      <w:r w:rsidRPr="00D37263">
        <w:rPr>
          <w:rFonts w:ascii="Arial" w:hAnsi="Arial" w:cs="Arial"/>
          <w:sz w:val="18"/>
          <w:szCs w:val="18"/>
        </w:rPr>
        <w:t>Police Jury</w:t>
      </w:r>
    </w:p>
    <w:p w14:paraId="6EEA8D3E" w14:textId="77777777" w:rsidR="00143544" w:rsidRPr="00D37263" w:rsidRDefault="00143544" w:rsidP="00143544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Doug DeVille</w:t>
      </w:r>
    </w:p>
    <w:p w14:paraId="3739721E" w14:textId="77777777" w:rsidR="00143544" w:rsidRPr="00D37263" w:rsidRDefault="00143544" w:rsidP="00143544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200 Court Street, Suite 207</w:t>
      </w:r>
      <w:r w:rsidRPr="00D37263">
        <w:rPr>
          <w:rFonts w:ascii="Arial" w:hAnsi="Arial" w:cs="Arial"/>
          <w:sz w:val="18"/>
          <w:szCs w:val="18"/>
        </w:rPr>
        <w:br/>
        <w:t>Ville Platte, LA 70586-4490</w:t>
      </w:r>
    </w:p>
    <w:p w14:paraId="31DBC6A3" w14:textId="77777777" w:rsidR="00143544" w:rsidRPr="00D37263" w:rsidRDefault="00143544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 xml:space="preserve"> (02/26/1991)</w:t>
      </w:r>
    </w:p>
    <w:p w14:paraId="5760179B" w14:textId="77777777" w:rsidR="00936CDD" w:rsidRPr="00D37263" w:rsidRDefault="00936CDD" w:rsidP="00143544">
      <w:pPr>
        <w:rPr>
          <w:rFonts w:ascii="Arial" w:hAnsi="Arial"/>
          <w:sz w:val="18"/>
          <w:szCs w:val="18"/>
        </w:rPr>
      </w:pPr>
    </w:p>
    <w:p w14:paraId="1C767E96" w14:textId="77777777" w:rsidR="00143544" w:rsidRPr="00D37263" w:rsidRDefault="00143544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Evangeline Psh School Dist</w:t>
      </w:r>
      <w:r w:rsidR="00CA2C09" w:rsidRPr="00D37263">
        <w:rPr>
          <w:rFonts w:ascii="Arial" w:hAnsi="Arial"/>
          <w:sz w:val="18"/>
          <w:szCs w:val="18"/>
        </w:rPr>
        <w:t>rict</w:t>
      </w:r>
    </w:p>
    <w:p w14:paraId="08E2FBD7" w14:textId="77777777" w:rsidR="00143544" w:rsidRPr="00D37263" w:rsidRDefault="00143544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Ted P. Soileau</w:t>
      </w:r>
    </w:p>
    <w:p w14:paraId="06E41531" w14:textId="77777777" w:rsidR="00143544" w:rsidRPr="00D37263" w:rsidRDefault="00143544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252 Rodrick Street</w:t>
      </w:r>
    </w:p>
    <w:p w14:paraId="770DA11C" w14:textId="77777777" w:rsidR="00143544" w:rsidRPr="00D37263" w:rsidRDefault="00143544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Ville Platte, LA 70586</w:t>
      </w:r>
    </w:p>
    <w:p w14:paraId="60EAA4BC" w14:textId="77777777" w:rsidR="00143544" w:rsidRPr="00D37263" w:rsidRDefault="00143544" w:rsidP="0014354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2/26/1991)</w:t>
      </w:r>
    </w:p>
    <w:p w14:paraId="24BE99FD" w14:textId="77777777" w:rsidR="00143544" w:rsidRPr="00D37263" w:rsidRDefault="00143544" w:rsidP="00143544">
      <w:pPr>
        <w:rPr>
          <w:rFonts w:ascii="Arial" w:hAnsi="Arial"/>
          <w:sz w:val="18"/>
          <w:szCs w:val="18"/>
        </w:rPr>
      </w:pPr>
    </w:p>
    <w:p w14:paraId="3F2642A5" w14:textId="77777777" w:rsidR="005762D2" w:rsidRPr="00D37263" w:rsidRDefault="005762D2" w:rsidP="005762D2">
      <w:pPr>
        <w:widowControl/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Extra Mile Region VII.</w:t>
      </w:r>
    </w:p>
    <w:p w14:paraId="39D79593" w14:textId="77777777" w:rsidR="005762D2" w:rsidRPr="00D37263" w:rsidRDefault="005762D2" w:rsidP="005762D2">
      <w:pPr>
        <w:widowControl/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Vickie Marshall</w:t>
      </w:r>
      <w:r w:rsidRPr="00D37263">
        <w:rPr>
          <w:rFonts w:ascii="Arial" w:hAnsi="Arial" w:cs="Arial"/>
          <w:sz w:val="18"/>
          <w:szCs w:val="18"/>
        </w:rPr>
        <w:br/>
        <w:t>520 Olive Street</w:t>
      </w:r>
      <w:r w:rsidRPr="00D37263">
        <w:rPr>
          <w:rFonts w:ascii="Arial" w:hAnsi="Arial" w:cs="Arial"/>
          <w:sz w:val="18"/>
          <w:szCs w:val="18"/>
        </w:rPr>
        <w:br/>
        <w:t>Shreveport, LA 71104</w:t>
      </w:r>
    </w:p>
    <w:p w14:paraId="1E91F5E1" w14:textId="77777777" w:rsidR="005762D2" w:rsidRPr="00D37263" w:rsidRDefault="005762D2" w:rsidP="005762D2">
      <w:pPr>
        <w:widowControl/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(9/22/2004)</w:t>
      </w:r>
    </w:p>
    <w:p w14:paraId="60928B88" w14:textId="77777777" w:rsidR="00AD16CA" w:rsidRPr="00D37263" w:rsidRDefault="00AD16CA" w:rsidP="00F119F9">
      <w:pPr>
        <w:rPr>
          <w:rFonts w:ascii="Arial" w:hAnsi="Arial"/>
          <w:sz w:val="18"/>
          <w:szCs w:val="18"/>
        </w:rPr>
      </w:pPr>
    </w:p>
    <w:p w14:paraId="70FFD597" w14:textId="77777777" w:rsidR="00F119F9" w:rsidRPr="00D37263" w:rsidRDefault="00F119F9" w:rsidP="00F119F9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Faith Academy</w:t>
      </w:r>
    </w:p>
    <w:p w14:paraId="21B2055B" w14:textId="77777777" w:rsidR="00F119F9" w:rsidRPr="00D37263" w:rsidRDefault="00F119F9" w:rsidP="00F119F9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Kirby Veron</w:t>
      </w:r>
      <w:r w:rsidRPr="00D37263">
        <w:rPr>
          <w:rFonts w:ascii="Arial" w:hAnsi="Arial"/>
          <w:sz w:val="18"/>
          <w:szCs w:val="18"/>
        </w:rPr>
        <w:br/>
        <w:t>10473 Airline Highway</w:t>
      </w:r>
      <w:r w:rsidRPr="00D37263">
        <w:rPr>
          <w:rFonts w:ascii="Arial" w:hAnsi="Arial"/>
          <w:sz w:val="18"/>
          <w:szCs w:val="18"/>
        </w:rPr>
        <w:br/>
        <w:t>Gonzales, LA 70737</w:t>
      </w:r>
      <w:r w:rsidRPr="00D37263">
        <w:rPr>
          <w:rFonts w:ascii="Arial" w:hAnsi="Arial"/>
          <w:sz w:val="18"/>
          <w:szCs w:val="18"/>
        </w:rPr>
        <w:br/>
        <w:t>(07/31/2009)</w:t>
      </w:r>
    </w:p>
    <w:p w14:paraId="45844581" w14:textId="77777777" w:rsidR="006B2000" w:rsidRPr="00D37263" w:rsidRDefault="006B2000" w:rsidP="000D2C1C">
      <w:pPr>
        <w:ind w:right="-180"/>
        <w:rPr>
          <w:rFonts w:ascii="Arial" w:hAnsi="Arial"/>
          <w:sz w:val="18"/>
          <w:szCs w:val="18"/>
        </w:rPr>
      </w:pPr>
    </w:p>
    <w:p w14:paraId="7E6B50B5" w14:textId="77777777" w:rsidR="001A4272" w:rsidRPr="00D37263" w:rsidRDefault="001A4272" w:rsidP="000D2C1C">
      <w:pPr>
        <w:ind w:right="-180"/>
        <w:rPr>
          <w:rFonts w:ascii="Arial" w:hAnsi="Arial"/>
          <w:sz w:val="18"/>
          <w:szCs w:val="18"/>
        </w:rPr>
      </w:pPr>
    </w:p>
    <w:p w14:paraId="760430B4" w14:textId="77777777" w:rsidR="001A4272" w:rsidRPr="00D37263" w:rsidRDefault="001A4272" w:rsidP="000D2C1C">
      <w:pPr>
        <w:ind w:right="-180"/>
        <w:rPr>
          <w:rFonts w:ascii="Arial" w:hAnsi="Arial"/>
          <w:sz w:val="18"/>
          <w:szCs w:val="18"/>
        </w:rPr>
      </w:pPr>
    </w:p>
    <w:p w14:paraId="19CD5A76" w14:textId="77777777" w:rsidR="001A4272" w:rsidRPr="00D37263" w:rsidRDefault="001A4272" w:rsidP="000D2C1C">
      <w:pPr>
        <w:ind w:right="-180"/>
        <w:rPr>
          <w:rFonts w:ascii="Arial" w:hAnsi="Arial"/>
          <w:sz w:val="18"/>
          <w:szCs w:val="18"/>
        </w:rPr>
      </w:pPr>
    </w:p>
    <w:p w14:paraId="76141816" w14:textId="77777777" w:rsidR="00512C41" w:rsidRPr="00D37263" w:rsidRDefault="00512C41" w:rsidP="000D2C1C">
      <w:pPr>
        <w:ind w:right="-180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 xml:space="preserve">Families in Need of </w:t>
      </w:r>
      <w:r w:rsidR="00915FD0" w:rsidRPr="00D37263">
        <w:rPr>
          <w:rFonts w:ascii="Arial" w:hAnsi="Arial"/>
          <w:sz w:val="18"/>
          <w:szCs w:val="18"/>
        </w:rPr>
        <w:t>Svcs.</w:t>
      </w:r>
      <w:r w:rsidR="00F119F9" w:rsidRPr="00D37263">
        <w:rPr>
          <w:rFonts w:ascii="Arial" w:hAnsi="Arial"/>
          <w:sz w:val="18"/>
          <w:szCs w:val="18"/>
        </w:rPr>
        <w:t xml:space="preserve"> (FINS)</w:t>
      </w:r>
    </w:p>
    <w:p w14:paraId="7BECFF2C" w14:textId="77777777" w:rsidR="00512C41" w:rsidRPr="00D37263" w:rsidRDefault="00512C41" w:rsidP="00512C41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Judge Kerry L. Spruill</w:t>
      </w:r>
    </w:p>
    <w:p w14:paraId="4E062C80" w14:textId="77777777" w:rsidR="00512C41" w:rsidRPr="00D37263" w:rsidRDefault="00512C41" w:rsidP="00512C41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12th Judicial Disrtict Court</w:t>
      </w:r>
    </w:p>
    <w:p w14:paraId="5DE60B88" w14:textId="77777777" w:rsidR="00512C41" w:rsidRPr="00D37263" w:rsidRDefault="00512C41" w:rsidP="00512C41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 105</w:t>
      </w:r>
    </w:p>
    <w:p w14:paraId="5D5542DC" w14:textId="77777777" w:rsidR="00666399" w:rsidRPr="00D37263" w:rsidRDefault="00512C41" w:rsidP="00512C41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Marksville, LA 71351-0150</w:t>
      </w:r>
    </w:p>
    <w:p w14:paraId="2AF2E5B0" w14:textId="77777777" w:rsidR="00512C41" w:rsidRPr="00D37263" w:rsidRDefault="00512C41" w:rsidP="00512C41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 xml:space="preserve"> </w:t>
      </w:r>
    </w:p>
    <w:p w14:paraId="43625CC4" w14:textId="77777777" w:rsidR="00E76B40" w:rsidRPr="00D37263" w:rsidRDefault="00E76B40" w:rsidP="00E76B4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Family Tree Information, Ed &amp; Counseling Center</w:t>
      </w:r>
    </w:p>
    <w:p w14:paraId="2F8D9E26" w14:textId="77777777" w:rsidR="00F171D8" w:rsidRPr="00D37263" w:rsidRDefault="00F171D8" w:rsidP="00E76B4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4540 Ambassador Caffery Pkwy.</w:t>
      </w:r>
      <w:r w:rsidR="00E76B40" w:rsidRPr="00D37263">
        <w:rPr>
          <w:rFonts w:ascii="Arial" w:hAnsi="Arial"/>
          <w:sz w:val="18"/>
          <w:szCs w:val="18"/>
        </w:rPr>
        <w:t xml:space="preserve"> </w:t>
      </w:r>
    </w:p>
    <w:p w14:paraId="66F8F490" w14:textId="77777777" w:rsidR="00E76B40" w:rsidRPr="00D37263" w:rsidRDefault="00E76B40" w:rsidP="00E76B4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</w:t>
      </w:r>
      <w:r w:rsidR="00F171D8" w:rsidRPr="00D37263">
        <w:rPr>
          <w:rFonts w:ascii="Arial" w:hAnsi="Arial"/>
          <w:sz w:val="18"/>
          <w:szCs w:val="18"/>
        </w:rPr>
        <w:t>te.</w:t>
      </w:r>
      <w:r w:rsidRPr="00D37263">
        <w:rPr>
          <w:rFonts w:ascii="Arial" w:hAnsi="Arial"/>
          <w:sz w:val="18"/>
          <w:szCs w:val="18"/>
        </w:rPr>
        <w:t>B-220</w:t>
      </w:r>
      <w:r w:rsidR="00F119F9" w:rsidRPr="00D37263">
        <w:rPr>
          <w:rFonts w:ascii="Arial" w:hAnsi="Arial"/>
          <w:sz w:val="18"/>
          <w:szCs w:val="18"/>
        </w:rPr>
        <w:t xml:space="preserve">, </w:t>
      </w:r>
      <w:r w:rsidRPr="00D37263">
        <w:rPr>
          <w:rFonts w:ascii="Arial" w:hAnsi="Arial"/>
          <w:sz w:val="18"/>
          <w:szCs w:val="18"/>
        </w:rPr>
        <w:t>Lafayette, LA 70508</w:t>
      </w:r>
    </w:p>
    <w:p w14:paraId="77CB3391" w14:textId="77777777" w:rsidR="00E76B40" w:rsidRPr="00D37263" w:rsidRDefault="00E76B40" w:rsidP="00E76B4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2/13/2013)</w:t>
      </w:r>
    </w:p>
    <w:p w14:paraId="49863A29" w14:textId="77777777" w:rsidR="007040F3" w:rsidRPr="00D37263" w:rsidRDefault="007040F3" w:rsidP="005762D2">
      <w:pPr>
        <w:rPr>
          <w:rFonts w:ascii="Arial" w:hAnsi="Arial"/>
          <w:sz w:val="18"/>
          <w:szCs w:val="18"/>
        </w:rPr>
      </w:pPr>
    </w:p>
    <w:p w14:paraId="3D7213BB" w14:textId="77777777" w:rsidR="00765514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Farmerville, Town of</w:t>
      </w:r>
    </w:p>
    <w:p w14:paraId="5C6BC8CB" w14:textId="77777777" w:rsidR="005762D2" w:rsidRPr="00D37263" w:rsidRDefault="00C95A8B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urchasing Coordinator</w:t>
      </w:r>
    </w:p>
    <w:p w14:paraId="2E03081C" w14:textId="77777777" w:rsidR="005762D2" w:rsidRPr="00D37263" w:rsidRDefault="00712F0C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5762D2" w:rsidRPr="00D37263">
        <w:rPr>
          <w:rFonts w:ascii="Arial" w:hAnsi="Arial"/>
          <w:sz w:val="18"/>
          <w:szCs w:val="18"/>
        </w:rPr>
        <w:t xml:space="preserve"> 427</w:t>
      </w:r>
    </w:p>
    <w:p w14:paraId="455AF762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Farmerville, LA 71241-0427</w:t>
      </w:r>
    </w:p>
    <w:p w14:paraId="4DD142F1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2/26/1991)</w:t>
      </w:r>
    </w:p>
    <w:p w14:paraId="7001F74E" w14:textId="77777777" w:rsidR="00E42EB5" w:rsidRPr="00D37263" w:rsidRDefault="00E42EB5" w:rsidP="005762D2">
      <w:pPr>
        <w:rPr>
          <w:rFonts w:ascii="Arial" w:hAnsi="Arial"/>
          <w:sz w:val="18"/>
          <w:szCs w:val="18"/>
        </w:rPr>
      </w:pPr>
    </w:p>
    <w:p w14:paraId="167970C9" w14:textId="77777777" w:rsidR="00765514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Fenton Police Department</w:t>
      </w:r>
    </w:p>
    <w:p w14:paraId="4BE895D4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Frank Broxton</w:t>
      </w:r>
    </w:p>
    <w:p w14:paraId="34C8B272" w14:textId="77777777" w:rsidR="005762D2" w:rsidRPr="00D37263" w:rsidRDefault="00712F0C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5762D2" w:rsidRPr="00D37263">
        <w:rPr>
          <w:rFonts w:ascii="Arial" w:hAnsi="Arial"/>
          <w:sz w:val="18"/>
          <w:szCs w:val="18"/>
        </w:rPr>
        <w:t xml:space="preserve"> 310</w:t>
      </w:r>
    </w:p>
    <w:p w14:paraId="12727D62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Fenton, LA 70640-0310</w:t>
      </w:r>
    </w:p>
    <w:p w14:paraId="4D40D465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7/16/1992)</w:t>
      </w:r>
    </w:p>
    <w:p w14:paraId="4B20FE95" w14:textId="77777777" w:rsidR="00E42EB5" w:rsidRPr="00D37263" w:rsidRDefault="00E42EB5" w:rsidP="005762D2">
      <w:pPr>
        <w:rPr>
          <w:rFonts w:ascii="Arial" w:hAnsi="Arial"/>
          <w:sz w:val="18"/>
          <w:szCs w:val="18"/>
        </w:rPr>
      </w:pPr>
    </w:p>
    <w:p w14:paraId="4BD37671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Ferriday Housing Authority</w:t>
      </w:r>
    </w:p>
    <w:p w14:paraId="0A739E80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harles Bell</w:t>
      </w:r>
    </w:p>
    <w:p w14:paraId="109458FD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27393 Highway 15 South</w:t>
      </w:r>
    </w:p>
    <w:p w14:paraId="26269623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Ferriday, LA 71334</w:t>
      </w:r>
    </w:p>
    <w:p w14:paraId="315A8758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7/26/1995)</w:t>
      </w:r>
    </w:p>
    <w:p w14:paraId="79071182" w14:textId="77777777" w:rsidR="002217E7" w:rsidRPr="00D37263" w:rsidRDefault="002217E7" w:rsidP="00F119F9">
      <w:pPr>
        <w:widowControl/>
        <w:rPr>
          <w:rFonts w:ascii="Arial" w:hAnsi="Arial" w:cs="Arial"/>
          <w:sz w:val="18"/>
          <w:szCs w:val="18"/>
        </w:rPr>
      </w:pPr>
    </w:p>
    <w:p w14:paraId="1F37A090" w14:textId="77777777" w:rsidR="00F119F9" w:rsidRPr="00D37263" w:rsidRDefault="00F119F9" w:rsidP="00F119F9">
      <w:pPr>
        <w:widowControl/>
        <w:rPr>
          <w:rFonts w:ascii="Arial" w:hAnsi="Arial" w:cs="Arial"/>
          <w:snapToGrid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FHCC Youth Employment Svcs.</w:t>
      </w:r>
    </w:p>
    <w:p w14:paraId="3417835D" w14:textId="77777777" w:rsidR="00F119F9" w:rsidRPr="00D37263" w:rsidRDefault="00F119F9" w:rsidP="00F119F9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Linda Stallworth</w:t>
      </w:r>
    </w:p>
    <w:p w14:paraId="05175277" w14:textId="77777777" w:rsidR="00F119F9" w:rsidRPr="00D37263" w:rsidRDefault="00F119F9" w:rsidP="00F119F9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2648 Wooddale Blvd.</w:t>
      </w:r>
    </w:p>
    <w:p w14:paraId="6AC3643D" w14:textId="77777777" w:rsidR="00F119F9" w:rsidRPr="00D37263" w:rsidRDefault="00F119F9" w:rsidP="00F119F9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Baton Rouge, LA 70895</w:t>
      </w:r>
    </w:p>
    <w:p w14:paraId="64E95D29" w14:textId="77777777" w:rsidR="00F119F9" w:rsidRPr="00D37263" w:rsidRDefault="00F119F9" w:rsidP="00F119F9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(03/08/2004)</w:t>
      </w:r>
    </w:p>
    <w:p w14:paraId="67A7E866" w14:textId="77777777" w:rsidR="00936CDD" w:rsidRPr="00D37263" w:rsidRDefault="00936CDD" w:rsidP="005762D2">
      <w:pPr>
        <w:rPr>
          <w:rFonts w:ascii="Arial" w:hAnsi="Arial"/>
          <w:sz w:val="18"/>
          <w:szCs w:val="18"/>
        </w:rPr>
      </w:pPr>
    </w:p>
    <w:p w14:paraId="2F8B9095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Fifth Judicial District Court</w:t>
      </w:r>
    </w:p>
    <w:p w14:paraId="183683D1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Judge Glynn Roberts</w:t>
      </w:r>
    </w:p>
    <w:p w14:paraId="7E6B9AAD" w14:textId="77777777" w:rsidR="005762D2" w:rsidRPr="00D37263" w:rsidRDefault="00712F0C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5762D2" w:rsidRPr="00D37263">
        <w:rPr>
          <w:rFonts w:ascii="Arial" w:hAnsi="Arial"/>
          <w:sz w:val="18"/>
          <w:szCs w:val="18"/>
        </w:rPr>
        <w:t xml:space="preserve"> 90</w:t>
      </w:r>
    </w:p>
    <w:p w14:paraId="0119D012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Rayville, LA  71269</w:t>
      </w:r>
      <w:r w:rsidR="00234A3C" w:rsidRPr="00D37263">
        <w:rPr>
          <w:rFonts w:ascii="Arial" w:hAnsi="Arial"/>
          <w:sz w:val="18"/>
          <w:szCs w:val="18"/>
        </w:rPr>
        <w:t>-0090</w:t>
      </w:r>
    </w:p>
    <w:p w14:paraId="564FE155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10/18/2000)</w:t>
      </w:r>
    </w:p>
    <w:p w14:paraId="51846CD2" w14:textId="77777777" w:rsidR="00E65717" w:rsidRPr="00D37263" w:rsidRDefault="00E65717" w:rsidP="005762D2">
      <w:pPr>
        <w:rPr>
          <w:rFonts w:ascii="Arial" w:hAnsi="Arial"/>
          <w:sz w:val="18"/>
          <w:szCs w:val="18"/>
        </w:rPr>
      </w:pPr>
    </w:p>
    <w:p w14:paraId="604F8BA7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Fifth L</w:t>
      </w:r>
      <w:r w:rsidR="00186B26" w:rsidRPr="00D37263">
        <w:rPr>
          <w:rFonts w:ascii="Arial" w:hAnsi="Arial"/>
          <w:sz w:val="18"/>
          <w:szCs w:val="18"/>
        </w:rPr>
        <w:t>ouisiana</w:t>
      </w:r>
      <w:r w:rsidRPr="00D37263">
        <w:rPr>
          <w:rFonts w:ascii="Arial" w:hAnsi="Arial"/>
          <w:sz w:val="18"/>
          <w:szCs w:val="18"/>
        </w:rPr>
        <w:t xml:space="preserve"> Levee District</w:t>
      </w:r>
    </w:p>
    <w:p w14:paraId="66AD7DED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Nancy Whitten</w:t>
      </w:r>
    </w:p>
    <w:p w14:paraId="28C4DB65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222 North Cedar Street</w:t>
      </w:r>
    </w:p>
    <w:p w14:paraId="2321738E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Tallulah, LA 71282</w:t>
      </w:r>
    </w:p>
    <w:p w14:paraId="555ADB76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3/11/1991)</w:t>
      </w:r>
    </w:p>
    <w:p w14:paraId="19A225A5" w14:textId="77777777" w:rsidR="00893E8E" w:rsidRPr="00D37263" w:rsidRDefault="00893E8E" w:rsidP="005762D2">
      <w:pPr>
        <w:rPr>
          <w:rFonts w:ascii="Arial" w:hAnsi="Arial"/>
          <w:sz w:val="18"/>
          <w:szCs w:val="18"/>
        </w:rPr>
      </w:pPr>
    </w:p>
    <w:p w14:paraId="7C8AF45E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Fifth Plng Dist</w:t>
      </w:r>
      <w:r w:rsidR="00663918" w:rsidRPr="00D37263">
        <w:rPr>
          <w:rFonts w:ascii="Arial" w:hAnsi="Arial"/>
          <w:sz w:val="18"/>
          <w:szCs w:val="18"/>
        </w:rPr>
        <w:t>rict</w:t>
      </w:r>
      <w:r w:rsidRPr="00D37263">
        <w:rPr>
          <w:rFonts w:ascii="Arial" w:hAnsi="Arial"/>
          <w:sz w:val="18"/>
          <w:szCs w:val="18"/>
        </w:rPr>
        <w:t xml:space="preserve"> Consortium</w:t>
      </w:r>
    </w:p>
    <w:p w14:paraId="79CDBAA6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urchasing</w:t>
      </w:r>
      <w:r w:rsidR="00C95A8B" w:rsidRPr="00D37263">
        <w:rPr>
          <w:rFonts w:ascii="Arial" w:hAnsi="Arial"/>
          <w:sz w:val="18"/>
          <w:szCs w:val="18"/>
        </w:rPr>
        <w:t xml:space="preserve"> Coordinator</w:t>
      </w:r>
    </w:p>
    <w:p w14:paraId="647E5FEC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</w:t>
      </w:r>
      <w:r w:rsidR="00234A3C" w:rsidRPr="00D37263">
        <w:rPr>
          <w:rFonts w:ascii="Arial" w:hAnsi="Arial"/>
          <w:sz w:val="18"/>
          <w:szCs w:val="18"/>
        </w:rPr>
        <w:t>.</w:t>
      </w:r>
      <w:r w:rsidRPr="00D37263">
        <w:rPr>
          <w:rFonts w:ascii="Arial" w:hAnsi="Arial"/>
          <w:sz w:val="18"/>
          <w:szCs w:val="18"/>
        </w:rPr>
        <w:t>O</w:t>
      </w:r>
      <w:r w:rsidR="00234A3C" w:rsidRPr="00D37263">
        <w:rPr>
          <w:rFonts w:ascii="Arial" w:hAnsi="Arial"/>
          <w:sz w:val="18"/>
          <w:szCs w:val="18"/>
        </w:rPr>
        <w:t>.</w:t>
      </w:r>
      <w:r w:rsidRPr="00D37263">
        <w:rPr>
          <w:rFonts w:ascii="Arial" w:hAnsi="Arial"/>
          <w:sz w:val="18"/>
          <w:szCs w:val="18"/>
        </w:rPr>
        <w:t xml:space="preserve"> Drawer 779</w:t>
      </w:r>
    </w:p>
    <w:p w14:paraId="5F32D70B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Leesville, LA 71496</w:t>
      </w:r>
      <w:r w:rsidRPr="00D37263">
        <w:rPr>
          <w:rFonts w:ascii="Arial" w:hAnsi="Arial"/>
          <w:sz w:val="18"/>
          <w:szCs w:val="18"/>
        </w:rPr>
        <w:noBreakHyphen/>
        <w:t>0779</w:t>
      </w:r>
    </w:p>
    <w:p w14:paraId="3C70B9EE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2/26/1991)</w:t>
      </w:r>
    </w:p>
    <w:p w14:paraId="4B99BFBE" w14:textId="77777777" w:rsidR="00936CDD" w:rsidRPr="00D37263" w:rsidRDefault="00936CDD" w:rsidP="005762D2">
      <w:pPr>
        <w:rPr>
          <w:rFonts w:ascii="Arial" w:hAnsi="Arial"/>
          <w:sz w:val="18"/>
          <w:szCs w:val="18"/>
        </w:rPr>
      </w:pPr>
    </w:p>
    <w:p w14:paraId="645DC585" w14:textId="77777777" w:rsidR="00D95446" w:rsidRPr="00D37263" w:rsidRDefault="00D95446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Fifth Ward Gravity Drainage Dist.#5</w:t>
      </w:r>
      <w:r w:rsidR="0056078A" w:rsidRPr="00D37263">
        <w:rPr>
          <w:rFonts w:ascii="Arial" w:hAnsi="Arial"/>
          <w:sz w:val="18"/>
          <w:szCs w:val="18"/>
        </w:rPr>
        <w:t xml:space="preserve"> </w:t>
      </w:r>
      <w:r w:rsidRPr="00D37263">
        <w:rPr>
          <w:rFonts w:ascii="Arial" w:hAnsi="Arial"/>
          <w:sz w:val="18"/>
          <w:szCs w:val="18"/>
        </w:rPr>
        <w:t>Wade Knight</w:t>
      </w:r>
    </w:p>
    <w:p w14:paraId="7C6F75ED" w14:textId="77777777" w:rsidR="00D95446" w:rsidRPr="00D37263" w:rsidRDefault="00D95446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 1071</w:t>
      </w:r>
    </w:p>
    <w:p w14:paraId="5B0BF38A" w14:textId="77777777" w:rsidR="00D95446" w:rsidRPr="00D37263" w:rsidRDefault="00D95446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Thibodaux, LA 70301-1071</w:t>
      </w:r>
    </w:p>
    <w:p w14:paraId="748AEB71" w14:textId="77777777" w:rsidR="00D95446" w:rsidRPr="00D37263" w:rsidRDefault="00D95446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5/01/2017)</w:t>
      </w:r>
    </w:p>
    <w:p w14:paraId="107746FD" w14:textId="77777777" w:rsidR="00ED1FA7" w:rsidRPr="00D37263" w:rsidRDefault="00ED1FA7" w:rsidP="005762D2">
      <w:pPr>
        <w:rPr>
          <w:rFonts w:ascii="Arial" w:hAnsi="Arial"/>
          <w:sz w:val="18"/>
          <w:szCs w:val="18"/>
        </w:rPr>
      </w:pPr>
    </w:p>
    <w:p w14:paraId="4AEB11FB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Fire Protection Dist</w:t>
      </w:r>
      <w:r w:rsidR="00663918" w:rsidRPr="00D37263">
        <w:rPr>
          <w:rFonts w:ascii="Arial" w:hAnsi="Arial"/>
          <w:sz w:val="18"/>
          <w:szCs w:val="18"/>
        </w:rPr>
        <w:t>rict</w:t>
      </w:r>
      <w:r w:rsidRPr="00D37263">
        <w:rPr>
          <w:rFonts w:ascii="Arial" w:hAnsi="Arial"/>
          <w:sz w:val="18"/>
          <w:szCs w:val="18"/>
        </w:rPr>
        <w:t xml:space="preserve"> </w:t>
      </w:r>
      <w:r w:rsidR="00663918" w:rsidRPr="00D37263">
        <w:rPr>
          <w:rFonts w:ascii="Arial" w:hAnsi="Arial"/>
          <w:sz w:val="18"/>
          <w:szCs w:val="18"/>
        </w:rPr>
        <w:t>#</w:t>
      </w:r>
      <w:r w:rsidRPr="00D37263">
        <w:rPr>
          <w:rFonts w:ascii="Arial" w:hAnsi="Arial"/>
          <w:sz w:val="18"/>
          <w:szCs w:val="18"/>
        </w:rPr>
        <w:t>4</w:t>
      </w:r>
    </w:p>
    <w:p w14:paraId="371D9B42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Donald Dedon</w:t>
      </w:r>
    </w:p>
    <w:p w14:paraId="05D9FAFD" w14:textId="77777777" w:rsidR="005762D2" w:rsidRPr="00D37263" w:rsidRDefault="00712F0C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5762D2" w:rsidRPr="00D37263">
        <w:rPr>
          <w:rFonts w:ascii="Arial" w:hAnsi="Arial"/>
          <w:sz w:val="18"/>
          <w:szCs w:val="18"/>
        </w:rPr>
        <w:t xml:space="preserve"> 191</w:t>
      </w:r>
    </w:p>
    <w:p w14:paraId="167E5E61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Walker, LA 70785</w:t>
      </w:r>
      <w:r w:rsidRPr="00D37263">
        <w:rPr>
          <w:rFonts w:ascii="Arial" w:hAnsi="Arial"/>
          <w:sz w:val="18"/>
          <w:szCs w:val="18"/>
        </w:rPr>
        <w:noBreakHyphen/>
        <w:t>0191</w:t>
      </w:r>
    </w:p>
    <w:p w14:paraId="08F777FF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2/26/1991)</w:t>
      </w:r>
    </w:p>
    <w:p w14:paraId="18C3336D" w14:textId="77777777" w:rsidR="00EA0453" w:rsidRPr="00D37263" w:rsidRDefault="00EA0453" w:rsidP="005762D2">
      <w:pPr>
        <w:rPr>
          <w:rFonts w:ascii="Arial" w:hAnsi="Arial"/>
          <w:sz w:val="18"/>
          <w:szCs w:val="18"/>
        </w:rPr>
      </w:pPr>
    </w:p>
    <w:p w14:paraId="1398A282" w14:textId="77777777" w:rsidR="001A4272" w:rsidRPr="00D37263" w:rsidRDefault="001A4272" w:rsidP="005762D2">
      <w:pPr>
        <w:rPr>
          <w:rFonts w:ascii="Arial" w:hAnsi="Arial"/>
          <w:sz w:val="18"/>
          <w:szCs w:val="18"/>
        </w:rPr>
      </w:pPr>
    </w:p>
    <w:p w14:paraId="619F1AC2" w14:textId="77777777" w:rsidR="001A4272" w:rsidRPr="00D37263" w:rsidRDefault="001A4272" w:rsidP="005762D2">
      <w:pPr>
        <w:rPr>
          <w:rFonts w:ascii="Arial" w:hAnsi="Arial"/>
          <w:sz w:val="18"/>
          <w:szCs w:val="18"/>
        </w:rPr>
      </w:pPr>
    </w:p>
    <w:p w14:paraId="2FD273E5" w14:textId="77777777" w:rsidR="001A4272" w:rsidRPr="00D37263" w:rsidRDefault="001A4272" w:rsidP="005762D2">
      <w:pPr>
        <w:rPr>
          <w:rFonts w:ascii="Arial" w:hAnsi="Arial"/>
          <w:sz w:val="18"/>
          <w:szCs w:val="18"/>
        </w:rPr>
      </w:pPr>
    </w:p>
    <w:p w14:paraId="37B4F5DA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Fire Protection Dist</w:t>
      </w:r>
      <w:r w:rsidR="00663918" w:rsidRPr="00D37263">
        <w:rPr>
          <w:rFonts w:ascii="Arial" w:hAnsi="Arial"/>
          <w:sz w:val="18"/>
          <w:szCs w:val="18"/>
        </w:rPr>
        <w:t>rict</w:t>
      </w:r>
      <w:r w:rsidRPr="00D37263">
        <w:rPr>
          <w:rFonts w:ascii="Arial" w:hAnsi="Arial"/>
          <w:sz w:val="18"/>
          <w:szCs w:val="18"/>
        </w:rPr>
        <w:t xml:space="preserve"> #5</w:t>
      </w:r>
    </w:p>
    <w:p w14:paraId="344887FC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Harry Basso</w:t>
      </w:r>
    </w:p>
    <w:p w14:paraId="5D959594" w14:textId="77777777" w:rsidR="005762D2" w:rsidRPr="00D37263" w:rsidRDefault="00712F0C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5762D2" w:rsidRPr="00D37263">
        <w:rPr>
          <w:rFonts w:ascii="Arial" w:hAnsi="Arial"/>
          <w:sz w:val="18"/>
          <w:szCs w:val="18"/>
        </w:rPr>
        <w:t xml:space="preserve"> 277</w:t>
      </w:r>
    </w:p>
    <w:p w14:paraId="4E983019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Denham Spr</w:t>
      </w:r>
      <w:r w:rsidR="00234A3C" w:rsidRPr="00D37263">
        <w:rPr>
          <w:rFonts w:ascii="Arial" w:hAnsi="Arial"/>
          <w:sz w:val="18"/>
          <w:szCs w:val="18"/>
        </w:rPr>
        <w:t>ings</w:t>
      </w:r>
      <w:r w:rsidRPr="00D37263">
        <w:rPr>
          <w:rFonts w:ascii="Arial" w:hAnsi="Arial"/>
          <w:sz w:val="18"/>
          <w:szCs w:val="18"/>
        </w:rPr>
        <w:t>, LA  70727</w:t>
      </w:r>
      <w:r w:rsidR="000D2C1C" w:rsidRPr="00D37263">
        <w:rPr>
          <w:rFonts w:ascii="Arial" w:hAnsi="Arial"/>
          <w:sz w:val="18"/>
          <w:szCs w:val="18"/>
        </w:rPr>
        <w:t xml:space="preserve"> </w:t>
      </w:r>
      <w:r w:rsidRPr="00D37263">
        <w:rPr>
          <w:rFonts w:ascii="Arial" w:hAnsi="Arial"/>
          <w:sz w:val="18"/>
          <w:szCs w:val="18"/>
        </w:rPr>
        <w:t>(03/13/1995)</w:t>
      </w:r>
    </w:p>
    <w:p w14:paraId="3F7A070C" w14:textId="77777777" w:rsidR="006B2000" w:rsidRPr="00D37263" w:rsidRDefault="006B2000" w:rsidP="005762D2">
      <w:pPr>
        <w:rPr>
          <w:rFonts w:ascii="Arial" w:hAnsi="Arial"/>
          <w:sz w:val="18"/>
          <w:szCs w:val="18"/>
        </w:rPr>
      </w:pPr>
    </w:p>
    <w:p w14:paraId="476D3AA4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Florida Parish</w:t>
      </w:r>
      <w:r w:rsidR="00186B26" w:rsidRPr="00D37263">
        <w:rPr>
          <w:rFonts w:ascii="Arial" w:hAnsi="Arial"/>
          <w:sz w:val="18"/>
          <w:szCs w:val="18"/>
        </w:rPr>
        <w:t>es</w:t>
      </w:r>
      <w:r w:rsidRPr="00D37263">
        <w:rPr>
          <w:rFonts w:ascii="Arial" w:hAnsi="Arial"/>
          <w:sz w:val="18"/>
          <w:szCs w:val="18"/>
        </w:rPr>
        <w:t xml:space="preserve"> Juv. Detn. Ctr</w:t>
      </w:r>
    </w:p>
    <w:p w14:paraId="446F72E7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Mary Toups</w:t>
      </w:r>
    </w:p>
    <w:p w14:paraId="0297F325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28528 Hwy 190</w:t>
      </w:r>
    </w:p>
    <w:p w14:paraId="1A578326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ovington, LA 70433</w:t>
      </w:r>
    </w:p>
    <w:p w14:paraId="2A4EFED5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10/19/1992)</w:t>
      </w:r>
    </w:p>
    <w:p w14:paraId="3392FA6F" w14:textId="77777777" w:rsidR="00F10632" w:rsidRPr="00D37263" w:rsidRDefault="00F10632" w:rsidP="00AA36DD">
      <w:pPr>
        <w:rPr>
          <w:rFonts w:ascii="Arial" w:hAnsi="Arial"/>
          <w:sz w:val="18"/>
          <w:szCs w:val="18"/>
        </w:rPr>
      </w:pPr>
    </w:p>
    <w:p w14:paraId="289E51FD" w14:textId="77777777" w:rsidR="0048220F" w:rsidRPr="00D37263" w:rsidRDefault="0048220F" w:rsidP="0048220F">
      <w:pPr>
        <w:jc w:val="both"/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For My Child Learning Center</w:t>
      </w:r>
    </w:p>
    <w:p w14:paraId="5CBC0C55" w14:textId="77777777" w:rsidR="0048220F" w:rsidRPr="00D37263" w:rsidRDefault="0048220F" w:rsidP="0048220F">
      <w:pPr>
        <w:jc w:val="both"/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Nicole C. Harris, Director</w:t>
      </w:r>
    </w:p>
    <w:p w14:paraId="35320646" w14:textId="77777777" w:rsidR="0048220F" w:rsidRPr="00D37263" w:rsidRDefault="0048220F" w:rsidP="0048220F">
      <w:pPr>
        <w:jc w:val="both"/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111 Westmark Boulevard, Suite 100</w:t>
      </w:r>
    </w:p>
    <w:p w14:paraId="5B278CC3" w14:textId="77777777" w:rsidR="0048220F" w:rsidRPr="00D37263" w:rsidRDefault="0048220F" w:rsidP="0048220F">
      <w:pPr>
        <w:jc w:val="both"/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Lafayette, LA  70506</w:t>
      </w:r>
    </w:p>
    <w:p w14:paraId="174FECCF" w14:textId="77777777" w:rsidR="0048220F" w:rsidRPr="00D37263" w:rsidRDefault="0048220F" w:rsidP="0048220F">
      <w:pPr>
        <w:jc w:val="both"/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(10</w:t>
      </w:r>
      <w:r w:rsidR="00316CC7" w:rsidRPr="00D37263">
        <w:rPr>
          <w:rFonts w:ascii="Arial" w:hAnsi="Arial" w:cs="Arial"/>
          <w:sz w:val="18"/>
          <w:szCs w:val="18"/>
        </w:rPr>
        <w:t>/</w:t>
      </w:r>
      <w:r w:rsidRPr="00D37263">
        <w:rPr>
          <w:rFonts w:ascii="Arial" w:hAnsi="Arial" w:cs="Arial"/>
          <w:sz w:val="18"/>
          <w:szCs w:val="18"/>
        </w:rPr>
        <w:t>1</w:t>
      </w:r>
      <w:r w:rsidR="00316CC7" w:rsidRPr="00D37263">
        <w:rPr>
          <w:rFonts w:ascii="Arial" w:hAnsi="Arial" w:cs="Arial"/>
          <w:sz w:val="18"/>
          <w:szCs w:val="18"/>
        </w:rPr>
        <w:t>/</w:t>
      </w:r>
      <w:r w:rsidRPr="00D37263">
        <w:rPr>
          <w:rFonts w:ascii="Arial" w:hAnsi="Arial" w:cs="Arial"/>
          <w:sz w:val="18"/>
          <w:szCs w:val="18"/>
        </w:rPr>
        <w:t>2019)</w:t>
      </w:r>
    </w:p>
    <w:p w14:paraId="703C7E1D" w14:textId="77777777" w:rsidR="007040F3" w:rsidRPr="00D37263" w:rsidRDefault="007040F3" w:rsidP="00AA36DD">
      <w:pPr>
        <w:rPr>
          <w:rFonts w:ascii="Arial" w:hAnsi="Arial"/>
          <w:sz w:val="18"/>
          <w:szCs w:val="18"/>
        </w:rPr>
      </w:pPr>
    </w:p>
    <w:p w14:paraId="5BBF1239" w14:textId="77777777" w:rsidR="00AA36DD" w:rsidRPr="00D37263" w:rsidRDefault="00AA36DD" w:rsidP="00AA36DD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Forest Hill, Village of</w:t>
      </w:r>
    </w:p>
    <w:p w14:paraId="4C2AFFEE" w14:textId="77777777" w:rsidR="00AA36DD" w:rsidRPr="00D37263" w:rsidRDefault="00AA36DD" w:rsidP="00AA36DD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Annette McCreery</w:t>
      </w:r>
    </w:p>
    <w:p w14:paraId="28A92488" w14:textId="77777777" w:rsidR="00AA36DD" w:rsidRPr="00D37263" w:rsidRDefault="00712F0C" w:rsidP="00AA36DD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AA36DD" w:rsidRPr="00D37263">
        <w:rPr>
          <w:rFonts w:ascii="Arial" w:hAnsi="Arial"/>
          <w:sz w:val="18"/>
          <w:szCs w:val="18"/>
        </w:rPr>
        <w:t xml:space="preserve"> 309</w:t>
      </w:r>
    </w:p>
    <w:p w14:paraId="7BEB2B6D" w14:textId="77777777" w:rsidR="00AA36DD" w:rsidRPr="00D37263" w:rsidRDefault="00AA36DD" w:rsidP="00AA36DD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Forest Hill, LA 71430-0309</w:t>
      </w:r>
    </w:p>
    <w:p w14:paraId="07EDF361" w14:textId="77777777" w:rsidR="00AA36DD" w:rsidRPr="00D37263" w:rsidRDefault="00AA36DD" w:rsidP="00AA36DD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2/15/1991)</w:t>
      </w:r>
    </w:p>
    <w:p w14:paraId="4E9E909A" w14:textId="77777777" w:rsidR="009941F9" w:rsidRPr="00D37263" w:rsidRDefault="009941F9" w:rsidP="005762D2">
      <w:pPr>
        <w:rPr>
          <w:rFonts w:ascii="Arial" w:hAnsi="Arial"/>
          <w:color w:val="000000"/>
          <w:sz w:val="18"/>
          <w:szCs w:val="18"/>
        </w:rPr>
      </w:pPr>
    </w:p>
    <w:p w14:paraId="341E3EE9" w14:textId="77777777" w:rsidR="005762D2" w:rsidRPr="00D37263" w:rsidRDefault="005762D2" w:rsidP="005762D2">
      <w:pPr>
        <w:rPr>
          <w:rFonts w:ascii="Arial" w:hAnsi="Arial"/>
          <w:color w:val="000000"/>
          <w:sz w:val="18"/>
          <w:szCs w:val="18"/>
        </w:rPr>
      </w:pPr>
      <w:r w:rsidRPr="00D37263">
        <w:rPr>
          <w:rFonts w:ascii="Arial" w:hAnsi="Arial"/>
          <w:color w:val="000000"/>
          <w:sz w:val="18"/>
          <w:szCs w:val="18"/>
        </w:rPr>
        <w:t>Forest Volunteer Fire Dept.</w:t>
      </w:r>
      <w:r w:rsidRPr="00D37263">
        <w:rPr>
          <w:rFonts w:ascii="Arial" w:hAnsi="Arial"/>
          <w:color w:val="000000"/>
          <w:sz w:val="18"/>
          <w:szCs w:val="18"/>
        </w:rPr>
        <w:br/>
        <w:t>Vendal Firechild</w:t>
      </w:r>
      <w:r w:rsidRPr="00D37263">
        <w:rPr>
          <w:rFonts w:ascii="Arial" w:hAnsi="Arial"/>
          <w:color w:val="000000"/>
          <w:sz w:val="18"/>
          <w:szCs w:val="18"/>
        </w:rPr>
        <w:br/>
      </w:r>
      <w:r w:rsidR="00712F0C" w:rsidRPr="00D37263">
        <w:rPr>
          <w:rFonts w:ascii="Arial" w:hAnsi="Arial"/>
          <w:color w:val="000000"/>
          <w:sz w:val="18"/>
          <w:szCs w:val="18"/>
        </w:rPr>
        <w:t>P. O. Box</w:t>
      </w:r>
      <w:r w:rsidRPr="00D37263">
        <w:rPr>
          <w:rFonts w:ascii="Arial" w:hAnsi="Arial"/>
          <w:color w:val="000000"/>
          <w:sz w:val="18"/>
          <w:szCs w:val="18"/>
        </w:rPr>
        <w:t xml:space="preserve"> 223</w:t>
      </w:r>
    </w:p>
    <w:p w14:paraId="076037C1" w14:textId="77777777" w:rsidR="005762D2" w:rsidRPr="00D37263" w:rsidRDefault="005762D2" w:rsidP="005762D2">
      <w:pPr>
        <w:rPr>
          <w:rFonts w:ascii="Arial" w:hAnsi="Arial"/>
          <w:color w:val="000000"/>
          <w:sz w:val="18"/>
          <w:szCs w:val="18"/>
        </w:rPr>
      </w:pPr>
      <w:r w:rsidRPr="00D37263">
        <w:rPr>
          <w:rFonts w:ascii="Arial" w:hAnsi="Arial"/>
          <w:color w:val="000000"/>
          <w:sz w:val="18"/>
          <w:szCs w:val="18"/>
        </w:rPr>
        <w:t>Forest, LA 71242-0223</w:t>
      </w:r>
      <w:r w:rsidRPr="00D37263">
        <w:rPr>
          <w:rFonts w:ascii="Arial" w:hAnsi="Arial"/>
          <w:color w:val="000000"/>
          <w:sz w:val="18"/>
          <w:szCs w:val="18"/>
        </w:rPr>
        <w:br/>
        <w:t>(02/06/2008)</w:t>
      </w:r>
    </w:p>
    <w:p w14:paraId="1147A90E" w14:textId="77777777" w:rsidR="00F6620D" w:rsidRPr="00D37263" w:rsidRDefault="00F6620D" w:rsidP="005762D2">
      <w:pPr>
        <w:rPr>
          <w:rFonts w:ascii="Arial" w:hAnsi="Arial"/>
          <w:sz w:val="18"/>
          <w:szCs w:val="18"/>
        </w:rPr>
      </w:pPr>
    </w:p>
    <w:p w14:paraId="052D2B92" w14:textId="77777777" w:rsidR="005B741B" w:rsidRPr="00D37263" w:rsidRDefault="005B741B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Fort St. Jean Baptiste State Historic Site Justin French</w:t>
      </w:r>
    </w:p>
    <w:p w14:paraId="30ED3D55" w14:textId="77777777" w:rsidR="005B741B" w:rsidRPr="00D37263" w:rsidRDefault="005B741B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155 Jefferson Street</w:t>
      </w:r>
    </w:p>
    <w:p w14:paraId="1856AFB0" w14:textId="77777777" w:rsidR="002217E7" w:rsidRPr="00D37263" w:rsidRDefault="005B741B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Natchitoches LA 71457</w:t>
      </w:r>
      <w:r w:rsidRPr="00D37263">
        <w:rPr>
          <w:rFonts w:ascii="Arial" w:hAnsi="Arial"/>
          <w:sz w:val="18"/>
          <w:szCs w:val="18"/>
        </w:rPr>
        <w:br/>
        <w:t>(</w:t>
      </w:r>
      <w:r w:rsidR="00316CC7" w:rsidRPr="00D37263">
        <w:rPr>
          <w:rFonts w:ascii="Arial" w:hAnsi="Arial"/>
          <w:sz w:val="18"/>
          <w:szCs w:val="18"/>
        </w:rPr>
        <w:t>0</w:t>
      </w:r>
      <w:r w:rsidRPr="00D37263">
        <w:rPr>
          <w:rFonts w:ascii="Arial" w:hAnsi="Arial"/>
          <w:sz w:val="18"/>
          <w:szCs w:val="18"/>
        </w:rPr>
        <w:t>3/23/2017</w:t>
      </w:r>
      <w:r w:rsidR="00F10632" w:rsidRPr="00D37263">
        <w:rPr>
          <w:rFonts w:ascii="Arial" w:hAnsi="Arial"/>
          <w:sz w:val="18"/>
          <w:szCs w:val="18"/>
        </w:rPr>
        <w:t>)</w:t>
      </w:r>
      <w:r w:rsidRPr="00D37263">
        <w:rPr>
          <w:rFonts w:ascii="Arial" w:hAnsi="Arial"/>
          <w:sz w:val="18"/>
          <w:szCs w:val="18"/>
        </w:rPr>
        <w:br/>
      </w:r>
    </w:p>
    <w:p w14:paraId="509EA331" w14:textId="77777777" w:rsidR="009941F9" w:rsidRPr="00D37263" w:rsidRDefault="009941F9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Four Stars Childcare Facility</w:t>
      </w:r>
    </w:p>
    <w:p w14:paraId="70E767BD" w14:textId="77777777" w:rsidR="009941F9" w:rsidRPr="00D37263" w:rsidRDefault="009941F9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Ami Knuppel, Owner</w:t>
      </w:r>
    </w:p>
    <w:p w14:paraId="7883AECC" w14:textId="77777777" w:rsidR="009941F9" w:rsidRPr="00D37263" w:rsidRDefault="009941F9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14985</w:t>
      </w:r>
      <w:r w:rsidR="003778B6" w:rsidRPr="00D37263">
        <w:rPr>
          <w:rFonts w:ascii="Arial" w:hAnsi="Arial"/>
          <w:sz w:val="18"/>
          <w:szCs w:val="18"/>
        </w:rPr>
        <w:t xml:space="preserve"> </w:t>
      </w:r>
      <w:r w:rsidRPr="00D37263">
        <w:rPr>
          <w:rFonts w:ascii="Arial" w:hAnsi="Arial"/>
          <w:sz w:val="18"/>
          <w:szCs w:val="18"/>
        </w:rPr>
        <w:t>Highway 90</w:t>
      </w:r>
    </w:p>
    <w:p w14:paraId="6ED5D319" w14:textId="77777777" w:rsidR="009941F9" w:rsidRPr="00D37263" w:rsidRDefault="009941F9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aradis, LA 70080</w:t>
      </w:r>
    </w:p>
    <w:p w14:paraId="1C106430" w14:textId="77777777" w:rsidR="009941F9" w:rsidRPr="00D37263" w:rsidRDefault="009941F9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9/12/2019)</w:t>
      </w:r>
    </w:p>
    <w:p w14:paraId="3BE053E3" w14:textId="77777777" w:rsidR="007736F7" w:rsidRPr="00D37263" w:rsidRDefault="007736F7" w:rsidP="005762D2">
      <w:pPr>
        <w:rPr>
          <w:rFonts w:ascii="Arial" w:hAnsi="Arial"/>
          <w:sz w:val="18"/>
          <w:szCs w:val="18"/>
        </w:rPr>
      </w:pPr>
    </w:p>
    <w:p w14:paraId="27FF0C20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Fourth Jud</w:t>
      </w:r>
      <w:r w:rsidR="00384F39" w:rsidRPr="00D37263">
        <w:rPr>
          <w:rFonts w:ascii="Arial" w:hAnsi="Arial"/>
          <w:sz w:val="18"/>
          <w:szCs w:val="18"/>
        </w:rPr>
        <w:t>icial</w:t>
      </w:r>
      <w:r w:rsidRPr="00D37263">
        <w:rPr>
          <w:rFonts w:ascii="Arial" w:hAnsi="Arial"/>
          <w:sz w:val="18"/>
          <w:szCs w:val="18"/>
        </w:rPr>
        <w:t xml:space="preserve"> District Court</w:t>
      </w:r>
    </w:p>
    <w:p w14:paraId="7E80E73C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cott F. Kadar</w:t>
      </w:r>
    </w:p>
    <w:p w14:paraId="3233F12B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300 St. John Street</w:t>
      </w:r>
    </w:p>
    <w:p w14:paraId="0DB7C894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Monroe, LA 71210</w:t>
      </w:r>
    </w:p>
    <w:p w14:paraId="5E9693F4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 xml:space="preserve">(10/18/1993) </w:t>
      </w:r>
    </w:p>
    <w:p w14:paraId="51B6EEB3" w14:textId="77777777" w:rsidR="00B54DA5" w:rsidRPr="00D37263" w:rsidRDefault="00B54DA5" w:rsidP="005762D2">
      <w:pPr>
        <w:rPr>
          <w:rFonts w:ascii="Arial" w:hAnsi="Arial"/>
          <w:sz w:val="18"/>
          <w:szCs w:val="18"/>
        </w:rPr>
      </w:pPr>
    </w:p>
    <w:p w14:paraId="71F03AEA" w14:textId="77777777" w:rsidR="005762D2" w:rsidRPr="00D37263" w:rsidRDefault="000667CA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Franciscan Page, Inc.</w:t>
      </w:r>
      <w:r w:rsidRPr="00D37263">
        <w:rPr>
          <w:rFonts w:ascii="Arial" w:hAnsi="Arial"/>
          <w:sz w:val="18"/>
          <w:szCs w:val="18"/>
        </w:rPr>
        <w:br/>
        <w:t>Sharon Thoms, Director</w:t>
      </w:r>
      <w:r w:rsidRPr="00D37263">
        <w:rPr>
          <w:rFonts w:ascii="Arial" w:hAnsi="Arial"/>
          <w:sz w:val="18"/>
          <w:szCs w:val="18"/>
        </w:rPr>
        <w:br/>
        <w:t>7436 Bishop Ott Drive</w:t>
      </w:r>
      <w:r w:rsidRPr="00D37263">
        <w:rPr>
          <w:rFonts w:ascii="Arial" w:hAnsi="Arial"/>
          <w:sz w:val="18"/>
          <w:szCs w:val="18"/>
        </w:rPr>
        <w:br/>
        <w:t>Baton Rouge, LA 70806</w:t>
      </w:r>
      <w:r w:rsidRPr="00D37263">
        <w:rPr>
          <w:rFonts w:ascii="Arial" w:hAnsi="Arial"/>
          <w:sz w:val="18"/>
          <w:szCs w:val="18"/>
        </w:rPr>
        <w:br/>
      </w:r>
      <w:r w:rsidRPr="00D37263">
        <w:rPr>
          <w:rFonts w:ascii="Arial" w:hAnsi="Arial"/>
          <w:sz w:val="18"/>
          <w:szCs w:val="18"/>
        </w:rPr>
        <w:br/>
      </w:r>
      <w:r w:rsidR="005762D2" w:rsidRPr="00D37263">
        <w:rPr>
          <w:rFonts w:ascii="Arial" w:hAnsi="Arial"/>
          <w:sz w:val="18"/>
          <w:szCs w:val="18"/>
        </w:rPr>
        <w:t>Franklin, City of</w:t>
      </w:r>
    </w:p>
    <w:p w14:paraId="281126CF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ynthia Hebert</w:t>
      </w:r>
    </w:p>
    <w:p w14:paraId="350A9A28" w14:textId="77777777" w:rsidR="005762D2" w:rsidRPr="00D37263" w:rsidRDefault="00712F0C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5762D2" w:rsidRPr="00D37263">
        <w:rPr>
          <w:rFonts w:ascii="Arial" w:hAnsi="Arial"/>
          <w:sz w:val="18"/>
          <w:szCs w:val="18"/>
        </w:rPr>
        <w:t xml:space="preserve"> 567 </w:t>
      </w:r>
    </w:p>
    <w:p w14:paraId="72C8CAE4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Franklin, LA 70538</w:t>
      </w:r>
      <w:r w:rsidRPr="00D37263">
        <w:rPr>
          <w:rFonts w:ascii="Arial" w:hAnsi="Arial"/>
          <w:sz w:val="18"/>
          <w:szCs w:val="18"/>
        </w:rPr>
        <w:noBreakHyphen/>
        <w:t>0567</w:t>
      </w:r>
    </w:p>
    <w:p w14:paraId="1C1C8F48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2/27/1991)</w:t>
      </w:r>
    </w:p>
    <w:p w14:paraId="0EB179C7" w14:textId="77777777" w:rsidR="005762D2" w:rsidRPr="00D37263" w:rsidRDefault="005762D2" w:rsidP="005762D2">
      <w:pPr>
        <w:rPr>
          <w:rFonts w:ascii="Arial" w:hAnsi="Arial"/>
          <w:sz w:val="32"/>
          <w:szCs w:val="32"/>
        </w:rPr>
      </w:pPr>
    </w:p>
    <w:p w14:paraId="499978BF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Franklin Foundation Hospital</w:t>
      </w:r>
    </w:p>
    <w:p w14:paraId="1FBA0CBB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Burley J. Pellerin, II</w:t>
      </w:r>
    </w:p>
    <w:p w14:paraId="3F873781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1501 Hospital Ave</w:t>
      </w:r>
      <w:r w:rsidR="00234A3C" w:rsidRPr="00D37263">
        <w:rPr>
          <w:rFonts w:ascii="Arial" w:hAnsi="Arial"/>
          <w:sz w:val="18"/>
          <w:szCs w:val="18"/>
        </w:rPr>
        <w:t>nue</w:t>
      </w:r>
    </w:p>
    <w:p w14:paraId="416913F9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Franklin, LA 70538</w:t>
      </w:r>
    </w:p>
    <w:p w14:paraId="77301590" w14:textId="77777777" w:rsidR="00573B77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2/06/2002)</w:t>
      </w:r>
    </w:p>
    <w:p w14:paraId="0AB83AEA" w14:textId="77777777" w:rsidR="00E65717" w:rsidRPr="00D37263" w:rsidRDefault="00E65717" w:rsidP="005762D2">
      <w:pPr>
        <w:rPr>
          <w:rFonts w:ascii="Arial" w:hAnsi="Arial"/>
          <w:sz w:val="18"/>
          <w:szCs w:val="18"/>
        </w:rPr>
      </w:pPr>
    </w:p>
    <w:p w14:paraId="58B8D163" w14:textId="77777777" w:rsidR="001A4272" w:rsidRPr="00D37263" w:rsidRDefault="001A4272" w:rsidP="005762D2">
      <w:pPr>
        <w:rPr>
          <w:rFonts w:ascii="Arial" w:hAnsi="Arial"/>
          <w:sz w:val="18"/>
          <w:szCs w:val="18"/>
        </w:rPr>
      </w:pPr>
    </w:p>
    <w:p w14:paraId="4545AD83" w14:textId="77777777" w:rsidR="001A4272" w:rsidRPr="00D37263" w:rsidRDefault="001A4272" w:rsidP="005762D2">
      <w:pPr>
        <w:rPr>
          <w:rFonts w:ascii="Arial" w:hAnsi="Arial"/>
          <w:sz w:val="18"/>
          <w:szCs w:val="18"/>
        </w:rPr>
      </w:pPr>
    </w:p>
    <w:p w14:paraId="1D1E5FAC" w14:textId="77777777" w:rsidR="001A4272" w:rsidRPr="00D37263" w:rsidRDefault="001A4272" w:rsidP="005762D2">
      <w:pPr>
        <w:rPr>
          <w:rFonts w:ascii="Arial" w:hAnsi="Arial"/>
          <w:sz w:val="18"/>
          <w:szCs w:val="18"/>
        </w:rPr>
      </w:pPr>
    </w:p>
    <w:p w14:paraId="3148FE3C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Franklin Medical Center</w:t>
      </w:r>
    </w:p>
    <w:p w14:paraId="584E18D7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. Hightom</w:t>
      </w:r>
    </w:p>
    <w:p w14:paraId="471BD02A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2106 Loop Road</w:t>
      </w:r>
    </w:p>
    <w:p w14:paraId="110DAFDB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Winnsboro, LA 71295</w:t>
      </w:r>
    </w:p>
    <w:p w14:paraId="55201ACE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2/27/1991)</w:t>
      </w:r>
    </w:p>
    <w:p w14:paraId="4BB13E28" w14:textId="77777777" w:rsidR="00D76AC7" w:rsidRPr="00D37263" w:rsidRDefault="00D76AC7" w:rsidP="005762D2">
      <w:pPr>
        <w:rPr>
          <w:rFonts w:ascii="Arial" w:hAnsi="Arial"/>
          <w:sz w:val="18"/>
          <w:szCs w:val="18"/>
        </w:rPr>
      </w:pPr>
    </w:p>
    <w:p w14:paraId="69AA5EE4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Franklin Parish Police Dept.</w:t>
      </w:r>
    </w:p>
    <w:p w14:paraId="48075347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. T. Cossy</w:t>
      </w:r>
    </w:p>
    <w:p w14:paraId="5C12ADB2" w14:textId="77777777" w:rsidR="005762D2" w:rsidRPr="00D37263" w:rsidRDefault="00712F0C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5762D2" w:rsidRPr="00D37263">
        <w:rPr>
          <w:rFonts w:ascii="Arial" w:hAnsi="Arial"/>
          <w:sz w:val="18"/>
          <w:szCs w:val="18"/>
        </w:rPr>
        <w:t xml:space="preserve"> 257</w:t>
      </w:r>
    </w:p>
    <w:p w14:paraId="539E7CE0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Franklin, LA 70538-0257</w:t>
      </w:r>
    </w:p>
    <w:p w14:paraId="022976D8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2/27/1991)</w:t>
      </w:r>
    </w:p>
    <w:p w14:paraId="0BC0EB4D" w14:textId="77777777" w:rsidR="0018529A" w:rsidRPr="00D37263" w:rsidRDefault="0018529A" w:rsidP="005762D2">
      <w:pPr>
        <w:rPr>
          <w:rFonts w:ascii="Arial" w:hAnsi="Arial"/>
          <w:sz w:val="18"/>
          <w:szCs w:val="18"/>
        </w:rPr>
      </w:pPr>
    </w:p>
    <w:p w14:paraId="030FB09C" w14:textId="77777777" w:rsidR="00765514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Franklin Parish School Board</w:t>
      </w:r>
    </w:p>
    <w:p w14:paraId="0BF70DA8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Wayne Smith</w:t>
      </w:r>
    </w:p>
    <w:p w14:paraId="1FD3AB13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1809 Prairie Rd</w:t>
      </w:r>
    </w:p>
    <w:p w14:paraId="1656AE96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Winnsboro, LA 71295</w:t>
      </w:r>
    </w:p>
    <w:p w14:paraId="16745C67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2/27/1991)</w:t>
      </w:r>
    </w:p>
    <w:p w14:paraId="09099FD5" w14:textId="77777777" w:rsidR="00EA0453" w:rsidRPr="00D37263" w:rsidRDefault="00EA0453" w:rsidP="005762D2">
      <w:pPr>
        <w:rPr>
          <w:rFonts w:ascii="Arial" w:hAnsi="Arial"/>
          <w:sz w:val="18"/>
          <w:szCs w:val="18"/>
        </w:rPr>
      </w:pPr>
    </w:p>
    <w:p w14:paraId="51455BA3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Franklin Parish Sheriff</w:t>
      </w:r>
      <w:r w:rsidR="000859EC" w:rsidRPr="00D37263">
        <w:rPr>
          <w:rFonts w:ascii="Arial" w:hAnsi="Arial"/>
          <w:sz w:val="18"/>
          <w:szCs w:val="18"/>
        </w:rPr>
        <w:t>’s Office</w:t>
      </w:r>
    </w:p>
    <w:p w14:paraId="6CD94AF6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heriff Steve Pylant</w:t>
      </w:r>
    </w:p>
    <w:p w14:paraId="671DBBE5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6556 Main Street</w:t>
      </w:r>
    </w:p>
    <w:p w14:paraId="7ABE3C32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Winnsboro, LA  71295</w:t>
      </w:r>
    </w:p>
    <w:p w14:paraId="6F183B9A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6/25/2002)</w:t>
      </w:r>
    </w:p>
    <w:p w14:paraId="0FB38373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</w:p>
    <w:p w14:paraId="74C69A08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Franklinton, Town of</w:t>
      </w:r>
    </w:p>
    <w:p w14:paraId="02101B26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M A. Belcher</w:t>
      </w:r>
    </w:p>
    <w:p w14:paraId="3EEE2632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301 Eleventh Avenue</w:t>
      </w:r>
    </w:p>
    <w:p w14:paraId="513C1825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Franklinton, LA 70438</w:t>
      </w:r>
    </w:p>
    <w:p w14:paraId="097714F8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6/06/1994)</w:t>
      </w:r>
    </w:p>
    <w:p w14:paraId="386C132F" w14:textId="77777777" w:rsidR="000667CA" w:rsidRPr="00D37263" w:rsidRDefault="000667CA" w:rsidP="005762D2">
      <w:pPr>
        <w:rPr>
          <w:rFonts w:ascii="Arial" w:hAnsi="Arial"/>
          <w:sz w:val="18"/>
          <w:szCs w:val="18"/>
        </w:rPr>
      </w:pPr>
    </w:p>
    <w:p w14:paraId="2528C88B" w14:textId="77777777" w:rsidR="007B232B" w:rsidRPr="00D37263" w:rsidRDefault="007B232B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Friends for Life Childcare LLC</w:t>
      </w:r>
    </w:p>
    <w:p w14:paraId="28A24780" w14:textId="77777777" w:rsidR="007B232B" w:rsidRPr="00D37263" w:rsidRDefault="007B232B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Theresa Samuel, Director</w:t>
      </w:r>
    </w:p>
    <w:p w14:paraId="749DCC85" w14:textId="77777777" w:rsidR="007B232B" w:rsidRPr="00D37263" w:rsidRDefault="007B232B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6122 Hearne Avenue</w:t>
      </w:r>
    </w:p>
    <w:p w14:paraId="64BBEE0B" w14:textId="77777777" w:rsidR="007B232B" w:rsidRPr="00D37263" w:rsidRDefault="007B232B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hreveport, LA 71108</w:t>
      </w:r>
    </w:p>
    <w:p w14:paraId="18A81336" w14:textId="77777777" w:rsidR="007B232B" w:rsidRPr="00D37263" w:rsidRDefault="007B232B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5/08/2015)</w:t>
      </w:r>
    </w:p>
    <w:p w14:paraId="02F5B1B9" w14:textId="77777777" w:rsidR="00F10632" w:rsidRPr="00D37263" w:rsidRDefault="00F10632" w:rsidP="005762D2">
      <w:pPr>
        <w:rPr>
          <w:rFonts w:ascii="Arial" w:hAnsi="Arial"/>
          <w:sz w:val="18"/>
          <w:szCs w:val="18"/>
        </w:rPr>
      </w:pPr>
    </w:p>
    <w:p w14:paraId="26AFB50A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French Market Corporation</w:t>
      </w:r>
    </w:p>
    <w:p w14:paraId="3DC10844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harlene Bolling</w:t>
      </w:r>
    </w:p>
    <w:p w14:paraId="3166FC0F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1008 N. Peters Street</w:t>
      </w:r>
    </w:p>
    <w:p w14:paraId="56E09FBE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New Orleans, LA 70116</w:t>
      </w:r>
    </w:p>
    <w:p w14:paraId="025D2321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5/02/1991)</w:t>
      </w:r>
    </w:p>
    <w:p w14:paraId="4A195A11" w14:textId="77777777" w:rsidR="00F10632" w:rsidRPr="00D37263" w:rsidRDefault="00F10632" w:rsidP="00AA36DD">
      <w:pPr>
        <w:rPr>
          <w:rFonts w:ascii="Arial" w:hAnsi="Arial"/>
          <w:sz w:val="18"/>
          <w:szCs w:val="18"/>
        </w:rPr>
      </w:pPr>
    </w:p>
    <w:p w14:paraId="49A1170B" w14:textId="77777777" w:rsidR="00AA36DD" w:rsidRPr="00D37263" w:rsidRDefault="00AA36DD" w:rsidP="00AA36DD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French Settlement, Village of</w:t>
      </w:r>
    </w:p>
    <w:p w14:paraId="43FDDBCF" w14:textId="77777777" w:rsidR="00AA36DD" w:rsidRPr="00D37263" w:rsidRDefault="00AA36DD" w:rsidP="00AA36DD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Floyd Younger, Jr.</w:t>
      </w:r>
    </w:p>
    <w:p w14:paraId="7CE673BB" w14:textId="77777777" w:rsidR="00AA36DD" w:rsidRPr="00D37263" w:rsidRDefault="00712F0C" w:rsidP="00AA36DD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AA36DD" w:rsidRPr="00D37263">
        <w:rPr>
          <w:rFonts w:ascii="Arial" w:hAnsi="Arial"/>
          <w:sz w:val="18"/>
          <w:szCs w:val="18"/>
        </w:rPr>
        <w:t xml:space="preserve"> 3</w:t>
      </w:r>
    </w:p>
    <w:p w14:paraId="2FF2BD7A" w14:textId="77777777" w:rsidR="00AA36DD" w:rsidRPr="00D37263" w:rsidRDefault="00AA36DD" w:rsidP="00AA36DD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French Settlement, LA 70732</w:t>
      </w:r>
    </w:p>
    <w:p w14:paraId="0E5BC492" w14:textId="77777777" w:rsidR="00AA36DD" w:rsidRPr="00D37263" w:rsidRDefault="00AA36DD" w:rsidP="00AA36DD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2/27/1991)</w:t>
      </w:r>
    </w:p>
    <w:p w14:paraId="7190C0F2" w14:textId="77777777" w:rsidR="00F6620D" w:rsidRPr="00D37263" w:rsidRDefault="00F6620D" w:rsidP="005762D2">
      <w:pPr>
        <w:rPr>
          <w:rFonts w:ascii="Arial" w:hAnsi="Arial"/>
          <w:sz w:val="18"/>
          <w:szCs w:val="18"/>
        </w:rPr>
      </w:pPr>
    </w:p>
    <w:p w14:paraId="5946EEB0" w14:textId="77777777" w:rsidR="00901176" w:rsidRPr="00D37263" w:rsidRDefault="00901176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Friends of King School, The</w:t>
      </w:r>
    </w:p>
    <w:p w14:paraId="113FA9A3" w14:textId="77777777" w:rsidR="00901176" w:rsidRPr="00D37263" w:rsidRDefault="00901176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Doris R. Hicks</w:t>
      </w:r>
    </w:p>
    <w:p w14:paraId="525B8192" w14:textId="77777777" w:rsidR="00901176" w:rsidRPr="00D37263" w:rsidRDefault="00901176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1617 Caffin Avenue</w:t>
      </w:r>
    </w:p>
    <w:p w14:paraId="1B869017" w14:textId="77777777" w:rsidR="00901176" w:rsidRPr="00D37263" w:rsidRDefault="00901176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New Orleans, LA 70117</w:t>
      </w:r>
    </w:p>
    <w:p w14:paraId="145271DD" w14:textId="77777777" w:rsidR="00901176" w:rsidRPr="00D37263" w:rsidRDefault="00901176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8/17/2018)</w:t>
      </w:r>
    </w:p>
    <w:p w14:paraId="39E6E4E8" w14:textId="77777777" w:rsidR="00901176" w:rsidRPr="00D37263" w:rsidRDefault="00901176" w:rsidP="005762D2">
      <w:pPr>
        <w:rPr>
          <w:rFonts w:ascii="Arial" w:hAnsi="Arial"/>
          <w:sz w:val="18"/>
          <w:szCs w:val="18"/>
        </w:rPr>
      </w:pPr>
    </w:p>
    <w:p w14:paraId="69E865E8" w14:textId="77777777" w:rsidR="00F218EA" w:rsidRPr="00D37263" w:rsidRDefault="00F218EA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G B Cooley Hospital Services</w:t>
      </w:r>
      <w:r w:rsidRPr="00D37263">
        <w:rPr>
          <w:rFonts w:ascii="Arial" w:hAnsi="Arial"/>
          <w:sz w:val="18"/>
          <w:szCs w:val="18"/>
        </w:rPr>
        <w:br/>
        <w:t>Ted Calloway, CFO</w:t>
      </w:r>
    </w:p>
    <w:p w14:paraId="139A5604" w14:textId="77777777" w:rsidR="00F218EA" w:rsidRPr="00D37263" w:rsidRDefault="00F218EA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211 North Third Street</w:t>
      </w:r>
    </w:p>
    <w:p w14:paraId="22E29E0A" w14:textId="77777777" w:rsidR="00F218EA" w:rsidRPr="00D37263" w:rsidRDefault="00F218EA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Monroe, LA 71201-6731</w:t>
      </w:r>
      <w:r w:rsidRPr="00D37263">
        <w:rPr>
          <w:rFonts w:ascii="Arial" w:hAnsi="Arial"/>
          <w:sz w:val="18"/>
          <w:szCs w:val="18"/>
        </w:rPr>
        <w:br/>
        <w:t>(03/15/2018)</w:t>
      </w:r>
    </w:p>
    <w:p w14:paraId="6AD59D27" w14:textId="77777777" w:rsidR="00E42EB5" w:rsidRPr="00D37263" w:rsidRDefault="00E42EB5" w:rsidP="005762D2">
      <w:pPr>
        <w:rPr>
          <w:rFonts w:ascii="Arial" w:hAnsi="Arial"/>
          <w:sz w:val="18"/>
          <w:szCs w:val="18"/>
        </w:rPr>
      </w:pPr>
    </w:p>
    <w:p w14:paraId="1FFAD1DD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 xml:space="preserve">Gas Utility District </w:t>
      </w:r>
      <w:r w:rsidR="00663918" w:rsidRPr="00D37263">
        <w:rPr>
          <w:rFonts w:ascii="Arial" w:hAnsi="Arial"/>
          <w:sz w:val="18"/>
          <w:szCs w:val="18"/>
        </w:rPr>
        <w:t>#</w:t>
      </w:r>
      <w:r w:rsidRPr="00D37263">
        <w:rPr>
          <w:rFonts w:ascii="Arial" w:hAnsi="Arial"/>
          <w:sz w:val="18"/>
          <w:szCs w:val="18"/>
        </w:rPr>
        <w:t>1</w:t>
      </w:r>
    </w:p>
    <w:p w14:paraId="7451C5F3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Brenda DeValcourt</w:t>
      </w:r>
    </w:p>
    <w:p w14:paraId="0024041A" w14:textId="77777777" w:rsidR="005762D2" w:rsidRPr="00D37263" w:rsidRDefault="00712F0C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5762D2" w:rsidRPr="00D37263">
        <w:rPr>
          <w:rFonts w:ascii="Arial" w:hAnsi="Arial"/>
          <w:sz w:val="18"/>
          <w:szCs w:val="18"/>
        </w:rPr>
        <w:t xml:space="preserve"> 39</w:t>
      </w:r>
    </w:p>
    <w:p w14:paraId="00BE00A3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Wilson, LA 70789-0039</w:t>
      </w:r>
    </w:p>
    <w:p w14:paraId="142B209F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10/17/2007)</w:t>
      </w:r>
    </w:p>
    <w:p w14:paraId="558F2679" w14:textId="77777777" w:rsidR="001A4272" w:rsidRPr="00D37263" w:rsidRDefault="001A4272" w:rsidP="005762D2">
      <w:pPr>
        <w:rPr>
          <w:rFonts w:ascii="Arial" w:hAnsi="Arial"/>
          <w:sz w:val="18"/>
          <w:szCs w:val="18"/>
        </w:rPr>
      </w:pPr>
    </w:p>
    <w:p w14:paraId="6FC3E3A5" w14:textId="77777777" w:rsidR="001A4272" w:rsidRPr="00D37263" w:rsidRDefault="001A4272" w:rsidP="005762D2">
      <w:pPr>
        <w:rPr>
          <w:rFonts w:ascii="Arial" w:hAnsi="Arial"/>
          <w:sz w:val="18"/>
          <w:szCs w:val="18"/>
        </w:rPr>
      </w:pPr>
    </w:p>
    <w:p w14:paraId="49011C2A" w14:textId="77777777" w:rsidR="001A4272" w:rsidRPr="00D37263" w:rsidRDefault="001A4272" w:rsidP="005762D2">
      <w:pPr>
        <w:rPr>
          <w:rFonts w:ascii="Arial" w:hAnsi="Arial"/>
          <w:sz w:val="18"/>
          <w:szCs w:val="18"/>
        </w:rPr>
      </w:pPr>
    </w:p>
    <w:p w14:paraId="4AA24E66" w14:textId="77777777" w:rsidR="001A4272" w:rsidRPr="00D37263" w:rsidRDefault="001A4272" w:rsidP="005762D2">
      <w:pPr>
        <w:rPr>
          <w:rFonts w:ascii="Arial" w:hAnsi="Arial"/>
          <w:sz w:val="18"/>
          <w:szCs w:val="18"/>
        </w:rPr>
      </w:pPr>
    </w:p>
    <w:p w14:paraId="4FA68269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Gatekeepers, Inc.</w:t>
      </w:r>
    </w:p>
    <w:p w14:paraId="41E5CA70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Audry Walker</w:t>
      </w:r>
    </w:p>
    <w:p w14:paraId="279411CA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6030 St. Claude Street</w:t>
      </w:r>
    </w:p>
    <w:p w14:paraId="767B49D2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New Orleans, LA  70117</w:t>
      </w:r>
    </w:p>
    <w:p w14:paraId="72CBFC84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10/24/2000)</w:t>
      </w:r>
    </w:p>
    <w:p w14:paraId="16A33E47" w14:textId="77777777" w:rsidR="00893E8E" w:rsidRPr="00D37263" w:rsidRDefault="00893E8E" w:rsidP="00AA36DD">
      <w:pPr>
        <w:rPr>
          <w:rFonts w:ascii="Arial" w:hAnsi="Arial"/>
          <w:sz w:val="18"/>
          <w:szCs w:val="18"/>
        </w:rPr>
      </w:pPr>
    </w:p>
    <w:p w14:paraId="0F98FA0B" w14:textId="77777777" w:rsidR="00AA36DD" w:rsidRPr="00D37263" w:rsidRDefault="00AA36DD" w:rsidP="00AA36DD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Gilbert, Village of</w:t>
      </w:r>
    </w:p>
    <w:p w14:paraId="7ABD4013" w14:textId="77777777" w:rsidR="00AA36DD" w:rsidRPr="00D37263" w:rsidRDefault="00AA36DD" w:rsidP="00AA36DD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Nelda Griffing</w:t>
      </w:r>
    </w:p>
    <w:p w14:paraId="49500F10" w14:textId="77777777" w:rsidR="00AA36DD" w:rsidRPr="00D37263" w:rsidRDefault="00712F0C" w:rsidP="00AA36DD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AA36DD" w:rsidRPr="00D37263">
        <w:rPr>
          <w:rFonts w:ascii="Arial" w:hAnsi="Arial"/>
          <w:sz w:val="18"/>
          <w:szCs w:val="18"/>
        </w:rPr>
        <w:t xml:space="preserve"> 600</w:t>
      </w:r>
    </w:p>
    <w:p w14:paraId="1F5EC3E3" w14:textId="77777777" w:rsidR="00AA36DD" w:rsidRPr="00D37263" w:rsidRDefault="00AA36DD" w:rsidP="00AA36DD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Gilbert, LA 71336-0600</w:t>
      </w:r>
    </w:p>
    <w:p w14:paraId="118DA499" w14:textId="77777777" w:rsidR="00AA36DD" w:rsidRPr="00D37263" w:rsidRDefault="00AA36DD" w:rsidP="00AA36DD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3/24/1992)</w:t>
      </w:r>
    </w:p>
    <w:p w14:paraId="01F03FDA" w14:textId="77777777" w:rsidR="00E65717" w:rsidRPr="00D37263" w:rsidRDefault="00E65717" w:rsidP="005762D2">
      <w:pPr>
        <w:ind w:right="-180"/>
        <w:rPr>
          <w:rFonts w:ascii="Arial" w:hAnsi="Arial"/>
          <w:color w:val="000000"/>
          <w:sz w:val="18"/>
          <w:szCs w:val="18"/>
        </w:rPr>
      </w:pPr>
    </w:p>
    <w:p w14:paraId="78CE3F7F" w14:textId="77777777" w:rsidR="005762D2" w:rsidRPr="00D37263" w:rsidRDefault="005762D2" w:rsidP="005762D2">
      <w:pPr>
        <w:ind w:right="-180"/>
        <w:rPr>
          <w:rFonts w:ascii="Arial" w:hAnsi="Arial"/>
          <w:color w:val="000000"/>
          <w:sz w:val="18"/>
          <w:szCs w:val="18"/>
        </w:rPr>
      </w:pPr>
      <w:r w:rsidRPr="00D37263">
        <w:rPr>
          <w:rFonts w:ascii="Arial" w:hAnsi="Arial"/>
          <w:color w:val="000000"/>
          <w:sz w:val="18"/>
          <w:szCs w:val="18"/>
        </w:rPr>
        <w:t>Glenmora, Town of</w:t>
      </w:r>
      <w:r w:rsidRPr="00D37263">
        <w:rPr>
          <w:rFonts w:ascii="Arial" w:hAnsi="Arial"/>
          <w:color w:val="000000"/>
          <w:sz w:val="18"/>
          <w:szCs w:val="18"/>
        </w:rPr>
        <w:br/>
        <w:t>Jessica Wolfe</w:t>
      </w:r>
      <w:r w:rsidRPr="00D37263">
        <w:rPr>
          <w:rFonts w:ascii="Arial" w:hAnsi="Arial"/>
          <w:color w:val="000000"/>
          <w:sz w:val="18"/>
          <w:szCs w:val="18"/>
        </w:rPr>
        <w:br/>
      </w:r>
      <w:r w:rsidR="00712F0C" w:rsidRPr="00D37263">
        <w:rPr>
          <w:rFonts w:ascii="Arial" w:hAnsi="Arial"/>
          <w:color w:val="000000"/>
          <w:sz w:val="18"/>
          <w:szCs w:val="18"/>
        </w:rPr>
        <w:t>P. O. Box</w:t>
      </w:r>
      <w:r w:rsidRPr="00D37263">
        <w:rPr>
          <w:rFonts w:ascii="Arial" w:hAnsi="Arial"/>
          <w:color w:val="000000"/>
          <w:sz w:val="18"/>
          <w:szCs w:val="18"/>
        </w:rPr>
        <w:t xml:space="preserve"> 265</w:t>
      </w:r>
      <w:r w:rsidRPr="00D37263">
        <w:rPr>
          <w:rFonts w:ascii="Arial" w:hAnsi="Arial"/>
          <w:color w:val="000000"/>
          <w:sz w:val="18"/>
          <w:szCs w:val="18"/>
        </w:rPr>
        <w:br/>
        <w:t>Glenmora, LA 71433-0265</w:t>
      </w:r>
      <w:r w:rsidRPr="00D37263">
        <w:rPr>
          <w:rFonts w:ascii="Arial" w:hAnsi="Arial"/>
          <w:color w:val="000000"/>
          <w:sz w:val="18"/>
          <w:szCs w:val="18"/>
        </w:rPr>
        <w:br/>
        <w:t>(05/19/2008)</w:t>
      </w:r>
    </w:p>
    <w:p w14:paraId="1B66D8E9" w14:textId="77777777" w:rsidR="006B2000" w:rsidRPr="00D37263" w:rsidRDefault="006B2000" w:rsidP="005762D2">
      <w:pPr>
        <w:ind w:right="-180"/>
        <w:rPr>
          <w:rFonts w:ascii="Arial" w:hAnsi="Arial"/>
          <w:color w:val="000000"/>
          <w:sz w:val="18"/>
          <w:szCs w:val="18"/>
        </w:rPr>
      </w:pPr>
    </w:p>
    <w:p w14:paraId="539C3118" w14:textId="77777777" w:rsidR="00F74EC0" w:rsidRPr="00D37263" w:rsidRDefault="00F74EC0" w:rsidP="005762D2">
      <w:pPr>
        <w:ind w:right="-180"/>
        <w:rPr>
          <w:rFonts w:ascii="Arial" w:hAnsi="Arial"/>
          <w:color w:val="000000"/>
          <w:sz w:val="18"/>
          <w:szCs w:val="18"/>
        </w:rPr>
      </w:pPr>
      <w:r w:rsidRPr="00D37263">
        <w:rPr>
          <w:rFonts w:ascii="Arial" w:hAnsi="Arial"/>
          <w:color w:val="000000"/>
          <w:sz w:val="18"/>
          <w:szCs w:val="18"/>
        </w:rPr>
        <w:t>God’s Promises Preschool</w:t>
      </w:r>
      <w:r w:rsidRPr="00D37263">
        <w:rPr>
          <w:rFonts w:ascii="Arial" w:hAnsi="Arial"/>
          <w:color w:val="000000"/>
          <w:sz w:val="18"/>
          <w:szCs w:val="18"/>
        </w:rPr>
        <w:br/>
        <w:t>Erin Mula, Exec. Director</w:t>
      </w:r>
      <w:r w:rsidRPr="00D37263">
        <w:rPr>
          <w:rFonts w:ascii="Arial" w:hAnsi="Arial"/>
          <w:color w:val="000000"/>
          <w:sz w:val="18"/>
          <w:szCs w:val="18"/>
        </w:rPr>
        <w:br/>
        <w:t>150 Hwy. 3186</w:t>
      </w:r>
      <w:r w:rsidRPr="00D37263">
        <w:rPr>
          <w:rFonts w:ascii="Arial" w:hAnsi="Arial"/>
          <w:color w:val="000000"/>
          <w:sz w:val="18"/>
          <w:szCs w:val="18"/>
        </w:rPr>
        <w:br/>
        <w:t>Thibodaux, LA  70301</w:t>
      </w:r>
      <w:r w:rsidRPr="00D37263">
        <w:rPr>
          <w:rFonts w:ascii="Arial" w:hAnsi="Arial"/>
          <w:color w:val="000000"/>
          <w:sz w:val="18"/>
          <w:szCs w:val="18"/>
        </w:rPr>
        <w:br/>
        <w:t>(9/30/2019)</w:t>
      </w:r>
    </w:p>
    <w:p w14:paraId="2A144661" w14:textId="77777777" w:rsidR="00F74EC0" w:rsidRPr="00D37263" w:rsidRDefault="00F74EC0" w:rsidP="005762D2">
      <w:pPr>
        <w:ind w:right="-180"/>
        <w:rPr>
          <w:rFonts w:ascii="Arial" w:hAnsi="Arial"/>
          <w:color w:val="000000"/>
          <w:sz w:val="18"/>
          <w:szCs w:val="18"/>
        </w:rPr>
      </w:pPr>
    </w:p>
    <w:p w14:paraId="66DCB6DA" w14:textId="77777777" w:rsidR="005762D2" w:rsidRPr="00D37263" w:rsidRDefault="005762D2" w:rsidP="005762D2">
      <w:pPr>
        <w:ind w:right="-180"/>
        <w:rPr>
          <w:rFonts w:ascii="Arial" w:hAnsi="Arial"/>
          <w:color w:val="000000"/>
          <w:sz w:val="18"/>
          <w:szCs w:val="18"/>
        </w:rPr>
      </w:pPr>
      <w:r w:rsidRPr="00D37263">
        <w:rPr>
          <w:rFonts w:ascii="Arial" w:hAnsi="Arial"/>
          <w:color w:val="000000"/>
          <w:sz w:val="18"/>
          <w:szCs w:val="18"/>
        </w:rPr>
        <w:t>Golden Meadow, Town of</w:t>
      </w:r>
      <w:r w:rsidRPr="00D37263">
        <w:rPr>
          <w:rFonts w:ascii="Arial" w:hAnsi="Arial"/>
          <w:color w:val="000000"/>
          <w:sz w:val="18"/>
          <w:szCs w:val="18"/>
        </w:rPr>
        <w:br/>
        <w:t>Jamie Liner</w:t>
      </w:r>
    </w:p>
    <w:p w14:paraId="3C5FAB34" w14:textId="77777777" w:rsidR="005762D2" w:rsidRPr="00D37263" w:rsidRDefault="00712F0C" w:rsidP="005762D2">
      <w:pPr>
        <w:ind w:right="-180"/>
        <w:rPr>
          <w:rFonts w:ascii="Arial" w:hAnsi="Arial"/>
          <w:color w:val="000000"/>
          <w:sz w:val="18"/>
          <w:szCs w:val="18"/>
        </w:rPr>
      </w:pPr>
      <w:r w:rsidRPr="00D37263">
        <w:rPr>
          <w:rFonts w:ascii="Arial" w:hAnsi="Arial"/>
          <w:color w:val="000000"/>
          <w:sz w:val="18"/>
          <w:szCs w:val="18"/>
        </w:rPr>
        <w:t>P. O. Box</w:t>
      </w:r>
      <w:r w:rsidR="005762D2" w:rsidRPr="00D37263">
        <w:rPr>
          <w:rFonts w:ascii="Arial" w:hAnsi="Arial"/>
          <w:color w:val="000000"/>
          <w:sz w:val="18"/>
          <w:szCs w:val="18"/>
        </w:rPr>
        <w:t xml:space="preserve"> 307</w:t>
      </w:r>
    </w:p>
    <w:p w14:paraId="3D37B3D8" w14:textId="77777777" w:rsidR="005762D2" w:rsidRPr="00D37263" w:rsidRDefault="005762D2" w:rsidP="005762D2">
      <w:pPr>
        <w:ind w:right="-180"/>
        <w:rPr>
          <w:rFonts w:ascii="Arial" w:hAnsi="Arial"/>
          <w:color w:val="000000"/>
          <w:sz w:val="18"/>
          <w:szCs w:val="18"/>
        </w:rPr>
      </w:pPr>
      <w:r w:rsidRPr="00D37263">
        <w:rPr>
          <w:rFonts w:ascii="Arial" w:hAnsi="Arial"/>
          <w:color w:val="000000"/>
          <w:sz w:val="18"/>
          <w:szCs w:val="18"/>
        </w:rPr>
        <w:t>Golden Meadow, LA 70357</w:t>
      </w:r>
    </w:p>
    <w:p w14:paraId="1CFB4A06" w14:textId="77777777" w:rsidR="005762D2" w:rsidRPr="00D37263" w:rsidRDefault="005762D2" w:rsidP="005762D2">
      <w:pPr>
        <w:ind w:right="-180"/>
        <w:rPr>
          <w:rFonts w:ascii="Arial" w:hAnsi="Arial"/>
          <w:color w:val="000000"/>
          <w:sz w:val="18"/>
          <w:szCs w:val="18"/>
        </w:rPr>
      </w:pPr>
      <w:r w:rsidRPr="00D37263">
        <w:rPr>
          <w:rFonts w:ascii="Arial" w:hAnsi="Arial"/>
          <w:color w:val="000000"/>
          <w:sz w:val="18"/>
          <w:szCs w:val="18"/>
        </w:rPr>
        <w:t>(05/30/2007)</w:t>
      </w:r>
    </w:p>
    <w:p w14:paraId="6F5398E0" w14:textId="77777777" w:rsidR="007040F3" w:rsidRPr="00D37263" w:rsidRDefault="007040F3" w:rsidP="005762D2">
      <w:pPr>
        <w:rPr>
          <w:rFonts w:ascii="Arial" w:hAnsi="Arial"/>
          <w:sz w:val="18"/>
          <w:szCs w:val="18"/>
        </w:rPr>
      </w:pPr>
    </w:p>
    <w:p w14:paraId="751CBB43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Gonzales, City of</w:t>
      </w:r>
    </w:p>
    <w:p w14:paraId="6A48FD23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Terry Tripp</w:t>
      </w:r>
    </w:p>
    <w:p w14:paraId="0D24150A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120 S. Irma Blvd.</w:t>
      </w:r>
    </w:p>
    <w:p w14:paraId="3C47D4A2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Gonzales, LA 70737</w:t>
      </w:r>
    </w:p>
    <w:p w14:paraId="2AB526F1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2/27/1991)</w:t>
      </w:r>
    </w:p>
    <w:p w14:paraId="02A3A819" w14:textId="77777777" w:rsidR="00AD16CA" w:rsidRPr="00D37263" w:rsidRDefault="00AD16CA" w:rsidP="005762D2">
      <w:pPr>
        <w:rPr>
          <w:rFonts w:ascii="Arial" w:hAnsi="Arial"/>
          <w:sz w:val="18"/>
          <w:szCs w:val="18"/>
        </w:rPr>
      </w:pPr>
    </w:p>
    <w:p w14:paraId="5B747191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Grambling, City of</w:t>
      </w:r>
    </w:p>
    <w:p w14:paraId="1D35A125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Mayor's Office</w:t>
      </w:r>
    </w:p>
    <w:p w14:paraId="2D73CE47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2045 Martin Luther King Dr.</w:t>
      </w:r>
    </w:p>
    <w:p w14:paraId="4EBD385C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Grambling, LA 71245</w:t>
      </w:r>
    </w:p>
    <w:p w14:paraId="4C27EE99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4/02/1997)</w:t>
      </w:r>
    </w:p>
    <w:p w14:paraId="32F940DE" w14:textId="77777777" w:rsidR="000667CA" w:rsidRPr="00D37263" w:rsidRDefault="000667CA" w:rsidP="005762D2">
      <w:pPr>
        <w:rPr>
          <w:rFonts w:ascii="Arial" w:hAnsi="Arial"/>
          <w:sz w:val="18"/>
          <w:szCs w:val="18"/>
        </w:rPr>
      </w:pPr>
    </w:p>
    <w:p w14:paraId="1F3A63F6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Gramercy, Town of</w:t>
      </w:r>
    </w:p>
    <w:p w14:paraId="1E1989A5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A. J. Laiche</w:t>
      </w:r>
    </w:p>
    <w:p w14:paraId="54C23809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</w:t>
      </w:r>
      <w:r w:rsidR="00234A3C" w:rsidRPr="00D37263">
        <w:rPr>
          <w:rFonts w:ascii="Arial" w:hAnsi="Arial"/>
          <w:sz w:val="18"/>
          <w:szCs w:val="18"/>
        </w:rPr>
        <w:t>.</w:t>
      </w:r>
      <w:r w:rsidRPr="00D37263">
        <w:rPr>
          <w:rFonts w:ascii="Arial" w:hAnsi="Arial"/>
          <w:sz w:val="18"/>
          <w:szCs w:val="18"/>
        </w:rPr>
        <w:t>O</w:t>
      </w:r>
      <w:r w:rsidR="00234A3C" w:rsidRPr="00D37263">
        <w:rPr>
          <w:rFonts w:ascii="Arial" w:hAnsi="Arial"/>
          <w:sz w:val="18"/>
          <w:szCs w:val="18"/>
        </w:rPr>
        <w:t>.</w:t>
      </w:r>
      <w:r w:rsidRPr="00D37263">
        <w:rPr>
          <w:rFonts w:ascii="Arial" w:hAnsi="Arial"/>
          <w:sz w:val="18"/>
          <w:szCs w:val="18"/>
        </w:rPr>
        <w:t xml:space="preserve"> Drawer 340</w:t>
      </w:r>
    </w:p>
    <w:p w14:paraId="39EC9AD8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Gramercy, LA 70052-0340</w:t>
      </w:r>
    </w:p>
    <w:p w14:paraId="44FD27AF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2/26/1991)</w:t>
      </w:r>
    </w:p>
    <w:p w14:paraId="3EE84EE6" w14:textId="77777777" w:rsidR="007736F7" w:rsidRPr="00D37263" w:rsidRDefault="007736F7" w:rsidP="005762D2">
      <w:pPr>
        <w:rPr>
          <w:rFonts w:ascii="Arial" w:hAnsi="Arial"/>
          <w:sz w:val="18"/>
          <w:szCs w:val="18"/>
        </w:rPr>
      </w:pPr>
    </w:p>
    <w:p w14:paraId="71279DBA" w14:textId="77777777" w:rsidR="00007D74" w:rsidRPr="00D37263" w:rsidRDefault="00007D74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Grand Isle Port Commission</w:t>
      </w:r>
    </w:p>
    <w:p w14:paraId="17DAD00D" w14:textId="77777777" w:rsidR="00007D74" w:rsidRPr="00D37263" w:rsidRDefault="00007D74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Andrew Galliano</w:t>
      </w:r>
    </w:p>
    <w:p w14:paraId="406C305B" w14:textId="77777777" w:rsidR="00007D74" w:rsidRPr="00D37263" w:rsidRDefault="00712F0C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007D74" w:rsidRPr="00D37263">
        <w:rPr>
          <w:rFonts w:ascii="Arial" w:hAnsi="Arial"/>
          <w:sz w:val="18"/>
          <w:szCs w:val="18"/>
        </w:rPr>
        <w:t xml:space="preserve"> 500</w:t>
      </w:r>
    </w:p>
    <w:p w14:paraId="1187DE4A" w14:textId="77777777" w:rsidR="00007D74" w:rsidRPr="00D37263" w:rsidRDefault="00007D74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Grand Isle, LA 70358-</w:t>
      </w:r>
      <w:r w:rsidR="006A3E6D" w:rsidRPr="00D37263">
        <w:rPr>
          <w:rFonts w:ascii="Arial" w:hAnsi="Arial"/>
          <w:sz w:val="18"/>
          <w:szCs w:val="18"/>
        </w:rPr>
        <w:t>0</w:t>
      </w:r>
      <w:r w:rsidRPr="00D37263">
        <w:rPr>
          <w:rFonts w:ascii="Arial" w:hAnsi="Arial"/>
          <w:sz w:val="18"/>
          <w:szCs w:val="18"/>
        </w:rPr>
        <w:t>500</w:t>
      </w:r>
    </w:p>
    <w:p w14:paraId="24677E72" w14:textId="77777777" w:rsidR="00007D74" w:rsidRPr="00D37263" w:rsidRDefault="00007D74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10/23/1998)</w:t>
      </w:r>
    </w:p>
    <w:p w14:paraId="316AB2C8" w14:textId="77777777" w:rsidR="00007D74" w:rsidRPr="00D37263" w:rsidRDefault="00007D74" w:rsidP="005762D2">
      <w:pPr>
        <w:rPr>
          <w:rFonts w:ascii="Arial" w:hAnsi="Arial"/>
          <w:sz w:val="18"/>
          <w:szCs w:val="18"/>
        </w:rPr>
      </w:pPr>
    </w:p>
    <w:p w14:paraId="6559748D" w14:textId="77777777" w:rsidR="00A46D66" w:rsidRPr="00D37263" w:rsidRDefault="00A46D66" w:rsidP="00A46D66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Grand Isle, Town of</w:t>
      </w:r>
    </w:p>
    <w:p w14:paraId="33D93385" w14:textId="77777777" w:rsidR="00A46D66" w:rsidRPr="00D37263" w:rsidRDefault="00A46D66" w:rsidP="00A46D66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Ray Sauting</w:t>
      </w:r>
    </w:p>
    <w:p w14:paraId="2E9A372E" w14:textId="77777777" w:rsidR="00A46D66" w:rsidRPr="00D37263" w:rsidRDefault="00712F0C" w:rsidP="00A46D66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A46D66" w:rsidRPr="00D37263">
        <w:rPr>
          <w:rFonts w:ascii="Arial" w:hAnsi="Arial"/>
          <w:sz w:val="18"/>
          <w:szCs w:val="18"/>
        </w:rPr>
        <w:t xml:space="preserve"> 200</w:t>
      </w:r>
    </w:p>
    <w:p w14:paraId="6D43AC96" w14:textId="77777777" w:rsidR="00A46D66" w:rsidRPr="00D37263" w:rsidRDefault="00A46D66" w:rsidP="00A46D66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Grand Isle, LA 70358-0200</w:t>
      </w:r>
    </w:p>
    <w:p w14:paraId="5840DE44" w14:textId="77777777" w:rsidR="00A46D66" w:rsidRPr="00D37263" w:rsidRDefault="00A46D66" w:rsidP="00A46D66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1/24/1992)</w:t>
      </w:r>
    </w:p>
    <w:p w14:paraId="4B9BC692" w14:textId="77777777" w:rsidR="002217E7" w:rsidRPr="00D37263" w:rsidRDefault="002217E7" w:rsidP="005762D2">
      <w:pPr>
        <w:rPr>
          <w:rFonts w:ascii="Arial" w:hAnsi="Arial"/>
          <w:sz w:val="18"/>
          <w:szCs w:val="18"/>
        </w:rPr>
      </w:pPr>
    </w:p>
    <w:p w14:paraId="321DB026" w14:textId="77777777" w:rsidR="003931FD" w:rsidRPr="00D37263" w:rsidRDefault="003931FD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Grandma’s Arms Childcare</w:t>
      </w:r>
    </w:p>
    <w:p w14:paraId="37FB64DE" w14:textId="77777777" w:rsidR="003931FD" w:rsidRPr="00D37263" w:rsidRDefault="003931FD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&amp; Development Center</w:t>
      </w:r>
    </w:p>
    <w:p w14:paraId="425961EE" w14:textId="77777777" w:rsidR="003931FD" w:rsidRPr="00D37263" w:rsidRDefault="00893E8E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Mandy Neal</w:t>
      </w:r>
      <w:r w:rsidRPr="00D37263">
        <w:rPr>
          <w:rFonts w:ascii="Arial" w:hAnsi="Arial"/>
          <w:sz w:val="18"/>
          <w:szCs w:val="18"/>
        </w:rPr>
        <w:br/>
      </w:r>
      <w:r w:rsidR="003931FD" w:rsidRPr="00D37263">
        <w:rPr>
          <w:rFonts w:ascii="Arial" w:hAnsi="Arial"/>
          <w:sz w:val="18"/>
          <w:szCs w:val="18"/>
        </w:rPr>
        <w:t>3095 Phelps Road</w:t>
      </w:r>
    </w:p>
    <w:p w14:paraId="7A0EB3A9" w14:textId="77777777" w:rsidR="003931FD" w:rsidRPr="00D37263" w:rsidRDefault="003931FD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hreveport LA 71107</w:t>
      </w:r>
    </w:p>
    <w:p w14:paraId="210F502F" w14:textId="77777777" w:rsidR="003931FD" w:rsidRPr="00D37263" w:rsidRDefault="003931FD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4/14/2015)</w:t>
      </w:r>
    </w:p>
    <w:p w14:paraId="6383E33A" w14:textId="77777777" w:rsidR="009941F9" w:rsidRPr="00D37263" w:rsidRDefault="009941F9" w:rsidP="005762D2">
      <w:pPr>
        <w:rPr>
          <w:rFonts w:ascii="Arial" w:hAnsi="Arial"/>
          <w:sz w:val="18"/>
          <w:szCs w:val="18"/>
        </w:rPr>
      </w:pPr>
    </w:p>
    <w:p w14:paraId="55B12533" w14:textId="77777777" w:rsidR="001A4272" w:rsidRPr="00D37263" w:rsidRDefault="001A4272" w:rsidP="005762D2">
      <w:pPr>
        <w:rPr>
          <w:rFonts w:ascii="Arial" w:hAnsi="Arial"/>
          <w:sz w:val="18"/>
          <w:szCs w:val="18"/>
        </w:rPr>
      </w:pPr>
    </w:p>
    <w:p w14:paraId="07ECFC68" w14:textId="77777777" w:rsidR="001A4272" w:rsidRPr="00D37263" w:rsidRDefault="001A4272" w:rsidP="005762D2">
      <w:pPr>
        <w:rPr>
          <w:rFonts w:ascii="Arial" w:hAnsi="Arial"/>
          <w:sz w:val="18"/>
          <w:szCs w:val="18"/>
        </w:rPr>
      </w:pPr>
    </w:p>
    <w:p w14:paraId="299BE452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Grant Parish Clerk of Court</w:t>
      </w:r>
    </w:p>
    <w:p w14:paraId="5C92DCA7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J. Elray Lemoine</w:t>
      </w:r>
    </w:p>
    <w:p w14:paraId="0927DBB9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200 Main Street</w:t>
      </w:r>
    </w:p>
    <w:p w14:paraId="5924EEA5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olfax, LA 71417</w:t>
      </w:r>
      <w:r w:rsidR="006A3E6D" w:rsidRPr="00D37263">
        <w:rPr>
          <w:rFonts w:ascii="Arial" w:hAnsi="Arial"/>
          <w:sz w:val="18"/>
          <w:szCs w:val="18"/>
        </w:rPr>
        <w:t>-</w:t>
      </w:r>
      <w:r w:rsidRPr="00D37263">
        <w:rPr>
          <w:rFonts w:ascii="Arial" w:hAnsi="Arial"/>
          <w:sz w:val="18"/>
          <w:szCs w:val="18"/>
        </w:rPr>
        <w:t>0263</w:t>
      </w:r>
    </w:p>
    <w:p w14:paraId="78E410BF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8/29/1991)</w:t>
      </w:r>
    </w:p>
    <w:p w14:paraId="6063634D" w14:textId="77777777" w:rsidR="00E42EB5" w:rsidRPr="00D37263" w:rsidRDefault="00E42EB5" w:rsidP="005762D2">
      <w:pPr>
        <w:rPr>
          <w:rFonts w:ascii="Arial" w:hAnsi="Arial"/>
          <w:sz w:val="18"/>
          <w:szCs w:val="18"/>
        </w:rPr>
      </w:pPr>
    </w:p>
    <w:p w14:paraId="5FE55ACF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Grant Parish Fire Prot. Dist.</w:t>
      </w:r>
      <w:r w:rsidR="00A7078F" w:rsidRPr="00D37263">
        <w:rPr>
          <w:rFonts w:ascii="Arial" w:hAnsi="Arial"/>
          <w:sz w:val="18"/>
          <w:szCs w:val="18"/>
        </w:rPr>
        <w:t xml:space="preserve"> </w:t>
      </w:r>
      <w:r w:rsidRPr="00D37263">
        <w:rPr>
          <w:rFonts w:ascii="Arial" w:hAnsi="Arial"/>
          <w:sz w:val="18"/>
          <w:szCs w:val="18"/>
        </w:rPr>
        <w:t>#5</w:t>
      </w:r>
    </w:p>
    <w:p w14:paraId="7CD9AF3B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lifton Johnston, Fire Chief</w:t>
      </w:r>
    </w:p>
    <w:p w14:paraId="46246A30" w14:textId="77777777" w:rsidR="005762D2" w:rsidRPr="00D37263" w:rsidRDefault="00712F0C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5762D2" w:rsidRPr="00D37263">
        <w:rPr>
          <w:rFonts w:ascii="Arial" w:hAnsi="Arial"/>
          <w:sz w:val="18"/>
          <w:szCs w:val="18"/>
        </w:rPr>
        <w:t xml:space="preserve"> 147</w:t>
      </w:r>
    </w:p>
    <w:p w14:paraId="7E0A81BC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ollock, LA 71467-0147</w:t>
      </w:r>
    </w:p>
    <w:p w14:paraId="74200261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2/04/2005)</w:t>
      </w:r>
    </w:p>
    <w:p w14:paraId="0B083176" w14:textId="77777777" w:rsidR="00666399" w:rsidRPr="00D37263" w:rsidRDefault="00666399" w:rsidP="005762D2">
      <w:pPr>
        <w:rPr>
          <w:rFonts w:ascii="Arial" w:hAnsi="Arial"/>
          <w:sz w:val="18"/>
          <w:szCs w:val="18"/>
        </w:rPr>
      </w:pPr>
    </w:p>
    <w:p w14:paraId="545E36D6" w14:textId="77777777" w:rsidR="006E147A" w:rsidRPr="00D37263" w:rsidRDefault="006E147A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Grant Parish Library</w:t>
      </w:r>
      <w:r w:rsidRPr="00D37263">
        <w:rPr>
          <w:rFonts w:ascii="Arial" w:hAnsi="Arial"/>
          <w:sz w:val="18"/>
          <w:szCs w:val="18"/>
        </w:rPr>
        <w:br/>
        <w:t>Deidre Fuqua</w:t>
      </w:r>
    </w:p>
    <w:p w14:paraId="3D6A87B5" w14:textId="77777777" w:rsidR="002217E7" w:rsidRPr="00D37263" w:rsidRDefault="006E147A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300 Main Street</w:t>
      </w:r>
      <w:r w:rsidRPr="00D37263">
        <w:rPr>
          <w:rFonts w:ascii="Arial" w:hAnsi="Arial"/>
          <w:sz w:val="18"/>
          <w:szCs w:val="18"/>
        </w:rPr>
        <w:br/>
        <w:t>Colfax, LA 7141</w:t>
      </w:r>
      <w:r w:rsidRPr="00D37263">
        <w:rPr>
          <w:rFonts w:ascii="Arial" w:hAnsi="Arial"/>
          <w:sz w:val="18"/>
          <w:szCs w:val="18"/>
        </w:rPr>
        <w:br/>
        <w:t>(10/27/2017)</w:t>
      </w:r>
      <w:r w:rsidRPr="00D37263">
        <w:rPr>
          <w:rFonts w:ascii="Arial" w:hAnsi="Arial"/>
          <w:sz w:val="18"/>
          <w:szCs w:val="18"/>
        </w:rPr>
        <w:br/>
      </w:r>
    </w:p>
    <w:p w14:paraId="3AE50E09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Grant Parish Police Jury</w:t>
      </w:r>
    </w:p>
    <w:p w14:paraId="00583C9A" w14:textId="77777777" w:rsidR="005762D2" w:rsidRPr="00D37263" w:rsidRDefault="0056078A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 xml:space="preserve"> </w:t>
      </w:r>
      <w:r w:rsidR="005762D2" w:rsidRPr="00D37263">
        <w:rPr>
          <w:rFonts w:ascii="Arial" w:hAnsi="Arial"/>
          <w:sz w:val="18"/>
          <w:szCs w:val="18"/>
        </w:rPr>
        <w:t>William Bell</w:t>
      </w:r>
    </w:p>
    <w:p w14:paraId="54197E71" w14:textId="77777777" w:rsidR="005762D2" w:rsidRPr="00D37263" w:rsidRDefault="007040F3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</w:t>
      </w:r>
      <w:r w:rsidR="005762D2" w:rsidRPr="00D37263">
        <w:rPr>
          <w:rFonts w:ascii="Arial" w:hAnsi="Arial"/>
          <w:sz w:val="18"/>
          <w:szCs w:val="18"/>
        </w:rPr>
        <w:t>ourthouse, 200 Main</w:t>
      </w:r>
      <w:r w:rsidR="00234A3C" w:rsidRPr="00D37263">
        <w:rPr>
          <w:rFonts w:ascii="Arial" w:hAnsi="Arial"/>
          <w:sz w:val="18"/>
          <w:szCs w:val="18"/>
        </w:rPr>
        <w:t xml:space="preserve"> Street</w:t>
      </w:r>
    </w:p>
    <w:p w14:paraId="71148C1E" w14:textId="77777777" w:rsidR="005762D2" w:rsidRPr="00D37263" w:rsidRDefault="007040F3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olfa</w:t>
      </w:r>
      <w:r w:rsidR="005762D2" w:rsidRPr="00D37263">
        <w:rPr>
          <w:rFonts w:ascii="Arial" w:hAnsi="Arial"/>
          <w:sz w:val="18"/>
          <w:szCs w:val="18"/>
        </w:rPr>
        <w:t>x, LA 71417</w:t>
      </w:r>
    </w:p>
    <w:p w14:paraId="3C5045AC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3/19/1991)</w:t>
      </w:r>
    </w:p>
    <w:p w14:paraId="6E8DAB2D" w14:textId="77777777" w:rsidR="007040F3" w:rsidRPr="00D37263" w:rsidRDefault="007040F3" w:rsidP="005762D2">
      <w:pPr>
        <w:rPr>
          <w:rFonts w:ascii="Arial" w:hAnsi="Arial"/>
          <w:sz w:val="18"/>
          <w:szCs w:val="18"/>
        </w:rPr>
      </w:pPr>
    </w:p>
    <w:p w14:paraId="4BECD96E" w14:textId="77777777" w:rsidR="00645EC5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Grant Parish School Board</w:t>
      </w:r>
    </w:p>
    <w:p w14:paraId="585E2302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Diana Patterson</w:t>
      </w:r>
    </w:p>
    <w:p w14:paraId="2E71D999" w14:textId="77777777" w:rsidR="005762D2" w:rsidRPr="00D37263" w:rsidRDefault="00712F0C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5762D2" w:rsidRPr="00D37263">
        <w:rPr>
          <w:rFonts w:ascii="Arial" w:hAnsi="Arial"/>
          <w:sz w:val="18"/>
          <w:szCs w:val="18"/>
        </w:rPr>
        <w:t xml:space="preserve"> 208</w:t>
      </w:r>
    </w:p>
    <w:p w14:paraId="60B57C33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olfax, LA 71417-0208</w:t>
      </w:r>
    </w:p>
    <w:p w14:paraId="2D6AA485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2/27/1991)</w:t>
      </w:r>
    </w:p>
    <w:p w14:paraId="6F363CAF" w14:textId="77777777" w:rsidR="00ED1FA7" w:rsidRPr="00D37263" w:rsidRDefault="00ED1FA7" w:rsidP="005762D2">
      <w:pPr>
        <w:rPr>
          <w:rFonts w:ascii="Arial" w:hAnsi="Arial"/>
          <w:sz w:val="18"/>
          <w:szCs w:val="18"/>
        </w:rPr>
      </w:pPr>
    </w:p>
    <w:p w14:paraId="0EC2F286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Grant Parish Sheriff’s Office</w:t>
      </w:r>
    </w:p>
    <w:p w14:paraId="67DEB659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heriff L. R. Hataway</w:t>
      </w:r>
    </w:p>
    <w:p w14:paraId="660672F5" w14:textId="77777777" w:rsidR="005762D2" w:rsidRPr="00D37263" w:rsidRDefault="00712F0C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Box</w:t>
      </w:r>
      <w:r w:rsidR="005762D2" w:rsidRPr="00D37263">
        <w:rPr>
          <w:rFonts w:ascii="Arial" w:hAnsi="Arial"/>
          <w:sz w:val="18"/>
          <w:szCs w:val="18"/>
        </w:rPr>
        <w:t xml:space="preserve"> 187</w:t>
      </w:r>
    </w:p>
    <w:p w14:paraId="20752029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olfax, LA 71417-0187</w:t>
      </w:r>
    </w:p>
    <w:p w14:paraId="485F81BC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12/27/1991)</w:t>
      </w:r>
    </w:p>
    <w:p w14:paraId="1300F605" w14:textId="77777777" w:rsidR="006D6355" w:rsidRPr="00D37263" w:rsidRDefault="007736F7" w:rsidP="006D6355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br/>
      </w:r>
      <w:r w:rsidR="006D6355" w:rsidRPr="00D37263">
        <w:rPr>
          <w:rFonts w:ascii="Arial" w:hAnsi="Arial" w:cs="Arial"/>
          <w:sz w:val="18"/>
          <w:szCs w:val="18"/>
        </w:rPr>
        <w:t>Gravity Drainage District No. 2</w:t>
      </w:r>
    </w:p>
    <w:p w14:paraId="26EAE6CC" w14:textId="77777777" w:rsidR="006D6355" w:rsidRPr="00D37263" w:rsidRDefault="006D6355" w:rsidP="006D6355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of the Rapides Parish</w:t>
      </w:r>
    </w:p>
    <w:p w14:paraId="1CA4F6CE" w14:textId="77777777" w:rsidR="006D6355" w:rsidRPr="00D37263" w:rsidRDefault="006D6355" w:rsidP="006D6355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701 Murray Street, Suite 104</w:t>
      </w:r>
    </w:p>
    <w:p w14:paraId="7F9CF661" w14:textId="77777777" w:rsidR="006D6355" w:rsidRPr="00D37263" w:rsidRDefault="006D6355" w:rsidP="006D6355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Alexandria, LA 71301</w:t>
      </w:r>
      <w:r w:rsidRPr="00D37263">
        <w:rPr>
          <w:rFonts w:ascii="Arial" w:hAnsi="Arial" w:cs="Arial"/>
          <w:sz w:val="18"/>
          <w:szCs w:val="18"/>
        </w:rPr>
        <w:br/>
        <w:t>(06/20/2019)</w:t>
      </w:r>
    </w:p>
    <w:p w14:paraId="43A4D442" w14:textId="77777777" w:rsidR="005762D2" w:rsidRPr="00D37263" w:rsidRDefault="006D6355" w:rsidP="005762D2">
      <w:pPr>
        <w:ind w:right="-186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br/>
      </w:r>
      <w:r w:rsidR="005762D2" w:rsidRPr="00D37263">
        <w:rPr>
          <w:rFonts w:ascii="Arial" w:hAnsi="Arial"/>
          <w:sz w:val="18"/>
          <w:szCs w:val="18"/>
        </w:rPr>
        <w:t xml:space="preserve">Gravity Drainage District </w:t>
      </w:r>
      <w:r w:rsidR="00372978" w:rsidRPr="00D37263">
        <w:rPr>
          <w:rFonts w:ascii="Arial" w:hAnsi="Arial"/>
          <w:sz w:val="18"/>
          <w:szCs w:val="18"/>
        </w:rPr>
        <w:t>#</w:t>
      </w:r>
      <w:r w:rsidR="005762D2" w:rsidRPr="00D37263">
        <w:rPr>
          <w:rFonts w:ascii="Arial" w:hAnsi="Arial"/>
          <w:sz w:val="18"/>
          <w:szCs w:val="18"/>
        </w:rPr>
        <w:t>4</w:t>
      </w:r>
    </w:p>
    <w:p w14:paraId="256FCCE8" w14:textId="77777777" w:rsidR="005762D2" w:rsidRPr="00D37263" w:rsidRDefault="006D6355" w:rsidP="005762D2">
      <w:pPr>
        <w:ind w:right="-186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 xml:space="preserve"> </w:t>
      </w:r>
      <w:r w:rsidR="005762D2" w:rsidRPr="00D37263">
        <w:rPr>
          <w:rFonts w:ascii="Arial" w:hAnsi="Arial"/>
          <w:sz w:val="18"/>
          <w:szCs w:val="18"/>
        </w:rPr>
        <w:t>Ernest Walker, Pres.</w:t>
      </w:r>
    </w:p>
    <w:p w14:paraId="4D14AD75" w14:textId="77777777" w:rsidR="005762D2" w:rsidRPr="00D37263" w:rsidRDefault="005762D2" w:rsidP="005762D2">
      <w:pPr>
        <w:ind w:right="-186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1204 Lakeshore Drive</w:t>
      </w:r>
    </w:p>
    <w:p w14:paraId="2D4F3ECB" w14:textId="77777777" w:rsidR="005762D2" w:rsidRPr="00D37263" w:rsidRDefault="005762D2" w:rsidP="005762D2">
      <w:pPr>
        <w:ind w:right="-186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Lake Charles, LA  70601</w:t>
      </w:r>
    </w:p>
    <w:p w14:paraId="5428AAB1" w14:textId="77777777" w:rsidR="005762D2" w:rsidRPr="00D37263" w:rsidRDefault="005762D2" w:rsidP="005762D2">
      <w:pPr>
        <w:ind w:right="-186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9/23/2002)</w:t>
      </w:r>
    </w:p>
    <w:p w14:paraId="372923F0" w14:textId="77777777" w:rsidR="00AD16CA" w:rsidRPr="00D37263" w:rsidRDefault="00AD16CA" w:rsidP="005762D2">
      <w:pPr>
        <w:rPr>
          <w:rFonts w:ascii="Arial" w:hAnsi="Arial"/>
          <w:sz w:val="18"/>
          <w:szCs w:val="18"/>
        </w:rPr>
      </w:pPr>
    </w:p>
    <w:p w14:paraId="40548DA5" w14:textId="77777777" w:rsidR="00E72FCB" w:rsidRPr="00D37263" w:rsidRDefault="00E72FCB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Greater New Orleans Expressway Commission</w:t>
      </w:r>
    </w:p>
    <w:p w14:paraId="06CADC85" w14:textId="77777777" w:rsidR="00E72FCB" w:rsidRPr="00D37263" w:rsidRDefault="00712F0C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E72FCB" w:rsidRPr="00D37263">
        <w:rPr>
          <w:rFonts w:ascii="Arial" w:hAnsi="Arial"/>
          <w:sz w:val="18"/>
          <w:szCs w:val="18"/>
        </w:rPr>
        <w:t xml:space="preserve"> 7656</w:t>
      </w:r>
    </w:p>
    <w:p w14:paraId="2F7A8B2C" w14:textId="77777777" w:rsidR="00E72FCB" w:rsidRPr="00D37263" w:rsidRDefault="00E72FCB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Metairie, LA 70010</w:t>
      </w:r>
    </w:p>
    <w:p w14:paraId="0B39DAF3" w14:textId="77777777" w:rsidR="00E72FCB" w:rsidRPr="00D37263" w:rsidRDefault="00E72FCB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10/14/2009)</w:t>
      </w:r>
    </w:p>
    <w:p w14:paraId="45914616" w14:textId="77777777" w:rsidR="000667CA" w:rsidRPr="00D37263" w:rsidRDefault="000667CA" w:rsidP="00525C1A">
      <w:pPr>
        <w:ind w:right="-186"/>
        <w:rPr>
          <w:rFonts w:ascii="Arial" w:hAnsi="Arial"/>
          <w:sz w:val="18"/>
          <w:szCs w:val="18"/>
        </w:rPr>
      </w:pPr>
    </w:p>
    <w:p w14:paraId="713AA177" w14:textId="77777777" w:rsidR="00525C1A" w:rsidRPr="00D37263" w:rsidRDefault="00663918" w:rsidP="00525C1A">
      <w:pPr>
        <w:ind w:right="-186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Greater Ward 1-Waterwks</w:t>
      </w:r>
      <w:r w:rsidR="000D2C1C" w:rsidRPr="00D37263">
        <w:rPr>
          <w:rFonts w:ascii="Arial" w:hAnsi="Arial"/>
          <w:sz w:val="18"/>
          <w:szCs w:val="18"/>
        </w:rPr>
        <w:t xml:space="preserve"> </w:t>
      </w:r>
      <w:r w:rsidRPr="00D37263">
        <w:rPr>
          <w:rFonts w:ascii="Arial" w:hAnsi="Arial"/>
          <w:sz w:val="18"/>
          <w:szCs w:val="18"/>
        </w:rPr>
        <w:t>District</w:t>
      </w:r>
    </w:p>
    <w:p w14:paraId="71514C83" w14:textId="77777777" w:rsidR="00525C1A" w:rsidRPr="00D37263" w:rsidRDefault="00525C1A" w:rsidP="00525C1A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Butler Hampton</w:t>
      </w:r>
    </w:p>
    <w:p w14:paraId="56F12836" w14:textId="77777777" w:rsidR="00525C1A" w:rsidRPr="00D37263" w:rsidRDefault="00525C1A" w:rsidP="00525C1A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</w:t>
      </w:r>
      <w:r w:rsidR="00234A3C" w:rsidRPr="00D37263">
        <w:rPr>
          <w:rFonts w:ascii="Arial" w:hAnsi="Arial"/>
          <w:sz w:val="18"/>
          <w:szCs w:val="18"/>
        </w:rPr>
        <w:t>.</w:t>
      </w:r>
      <w:r w:rsidRPr="00D37263">
        <w:rPr>
          <w:rFonts w:ascii="Arial" w:hAnsi="Arial"/>
          <w:sz w:val="18"/>
          <w:szCs w:val="18"/>
        </w:rPr>
        <w:t>O</w:t>
      </w:r>
      <w:r w:rsidR="00234A3C" w:rsidRPr="00D37263">
        <w:rPr>
          <w:rFonts w:ascii="Arial" w:hAnsi="Arial"/>
          <w:sz w:val="18"/>
          <w:szCs w:val="18"/>
        </w:rPr>
        <w:t>.</w:t>
      </w:r>
      <w:r w:rsidRPr="00D37263">
        <w:rPr>
          <w:rFonts w:ascii="Arial" w:hAnsi="Arial"/>
          <w:sz w:val="18"/>
          <w:szCs w:val="18"/>
        </w:rPr>
        <w:t xml:space="preserve"> Drawer 637</w:t>
      </w:r>
    </w:p>
    <w:p w14:paraId="7CA08BBC" w14:textId="77777777" w:rsidR="00525C1A" w:rsidRPr="00D37263" w:rsidRDefault="00525C1A" w:rsidP="00525C1A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Ruston, LA 71273</w:t>
      </w:r>
    </w:p>
    <w:p w14:paraId="361DAF9F" w14:textId="77777777" w:rsidR="00525C1A" w:rsidRPr="00D37263" w:rsidRDefault="00525C1A" w:rsidP="00525C1A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7/15/1999)</w:t>
      </w:r>
    </w:p>
    <w:p w14:paraId="2BE73836" w14:textId="77777777" w:rsidR="00525C1A" w:rsidRPr="00D37263" w:rsidRDefault="00525C1A" w:rsidP="005762D2">
      <w:pPr>
        <w:rPr>
          <w:rFonts w:ascii="Arial" w:hAnsi="Arial"/>
          <w:sz w:val="18"/>
          <w:szCs w:val="18"/>
        </w:rPr>
      </w:pPr>
    </w:p>
    <w:p w14:paraId="6064341A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Greenwood Police Dept.</w:t>
      </w:r>
    </w:p>
    <w:p w14:paraId="7F2FA408" w14:textId="77777777" w:rsidR="005762D2" w:rsidRPr="00D37263" w:rsidRDefault="00C95A8B" w:rsidP="005762D2">
      <w:pPr>
        <w:rPr>
          <w:rFonts w:ascii="Arial" w:hAnsi="Arial"/>
          <w:sz w:val="18"/>
          <w:szCs w:val="18"/>
        </w:rPr>
      </w:pPr>
      <w:r w:rsidRPr="00D37263">
        <w:rPr>
          <w:rStyle w:val="Strong"/>
          <w:rFonts w:ascii="Arial" w:hAnsi="Arial" w:cs="Arial"/>
          <w:b w:val="0"/>
          <w:sz w:val="18"/>
          <w:szCs w:val="18"/>
        </w:rPr>
        <w:t>David Searcy</w:t>
      </w:r>
    </w:p>
    <w:p w14:paraId="61B4B7E5" w14:textId="77777777" w:rsidR="005762D2" w:rsidRPr="00D37263" w:rsidRDefault="00712F0C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5762D2" w:rsidRPr="00D37263">
        <w:rPr>
          <w:rFonts w:ascii="Arial" w:hAnsi="Arial"/>
          <w:sz w:val="18"/>
          <w:szCs w:val="18"/>
        </w:rPr>
        <w:t xml:space="preserve"> 195</w:t>
      </w:r>
    </w:p>
    <w:p w14:paraId="6CFFC918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Greenwood, LA 71033-0195</w:t>
      </w:r>
    </w:p>
    <w:p w14:paraId="2BD2960E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3/19/1991)</w:t>
      </w:r>
    </w:p>
    <w:p w14:paraId="48D36623" w14:textId="77777777" w:rsidR="009941F9" w:rsidRPr="00D37263" w:rsidRDefault="009941F9" w:rsidP="005762D2">
      <w:pPr>
        <w:rPr>
          <w:rFonts w:ascii="Arial" w:hAnsi="Arial"/>
          <w:sz w:val="18"/>
          <w:szCs w:val="18"/>
        </w:rPr>
      </w:pPr>
    </w:p>
    <w:p w14:paraId="71021864" w14:textId="77777777" w:rsidR="001A4272" w:rsidRPr="00D37263" w:rsidRDefault="001A4272" w:rsidP="005762D2">
      <w:pPr>
        <w:rPr>
          <w:rFonts w:ascii="Arial" w:hAnsi="Arial"/>
          <w:sz w:val="18"/>
          <w:szCs w:val="18"/>
        </w:rPr>
      </w:pPr>
    </w:p>
    <w:p w14:paraId="786E9FB2" w14:textId="77777777" w:rsidR="001A4272" w:rsidRPr="00D37263" w:rsidRDefault="001A4272" w:rsidP="005762D2">
      <w:pPr>
        <w:rPr>
          <w:rFonts w:ascii="Arial" w:hAnsi="Arial"/>
          <w:sz w:val="18"/>
          <w:szCs w:val="18"/>
        </w:rPr>
      </w:pPr>
    </w:p>
    <w:p w14:paraId="46F17B1B" w14:textId="77777777" w:rsidR="001A4272" w:rsidRPr="00D37263" w:rsidRDefault="001A4272" w:rsidP="005762D2">
      <w:pPr>
        <w:rPr>
          <w:rFonts w:ascii="Arial" w:hAnsi="Arial"/>
          <w:sz w:val="18"/>
          <w:szCs w:val="18"/>
        </w:rPr>
      </w:pPr>
    </w:p>
    <w:p w14:paraId="390C95FF" w14:textId="77777777" w:rsidR="00354259" w:rsidRPr="00D37263" w:rsidRDefault="00354259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Gretna, City of</w:t>
      </w:r>
      <w:r w:rsidRPr="00D37263">
        <w:rPr>
          <w:rFonts w:ascii="Arial" w:hAnsi="Arial"/>
          <w:sz w:val="18"/>
          <w:szCs w:val="18"/>
        </w:rPr>
        <w:br/>
        <w:t>Christopher Bakewell</w:t>
      </w:r>
    </w:p>
    <w:p w14:paraId="32E333A6" w14:textId="77777777" w:rsidR="00354259" w:rsidRPr="00D37263" w:rsidRDefault="00712F0C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354259" w:rsidRPr="00D37263">
        <w:rPr>
          <w:rFonts w:ascii="Arial" w:hAnsi="Arial"/>
          <w:sz w:val="18"/>
          <w:szCs w:val="18"/>
        </w:rPr>
        <w:t xml:space="preserve"> 404</w:t>
      </w:r>
      <w:r w:rsidR="00354259" w:rsidRPr="00D37263">
        <w:rPr>
          <w:rFonts w:ascii="Arial" w:hAnsi="Arial"/>
          <w:sz w:val="18"/>
          <w:szCs w:val="18"/>
        </w:rPr>
        <w:br/>
        <w:t>Gretna LA 70054-0404</w:t>
      </w:r>
    </w:p>
    <w:p w14:paraId="5141433E" w14:textId="77777777" w:rsidR="00354259" w:rsidRPr="00D37263" w:rsidRDefault="00354259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3/25/2010)</w:t>
      </w:r>
    </w:p>
    <w:p w14:paraId="4FBD767E" w14:textId="77777777" w:rsidR="00834E21" w:rsidRPr="00D37263" w:rsidRDefault="00834E21" w:rsidP="005762D2">
      <w:pPr>
        <w:rPr>
          <w:rFonts w:ascii="Arial" w:hAnsi="Arial"/>
          <w:sz w:val="18"/>
          <w:szCs w:val="18"/>
        </w:rPr>
      </w:pPr>
    </w:p>
    <w:p w14:paraId="327798DD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Gretna Police Dep</w:t>
      </w:r>
      <w:r w:rsidR="00324FBD" w:rsidRPr="00D37263">
        <w:rPr>
          <w:rFonts w:ascii="Arial" w:hAnsi="Arial"/>
          <w:sz w:val="18"/>
          <w:szCs w:val="18"/>
        </w:rPr>
        <w:t>t., City of</w:t>
      </w:r>
    </w:p>
    <w:p w14:paraId="31302F00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Anthony Christiana</w:t>
      </w:r>
      <w:r w:rsidRPr="00D37263">
        <w:rPr>
          <w:rFonts w:ascii="Arial" w:hAnsi="Arial"/>
          <w:sz w:val="18"/>
          <w:szCs w:val="18"/>
        </w:rPr>
        <w:br/>
        <w:t>200 Fifth Street</w:t>
      </w:r>
    </w:p>
    <w:p w14:paraId="2087EF3D" w14:textId="77777777" w:rsidR="00573B77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Gretna, LA 70053</w:t>
      </w:r>
      <w:r w:rsidRPr="00D37263">
        <w:rPr>
          <w:rFonts w:ascii="Arial" w:hAnsi="Arial"/>
          <w:sz w:val="18"/>
          <w:szCs w:val="18"/>
        </w:rPr>
        <w:br/>
        <w:t>(08/30/2007)</w:t>
      </w:r>
    </w:p>
    <w:p w14:paraId="19F1C1A4" w14:textId="77777777" w:rsidR="00901176" w:rsidRPr="00D37263" w:rsidRDefault="00901176" w:rsidP="00AA36DD">
      <w:pPr>
        <w:rPr>
          <w:rFonts w:ascii="Arial" w:hAnsi="Arial"/>
          <w:sz w:val="18"/>
          <w:szCs w:val="18"/>
        </w:rPr>
      </w:pPr>
    </w:p>
    <w:p w14:paraId="6A9E792E" w14:textId="77777777" w:rsidR="00AA36DD" w:rsidRPr="00D37263" w:rsidRDefault="00AA36DD" w:rsidP="00AA36DD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Grosse Tete, Village of</w:t>
      </w:r>
    </w:p>
    <w:p w14:paraId="5C9BDA49" w14:textId="77777777" w:rsidR="00AA36DD" w:rsidRPr="00D37263" w:rsidRDefault="0091245A" w:rsidP="00AA36DD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Mayor’s Office</w:t>
      </w:r>
    </w:p>
    <w:p w14:paraId="62121708" w14:textId="77777777" w:rsidR="00AA36DD" w:rsidRPr="00D37263" w:rsidRDefault="00712F0C" w:rsidP="00AA36DD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AA36DD" w:rsidRPr="00D37263">
        <w:rPr>
          <w:rFonts w:ascii="Arial" w:hAnsi="Arial"/>
          <w:sz w:val="18"/>
          <w:szCs w:val="18"/>
        </w:rPr>
        <w:t xml:space="preserve"> 98</w:t>
      </w:r>
    </w:p>
    <w:p w14:paraId="6B0A790D" w14:textId="77777777" w:rsidR="00AA36DD" w:rsidRPr="00D37263" w:rsidRDefault="00AA36DD" w:rsidP="00AA36DD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Grosse Tete, LA 70740-0098</w:t>
      </w:r>
    </w:p>
    <w:p w14:paraId="0BD2DE30" w14:textId="77777777" w:rsidR="00AA36DD" w:rsidRPr="00D37263" w:rsidRDefault="00AA36DD" w:rsidP="00AA36DD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3/06/1996)</w:t>
      </w:r>
    </w:p>
    <w:p w14:paraId="33A291A8" w14:textId="77777777" w:rsidR="00E42EB5" w:rsidRPr="00D37263" w:rsidRDefault="00E42EB5" w:rsidP="005762D2">
      <w:pPr>
        <w:rPr>
          <w:rFonts w:ascii="Arial" w:hAnsi="Arial"/>
          <w:sz w:val="18"/>
          <w:szCs w:val="18"/>
        </w:rPr>
      </w:pPr>
    </w:p>
    <w:p w14:paraId="7EBAB909" w14:textId="77777777" w:rsidR="00BB3920" w:rsidRPr="00D37263" w:rsidRDefault="00BB3920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 xml:space="preserve">Gueydan, Town of </w:t>
      </w:r>
    </w:p>
    <w:p w14:paraId="5C599AC2" w14:textId="77777777" w:rsidR="00BB3920" w:rsidRPr="00D37263" w:rsidRDefault="00BB3920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Mayor David Dupuis</w:t>
      </w:r>
      <w:r w:rsidRPr="00D37263">
        <w:rPr>
          <w:rFonts w:ascii="Arial" w:hAnsi="Arial"/>
          <w:sz w:val="18"/>
          <w:szCs w:val="18"/>
        </w:rPr>
        <w:br/>
        <w:t>600 Main Street</w:t>
      </w:r>
      <w:r w:rsidRPr="00D37263">
        <w:rPr>
          <w:rFonts w:ascii="Arial" w:hAnsi="Arial"/>
          <w:sz w:val="18"/>
          <w:szCs w:val="18"/>
        </w:rPr>
        <w:br/>
        <w:t xml:space="preserve">Gueydan, LA </w:t>
      </w:r>
      <w:r w:rsidR="00EA2F0F" w:rsidRPr="00D37263">
        <w:rPr>
          <w:rFonts w:ascii="Arial" w:hAnsi="Arial"/>
          <w:sz w:val="18"/>
          <w:szCs w:val="18"/>
        </w:rPr>
        <w:t>7</w:t>
      </w:r>
      <w:r w:rsidRPr="00D37263">
        <w:rPr>
          <w:rFonts w:ascii="Arial" w:hAnsi="Arial"/>
          <w:sz w:val="18"/>
          <w:szCs w:val="18"/>
        </w:rPr>
        <w:t>05</w:t>
      </w:r>
      <w:r w:rsidR="00EA2F0F" w:rsidRPr="00D37263">
        <w:rPr>
          <w:rFonts w:ascii="Arial" w:hAnsi="Arial"/>
          <w:sz w:val="18"/>
          <w:szCs w:val="18"/>
        </w:rPr>
        <w:t>42</w:t>
      </w:r>
      <w:r w:rsidRPr="00D37263">
        <w:rPr>
          <w:rFonts w:ascii="Arial" w:hAnsi="Arial"/>
          <w:sz w:val="18"/>
          <w:szCs w:val="18"/>
        </w:rPr>
        <w:br/>
        <w:t>(05/17/2012)</w:t>
      </w:r>
    </w:p>
    <w:p w14:paraId="7492F47E" w14:textId="77777777" w:rsidR="006B2000" w:rsidRPr="00D37263" w:rsidRDefault="006B2000" w:rsidP="005762D2">
      <w:pPr>
        <w:rPr>
          <w:rFonts w:ascii="Arial" w:hAnsi="Arial"/>
          <w:sz w:val="18"/>
          <w:szCs w:val="18"/>
        </w:rPr>
      </w:pPr>
    </w:p>
    <w:p w14:paraId="44BA74D1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Hammond, City of</w:t>
      </w:r>
    </w:p>
    <w:p w14:paraId="40205742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J. D. Wild</w:t>
      </w:r>
    </w:p>
    <w:p w14:paraId="33C056F2" w14:textId="77777777" w:rsidR="005762D2" w:rsidRPr="00D37263" w:rsidRDefault="00712F0C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5762D2" w:rsidRPr="00D37263">
        <w:rPr>
          <w:rFonts w:ascii="Arial" w:hAnsi="Arial"/>
          <w:sz w:val="18"/>
          <w:szCs w:val="18"/>
        </w:rPr>
        <w:t xml:space="preserve"> 2788</w:t>
      </w:r>
    </w:p>
    <w:p w14:paraId="74D43ED4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Hammond, LA 70404-2788</w:t>
      </w:r>
    </w:p>
    <w:p w14:paraId="0D7B3EB5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2/27/1991)</w:t>
      </w:r>
    </w:p>
    <w:p w14:paraId="4C216A9D" w14:textId="77777777" w:rsidR="007040F3" w:rsidRPr="00D37263" w:rsidRDefault="007040F3" w:rsidP="005762D2">
      <w:pPr>
        <w:rPr>
          <w:rFonts w:ascii="Arial" w:hAnsi="Arial"/>
          <w:sz w:val="18"/>
          <w:szCs w:val="18"/>
        </w:rPr>
      </w:pPr>
    </w:p>
    <w:p w14:paraId="3903E01A" w14:textId="77777777" w:rsidR="000722C0" w:rsidRPr="00D37263" w:rsidRDefault="000722C0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Hammond Area Rec’n. Dist. #1</w:t>
      </w:r>
    </w:p>
    <w:p w14:paraId="64B921D4" w14:textId="77777777" w:rsidR="000722C0" w:rsidRPr="00D37263" w:rsidRDefault="000722C0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Jason C. Hood</w:t>
      </w:r>
      <w:r w:rsidRPr="00D37263">
        <w:rPr>
          <w:rFonts w:ascii="Arial" w:hAnsi="Arial"/>
          <w:sz w:val="18"/>
          <w:szCs w:val="18"/>
        </w:rPr>
        <w:br/>
        <w:t>P. O. Box 1305</w:t>
      </w:r>
      <w:r w:rsidRPr="00D37263">
        <w:rPr>
          <w:rFonts w:ascii="Arial" w:hAnsi="Arial"/>
          <w:sz w:val="18"/>
          <w:szCs w:val="18"/>
        </w:rPr>
        <w:br/>
        <w:t>Hammond, LA 70404-1305</w:t>
      </w:r>
    </w:p>
    <w:p w14:paraId="2D53C0CC" w14:textId="77777777" w:rsidR="000722C0" w:rsidRPr="00D37263" w:rsidRDefault="000722C0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6/07/2012)</w:t>
      </w:r>
    </w:p>
    <w:p w14:paraId="0118127A" w14:textId="77777777" w:rsidR="007040F3" w:rsidRPr="00D37263" w:rsidRDefault="007040F3" w:rsidP="005762D2">
      <w:pPr>
        <w:rPr>
          <w:rFonts w:ascii="Arial" w:hAnsi="Arial"/>
          <w:sz w:val="18"/>
          <w:szCs w:val="18"/>
        </w:rPr>
      </w:pPr>
    </w:p>
    <w:p w14:paraId="138986EC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HAMPCO</w:t>
      </w:r>
    </w:p>
    <w:p w14:paraId="1E09D2D8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Betty Broussard</w:t>
      </w:r>
    </w:p>
    <w:p w14:paraId="79EA75E7" w14:textId="77777777" w:rsidR="005762D2" w:rsidRPr="00D37263" w:rsidRDefault="00712F0C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5762D2" w:rsidRPr="00D37263">
        <w:rPr>
          <w:rFonts w:ascii="Arial" w:hAnsi="Arial"/>
          <w:sz w:val="18"/>
          <w:szCs w:val="18"/>
        </w:rPr>
        <w:t xml:space="preserve"> 3065</w:t>
      </w:r>
    </w:p>
    <w:p w14:paraId="32BA27C7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Monroe, LA 71210</w:t>
      </w:r>
    </w:p>
    <w:p w14:paraId="2A94BB1C" w14:textId="77777777" w:rsidR="00915FD0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10/05/2005)</w:t>
      </w:r>
    </w:p>
    <w:p w14:paraId="26DAF565" w14:textId="77777777" w:rsidR="005762D2" w:rsidRPr="00D37263" w:rsidRDefault="007736F7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br/>
      </w:r>
      <w:r w:rsidR="005762D2" w:rsidRPr="00D37263">
        <w:rPr>
          <w:rFonts w:ascii="Arial" w:hAnsi="Arial"/>
          <w:sz w:val="18"/>
          <w:szCs w:val="18"/>
        </w:rPr>
        <w:t>Happi Llandiers</w:t>
      </w:r>
    </w:p>
    <w:p w14:paraId="3904DD76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ara A. Williams</w:t>
      </w:r>
    </w:p>
    <w:p w14:paraId="0AB0D36F" w14:textId="77777777" w:rsidR="005762D2" w:rsidRPr="00D37263" w:rsidRDefault="00712F0C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5762D2" w:rsidRPr="00D37263">
        <w:rPr>
          <w:rFonts w:ascii="Arial" w:hAnsi="Arial"/>
          <w:sz w:val="18"/>
          <w:szCs w:val="18"/>
        </w:rPr>
        <w:t xml:space="preserve"> 1547</w:t>
      </w:r>
    </w:p>
    <w:p w14:paraId="3CABFB74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t. Francisville, LA 70775</w:t>
      </w:r>
    </w:p>
    <w:p w14:paraId="2CDA5879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3/26/2002)</w:t>
      </w:r>
    </w:p>
    <w:p w14:paraId="4F80F0CC" w14:textId="77777777" w:rsidR="001D08F4" w:rsidRPr="00D37263" w:rsidRDefault="001D08F4" w:rsidP="005762D2">
      <w:pPr>
        <w:rPr>
          <w:rFonts w:ascii="Arial" w:hAnsi="Arial"/>
          <w:sz w:val="18"/>
          <w:szCs w:val="18"/>
        </w:rPr>
      </w:pPr>
    </w:p>
    <w:p w14:paraId="20A2AFF5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Harahan, City of</w:t>
      </w:r>
    </w:p>
    <w:p w14:paraId="1C45086C" w14:textId="77777777" w:rsidR="005762D2" w:rsidRPr="00D37263" w:rsidRDefault="0091245A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Mayor’s Office</w:t>
      </w:r>
    </w:p>
    <w:p w14:paraId="1F60D67A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6437 Jefferson Highway</w:t>
      </w:r>
    </w:p>
    <w:p w14:paraId="6110C57C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Harahan, LA 70123</w:t>
      </w:r>
    </w:p>
    <w:p w14:paraId="5B75049B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8/09/1995)</w:t>
      </w:r>
    </w:p>
    <w:p w14:paraId="333E90FE" w14:textId="77777777" w:rsidR="005762D2" w:rsidRPr="00D37263" w:rsidRDefault="007736F7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br/>
      </w:r>
      <w:r w:rsidR="005762D2" w:rsidRPr="00D37263">
        <w:rPr>
          <w:rFonts w:ascii="Arial" w:hAnsi="Arial"/>
          <w:sz w:val="18"/>
          <w:szCs w:val="18"/>
        </w:rPr>
        <w:t>Harahan Police Dept</w:t>
      </w:r>
      <w:r w:rsidR="005D2755" w:rsidRPr="00D37263">
        <w:rPr>
          <w:rFonts w:ascii="Arial" w:hAnsi="Arial"/>
          <w:sz w:val="18"/>
          <w:szCs w:val="18"/>
        </w:rPr>
        <w:t>.</w:t>
      </w:r>
      <w:r w:rsidR="00451277" w:rsidRPr="00D37263">
        <w:rPr>
          <w:rFonts w:ascii="Arial" w:hAnsi="Arial"/>
          <w:sz w:val="18"/>
          <w:szCs w:val="18"/>
        </w:rPr>
        <w:t>,</w:t>
      </w:r>
      <w:r w:rsidR="005D2755" w:rsidRPr="00D37263">
        <w:rPr>
          <w:rFonts w:ascii="Arial" w:hAnsi="Arial"/>
          <w:sz w:val="18"/>
          <w:szCs w:val="18"/>
        </w:rPr>
        <w:t xml:space="preserve"> City of</w:t>
      </w:r>
    </w:p>
    <w:p w14:paraId="024D1C38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aptain Odin Langford</w:t>
      </w:r>
    </w:p>
    <w:p w14:paraId="63404FCE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6441 Jefferson Highway</w:t>
      </w:r>
    </w:p>
    <w:p w14:paraId="35428C46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Harahan, LA 70123</w:t>
      </w:r>
    </w:p>
    <w:p w14:paraId="550C1C44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10/01/1992)</w:t>
      </w:r>
    </w:p>
    <w:p w14:paraId="4CA53771" w14:textId="77777777" w:rsidR="000667CA" w:rsidRPr="00D37263" w:rsidRDefault="000667CA" w:rsidP="005762D2">
      <w:pPr>
        <w:rPr>
          <w:rFonts w:ascii="Arial" w:hAnsi="Arial"/>
          <w:sz w:val="18"/>
          <w:szCs w:val="18"/>
        </w:rPr>
      </w:pPr>
    </w:p>
    <w:p w14:paraId="794CC29D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Harmony Center, Inc.</w:t>
      </w:r>
    </w:p>
    <w:p w14:paraId="10D2F5B4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oundra J. Temple</w:t>
      </w:r>
    </w:p>
    <w:p w14:paraId="0828A6D4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2736 Florida Boulevard</w:t>
      </w:r>
    </w:p>
    <w:p w14:paraId="1A94BB7B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 xml:space="preserve">Baton Rouge, LA 70802 </w:t>
      </w:r>
    </w:p>
    <w:p w14:paraId="56E91475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6/18/1998)</w:t>
      </w:r>
    </w:p>
    <w:p w14:paraId="46C29DE0" w14:textId="77777777" w:rsidR="0048220F" w:rsidRPr="00D37263" w:rsidRDefault="0048220F" w:rsidP="005762D2">
      <w:pPr>
        <w:rPr>
          <w:rStyle w:val="Strong"/>
          <w:rFonts w:ascii="Arial" w:hAnsi="Arial" w:cs="Arial"/>
          <w:b w:val="0"/>
          <w:sz w:val="18"/>
          <w:szCs w:val="18"/>
        </w:rPr>
      </w:pPr>
    </w:p>
    <w:p w14:paraId="332F7E41" w14:textId="77777777" w:rsidR="001A4272" w:rsidRPr="00D37263" w:rsidRDefault="001A4272" w:rsidP="005762D2">
      <w:pPr>
        <w:rPr>
          <w:rStyle w:val="Strong"/>
          <w:rFonts w:ascii="Arial" w:hAnsi="Arial" w:cs="Arial"/>
          <w:b w:val="0"/>
          <w:sz w:val="18"/>
          <w:szCs w:val="18"/>
        </w:rPr>
      </w:pPr>
    </w:p>
    <w:p w14:paraId="400B6253" w14:textId="77777777" w:rsidR="001A4272" w:rsidRPr="00D37263" w:rsidRDefault="001A4272" w:rsidP="005762D2">
      <w:pPr>
        <w:rPr>
          <w:rStyle w:val="Strong"/>
          <w:rFonts w:ascii="Arial" w:hAnsi="Arial" w:cs="Arial"/>
          <w:b w:val="0"/>
          <w:sz w:val="18"/>
          <w:szCs w:val="18"/>
        </w:rPr>
      </w:pPr>
    </w:p>
    <w:p w14:paraId="0FC7D469" w14:textId="77777777" w:rsidR="001A4272" w:rsidRPr="00D37263" w:rsidRDefault="001A4272" w:rsidP="005762D2">
      <w:pPr>
        <w:rPr>
          <w:rStyle w:val="Strong"/>
          <w:rFonts w:ascii="Arial" w:hAnsi="Arial" w:cs="Arial"/>
          <w:b w:val="0"/>
          <w:sz w:val="18"/>
          <w:szCs w:val="18"/>
        </w:rPr>
      </w:pPr>
    </w:p>
    <w:p w14:paraId="002C73D9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Style w:val="Strong"/>
          <w:rFonts w:ascii="Arial" w:hAnsi="Arial" w:cs="Arial"/>
          <w:b w:val="0"/>
          <w:sz w:val="18"/>
          <w:szCs w:val="18"/>
        </w:rPr>
        <w:t>Hart Airport</w:t>
      </w:r>
      <w:r w:rsidRPr="00D37263">
        <w:rPr>
          <w:rFonts w:ascii="Arial" w:hAnsi="Arial" w:cs="Arial"/>
          <w:b/>
          <w:bCs/>
          <w:sz w:val="18"/>
          <w:szCs w:val="18"/>
        </w:rPr>
        <w:br/>
      </w:r>
      <w:r w:rsidRPr="00D37263">
        <w:rPr>
          <w:rStyle w:val="Strong"/>
          <w:rFonts w:ascii="Arial" w:hAnsi="Arial" w:cs="Arial"/>
          <w:b w:val="0"/>
          <w:sz w:val="18"/>
          <w:szCs w:val="18"/>
        </w:rPr>
        <w:t>Gary Hanson</w:t>
      </w:r>
      <w:r w:rsidRPr="00D37263">
        <w:rPr>
          <w:rFonts w:ascii="Arial" w:hAnsi="Arial" w:cs="Arial"/>
          <w:b/>
          <w:bCs/>
          <w:sz w:val="18"/>
          <w:szCs w:val="18"/>
        </w:rPr>
        <w:br/>
      </w:r>
      <w:r w:rsidRPr="00D37263">
        <w:rPr>
          <w:rStyle w:val="Strong"/>
          <w:rFonts w:ascii="Arial" w:hAnsi="Arial" w:cs="Arial"/>
          <w:b w:val="0"/>
          <w:sz w:val="18"/>
          <w:szCs w:val="18"/>
        </w:rPr>
        <w:t>22 Airport Road</w:t>
      </w:r>
      <w:r w:rsidRPr="00D37263">
        <w:rPr>
          <w:rFonts w:ascii="Arial" w:hAnsi="Arial" w:cs="Arial"/>
          <w:b/>
          <w:bCs/>
          <w:sz w:val="18"/>
          <w:szCs w:val="18"/>
        </w:rPr>
        <w:br/>
      </w:r>
      <w:r w:rsidRPr="00D37263">
        <w:rPr>
          <w:rStyle w:val="Strong"/>
          <w:rFonts w:ascii="Arial" w:hAnsi="Arial" w:cs="Arial"/>
          <w:b w:val="0"/>
          <w:sz w:val="18"/>
          <w:szCs w:val="18"/>
        </w:rPr>
        <w:t>Many, LA 71449-9703</w:t>
      </w:r>
      <w:r w:rsidRPr="00D37263">
        <w:rPr>
          <w:rStyle w:val="Strong"/>
          <w:rFonts w:ascii="Arial" w:hAnsi="Arial" w:cs="Arial"/>
          <w:b w:val="0"/>
          <w:sz w:val="18"/>
          <w:szCs w:val="18"/>
        </w:rPr>
        <w:br/>
        <w:t>(12/27/1991)</w:t>
      </w:r>
    </w:p>
    <w:p w14:paraId="44650C0C" w14:textId="77777777" w:rsidR="002217E7" w:rsidRPr="00D37263" w:rsidRDefault="002217E7" w:rsidP="00164B74">
      <w:pPr>
        <w:rPr>
          <w:rFonts w:ascii="Arial" w:hAnsi="Arial" w:cs="Arial"/>
          <w:color w:val="000000"/>
          <w:sz w:val="18"/>
          <w:szCs w:val="18"/>
        </w:rPr>
      </w:pPr>
    </w:p>
    <w:p w14:paraId="738BF562" w14:textId="77777777" w:rsidR="00164B74" w:rsidRPr="00D37263" w:rsidRDefault="00164B74" w:rsidP="00164B74">
      <w:pPr>
        <w:rPr>
          <w:rFonts w:ascii="Arial" w:hAnsi="Arial" w:cs="Arial"/>
          <w:color w:val="000000"/>
          <w:sz w:val="18"/>
          <w:szCs w:val="18"/>
        </w:rPr>
      </w:pPr>
      <w:r w:rsidRPr="00D37263">
        <w:rPr>
          <w:rFonts w:ascii="Arial" w:hAnsi="Arial" w:cs="Arial"/>
          <w:color w:val="000000"/>
          <w:sz w:val="18"/>
          <w:szCs w:val="18"/>
        </w:rPr>
        <w:t>Harvey Volunteer Fire Company #2</w:t>
      </w:r>
    </w:p>
    <w:p w14:paraId="5B51B4B3" w14:textId="77777777" w:rsidR="00164B74" w:rsidRPr="00D37263" w:rsidRDefault="00164B74" w:rsidP="00164B74">
      <w:pPr>
        <w:rPr>
          <w:rFonts w:ascii="Arial" w:hAnsi="Arial" w:cs="Arial"/>
          <w:snapToGrid/>
          <w:color w:val="000000"/>
          <w:sz w:val="18"/>
          <w:szCs w:val="18"/>
        </w:rPr>
      </w:pPr>
      <w:r w:rsidRPr="00D37263">
        <w:rPr>
          <w:rFonts w:ascii="Arial" w:hAnsi="Arial" w:cs="Arial"/>
          <w:color w:val="000000"/>
          <w:sz w:val="18"/>
          <w:szCs w:val="18"/>
        </w:rPr>
        <w:t>Richard Parker, Jr., President</w:t>
      </w:r>
    </w:p>
    <w:p w14:paraId="688E19DB" w14:textId="77777777" w:rsidR="00164B74" w:rsidRPr="00D37263" w:rsidRDefault="00164B74" w:rsidP="00164B74">
      <w:pPr>
        <w:rPr>
          <w:rFonts w:ascii="Arial" w:hAnsi="Arial" w:cs="Arial"/>
          <w:color w:val="000000"/>
          <w:sz w:val="18"/>
          <w:szCs w:val="18"/>
        </w:rPr>
      </w:pPr>
      <w:r w:rsidRPr="00D37263">
        <w:rPr>
          <w:rFonts w:ascii="Arial" w:hAnsi="Arial" w:cs="Arial"/>
          <w:color w:val="000000"/>
          <w:sz w:val="18"/>
          <w:szCs w:val="18"/>
        </w:rPr>
        <w:t>1801 Gretna Boulevard</w:t>
      </w:r>
    </w:p>
    <w:p w14:paraId="2E82D6CD" w14:textId="77777777" w:rsidR="00164B74" w:rsidRPr="00D37263" w:rsidRDefault="00164B74" w:rsidP="00164B74">
      <w:pPr>
        <w:rPr>
          <w:rFonts w:ascii="Arial" w:hAnsi="Arial" w:cs="Arial"/>
          <w:color w:val="000000"/>
          <w:sz w:val="18"/>
          <w:szCs w:val="18"/>
        </w:rPr>
      </w:pPr>
      <w:r w:rsidRPr="00D37263">
        <w:rPr>
          <w:rFonts w:ascii="Arial" w:hAnsi="Arial" w:cs="Arial"/>
          <w:color w:val="000000"/>
          <w:sz w:val="18"/>
          <w:szCs w:val="18"/>
        </w:rPr>
        <w:t>Harvey, LA 70058</w:t>
      </w:r>
      <w:r w:rsidRPr="00D37263">
        <w:rPr>
          <w:rFonts w:ascii="Arial" w:hAnsi="Arial" w:cs="Arial"/>
          <w:color w:val="000000"/>
          <w:sz w:val="18"/>
          <w:szCs w:val="18"/>
        </w:rPr>
        <w:br/>
        <w:t>(06/26/2019)</w:t>
      </w:r>
    </w:p>
    <w:p w14:paraId="6C77540E" w14:textId="77777777" w:rsidR="00834E21" w:rsidRPr="00D37263" w:rsidRDefault="00834E21" w:rsidP="00164B74">
      <w:pPr>
        <w:rPr>
          <w:rFonts w:ascii="Arial" w:hAnsi="Arial"/>
          <w:sz w:val="18"/>
          <w:szCs w:val="18"/>
        </w:rPr>
      </w:pPr>
    </w:p>
    <w:p w14:paraId="38E09845" w14:textId="77777777" w:rsidR="00164B74" w:rsidRPr="00D37263" w:rsidRDefault="00164B74" w:rsidP="00164B7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Haughton, Town of</w:t>
      </w:r>
    </w:p>
    <w:p w14:paraId="1B3E5A39" w14:textId="77777777" w:rsidR="00164B74" w:rsidRPr="00D37263" w:rsidRDefault="00164B74" w:rsidP="00164B7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urchasing</w:t>
      </w:r>
    </w:p>
    <w:p w14:paraId="4217F74D" w14:textId="77777777" w:rsidR="00164B74" w:rsidRPr="00D37263" w:rsidRDefault="00164B74" w:rsidP="00164B7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 729</w:t>
      </w:r>
    </w:p>
    <w:p w14:paraId="2C772076" w14:textId="77777777" w:rsidR="00164B74" w:rsidRPr="00D37263" w:rsidRDefault="00164B74" w:rsidP="00164B7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Haughton, LA 71037-0729</w:t>
      </w:r>
    </w:p>
    <w:p w14:paraId="71252063" w14:textId="77777777" w:rsidR="00164B74" w:rsidRPr="00D37263" w:rsidRDefault="00164B74" w:rsidP="00164B7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2/27/1991)</w:t>
      </w:r>
    </w:p>
    <w:p w14:paraId="385867C8" w14:textId="77777777" w:rsidR="00164B74" w:rsidRPr="00D37263" w:rsidRDefault="00164B74" w:rsidP="005762D2">
      <w:pPr>
        <w:rPr>
          <w:rFonts w:ascii="Arial" w:hAnsi="Arial"/>
          <w:sz w:val="18"/>
          <w:szCs w:val="18"/>
        </w:rPr>
      </w:pPr>
    </w:p>
    <w:p w14:paraId="32923A33" w14:textId="77777777" w:rsidR="00AE4645" w:rsidRPr="00D37263" w:rsidRDefault="00AE4645" w:rsidP="00AE4645">
      <w:pPr>
        <w:jc w:val="both"/>
        <w:rPr>
          <w:rFonts w:ascii="Arial" w:hAnsi="Arial" w:cs="Arial"/>
          <w:color w:val="000000"/>
          <w:sz w:val="18"/>
          <w:szCs w:val="18"/>
        </w:rPr>
      </w:pPr>
      <w:r w:rsidRPr="00D37263">
        <w:rPr>
          <w:rFonts w:ascii="Arial" w:hAnsi="Arial" w:cs="Arial"/>
          <w:color w:val="000000"/>
          <w:sz w:val="18"/>
          <w:szCs w:val="18"/>
        </w:rPr>
        <w:t>Heavenly Care Child Dev</w:t>
      </w:r>
      <w:r w:rsidR="0016019C" w:rsidRPr="00D37263">
        <w:rPr>
          <w:rFonts w:ascii="Arial" w:hAnsi="Arial" w:cs="Arial"/>
          <w:color w:val="000000"/>
          <w:sz w:val="18"/>
          <w:szCs w:val="18"/>
        </w:rPr>
        <w:t xml:space="preserve">. </w:t>
      </w:r>
      <w:r w:rsidRPr="00D37263">
        <w:rPr>
          <w:rFonts w:ascii="Arial" w:hAnsi="Arial" w:cs="Arial"/>
          <w:color w:val="000000"/>
          <w:sz w:val="18"/>
          <w:szCs w:val="18"/>
        </w:rPr>
        <w:t>Center</w:t>
      </w:r>
    </w:p>
    <w:p w14:paraId="2ECF8880" w14:textId="77777777" w:rsidR="00AE4645" w:rsidRPr="00D37263" w:rsidRDefault="00AE4645" w:rsidP="00AE4645">
      <w:pPr>
        <w:jc w:val="both"/>
        <w:rPr>
          <w:rFonts w:ascii="Arial" w:hAnsi="Arial" w:cs="Arial"/>
          <w:color w:val="000000"/>
          <w:sz w:val="18"/>
          <w:szCs w:val="18"/>
        </w:rPr>
      </w:pPr>
      <w:r w:rsidRPr="00D37263">
        <w:rPr>
          <w:rFonts w:ascii="Arial" w:hAnsi="Arial" w:cs="Arial"/>
          <w:color w:val="000000"/>
          <w:sz w:val="18"/>
          <w:szCs w:val="18"/>
        </w:rPr>
        <w:t>1305 Autumn Orchard Loop</w:t>
      </w:r>
    </w:p>
    <w:p w14:paraId="6AB46566" w14:textId="77777777" w:rsidR="00E62165" w:rsidRPr="00D37263" w:rsidRDefault="00E62165" w:rsidP="00E62165">
      <w:pPr>
        <w:jc w:val="both"/>
        <w:rPr>
          <w:rFonts w:ascii="Arial" w:hAnsi="Arial" w:cs="Arial"/>
          <w:color w:val="000000"/>
          <w:sz w:val="18"/>
          <w:szCs w:val="18"/>
        </w:rPr>
      </w:pPr>
      <w:r w:rsidRPr="00D37263">
        <w:rPr>
          <w:rFonts w:ascii="Arial" w:hAnsi="Arial" w:cs="Arial"/>
          <w:color w:val="000000"/>
          <w:sz w:val="18"/>
          <w:szCs w:val="18"/>
        </w:rPr>
        <w:t>Latonya Brown</w:t>
      </w:r>
    </w:p>
    <w:p w14:paraId="25A2DE29" w14:textId="77777777" w:rsidR="00AE4645" w:rsidRPr="00D37263" w:rsidRDefault="00AE4645" w:rsidP="00AE4645">
      <w:pPr>
        <w:jc w:val="both"/>
        <w:rPr>
          <w:rFonts w:ascii="Arial" w:hAnsi="Arial" w:cs="Arial"/>
          <w:color w:val="000000"/>
          <w:sz w:val="18"/>
          <w:szCs w:val="18"/>
        </w:rPr>
      </w:pPr>
      <w:r w:rsidRPr="00D37263">
        <w:rPr>
          <w:rFonts w:ascii="Arial" w:hAnsi="Arial" w:cs="Arial"/>
          <w:color w:val="000000"/>
          <w:sz w:val="18"/>
          <w:szCs w:val="18"/>
        </w:rPr>
        <w:t>Alexandria, LA  71303</w:t>
      </w:r>
    </w:p>
    <w:p w14:paraId="74319825" w14:textId="77777777" w:rsidR="00AE4645" w:rsidRPr="00D37263" w:rsidRDefault="00AE4645" w:rsidP="00AE4645">
      <w:pPr>
        <w:jc w:val="both"/>
        <w:rPr>
          <w:rFonts w:ascii="Arial" w:hAnsi="Arial" w:cs="Arial"/>
          <w:color w:val="000000"/>
          <w:sz w:val="18"/>
          <w:szCs w:val="18"/>
        </w:rPr>
      </w:pPr>
      <w:r w:rsidRPr="00D37263">
        <w:rPr>
          <w:rFonts w:ascii="Arial" w:hAnsi="Arial" w:cs="Arial"/>
          <w:color w:val="000000"/>
          <w:sz w:val="18"/>
          <w:szCs w:val="18"/>
        </w:rPr>
        <w:t>(07/16/2019)</w:t>
      </w:r>
    </w:p>
    <w:p w14:paraId="2DA6A7B2" w14:textId="77777777" w:rsidR="00AE4645" w:rsidRPr="00D37263" w:rsidRDefault="00AE4645" w:rsidP="00AE4645">
      <w:pPr>
        <w:jc w:val="both"/>
        <w:rPr>
          <w:rFonts w:ascii="Times New Roman" w:hAnsi="Times New Roman"/>
          <w:color w:val="000000"/>
          <w:sz w:val="18"/>
          <w:szCs w:val="18"/>
        </w:rPr>
      </w:pPr>
    </w:p>
    <w:p w14:paraId="6D7C3300" w14:textId="77777777" w:rsidR="00AE4645" w:rsidRPr="00D37263" w:rsidRDefault="00AE4645" w:rsidP="00AE4645">
      <w:pPr>
        <w:jc w:val="both"/>
        <w:rPr>
          <w:rFonts w:ascii="Arial" w:hAnsi="Arial" w:cs="Arial"/>
          <w:color w:val="000000"/>
          <w:sz w:val="18"/>
          <w:szCs w:val="18"/>
        </w:rPr>
      </w:pPr>
      <w:r w:rsidRPr="00D37263">
        <w:rPr>
          <w:rFonts w:ascii="Arial" w:hAnsi="Arial" w:cs="Arial"/>
          <w:color w:val="000000"/>
          <w:sz w:val="18"/>
          <w:szCs w:val="18"/>
        </w:rPr>
        <w:t xml:space="preserve">Heavenly Care Child </w:t>
      </w:r>
      <w:r w:rsidR="0016019C" w:rsidRPr="00D37263">
        <w:rPr>
          <w:rFonts w:ascii="Arial" w:hAnsi="Arial" w:cs="Arial"/>
          <w:color w:val="000000"/>
          <w:sz w:val="18"/>
          <w:szCs w:val="18"/>
        </w:rPr>
        <w:t xml:space="preserve">Dev. Center </w:t>
      </w:r>
      <w:r w:rsidRPr="00D37263">
        <w:rPr>
          <w:rFonts w:ascii="Arial" w:hAnsi="Arial" w:cs="Arial"/>
          <w:color w:val="000000"/>
          <w:sz w:val="18"/>
          <w:szCs w:val="18"/>
        </w:rPr>
        <w:t>#2</w:t>
      </w:r>
    </w:p>
    <w:p w14:paraId="50BD70F3" w14:textId="77777777" w:rsidR="00AE4645" w:rsidRPr="00D37263" w:rsidRDefault="00AE4645" w:rsidP="00AE4645">
      <w:pPr>
        <w:jc w:val="both"/>
        <w:rPr>
          <w:rFonts w:ascii="Arial" w:hAnsi="Arial" w:cs="Arial"/>
          <w:color w:val="000000"/>
          <w:sz w:val="18"/>
          <w:szCs w:val="18"/>
        </w:rPr>
      </w:pPr>
      <w:r w:rsidRPr="00D37263">
        <w:rPr>
          <w:rFonts w:ascii="Arial" w:hAnsi="Arial" w:cs="Arial"/>
          <w:color w:val="000000"/>
          <w:sz w:val="18"/>
          <w:szCs w:val="18"/>
        </w:rPr>
        <w:t>Latonya Brown</w:t>
      </w:r>
    </w:p>
    <w:p w14:paraId="0EA2EE20" w14:textId="77777777" w:rsidR="00AE4645" w:rsidRPr="00D37263" w:rsidRDefault="00AE4645" w:rsidP="00AE4645">
      <w:pPr>
        <w:jc w:val="both"/>
        <w:rPr>
          <w:rFonts w:ascii="Arial" w:hAnsi="Arial" w:cs="Arial"/>
          <w:color w:val="000000"/>
          <w:sz w:val="18"/>
          <w:szCs w:val="18"/>
        </w:rPr>
      </w:pPr>
      <w:r w:rsidRPr="00D37263">
        <w:rPr>
          <w:rFonts w:ascii="Arial" w:hAnsi="Arial" w:cs="Arial"/>
          <w:color w:val="000000"/>
          <w:sz w:val="18"/>
          <w:szCs w:val="18"/>
        </w:rPr>
        <w:t>2403 Jameson Court</w:t>
      </w:r>
    </w:p>
    <w:p w14:paraId="1B95FEEB" w14:textId="77777777" w:rsidR="00AE4645" w:rsidRPr="00D37263" w:rsidRDefault="00AE4645" w:rsidP="00AE4645">
      <w:pPr>
        <w:jc w:val="both"/>
        <w:rPr>
          <w:rFonts w:ascii="Arial" w:hAnsi="Arial" w:cs="Arial"/>
          <w:color w:val="000000"/>
          <w:sz w:val="18"/>
          <w:szCs w:val="18"/>
        </w:rPr>
      </w:pPr>
      <w:r w:rsidRPr="00D37263">
        <w:rPr>
          <w:rFonts w:ascii="Arial" w:hAnsi="Arial" w:cs="Arial"/>
          <w:color w:val="000000"/>
          <w:sz w:val="18"/>
          <w:szCs w:val="18"/>
        </w:rPr>
        <w:t>Alexandria, LA 71303</w:t>
      </w:r>
    </w:p>
    <w:p w14:paraId="6461472C" w14:textId="77777777" w:rsidR="00AE4645" w:rsidRPr="00D37263" w:rsidRDefault="00AE4645" w:rsidP="00AE4645">
      <w:pPr>
        <w:jc w:val="both"/>
        <w:rPr>
          <w:rFonts w:ascii="Arial" w:hAnsi="Arial" w:cs="Arial"/>
          <w:color w:val="000000"/>
          <w:sz w:val="18"/>
          <w:szCs w:val="18"/>
        </w:rPr>
      </w:pPr>
      <w:r w:rsidRPr="00D37263">
        <w:rPr>
          <w:rFonts w:ascii="Arial" w:hAnsi="Arial" w:cs="Arial"/>
          <w:color w:val="000000"/>
          <w:sz w:val="18"/>
          <w:szCs w:val="18"/>
        </w:rPr>
        <w:t>(07/16/20190</w:t>
      </w:r>
    </w:p>
    <w:p w14:paraId="02F45FF8" w14:textId="77777777" w:rsidR="006B2000" w:rsidRPr="00D37263" w:rsidRDefault="006B2000" w:rsidP="00AE4645">
      <w:pPr>
        <w:jc w:val="both"/>
        <w:rPr>
          <w:rFonts w:ascii="Arial" w:hAnsi="Arial" w:cs="Arial"/>
          <w:color w:val="000000"/>
          <w:sz w:val="18"/>
          <w:szCs w:val="18"/>
        </w:rPr>
      </w:pPr>
    </w:p>
    <w:p w14:paraId="74125FAB" w14:textId="77777777" w:rsidR="00AE4645" w:rsidRPr="00D37263" w:rsidRDefault="00AE4645" w:rsidP="00AE4645">
      <w:pPr>
        <w:jc w:val="both"/>
        <w:rPr>
          <w:rFonts w:ascii="Arial" w:hAnsi="Arial" w:cs="Arial"/>
          <w:color w:val="000000"/>
          <w:sz w:val="18"/>
          <w:szCs w:val="18"/>
        </w:rPr>
      </w:pPr>
      <w:r w:rsidRPr="00D37263">
        <w:rPr>
          <w:rFonts w:ascii="Arial" w:hAnsi="Arial" w:cs="Arial"/>
          <w:color w:val="000000"/>
          <w:sz w:val="18"/>
          <w:szCs w:val="18"/>
        </w:rPr>
        <w:t xml:space="preserve">Heavenly Care Child </w:t>
      </w:r>
      <w:r w:rsidR="0016019C" w:rsidRPr="00D37263">
        <w:rPr>
          <w:rFonts w:ascii="Arial" w:hAnsi="Arial" w:cs="Arial"/>
          <w:color w:val="000000"/>
          <w:sz w:val="18"/>
          <w:szCs w:val="18"/>
        </w:rPr>
        <w:t xml:space="preserve">Dev. Center </w:t>
      </w:r>
      <w:r w:rsidRPr="00D37263">
        <w:rPr>
          <w:rFonts w:ascii="Arial" w:hAnsi="Arial" w:cs="Arial"/>
          <w:color w:val="000000"/>
          <w:sz w:val="18"/>
          <w:szCs w:val="18"/>
        </w:rPr>
        <w:t>#3</w:t>
      </w:r>
    </w:p>
    <w:p w14:paraId="7FED1443" w14:textId="77777777" w:rsidR="008D0ED1" w:rsidRPr="00D37263" w:rsidRDefault="008D0ED1" w:rsidP="00AE4645">
      <w:pPr>
        <w:jc w:val="both"/>
        <w:rPr>
          <w:rFonts w:ascii="Arial" w:hAnsi="Arial" w:cs="Arial"/>
          <w:color w:val="000000"/>
          <w:sz w:val="18"/>
          <w:szCs w:val="18"/>
        </w:rPr>
      </w:pPr>
      <w:r w:rsidRPr="00D37263">
        <w:rPr>
          <w:rFonts w:ascii="Arial" w:hAnsi="Arial" w:cs="Arial"/>
          <w:color w:val="000000"/>
          <w:sz w:val="18"/>
          <w:szCs w:val="18"/>
        </w:rPr>
        <w:t>Lsyonys Brown</w:t>
      </w:r>
    </w:p>
    <w:p w14:paraId="452F49E6" w14:textId="77777777" w:rsidR="00AE4645" w:rsidRPr="00D37263" w:rsidRDefault="00AE4645" w:rsidP="00AE4645">
      <w:pPr>
        <w:jc w:val="both"/>
        <w:rPr>
          <w:rFonts w:ascii="Arial" w:hAnsi="Arial" w:cs="Arial"/>
          <w:color w:val="000000"/>
          <w:sz w:val="18"/>
          <w:szCs w:val="18"/>
        </w:rPr>
      </w:pPr>
      <w:r w:rsidRPr="00D37263">
        <w:rPr>
          <w:rFonts w:ascii="Arial" w:hAnsi="Arial" w:cs="Arial"/>
          <w:color w:val="000000"/>
          <w:sz w:val="18"/>
          <w:szCs w:val="18"/>
        </w:rPr>
        <w:t>5512 Hideaway Drive</w:t>
      </w:r>
    </w:p>
    <w:p w14:paraId="4232C443" w14:textId="77777777" w:rsidR="00AE4645" w:rsidRPr="00D37263" w:rsidRDefault="00AE4645" w:rsidP="00AE4645">
      <w:pPr>
        <w:jc w:val="both"/>
        <w:rPr>
          <w:rFonts w:ascii="Arial" w:hAnsi="Arial" w:cs="Arial"/>
          <w:color w:val="000000"/>
          <w:sz w:val="18"/>
          <w:szCs w:val="18"/>
        </w:rPr>
      </w:pPr>
      <w:r w:rsidRPr="00D37263">
        <w:rPr>
          <w:rFonts w:ascii="Arial" w:hAnsi="Arial" w:cs="Arial"/>
          <w:color w:val="000000"/>
          <w:sz w:val="18"/>
          <w:szCs w:val="18"/>
        </w:rPr>
        <w:t>Alexandria, LA 71303</w:t>
      </w:r>
    </w:p>
    <w:p w14:paraId="30A011A9" w14:textId="77777777" w:rsidR="00AE4645" w:rsidRPr="00D37263" w:rsidRDefault="00AE4645" w:rsidP="00AE4645">
      <w:pPr>
        <w:jc w:val="both"/>
        <w:rPr>
          <w:rFonts w:ascii="Arial" w:hAnsi="Arial" w:cs="Arial"/>
          <w:color w:val="000000"/>
          <w:sz w:val="18"/>
          <w:szCs w:val="18"/>
        </w:rPr>
      </w:pPr>
      <w:r w:rsidRPr="00D37263">
        <w:rPr>
          <w:rFonts w:ascii="Arial" w:hAnsi="Arial" w:cs="Arial"/>
          <w:color w:val="000000"/>
          <w:sz w:val="18"/>
          <w:szCs w:val="18"/>
        </w:rPr>
        <w:t>(07/16/2019)</w:t>
      </w:r>
    </w:p>
    <w:p w14:paraId="07D259A3" w14:textId="77777777" w:rsidR="00834E21" w:rsidRPr="00D37263" w:rsidRDefault="00834E21" w:rsidP="005762D2">
      <w:pPr>
        <w:rPr>
          <w:rFonts w:ascii="Arial" w:hAnsi="Arial"/>
          <w:sz w:val="18"/>
          <w:szCs w:val="18"/>
        </w:rPr>
      </w:pPr>
    </w:p>
    <w:p w14:paraId="2BC58281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Helping Hands of Lafayette</w:t>
      </w:r>
    </w:p>
    <w:p w14:paraId="532C62DB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Johnafort Bernard</w:t>
      </w:r>
    </w:p>
    <w:p w14:paraId="68D95D26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2314 Moss Street</w:t>
      </w:r>
    </w:p>
    <w:p w14:paraId="75D762BA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Lafayette LA  70501-2126</w:t>
      </w:r>
    </w:p>
    <w:p w14:paraId="62F3774C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12/17/1997)</w:t>
      </w:r>
    </w:p>
    <w:p w14:paraId="31349705" w14:textId="77777777" w:rsidR="007040F3" w:rsidRPr="00D37263" w:rsidRDefault="007040F3" w:rsidP="008238E9">
      <w:pPr>
        <w:rPr>
          <w:rFonts w:ascii="Arial" w:hAnsi="Arial"/>
          <w:sz w:val="18"/>
          <w:szCs w:val="18"/>
        </w:rPr>
      </w:pPr>
    </w:p>
    <w:p w14:paraId="499270AF" w14:textId="77777777" w:rsidR="008238E9" w:rsidRPr="00D37263" w:rsidRDefault="008238E9" w:rsidP="008238E9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Hessmer</w:t>
      </w:r>
      <w:r w:rsidR="007736F7" w:rsidRPr="00D37263">
        <w:rPr>
          <w:rFonts w:ascii="Arial" w:hAnsi="Arial"/>
          <w:sz w:val="18"/>
          <w:szCs w:val="18"/>
        </w:rPr>
        <w:t>, Village of</w:t>
      </w:r>
    </w:p>
    <w:p w14:paraId="11F9C98F" w14:textId="77777777" w:rsidR="008238E9" w:rsidRPr="00D37263" w:rsidRDefault="008238E9" w:rsidP="008238E9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tacy Jeansonne, Clerk</w:t>
      </w:r>
    </w:p>
    <w:p w14:paraId="36B64093" w14:textId="77777777" w:rsidR="008238E9" w:rsidRPr="00D37263" w:rsidRDefault="008238E9" w:rsidP="008238E9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 125</w:t>
      </w:r>
    </w:p>
    <w:p w14:paraId="08D82823" w14:textId="77777777" w:rsidR="008238E9" w:rsidRPr="00D37263" w:rsidRDefault="008238E9" w:rsidP="008238E9">
      <w:pPr>
        <w:ind w:right="-90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Hessmer, LA 71341-0125</w:t>
      </w:r>
      <w:r w:rsidRPr="00D37263">
        <w:rPr>
          <w:rFonts w:ascii="Arial" w:hAnsi="Arial"/>
          <w:sz w:val="18"/>
          <w:szCs w:val="18"/>
        </w:rPr>
        <w:br/>
        <w:t>(06/06/2013)</w:t>
      </w:r>
    </w:p>
    <w:p w14:paraId="67888D4C" w14:textId="77777777" w:rsidR="008D0ED1" w:rsidRPr="00D37263" w:rsidRDefault="008D0ED1" w:rsidP="008238E9">
      <w:pPr>
        <w:rPr>
          <w:rFonts w:ascii="Arial" w:hAnsi="Arial"/>
          <w:sz w:val="18"/>
          <w:szCs w:val="18"/>
        </w:rPr>
      </w:pPr>
    </w:p>
    <w:p w14:paraId="7CA17A7E" w14:textId="77777777" w:rsidR="005762D2" w:rsidRPr="00D37263" w:rsidRDefault="005762D2" w:rsidP="008238E9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Hodge, Village of</w:t>
      </w:r>
    </w:p>
    <w:p w14:paraId="59E52477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Quenton Causey</w:t>
      </w:r>
    </w:p>
    <w:p w14:paraId="46B4CA43" w14:textId="77777777" w:rsidR="005762D2" w:rsidRPr="00D37263" w:rsidRDefault="00712F0C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5762D2" w:rsidRPr="00D37263">
        <w:rPr>
          <w:rFonts w:ascii="Arial" w:hAnsi="Arial"/>
          <w:sz w:val="18"/>
          <w:szCs w:val="18"/>
        </w:rPr>
        <w:t xml:space="preserve"> 280</w:t>
      </w:r>
    </w:p>
    <w:p w14:paraId="20C04ECC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Hodge, LA 71247-0280</w:t>
      </w:r>
    </w:p>
    <w:p w14:paraId="0C9BB584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1/14/1992)</w:t>
      </w:r>
    </w:p>
    <w:p w14:paraId="4C8F2E6B" w14:textId="77777777" w:rsidR="00AE4645" w:rsidRPr="00D37263" w:rsidRDefault="00AE4645" w:rsidP="005762D2">
      <w:pPr>
        <w:rPr>
          <w:rFonts w:ascii="Arial" w:hAnsi="Arial"/>
          <w:sz w:val="18"/>
          <w:szCs w:val="18"/>
        </w:rPr>
      </w:pPr>
    </w:p>
    <w:p w14:paraId="2BF491D1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Homer, Town of</w:t>
      </w:r>
    </w:p>
    <w:p w14:paraId="608ADBAF" w14:textId="77777777" w:rsidR="005762D2" w:rsidRPr="00D37263" w:rsidRDefault="0056078A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 xml:space="preserve"> </w:t>
      </w:r>
      <w:r w:rsidR="005762D2" w:rsidRPr="00D37263">
        <w:rPr>
          <w:rFonts w:ascii="Arial" w:hAnsi="Arial"/>
          <w:sz w:val="18"/>
          <w:szCs w:val="18"/>
        </w:rPr>
        <w:t>Mayor Robinson</w:t>
      </w:r>
    </w:p>
    <w:p w14:paraId="4A1AC3D5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400 East Main Street</w:t>
      </w:r>
    </w:p>
    <w:p w14:paraId="7FD7947F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Homer, LA 71040</w:t>
      </w:r>
    </w:p>
    <w:p w14:paraId="0C68CF57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12/7/1992)</w:t>
      </w:r>
    </w:p>
    <w:p w14:paraId="2BE6F22E" w14:textId="77777777" w:rsidR="00295132" w:rsidRPr="00D37263" w:rsidRDefault="00295132" w:rsidP="005762D2">
      <w:pPr>
        <w:rPr>
          <w:rFonts w:ascii="Arial" w:hAnsi="Arial"/>
          <w:sz w:val="18"/>
          <w:szCs w:val="18"/>
        </w:rPr>
      </w:pPr>
    </w:p>
    <w:p w14:paraId="55E5A3AE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Hornbeck, Town of</w:t>
      </w:r>
    </w:p>
    <w:p w14:paraId="65C5234C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Mayor Arthur S. Cole</w:t>
      </w:r>
    </w:p>
    <w:p w14:paraId="56E819B0" w14:textId="77777777" w:rsidR="005762D2" w:rsidRPr="00D37263" w:rsidRDefault="00712F0C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5762D2" w:rsidRPr="00D37263">
        <w:rPr>
          <w:rFonts w:ascii="Arial" w:hAnsi="Arial"/>
          <w:sz w:val="18"/>
          <w:szCs w:val="18"/>
        </w:rPr>
        <w:t xml:space="preserve"> 129</w:t>
      </w:r>
    </w:p>
    <w:p w14:paraId="212E512D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Hornbeck, LA 71439-0129</w:t>
      </w:r>
    </w:p>
    <w:p w14:paraId="08ECF5D4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1/17/1996)</w:t>
      </w:r>
    </w:p>
    <w:p w14:paraId="059F8EA0" w14:textId="77777777" w:rsidR="0048220F" w:rsidRPr="00D37263" w:rsidRDefault="0048220F" w:rsidP="00252AF8">
      <w:pPr>
        <w:rPr>
          <w:rFonts w:ascii="Arial" w:hAnsi="Arial"/>
          <w:sz w:val="18"/>
          <w:szCs w:val="18"/>
        </w:rPr>
      </w:pPr>
    </w:p>
    <w:p w14:paraId="552F43F9" w14:textId="77777777" w:rsidR="001A4272" w:rsidRPr="00D37263" w:rsidRDefault="001A4272" w:rsidP="00252AF8">
      <w:pPr>
        <w:rPr>
          <w:rFonts w:ascii="Arial" w:hAnsi="Arial"/>
          <w:sz w:val="18"/>
          <w:szCs w:val="18"/>
        </w:rPr>
      </w:pPr>
    </w:p>
    <w:p w14:paraId="114F9BF9" w14:textId="77777777" w:rsidR="001A4272" w:rsidRPr="00D37263" w:rsidRDefault="001A4272" w:rsidP="00252AF8">
      <w:pPr>
        <w:rPr>
          <w:rFonts w:ascii="Arial" w:hAnsi="Arial"/>
          <w:sz w:val="18"/>
          <w:szCs w:val="18"/>
        </w:rPr>
      </w:pPr>
    </w:p>
    <w:p w14:paraId="361F643E" w14:textId="77777777" w:rsidR="001A4272" w:rsidRPr="00D37263" w:rsidRDefault="001A4272" w:rsidP="00252AF8">
      <w:pPr>
        <w:rPr>
          <w:rFonts w:ascii="Arial" w:hAnsi="Arial"/>
          <w:sz w:val="18"/>
          <w:szCs w:val="18"/>
        </w:rPr>
      </w:pPr>
    </w:p>
    <w:p w14:paraId="6D556E9F" w14:textId="77777777" w:rsidR="00252AF8" w:rsidRPr="00D37263" w:rsidRDefault="00252AF8" w:rsidP="00252AF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ity Court of Houma</w:t>
      </w:r>
      <w:r w:rsidRPr="00D37263">
        <w:rPr>
          <w:rFonts w:ascii="Arial" w:hAnsi="Arial"/>
          <w:sz w:val="18"/>
          <w:szCs w:val="18"/>
        </w:rPr>
        <w:br/>
        <w:t>Clerk of Court</w:t>
      </w:r>
    </w:p>
    <w:p w14:paraId="0181AA46" w14:textId="77777777" w:rsidR="00252AF8" w:rsidRPr="00D37263" w:rsidRDefault="00252AF8" w:rsidP="00252AF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7887 Main Street</w:t>
      </w:r>
    </w:p>
    <w:p w14:paraId="666DF11B" w14:textId="77777777" w:rsidR="005762D2" w:rsidRPr="00D37263" w:rsidRDefault="00252AF8" w:rsidP="00252AF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Houma, LA 70260</w:t>
      </w:r>
      <w:r w:rsidRPr="00D37263">
        <w:rPr>
          <w:rFonts w:ascii="Arial" w:hAnsi="Arial"/>
          <w:sz w:val="18"/>
          <w:szCs w:val="18"/>
        </w:rPr>
        <w:br/>
      </w:r>
      <w:r w:rsidR="005762D2" w:rsidRPr="00D37263">
        <w:rPr>
          <w:rFonts w:ascii="Arial" w:hAnsi="Arial"/>
          <w:sz w:val="18"/>
          <w:szCs w:val="18"/>
        </w:rPr>
        <w:t>(02/04/1997)</w:t>
      </w:r>
    </w:p>
    <w:p w14:paraId="22C7830F" w14:textId="77777777" w:rsidR="00956DA3" w:rsidRPr="00D37263" w:rsidRDefault="00956DA3" w:rsidP="005762D2">
      <w:pPr>
        <w:rPr>
          <w:rFonts w:ascii="Arial" w:hAnsi="Arial"/>
          <w:sz w:val="18"/>
          <w:szCs w:val="18"/>
        </w:rPr>
      </w:pPr>
    </w:p>
    <w:p w14:paraId="5AFBAB1E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Houma Housing Authy</w:t>
      </w:r>
      <w:r w:rsidR="00451277" w:rsidRPr="00D37263">
        <w:rPr>
          <w:rFonts w:ascii="Arial" w:hAnsi="Arial"/>
          <w:sz w:val="18"/>
          <w:szCs w:val="18"/>
        </w:rPr>
        <w:t>, City of</w:t>
      </w:r>
    </w:p>
    <w:p w14:paraId="03E0817B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Alma Sutt</w:t>
      </w:r>
    </w:p>
    <w:p w14:paraId="56D40E85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332 West Park Avenue</w:t>
      </w:r>
    </w:p>
    <w:p w14:paraId="203DDF0F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Houma, LA 71364</w:t>
      </w:r>
    </w:p>
    <w:p w14:paraId="00A2F4A8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</w:t>
      </w:r>
      <w:r w:rsidR="0075367F" w:rsidRPr="00D37263">
        <w:rPr>
          <w:rFonts w:ascii="Arial" w:hAnsi="Arial"/>
          <w:sz w:val="18"/>
          <w:szCs w:val="18"/>
        </w:rPr>
        <w:t>8</w:t>
      </w:r>
      <w:r w:rsidRPr="00D37263">
        <w:rPr>
          <w:rFonts w:ascii="Arial" w:hAnsi="Arial"/>
          <w:sz w:val="18"/>
          <w:szCs w:val="18"/>
        </w:rPr>
        <w:t>/</w:t>
      </w:r>
      <w:r w:rsidR="0075367F" w:rsidRPr="00D37263">
        <w:rPr>
          <w:rFonts w:ascii="Arial" w:hAnsi="Arial"/>
          <w:sz w:val="18"/>
          <w:szCs w:val="18"/>
        </w:rPr>
        <w:t>01</w:t>
      </w:r>
      <w:r w:rsidRPr="00D37263">
        <w:rPr>
          <w:rFonts w:ascii="Arial" w:hAnsi="Arial"/>
          <w:sz w:val="18"/>
          <w:szCs w:val="18"/>
        </w:rPr>
        <w:t>/199</w:t>
      </w:r>
      <w:r w:rsidR="0075367F" w:rsidRPr="00D37263">
        <w:rPr>
          <w:rFonts w:ascii="Arial" w:hAnsi="Arial"/>
          <w:sz w:val="18"/>
          <w:szCs w:val="18"/>
        </w:rPr>
        <w:t>0</w:t>
      </w:r>
      <w:r w:rsidRPr="00D37263">
        <w:rPr>
          <w:rFonts w:ascii="Arial" w:hAnsi="Arial"/>
          <w:sz w:val="18"/>
          <w:szCs w:val="18"/>
        </w:rPr>
        <w:t>)</w:t>
      </w:r>
    </w:p>
    <w:p w14:paraId="069078F9" w14:textId="77777777" w:rsidR="002217E7" w:rsidRPr="00D37263" w:rsidRDefault="002217E7" w:rsidP="005762D2">
      <w:pPr>
        <w:rPr>
          <w:rFonts w:ascii="Arial" w:hAnsi="Arial"/>
          <w:sz w:val="18"/>
          <w:szCs w:val="18"/>
        </w:rPr>
      </w:pPr>
    </w:p>
    <w:p w14:paraId="6F7D94D0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Houma-Terreb. Airport Comm</w:t>
      </w:r>
      <w:r w:rsidR="00252AF8" w:rsidRPr="00D37263">
        <w:rPr>
          <w:rFonts w:ascii="Arial" w:hAnsi="Arial"/>
          <w:sz w:val="18"/>
          <w:szCs w:val="18"/>
        </w:rPr>
        <w:t>n</w:t>
      </w:r>
      <w:r w:rsidRPr="00D37263">
        <w:rPr>
          <w:rFonts w:ascii="Arial" w:hAnsi="Arial"/>
          <w:sz w:val="18"/>
          <w:szCs w:val="18"/>
        </w:rPr>
        <w:t>.</w:t>
      </w:r>
    </w:p>
    <w:p w14:paraId="3FC2E947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Mel Mallory</w:t>
      </w:r>
    </w:p>
    <w:p w14:paraId="337C312B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220 Clendenning Road</w:t>
      </w:r>
    </w:p>
    <w:p w14:paraId="3E77196F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Houma, LA 70363</w:t>
      </w:r>
    </w:p>
    <w:p w14:paraId="7A1796DB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2/18/1992)</w:t>
      </w:r>
    </w:p>
    <w:p w14:paraId="76034019" w14:textId="77777777" w:rsidR="00834E21" w:rsidRPr="00D37263" w:rsidRDefault="00834E21" w:rsidP="005762D2">
      <w:pPr>
        <w:rPr>
          <w:rFonts w:ascii="Arial" w:hAnsi="Arial"/>
          <w:sz w:val="18"/>
          <w:szCs w:val="18"/>
        </w:rPr>
      </w:pPr>
    </w:p>
    <w:p w14:paraId="75BEF8B0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Houma-Terreb Tourist Comm</w:t>
      </w:r>
      <w:r w:rsidR="00252AF8" w:rsidRPr="00D37263">
        <w:rPr>
          <w:rFonts w:ascii="Arial" w:hAnsi="Arial"/>
          <w:sz w:val="18"/>
          <w:szCs w:val="18"/>
        </w:rPr>
        <w:t>n.</w:t>
      </w:r>
    </w:p>
    <w:p w14:paraId="3A5770A6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Betty Reed</w:t>
      </w:r>
    </w:p>
    <w:p w14:paraId="47895BC2" w14:textId="77777777" w:rsidR="005762D2" w:rsidRPr="00D37263" w:rsidRDefault="00712F0C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5762D2" w:rsidRPr="00D37263">
        <w:rPr>
          <w:rFonts w:ascii="Arial" w:hAnsi="Arial"/>
          <w:sz w:val="18"/>
          <w:szCs w:val="18"/>
        </w:rPr>
        <w:t xml:space="preserve"> 2792</w:t>
      </w:r>
    </w:p>
    <w:p w14:paraId="7B91F7F1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Houma, LA 70361-2792</w:t>
      </w:r>
    </w:p>
    <w:p w14:paraId="29E1C9EB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1/22/1991)</w:t>
      </w:r>
    </w:p>
    <w:p w14:paraId="560C0F77" w14:textId="77777777" w:rsidR="000667CA" w:rsidRPr="00D37263" w:rsidRDefault="000667CA" w:rsidP="005762D2">
      <w:pPr>
        <w:rPr>
          <w:rFonts w:ascii="Arial" w:hAnsi="Arial"/>
          <w:sz w:val="18"/>
          <w:szCs w:val="18"/>
        </w:rPr>
      </w:pPr>
    </w:p>
    <w:p w14:paraId="27BA32EE" w14:textId="77777777" w:rsidR="00974327" w:rsidRPr="00D37263" w:rsidRDefault="00974327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Housing Auth</w:t>
      </w:r>
      <w:r w:rsidR="00DB3D1A" w:rsidRPr="00D37263">
        <w:rPr>
          <w:rFonts w:ascii="Arial" w:hAnsi="Arial"/>
          <w:sz w:val="18"/>
          <w:szCs w:val="18"/>
        </w:rPr>
        <w:t>y</w:t>
      </w:r>
      <w:r w:rsidRPr="00D37263">
        <w:rPr>
          <w:rFonts w:ascii="Arial" w:hAnsi="Arial"/>
          <w:sz w:val="18"/>
          <w:szCs w:val="18"/>
        </w:rPr>
        <w:t xml:space="preserve"> of the Town of</w:t>
      </w:r>
    </w:p>
    <w:p w14:paraId="2D40A11D" w14:textId="77777777" w:rsidR="00974327" w:rsidRPr="00D37263" w:rsidRDefault="00974327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Jonesboro</w:t>
      </w:r>
    </w:p>
    <w:p w14:paraId="2371A868" w14:textId="77777777" w:rsidR="00974327" w:rsidRPr="00D37263" w:rsidRDefault="00974327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Jeanette Glover</w:t>
      </w:r>
    </w:p>
    <w:p w14:paraId="5A567393" w14:textId="77777777" w:rsidR="00974327" w:rsidRPr="00D37263" w:rsidRDefault="00974327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839 Harvey Place</w:t>
      </w:r>
    </w:p>
    <w:p w14:paraId="419CA76B" w14:textId="77777777" w:rsidR="00974327" w:rsidRPr="00D37263" w:rsidRDefault="00974327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Jonesboro LA 71251-2907</w:t>
      </w:r>
    </w:p>
    <w:p w14:paraId="31CF859E" w14:textId="77777777" w:rsidR="008D0ED1" w:rsidRPr="00D37263" w:rsidRDefault="00974327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2/12/2019</w:t>
      </w:r>
      <w:r w:rsidRPr="00D37263">
        <w:rPr>
          <w:rFonts w:ascii="Arial" w:hAnsi="Arial"/>
          <w:sz w:val="18"/>
          <w:szCs w:val="18"/>
        </w:rPr>
        <w:br/>
      </w:r>
    </w:p>
    <w:p w14:paraId="0145DEC3" w14:textId="77777777" w:rsidR="005762D2" w:rsidRPr="00D37263" w:rsidRDefault="00663918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Houston River Waterwks District</w:t>
      </w:r>
    </w:p>
    <w:p w14:paraId="707F8294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Ronnie Bower</w:t>
      </w:r>
    </w:p>
    <w:p w14:paraId="66C15A41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745 Jim Pickens Road</w:t>
      </w:r>
    </w:p>
    <w:p w14:paraId="22B069F9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ulphur, LA 70664-2119</w:t>
      </w:r>
    </w:p>
    <w:p w14:paraId="64DE40AF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3/08/1999)</w:t>
      </w:r>
    </w:p>
    <w:p w14:paraId="3D646180" w14:textId="77777777" w:rsidR="007040F3" w:rsidRPr="00D37263" w:rsidRDefault="007040F3" w:rsidP="00532995">
      <w:pPr>
        <w:rPr>
          <w:rFonts w:ascii="Arial" w:hAnsi="Arial"/>
          <w:sz w:val="18"/>
          <w:szCs w:val="18"/>
        </w:rPr>
      </w:pPr>
    </w:p>
    <w:p w14:paraId="4EFD42DE" w14:textId="77777777" w:rsidR="00532995" w:rsidRPr="00D37263" w:rsidRDefault="00532995" w:rsidP="00532995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Howard Alternative School</w:t>
      </w:r>
    </w:p>
    <w:p w14:paraId="64FB108B" w14:textId="77777777" w:rsidR="00532995" w:rsidRPr="00D37263" w:rsidRDefault="00532995" w:rsidP="00532995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Anthony E. Cain, Director</w:t>
      </w:r>
    </w:p>
    <w:p w14:paraId="0EB692CB" w14:textId="77777777" w:rsidR="00532995" w:rsidRPr="00D37263" w:rsidRDefault="00532995" w:rsidP="00532995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904 Deville Lane</w:t>
      </w:r>
    </w:p>
    <w:p w14:paraId="0D2A379D" w14:textId="77777777" w:rsidR="00532995" w:rsidRPr="00D37263" w:rsidRDefault="00532995" w:rsidP="00532995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Ruston, LA 71270</w:t>
      </w:r>
    </w:p>
    <w:p w14:paraId="27A4288D" w14:textId="77777777" w:rsidR="00532995" w:rsidRPr="00D37263" w:rsidRDefault="00532995" w:rsidP="00532995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8/09/2013)</w:t>
      </w:r>
    </w:p>
    <w:p w14:paraId="5FB46AA2" w14:textId="77777777" w:rsidR="00532995" w:rsidRPr="00D37263" w:rsidRDefault="00532995" w:rsidP="00532995">
      <w:pPr>
        <w:rPr>
          <w:rFonts w:ascii="Arial" w:hAnsi="Arial"/>
          <w:sz w:val="18"/>
          <w:szCs w:val="18"/>
        </w:rPr>
      </w:pPr>
    </w:p>
    <w:p w14:paraId="276BB8A5" w14:textId="77777777" w:rsidR="000667CA" w:rsidRPr="00D37263" w:rsidRDefault="000667CA" w:rsidP="00532995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Iberia Council on Aging</w:t>
      </w:r>
      <w:r w:rsidRPr="00D37263">
        <w:rPr>
          <w:rFonts w:ascii="Arial" w:hAnsi="Arial"/>
          <w:sz w:val="18"/>
          <w:szCs w:val="18"/>
        </w:rPr>
        <w:br/>
        <w:t>Carol H.Whipp, Ex</w:t>
      </w:r>
      <w:r w:rsidR="00441296" w:rsidRPr="00D37263">
        <w:rPr>
          <w:rFonts w:ascii="Arial" w:hAnsi="Arial"/>
          <w:sz w:val="18"/>
          <w:szCs w:val="18"/>
        </w:rPr>
        <w:t>e</w:t>
      </w:r>
      <w:r w:rsidRPr="00D37263">
        <w:rPr>
          <w:rFonts w:ascii="Arial" w:hAnsi="Arial"/>
          <w:sz w:val="18"/>
          <w:szCs w:val="18"/>
        </w:rPr>
        <w:t>c. Director</w:t>
      </w:r>
      <w:r w:rsidRPr="00D37263">
        <w:rPr>
          <w:rFonts w:ascii="Arial" w:hAnsi="Arial"/>
          <w:sz w:val="18"/>
          <w:szCs w:val="18"/>
        </w:rPr>
        <w:br/>
        <w:t>126 W. Washington Street</w:t>
      </w:r>
      <w:r w:rsidRPr="00D37263">
        <w:rPr>
          <w:rFonts w:ascii="Arial" w:hAnsi="Arial"/>
          <w:sz w:val="18"/>
          <w:szCs w:val="18"/>
        </w:rPr>
        <w:br/>
        <w:t>New Iberia, LA 70560</w:t>
      </w:r>
      <w:r w:rsidRPr="00D37263">
        <w:rPr>
          <w:rFonts w:ascii="Arial" w:hAnsi="Arial"/>
          <w:sz w:val="18"/>
          <w:szCs w:val="18"/>
        </w:rPr>
        <w:br/>
        <w:t>(11/01/2018)</w:t>
      </w:r>
    </w:p>
    <w:p w14:paraId="6A976C14" w14:textId="77777777" w:rsidR="00295132" w:rsidRPr="00D37263" w:rsidRDefault="00295132" w:rsidP="00532995">
      <w:pPr>
        <w:rPr>
          <w:rFonts w:ascii="Arial" w:hAnsi="Arial"/>
          <w:sz w:val="18"/>
          <w:szCs w:val="18"/>
        </w:rPr>
      </w:pPr>
    </w:p>
    <w:p w14:paraId="4E1A28CF" w14:textId="77777777" w:rsidR="005762D2" w:rsidRPr="00D37263" w:rsidRDefault="005762D2" w:rsidP="00532995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Iberia Parish Airport Authority</w:t>
      </w:r>
    </w:p>
    <w:p w14:paraId="5C9C7C77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Rock Lasserve</w:t>
      </w:r>
    </w:p>
    <w:p w14:paraId="7A5FD750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5217 N. South Taxi Rd.</w:t>
      </w:r>
    </w:p>
    <w:p w14:paraId="49D42274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New Iberia, LA 70560</w:t>
      </w:r>
    </w:p>
    <w:p w14:paraId="6A3AA8DC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2/27/1991)</w:t>
      </w:r>
    </w:p>
    <w:p w14:paraId="676CEF43" w14:textId="77777777" w:rsidR="00AE4645" w:rsidRPr="00D37263" w:rsidRDefault="00AE4645" w:rsidP="005762D2">
      <w:pPr>
        <w:rPr>
          <w:rFonts w:ascii="Arial" w:hAnsi="Arial"/>
          <w:sz w:val="18"/>
          <w:szCs w:val="18"/>
        </w:rPr>
      </w:pPr>
    </w:p>
    <w:p w14:paraId="5923DA65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Iberia Parish Coroner</w:t>
      </w:r>
    </w:p>
    <w:p w14:paraId="4F7E3499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James Falterman, Sr., M.D.</w:t>
      </w:r>
    </w:p>
    <w:p w14:paraId="37B4BE9B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1411 Church Street</w:t>
      </w:r>
    </w:p>
    <w:p w14:paraId="2C00FECD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 xml:space="preserve">Jeanerette, LA 70544 </w:t>
      </w:r>
    </w:p>
    <w:p w14:paraId="3D3BC4AE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4/19/1996)</w:t>
      </w:r>
    </w:p>
    <w:p w14:paraId="38F5289E" w14:textId="77777777" w:rsidR="00901176" w:rsidRPr="00D37263" w:rsidRDefault="00901176" w:rsidP="005762D2">
      <w:pPr>
        <w:rPr>
          <w:rFonts w:ascii="Arial" w:hAnsi="Arial"/>
          <w:sz w:val="18"/>
          <w:szCs w:val="18"/>
        </w:rPr>
      </w:pPr>
    </w:p>
    <w:p w14:paraId="30241455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Iberia Gen Hosp &amp; Med Ctr</w:t>
      </w:r>
    </w:p>
    <w:p w14:paraId="732CE009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Robert Stanley, Admr.</w:t>
      </w:r>
    </w:p>
    <w:p w14:paraId="1B9BAD56" w14:textId="77777777" w:rsidR="005762D2" w:rsidRPr="00D37263" w:rsidRDefault="0048220F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</w:t>
      </w:r>
      <w:r w:rsidR="00712F0C" w:rsidRPr="00D37263">
        <w:rPr>
          <w:rFonts w:ascii="Arial" w:hAnsi="Arial"/>
          <w:sz w:val="18"/>
          <w:szCs w:val="18"/>
        </w:rPr>
        <w:t>. O. Box</w:t>
      </w:r>
      <w:r w:rsidR="005762D2" w:rsidRPr="00D37263">
        <w:rPr>
          <w:rFonts w:ascii="Arial" w:hAnsi="Arial"/>
          <w:sz w:val="18"/>
          <w:szCs w:val="18"/>
        </w:rPr>
        <w:t xml:space="preserve"> 13338</w:t>
      </w:r>
    </w:p>
    <w:p w14:paraId="3E557DA8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New Iberia, LA 70562-3338</w:t>
      </w:r>
    </w:p>
    <w:p w14:paraId="70C25F75" w14:textId="77777777" w:rsidR="00956DA3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3/07/1991)</w:t>
      </w:r>
    </w:p>
    <w:p w14:paraId="6BD50C01" w14:textId="77777777" w:rsidR="0048220F" w:rsidRPr="00D37263" w:rsidRDefault="0048220F" w:rsidP="005762D2">
      <w:pPr>
        <w:rPr>
          <w:rFonts w:ascii="Arial" w:hAnsi="Arial"/>
          <w:sz w:val="18"/>
          <w:szCs w:val="18"/>
        </w:rPr>
      </w:pPr>
    </w:p>
    <w:p w14:paraId="673A6FFB" w14:textId="77777777" w:rsidR="001A4272" w:rsidRPr="00D37263" w:rsidRDefault="001A4272" w:rsidP="005762D2">
      <w:pPr>
        <w:rPr>
          <w:rFonts w:ascii="Arial" w:hAnsi="Arial" w:cs="Arial"/>
          <w:sz w:val="18"/>
          <w:szCs w:val="18"/>
        </w:rPr>
      </w:pPr>
    </w:p>
    <w:p w14:paraId="47E6E67F" w14:textId="77777777" w:rsidR="001A4272" w:rsidRPr="00D37263" w:rsidRDefault="001A4272" w:rsidP="005762D2">
      <w:pPr>
        <w:rPr>
          <w:rFonts w:ascii="Arial" w:hAnsi="Arial" w:cs="Arial"/>
          <w:sz w:val="18"/>
          <w:szCs w:val="18"/>
        </w:rPr>
      </w:pPr>
    </w:p>
    <w:p w14:paraId="002568B6" w14:textId="77777777" w:rsidR="005762D2" w:rsidRPr="00D37263" w:rsidRDefault="005762D2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Iberia Parish Government</w:t>
      </w:r>
    </w:p>
    <w:p w14:paraId="362EC80A" w14:textId="77777777" w:rsidR="005762D2" w:rsidRPr="00D37263" w:rsidRDefault="005762D2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Molly Bouillion</w:t>
      </w:r>
    </w:p>
    <w:p w14:paraId="3BBCEAC5" w14:textId="77777777" w:rsidR="005762D2" w:rsidRPr="00D37263" w:rsidRDefault="005762D2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300 Iberia Street, Suite 410</w:t>
      </w:r>
      <w:r w:rsidRPr="00D37263">
        <w:rPr>
          <w:rFonts w:ascii="Arial" w:hAnsi="Arial" w:cs="Arial"/>
          <w:sz w:val="18"/>
          <w:szCs w:val="18"/>
        </w:rPr>
        <w:br/>
        <w:t>New Iberia, LA 70560-4543</w:t>
      </w:r>
      <w:r w:rsidR="00F171D8" w:rsidRPr="00D37263">
        <w:rPr>
          <w:rFonts w:ascii="Arial" w:hAnsi="Arial" w:cs="Arial"/>
          <w:sz w:val="18"/>
          <w:szCs w:val="18"/>
        </w:rPr>
        <w:br/>
      </w:r>
      <w:r w:rsidRPr="00D37263">
        <w:rPr>
          <w:rFonts w:ascii="Arial" w:hAnsi="Arial" w:cs="Arial"/>
          <w:sz w:val="18"/>
          <w:szCs w:val="18"/>
        </w:rPr>
        <w:t>(02/27/1991)</w:t>
      </w:r>
    </w:p>
    <w:p w14:paraId="59876633" w14:textId="77777777" w:rsidR="006D6355" w:rsidRPr="00D37263" w:rsidRDefault="006D6355" w:rsidP="005762D2">
      <w:pPr>
        <w:rPr>
          <w:rFonts w:ascii="Arial" w:hAnsi="Arial"/>
          <w:sz w:val="18"/>
          <w:szCs w:val="18"/>
        </w:rPr>
      </w:pPr>
    </w:p>
    <w:p w14:paraId="3A689C2D" w14:textId="77777777" w:rsidR="00982352" w:rsidRPr="00D37263" w:rsidRDefault="0098235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Iberia Parish Library</w:t>
      </w:r>
    </w:p>
    <w:p w14:paraId="5A3C4888" w14:textId="77777777" w:rsidR="00982352" w:rsidRPr="00D37263" w:rsidRDefault="0098235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Ted L. Landry</w:t>
      </w:r>
    </w:p>
    <w:p w14:paraId="55B76F9C" w14:textId="77777777" w:rsidR="00982352" w:rsidRPr="00D37263" w:rsidRDefault="00712F0C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982352" w:rsidRPr="00D37263">
        <w:rPr>
          <w:rFonts w:ascii="Arial" w:hAnsi="Arial"/>
          <w:sz w:val="18"/>
          <w:szCs w:val="18"/>
        </w:rPr>
        <w:t xml:space="preserve"> 736</w:t>
      </w:r>
    </w:p>
    <w:p w14:paraId="79418437" w14:textId="77777777" w:rsidR="00982352" w:rsidRPr="00D37263" w:rsidRDefault="0098235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New Iberia, LA 70764</w:t>
      </w:r>
    </w:p>
    <w:p w14:paraId="617A3C4C" w14:textId="77777777" w:rsidR="00982352" w:rsidRPr="00D37263" w:rsidRDefault="0098235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2/27/1991)</w:t>
      </w:r>
    </w:p>
    <w:p w14:paraId="29681570" w14:textId="77777777" w:rsidR="00F10632" w:rsidRPr="00D37263" w:rsidRDefault="00F10632" w:rsidP="005762D2">
      <w:pPr>
        <w:rPr>
          <w:rFonts w:ascii="Arial" w:hAnsi="Arial"/>
          <w:sz w:val="18"/>
          <w:szCs w:val="18"/>
        </w:rPr>
      </w:pPr>
    </w:p>
    <w:p w14:paraId="190B3DC2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Iberia Parish School Board</w:t>
      </w:r>
    </w:p>
    <w:p w14:paraId="5F4D0DAC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Mark E. Romero</w:t>
      </w:r>
    </w:p>
    <w:p w14:paraId="2A12634A" w14:textId="77777777" w:rsidR="005762D2" w:rsidRPr="00D37263" w:rsidRDefault="00712F0C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5762D2" w:rsidRPr="00D37263">
        <w:rPr>
          <w:rFonts w:ascii="Arial" w:hAnsi="Arial"/>
          <w:sz w:val="18"/>
          <w:szCs w:val="18"/>
        </w:rPr>
        <w:t xml:space="preserve"> 200</w:t>
      </w:r>
    </w:p>
    <w:p w14:paraId="1E77E5A0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New Iberia, LA 70562</w:t>
      </w:r>
      <w:r w:rsidRPr="00D37263">
        <w:rPr>
          <w:rFonts w:ascii="Arial" w:hAnsi="Arial"/>
          <w:sz w:val="18"/>
          <w:szCs w:val="18"/>
        </w:rPr>
        <w:noBreakHyphen/>
        <w:t>0200</w:t>
      </w:r>
    </w:p>
    <w:p w14:paraId="78B0F97F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2/27/1991)</w:t>
      </w:r>
    </w:p>
    <w:p w14:paraId="38607D31" w14:textId="77777777" w:rsidR="00982352" w:rsidRPr="00D37263" w:rsidRDefault="00982352" w:rsidP="00982352">
      <w:pPr>
        <w:rPr>
          <w:rFonts w:ascii="Arial" w:hAnsi="Arial" w:cs="Arial"/>
          <w:sz w:val="18"/>
          <w:szCs w:val="18"/>
        </w:rPr>
      </w:pPr>
    </w:p>
    <w:p w14:paraId="68AF849C" w14:textId="77777777" w:rsidR="005762D2" w:rsidRPr="00D37263" w:rsidRDefault="005762D2" w:rsidP="0098235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Iberville Parish Council</w:t>
      </w:r>
    </w:p>
    <w:p w14:paraId="307F3D46" w14:textId="77777777" w:rsidR="005762D2" w:rsidRPr="00D37263" w:rsidRDefault="005762D2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Randall W. Dunn</w:t>
      </w:r>
    </w:p>
    <w:p w14:paraId="1C5E6FC9" w14:textId="77777777" w:rsidR="005762D2" w:rsidRPr="00D37263" w:rsidRDefault="005762D2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P.O. Box 389</w:t>
      </w:r>
      <w:r w:rsidRPr="00D37263">
        <w:rPr>
          <w:rFonts w:ascii="Arial" w:hAnsi="Arial" w:cs="Arial"/>
          <w:sz w:val="18"/>
          <w:szCs w:val="18"/>
        </w:rPr>
        <w:br/>
        <w:t>Plaquemine, LA 70765-0389 (09/14/1998)</w:t>
      </w:r>
    </w:p>
    <w:p w14:paraId="6DF34530" w14:textId="77777777" w:rsidR="009650FF" w:rsidRPr="00D37263" w:rsidRDefault="009650FF" w:rsidP="005762D2">
      <w:pPr>
        <w:rPr>
          <w:rFonts w:ascii="Arial" w:hAnsi="Arial"/>
          <w:sz w:val="18"/>
          <w:szCs w:val="18"/>
        </w:rPr>
      </w:pPr>
    </w:p>
    <w:p w14:paraId="28B2341B" w14:textId="77777777" w:rsidR="00D80972" w:rsidRPr="00D37263" w:rsidRDefault="00D80972" w:rsidP="00D80972">
      <w:pPr>
        <w:rPr>
          <w:rFonts w:ascii="Arial" w:hAnsi="Arial" w:cs="Arial"/>
          <w:color w:val="000000"/>
          <w:sz w:val="18"/>
          <w:szCs w:val="18"/>
        </w:rPr>
      </w:pPr>
      <w:r w:rsidRPr="00D37263">
        <w:rPr>
          <w:rFonts w:ascii="Arial" w:hAnsi="Arial" w:cs="Arial"/>
          <w:color w:val="000000"/>
          <w:sz w:val="18"/>
          <w:szCs w:val="18"/>
        </w:rPr>
        <w:t>Iberville Parish Library</w:t>
      </w:r>
    </w:p>
    <w:p w14:paraId="5785B86A" w14:textId="77777777" w:rsidR="00D80972" w:rsidRPr="00D37263" w:rsidRDefault="00D80972" w:rsidP="00D80972">
      <w:pPr>
        <w:rPr>
          <w:rFonts w:ascii="Arial" w:hAnsi="Arial" w:cs="Arial"/>
          <w:color w:val="000000"/>
          <w:sz w:val="18"/>
          <w:szCs w:val="18"/>
        </w:rPr>
      </w:pPr>
      <w:r w:rsidRPr="00D37263">
        <w:rPr>
          <w:rFonts w:ascii="Arial" w:hAnsi="Arial" w:cs="Arial"/>
          <w:color w:val="000000"/>
          <w:sz w:val="18"/>
          <w:szCs w:val="18"/>
        </w:rPr>
        <w:t>Michael Staton, Director</w:t>
      </w:r>
    </w:p>
    <w:p w14:paraId="400094B9" w14:textId="77777777" w:rsidR="00D80972" w:rsidRPr="00D37263" w:rsidRDefault="00D80972" w:rsidP="00D80972">
      <w:pPr>
        <w:rPr>
          <w:rFonts w:ascii="Arial" w:hAnsi="Arial" w:cs="Arial"/>
          <w:color w:val="000000"/>
          <w:sz w:val="18"/>
          <w:szCs w:val="18"/>
        </w:rPr>
      </w:pPr>
      <w:r w:rsidRPr="00D37263">
        <w:rPr>
          <w:rFonts w:ascii="Arial" w:hAnsi="Arial" w:cs="Arial"/>
          <w:color w:val="000000"/>
          <w:sz w:val="18"/>
          <w:szCs w:val="18"/>
        </w:rPr>
        <w:t>24605 J. Gerald Berret Blvd.</w:t>
      </w:r>
    </w:p>
    <w:p w14:paraId="71564B5B" w14:textId="77777777" w:rsidR="00D80972" w:rsidRPr="00D37263" w:rsidRDefault="00D80972" w:rsidP="00D80972">
      <w:pPr>
        <w:rPr>
          <w:rFonts w:ascii="Arial" w:hAnsi="Arial" w:cs="Arial"/>
          <w:color w:val="000000"/>
          <w:sz w:val="18"/>
          <w:szCs w:val="18"/>
        </w:rPr>
      </w:pPr>
      <w:r w:rsidRPr="00D37263">
        <w:rPr>
          <w:rFonts w:ascii="Arial" w:hAnsi="Arial" w:cs="Arial"/>
          <w:color w:val="000000"/>
          <w:sz w:val="18"/>
          <w:szCs w:val="18"/>
        </w:rPr>
        <w:t>Plaquemine, LA 70764</w:t>
      </w:r>
    </w:p>
    <w:p w14:paraId="1695CD35" w14:textId="77777777" w:rsidR="00E65717" w:rsidRPr="00D37263" w:rsidRDefault="00E65717" w:rsidP="005762D2">
      <w:pPr>
        <w:rPr>
          <w:rFonts w:ascii="Arial" w:hAnsi="Arial"/>
          <w:sz w:val="18"/>
          <w:szCs w:val="18"/>
        </w:rPr>
      </w:pPr>
    </w:p>
    <w:p w14:paraId="0BEE3A81" w14:textId="77777777" w:rsidR="007079DF" w:rsidRPr="00D37263" w:rsidRDefault="007079DF" w:rsidP="005762D2">
      <w:pPr>
        <w:rPr>
          <w:rFonts w:ascii="Arial" w:hAnsi="Arial"/>
          <w:sz w:val="18"/>
          <w:szCs w:val="18"/>
        </w:rPr>
      </w:pPr>
    </w:p>
    <w:p w14:paraId="4D472EF2" w14:textId="77777777" w:rsidR="007079DF" w:rsidRPr="00D37263" w:rsidRDefault="007079DF" w:rsidP="005762D2">
      <w:pPr>
        <w:rPr>
          <w:rFonts w:ascii="Arial" w:hAnsi="Arial"/>
          <w:sz w:val="18"/>
          <w:szCs w:val="18"/>
        </w:rPr>
      </w:pPr>
    </w:p>
    <w:p w14:paraId="3EE0C9B7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Iberville Parish School Board</w:t>
      </w:r>
    </w:p>
    <w:p w14:paraId="50A7361D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Kim D'Albor</w:t>
      </w:r>
    </w:p>
    <w:p w14:paraId="39D3DF10" w14:textId="77777777" w:rsidR="005762D2" w:rsidRPr="00D37263" w:rsidRDefault="00712F0C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5762D2" w:rsidRPr="00D37263">
        <w:rPr>
          <w:rFonts w:ascii="Arial" w:hAnsi="Arial"/>
          <w:sz w:val="18"/>
          <w:szCs w:val="18"/>
        </w:rPr>
        <w:t xml:space="preserve"> 151</w:t>
      </w:r>
    </w:p>
    <w:p w14:paraId="10212B34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laquemine, LA 70764-0151</w:t>
      </w:r>
    </w:p>
    <w:p w14:paraId="63831AD1" w14:textId="77777777" w:rsidR="00573B77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</w:t>
      </w:r>
      <w:r w:rsidR="008C0230" w:rsidRPr="00D37263">
        <w:rPr>
          <w:rFonts w:ascii="Arial" w:hAnsi="Arial"/>
          <w:sz w:val="18"/>
          <w:szCs w:val="18"/>
        </w:rPr>
        <w:t>5</w:t>
      </w:r>
      <w:r w:rsidRPr="00D37263">
        <w:rPr>
          <w:rFonts w:ascii="Arial" w:hAnsi="Arial"/>
          <w:sz w:val="18"/>
          <w:szCs w:val="18"/>
        </w:rPr>
        <w:t>/</w:t>
      </w:r>
      <w:r w:rsidR="008C0230" w:rsidRPr="00D37263">
        <w:rPr>
          <w:rFonts w:ascii="Arial" w:hAnsi="Arial"/>
          <w:sz w:val="18"/>
          <w:szCs w:val="18"/>
        </w:rPr>
        <w:t>24</w:t>
      </w:r>
      <w:r w:rsidRPr="00D37263">
        <w:rPr>
          <w:rFonts w:ascii="Arial" w:hAnsi="Arial"/>
          <w:sz w:val="18"/>
          <w:szCs w:val="18"/>
        </w:rPr>
        <w:t>/199</w:t>
      </w:r>
      <w:r w:rsidR="008C0230" w:rsidRPr="00D37263">
        <w:rPr>
          <w:rFonts w:ascii="Arial" w:hAnsi="Arial"/>
          <w:sz w:val="18"/>
          <w:szCs w:val="18"/>
        </w:rPr>
        <w:t>0</w:t>
      </w:r>
      <w:r w:rsidRPr="00D37263">
        <w:rPr>
          <w:rFonts w:ascii="Arial" w:hAnsi="Arial"/>
          <w:sz w:val="18"/>
          <w:szCs w:val="18"/>
        </w:rPr>
        <w:t>)</w:t>
      </w:r>
    </w:p>
    <w:p w14:paraId="37A8B538" w14:textId="77777777" w:rsidR="0018529A" w:rsidRPr="00D37263" w:rsidRDefault="0018529A" w:rsidP="00F158D0">
      <w:pPr>
        <w:rPr>
          <w:rFonts w:ascii="Arial" w:hAnsi="Arial" w:cs="Arial"/>
          <w:sz w:val="18"/>
          <w:szCs w:val="18"/>
        </w:rPr>
      </w:pPr>
    </w:p>
    <w:p w14:paraId="5E3CF165" w14:textId="77777777" w:rsidR="00F158D0" w:rsidRPr="00D37263" w:rsidRDefault="00F158D0" w:rsidP="00F158D0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Iberville Parish Sheriff Dept.</w:t>
      </w:r>
    </w:p>
    <w:p w14:paraId="6305978A" w14:textId="77777777" w:rsidR="00F158D0" w:rsidRPr="00D37263" w:rsidRDefault="00F158D0" w:rsidP="00F158D0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Civil Deputy</w:t>
      </w:r>
    </w:p>
    <w:p w14:paraId="68937FE4" w14:textId="77777777" w:rsidR="00F158D0" w:rsidRPr="00D37263" w:rsidRDefault="00F158D0" w:rsidP="00F158D0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P.O. Box 231</w:t>
      </w:r>
    </w:p>
    <w:p w14:paraId="7D9E4A35" w14:textId="77777777" w:rsidR="00F158D0" w:rsidRPr="00D37263" w:rsidRDefault="00F158D0" w:rsidP="00F158D0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Plaquemine, LA 70765-0231</w:t>
      </w:r>
    </w:p>
    <w:p w14:paraId="3C91C12D" w14:textId="77777777" w:rsidR="00F158D0" w:rsidRPr="00D37263" w:rsidRDefault="00F158D0" w:rsidP="00F158D0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(03/11/1991)</w:t>
      </w:r>
      <w:r w:rsidR="006E147A" w:rsidRPr="00D37263">
        <w:rPr>
          <w:rFonts w:ascii="Arial" w:hAnsi="Arial" w:cs="Arial"/>
          <w:sz w:val="18"/>
          <w:szCs w:val="18"/>
        </w:rPr>
        <w:br/>
      </w:r>
    </w:p>
    <w:p w14:paraId="3EACA0CE" w14:textId="77777777" w:rsidR="00C20B66" w:rsidRPr="00D37263" w:rsidRDefault="00C20B66" w:rsidP="00D80757">
      <w:pPr>
        <w:ind w:right="-360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Iberville Parish Wtr Wrks Dist. #2</w:t>
      </w:r>
    </w:p>
    <w:p w14:paraId="7FA1E748" w14:textId="77777777" w:rsidR="00C20B66" w:rsidRPr="00D37263" w:rsidRDefault="00C20B66" w:rsidP="00D80757">
      <w:pPr>
        <w:ind w:right="-360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teve Fox, Manager</w:t>
      </w:r>
      <w:r w:rsidRPr="00D37263">
        <w:rPr>
          <w:rFonts w:ascii="Arial" w:hAnsi="Arial"/>
          <w:sz w:val="18"/>
          <w:szCs w:val="18"/>
        </w:rPr>
        <w:br/>
        <w:t>3385</w:t>
      </w:r>
      <w:r w:rsidR="003778B6" w:rsidRPr="00D37263">
        <w:rPr>
          <w:rFonts w:ascii="Arial" w:hAnsi="Arial"/>
          <w:sz w:val="18"/>
          <w:szCs w:val="18"/>
        </w:rPr>
        <w:t xml:space="preserve"> </w:t>
      </w:r>
      <w:r w:rsidRPr="00D37263">
        <w:rPr>
          <w:rFonts w:ascii="Arial" w:hAnsi="Arial"/>
          <w:sz w:val="18"/>
          <w:szCs w:val="18"/>
        </w:rPr>
        <w:t>Highway 30</w:t>
      </w:r>
    </w:p>
    <w:p w14:paraId="0132BD4E" w14:textId="77777777" w:rsidR="00C20B66" w:rsidRPr="00D37263" w:rsidRDefault="00C20B66" w:rsidP="00D80757">
      <w:pPr>
        <w:ind w:right="-360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t. Gabriel, LA 70767</w:t>
      </w:r>
      <w:r w:rsidRPr="00D37263">
        <w:rPr>
          <w:rFonts w:ascii="Arial" w:hAnsi="Arial"/>
          <w:sz w:val="18"/>
          <w:szCs w:val="18"/>
        </w:rPr>
        <w:br/>
        <w:t>(02/10/2012)</w:t>
      </w:r>
    </w:p>
    <w:p w14:paraId="12950E77" w14:textId="77777777" w:rsidR="007B232B" w:rsidRPr="00D37263" w:rsidRDefault="007B232B" w:rsidP="00D80757">
      <w:pPr>
        <w:ind w:right="-360"/>
        <w:rPr>
          <w:rFonts w:ascii="Arial" w:hAnsi="Arial"/>
          <w:sz w:val="18"/>
          <w:szCs w:val="18"/>
        </w:rPr>
      </w:pPr>
    </w:p>
    <w:p w14:paraId="7B589663" w14:textId="77777777" w:rsidR="008B3F93" w:rsidRPr="00D37263" w:rsidRDefault="008B3F93" w:rsidP="008B3F93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Iberville Parks &amp; Recreation</w:t>
      </w:r>
    </w:p>
    <w:p w14:paraId="108E5149" w14:textId="77777777" w:rsidR="008B3F93" w:rsidRPr="00D37263" w:rsidRDefault="008B3F93" w:rsidP="008B3F93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Ken Courtall</w:t>
      </w:r>
    </w:p>
    <w:p w14:paraId="3ED11C63" w14:textId="77777777" w:rsidR="008B3F93" w:rsidRPr="00D37263" w:rsidRDefault="008B3F93" w:rsidP="008B3F93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 1060</w:t>
      </w:r>
    </w:p>
    <w:p w14:paraId="773AC4A6" w14:textId="77777777" w:rsidR="008B3F93" w:rsidRPr="00D37263" w:rsidRDefault="008B3F93" w:rsidP="008B3F93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laquemine, LA 70765</w:t>
      </w:r>
      <w:r w:rsidR="00EA2F0F" w:rsidRPr="00D37263">
        <w:rPr>
          <w:rFonts w:ascii="Arial" w:hAnsi="Arial"/>
          <w:sz w:val="18"/>
          <w:szCs w:val="18"/>
        </w:rPr>
        <w:t>-</w:t>
      </w:r>
      <w:r w:rsidRPr="00D37263">
        <w:rPr>
          <w:rFonts w:ascii="Arial" w:hAnsi="Arial"/>
          <w:sz w:val="18"/>
          <w:szCs w:val="18"/>
        </w:rPr>
        <w:t>1060</w:t>
      </w:r>
    </w:p>
    <w:p w14:paraId="24970779" w14:textId="77777777" w:rsidR="008B3F93" w:rsidRPr="00D37263" w:rsidRDefault="008B3F93" w:rsidP="008B3F93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2/27/1991)</w:t>
      </w:r>
    </w:p>
    <w:p w14:paraId="5106677A" w14:textId="77777777" w:rsidR="008B3F93" w:rsidRPr="00D37263" w:rsidRDefault="008B3F93" w:rsidP="00D80757">
      <w:pPr>
        <w:ind w:right="-360"/>
        <w:rPr>
          <w:rFonts w:ascii="Arial" w:hAnsi="Arial"/>
          <w:sz w:val="18"/>
          <w:szCs w:val="18"/>
        </w:rPr>
      </w:pPr>
    </w:p>
    <w:p w14:paraId="7DBC87D6" w14:textId="77777777" w:rsidR="005762D2" w:rsidRPr="00D37263" w:rsidRDefault="005762D2" w:rsidP="00D80757">
      <w:pPr>
        <w:ind w:right="-360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Imperial Calcasieu Reg Plng</w:t>
      </w:r>
      <w:r w:rsidR="00451277" w:rsidRPr="00D37263">
        <w:rPr>
          <w:rFonts w:ascii="Arial" w:hAnsi="Arial"/>
          <w:sz w:val="18"/>
          <w:szCs w:val="18"/>
        </w:rPr>
        <w:t xml:space="preserve"> </w:t>
      </w:r>
      <w:r w:rsidRPr="00D37263">
        <w:rPr>
          <w:rFonts w:ascii="Arial" w:hAnsi="Arial"/>
          <w:sz w:val="18"/>
          <w:szCs w:val="18"/>
        </w:rPr>
        <w:t>&amp;</w:t>
      </w:r>
      <w:r w:rsidR="00451277" w:rsidRPr="00D37263">
        <w:rPr>
          <w:rFonts w:ascii="Arial" w:hAnsi="Arial"/>
          <w:sz w:val="18"/>
          <w:szCs w:val="18"/>
        </w:rPr>
        <w:t xml:space="preserve"> </w:t>
      </w:r>
      <w:r w:rsidRPr="00D37263">
        <w:rPr>
          <w:rFonts w:ascii="Arial" w:hAnsi="Arial"/>
          <w:sz w:val="18"/>
          <w:szCs w:val="18"/>
        </w:rPr>
        <w:t xml:space="preserve">Dev Commission, </w:t>
      </w:r>
      <w:r w:rsidR="0056078A" w:rsidRPr="00D37263">
        <w:rPr>
          <w:rFonts w:ascii="Arial" w:hAnsi="Arial"/>
          <w:sz w:val="18"/>
          <w:szCs w:val="18"/>
        </w:rPr>
        <w:t xml:space="preserve"> </w:t>
      </w:r>
      <w:r w:rsidRPr="00D37263">
        <w:rPr>
          <w:rFonts w:ascii="Arial" w:hAnsi="Arial"/>
          <w:sz w:val="18"/>
          <w:szCs w:val="18"/>
        </w:rPr>
        <w:t>James Porter</w:t>
      </w:r>
      <w:r w:rsidRPr="00D37263">
        <w:rPr>
          <w:rFonts w:ascii="Arial" w:hAnsi="Arial"/>
          <w:sz w:val="18"/>
          <w:szCs w:val="18"/>
        </w:rPr>
        <w:br/>
      </w:r>
      <w:r w:rsidR="00712F0C" w:rsidRPr="00D37263">
        <w:rPr>
          <w:rFonts w:ascii="Arial" w:hAnsi="Arial"/>
          <w:sz w:val="18"/>
          <w:szCs w:val="18"/>
        </w:rPr>
        <w:t>P. O. Box</w:t>
      </w:r>
      <w:r w:rsidRPr="00D37263">
        <w:rPr>
          <w:rFonts w:ascii="Arial" w:hAnsi="Arial"/>
          <w:sz w:val="18"/>
          <w:szCs w:val="18"/>
        </w:rPr>
        <w:t xml:space="preserve"> 3164</w:t>
      </w:r>
      <w:r w:rsidRPr="00D37263">
        <w:rPr>
          <w:rFonts w:ascii="Arial" w:hAnsi="Arial"/>
          <w:sz w:val="18"/>
          <w:szCs w:val="18"/>
        </w:rPr>
        <w:br/>
        <w:t>Lake Cha</w:t>
      </w:r>
      <w:r w:rsidR="00D80757" w:rsidRPr="00D37263">
        <w:rPr>
          <w:rFonts w:ascii="Arial" w:hAnsi="Arial"/>
          <w:sz w:val="18"/>
          <w:szCs w:val="18"/>
        </w:rPr>
        <w:t>rles, LA 70602-3164</w:t>
      </w:r>
      <w:r w:rsidR="00D80757" w:rsidRPr="00D37263">
        <w:rPr>
          <w:rFonts w:ascii="Arial" w:hAnsi="Arial"/>
          <w:sz w:val="18"/>
          <w:szCs w:val="18"/>
        </w:rPr>
        <w:br/>
        <w:t>(08/29/2007</w:t>
      </w:r>
    </w:p>
    <w:p w14:paraId="44B418C0" w14:textId="77777777" w:rsidR="00AF1C1A" w:rsidRPr="00D37263" w:rsidRDefault="00AF1C1A" w:rsidP="005762D2">
      <w:pPr>
        <w:ind w:right="-360"/>
        <w:rPr>
          <w:rFonts w:ascii="Arial" w:hAnsi="Arial"/>
          <w:sz w:val="18"/>
          <w:szCs w:val="18"/>
        </w:rPr>
      </w:pPr>
    </w:p>
    <w:p w14:paraId="4C2648E7" w14:textId="77777777" w:rsidR="00DB5A35" w:rsidRPr="00D37263" w:rsidRDefault="00DB5A35" w:rsidP="005762D2">
      <w:pPr>
        <w:ind w:right="-360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Independence Hous</w:t>
      </w:r>
      <w:r w:rsidR="00451277" w:rsidRPr="00D37263">
        <w:rPr>
          <w:rFonts w:ascii="Arial" w:hAnsi="Arial"/>
          <w:sz w:val="18"/>
          <w:szCs w:val="18"/>
        </w:rPr>
        <w:t>ing Authority</w:t>
      </w:r>
    </w:p>
    <w:p w14:paraId="73C7A6DF" w14:textId="77777777" w:rsidR="00DB5A35" w:rsidRPr="00D37263" w:rsidRDefault="00DB5A35" w:rsidP="005762D2">
      <w:pPr>
        <w:ind w:right="-360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indy Martin</w:t>
      </w:r>
    </w:p>
    <w:p w14:paraId="4D59BADD" w14:textId="77777777" w:rsidR="00DB5A35" w:rsidRPr="00D37263" w:rsidRDefault="00712F0C" w:rsidP="005762D2">
      <w:pPr>
        <w:ind w:right="-360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DB5A35" w:rsidRPr="00D37263">
        <w:rPr>
          <w:rFonts w:ascii="Arial" w:hAnsi="Arial"/>
          <w:sz w:val="18"/>
          <w:szCs w:val="18"/>
        </w:rPr>
        <w:t xml:space="preserve"> 56</w:t>
      </w:r>
    </w:p>
    <w:p w14:paraId="066281E3" w14:textId="77777777" w:rsidR="00DB5A35" w:rsidRPr="00D37263" w:rsidRDefault="00DB5A35" w:rsidP="005762D2">
      <w:pPr>
        <w:ind w:right="-360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Independence, LA 70443</w:t>
      </w:r>
    </w:p>
    <w:p w14:paraId="0C1D8D87" w14:textId="77777777" w:rsidR="00DB5A35" w:rsidRPr="00D37263" w:rsidRDefault="00DB5A35" w:rsidP="005762D2">
      <w:pPr>
        <w:ind w:right="-360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4/23/2010)</w:t>
      </w:r>
    </w:p>
    <w:p w14:paraId="64CB2006" w14:textId="77777777" w:rsidR="00DB5A35" w:rsidRPr="00D37263" w:rsidRDefault="00DB5A35" w:rsidP="005762D2">
      <w:pPr>
        <w:ind w:right="-360"/>
        <w:rPr>
          <w:rFonts w:ascii="Arial" w:hAnsi="Arial"/>
          <w:sz w:val="18"/>
          <w:szCs w:val="18"/>
        </w:rPr>
      </w:pPr>
    </w:p>
    <w:p w14:paraId="5F9877EB" w14:textId="77777777" w:rsidR="001A4272" w:rsidRPr="00D37263" w:rsidRDefault="001A4272" w:rsidP="005762D2">
      <w:pPr>
        <w:ind w:right="-360"/>
        <w:rPr>
          <w:rFonts w:ascii="Arial" w:hAnsi="Arial"/>
          <w:sz w:val="18"/>
          <w:szCs w:val="18"/>
        </w:rPr>
      </w:pPr>
    </w:p>
    <w:p w14:paraId="773D683B" w14:textId="77777777" w:rsidR="001A4272" w:rsidRPr="00D37263" w:rsidRDefault="001A4272" w:rsidP="005762D2">
      <w:pPr>
        <w:ind w:right="-360"/>
        <w:rPr>
          <w:rFonts w:ascii="Arial" w:hAnsi="Arial"/>
          <w:sz w:val="18"/>
          <w:szCs w:val="18"/>
        </w:rPr>
      </w:pPr>
    </w:p>
    <w:p w14:paraId="09D494ED" w14:textId="77777777" w:rsidR="0060577C" w:rsidRPr="00D37263" w:rsidRDefault="0060577C" w:rsidP="005762D2">
      <w:pPr>
        <w:ind w:right="-360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Independence, Town of</w:t>
      </w:r>
      <w:r w:rsidRPr="00D37263">
        <w:rPr>
          <w:rFonts w:ascii="Arial" w:hAnsi="Arial"/>
          <w:sz w:val="18"/>
          <w:szCs w:val="18"/>
        </w:rPr>
        <w:br/>
        <w:t>Mayor</w:t>
      </w:r>
      <w:r w:rsidR="00C964D5" w:rsidRPr="00D37263">
        <w:rPr>
          <w:rFonts w:ascii="Arial" w:hAnsi="Arial"/>
          <w:sz w:val="18"/>
          <w:szCs w:val="18"/>
        </w:rPr>
        <w:t>’s Office</w:t>
      </w:r>
    </w:p>
    <w:p w14:paraId="3B61F462" w14:textId="77777777" w:rsidR="0060577C" w:rsidRPr="00D37263" w:rsidRDefault="0060577C" w:rsidP="005762D2">
      <w:pPr>
        <w:ind w:right="-360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 45</w:t>
      </w:r>
      <w:r w:rsidRPr="00D37263">
        <w:rPr>
          <w:rFonts w:ascii="Arial" w:hAnsi="Arial"/>
          <w:sz w:val="18"/>
          <w:szCs w:val="18"/>
        </w:rPr>
        <w:br/>
        <w:t>Independence, LA 70443</w:t>
      </w:r>
      <w:r w:rsidR="00234A3C" w:rsidRPr="00D37263">
        <w:rPr>
          <w:rFonts w:ascii="Arial" w:hAnsi="Arial"/>
          <w:sz w:val="18"/>
          <w:szCs w:val="18"/>
        </w:rPr>
        <w:t>-0045</w:t>
      </w:r>
      <w:r w:rsidRPr="00D37263">
        <w:rPr>
          <w:rFonts w:ascii="Arial" w:hAnsi="Arial"/>
          <w:sz w:val="18"/>
          <w:szCs w:val="18"/>
        </w:rPr>
        <w:br/>
        <w:t>(07/02/2012)</w:t>
      </w:r>
    </w:p>
    <w:p w14:paraId="37E9147E" w14:textId="77777777" w:rsidR="00DA56F4" w:rsidRPr="00D37263" w:rsidRDefault="00DA56F4" w:rsidP="005762D2">
      <w:pPr>
        <w:ind w:right="-360"/>
        <w:rPr>
          <w:rFonts w:ascii="Arial" w:hAnsi="Arial"/>
          <w:sz w:val="18"/>
          <w:szCs w:val="18"/>
        </w:rPr>
      </w:pPr>
    </w:p>
    <w:p w14:paraId="03C3E4CB" w14:textId="77777777" w:rsidR="005762D2" w:rsidRPr="00D37263" w:rsidRDefault="005762D2" w:rsidP="005762D2">
      <w:pPr>
        <w:ind w:right="-360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Indigent Public Defender, 6</w:t>
      </w:r>
      <w:r w:rsidRPr="00D37263">
        <w:rPr>
          <w:rFonts w:ascii="Arial" w:hAnsi="Arial"/>
          <w:sz w:val="18"/>
          <w:szCs w:val="18"/>
          <w:vertAlign w:val="superscript"/>
        </w:rPr>
        <w:t>th</w:t>
      </w:r>
      <w:r w:rsidRPr="00D37263">
        <w:rPr>
          <w:rFonts w:ascii="Arial" w:hAnsi="Arial"/>
          <w:sz w:val="18"/>
          <w:szCs w:val="18"/>
        </w:rPr>
        <w:t xml:space="preserve"> JDC</w:t>
      </w:r>
    </w:p>
    <w:p w14:paraId="0D2CEA02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LeRoy Smith, Jr.</w:t>
      </w:r>
    </w:p>
    <w:p w14:paraId="0F1A134A" w14:textId="77777777" w:rsidR="005762D2" w:rsidRPr="00D37263" w:rsidRDefault="00712F0C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5762D2" w:rsidRPr="00D37263">
        <w:rPr>
          <w:rFonts w:ascii="Arial" w:hAnsi="Arial"/>
          <w:sz w:val="18"/>
          <w:szCs w:val="18"/>
        </w:rPr>
        <w:t xml:space="preserve"> 486</w:t>
      </w:r>
    </w:p>
    <w:p w14:paraId="7662B913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Talllulah, LA 71282</w:t>
      </w:r>
    </w:p>
    <w:p w14:paraId="4462FAC6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5/22/2008)</w:t>
      </w:r>
    </w:p>
    <w:p w14:paraId="243B54EC" w14:textId="77777777" w:rsidR="00666399" w:rsidRPr="00D37263" w:rsidRDefault="00666399" w:rsidP="005762D2">
      <w:pPr>
        <w:jc w:val="both"/>
        <w:rPr>
          <w:rFonts w:ascii="Arial" w:hAnsi="Arial"/>
          <w:sz w:val="18"/>
          <w:szCs w:val="18"/>
        </w:rPr>
      </w:pPr>
    </w:p>
    <w:p w14:paraId="1335B728" w14:textId="77777777" w:rsidR="005762D2" w:rsidRPr="00D37263" w:rsidRDefault="005762D2" w:rsidP="005762D2">
      <w:pPr>
        <w:jc w:val="both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Indigent Defender, 11</w:t>
      </w:r>
      <w:r w:rsidRPr="00D37263">
        <w:rPr>
          <w:rFonts w:ascii="Arial" w:hAnsi="Arial"/>
          <w:sz w:val="18"/>
          <w:szCs w:val="18"/>
          <w:vertAlign w:val="superscript"/>
        </w:rPr>
        <w:t>th</w:t>
      </w:r>
      <w:r w:rsidRPr="00D37263">
        <w:rPr>
          <w:rFonts w:ascii="Arial" w:hAnsi="Arial"/>
          <w:sz w:val="18"/>
          <w:szCs w:val="18"/>
        </w:rPr>
        <w:t xml:space="preserve"> JDC</w:t>
      </w:r>
    </w:p>
    <w:p w14:paraId="0EC02FB5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teven R. Thomas</w:t>
      </w:r>
    </w:p>
    <w:p w14:paraId="7DF2F2BD" w14:textId="77777777" w:rsidR="005762D2" w:rsidRPr="00D37263" w:rsidRDefault="00712F0C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5762D2" w:rsidRPr="00D37263">
        <w:rPr>
          <w:rFonts w:ascii="Arial" w:hAnsi="Arial"/>
          <w:sz w:val="18"/>
          <w:szCs w:val="18"/>
        </w:rPr>
        <w:t xml:space="preserve"> 1004</w:t>
      </w:r>
    </w:p>
    <w:p w14:paraId="6C574181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Mansfield, LA  71052-1004</w:t>
      </w:r>
      <w:r w:rsidRPr="00D37263">
        <w:rPr>
          <w:rFonts w:ascii="Arial" w:hAnsi="Arial"/>
          <w:sz w:val="18"/>
          <w:szCs w:val="18"/>
        </w:rPr>
        <w:br/>
        <w:t>(06/17/2008)</w:t>
      </w:r>
    </w:p>
    <w:p w14:paraId="6A78F403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</w:p>
    <w:p w14:paraId="3D360490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Indigent Defender, 13</w:t>
      </w:r>
      <w:r w:rsidRPr="00D37263">
        <w:rPr>
          <w:rFonts w:ascii="Arial" w:hAnsi="Arial"/>
          <w:sz w:val="18"/>
          <w:szCs w:val="18"/>
          <w:vertAlign w:val="superscript"/>
        </w:rPr>
        <w:t>th</w:t>
      </w:r>
      <w:r w:rsidRPr="00D37263">
        <w:rPr>
          <w:rFonts w:ascii="Arial" w:hAnsi="Arial"/>
          <w:sz w:val="18"/>
          <w:szCs w:val="18"/>
        </w:rPr>
        <w:t xml:space="preserve"> JDC</w:t>
      </w:r>
    </w:p>
    <w:p w14:paraId="5C59CA3F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Alex Chapman, Jr.</w:t>
      </w:r>
    </w:p>
    <w:p w14:paraId="7BB0CD17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801 W. Lincoln Rd.</w:t>
      </w:r>
    </w:p>
    <w:p w14:paraId="48B8F560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Ville Platte, LA 70586</w:t>
      </w:r>
    </w:p>
    <w:p w14:paraId="7AAA2DD3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5/19/2008)</w:t>
      </w:r>
    </w:p>
    <w:p w14:paraId="6DAD0291" w14:textId="77777777" w:rsidR="00F10632" w:rsidRPr="00D37263" w:rsidRDefault="00F10632" w:rsidP="005762D2">
      <w:pPr>
        <w:rPr>
          <w:rFonts w:ascii="Arial" w:hAnsi="Arial"/>
          <w:sz w:val="18"/>
          <w:szCs w:val="18"/>
        </w:rPr>
      </w:pPr>
    </w:p>
    <w:p w14:paraId="21486BE4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Indigent Defender, 17</w:t>
      </w:r>
      <w:r w:rsidRPr="00D37263">
        <w:rPr>
          <w:rFonts w:ascii="Arial" w:hAnsi="Arial"/>
          <w:sz w:val="18"/>
          <w:szCs w:val="18"/>
          <w:vertAlign w:val="superscript"/>
        </w:rPr>
        <w:t>th</w:t>
      </w:r>
      <w:r w:rsidRPr="00D37263">
        <w:rPr>
          <w:rFonts w:ascii="Arial" w:hAnsi="Arial"/>
          <w:sz w:val="18"/>
          <w:szCs w:val="18"/>
        </w:rPr>
        <w:t xml:space="preserve"> JDC</w:t>
      </w:r>
    </w:p>
    <w:p w14:paraId="725FBD00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hristopher Boudreaux</w:t>
      </w:r>
    </w:p>
    <w:p w14:paraId="5DE2AB86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204 Green Street</w:t>
      </w:r>
    </w:p>
    <w:p w14:paraId="5BDB1DB4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Thibodaux, LA 70301</w:t>
      </w:r>
    </w:p>
    <w:p w14:paraId="000F5D0F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5/19/2008)</w:t>
      </w:r>
    </w:p>
    <w:p w14:paraId="6871B3AE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</w:p>
    <w:p w14:paraId="6D0712FF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Indigent Defender, 37th JDC</w:t>
      </w:r>
    </w:p>
    <w:p w14:paraId="4370A09F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Louis Champagne</w:t>
      </w:r>
    </w:p>
    <w:p w14:paraId="52CEC176" w14:textId="77777777" w:rsidR="005762D2" w:rsidRPr="00D37263" w:rsidRDefault="00712F0C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5762D2" w:rsidRPr="00D37263">
        <w:rPr>
          <w:rFonts w:ascii="Arial" w:hAnsi="Arial"/>
          <w:sz w:val="18"/>
          <w:szCs w:val="18"/>
        </w:rPr>
        <w:t xml:space="preserve"> 1029</w:t>
      </w:r>
    </w:p>
    <w:p w14:paraId="60E0B391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olumbia, LA 71418</w:t>
      </w:r>
      <w:r w:rsidRPr="00D37263">
        <w:rPr>
          <w:rFonts w:ascii="Arial" w:hAnsi="Arial"/>
          <w:sz w:val="18"/>
          <w:szCs w:val="18"/>
        </w:rPr>
        <w:br/>
        <w:t>(05/19/2008)</w:t>
      </w:r>
    </w:p>
    <w:p w14:paraId="2755AA81" w14:textId="77777777" w:rsidR="00974327" w:rsidRPr="00D37263" w:rsidRDefault="00974327" w:rsidP="005762D2">
      <w:pPr>
        <w:ind w:right="-270"/>
        <w:rPr>
          <w:rFonts w:ascii="Arial" w:hAnsi="Arial"/>
          <w:sz w:val="18"/>
          <w:szCs w:val="18"/>
        </w:rPr>
      </w:pPr>
    </w:p>
    <w:p w14:paraId="1C7ACEC3" w14:textId="77777777" w:rsidR="005762D2" w:rsidRPr="00D37263" w:rsidRDefault="005762D2" w:rsidP="005762D2">
      <w:pPr>
        <w:ind w:right="-270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 xml:space="preserve">Indigent Defender Bd, 40th JDC </w:t>
      </w:r>
    </w:p>
    <w:p w14:paraId="2E5AD5A6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Richard B. Stricks</w:t>
      </w:r>
    </w:p>
    <w:p w14:paraId="6DC30DBB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75 Dominican Dr</w:t>
      </w:r>
      <w:r w:rsidR="00234A3C" w:rsidRPr="00D37263">
        <w:rPr>
          <w:rFonts w:ascii="Arial" w:hAnsi="Arial"/>
          <w:sz w:val="18"/>
          <w:szCs w:val="18"/>
        </w:rPr>
        <w:t>.</w:t>
      </w:r>
      <w:r w:rsidRPr="00D37263">
        <w:rPr>
          <w:rFonts w:ascii="Arial" w:hAnsi="Arial"/>
          <w:sz w:val="18"/>
          <w:szCs w:val="18"/>
        </w:rPr>
        <w:t>, S</w:t>
      </w:r>
      <w:r w:rsidR="00234A3C" w:rsidRPr="00D37263">
        <w:rPr>
          <w:rFonts w:ascii="Arial" w:hAnsi="Arial"/>
          <w:sz w:val="18"/>
          <w:szCs w:val="18"/>
        </w:rPr>
        <w:t>uite</w:t>
      </w:r>
      <w:r w:rsidRPr="00D37263">
        <w:rPr>
          <w:rFonts w:ascii="Arial" w:hAnsi="Arial"/>
          <w:sz w:val="18"/>
          <w:szCs w:val="18"/>
        </w:rPr>
        <w:t xml:space="preserve"> 202</w:t>
      </w:r>
    </w:p>
    <w:p w14:paraId="6EF2A343" w14:textId="77777777" w:rsidR="008339AE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LaPlace, LA 70068</w:t>
      </w:r>
      <w:r w:rsidRPr="00D37263">
        <w:rPr>
          <w:rFonts w:ascii="Arial" w:hAnsi="Arial"/>
          <w:sz w:val="18"/>
          <w:szCs w:val="18"/>
        </w:rPr>
        <w:br/>
        <w:t>(05/19/2008)</w:t>
      </w:r>
      <w:r w:rsidR="006E147A" w:rsidRPr="00D37263">
        <w:rPr>
          <w:rFonts w:ascii="Arial" w:hAnsi="Arial"/>
          <w:sz w:val="18"/>
          <w:szCs w:val="18"/>
        </w:rPr>
        <w:br/>
      </w:r>
    </w:p>
    <w:p w14:paraId="6D6E2392" w14:textId="77777777" w:rsidR="00614925" w:rsidRPr="00D37263" w:rsidRDefault="00614925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Innovative Endeavors</w:t>
      </w:r>
    </w:p>
    <w:p w14:paraId="355776F9" w14:textId="77777777" w:rsidR="00614925" w:rsidRPr="00D37263" w:rsidRDefault="00614925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teve Becnel</w:t>
      </w:r>
    </w:p>
    <w:p w14:paraId="777C0DB0" w14:textId="77777777" w:rsidR="00614925" w:rsidRPr="00D37263" w:rsidRDefault="00614925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11200 Chef Menteur Hwy.</w:t>
      </w:r>
    </w:p>
    <w:p w14:paraId="6D2613F8" w14:textId="77777777" w:rsidR="00614925" w:rsidRPr="00D37263" w:rsidRDefault="00614925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New Orleans, LA 7</w:t>
      </w:r>
      <w:r w:rsidR="00234A3C" w:rsidRPr="00D37263">
        <w:rPr>
          <w:rFonts w:ascii="Arial" w:hAnsi="Arial"/>
          <w:sz w:val="18"/>
          <w:szCs w:val="18"/>
        </w:rPr>
        <w:t>0</w:t>
      </w:r>
      <w:r w:rsidRPr="00D37263">
        <w:rPr>
          <w:rFonts w:ascii="Arial" w:hAnsi="Arial"/>
          <w:sz w:val="18"/>
          <w:szCs w:val="18"/>
        </w:rPr>
        <w:t>127</w:t>
      </w:r>
    </w:p>
    <w:p w14:paraId="68D8F4D2" w14:textId="77777777" w:rsidR="00614925" w:rsidRPr="00D37263" w:rsidRDefault="00614925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12/17/1997)</w:t>
      </w:r>
    </w:p>
    <w:p w14:paraId="6635137F" w14:textId="77777777" w:rsidR="000667CA" w:rsidRPr="00D37263" w:rsidRDefault="000667CA" w:rsidP="00EC2456">
      <w:pPr>
        <w:rPr>
          <w:rFonts w:ascii="Arial" w:hAnsi="Arial"/>
          <w:sz w:val="18"/>
          <w:szCs w:val="18"/>
        </w:rPr>
      </w:pPr>
    </w:p>
    <w:p w14:paraId="1D39EEF8" w14:textId="77777777" w:rsidR="00EC2456" w:rsidRPr="00D37263" w:rsidRDefault="00EC2456" w:rsidP="00EC2456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Iota Police Department</w:t>
      </w:r>
    </w:p>
    <w:p w14:paraId="52914EEC" w14:textId="77777777" w:rsidR="00EC2456" w:rsidRPr="00D37263" w:rsidRDefault="00EC2456" w:rsidP="00EC2456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hief Damon J. Daigle</w:t>
      </w:r>
    </w:p>
    <w:p w14:paraId="2B8DA1BB" w14:textId="77777777" w:rsidR="00EC2456" w:rsidRPr="00D37263" w:rsidRDefault="00EC2456" w:rsidP="00EC2456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Drawer 890</w:t>
      </w:r>
    </w:p>
    <w:p w14:paraId="73824F48" w14:textId="77777777" w:rsidR="007040F3" w:rsidRPr="00D37263" w:rsidRDefault="00EC2456" w:rsidP="00EC2456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Iota, LA 70543</w:t>
      </w:r>
      <w:r w:rsidRPr="00D37263">
        <w:rPr>
          <w:rFonts w:ascii="Arial" w:hAnsi="Arial"/>
          <w:sz w:val="18"/>
          <w:szCs w:val="18"/>
        </w:rPr>
        <w:br/>
        <w:t>(1/14/2014)</w:t>
      </w:r>
      <w:r w:rsidRPr="00D37263">
        <w:rPr>
          <w:rFonts w:ascii="Arial" w:hAnsi="Arial"/>
          <w:sz w:val="18"/>
          <w:szCs w:val="18"/>
        </w:rPr>
        <w:br/>
      </w:r>
    </w:p>
    <w:p w14:paraId="692880E1" w14:textId="77777777" w:rsidR="005762D2" w:rsidRPr="00D37263" w:rsidRDefault="005762D2" w:rsidP="00EC2456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Iowa, Town of</w:t>
      </w:r>
    </w:p>
    <w:p w14:paraId="51E51E2A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 xml:space="preserve">Lawrence Toups, Jr. </w:t>
      </w:r>
    </w:p>
    <w:p w14:paraId="5DC316B6" w14:textId="77777777" w:rsidR="005762D2" w:rsidRPr="00D37263" w:rsidRDefault="00712F0C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5762D2" w:rsidRPr="00D37263">
        <w:rPr>
          <w:rFonts w:ascii="Arial" w:hAnsi="Arial"/>
          <w:sz w:val="18"/>
          <w:szCs w:val="18"/>
        </w:rPr>
        <w:t xml:space="preserve"> 505</w:t>
      </w:r>
    </w:p>
    <w:p w14:paraId="204B1BB6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Iowa, LA 70647-0505</w:t>
      </w:r>
    </w:p>
    <w:p w14:paraId="7C72D58D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3/11/1991)</w:t>
      </w:r>
    </w:p>
    <w:p w14:paraId="5C778A84" w14:textId="77777777" w:rsidR="00ED1FA7" w:rsidRPr="00D37263" w:rsidRDefault="00ED1FA7" w:rsidP="005762D2">
      <w:pPr>
        <w:rPr>
          <w:rFonts w:ascii="Arial" w:hAnsi="Arial"/>
          <w:sz w:val="18"/>
          <w:szCs w:val="18"/>
        </w:rPr>
      </w:pPr>
    </w:p>
    <w:p w14:paraId="7109D360" w14:textId="77777777" w:rsidR="009941F9" w:rsidRPr="00D37263" w:rsidRDefault="009941F9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JLR Mgmt LLC dba 1</w:t>
      </w:r>
      <w:r w:rsidRPr="00D37263">
        <w:rPr>
          <w:rFonts w:ascii="Arial" w:hAnsi="Arial"/>
          <w:sz w:val="18"/>
          <w:szCs w:val="18"/>
          <w:vertAlign w:val="superscript"/>
        </w:rPr>
        <w:t>st</w:t>
      </w:r>
      <w:r w:rsidRPr="00D37263">
        <w:rPr>
          <w:rFonts w:ascii="Arial" w:hAnsi="Arial"/>
          <w:sz w:val="18"/>
          <w:szCs w:val="18"/>
        </w:rPr>
        <w:t xml:space="preserve"> Acadwemy</w:t>
      </w:r>
    </w:p>
    <w:p w14:paraId="20FEF985" w14:textId="77777777" w:rsidR="009941F9" w:rsidRPr="00D37263" w:rsidRDefault="009941F9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Jennifer Erwin, Director</w:t>
      </w:r>
    </w:p>
    <w:p w14:paraId="70B72FAA" w14:textId="77777777" w:rsidR="009941F9" w:rsidRPr="00D37263" w:rsidRDefault="009941F9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7200 Florida Avenue</w:t>
      </w:r>
    </w:p>
    <w:p w14:paraId="3EAC907B" w14:textId="77777777" w:rsidR="009941F9" w:rsidRPr="00D37263" w:rsidRDefault="009941F9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Kenner, LA  70062</w:t>
      </w:r>
    </w:p>
    <w:p w14:paraId="7D2FA51B" w14:textId="77777777" w:rsidR="009941F9" w:rsidRPr="00D37263" w:rsidRDefault="009941F9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9/19/2019)</w:t>
      </w:r>
    </w:p>
    <w:p w14:paraId="27DE08A0" w14:textId="77777777" w:rsidR="009941F9" w:rsidRPr="00D37263" w:rsidRDefault="009941F9" w:rsidP="005762D2">
      <w:pPr>
        <w:rPr>
          <w:rFonts w:ascii="Arial" w:hAnsi="Arial"/>
          <w:sz w:val="18"/>
          <w:szCs w:val="18"/>
        </w:rPr>
      </w:pPr>
    </w:p>
    <w:p w14:paraId="0BFDB9DF" w14:textId="77777777" w:rsidR="001A4272" w:rsidRPr="00D37263" w:rsidRDefault="001A4272" w:rsidP="005762D2">
      <w:pPr>
        <w:rPr>
          <w:rFonts w:ascii="Arial" w:hAnsi="Arial"/>
          <w:sz w:val="18"/>
          <w:szCs w:val="18"/>
        </w:rPr>
      </w:pPr>
    </w:p>
    <w:p w14:paraId="1FD04807" w14:textId="77777777" w:rsidR="001A4272" w:rsidRPr="00D37263" w:rsidRDefault="001A4272" w:rsidP="005762D2">
      <w:pPr>
        <w:rPr>
          <w:rFonts w:ascii="Arial" w:hAnsi="Arial"/>
          <w:sz w:val="18"/>
          <w:szCs w:val="18"/>
        </w:rPr>
      </w:pPr>
    </w:p>
    <w:p w14:paraId="1467E7DF" w14:textId="77777777" w:rsidR="001A4272" w:rsidRPr="00D37263" w:rsidRDefault="001A4272" w:rsidP="005762D2">
      <w:pPr>
        <w:rPr>
          <w:rFonts w:ascii="Arial" w:hAnsi="Arial"/>
          <w:sz w:val="18"/>
          <w:szCs w:val="18"/>
        </w:rPr>
      </w:pPr>
    </w:p>
    <w:p w14:paraId="713719BF" w14:textId="77777777" w:rsidR="00956DA3" w:rsidRPr="00D37263" w:rsidRDefault="00956DA3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Jackson Psh Ambulance Svc District</w:t>
      </w:r>
      <w:r w:rsidRPr="00D37263">
        <w:rPr>
          <w:rFonts w:ascii="Arial" w:hAnsi="Arial"/>
          <w:sz w:val="18"/>
          <w:szCs w:val="18"/>
        </w:rPr>
        <w:br/>
      </w:r>
      <w:r w:rsidRPr="00D37263">
        <w:rPr>
          <w:rFonts w:ascii="Arial" w:hAnsi="Arial" w:cs="Arial"/>
          <w:sz w:val="18"/>
          <w:szCs w:val="18"/>
        </w:rPr>
        <w:t>Aaron Johnson, EMS Director</w:t>
      </w:r>
    </w:p>
    <w:p w14:paraId="69E39604" w14:textId="77777777" w:rsidR="00956DA3" w:rsidRPr="00D37263" w:rsidRDefault="00956DA3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115 Water Street</w:t>
      </w:r>
      <w:r w:rsidRPr="00D37263">
        <w:rPr>
          <w:rFonts w:ascii="Arial" w:hAnsi="Arial" w:cs="Arial"/>
          <w:sz w:val="18"/>
          <w:szCs w:val="18"/>
        </w:rPr>
        <w:br/>
        <w:t>Jonesboro, LA 71251</w:t>
      </w:r>
    </w:p>
    <w:p w14:paraId="5AFF0B5E" w14:textId="77777777" w:rsidR="00295132" w:rsidRPr="00D37263" w:rsidRDefault="00956DA3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(5/3/2017)</w:t>
      </w:r>
      <w:r w:rsidRPr="00D37263">
        <w:rPr>
          <w:rFonts w:ascii="Arial" w:hAnsi="Arial" w:cs="Arial"/>
          <w:sz w:val="18"/>
          <w:szCs w:val="18"/>
        </w:rPr>
        <w:br/>
      </w:r>
    </w:p>
    <w:p w14:paraId="0563EEEB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Jackson Parish Hospital</w:t>
      </w:r>
    </w:p>
    <w:p w14:paraId="65D151B6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helia Jackson</w:t>
      </w:r>
    </w:p>
    <w:p w14:paraId="2A3890A1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165 Beech Springs Road</w:t>
      </w:r>
    </w:p>
    <w:p w14:paraId="57113E56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Jonesboro, LA 71251</w:t>
      </w:r>
    </w:p>
    <w:p w14:paraId="4B915EE1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6/01/1994)</w:t>
      </w:r>
    </w:p>
    <w:p w14:paraId="22F1BE53" w14:textId="77777777" w:rsidR="00F6620D" w:rsidRPr="00D37263" w:rsidRDefault="00F6620D" w:rsidP="005762D2">
      <w:pPr>
        <w:rPr>
          <w:rFonts w:ascii="Arial" w:hAnsi="Arial"/>
          <w:sz w:val="18"/>
          <w:szCs w:val="18"/>
        </w:rPr>
      </w:pPr>
    </w:p>
    <w:p w14:paraId="2F1F2ECD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Jackson Parish Police Jury</w:t>
      </w:r>
    </w:p>
    <w:p w14:paraId="5A532E3C" w14:textId="77777777" w:rsidR="005762D2" w:rsidRPr="00D37263" w:rsidRDefault="0056078A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 xml:space="preserve"> </w:t>
      </w:r>
      <w:r w:rsidR="005762D2" w:rsidRPr="00D37263">
        <w:rPr>
          <w:rFonts w:ascii="Arial" w:hAnsi="Arial"/>
          <w:sz w:val="18"/>
          <w:szCs w:val="18"/>
        </w:rPr>
        <w:t>David McManus</w:t>
      </w:r>
    </w:p>
    <w:p w14:paraId="4421A3BD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500 E. Court Street, Rm 301</w:t>
      </w:r>
    </w:p>
    <w:p w14:paraId="599371BC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Jonesboro, LA 71251</w:t>
      </w:r>
    </w:p>
    <w:p w14:paraId="087F1E9B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10/22/1998)</w:t>
      </w:r>
    </w:p>
    <w:p w14:paraId="0FC5C39A" w14:textId="77777777" w:rsidR="009941F9" w:rsidRPr="00D37263" w:rsidRDefault="009941F9" w:rsidP="005762D2">
      <w:pPr>
        <w:ind w:right="-360"/>
        <w:rPr>
          <w:rFonts w:ascii="Arial" w:hAnsi="Arial"/>
          <w:sz w:val="18"/>
          <w:szCs w:val="18"/>
        </w:rPr>
      </w:pPr>
    </w:p>
    <w:p w14:paraId="30EDB3A1" w14:textId="77777777" w:rsidR="005762D2" w:rsidRPr="00D37263" w:rsidRDefault="005762D2" w:rsidP="005762D2">
      <w:pPr>
        <w:ind w:right="-360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Jackson Parish Recreation Dept.</w:t>
      </w:r>
      <w:r w:rsidR="002538AC" w:rsidRPr="00D37263">
        <w:rPr>
          <w:rFonts w:ascii="Arial" w:hAnsi="Arial"/>
          <w:sz w:val="18"/>
          <w:szCs w:val="18"/>
        </w:rPr>
        <w:br/>
      </w:r>
      <w:r w:rsidRPr="00D37263">
        <w:rPr>
          <w:rFonts w:ascii="Arial" w:hAnsi="Arial"/>
          <w:sz w:val="18"/>
          <w:szCs w:val="18"/>
        </w:rPr>
        <w:t xml:space="preserve">Mark Rutherford </w:t>
      </w:r>
    </w:p>
    <w:p w14:paraId="2A10E24F" w14:textId="77777777" w:rsidR="005762D2" w:rsidRPr="00D37263" w:rsidRDefault="00712F0C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5762D2" w:rsidRPr="00D37263">
        <w:rPr>
          <w:rFonts w:ascii="Arial" w:hAnsi="Arial"/>
          <w:sz w:val="18"/>
          <w:szCs w:val="18"/>
        </w:rPr>
        <w:t xml:space="preserve"> 315</w:t>
      </w:r>
    </w:p>
    <w:p w14:paraId="64C6BABA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Jonesboro, LA 71251</w:t>
      </w:r>
    </w:p>
    <w:p w14:paraId="36F65D18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10/13/1998)</w:t>
      </w:r>
    </w:p>
    <w:p w14:paraId="245E2E4C" w14:textId="77777777" w:rsidR="00E42EB5" w:rsidRPr="00D37263" w:rsidRDefault="00E42EB5" w:rsidP="005762D2">
      <w:pPr>
        <w:rPr>
          <w:rFonts w:ascii="Arial" w:hAnsi="Arial"/>
          <w:sz w:val="18"/>
          <w:szCs w:val="18"/>
        </w:rPr>
      </w:pPr>
    </w:p>
    <w:p w14:paraId="4C22E583" w14:textId="77777777" w:rsidR="00A7078F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Jackson Parish School Board</w:t>
      </w:r>
    </w:p>
    <w:p w14:paraId="71CBAC80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Gary Black</w:t>
      </w:r>
      <w:r w:rsidRPr="00D37263">
        <w:rPr>
          <w:rFonts w:ascii="Arial" w:hAnsi="Arial"/>
          <w:sz w:val="18"/>
          <w:szCs w:val="18"/>
        </w:rPr>
        <w:br/>
      </w:r>
      <w:r w:rsidR="00712F0C" w:rsidRPr="00D37263">
        <w:rPr>
          <w:rFonts w:ascii="Arial" w:hAnsi="Arial"/>
          <w:sz w:val="18"/>
          <w:szCs w:val="18"/>
        </w:rPr>
        <w:t>P. O. Box</w:t>
      </w:r>
      <w:r w:rsidRPr="00D37263">
        <w:rPr>
          <w:rFonts w:ascii="Arial" w:hAnsi="Arial"/>
          <w:sz w:val="18"/>
          <w:szCs w:val="18"/>
        </w:rPr>
        <w:t xml:space="preserve"> 705</w:t>
      </w:r>
    </w:p>
    <w:p w14:paraId="2DA5A981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Jonesboro, LA 71251-0705</w:t>
      </w:r>
    </w:p>
    <w:p w14:paraId="47648F35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4/23/2004)</w:t>
      </w:r>
    </w:p>
    <w:p w14:paraId="77D6B9D2" w14:textId="77777777" w:rsidR="00834E21" w:rsidRPr="00D37263" w:rsidRDefault="00834E21" w:rsidP="005762D2">
      <w:pPr>
        <w:rPr>
          <w:rFonts w:ascii="Arial" w:hAnsi="Arial"/>
          <w:sz w:val="18"/>
          <w:szCs w:val="18"/>
        </w:rPr>
      </w:pPr>
    </w:p>
    <w:p w14:paraId="03A397C4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Jackson Parish Sheriff's Dept.</w:t>
      </w:r>
    </w:p>
    <w:p w14:paraId="3601F207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Max L. Robinson, Deputy</w:t>
      </w:r>
    </w:p>
    <w:p w14:paraId="03AEB663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500 East Court Street, Rm. 100</w:t>
      </w:r>
    </w:p>
    <w:p w14:paraId="60979E26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Jonesboro, LA 71251</w:t>
      </w:r>
    </w:p>
    <w:p w14:paraId="339AFBC3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10/21/1997)</w:t>
      </w:r>
    </w:p>
    <w:p w14:paraId="5BB92727" w14:textId="77777777" w:rsidR="002217E7" w:rsidRPr="00D37263" w:rsidRDefault="002217E7" w:rsidP="005762D2">
      <w:pPr>
        <w:rPr>
          <w:rFonts w:ascii="Arial" w:hAnsi="Arial"/>
          <w:sz w:val="18"/>
          <w:szCs w:val="18"/>
        </w:rPr>
      </w:pPr>
    </w:p>
    <w:p w14:paraId="691FEFA9" w14:textId="77777777" w:rsidR="002538AC" w:rsidRPr="00D37263" w:rsidRDefault="002538AC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Jackson Police Department</w:t>
      </w:r>
      <w:r w:rsidRPr="00D37263">
        <w:rPr>
          <w:rFonts w:ascii="Arial" w:hAnsi="Arial"/>
          <w:sz w:val="18"/>
          <w:szCs w:val="18"/>
        </w:rPr>
        <w:br/>
        <w:t>Bill Thomas</w:t>
      </w:r>
      <w:r w:rsidRPr="00D37263">
        <w:rPr>
          <w:rFonts w:ascii="Arial" w:hAnsi="Arial"/>
          <w:sz w:val="18"/>
          <w:szCs w:val="18"/>
        </w:rPr>
        <w:br/>
      </w:r>
      <w:r w:rsidR="00712F0C" w:rsidRPr="00D37263">
        <w:rPr>
          <w:rFonts w:ascii="Arial" w:hAnsi="Arial"/>
          <w:sz w:val="18"/>
          <w:szCs w:val="18"/>
        </w:rPr>
        <w:t>P. O. Box</w:t>
      </w:r>
      <w:r w:rsidRPr="00D37263">
        <w:rPr>
          <w:rFonts w:ascii="Arial" w:hAnsi="Arial"/>
          <w:sz w:val="18"/>
          <w:szCs w:val="18"/>
        </w:rPr>
        <w:t xml:space="preserve"> 1150</w:t>
      </w:r>
    </w:p>
    <w:p w14:paraId="093A2733" w14:textId="77777777" w:rsidR="002538AC" w:rsidRPr="00D37263" w:rsidRDefault="002538AC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Jackson, LA 70748-1150</w:t>
      </w:r>
    </w:p>
    <w:p w14:paraId="16FE8C39" w14:textId="77777777" w:rsidR="002538AC" w:rsidRPr="00D37263" w:rsidRDefault="002538AC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8/31/1993)</w:t>
      </w:r>
    </w:p>
    <w:p w14:paraId="3E561F21" w14:textId="77777777" w:rsidR="00AD16CA" w:rsidRPr="00D37263" w:rsidRDefault="00AD16CA" w:rsidP="005762D2">
      <w:pPr>
        <w:rPr>
          <w:rFonts w:ascii="Arial" w:hAnsi="Arial"/>
          <w:sz w:val="18"/>
          <w:szCs w:val="18"/>
        </w:rPr>
      </w:pPr>
    </w:p>
    <w:p w14:paraId="08F50637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Jackson, Town of</w:t>
      </w:r>
    </w:p>
    <w:p w14:paraId="3AFC1B90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urchasing</w:t>
      </w:r>
      <w:r w:rsidR="00C95A8B" w:rsidRPr="00D37263">
        <w:rPr>
          <w:rFonts w:ascii="Arial" w:hAnsi="Arial"/>
          <w:sz w:val="18"/>
          <w:szCs w:val="18"/>
        </w:rPr>
        <w:t xml:space="preserve"> Coordinator</w:t>
      </w:r>
    </w:p>
    <w:p w14:paraId="74BA23E6" w14:textId="77777777" w:rsidR="005762D2" w:rsidRPr="00D37263" w:rsidRDefault="00712F0C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5762D2" w:rsidRPr="00D37263">
        <w:rPr>
          <w:rFonts w:ascii="Arial" w:hAnsi="Arial"/>
          <w:sz w:val="18"/>
          <w:szCs w:val="18"/>
        </w:rPr>
        <w:t xml:space="preserve"> 1150</w:t>
      </w:r>
    </w:p>
    <w:p w14:paraId="24001E6D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Jackson, LA 70748-1150</w:t>
      </w:r>
    </w:p>
    <w:p w14:paraId="339BF66B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3/11/1991)</w:t>
      </w:r>
    </w:p>
    <w:p w14:paraId="014930E8" w14:textId="77777777" w:rsidR="008339AE" w:rsidRPr="00D37263" w:rsidRDefault="008339AE" w:rsidP="005762D2">
      <w:pPr>
        <w:rPr>
          <w:rFonts w:ascii="Arial" w:hAnsi="Arial"/>
          <w:sz w:val="18"/>
          <w:szCs w:val="18"/>
        </w:rPr>
      </w:pPr>
    </w:p>
    <w:p w14:paraId="6FE5D313" w14:textId="77777777" w:rsidR="005762D2" w:rsidRPr="00D37263" w:rsidRDefault="00076B56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Jazzie’s Learning Academy</w:t>
      </w:r>
      <w:r w:rsidRPr="00D37263">
        <w:rPr>
          <w:rFonts w:ascii="Arial" w:hAnsi="Arial"/>
          <w:sz w:val="18"/>
          <w:szCs w:val="18"/>
        </w:rPr>
        <w:br/>
        <w:t>Trenice Knighton</w:t>
      </w:r>
      <w:r w:rsidRPr="00D37263">
        <w:rPr>
          <w:rFonts w:ascii="Arial" w:hAnsi="Arial"/>
          <w:sz w:val="18"/>
          <w:szCs w:val="18"/>
        </w:rPr>
        <w:br/>
        <w:t>216 S. Bengal Road</w:t>
      </w:r>
      <w:r w:rsidRPr="00D37263">
        <w:rPr>
          <w:rFonts w:ascii="Arial" w:hAnsi="Arial"/>
          <w:sz w:val="18"/>
          <w:szCs w:val="18"/>
        </w:rPr>
        <w:br/>
        <w:t>River Ridge, LA 70123</w:t>
      </w:r>
      <w:r w:rsidRPr="00D37263">
        <w:rPr>
          <w:rFonts w:ascii="Arial" w:hAnsi="Arial"/>
          <w:sz w:val="18"/>
          <w:szCs w:val="18"/>
        </w:rPr>
        <w:br/>
        <w:t>(07/17/2019)</w:t>
      </w:r>
      <w:r w:rsidRPr="00D37263">
        <w:rPr>
          <w:rFonts w:ascii="Arial" w:hAnsi="Arial"/>
          <w:sz w:val="18"/>
          <w:szCs w:val="18"/>
        </w:rPr>
        <w:br/>
      </w:r>
      <w:r w:rsidRPr="00D37263">
        <w:rPr>
          <w:rFonts w:ascii="Arial" w:hAnsi="Arial"/>
          <w:sz w:val="18"/>
          <w:szCs w:val="18"/>
        </w:rPr>
        <w:br/>
      </w:r>
      <w:r w:rsidR="005762D2" w:rsidRPr="00D37263">
        <w:rPr>
          <w:rFonts w:ascii="Arial" w:hAnsi="Arial"/>
          <w:sz w:val="18"/>
          <w:szCs w:val="18"/>
        </w:rPr>
        <w:t>Jeanerette, City of</w:t>
      </w:r>
    </w:p>
    <w:p w14:paraId="5EDF72D8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Mayo</w:t>
      </w:r>
      <w:r w:rsidR="00E2228B" w:rsidRPr="00D37263">
        <w:rPr>
          <w:rFonts w:ascii="Arial" w:hAnsi="Arial"/>
          <w:sz w:val="18"/>
          <w:szCs w:val="18"/>
        </w:rPr>
        <w:t>r’s Office</w:t>
      </w:r>
    </w:p>
    <w:p w14:paraId="3D459FE9" w14:textId="77777777" w:rsidR="005762D2" w:rsidRPr="00D37263" w:rsidRDefault="00712F0C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5762D2" w:rsidRPr="00D37263">
        <w:rPr>
          <w:rFonts w:ascii="Arial" w:hAnsi="Arial"/>
          <w:sz w:val="18"/>
          <w:szCs w:val="18"/>
        </w:rPr>
        <w:t xml:space="preserve"> 209</w:t>
      </w:r>
    </w:p>
    <w:p w14:paraId="33148683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Jeanerette, LA 70544-0209</w:t>
      </w:r>
    </w:p>
    <w:p w14:paraId="35791367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9/16/1993)</w:t>
      </w:r>
    </w:p>
    <w:p w14:paraId="00EA18A9" w14:textId="77777777" w:rsidR="00257F04" w:rsidRPr="00D37263" w:rsidRDefault="00257F04" w:rsidP="00257F04">
      <w:pPr>
        <w:pStyle w:val="Heading2"/>
        <w:rPr>
          <w:rFonts w:ascii="Arial" w:hAnsi="Arial" w:cs="Arial"/>
          <w:b w:val="0"/>
          <w:i w:val="0"/>
          <w:color w:val="000000"/>
          <w:sz w:val="18"/>
          <w:szCs w:val="18"/>
          <w:lang w:val="en"/>
        </w:rPr>
      </w:pPr>
      <w:r w:rsidRPr="00D37263">
        <w:rPr>
          <w:rFonts w:ascii="Arial" w:hAnsi="Arial" w:cs="Arial"/>
          <w:b w:val="0"/>
          <w:i w:val="0"/>
          <w:color w:val="000000"/>
          <w:sz w:val="18"/>
          <w:szCs w:val="18"/>
          <w:lang w:val="en"/>
        </w:rPr>
        <w:t>Jefferson Parish Coroner’s Office</w:t>
      </w:r>
      <w:r w:rsidRPr="00D37263">
        <w:rPr>
          <w:rFonts w:ascii="Arial" w:hAnsi="Arial" w:cs="Arial"/>
          <w:b w:val="0"/>
          <w:i w:val="0"/>
          <w:color w:val="000000"/>
          <w:sz w:val="18"/>
          <w:szCs w:val="18"/>
          <w:lang w:val="en"/>
        </w:rPr>
        <w:br/>
        <w:t>Anthony L. Buras, Jr.</w:t>
      </w:r>
      <w:r w:rsidRPr="00D37263">
        <w:rPr>
          <w:rFonts w:ascii="Arial" w:hAnsi="Arial" w:cs="Arial"/>
          <w:b w:val="0"/>
          <w:i w:val="0"/>
          <w:color w:val="000000"/>
          <w:sz w:val="18"/>
          <w:szCs w:val="18"/>
          <w:lang w:val="en"/>
        </w:rPr>
        <w:br/>
        <w:t>2018 8</w:t>
      </w:r>
      <w:r w:rsidRPr="00D37263">
        <w:rPr>
          <w:rFonts w:ascii="Arial" w:hAnsi="Arial" w:cs="Arial"/>
          <w:b w:val="0"/>
          <w:i w:val="0"/>
          <w:color w:val="000000"/>
          <w:sz w:val="18"/>
          <w:szCs w:val="18"/>
          <w:vertAlign w:val="superscript"/>
          <w:lang w:val="en"/>
        </w:rPr>
        <w:t>th</w:t>
      </w:r>
      <w:r w:rsidRPr="00D37263">
        <w:rPr>
          <w:rFonts w:ascii="Arial" w:hAnsi="Arial" w:cs="Arial"/>
          <w:b w:val="0"/>
          <w:i w:val="0"/>
          <w:color w:val="000000"/>
          <w:sz w:val="18"/>
          <w:szCs w:val="18"/>
          <w:lang w:val="en"/>
        </w:rPr>
        <w:t xml:space="preserve"> Street</w:t>
      </w:r>
      <w:r w:rsidRPr="00D37263">
        <w:rPr>
          <w:rFonts w:ascii="Arial" w:hAnsi="Arial" w:cs="Arial"/>
          <w:b w:val="0"/>
          <w:i w:val="0"/>
          <w:color w:val="000000"/>
          <w:sz w:val="18"/>
          <w:szCs w:val="18"/>
          <w:lang w:val="en"/>
        </w:rPr>
        <w:br/>
        <w:t>Harvey, LA 70058</w:t>
      </w:r>
      <w:r w:rsidRPr="00D37263">
        <w:rPr>
          <w:rFonts w:ascii="Arial" w:hAnsi="Arial" w:cs="Arial"/>
          <w:b w:val="0"/>
          <w:i w:val="0"/>
          <w:color w:val="000000"/>
          <w:sz w:val="18"/>
          <w:szCs w:val="18"/>
          <w:lang w:val="en"/>
        </w:rPr>
        <w:br/>
        <w:t>(11/19/2020)</w:t>
      </w:r>
    </w:p>
    <w:p w14:paraId="2FC0AE63" w14:textId="77777777" w:rsidR="00834E21" w:rsidRPr="00D37263" w:rsidRDefault="00834E21" w:rsidP="005762D2">
      <w:pPr>
        <w:rPr>
          <w:rFonts w:ascii="Arial" w:hAnsi="Arial"/>
          <w:sz w:val="18"/>
          <w:szCs w:val="18"/>
        </w:rPr>
      </w:pPr>
    </w:p>
    <w:p w14:paraId="0DEEDF24" w14:textId="77777777" w:rsidR="001A4272" w:rsidRPr="00D37263" w:rsidRDefault="001A4272" w:rsidP="005762D2">
      <w:pPr>
        <w:rPr>
          <w:rFonts w:ascii="Arial" w:hAnsi="Arial"/>
          <w:sz w:val="18"/>
          <w:szCs w:val="18"/>
        </w:rPr>
      </w:pPr>
    </w:p>
    <w:p w14:paraId="1FF31886" w14:textId="77777777" w:rsidR="001A4272" w:rsidRPr="00D37263" w:rsidRDefault="001A4272" w:rsidP="005762D2">
      <w:pPr>
        <w:rPr>
          <w:rFonts w:ascii="Arial" w:hAnsi="Arial"/>
          <w:sz w:val="18"/>
          <w:szCs w:val="18"/>
        </w:rPr>
      </w:pPr>
    </w:p>
    <w:p w14:paraId="4C007D7F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Jefferson Council on Aging</w:t>
      </w:r>
    </w:p>
    <w:p w14:paraId="49DB44CB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urchasing</w:t>
      </w:r>
      <w:r w:rsidR="00C95A8B" w:rsidRPr="00D37263">
        <w:rPr>
          <w:rFonts w:ascii="Arial" w:hAnsi="Arial"/>
          <w:sz w:val="18"/>
          <w:szCs w:val="18"/>
        </w:rPr>
        <w:t xml:space="preserve"> Coordinator</w:t>
      </w:r>
    </w:p>
    <w:p w14:paraId="7BEB0532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6640 Riverside Drive</w:t>
      </w:r>
    </w:p>
    <w:p w14:paraId="02334D1F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Metairie, LA 70003</w:t>
      </w:r>
    </w:p>
    <w:p w14:paraId="05225EC7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</w:t>
      </w:r>
      <w:r w:rsidR="00031E02" w:rsidRPr="00D37263">
        <w:rPr>
          <w:rFonts w:ascii="Arial" w:hAnsi="Arial"/>
          <w:sz w:val="18"/>
          <w:szCs w:val="18"/>
        </w:rPr>
        <w:t>4</w:t>
      </w:r>
      <w:r w:rsidRPr="00D37263">
        <w:rPr>
          <w:rFonts w:ascii="Arial" w:hAnsi="Arial"/>
          <w:sz w:val="18"/>
          <w:szCs w:val="18"/>
        </w:rPr>
        <w:t>/</w:t>
      </w:r>
      <w:r w:rsidR="00031E02" w:rsidRPr="00D37263">
        <w:rPr>
          <w:rFonts w:ascii="Arial" w:hAnsi="Arial"/>
          <w:sz w:val="18"/>
          <w:szCs w:val="18"/>
        </w:rPr>
        <w:t>02</w:t>
      </w:r>
      <w:r w:rsidRPr="00D37263">
        <w:rPr>
          <w:rFonts w:ascii="Arial" w:hAnsi="Arial"/>
          <w:sz w:val="18"/>
          <w:szCs w:val="18"/>
        </w:rPr>
        <w:t>/199</w:t>
      </w:r>
      <w:r w:rsidR="00031E02" w:rsidRPr="00D37263">
        <w:rPr>
          <w:rFonts w:ascii="Arial" w:hAnsi="Arial"/>
          <w:sz w:val="18"/>
          <w:szCs w:val="18"/>
        </w:rPr>
        <w:t>0</w:t>
      </w:r>
      <w:r w:rsidRPr="00D37263">
        <w:rPr>
          <w:rFonts w:ascii="Arial" w:hAnsi="Arial"/>
          <w:sz w:val="18"/>
          <w:szCs w:val="18"/>
        </w:rPr>
        <w:t>)</w:t>
      </w:r>
    </w:p>
    <w:p w14:paraId="129ABAD6" w14:textId="77777777" w:rsidR="00F81B9A" w:rsidRPr="00D37263" w:rsidRDefault="00F81B9A" w:rsidP="00440787">
      <w:pPr>
        <w:ind w:right="-360"/>
        <w:rPr>
          <w:rFonts w:ascii="Arial" w:hAnsi="Arial"/>
          <w:sz w:val="18"/>
          <w:szCs w:val="18"/>
        </w:rPr>
      </w:pPr>
    </w:p>
    <w:p w14:paraId="54FE533D" w14:textId="77777777" w:rsidR="0048220F" w:rsidRPr="00D37263" w:rsidRDefault="00440787" w:rsidP="0048220F">
      <w:pPr>
        <w:ind w:right="-360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Jefferson Psh Fire Protn Dist #3</w:t>
      </w:r>
      <w:r w:rsidRPr="00D37263">
        <w:rPr>
          <w:rFonts w:ascii="Arial" w:hAnsi="Arial"/>
          <w:sz w:val="18"/>
          <w:szCs w:val="18"/>
        </w:rPr>
        <w:br/>
        <w:t>Gerard B. Brown</w:t>
      </w:r>
    </w:p>
    <w:p w14:paraId="3BCC1BE5" w14:textId="77777777" w:rsidR="00440787" w:rsidRPr="00D37263" w:rsidRDefault="00440787" w:rsidP="0048220F">
      <w:pPr>
        <w:ind w:right="-360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10423 Jefferson Highway</w:t>
      </w:r>
    </w:p>
    <w:p w14:paraId="2057025A" w14:textId="77777777" w:rsidR="0048220F" w:rsidRPr="00D37263" w:rsidRDefault="00440787" w:rsidP="00440787">
      <w:pPr>
        <w:jc w:val="both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River Ridge, LA  70123</w:t>
      </w:r>
    </w:p>
    <w:p w14:paraId="4501E839" w14:textId="77777777" w:rsidR="00440787" w:rsidRPr="00D37263" w:rsidRDefault="00440787" w:rsidP="00440787">
      <w:pPr>
        <w:jc w:val="both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1/19/2000)</w:t>
      </w:r>
    </w:p>
    <w:p w14:paraId="7536AF04" w14:textId="77777777" w:rsidR="000667CA" w:rsidRPr="00D37263" w:rsidRDefault="000667CA" w:rsidP="009019CD">
      <w:pPr>
        <w:rPr>
          <w:rFonts w:ascii="Arial" w:hAnsi="Arial"/>
          <w:sz w:val="18"/>
          <w:szCs w:val="18"/>
        </w:rPr>
      </w:pPr>
    </w:p>
    <w:p w14:paraId="4DE52443" w14:textId="77777777" w:rsidR="009019CD" w:rsidRPr="00D37263" w:rsidRDefault="009019CD" w:rsidP="009019CD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 xml:space="preserve">Jefferson Parish Housing </w:t>
      </w:r>
      <w:r w:rsidR="002538AC" w:rsidRPr="00D37263">
        <w:rPr>
          <w:rFonts w:ascii="Arial" w:hAnsi="Arial"/>
          <w:sz w:val="18"/>
          <w:szCs w:val="18"/>
        </w:rPr>
        <w:t>Authy</w:t>
      </w:r>
    </w:p>
    <w:p w14:paraId="6AAD0943" w14:textId="77777777" w:rsidR="009019CD" w:rsidRPr="00D37263" w:rsidRDefault="0056078A" w:rsidP="009019CD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 xml:space="preserve"> </w:t>
      </w:r>
      <w:r w:rsidR="009019CD" w:rsidRPr="00D37263">
        <w:rPr>
          <w:rFonts w:ascii="Arial" w:hAnsi="Arial"/>
          <w:sz w:val="18"/>
          <w:szCs w:val="18"/>
        </w:rPr>
        <w:t>Patricia Landry</w:t>
      </w:r>
    </w:p>
    <w:p w14:paraId="0B4930E6" w14:textId="77777777" w:rsidR="009019CD" w:rsidRPr="00D37263" w:rsidRDefault="009019CD" w:rsidP="009019CD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1718 Betty Street</w:t>
      </w:r>
    </w:p>
    <w:p w14:paraId="11E5AE11" w14:textId="77777777" w:rsidR="009019CD" w:rsidRPr="00D37263" w:rsidRDefault="009019CD" w:rsidP="009019CD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Marrero, LA 70071</w:t>
      </w:r>
    </w:p>
    <w:p w14:paraId="335372BB" w14:textId="77777777" w:rsidR="009019CD" w:rsidRPr="00D37263" w:rsidRDefault="00184D3E" w:rsidP="009019CD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3/11/1991)</w:t>
      </w:r>
    </w:p>
    <w:p w14:paraId="23653E63" w14:textId="77777777" w:rsidR="00295132" w:rsidRPr="00D37263" w:rsidRDefault="00295132" w:rsidP="008B5481">
      <w:pPr>
        <w:rPr>
          <w:rFonts w:ascii="Arial" w:hAnsi="Arial"/>
          <w:sz w:val="18"/>
          <w:szCs w:val="18"/>
        </w:rPr>
      </w:pPr>
    </w:p>
    <w:p w14:paraId="7E171641" w14:textId="77777777" w:rsidR="00F171D8" w:rsidRPr="00D37263" w:rsidRDefault="008B5481" w:rsidP="008B5481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Jefferson Psh Human Svcs Authy</w:t>
      </w:r>
    </w:p>
    <w:p w14:paraId="56BDC7F4" w14:textId="77777777" w:rsidR="008B5481" w:rsidRPr="00D37263" w:rsidRDefault="008B5481" w:rsidP="008B5481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John L. Tarver</w:t>
      </w:r>
    </w:p>
    <w:p w14:paraId="49ACBDB9" w14:textId="77777777" w:rsidR="008B5481" w:rsidRPr="00D37263" w:rsidRDefault="008B5481" w:rsidP="008B5481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3101 W. Napoleon Ave., Ste. 110</w:t>
      </w:r>
      <w:r w:rsidR="00C4552C" w:rsidRPr="00D37263">
        <w:rPr>
          <w:rFonts w:ascii="Arial" w:hAnsi="Arial"/>
          <w:sz w:val="18"/>
          <w:szCs w:val="18"/>
        </w:rPr>
        <w:t xml:space="preserve">, </w:t>
      </w:r>
      <w:r w:rsidRPr="00D37263">
        <w:rPr>
          <w:rFonts w:ascii="Arial" w:hAnsi="Arial"/>
          <w:sz w:val="18"/>
          <w:szCs w:val="18"/>
        </w:rPr>
        <w:t>Metairie, LA 70001</w:t>
      </w:r>
    </w:p>
    <w:p w14:paraId="02F73322" w14:textId="77777777" w:rsidR="008B5481" w:rsidRPr="00D37263" w:rsidRDefault="008B5481" w:rsidP="008B5481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7/22/1991)</w:t>
      </w:r>
    </w:p>
    <w:p w14:paraId="6071596B" w14:textId="77777777" w:rsidR="00ED1FA7" w:rsidRPr="00D37263" w:rsidRDefault="00ED1FA7" w:rsidP="005762D2">
      <w:pPr>
        <w:rPr>
          <w:rFonts w:ascii="Arial" w:hAnsi="Arial" w:cs="Arial"/>
          <w:sz w:val="18"/>
          <w:szCs w:val="18"/>
        </w:rPr>
      </w:pPr>
    </w:p>
    <w:p w14:paraId="7780554E" w14:textId="77777777" w:rsidR="005762D2" w:rsidRPr="00D37263" w:rsidRDefault="005762D2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Jefferson Psh Purchasing</w:t>
      </w:r>
      <w:r w:rsidR="00887F90" w:rsidRPr="00D37263">
        <w:rPr>
          <w:rFonts w:ascii="Arial" w:hAnsi="Arial" w:cs="Arial"/>
          <w:sz w:val="18"/>
          <w:szCs w:val="18"/>
        </w:rPr>
        <w:t xml:space="preserve"> Div.</w:t>
      </w:r>
    </w:p>
    <w:p w14:paraId="115596B6" w14:textId="77777777" w:rsidR="005762D2" w:rsidRPr="00D37263" w:rsidRDefault="00887F90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David Barrilleaux</w:t>
      </w:r>
    </w:p>
    <w:p w14:paraId="1B8383E2" w14:textId="77777777" w:rsidR="005762D2" w:rsidRPr="00D37263" w:rsidRDefault="00712F0C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P. O. Box</w:t>
      </w:r>
      <w:r w:rsidR="005762D2" w:rsidRPr="00D37263">
        <w:rPr>
          <w:rFonts w:ascii="Arial" w:hAnsi="Arial" w:cs="Arial"/>
          <w:sz w:val="18"/>
          <w:szCs w:val="18"/>
        </w:rPr>
        <w:t xml:space="preserve"> 9</w:t>
      </w:r>
    </w:p>
    <w:p w14:paraId="1F673EAF" w14:textId="77777777" w:rsidR="005762D2" w:rsidRPr="00D37263" w:rsidRDefault="005762D2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Gretna, LA 70053-0009</w:t>
      </w:r>
    </w:p>
    <w:p w14:paraId="56DC8149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2/27/1991)</w:t>
      </w:r>
    </w:p>
    <w:p w14:paraId="6458B2D2" w14:textId="77777777" w:rsidR="00956DA3" w:rsidRPr="00D37263" w:rsidRDefault="00956DA3" w:rsidP="00F13D2D">
      <w:pPr>
        <w:rPr>
          <w:rFonts w:ascii="Arial" w:hAnsi="Arial"/>
          <w:sz w:val="18"/>
          <w:szCs w:val="18"/>
        </w:rPr>
      </w:pPr>
    </w:p>
    <w:p w14:paraId="39D1124F" w14:textId="77777777" w:rsidR="00F13D2D" w:rsidRPr="00D37263" w:rsidRDefault="00F13D2D" w:rsidP="00F13D2D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Jefferson Psh Public Sch. Sys.</w:t>
      </w:r>
    </w:p>
    <w:p w14:paraId="24B82962" w14:textId="77777777" w:rsidR="00F13D2D" w:rsidRPr="00D37263" w:rsidRDefault="00F13D2D" w:rsidP="00F13D2D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Joe Deckelmann</w:t>
      </w:r>
    </w:p>
    <w:p w14:paraId="48184F6C" w14:textId="77777777" w:rsidR="00F13D2D" w:rsidRPr="00D37263" w:rsidRDefault="00F13D2D" w:rsidP="00F13D2D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4600 River Road</w:t>
      </w:r>
    </w:p>
    <w:p w14:paraId="67ABAC43" w14:textId="77777777" w:rsidR="00F13D2D" w:rsidRPr="00D37263" w:rsidRDefault="00F13D2D" w:rsidP="00F13D2D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Marrero, LA 70072-1943</w:t>
      </w:r>
    </w:p>
    <w:p w14:paraId="3FFC71DD" w14:textId="77777777" w:rsidR="00F13D2D" w:rsidRPr="00D37263" w:rsidRDefault="00F13D2D" w:rsidP="00F13D2D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2/27/1991)</w:t>
      </w:r>
    </w:p>
    <w:p w14:paraId="52A8F7DC" w14:textId="77777777" w:rsidR="00EA0453" w:rsidRPr="00D37263" w:rsidRDefault="00EA0453" w:rsidP="00856B80">
      <w:pPr>
        <w:rPr>
          <w:rFonts w:ascii="Arial" w:hAnsi="Arial"/>
          <w:sz w:val="18"/>
          <w:szCs w:val="18"/>
        </w:rPr>
      </w:pPr>
    </w:p>
    <w:p w14:paraId="3739A530" w14:textId="77777777" w:rsidR="00856B80" w:rsidRPr="00D37263" w:rsidRDefault="00856B80" w:rsidP="00856B8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 xml:space="preserve">Jeff-Davis Central Waterwks </w:t>
      </w:r>
    </w:p>
    <w:p w14:paraId="3982FC5A" w14:textId="77777777" w:rsidR="00856B80" w:rsidRPr="00D37263" w:rsidRDefault="00856B80" w:rsidP="00856B8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Lee Clement, Pres.</w:t>
      </w:r>
    </w:p>
    <w:p w14:paraId="7117E155" w14:textId="77777777" w:rsidR="00856B80" w:rsidRPr="00D37263" w:rsidRDefault="00856B80" w:rsidP="00856B8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20263</w:t>
      </w:r>
      <w:r w:rsidR="003778B6" w:rsidRPr="00D37263">
        <w:rPr>
          <w:rFonts w:ascii="Arial" w:hAnsi="Arial"/>
          <w:sz w:val="18"/>
          <w:szCs w:val="18"/>
        </w:rPr>
        <w:t xml:space="preserve"> </w:t>
      </w:r>
      <w:r w:rsidRPr="00D37263">
        <w:rPr>
          <w:rFonts w:ascii="Arial" w:hAnsi="Arial"/>
          <w:sz w:val="18"/>
          <w:szCs w:val="18"/>
        </w:rPr>
        <w:t>Highway 99</w:t>
      </w:r>
    </w:p>
    <w:p w14:paraId="3C2C7583" w14:textId="77777777" w:rsidR="00856B80" w:rsidRPr="00D37263" w:rsidRDefault="00856B80" w:rsidP="00856B8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Welsh, LA 70591-2321</w:t>
      </w:r>
    </w:p>
    <w:p w14:paraId="10A4F158" w14:textId="77777777" w:rsidR="00573B77" w:rsidRPr="00D37263" w:rsidRDefault="00856B80" w:rsidP="00856B8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12/20/1995)</w:t>
      </w:r>
    </w:p>
    <w:p w14:paraId="22CB6CC6" w14:textId="77777777" w:rsidR="00834E21" w:rsidRPr="00D37263" w:rsidRDefault="00834E21" w:rsidP="008B5481">
      <w:pPr>
        <w:rPr>
          <w:rFonts w:ascii="Arial" w:hAnsi="Arial"/>
          <w:sz w:val="18"/>
          <w:szCs w:val="18"/>
        </w:rPr>
      </w:pPr>
    </w:p>
    <w:p w14:paraId="7118BD6C" w14:textId="77777777" w:rsidR="008B5481" w:rsidRPr="00D37263" w:rsidRDefault="008B5481" w:rsidP="008B5481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Jeff-Davis District Attorney</w:t>
      </w:r>
    </w:p>
    <w:p w14:paraId="5D27BBBD" w14:textId="77777777" w:rsidR="008B5481" w:rsidRPr="00D37263" w:rsidRDefault="0056078A" w:rsidP="008B5481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 xml:space="preserve"> </w:t>
      </w:r>
      <w:r w:rsidR="008B5481" w:rsidRPr="00D37263">
        <w:rPr>
          <w:rFonts w:ascii="Arial" w:hAnsi="Arial"/>
          <w:sz w:val="18"/>
          <w:szCs w:val="18"/>
        </w:rPr>
        <w:t>Michael Cassidy</w:t>
      </w:r>
    </w:p>
    <w:p w14:paraId="585A23E4" w14:textId="77777777" w:rsidR="008B5481" w:rsidRPr="00D37263" w:rsidRDefault="00712F0C" w:rsidP="008B5481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8B5481" w:rsidRPr="00D37263">
        <w:rPr>
          <w:rFonts w:ascii="Arial" w:hAnsi="Arial"/>
          <w:sz w:val="18"/>
          <w:szCs w:val="18"/>
        </w:rPr>
        <w:t xml:space="preserve"> 1388</w:t>
      </w:r>
    </w:p>
    <w:p w14:paraId="151FC0B1" w14:textId="77777777" w:rsidR="008B5481" w:rsidRPr="00D37263" w:rsidRDefault="008B5481" w:rsidP="008B5481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Jennings, LA 70546-1388</w:t>
      </w:r>
    </w:p>
    <w:p w14:paraId="7E2FF820" w14:textId="77777777" w:rsidR="008B5481" w:rsidRPr="00D37263" w:rsidRDefault="008B5481" w:rsidP="008B5481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8/05/1999)</w:t>
      </w:r>
    </w:p>
    <w:p w14:paraId="114EDBD0" w14:textId="77777777" w:rsidR="002217E7" w:rsidRPr="00D37263" w:rsidRDefault="002217E7" w:rsidP="00856B80">
      <w:pPr>
        <w:rPr>
          <w:rFonts w:ascii="Arial" w:hAnsi="Arial"/>
          <w:sz w:val="18"/>
          <w:szCs w:val="18"/>
        </w:rPr>
      </w:pPr>
    </w:p>
    <w:p w14:paraId="19537B87" w14:textId="77777777" w:rsidR="00856B80" w:rsidRPr="00D37263" w:rsidRDefault="00856B80" w:rsidP="00856B8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Jefferson Davis Pish Econ. Dev.</w:t>
      </w:r>
      <w:r w:rsidR="00234A3C" w:rsidRPr="00D37263">
        <w:rPr>
          <w:rFonts w:ascii="Arial" w:hAnsi="Arial"/>
          <w:sz w:val="18"/>
          <w:szCs w:val="18"/>
        </w:rPr>
        <w:br/>
      </w:r>
      <w:r w:rsidRPr="00D37263">
        <w:rPr>
          <w:rFonts w:ascii="Arial" w:hAnsi="Arial"/>
          <w:sz w:val="18"/>
          <w:szCs w:val="18"/>
        </w:rPr>
        <w:t xml:space="preserve">&amp; Port </w:t>
      </w:r>
      <w:r w:rsidR="00C95A8B" w:rsidRPr="00D37263">
        <w:rPr>
          <w:rFonts w:ascii="Arial" w:hAnsi="Arial"/>
          <w:sz w:val="18"/>
          <w:szCs w:val="18"/>
        </w:rPr>
        <w:t xml:space="preserve"> </w:t>
      </w:r>
      <w:r w:rsidRPr="00D37263">
        <w:rPr>
          <w:rFonts w:ascii="Arial" w:hAnsi="Arial"/>
          <w:sz w:val="18"/>
          <w:szCs w:val="18"/>
        </w:rPr>
        <w:t>District</w:t>
      </w:r>
    </w:p>
    <w:p w14:paraId="32B6B007" w14:textId="77777777" w:rsidR="00856B80" w:rsidRPr="00D37263" w:rsidRDefault="00856B80" w:rsidP="00856B8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3445 N. Causeway Blvd., 300</w:t>
      </w:r>
    </w:p>
    <w:p w14:paraId="258BC90C" w14:textId="77777777" w:rsidR="00856B80" w:rsidRPr="00D37263" w:rsidRDefault="00856B80" w:rsidP="00856B8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Metairie, LA 70002</w:t>
      </w:r>
      <w:r w:rsidRPr="00D37263">
        <w:rPr>
          <w:rFonts w:ascii="Arial" w:hAnsi="Arial"/>
          <w:sz w:val="18"/>
          <w:szCs w:val="18"/>
        </w:rPr>
        <w:br/>
        <w:t>(05/28/1997)</w:t>
      </w:r>
    </w:p>
    <w:p w14:paraId="7EAC964A" w14:textId="77777777" w:rsidR="006D6355" w:rsidRPr="00D37263" w:rsidRDefault="006D6355" w:rsidP="00856B80">
      <w:pPr>
        <w:rPr>
          <w:rFonts w:ascii="Arial" w:hAnsi="Arial"/>
          <w:sz w:val="18"/>
          <w:szCs w:val="18"/>
        </w:rPr>
      </w:pPr>
    </w:p>
    <w:p w14:paraId="3E0E9948" w14:textId="77777777" w:rsidR="00F13D2D" w:rsidRPr="00D37263" w:rsidRDefault="00F13D2D" w:rsidP="00856B8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Jefferson-Davis Parish Library</w:t>
      </w:r>
    </w:p>
    <w:p w14:paraId="511B377F" w14:textId="77777777" w:rsidR="00F13D2D" w:rsidRPr="00D37263" w:rsidRDefault="00F13D2D" w:rsidP="00F13D2D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Trudy Patterson</w:t>
      </w:r>
    </w:p>
    <w:p w14:paraId="1C2CE2E6" w14:textId="77777777" w:rsidR="00F13D2D" w:rsidRPr="00D37263" w:rsidRDefault="00F13D2D" w:rsidP="00F13D2D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118 West Plaquemine Street</w:t>
      </w:r>
    </w:p>
    <w:p w14:paraId="01094A48" w14:textId="77777777" w:rsidR="00F13D2D" w:rsidRPr="00D37263" w:rsidRDefault="00F13D2D" w:rsidP="00F13D2D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Jennings, LA 70546</w:t>
      </w:r>
    </w:p>
    <w:p w14:paraId="5C734C86" w14:textId="77777777" w:rsidR="00F13D2D" w:rsidRPr="00D37263" w:rsidRDefault="00F13D2D" w:rsidP="00F13D2D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2/27/1991)</w:t>
      </w:r>
    </w:p>
    <w:p w14:paraId="4E4B9C81" w14:textId="77777777" w:rsidR="00834E21" w:rsidRPr="00D37263" w:rsidRDefault="00834E21" w:rsidP="008B5481">
      <w:pPr>
        <w:rPr>
          <w:rFonts w:ascii="Arial" w:hAnsi="Arial"/>
          <w:sz w:val="18"/>
          <w:szCs w:val="18"/>
        </w:rPr>
      </w:pPr>
    </w:p>
    <w:p w14:paraId="45BFCE6A" w14:textId="77777777" w:rsidR="008B5481" w:rsidRPr="00D37263" w:rsidRDefault="008B5481" w:rsidP="008B5481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Jeff-Davis Parish Mosq Abmt</w:t>
      </w:r>
    </w:p>
    <w:p w14:paraId="6A5E9245" w14:textId="77777777" w:rsidR="008B5481" w:rsidRPr="00D37263" w:rsidRDefault="008B5481" w:rsidP="008B5481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urt Bowers</w:t>
      </w:r>
    </w:p>
    <w:p w14:paraId="491E5222" w14:textId="77777777" w:rsidR="008B5481" w:rsidRPr="00D37263" w:rsidRDefault="00712F0C" w:rsidP="008B5481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8B5481" w:rsidRPr="00D37263">
        <w:rPr>
          <w:rFonts w:ascii="Arial" w:hAnsi="Arial"/>
          <w:sz w:val="18"/>
          <w:szCs w:val="18"/>
        </w:rPr>
        <w:t xml:space="preserve"> 917</w:t>
      </w:r>
    </w:p>
    <w:p w14:paraId="2B41BFDD" w14:textId="77777777" w:rsidR="008B5481" w:rsidRPr="00D37263" w:rsidRDefault="008B5481" w:rsidP="008B5481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Jennings, LA 70546-0917</w:t>
      </w:r>
    </w:p>
    <w:p w14:paraId="146A4F23" w14:textId="77777777" w:rsidR="008B5481" w:rsidRPr="00D37263" w:rsidRDefault="008B5481" w:rsidP="008B5481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3/19/1991)</w:t>
      </w:r>
    </w:p>
    <w:p w14:paraId="4D6AC0FD" w14:textId="77777777" w:rsidR="00E65717" w:rsidRPr="00D37263" w:rsidRDefault="00E65717" w:rsidP="008B5481">
      <w:pPr>
        <w:rPr>
          <w:rFonts w:ascii="Arial" w:hAnsi="Arial"/>
          <w:sz w:val="18"/>
          <w:szCs w:val="18"/>
        </w:rPr>
      </w:pPr>
    </w:p>
    <w:p w14:paraId="137A8A7F" w14:textId="77777777" w:rsidR="001A4272" w:rsidRPr="00D37263" w:rsidRDefault="001A4272" w:rsidP="008B5481">
      <w:pPr>
        <w:rPr>
          <w:rFonts w:ascii="Arial" w:hAnsi="Arial"/>
          <w:sz w:val="18"/>
          <w:szCs w:val="18"/>
        </w:rPr>
      </w:pPr>
    </w:p>
    <w:p w14:paraId="5F1FE2C8" w14:textId="77777777" w:rsidR="001A4272" w:rsidRPr="00D37263" w:rsidRDefault="001A4272" w:rsidP="008B5481">
      <w:pPr>
        <w:rPr>
          <w:rFonts w:ascii="Arial" w:hAnsi="Arial"/>
          <w:sz w:val="18"/>
          <w:szCs w:val="18"/>
        </w:rPr>
      </w:pPr>
    </w:p>
    <w:p w14:paraId="654BF8C8" w14:textId="77777777" w:rsidR="001A4272" w:rsidRPr="00D37263" w:rsidRDefault="001A4272" w:rsidP="008B5481">
      <w:pPr>
        <w:rPr>
          <w:rFonts w:ascii="Arial" w:hAnsi="Arial"/>
          <w:sz w:val="18"/>
          <w:szCs w:val="18"/>
        </w:rPr>
      </w:pPr>
    </w:p>
    <w:p w14:paraId="2E94009A" w14:textId="77777777" w:rsidR="008B5481" w:rsidRPr="00D37263" w:rsidRDefault="008B5481" w:rsidP="008B5481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lastRenderedPageBreak/>
        <w:t>Jeff-Davis Parish Police Jury</w:t>
      </w:r>
    </w:p>
    <w:p w14:paraId="7EE7D5A7" w14:textId="77777777" w:rsidR="008B5481" w:rsidRPr="00D37263" w:rsidRDefault="008B5481" w:rsidP="008B5481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urchasing</w:t>
      </w:r>
      <w:r w:rsidR="00C95A8B" w:rsidRPr="00D37263">
        <w:rPr>
          <w:rFonts w:ascii="Arial" w:hAnsi="Arial"/>
          <w:sz w:val="18"/>
          <w:szCs w:val="18"/>
        </w:rPr>
        <w:t xml:space="preserve"> Coordinator</w:t>
      </w:r>
    </w:p>
    <w:p w14:paraId="1EFC7356" w14:textId="77777777" w:rsidR="008B5481" w:rsidRPr="00D37263" w:rsidRDefault="00712F0C" w:rsidP="008B5481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8B5481" w:rsidRPr="00D37263">
        <w:rPr>
          <w:rFonts w:ascii="Arial" w:hAnsi="Arial"/>
          <w:sz w:val="18"/>
          <w:szCs w:val="18"/>
        </w:rPr>
        <w:t xml:space="preserve"> 1409</w:t>
      </w:r>
    </w:p>
    <w:p w14:paraId="55E173E5" w14:textId="77777777" w:rsidR="008B5481" w:rsidRPr="00D37263" w:rsidRDefault="008B5481" w:rsidP="008B5481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Jennings, LA 70546-1409</w:t>
      </w:r>
    </w:p>
    <w:p w14:paraId="4528073C" w14:textId="77777777" w:rsidR="008B5481" w:rsidRPr="00D37263" w:rsidRDefault="008B5481" w:rsidP="008B5481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3/01/1991)</w:t>
      </w:r>
    </w:p>
    <w:p w14:paraId="2BAA69FB" w14:textId="77777777" w:rsidR="00070232" w:rsidRPr="00D37263" w:rsidRDefault="00070232" w:rsidP="008B5481">
      <w:pPr>
        <w:rPr>
          <w:rFonts w:ascii="Arial" w:hAnsi="Arial"/>
          <w:sz w:val="18"/>
          <w:szCs w:val="18"/>
        </w:rPr>
      </w:pPr>
    </w:p>
    <w:p w14:paraId="43B08C36" w14:textId="77777777" w:rsidR="008B5481" w:rsidRPr="00D37263" w:rsidRDefault="00E65717" w:rsidP="008B5481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J</w:t>
      </w:r>
      <w:r w:rsidR="008B5481" w:rsidRPr="00D37263">
        <w:rPr>
          <w:rFonts w:ascii="Arial" w:hAnsi="Arial"/>
          <w:sz w:val="18"/>
          <w:szCs w:val="18"/>
        </w:rPr>
        <w:t>eff-Davis Parish Sch</w:t>
      </w:r>
      <w:r w:rsidR="002538AC" w:rsidRPr="00D37263">
        <w:rPr>
          <w:rFonts w:ascii="Arial" w:hAnsi="Arial"/>
          <w:sz w:val="18"/>
          <w:szCs w:val="18"/>
        </w:rPr>
        <w:t>ool</w:t>
      </w:r>
      <w:r w:rsidR="008B5481" w:rsidRPr="00D37263">
        <w:rPr>
          <w:rFonts w:ascii="Arial" w:hAnsi="Arial"/>
          <w:sz w:val="18"/>
          <w:szCs w:val="18"/>
        </w:rPr>
        <w:t xml:space="preserve"> Board</w:t>
      </w:r>
    </w:p>
    <w:p w14:paraId="66FFDF23" w14:textId="77777777" w:rsidR="008B5481" w:rsidRPr="00D37263" w:rsidRDefault="008B5481" w:rsidP="008B5481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John Juneau</w:t>
      </w:r>
    </w:p>
    <w:p w14:paraId="012034A9" w14:textId="77777777" w:rsidR="008B5481" w:rsidRPr="00D37263" w:rsidRDefault="00712F0C" w:rsidP="008B5481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8B5481" w:rsidRPr="00D37263">
        <w:rPr>
          <w:rFonts w:ascii="Arial" w:hAnsi="Arial"/>
          <w:sz w:val="18"/>
          <w:szCs w:val="18"/>
        </w:rPr>
        <w:t xml:space="preserve"> 640</w:t>
      </w:r>
    </w:p>
    <w:p w14:paraId="4B90DCEF" w14:textId="77777777" w:rsidR="008B5481" w:rsidRPr="00D37263" w:rsidRDefault="008B5481" w:rsidP="008B5481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Jennings, LA 70546</w:t>
      </w:r>
      <w:r w:rsidRPr="00D37263">
        <w:rPr>
          <w:rFonts w:ascii="Arial" w:hAnsi="Arial"/>
          <w:sz w:val="18"/>
          <w:szCs w:val="18"/>
        </w:rPr>
        <w:noBreakHyphen/>
        <w:t>0640</w:t>
      </w:r>
    </w:p>
    <w:p w14:paraId="0F7896BE" w14:textId="77777777" w:rsidR="008B5481" w:rsidRPr="00D37263" w:rsidRDefault="008B5481" w:rsidP="008B5481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2/27/1991)</w:t>
      </w:r>
    </w:p>
    <w:p w14:paraId="203BB4C4" w14:textId="77777777" w:rsidR="00F81B9A" w:rsidRPr="00D37263" w:rsidRDefault="00F81B9A" w:rsidP="008B5481">
      <w:pPr>
        <w:rPr>
          <w:rFonts w:ascii="Arial" w:hAnsi="Arial"/>
          <w:sz w:val="18"/>
          <w:szCs w:val="18"/>
        </w:rPr>
      </w:pPr>
    </w:p>
    <w:p w14:paraId="2D929075" w14:textId="77777777" w:rsidR="008B5481" w:rsidRPr="00D37263" w:rsidRDefault="008B5481" w:rsidP="008B5481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Jeff-Davis Sheriff's Office</w:t>
      </w:r>
    </w:p>
    <w:p w14:paraId="6ABC9664" w14:textId="77777777" w:rsidR="008B5481" w:rsidRPr="00D37263" w:rsidRDefault="008B5481" w:rsidP="008B5481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Richard Edwards, Jr.</w:t>
      </w:r>
    </w:p>
    <w:p w14:paraId="5FE27BE1" w14:textId="77777777" w:rsidR="008B5481" w:rsidRPr="00D37263" w:rsidRDefault="00712F0C" w:rsidP="008B5481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8B5481" w:rsidRPr="00D37263">
        <w:rPr>
          <w:rFonts w:ascii="Arial" w:hAnsi="Arial"/>
          <w:sz w:val="18"/>
          <w:szCs w:val="18"/>
        </w:rPr>
        <w:t xml:space="preserve"> 863</w:t>
      </w:r>
    </w:p>
    <w:p w14:paraId="0EB742C1" w14:textId="77777777" w:rsidR="008B5481" w:rsidRPr="00D37263" w:rsidRDefault="008B5481" w:rsidP="008B5481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Jennings, LA 70546</w:t>
      </w:r>
      <w:r w:rsidR="00EA2F0F" w:rsidRPr="00D37263">
        <w:rPr>
          <w:rFonts w:ascii="Arial" w:hAnsi="Arial"/>
          <w:sz w:val="18"/>
          <w:szCs w:val="18"/>
        </w:rPr>
        <w:t>-</w:t>
      </w:r>
      <w:r w:rsidRPr="00D37263">
        <w:rPr>
          <w:rFonts w:ascii="Arial" w:hAnsi="Arial"/>
          <w:sz w:val="18"/>
          <w:szCs w:val="18"/>
        </w:rPr>
        <w:t>0863</w:t>
      </w:r>
    </w:p>
    <w:p w14:paraId="27889BB0" w14:textId="77777777" w:rsidR="008B5481" w:rsidRPr="00D37263" w:rsidRDefault="008B5481" w:rsidP="008B5481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10/05/1994)</w:t>
      </w:r>
    </w:p>
    <w:p w14:paraId="3EC983E8" w14:textId="77777777" w:rsidR="00AD16CA" w:rsidRPr="00D37263" w:rsidRDefault="00AD16CA" w:rsidP="002538AC">
      <w:pPr>
        <w:rPr>
          <w:rFonts w:ascii="Arial" w:hAnsi="Arial"/>
          <w:sz w:val="18"/>
          <w:szCs w:val="18"/>
        </w:rPr>
      </w:pPr>
    </w:p>
    <w:p w14:paraId="53D6345F" w14:textId="77777777" w:rsidR="002538AC" w:rsidRPr="00D37263" w:rsidRDefault="002538AC" w:rsidP="002538A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Jefferson Youth Foundation</w:t>
      </w:r>
    </w:p>
    <w:p w14:paraId="5BA3F93A" w14:textId="77777777" w:rsidR="002538AC" w:rsidRPr="00D37263" w:rsidRDefault="002538AC" w:rsidP="002538A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Audrey E. Warren</w:t>
      </w:r>
    </w:p>
    <w:p w14:paraId="3C9D024F" w14:textId="77777777" w:rsidR="002538AC" w:rsidRPr="00D37263" w:rsidRDefault="00712F0C" w:rsidP="002538A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2538AC" w:rsidRPr="00D37263">
        <w:rPr>
          <w:rFonts w:ascii="Arial" w:hAnsi="Arial"/>
          <w:sz w:val="18"/>
          <w:szCs w:val="18"/>
        </w:rPr>
        <w:t xml:space="preserve"> 184</w:t>
      </w:r>
    </w:p>
    <w:p w14:paraId="6E6E5B2D" w14:textId="77777777" w:rsidR="002538AC" w:rsidRPr="00D37263" w:rsidRDefault="002538AC" w:rsidP="002538A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Marrero, LA  70073-0184</w:t>
      </w:r>
    </w:p>
    <w:p w14:paraId="1AACBC52" w14:textId="77777777" w:rsidR="002538AC" w:rsidRPr="00D37263" w:rsidRDefault="002538AC" w:rsidP="002538A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10/19/1999)</w:t>
      </w:r>
    </w:p>
    <w:p w14:paraId="6FC149B6" w14:textId="77777777" w:rsidR="00070232" w:rsidRPr="00D37263" w:rsidRDefault="00070232" w:rsidP="005762D2">
      <w:pPr>
        <w:rPr>
          <w:rFonts w:ascii="Arial" w:hAnsi="Arial"/>
          <w:sz w:val="18"/>
          <w:szCs w:val="18"/>
        </w:rPr>
      </w:pPr>
    </w:p>
    <w:p w14:paraId="6535C699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Jena, Town of</w:t>
      </w:r>
    </w:p>
    <w:p w14:paraId="5B10C29B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 xml:space="preserve">Mayor </w:t>
      </w:r>
      <w:r w:rsidR="00070232" w:rsidRPr="00D37263">
        <w:rPr>
          <w:rFonts w:ascii="Arial" w:hAnsi="Arial"/>
          <w:sz w:val="18"/>
          <w:szCs w:val="18"/>
        </w:rPr>
        <w:t>Office</w:t>
      </w:r>
    </w:p>
    <w:p w14:paraId="2D06AB25" w14:textId="77777777" w:rsidR="005762D2" w:rsidRPr="00D37263" w:rsidRDefault="00712F0C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5762D2" w:rsidRPr="00D37263">
        <w:rPr>
          <w:rFonts w:ascii="Arial" w:hAnsi="Arial"/>
          <w:sz w:val="18"/>
          <w:szCs w:val="18"/>
        </w:rPr>
        <w:t xml:space="preserve"> 27</w:t>
      </w:r>
    </w:p>
    <w:p w14:paraId="73E0876D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Jena, LA 71342-0027</w:t>
      </w:r>
    </w:p>
    <w:p w14:paraId="07B84A66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8/09/1992)</w:t>
      </w:r>
    </w:p>
    <w:p w14:paraId="440AF0D0" w14:textId="77777777" w:rsidR="00ED1FA7" w:rsidRPr="00D37263" w:rsidRDefault="00ED1FA7" w:rsidP="005762D2">
      <w:pPr>
        <w:rPr>
          <w:rFonts w:ascii="Arial" w:hAnsi="Arial"/>
          <w:sz w:val="18"/>
          <w:szCs w:val="18"/>
        </w:rPr>
      </w:pPr>
    </w:p>
    <w:p w14:paraId="72C53985" w14:textId="77777777" w:rsidR="00E65717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Jennings American Leg</w:t>
      </w:r>
      <w:r w:rsidR="002538AC" w:rsidRPr="00D37263">
        <w:rPr>
          <w:rFonts w:ascii="Arial" w:hAnsi="Arial"/>
          <w:sz w:val="18"/>
          <w:szCs w:val="18"/>
        </w:rPr>
        <w:t xml:space="preserve">ion </w:t>
      </w:r>
      <w:r w:rsidRPr="00D37263">
        <w:rPr>
          <w:rFonts w:ascii="Arial" w:hAnsi="Arial"/>
          <w:sz w:val="18"/>
          <w:szCs w:val="18"/>
        </w:rPr>
        <w:t>Hosp</w:t>
      </w:r>
      <w:r w:rsidR="0016019C" w:rsidRPr="00D37263">
        <w:rPr>
          <w:rFonts w:ascii="Arial" w:hAnsi="Arial"/>
          <w:sz w:val="18"/>
          <w:szCs w:val="18"/>
        </w:rPr>
        <w:t>ital</w:t>
      </w:r>
    </w:p>
    <w:p w14:paraId="133C9AFB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William E. Page</w:t>
      </w:r>
    </w:p>
    <w:p w14:paraId="171245CF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1634 Elton Road</w:t>
      </w:r>
    </w:p>
    <w:p w14:paraId="330CD9A3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Jennings, LA 70546</w:t>
      </w:r>
    </w:p>
    <w:p w14:paraId="0F0607FA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3/11/1991)</w:t>
      </w:r>
    </w:p>
    <w:p w14:paraId="756CB96A" w14:textId="77777777" w:rsidR="0048220F" w:rsidRPr="00D37263" w:rsidRDefault="0048220F" w:rsidP="005762D2">
      <w:pPr>
        <w:rPr>
          <w:rFonts w:ascii="Arial" w:hAnsi="Arial"/>
          <w:sz w:val="18"/>
          <w:szCs w:val="18"/>
        </w:rPr>
      </w:pPr>
    </w:p>
    <w:p w14:paraId="67120F2B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Jennings, City of</w:t>
      </w:r>
    </w:p>
    <w:p w14:paraId="3ADCC19C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urchasing</w:t>
      </w:r>
      <w:r w:rsidR="00C95A8B" w:rsidRPr="00D37263">
        <w:rPr>
          <w:rFonts w:ascii="Arial" w:hAnsi="Arial"/>
          <w:sz w:val="18"/>
          <w:szCs w:val="18"/>
        </w:rPr>
        <w:t xml:space="preserve"> Coordinator</w:t>
      </w:r>
    </w:p>
    <w:p w14:paraId="41FC411C" w14:textId="77777777" w:rsidR="005762D2" w:rsidRPr="00D37263" w:rsidRDefault="00712F0C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5762D2" w:rsidRPr="00D37263">
        <w:rPr>
          <w:rFonts w:ascii="Arial" w:hAnsi="Arial"/>
          <w:sz w:val="18"/>
          <w:szCs w:val="18"/>
        </w:rPr>
        <w:t xml:space="preserve"> 1249</w:t>
      </w:r>
    </w:p>
    <w:p w14:paraId="055A94EF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Jennings, LA 70546</w:t>
      </w:r>
      <w:r w:rsidRPr="00D37263">
        <w:rPr>
          <w:rFonts w:ascii="Arial" w:hAnsi="Arial"/>
          <w:sz w:val="18"/>
          <w:szCs w:val="18"/>
        </w:rPr>
        <w:noBreakHyphen/>
        <w:t>1249</w:t>
      </w:r>
    </w:p>
    <w:p w14:paraId="7F104C6B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2/27/1991)</w:t>
      </w:r>
    </w:p>
    <w:p w14:paraId="2F509C88" w14:textId="77777777" w:rsidR="00EA0453" w:rsidRPr="00D37263" w:rsidRDefault="00EA0453" w:rsidP="005762D2">
      <w:pPr>
        <w:rPr>
          <w:rFonts w:ascii="Arial" w:hAnsi="Arial"/>
          <w:sz w:val="18"/>
          <w:szCs w:val="18"/>
        </w:rPr>
      </w:pPr>
    </w:p>
    <w:p w14:paraId="4291EA64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Jennings Housing Authority</w:t>
      </w:r>
    </w:p>
    <w:p w14:paraId="72D9E820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David G. Fontenot</w:t>
      </w:r>
    </w:p>
    <w:p w14:paraId="2CAAFFBF" w14:textId="77777777" w:rsidR="005762D2" w:rsidRPr="00D37263" w:rsidRDefault="00712F0C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5762D2" w:rsidRPr="00D37263">
        <w:rPr>
          <w:rFonts w:ascii="Arial" w:hAnsi="Arial"/>
          <w:sz w:val="18"/>
          <w:szCs w:val="18"/>
        </w:rPr>
        <w:t xml:space="preserve"> 921</w:t>
      </w:r>
    </w:p>
    <w:p w14:paraId="3722206C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Jennings, LA 70546-0921</w:t>
      </w:r>
    </w:p>
    <w:p w14:paraId="3342A780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3/15/1994)</w:t>
      </w:r>
    </w:p>
    <w:p w14:paraId="1F20B24B" w14:textId="77777777" w:rsidR="00E42EB5" w:rsidRPr="00D37263" w:rsidRDefault="00E42EB5" w:rsidP="005762D2">
      <w:pPr>
        <w:rPr>
          <w:rFonts w:ascii="Arial" w:hAnsi="Arial"/>
          <w:sz w:val="18"/>
          <w:szCs w:val="18"/>
        </w:rPr>
      </w:pPr>
    </w:p>
    <w:p w14:paraId="4464A417" w14:textId="77777777" w:rsidR="00B82A1A" w:rsidRPr="00D37263" w:rsidRDefault="00B82A1A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Jerry’s Christian Academy</w:t>
      </w:r>
    </w:p>
    <w:p w14:paraId="63F7CCB6" w14:textId="77777777" w:rsidR="00B82A1A" w:rsidRPr="00D37263" w:rsidRDefault="00B82A1A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Kiera Young, Co-owner</w:t>
      </w:r>
    </w:p>
    <w:p w14:paraId="34755176" w14:textId="77777777" w:rsidR="00B82A1A" w:rsidRPr="00D37263" w:rsidRDefault="00B82A1A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1755 Wooddale Blvd.</w:t>
      </w:r>
    </w:p>
    <w:p w14:paraId="13C2F290" w14:textId="77777777" w:rsidR="00B82A1A" w:rsidRPr="00D37263" w:rsidRDefault="00B82A1A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Baton Rouge, LA 70606</w:t>
      </w:r>
    </w:p>
    <w:p w14:paraId="38E037DC" w14:textId="77777777" w:rsidR="00B82A1A" w:rsidRPr="00D37263" w:rsidRDefault="00B82A1A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10/16/2020)</w:t>
      </w:r>
    </w:p>
    <w:p w14:paraId="0CCBB995" w14:textId="77777777" w:rsidR="00B82A1A" w:rsidRPr="00D37263" w:rsidRDefault="00B82A1A" w:rsidP="005762D2">
      <w:pPr>
        <w:rPr>
          <w:rFonts w:ascii="Arial" w:hAnsi="Arial"/>
          <w:sz w:val="18"/>
          <w:szCs w:val="18"/>
        </w:rPr>
      </w:pPr>
    </w:p>
    <w:p w14:paraId="7E9B479E" w14:textId="77777777" w:rsidR="00B54DA5" w:rsidRPr="00D37263" w:rsidRDefault="00B54DA5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Jolly Kids</w:t>
      </w:r>
    </w:p>
    <w:p w14:paraId="261764F9" w14:textId="77777777" w:rsidR="00B54DA5" w:rsidRPr="00D37263" w:rsidRDefault="00B54DA5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Ashley Jolly, Director</w:t>
      </w:r>
    </w:p>
    <w:p w14:paraId="6A895F93" w14:textId="77777777" w:rsidR="00B54DA5" w:rsidRPr="00D37263" w:rsidRDefault="00B54DA5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1004 E. Judge Perez Drive</w:t>
      </w:r>
    </w:p>
    <w:p w14:paraId="3324704E" w14:textId="77777777" w:rsidR="00B54DA5" w:rsidRPr="00D37263" w:rsidRDefault="00B54DA5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halmette, LA 70043</w:t>
      </w:r>
    </w:p>
    <w:p w14:paraId="17F53B60" w14:textId="77777777" w:rsidR="00B54DA5" w:rsidRPr="00D37263" w:rsidRDefault="00B54DA5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8/16/2019)</w:t>
      </w:r>
    </w:p>
    <w:p w14:paraId="35F39FF4" w14:textId="77777777" w:rsidR="00B54DA5" w:rsidRPr="00D37263" w:rsidRDefault="00B54DA5" w:rsidP="005762D2">
      <w:pPr>
        <w:rPr>
          <w:rFonts w:ascii="Arial" w:hAnsi="Arial"/>
          <w:sz w:val="18"/>
          <w:szCs w:val="18"/>
        </w:rPr>
      </w:pPr>
    </w:p>
    <w:p w14:paraId="5E4C1174" w14:textId="77777777" w:rsidR="00974327" w:rsidRPr="00D37263" w:rsidRDefault="00974327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Jonesboro Housing Authority</w:t>
      </w:r>
    </w:p>
    <w:p w14:paraId="274689BA" w14:textId="77777777" w:rsidR="00974327" w:rsidRPr="00D37263" w:rsidRDefault="00974327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Jeanette Glover</w:t>
      </w:r>
    </w:p>
    <w:p w14:paraId="581E5E57" w14:textId="77777777" w:rsidR="00974327" w:rsidRPr="00D37263" w:rsidRDefault="00974327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839 Harvey Place</w:t>
      </w:r>
    </w:p>
    <w:p w14:paraId="20160B2C" w14:textId="77777777" w:rsidR="00974327" w:rsidRPr="00D37263" w:rsidRDefault="00974327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Joesboro, LA 71251-2907</w:t>
      </w:r>
    </w:p>
    <w:p w14:paraId="08B7491D" w14:textId="77777777" w:rsidR="00974327" w:rsidRPr="00D37263" w:rsidRDefault="00974327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2/12/2019)</w:t>
      </w:r>
    </w:p>
    <w:p w14:paraId="7A7CA4DD" w14:textId="77777777" w:rsidR="00974327" w:rsidRPr="00D37263" w:rsidRDefault="00974327" w:rsidP="005762D2">
      <w:pPr>
        <w:rPr>
          <w:rFonts w:ascii="Arial" w:hAnsi="Arial"/>
          <w:sz w:val="18"/>
          <w:szCs w:val="18"/>
        </w:rPr>
      </w:pPr>
    </w:p>
    <w:p w14:paraId="1ACDAF7E" w14:textId="77777777" w:rsidR="001A4272" w:rsidRPr="00D37263" w:rsidRDefault="001A4272" w:rsidP="005762D2">
      <w:pPr>
        <w:rPr>
          <w:rFonts w:ascii="Arial" w:hAnsi="Arial"/>
          <w:sz w:val="18"/>
          <w:szCs w:val="18"/>
        </w:rPr>
      </w:pPr>
    </w:p>
    <w:p w14:paraId="5FD23C54" w14:textId="77777777" w:rsidR="001A4272" w:rsidRPr="00D37263" w:rsidRDefault="001A4272" w:rsidP="005762D2">
      <w:pPr>
        <w:rPr>
          <w:rFonts w:ascii="Arial" w:hAnsi="Arial"/>
          <w:sz w:val="18"/>
          <w:szCs w:val="18"/>
        </w:rPr>
      </w:pPr>
    </w:p>
    <w:p w14:paraId="1F614E44" w14:textId="77777777" w:rsidR="001A4272" w:rsidRPr="00D37263" w:rsidRDefault="001A4272" w:rsidP="005762D2">
      <w:pPr>
        <w:rPr>
          <w:rFonts w:ascii="Arial" w:hAnsi="Arial"/>
          <w:sz w:val="18"/>
          <w:szCs w:val="18"/>
        </w:rPr>
      </w:pPr>
    </w:p>
    <w:p w14:paraId="730441D2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Jonesboro, Town of</w:t>
      </w:r>
    </w:p>
    <w:p w14:paraId="055DFB32" w14:textId="77777777" w:rsidR="005762D2" w:rsidRPr="00D37263" w:rsidRDefault="00D859A9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Mayor’s Office</w:t>
      </w:r>
    </w:p>
    <w:p w14:paraId="017A61D8" w14:textId="77777777" w:rsidR="005762D2" w:rsidRPr="00D37263" w:rsidRDefault="00712F0C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5762D2" w:rsidRPr="00D37263">
        <w:rPr>
          <w:rFonts w:ascii="Arial" w:hAnsi="Arial"/>
          <w:sz w:val="18"/>
          <w:szCs w:val="18"/>
        </w:rPr>
        <w:t xml:space="preserve"> 610</w:t>
      </w:r>
    </w:p>
    <w:p w14:paraId="4F08432E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Jonesboro, LA 71251-0610</w:t>
      </w:r>
    </w:p>
    <w:p w14:paraId="0B061FE5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4/27/1998)</w:t>
      </w:r>
    </w:p>
    <w:p w14:paraId="05024D84" w14:textId="77777777" w:rsidR="008339AE" w:rsidRPr="00D37263" w:rsidRDefault="008339AE" w:rsidP="005762D2">
      <w:pPr>
        <w:rPr>
          <w:rFonts w:ascii="Arial" w:hAnsi="Arial"/>
          <w:sz w:val="18"/>
          <w:szCs w:val="18"/>
        </w:rPr>
      </w:pPr>
    </w:p>
    <w:p w14:paraId="446472B5" w14:textId="77777777" w:rsidR="00974327" w:rsidRPr="00D37263" w:rsidRDefault="00974327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Jonesboro, Town of</w:t>
      </w:r>
    </w:p>
    <w:p w14:paraId="5C91549B" w14:textId="77777777" w:rsidR="00974327" w:rsidRPr="00D37263" w:rsidRDefault="00974327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Housing Authority</w:t>
      </w:r>
    </w:p>
    <w:p w14:paraId="4E67A9C1" w14:textId="77777777" w:rsidR="00974327" w:rsidRPr="00D37263" w:rsidRDefault="00974327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839 Harvey Place</w:t>
      </w:r>
    </w:p>
    <w:p w14:paraId="79E83D15" w14:textId="77777777" w:rsidR="00974327" w:rsidRPr="00D37263" w:rsidRDefault="00974327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Jonesboro LA 71251-2907</w:t>
      </w:r>
    </w:p>
    <w:p w14:paraId="5D7C4504" w14:textId="77777777" w:rsidR="00974327" w:rsidRPr="00D37263" w:rsidRDefault="00974327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2/12/2019)</w:t>
      </w:r>
    </w:p>
    <w:p w14:paraId="037083FF" w14:textId="77777777" w:rsidR="00974327" w:rsidRPr="00D37263" w:rsidRDefault="00974327" w:rsidP="005762D2">
      <w:pPr>
        <w:rPr>
          <w:rFonts w:ascii="Arial" w:hAnsi="Arial"/>
          <w:sz w:val="18"/>
          <w:szCs w:val="18"/>
        </w:rPr>
      </w:pPr>
    </w:p>
    <w:p w14:paraId="0E848370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Jonesville, Town of</w:t>
      </w:r>
    </w:p>
    <w:p w14:paraId="0CB32334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Randy Harper</w:t>
      </w:r>
    </w:p>
    <w:p w14:paraId="4F5A2841" w14:textId="77777777" w:rsidR="005762D2" w:rsidRPr="00D37263" w:rsidRDefault="00712F0C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5762D2" w:rsidRPr="00D37263">
        <w:rPr>
          <w:rFonts w:ascii="Arial" w:hAnsi="Arial"/>
          <w:sz w:val="18"/>
          <w:szCs w:val="18"/>
        </w:rPr>
        <w:t xml:space="preserve"> 428</w:t>
      </w:r>
    </w:p>
    <w:p w14:paraId="50C71F74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Jonesville, LA 71343-0428</w:t>
      </w:r>
    </w:p>
    <w:p w14:paraId="020E76D1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2/27/1991)</w:t>
      </w:r>
    </w:p>
    <w:p w14:paraId="7FF0E2F3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</w:p>
    <w:p w14:paraId="573F78DE" w14:textId="77777777" w:rsidR="00C61DF8" w:rsidRPr="00D37263" w:rsidRDefault="00C61DF8" w:rsidP="00C61DF8">
      <w:pPr>
        <w:widowControl/>
        <w:autoSpaceDE w:val="0"/>
        <w:autoSpaceDN w:val="0"/>
        <w:adjustRightInd w:val="0"/>
        <w:rPr>
          <w:rFonts w:ascii="Arial" w:hAnsi="Arial"/>
          <w:snapToGrid/>
          <w:color w:val="000000"/>
          <w:sz w:val="18"/>
          <w:szCs w:val="18"/>
        </w:rPr>
      </w:pPr>
      <w:r w:rsidRPr="00D37263">
        <w:rPr>
          <w:rFonts w:ascii="Arial" w:hAnsi="Arial"/>
          <w:snapToGrid/>
          <w:color w:val="000000"/>
          <w:sz w:val="18"/>
          <w:szCs w:val="18"/>
        </w:rPr>
        <w:t>Just for Kids Daycare/Preschool</w:t>
      </w:r>
    </w:p>
    <w:p w14:paraId="390CBF7B" w14:textId="77777777" w:rsidR="00C61DF8" w:rsidRPr="00D37263" w:rsidRDefault="00C61DF8" w:rsidP="00C61DF8">
      <w:pPr>
        <w:widowControl/>
        <w:autoSpaceDE w:val="0"/>
        <w:autoSpaceDN w:val="0"/>
        <w:adjustRightInd w:val="0"/>
        <w:rPr>
          <w:rFonts w:ascii="Arial" w:hAnsi="Arial" w:cs="Arial"/>
          <w:snapToGrid/>
          <w:color w:val="000000"/>
          <w:sz w:val="18"/>
          <w:szCs w:val="18"/>
        </w:rPr>
      </w:pPr>
      <w:r w:rsidRPr="00D37263">
        <w:rPr>
          <w:rFonts w:ascii="Arial" w:hAnsi="Arial" w:cs="Arial"/>
          <w:snapToGrid/>
          <w:color w:val="000000"/>
          <w:sz w:val="18"/>
          <w:szCs w:val="18"/>
        </w:rPr>
        <w:t>Ms. Skylar Hall</w:t>
      </w:r>
    </w:p>
    <w:p w14:paraId="391A9B90" w14:textId="77777777" w:rsidR="00C61DF8" w:rsidRPr="00D37263" w:rsidRDefault="00C61DF8" w:rsidP="00C61DF8">
      <w:pPr>
        <w:widowControl/>
        <w:autoSpaceDE w:val="0"/>
        <w:autoSpaceDN w:val="0"/>
        <w:adjustRightInd w:val="0"/>
        <w:rPr>
          <w:rFonts w:ascii="Arial" w:hAnsi="Arial"/>
          <w:snapToGrid/>
          <w:color w:val="000000"/>
          <w:sz w:val="18"/>
          <w:szCs w:val="18"/>
        </w:rPr>
      </w:pPr>
      <w:r w:rsidRPr="00D37263">
        <w:rPr>
          <w:rFonts w:ascii="Arial" w:hAnsi="Arial"/>
          <w:snapToGrid/>
          <w:color w:val="000000"/>
          <w:sz w:val="18"/>
          <w:szCs w:val="18"/>
        </w:rPr>
        <w:t>383 W. Cherry Street</w:t>
      </w:r>
    </w:p>
    <w:p w14:paraId="4CCEC0E6" w14:textId="77777777" w:rsidR="00C61DF8" w:rsidRPr="00D37263" w:rsidRDefault="00C61DF8" w:rsidP="00C61DF8">
      <w:pPr>
        <w:widowControl/>
        <w:autoSpaceDE w:val="0"/>
        <w:autoSpaceDN w:val="0"/>
        <w:adjustRightInd w:val="0"/>
        <w:rPr>
          <w:rFonts w:ascii="Arial" w:hAnsi="Arial"/>
          <w:snapToGrid/>
          <w:color w:val="000000"/>
          <w:sz w:val="18"/>
          <w:szCs w:val="18"/>
        </w:rPr>
      </w:pPr>
      <w:r w:rsidRPr="00D37263">
        <w:rPr>
          <w:rFonts w:ascii="Arial" w:hAnsi="Arial"/>
          <w:snapToGrid/>
          <w:color w:val="000000"/>
          <w:sz w:val="18"/>
          <w:szCs w:val="18"/>
        </w:rPr>
        <w:t>Opelousas, LA 70570</w:t>
      </w:r>
    </w:p>
    <w:p w14:paraId="32CB0C60" w14:textId="77777777" w:rsidR="00C61DF8" w:rsidRPr="00D37263" w:rsidRDefault="00C61DF8" w:rsidP="00C61DF8">
      <w:pPr>
        <w:widowControl/>
        <w:autoSpaceDE w:val="0"/>
        <w:autoSpaceDN w:val="0"/>
        <w:adjustRightInd w:val="0"/>
        <w:rPr>
          <w:rFonts w:ascii="Arial" w:hAnsi="Arial"/>
          <w:snapToGrid/>
          <w:color w:val="000000"/>
          <w:sz w:val="18"/>
          <w:szCs w:val="18"/>
        </w:rPr>
      </w:pPr>
      <w:r w:rsidRPr="00D37263">
        <w:rPr>
          <w:rFonts w:ascii="Arial" w:hAnsi="Arial"/>
          <w:snapToGrid/>
          <w:color w:val="000000"/>
          <w:sz w:val="18"/>
          <w:szCs w:val="18"/>
        </w:rPr>
        <w:t>(8/13/2019) </w:t>
      </w:r>
    </w:p>
    <w:p w14:paraId="32A68A07" w14:textId="77777777" w:rsidR="00C61DF8" w:rsidRPr="00D37263" w:rsidRDefault="00C61DF8" w:rsidP="00C61DF8">
      <w:pPr>
        <w:widowControl/>
        <w:autoSpaceDE w:val="0"/>
        <w:autoSpaceDN w:val="0"/>
        <w:adjustRightInd w:val="0"/>
        <w:rPr>
          <w:rFonts w:ascii="Arial" w:hAnsi="Arial"/>
          <w:snapToGrid/>
          <w:color w:val="000000"/>
          <w:szCs w:val="24"/>
        </w:rPr>
      </w:pPr>
    </w:p>
    <w:p w14:paraId="3A0A0F80" w14:textId="77777777" w:rsidR="00F81B9A" w:rsidRPr="00D37263" w:rsidRDefault="00F81B9A" w:rsidP="007E61FB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Just for Kids #3</w:t>
      </w:r>
      <w:r w:rsidRPr="00D37263">
        <w:rPr>
          <w:rFonts w:ascii="Arial" w:hAnsi="Arial"/>
          <w:sz w:val="18"/>
          <w:szCs w:val="18"/>
        </w:rPr>
        <w:br/>
        <w:t>Brenda Stenson</w:t>
      </w:r>
      <w:r w:rsidRPr="00D37263">
        <w:rPr>
          <w:rFonts w:ascii="Arial" w:hAnsi="Arial"/>
          <w:sz w:val="18"/>
          <w:szCs w:val="18"/>
        </w:rPr>
        <w:br/>
        <w:t>1405 Cajun Drive</w:t>
      </w:r>
      <w:r w:rsidRPr="00D37263">
        <w:rPr>
          <w:rFonts w:ascii="Arial" w:hAnsi="Arial"/>
          <w:sz w:val="18"/>
          <w:szCs w:val="18"/>
        </w:rPr>
        <w:br/>
        <w:t>Mamou, LA 70554</w:t>
      </w:r>
      <w:r w:rsidRPr="00D37263">
        <w:rPr>
          <w:rFonts w:ascii="Arial" w:hAnsi="Arial"/>
          <w:sz w:val="18"/>
          <w:szCs w:val="18"/>
        </w:rPr>
        <w:br/>
        <w:t>(07/11/2019)</w:t>
      </w:r>
    </w:p>
    <w:p w14:paraId="2F017CFD" w14:textId="77777777" w:rsidR="00C61DF8" w:rsidRPr="00D37263" w:rsidRDefault="00C61DF8" w:rsidP="007E61FB">
      <w:pPr>
        <w:rPr>
          <w:rFonts w:ascii="Arial" w:hAnsi="Arial"/>
          <w:sz w:val="18"/>
          <w:szCs w:val="18"/>
        </w:rPr>
      </w:pPr>
    </w:p>
    <w:p w14:paraId="6724C76E" w14:textId="77777777" w:rsidR="00ED5548" w:rsidRPr="00D37263" w:rsidRDefault="00ED5548" w:rsidP="007E61FB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Justice of the Peace, Ouachita</w:t>
      </w:r>
      <w:r w:rsidR="002342CE" w:rsidRPr="00D37263">
        <w:rPr>
          <w:rFonts w:ascii="Arial" w:hAnsi="Arial"/>
          <w:sz w:val="18"/>
          <w:szCs w:val="18"/>
        </w:rPr>
        <w:t xml:space="preserve"> Psh</w:t>
      </w:r>
      <w:r w:rsidRPr="00D37263">
        <w:rPr>
          <w:rFonts w:ascii="Arial" w:hAnsi="Arial"/>
          <w:sz w:val="18"/>
          <w:szCs w:val="18"/>
        </w:rPr>
        <w:t>, Ward 8</w:t>
      </w:r>
    </w:p>
    <w:p w14:paraId="0903B8C8" w14:textId="77777777" w:rsidR="00ED5548" w:rsidRPr="00D37263" w:rsidRDefault="00ED5548" w:rsidP="007E61FB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100 Mockingbird Lane</w:t>
      </w:r>
    </w:p>
    <w:p w14:paraId="6ED480C2" w14:textId="77777777" w:rsidR="00ED5548" w:rsidRPr="00D37263" w:rsidRDefault="00ED5548" w:rsidP="007E61FB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 xml:space="preserve">West Monroe, LA 712012 </w:t>
      </w:r>
    </w:p>
    <w:p w14:paraId="695C83D7" w14:textId="77777777" w:rsidR="00ED5548" w:rsidRPr="00D37263" w:rsidRDefault="00ED5548" w:rsidP="007E61FB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1/21/2011)</w:t>
      </w:r>
    </w:p>
    <w:p w14:paraId="1D3AC891" w14:textId="77777777" w:rsidR="0048220F" w:rsidRPr="00D37263" w:rsidRDefault="0048220F" w:rsidP="007E61FB">
      <w:pPr>
        <w:rPr>
          <w:rFonts w:ascii="Arial" w:hAnsi="Arial"/>
          <w:sz w:val="18"/>
          <w:szCs w:val="18"/>
        </w:rPr>
      </w:pPr>
    </w:p>
    <w:p w14:paraId="732D2702" w14:textId="77777777" w:rsidR="002342CE" w:rsidRPr="00D37263" w:rsidRDefault="002342CE" w:rsidP="007E61FB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JUZ’US Childcare Dev. Ctr.</w:t>
      </w:r>
    </w:p>
    <w:p w14:paraId="263E6ABE" w14:textId="77777777" w:rsidR="002342CE" w:rsidRPr="00D37263" w:rsidRDefault="002342CE" w:rsidP="007E61FB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arolyn Jackson Grace</w:t>
      </w:r>
      <w:r w:rsidRPr="00D37263">
        <w:rPr>
          <w:rFonts w:ascii="Arial" w:hAnsi="Arial"/>
          <w:sz w:val="18"/>
          <w:szCs w:val="18"/>
        </w:rPr>
        <w:br/>
        <w:t>6650 Bowie Street</w:t>
      </w:r>
    </w:p>
    <w:p w14:paraId="4391CDF8" w14:textId="77777777" w:rsidR="002342CE" w:rsidRPr="00D37263" w:rsidRDefault="002342CE" w:rsidP="007E61FB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hreveport, LA 71108</w:t>
      </w:r>
      <w:r w:rsidRPr="00D37263">
        <w:rPr>
          <w:rFonts w:ascii="Arial" w:hAnsi="Arial"/>
          <w:sz w:val="18"/>
          <w:szCs w:val="18"/>
        </w:rPr>
        <w:br/>
        <w:t>(03/02/2020)</w:t>
      </w:r>
    </w:p>
    <w:p w14:paraId="4B977FDB" w14:textId="77777777" w:rsidR="002342CE" w:rsidRPr="00D37263" w:rsidRDefault="002342CE" w:rsidP="007E61FB">
      <w:pPr>
        <w:rPr>
          <w:rFonts w:ascii="Arial" w:hAnsi="Arial"/>
          <w:sz w:val="18"/>
          <w:szCs w:val="18"/>
        </w:rPr>
      </w:pPr>
    </w:p>
    <w:p w14:paraId="0E10C975" w14:textId="77777777" w:rsidR="005762D2" w:rsidRPr="00D37263" w:rsidRDefault="005762D2" w:rsidP="007E61FB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Kaplan, City of</w:t>
      </w:r>
    </w:p>
    <w:p w14:paraId="350D3943" w14:textId="77777777" w:rsidR="005762D2" w:rsidRPr="00D37263" w:rsidRDefault="00605F39" w:rsidP="00605F39">
      <w:pPr>
        <w:ind w:right="-240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hristine Trahan, City Clerk</w:t>
      </w:r>
    </w:p>
    <w:p w14:paraId="575A9C2D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701 N. Cushing Avenue</w:t>
      </w:r>
    </w:p>
    <w:p w14:paraId="4A264636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Kaplan, LA 70548</w:t>
      </w:r>
    </w:p>
    <w:p w14:paraId="3960539E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11/23/1992)</w:t>
      </w:r>
    </w:p>
    <w:p w14:paraId="3F74B19C" w14:textId="77777777" w:rsidR="002217E7" w:rsidRPr="00D37263" w:rsidRDefault="002217E7" w:rsidP="005762D2">
      <w:pPr>
        <w:rPr>
          <w:rFonts w:ascii="Arial" w:hAnsi="Arial"/>
          <w:sz w:val="18"/>
          <w:szCs w:val="18"/>
        </w:rPr>
      </w:pPr>
    </w:p>
    <w:p w14:paraId="7ACE8602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Kelly Airport Authority</w:t>
      </w:r>
    </w:p>
    <w:p w14:paraId="5FF800D9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M</w:t>
      </w:r>
      <w:r w:rsidR="0006167A" w:rsidRPr="00D37263">
        <w:rPr>
          <w:rFonts w:ascii="Arial" w:hAnsi="Arial"/>
          <w:sz w:val="18"/>
          <w:szCs w:val="18"/>
        </w:rPr>
        <w:t>ayor’s Office</w:t>
      </w:r>
    </w:p>
    <w:p w14:paraId="48456411" w14:textId="77777777" w:rsidR="005762D2" w:rsidRPr="00D37263" w:rsidRDefault="00712F0C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5762D2" w:rsidRPr="00D37263">
        <w:rPr>
          <w:rFonts w:ascii="Arial" w:hAnsi="Arial"/>
          <w:sz w:val="18"/>
          <w:szCs w:val="18"/>
        </w:rPr>
        <w:t xml:space="preserve"> 1014</w:t>
      </w:r>
    </w:p>
    <w:p w14:paraId="291CB4D9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Oak Grove, LA 71263-1014</w:t>
      </w:r>
    </w:p>
    <w:p w14:paraId="4D52A60C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1/06/1992)</w:t>
      </w:r>
    </w:p>
    <w:p w14:paraId="76B9038E" w14:textId="77777777" w:rsidR="00247FF4" w:rsidRPr="00D37263" w:rsidRDefault="00247FF4" w:rsidP="005762D2">
      <w:pPr>
        <w:rPr>
          <w:rFonts w:ascii="Arial" w:hAnsi="Arial"/>
          <w:sz w:val="18"/>
          <w:szCs w:val="18"/>
        </w:rPr>
      </w:pPr>
    </w:p>
    <w:p w14:paraId="32CA5FB0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Kenner, City of</w:t>
      </w:r>
    </w:p>
    <w:p w14:paraId="18C5BB95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harles Sulzer</w:t>
      </w:r>
    </w:p>
    <w:p w14:paraId="74B9F208" w14:textId="77777777" w:rsidR="005762D2" w:rsidRPr="00D37263" w:rsidRDefault="002342CE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 xml:space="preserve">PO </w:t>
      </w:r>
      <w:r w:rsidR="00712F0C" w:rsidRPr="00D37263">
        <w:rPr>
          <w:rFonts w:ascii="Arial" w:hAnsi="Arial"/>
          <w:sz w:val="18"/>
          <w:szCs w:val="18"/>
        </w:rPr>
        <w:t>Box</w:t>
      </w:r>
      <w:r w:rsidR="005762D2" w:rsidRPr="00D37263">
        <w:rPr>
          <w:rFonts w:ascii="Arial" w:hAnsi="Arial"/>
          <w:sz w:val="18"/>
          <w:szCs w:val="18"/>
        </w:rPr>
        <w:t xml:space="preserve"> 610</w:t>
      </w:r>
    </w:p>
    <w:p w14:paraId="1C8711DF" w14:textId="77777777" w:rsidR="00AF1C1A" w:rsidRPr="00D37263" w:rsidRDefault="002342CE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Kenne</w:t>
      </w:r>
      <w:r w:rsidR="005762D2" w:rsidRPr="00D37263">
        <w:rPr>
          <w:rFonts w:ascii="Arial" w:hAnsi="Arial"/>
          <w:sz w:val="18"/>
          <w:szCs w:val="18"/>
        </w:rPr>
        <w:t>r, LA 70063-0610</w:t>
      </w:r>
    </w:p>
    <w:p w14:paraId="04C56052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2/27/1991)</w:t>
      </w:r>
    </w:p>
    <w:p w14:paraId="230CE822" w14:textId="77777777" w:rsidR="0018529A" w:rsidRPr="00D37263" w:rsidRDefault="0018529A" w:rsidP="00557754">
      <w:pPr>
        <w:rPr>
          <w:rFonts w:ascii="Arial" w:hAnsi="Arial"/>
          <w:sz w:val="18"/>
          <w:szCs w:val="18"/>
        </w:rPr>
      </w:pPr>
    </w:p>
    <w:p w14:paraId="4132189F" w14:textId="77777777" w:rsidR="00557754" w:rsidRPr="00D37263" w:rsidRDefault="00557754" w:rsidP="0055775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Kenner Housing Authority</w:t>
      </w:r>
    </w:p>
    <w:p w14:paraId="39E77569" w14:textId="77777777" w:rsidR="00557754" w:rsidRPr="00D37263" w:rsidRDefault="00557754" w:rsidP="0055775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Richard L. Murray, CEO</w:t>
      </w:r>
    </w:p>
    <w:p w14:paraId="7F901B53" w14:textId="77777777" w:rsidR="00557754" w:rsidRPr="00D37263" w:rsidRDefault="00557754" w:rsidP="0055775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1003 31st Street</w:t>
      </w:r>
    </w:p>
    <w:p w14:paraId="56754BB7" w14:textId="77777777" w:rsidR="00557754" w:rsidRPr="00D37263" w:rsidRDefault="008339AE" w:rsidP="0055775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Kenn</w:t>
      </w:r>
      <w:r w:rsidR="00557754" w:rsidRPr="00D37263">
        <w:rPr>
          <w:rFonts w:ascii="Arial" w:hAnsi="Arial"/>
          <w:sz w:val="18"/>
          <w:szCs w:val="18"/>
        </w:rPr>
        <w:t>er, LA 70065</w:t>
      </w:r>
      <w:r w:rsidR="00557754" w:rsidRPr="00D37263">
        <w:rPr>
          <w:rFonts w:ascii="Arial" w:hAnsi="Arial"/>
          <w:sz w:val="18"/>
          <w:szCs w:val="18"/>
        </w:rPr>
        <w:br/>
        <w:t>(02/27/2014)</w:t>
      </w:r>
    </w:p>
    <w:p w14:paraId="6CE6A264" w14:textId="77777777" w:rsidR="008339AE" w:rsidRPr="00D37263" w:rsidRDefault="008339AE" w:rsidP="00557754">
      <w:pPr>
        <w:rPr>
          <w:rFonts w:ascii="Arial" w:hAnsi="Arial"/>
          <w:sz w:val="18"/>
          <w:szCs w:val="18"/>
        </w:rPr>
      </w:pPr>
    </w:p>
    <w:p w14:paraId="66F0BA48" w14:textId="77777777" w:rsidR="001A4272" w:rsidRPr="00D37263" w:rsidRDefault="001A4272" w:rsidP="005762D2">
      <w:pPr>
        <w:rPr>
          <w:rFonts w:ascii="Arial" w:hAnsi="Arial"/>
          <w:sz w:val="18"/>
          <w:szCs w:val="18"/>
        </w:rPr>
      </w:pPr>
    </w:p>
    <w:p w14:paraId="3C2741FC" w14:textId="77777777" w:rsidR="001A4272" w:rsidRPr="00D37263" w:rsidRDefault="001A4272" w:rsidP="005762D2">
      <w:pPr>
        <w:rPr>
          <w:rFonts w:ascii="Arial" w:hAnsi="Arial"/>
          <w:sz w:val="18"/>
          <w:szCs w:val="18"/>
        </w:rPr>
      </w:pPr>
    </w:p>
    <w:p w14:paraId="491B349E" w14:textId="77777777" w:rsidR="001A4272" w:rsidRPr="00D37263" w:rsidRDefault="001A4272" w:rsidP="005762D2">
      <w:pPr>
        <w:rPr>
          <w:rFonts w:ascii="Arial" w:hAnsi="Arial"/>
          <w:sz w:val="18"/>
          <w:szCs w:val="18"/>
        </w:rPr>
      </w:pPr>
    </w:p>
    <w:p w14:paraId="33BE6399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Kenner Police Dep</w:t>
      </w:r>
      <w:r w:rsidR="002538AC" w:rsidRPr="00D37263">
        <w:rPr>
          <w:rFonts w:ascii="Arial" w:hAnsi="Arial"/>
          <w:sz w:val="18"/>
          <w:szCs w:val="18"/>
        </w:rPr>
        <w:t>artment</w:t>
      </w:r>
    </w:p>
    <w:p w14:paraId="29FFA206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ommander Sigur</w:t>
      </w:r>
    </w:p>
    <w:p w14:paraId="4EF797EC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500 Veterans Blvd.</w:t>
      </w:r>
    </w:p>
    <w:p w14:paraId="0B8C071D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Kenner, LA 70062</w:t>
      </w:r>
    </w:p>
    <w:p w14:paraId="15F996DD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10/17/2000)</w:t>
      </w:r>
    </w:p>
    <w:p w14:paraId="231D6006" w14:textId="77777777" w:rsidR="00F1215B" w:rsidRPr="00D37263" w:rsidRDefault="00F1215B" w:rsidP="005762D2">
      <w:pPr>
        <w:rPr>
          <w:rFonts w:ascii="Arial" w:hAnsi="Arial"/>
          <w:sz w:val="18"/>
          <w:szCs w:val="18"/>
        </w:rPr>
      </w:pPr>
    </w:p>
    <w:p w14:paraId="38F98173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Kentwood, Town of</w:t>
      </w:r>
    </w:p>
    <w:p w14:paraId="56E7E641" w14:textId="77777777" w:rsidR="005762D2" w:rsidRPr="00D37263" w:rsidRDefault="009A6870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Mayor’s Office</w:t>
      </w:r>
    </w:p>
    <w:p w14:paraId="19791E69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308 Avenue G</w:t>
      </w:r>
    </w:p>
    <w:p w14:paraId="569070F8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Kentwood, LA 70444</w:t>
      </w:r>
    </w:p>
    <w:p w14:paraId="7E4AB73A" w14:textId="77777777" w:rsidR="00A339E3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1/17/1992)</w:t>
      </w:r>
    </w:p>
    <w:p w14:paraId="136423CF" w14:textId="77777777" w:rsidR="00EA0453" w:rsidRPr="00D37263" w:rsidRDefault="00EA0453" w:rsidP="005762D2">
      <w:pPr>
        <w:rPr>
          <w:rFonts w:ascii="Arial" w:hAnsi="Arial"/>
          <w:sz w:val="18"/>
          <w:szCs w:val="18"/>
        </w:rPr>
      </w:pPr>
    </w:p>
    <w:p w14:paraId="03BE79DF" w14:textId="77777777" w:rsidR="009A4DD4" w:rsidRPr="00D37263" w:rsidRDefault="009A4DD4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Kid City oDaycare &amp; Pr</w:t>
      </w:r>
      <w:r w:rsidR="00070232" w:rsidRPr="00D37263">
        <w:rPr>
          <w:rFonts w:ascii="Arial" w:hAnsi="Arial"/>
          <w:sz w:val="18"/>
          <w:szCs w:val="18"/>
        </w:rPr>
        <w:t>e</w:t>
      </w:r>
      <w:r w:rsidRPr="00D37263">
        <w:rPr>
          <w:rFonts w:ascii="Arial" w:hAnsi="Arial"/>
          <w:sz w:val="18"/>
          <w:szCs w:val="18"/>
        </w:rPr>
        <w:t>school</w:t>
      </w:r>
    </w:p>
    <w:p w14:paraId="3D55FFEF" w14:textId="77777777" w:rsidR="009A4DD4" w:rsidRPr="00D37263" w:rsidRDefault="009A4DD4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Kimberly George, Owner</w:t>
      </w:r>
    </w:p>
    <w:p w14:paraId="274835D6" w14:textId="77777777" w:rsidR="00070232" w:rsidRPr="00D37263" w:rsidRDefault="0007023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4</w:t>
      </w:r>
      <w:r w:rsidR="009A4DD4" w:rsidRPr="00D37263">
        <w:rPr>
          <w:rFonts w:ascii="Arial" w:hAnsi="Arial"/>
          <w:sz w:val="18"/>
          <w:szCs w:val="18"/>
        </w:rPr>
        <w:t>20 Foreman Drive</w:t>
      </w:r>
    </w:p>
    <w:p w14:paraId="18462D8F" w14:textId="77777777" w:rsidR="009A4DD4" w:rsidRPr="00D37263" w:rsidRDefault="009A4DD4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Lafayette, LA 70506</w:t>
      </w:r>
    </w:p>
    <w:p w14:paraId="574E801E" w14:textId="77777777" w:rsidR="009A4DD4" w:rsidRPr="00D37263" w:rsidRDefault="009A4DD4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9/19/2019)</w:t>
      </w:r>
    </w:p>
    <w:p w14:paraId="7995EF70" w14:textId="77777777" w:rsidR="009A4DD4" w:rsidRPr="00D37263" w:rsidRDefault="009A4DD4" w:rsidP="005762D2">
      <w:pPr>
        <w:rPr>
          <w:rFonts w:ascii="Arial" w:hAnsi="Arial"/>
          <w:sz w:val="18"/>
          <w:szCs w:val="18"/>
        </w:rPr>
      </w:pPr>
    </w:p>
    <w:p w14:paraId="080F9526" w14:textId="77777777" w:rsidR="00F81B9A" w:rsidRPr="00D37263" w:rsidRDefault="00F81B9A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Kiddie World II</w:t>
      </w:r>
      <w:r w:rsidRPr="00D37263">
        <w:rPr>
          <w:rFonts w:ascii="Arial" w:hAnsi="Arial"/>
          <w:sz w:val="18"/>
          <w:szCs w:val="18"/>
        </w:rPr>
        <w:br/>
        <w:t>Lacey Ray</w:t>
      </w:r>
      <w:r w:rsidRPr="00D37263">
        <w:rPr>
          <w:rFonts w:ascii="Arial" w:hAnsi="Arial"/>
          <w:sz w:val="18"/>
          <w:szCs w:val="18"/>
        </w:rPr>
        <w:br/>
        <w:t>1060 LSUE Drive</w:t>
      </w:r>
      <w:r w:rsidRPr="00D37263">
        <w:rPr>
          <w:rFonts w:ascii="Arial" w:hAnsi="Arial"/>
          <w:sz w:val="18"/>
          <w:szCs w:val="18"/>
        </w:rPr>
        <w:br/>
        <w:t>Eunice, LA 70535</w:t>
      </w:r>
      <w:r w:rsidRPr="00D37263">
        <w:rPr>
          <w:rFonts w:ascii="Arial" w:hAnsi="Arial"/>
          <w:sz w:val="18"/>
          <w:szCs w:val="18"/>
        </w:rPr>
        <w:br/>
        <w:t>(07/17/2010)</w:t>
      </w:r>
    </w:p>
    <w:p w14:paraId="58D99737" w14:textId="77777777" w:rsidR="00F81B9A" w:rsidRPr="00D37263" w:rsidRDefault="00F81B9A" w:rsidP="005762D2">
      <w:pPr>
        <w:rPr>
          <w:rFonts w:ascii="Arial" w:hAnsi="Arial"/>
          <w:sz w:val="18"/>
          <w:szCs w:val="18"/>
        </w:rPr>
      </w:pPr>
    </w:p>
    <w:p w14:paraId="2E8AEC9A" w14:textId="77777777" w:rsidR="006F3282" w:rsidRPr="00D37263" w:rsidRDefault="006F328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Kid’s Campus Childcare</w:t>
      </w:r>
      <w:r w:rsidR="00456468" w:rsidRPr="00D37263">
        <w:rPr>
          <w:rFonts w:ascii="Arial" w:hAnsi="Arial"/>
          <w:sz w:val="18"/>
          <w:szCs w:val="18"/>
        </w:rPr>
        <w:t>-</w:t>
      </w:r>
      <w:r w:rsidRPr="00D37263">
        <w:rPr>
          <w:rFonts w:ascii="Arial" w:hAnsi="Arial"/>
          <w:sz w:val="18"/>
          <w:szCs w:val="18"/>
        </w:rPr>
        <w:t>Preschool</w:t>
      </w:r>
    </w:p>
    <w:p w14:paraId="22A39EB2" w14:textId="77777777" w:rsidR="006F3282" w:rsidRPr="00D37263" w:rsidRDefault="006F328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Linda Sue Slusher</w:t>
      </w:r>
    </w:p>
    <w:p w14:paraId="7A0BE8D4" w14:textId="77777777" w:rsidR="006F3282" w:rsidRPr="00D37263" w:rsidRDefault="006F328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1200 South Pointe Parkway</w:t>
      </w:r>
    </w:p>
    <w:p w14:paraId="35F008DF" w14:textId="77777777" w:rsidR="006F3282" w:rsidRPr="00D37263" w:rsidRDefault="006F328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hreveport, LA 71105</w:t>
      </w:r>
    </w:p>
    <w:p w14:paraId="54913697" w14:textId="77777777" w:rsidR="006F3282" w:rsidRPr="00D37263" w:rsidRDefault="006F328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3/30/2015)</w:t>
      </w:r>
    </w:p>
    <w:p w14:paraId="61E8280E" w14:textId="77777777" w:rsidR="000667CA" w:rsidRPr="00D37263" w:rsidRDefault="000667CA" w:rsidP="005762D2">
      <w:pPr>
        <w:rPr>
          <w:rFonts w:ascii="Arial" w:hAnsi="Arial"/>
          <w:sz w:val="18"/>
          <w:szCs w:val="18"/>
        </w:rPr>
      </w:pPr>
    </w:p>
    <w:p w14:paraId="22557BD4" w14:textId="77777777" w:rsidR="006F3282" w:rsidRPr="00D37263" w:rsidRDefault="006F328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Kids &amp; Co. Pro-K &amp; Child Dev.</w:t>
      </w:r>
    </w:p>
    <w:p w14:paraId="447C2638" w14:textId="77777777" w:rsidR="006F3282" w:rsidRPr="00D37263" w:rsidRDefault="006F328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harlene Williams</w:t>
      </w:r>
    </w:p>
    <w:p w14:paraId="69D300A4" w14:textId="77777777" w:rsidR="006F3282" w:rsidRPr="00D37263" w:rsidRDefault="006F328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13475 Carpenter Drive</w:t>
      </w:r>
    </w:p>
    <w:p w14:paraId="5ECC8CA9" w14:textId="77777777" w:rsidR="006F3282" w:rsidRPr="00D37263" w:rsidRDefault="006F328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Walker, LA 70785</w:t>
      </w:r>
    </w:p>
    <w:p w14:paraId="683D1D9D" w14:textId="77777777" w:rsidR="006F3282" w:rsidRPr="00D37263" w:rsidRDefault="006F328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3/30/2015)</w:t>
      </w:r>
    </w:p>
    <w:p w14:paraId="0BA5F14C" w14:textId="77777777" w:rsidR="00901176" w:rsidRPr="00D37263" w:rsidRDefault="00901176" w:rsidP="005762D2">
      <w:pPr>
        <w:rPr>
          <w:rFonts w:ascii="Arial" w:hAnsi="Arial"/>
          <w:sz w:val="18"/>
          <w:szCs w:val="18"/>
        </w:rPr>
      </w:pPr>
    </w:p>
    <w:p w14:paraId="78269B3E" w14:textId="77777777" w:rsidR="009A4DD4" w:rsidRPr="00D37263" w:rsidRDefault="009A4DD4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Kids of Excellence</w:t>
      </w:r>
    </w:p>
    <w:p w14:paraId="7C1E80EC" w14:textId="77777777" w:rsidR="009A4DD4" w:rsidRPr="00D37263" w:rsidRDefault="0056078A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 xml:space="preserve"> </w:t>
      </w:r>
      <w:r w:rsidR="009A4DD4" w:rsidRPr="00D37263">
        <w:rPr>
          <w:rFonts w:ascii="Arial" w:hAnsi="Arial"/>
          <w:sz w:val="18"/>
          <w:szCs w:val="18"/>
        </w:rPr>
        <w:t>Kristi Givens, Exec. Director</w:t>
      </w:r>
    </w:p>
    <w:p w14:paraId="3944D10D" w14:textId="77777777" w:rsidR="009A4DD4" w:rsidRPr="00D37263" w:rsidRDefault="009A4DD4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1415 Franklin Avenue</w:t>
      </w:r>
    </w:p>
    <w:p w14:paraId="2014A82E" w14:textId="77777777" w:rsidR="009A4DD4" w:rsidRPr="00D37263" w:rsidRDefault="009A4DD4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New Orleans, LA 70117</w:t>
      </w:r>
    </w:p>
    <w:p w14:paraId="5384B8FD" w14:textId="77777777" w:rsidR="00834E21" w:rsidRPr="00D37263" w:rsidRDefault="009A4DD4" w:rsidP="009A4DD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9/25/2019)</w:t>
      </w:r>
      <w:r w:rsidR="00956DA3" w:rsidRPr="00D37263">
        <w:rPr>
          <w:rFonts w:ascii="Arial" w:hAnsi="Arial"/>
          <w:sz w:val="18"/>
          <w:szCs w:val="18"/>
        </w:rPr>
        <w:br/>
      </w:r>
    </w:p>
    <w:p w14:paraId="25B9984E" w14:textId="77777777" w:rsidR="009A4DD4" w:rsidRPr="00D37263" w:rsidRDefault="009A4DD4" w:rsidP="009A4DD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 xml:space="preserve">Kids of Excellence Learning </w:t>
      </w:r>
      <w:r w:rsidR="0016019C" w:rsidRPr="00D37263">
        <w:rPr>
          <w:rFonts w:ascii="Arial" w:hAnsi="Arial"/>
          <w:sz w:val="18"/>
          <w:szCs w:val="18"/>
        </w:rPr>
        <w:t>Center</w:t>
      </w:r>
    </w:p>
    <w:p w14:paraId="5C14AC5F" w14:textId="77777777" w:rsidR="009A4DD4" w:rsidRPr="00D37263" w:rsidRDefault="009A4DD4" w:rsidP="009A4DD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Kristi Givens, Exec. Director</w:t>
      </w:r>
    </w:p>
    <w:p w14:paraId="20258FA8" w14:textId="77777777" w:rsidR="009A4DD4" w:rsidRPr="00D37263" w:rsidRDefault="009A4DD4" w:rsidP="009A4DD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3301 Higgins Boulevard</w:t>
      </w:r>
    </w:p>
    <w:p w14:paraId="5C04DD06" w14:textId="77777777" w:rsidR="009A4DD4" w:rsidRPr="00D37263" w:rsidRDefault="009A4DD4" w:rsidP="009A4DD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New Orleans, LA 70126</w:t>
      </w:r>
    </w:p>
    <w:p w14:paraId="41A00379" w14:textId="77777777" w:rsidR="009A4DD4" w:rsidRPr="00D37263" w:rsidRDefault="009A4DD4" w:rsidP="009A4DD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9/25/2019)</w:t>
      </w:r>
    </w:p>
    <w:p w14:paraId="32B2200F" w14:textId="77777777" w:rsidR="0048220F" w:rsidRPr="00D37263" w:rsidRDefault="0048220F" w:rsidP="005762D2">
      <w:pPr>
        <w:rPr>
          <w:rFonts w:ascii="Arial" w:hAnsi="Arial"/>
          <w:sz w:val="18"/>
          <w:szCs w:val="18"/>
        </w:rPr>
      </w:pPr>
    </w:p>
    <w:p w14:paraId="7684B6E3" w14:textId="77777777" w:rsidR="00912144" w:rsidRPr="00D37263" w:rsidRDefault="00912144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Kidz Kuntry Childcare &amp; Learning Ctr.</w:t>
      </w:r>
    </w:p>
    <w:p w14:paraId="5C6921B1" w14:textId="77777777" w:rsidR="00912144" w:rsidRPr="00D37263" w:rsidRDefault="00912144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Jennifer L. Vest</w:t>
      </w:r>
    </w:p>
    <w:p w14:paraId="483E6DA0" w14:textId="77777777" w:rsidR="00912144" w:rsidRPr="00D37263" w:rsidRDefault="00912144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701 East Miller Avenue</w:t>
      </w:r>
    </w:p>
    <w:p w14:paraId="1E00634D" w14:textId="77777777" w:rsidR="00912144" w:rsidRPr="00D37263" w:rsidRDefault="00912144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Iowa, LA 70647</w:t>
      </w:r>
    </w:p>
    <w:p w14:paraId="0FEE4217" w14:textId="77777777" w:rsidR="00912144" w:rsidRPr="00D37263" w:rsidRDefault="00912144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8/9/2019)</w:t>
      </w:r>
    </w:p>
    <w:p w14:paraId="426A19E9" w14:textId="3D94BDA5" w:rsidR="009A4DD4" w:rsidRPr="00D37263" w:rsidRDefault="00956DA3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br/>
      </w:r>
      <w:r w:rsidR="00E309EC">
        <w:rPr>
          <w:rFonts w:ascii="Arial" w:hAnsi="Arial"/>
          <w:sz w:val="18"/>
          <w:szCs w:val="18"/>
        </w:rPr>
        <w:t>K</w:t>
      </w:r>
      <w:r w:rsidR="009A4DD4" w:rsidRPr="00D37263">
        <w:rPr>
          <w:rFonts w:ascii="Arial" w:hAnsi="Arial"/>
          <w:sz w:val="18"/>
          <w:szCs w:val="18"/>
        </w:rPr>
        <w:t>inder Haus Montessori</w:t>
      </w:r>
    </w:p>
    <w:p w14:paraId="7B70EA44" w14:textId="77777777" w:rsidR="009A4DD4" w:rsidRPr="00D37263" w:rsidRDefault="009A4DD4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Angela Perret, Director</w:t>
      </w:r>
    </w:p>
    <w:p w14:paraId="35D81EC0" w14:textId="77777777" w:rsidR="009A4DD4" w:rsidRPr="00D37263" w:rsidRDefault="009A4DD4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5201 West Napoleon Avenue</w:t>
      </w:r>
    </w:p>
    <w:p w14:paraId="3F2082E4" w14:textId="77777777" w:rsidR="009A4DD4" w:rsidRPr="00D37263" w:rsidRDefault="009A4DD4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Metarie, LA 70001</w:t>
      </w:r>
    </w:p>
    <w:p w14:paraId="5D4A482E" w14:textId="77777777" w:rsidR="009A4DD4" w:rsidRPr="00D37263" w:rsidRDefault="009A4DD4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9/24/2019)</w:t>
      </w:r>
    </w:p>
    <w:p w14:paraId="05C0075F" w14:textId="77777777" w:rsidR="00834E21" w:rsidRPr="00D37263" w:rsidRDefault="00834E21" w:rsidP="005762D2">
      <w:pPr>
        <w:rPr>
          <w:rFonts w:ascii="Arial" w:hAnsi="Arial"/>
          <w:sz w:val="18"/>
          <w:szCs w:val="18"/>
        </w:rPr>
      </w:pPr>
    </w:p>
    <w:p w14:paraId="32E78840" w14:textId="77777777" w:rsidR="0024317D" w:rsidRPr="00D37263" w:rsidRDefault="003F65A6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Kreative Kids L</w:t>
      </w:r>
      <w:r w:rsidR="0024317D" w:rsidRPr="00D37263">
        <w:rPr>
          <w:rFonts w:ascii="Arial" w:hAnsi="Arial"/>
          <w:sz w:val="18"/>
          <w:szCs w:val="18"/>
        </w:rPr>
        <w:t>e</w:t>
      </w:r>
      <w:r w:rsidRPr="00D37263">
        <w:rPr>
          <w:rFonts w:ascii="Arial" w:hAnsi="Arial"/>
          <w:sz w:val="18"/>
          <w:szCs w:val="18"/>
        </w:rPr>
        <w:t xml:space="preserve">arning Acadmy </w:t>
      </w:r>
    </w:p>
    <w:p w14:paraId="7762D6B0" w14:textId="77777777" w:rsidR="0024317D" w:rsidRPr="00D37263" w:rsidRDefault="0024317D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Ashley Zakeski, Owner</w:t>
      </w:r>
    </w:p>
    <w:p w14:paraId="25D31D2B" w14:textId="77777777" w:rsidR="0024317D" w:rsidRPr="00D37263" w:rsidRDefault="0024317D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1613 Nashville Avenue</w:t>
      </w:r>
      <w:r w:rsidRPr="00D37263">
        <w:rPr>
          <w:rFonts w:ascii="Arial" w:hAnsi="Arial"/>
          <w:sz w:val="18"/>
          <w:szCs w:val="18"/>
        </w:rPr>
        <w:br/>
        <w:t>Hammond, LA 70401</w:t>
      </w:r>
      <w:r w:rsidRPr="00D37263">
        <w:rPr>
          <w:rFonts w:ascii="Arial" w:hAnsi="Arial"/>
          <w:sz w:val="18"/>
          <w:szCs w:val="18"/>
        </w:rPr>
        <w:br/>
        <w:t>(11/17/2020)</w:t>
      </w:r>
    </w:p>
    <w:p w14:paraId="2F12BE95" w14:textId="77777777" w:rsidR="0024317D" w:rsidRPr="00D37263" w:rsidRDefault="0024317D" w:rsidP="005762D2">
      <w:pPr>
        <w:rPr>
          <w:rFonts w:ascii="Arial" w:hAnsi="Arial"/>
          <w:sz w:val="18"/>
          <w:szCs w:val="18"/>
        </w:rPr>
      </w:pPr>
    </w:p>
    <w:p w14:paraId="7D262A4C" w14:textId="77777777" w:rsidR="001A4272" w:rsidRPr="00D37263" w:rsidRDefault="001A4272" w:rsidP="005762D2">
      <w:pPr>
        <w:rPr>
          <w:rFonts w:ascii="Arial" w:hAnsi="Arial"/>
          <w:sz w:val="18"/>
          <w:szCs w:val="18"/>
        </w:rPr>
      </w:pPr>
    </w:p>
    <w:p w14:paraId="3C31B373" w14:textId="77777777" w:rsidR="001A4272" w:rsidRPr="00D37263" w:rsidRDefault="001A4272" w:rsidP="005762D2">
      <w:pPr>
        <w:rPr>
          <w:rFonts w:ascii="Arial" w:hAnsi="Arial"/>
          <w:sz w:val="18"/>
          <w:szCs w:val="18"/>
        </w:rPr>
      </w:pPr>
    </w:p>
    <w:p w14:paraId="59BE16C5" w14:textId="77777777" w:rsidR="001A4272" w:rsidRPr="00D37263" w:rsidRDefault="001A4272" w:rsidP="005762D2">
      <w:pPr>
        <w:rPr>
          <w:rFonts w:ascii="Arial" w:hAnsi="Arial"/>
          <w:sz w:val="18"/>
          <w:szCs w:val="18"/>
        </w:rPr>
      </w:pPr>
    </w:p>
    <w:p w14:paraId="6C7C7528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lastRenderedPageBreak/>
        <w:t>Krotz Springs, Town of</w:t>
      </w:r>
    </w:p>
    <w:p w14:paraId="7DA76774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Mary Lou Lacassin</w:t>
      </w:r>
    </w:p>
    <w:p w14:paraId="1A38CAF3" w14:textId="77777777" w:rsidR="005762D2" w:rsidRPr="00D37263" w:rsidRDefault="00712F0C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5762D2" w:rsidRPr="00D37263">
        <w:rPr>
          <w:rFonts w:ascii="Arial" w:hAnsi="Arial"/>
          <w:sz w:val="18"/>
          <w:szCs w:val="18"/>
        </w:rPr>
        <w:t xml:space="preserve"> 218</w:t>
      </w:r>
    </w:p>
    <w:p w14:paraId="0FCE7EDB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Krotz Springs, LA 70750-0218</w:t>
      </w:r>
    </w:p>
    <w:p w14:paraId="7FE56255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3/11/1991)</w:t>
      </w:r>
    </w:p>
    <w:p w14:paraId="1DFA61B9" w14:textId="77777777" w:rsidR="002342CE" w:rsidRPr="00D37263" w:rsidRDefault="002342CE" w:rsidP="005762D2">
      <w:pPr>
        <w:rPr>
          <w:rFonts w:ascii="Arial" w:hAnsi="Arial"/>
          <w:sz w:val="18"/>
          <w:szCs w:val="18"/>
        </w:rPr>
      </w:pPr>
    </w:p>
    <w:p w14:paraId="2983C003" w14:textId="77777777" w:rsidR="00F337E0" w:rsidRPr="00D37263" w:rsidRDefault="00F337E0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L &amp; A Trails</w:t>
      </w:r>
      <w:r w:rsidRPr="00D37263">
        <w:rPr>
          <w:rFonts w:ascii="Arial" w:hAnsi="Arial"/>
          <w:sz w:val="18"/>
          <w:szCs w:val="18"/>
        </w:rPr>
        <w:br/>
        <w:t>James D. Harris</w:t>
      </w:r>
      <w:r w:rsidRPr="00D37263">
        <w:rPr>
          <w:rFonts w:ascii="Arial" w:hAnsi="Arial"/>
          <w:sz w:val="18"/>
          <w:szCs w:val="18"/>
        </w:rPr>
        <w:br/>
        <w:t>2773 Highway 479</w:t>
      </w:r>
      <w:r w:rsidRPr="00D37263">
        <w:rPr>
          <w:rFonts w:ascii="Arial" w:hAnsi="Arial"/>
          <w:sz w:val="18"/>
          <w:szCs w:val="18"/>
        </w:rPr>
        <w:br/>
        <w:t>Goldonna, LA 71031</w:t>
      </w:r>
    </w:p>
    <w:p w14:paraId="3E6A09B5" w14:textId="77777777" w:rsidR="00F337E0" w:rsidRPr="00D37263" w:rsidRDefault="00F337E0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9/24/2012)</w:t>
      </w:r>
    </w:p>
    <w:p w14:paraId="05033DB3" w14:textId="77777777" w:rsidR="0048220F" w:rsidRPr="00D37263" w:rsidRDefault="0048220F" w:rsidP="005762D2">
      <w:pPr>
        <w:rPr>
          <w:rFonts w:ascii="Arial" w:hAnsi="Arial"/>
          <w:sz w:val="18"/>
          <w:szCs w:val="18"/>
        </w:rPr>
      </w:pPr>
    </w:p>
    <w:p w14:paraId="6862A071" w14:textId="77777777" w:rsidR="003F3A1D" w:rsidRPr="00D37263" w:rsidRDefault="003F3A1D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Lacombe Recreation Dist. #4</w:t>
      </w:r>
      <w:r w:rsidRPr="00D37263">
        <w:rPr>
          <w:rFonts w:ascii="Arial" w:hAnsi="Arial"/>
          <w:sz w:val="18"/>
          <w:szCs w:val="18"/>
        </w:rPr>
        <w:br/>
        <w:t>Joseph Allen, Jr.</w:t>
      </w:r>
      <w:r w:rsidRPr="00D37263">
        <w:rPr>
          <w:rFonts w:ascii="Arial" w:hAnsi="Arial"/>
          <w:sz w:val="18"/>
          <w:szCs w:val="18"/>
        </w:rPr>
        <w:br/>
        <w:t>P. O Box 1402</w:t>
      </w:r>
      <w:r w:rsidRPr="00D37263">
        <w:rPr>
          <w:rFonts w:ascii="Arial" w:hAnsi="Arial"/>
          <w:sz w:val="18"/>
          <w:szCs w:val="18"/>
        </w:rPr>
        <w:br/>
        <w:t>Lacombe, LA 70445-1402</w:t>
      </w:r>
      <w:r w:rsidRPr="00D37263">
        <w:rPr>
          <w:rFonts w:ascii="Arial" w:hAnsi="Arial"/>
          <w:sz w:val="18"/>
          <w:szCs w:val="18"/>
        </w:rPr>
        <w:br/>
        <w:t>(09/18/2014)</w:t>
      </w:r>
    </w:p>
    <w:p w14:paraId="2AB1F388" w14:textId="77777777" w:rsidR="009A4DD4" w:rsidRPr="00D37263" w:rsidRDefault="009A4DD4" w:rsidP="005762D2">
      <w:pPr>
        <w:rPr>
          <w:rFonts w:ascii="Arial" w:hAnsi="Arial"/>
          <w:sz w:val="18"/>
          <w:szCs w:val="18"/>
        </w:rPr>
      </w:pPr>
    </w:p>
    <w:p w14:paraId="07D87224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Lady of the Sea Hospital</w:t>
      </w:r>
    </w:p>
    <w:p w14:paraId="159F785E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 xml:space="preserve">Purchasing </w:t>
      </w:r>
      <w:r w:rsidR="00387C00" w:rsidRPr="00D37263">
        <w:rPr>
          <w:rFonts w:ascii="Arial" w:hAnsi="Arial"/>
          <w:sz w:val="18"/>
          <w:szCs w:val="18"/>
        </w:rPr>
        <w:t>Coordinator</w:t>
      </w:r>
      <w:r w:rsidRPr="00D37263">
        <w:rPr>
          <w:rFonts w:ascii="Arial" w:hAnsi="Arial"/>
          <w:sz w:val="18"/>
          <w:szCs w:val="18"/>
        </w:rPr>
        <w:t xml:space="preserve"> </w:t>
      </w:r>
    </w:p>
    <w:p w14:paraId="21D964D9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200 West 134th Place</w:t>
      </w:r>
    </w:p>
    <w:p w14:paraId="2BFEA33D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utoff, LA 70354</w:t>
      </w:r>
    </w:p>
    <w:p w14:paraId="62C91CCC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3/07/1991)</w:t>
      </w:r>
    </w:p>
    <w:p w14:paraId="58629C71" w14:textId="77777777" w:rsidR="008339AE" w:rsidRPr="00D37263" w:rsidRDefault="008339AE" w:rsidP="005762D2">
      <w:pPr>
        <w:rPr>
          <w:rFonts w:ascii="Arial" w:hAnsi="Arial"/>
          <w:sz w:val="18"/>
          <w:szCs w:val="18"/>
        </w:rPr>
      </w:pPr>
    </w:p>
    <w:p w14:paraId="5A188F30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Lafayette Airport Commission</w:t>
      </w:r>
    </w:p>
    <w:p w14:paraId="7B3A131A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William Domingue</w:t>
      </w:r>
    </w:p>
    <w:p w14:paraId="7DFBD782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200 Terminal Drive</w:t>
      </w:r>
    </w:p>
    <w:p w14:paraId="41879B39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Lafayette, LA 70508</w:t>
      </w:r>
    </w:p>
    <w:p w14:paraId="0A5AC36F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2/18/1992)</w:t>
      </w:r>
    </w:p>
    <w:p w14:paraId="5708381D" w14:textId="5A36F81B" w:rsidR="00F81B9A" w:rsidRDefault="00F81B9A" w:rsidP="005762D2">
      <w:pPr>
        <w:rPr>
          <w:rFonts w:ascii="Arial" w:hAnsi="Arial"/>
          <w:sz w:val="18"/>
          <w:szCs w:val="18"/>
        </w:rPr>
      </w:pPr>
    </w:p>
    <w:p w14:paraId="09D9133B" w14:textId="78CDEE71" w:rsidR="00E23B24" w:rsidRDefault="00E23B24" w:rsidP="005762D2">
      <w:pPr>
        <w:rPr>
          <w:rFonts w:ascii="Arial" w:hAnsi="Arial"/>
          <w:sz w:val="18"/>
          <w:szCs w:val="18"/>
        </w:rPr>
      </w:pPr>
      <w:r>
        <w:rPr>
          <w:rFonts w:ascii="Arial" w:hAnsi="Arial"/>
          <w:sz w:val="18"/>
          <w:szCs w:val="18"/>
        </w:rPr>
        <w:t>Lafayette Central Park</w:t>
      </w:r>
    </w:p>
    <w:p w14:paraId="0F41585E" w14:textId="33D26664" w:rsidR="00E23B24" w:rsidRDefault="00E23B24" w:rsidP="005762D2">
      <w:pPr>
        <w:rPr>
          <w:rFonts w:ascii="Arial" w:hAnsi="Arial"/>
          <w:sz w:val="18"/>
          <w:szCs w:val="18"/>
        </w:rPr>
      </w:pPr>
      <w:r>
        <w:rPr>
          <w:rFonts w:ascii="Arial" w:hAnsi="Arial"/>
          <w:sz w:val="18"/>
          <w:szCs w:val="18"/>
        </w:rPr>
        <w:t>J.P. MacFayden, Executive Director</w:t>
      </w:r>
    </w:p>
    <w:p w14:paraId="072DFCE7" w14:textId="189EC4FF" w:rsidR="00E23B24" w:rsidRDefault="00E23B24" w:rsidP="005762D2">
      <w:pPr>
        <w:rPr>
          <w:rFonts w:ascii="Arial" w:hAnsi="Arial"/>
          <w:sz w:val="18"/>
          <w:szCs w:val="18"/>
        </w:rPr>
      </w:pPr>
      <w:r>
        <w:rPr>
          <w:rFonts w:ascii="Arial" w:hAnsi="Arial"/>
          <w:sz w:val="18"/>
          <w:szCs w:val="18"/>
        </w:rPr>
        <w:t>2901 Johnson St., Ste. 304</w:t>
      </w:r>
    </w:p>
    <w:p w14:paraId="1DF821A3" w14:textId="0CFB2CED" w:rsidR="00E23B24" w:rsidRDefault="00E23B24" w:rsidP="005762D2">
      <w:pPr>
        <w:rPr>
          <w:rFonts w:ascii="Arial" w:hAnsi="Arial"/>
          <w:sz w:val="18"/>
          <w:szCs w:val="18"/>
        </w:rPr>
      </w:pPr>
      <w:r>
        <w:rPr>
          <w:rFonts w:ascii="Arial" w:hAnsi="Arial"/>
          <w:sz w:val="18"/>
          <w:szCs w:val="18"/>
        </w:rPr>
        <w:t>Lafayette, LA 70503</w:t>
      </w:r>
    </w:p>
    <w:p w14:paraId="1AF735F9" w14:textId="01D553DE" w:rsidR="00E23B24" w:rsidRDefault="00E23B24" w:rsidP="005762D2">
      <w:pPr>
        <w:rPr>
          <w:rFonts w:ascii="Arial" w:hAnsi="Arial"/>
          <w:sz w:val="18"/>
          <w:szCs w:val="18"/>
        </w:rPr>
      </w:pPr>
      <w:r>
        <w:rPr>
          <w:rFonts w:ascii="Arial" w:hAnsi="Arial"/>
          <w:sz w:val="18"/>
          <w:szCs w:val="18"/>
        </w:rPr>
        <w:t>(9/23/2021)</w:t>
      </w:r>
    </w:p>
    <w:p w14:paraId="356F4707" w14:textId="77777777" w:rsidR="00E23B24" w:rsidRPr="00D37263" w:rsidRDefault="00E23B24" w:rsidP="005762D2">
      <w:pPr>
        <w:rPr>
          <w:rFonts w:ascii="Arial" w:hAnsi="Arial"/>
          <w:sz w:val="18"/>
          <w:szCs w:val="18"/>
        </w:rPr>
      </w:pPr>
    </w:p>
    <w:p w14:paraId="715D929D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Lafayette, City of</w:t>
      </w:r>
    </w:p>
    <w:p w14:paraId="2DCE8853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Donald Martin</w:t>
      </w:r>
    </w:p>
    <w:p w14:paraId="67509238" w14:textId="77777777" w:rsidR="005762D2" w:rsidRPr="00D37263" w:rsidRDefault="00712F0C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5762D2" w:rsidRPr="00D37263">
        <w:rPr>
          <w:rFonts w:ascii="Arial" w:hAnsi="Arial"/>
          <w:sz w:val="18"/>
          <w:szCs w:val="18"/>
        </w:rPr>
        <w:t xml:space="preserve"> 4017C</w:t>
      </w:r>
    </w:p>
    <w:p w14:paraId="190665C8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Lafayette, LA 70502</w:t>
      </w:r>
      <w:r w:rsidR="000667CA" w:rsidRPr="00D37263">
        <w:rPr>
          <w:rFonts w:ascii="Arial" w:hAnsi="Arial"/>
          <w:sz w:val="18"/>
          <w:szCs w:val="18"/>
        </w:rPr>
        <w:br/>
      </w:r>
      <w:r w:rsidRPr="00D37263">
        <w:rPr>
          <w:rFonts w:ascii="Arial" w:hAnsi="Arial"/>
          <w:sz w:val="18"/>
          <w:szCs w:val="18"/>
        </w:rPr>
        <w:t>(02/27/1991)</w:t>
      </w:r>
    </w:p>
    <w:p w14:paraId="257B71AA" w14:textId="77777777" w:rsidR="00221707" w:rsidRPr="00D37263" w:rsidRDefault="00221707" w:rsidP="005762D2">
      <w:pPr>
        <w:rPr>
          <w:rFonts w:ascii="Arial" w:hAnsi="Arial"/>
          <w:sz w:val="18"/>
          <w:szCs w:val="18"/>
        </w:rPr>
      </w:pPr>
    </w:p>
    <w:p w14:paraId="0BC44F97" w14:textId="77777777" w:rsidR="00221707" w:rsidRPr="00D37263" w:rsidRDefault="00221707" w:rsidP="00221707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Lafayette Economic Dev. Authority</w:t>
      </w:r>
    </w:p>
    <w:p w14:paraId="052E1C9D" w14:textId="77777777" w:rsidR="00221707" w:rsidRPr="00D37263" w:rsidRDefault="00221707" w:rsidP="00221707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Bria Vial, Accountant</w:t>
      </w:r>
    </w:p>
    <w:p w14:paraId="550C74D2" w14:textId="77777777" w:rsidR="00221707" w:rsidRPr="00D37263" w:rsidRDefault="00221707" w:rsidP="00221707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211 East Devalcourt Street</w:t>
      </w:r>
    </w:p>
    <w:p w14:paraId="59EA888F" w14:textId="77777777" w:rsidR="00221707" w:rsidRPr="00D37263" w:rsidRDefault="00221707" w:rsidP="00221707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Lafayette, LA 70506</w:t>
      </w:r>
    </w:p>
    <w:p w14:paraId="1585C1D9" w14:textId="77777777" w:rsidR="00221707" w:rsidRPr="00D37263" w:rsidRDefault="00221707" w:rsidP="00221707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8/02/2021)</w:t>
      </w:r>
    </w:p>
    <w:p w14:paraId="476A6AE3" w14:textId="77777777" w:rsidR="00974327" w:rsidRPr="00D37263" w:rsidRDefault="00974327" w:rsidP="005762D2">
      <w:pPr>
        <w:rPr>
          <w:rFonts w:ascii="Arial" w:hAnsi="Arial"/>
          <w:sz w:val="18"/>
          <w:szCs w:val="18"/>
        </w:rPr>
      </w:pPr>
    </w:p>
    <w:p w14:paraId="58936420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Lafayette Hous</w:t>
      </w:r>
      <w:r w:rsidR="001929DD" w:rsidRPr="00D37263">
        <w:rPr>
          <w:rFonts w:ascii="Arial" w:hAnsi="Arial"/>
          <w:sz w:val="18"/>
          <w:szCs w:val="18"/>
        </w:rPr>
        <w:t>ing</w:t>
      </w:r>
      <w:r w:rsidRPr="00D37263">
        <w:rPr>
          <w:rFonts w:ascii="Arial" w:hAnsi="Arial"/>
          <w:sz w:val="18"/>
          <w:szCs w:val="18"/>
        </w:rPr>
        <w:t xml:space="preserve"> Authy</w:t>
      </w:r>
      <w:r w:rsidR="00912151" w:rsidRPr="00D37263">
        <w:rPr>
          <w:rFonts w:ascii="Arial" w:hAnsi="Arial"/>
          <w:sz w:val="18"/>
          <w:szCs w:val="18"/>
        </w:rPr>
        <w:t>, City of</w:t>
      </w:r>
    </w:p>
    <w:p w14:paraId="2974FB6A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Wanda Funk</w:t>
      </w:r>
    </w:p>
    <w:p w14:paraId="07DDD88B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100 C.O. Circle</w:t>
      </w:r>
    </w:p>
    <w:p w14:paraId="64C90776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Lafayette, LA  70501</w:t>
      </w:r>
    </w:p>
    <w:p w14:paraId="0F303833" w14:textId="77777777" w:rsidR="00D53313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3/21/1995)</w:t>
      </w:r>
    </w:p>
    <w:p w14:paraId="47E8B972" w14:textId="77777777" w:rsidR="002217E7" w:rsidRPr="00D37263" w:rsidRDefault="002217E7" w:rsidP="005762D2">
      <w:pPr>
        <w:rPr>
          <w:rFonts w:ascii="Arial" w:hAnsi="Arial"/>
          <w:sz w:val="18"/>
          <w:szCs w:val="18"/>
        </w:rPr>
      </w:pPr>
    </w:p>
    <w:p w14:paraId="461F17BD" w14:textId="77777777" w:rsidR="00525C1A" w:rsidRPr="00D37263" w:rsidRDefault="00525C1A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 xml:space="preserve">Lafayette Juv &amp; Young Adult </w:t>
      </w:r>
      <w:r w:rsidR="009A6870" w:rsidRPr="00D37263">
        <w:rPr>
          <w:rFonts w:ascii="Arial" w:hAnsi="Arial"/>
          <w:sz w:val="18"/>
          <w:szCs w:val="18"/>
        </w:rPr>
        <w:t>Prog</w:t>
      </w:r>
      <w:r w:rsidR="0016019C" w:rsidRPr="00D37263">
        <w:rPr>
          <w:rFonts w:ascii="Arial" w:hAnsi="Arial"/>
          <w:sz w:val="18"/>
          <w:szCs w:val="18"/>
        </w:rPr>
        <w:t>ram</w:t>
      </w:r>
      <w:r w:rsidR="0016019C" w:rsidRPr="00D37263">
        <w:rPr>
          <w:rFonts w:ascii="Arial" w:hAnsi="Arial"/>
          <w:sz w:val="18"/>
          <w:szCs w:val="18"/>
        </w:rPr>
        <w:br/>
      </w:r>
      <w:r w:rsidR="0056078A" w:rsidRPr="00D37263">
        <w:rPr>
          <w:rFonts w:ascii="Arial" w:hAnsi="Arial"/>
          <w:sz w:val="18"/>
          <w:szCs w:val="18"/>
        </w:rPr>
        <w:t xml:space="preserve"> </w:t>
      </w:r>
      <w:r w:rsidR="009A6870" w:rsidRPr="00D37263">
        <w:rPr>
          <w:rFonts w:ascii="Arial" w:hAnsi="Arial"/>
          <w:sz w:val="18"/>
          <w:szCs w:val="18"/>
        </w:rPr>
        <w:t>Foley L. Nash</w:t>
      </w:r>
      <w:r w:rsidR="009A6870" w:rsidRPr="00D37263">
        <w:rPr>
          <w:rFonts w:ascii="Arial" w:hAnsi="Arial"/>
          <w:sz w:val="18"/>
          <w:szCs w:val="18"/>
        </w:rPr>
        <w:br/>
      </w:r>
      <w:r w:rsidRPr="00D37263">
        <w:rPr>
          <w:rFonts w:ascii="Arial" w:hAnsi="Arial"/>
          <w:sz w:val="18"/>
          <w:szCs w:val="18"/>
        </w:rPr>
        <w:t>315 Hines Street</w:t>
      </w:r>
    </w:p>
    <w:p w14:paraId="31DE98E2" w14:textId="77777777" w:rsidR="00525C1A" w:rsidRPr="00D37263" w:rsidRDefault="00525C1A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Lafayette, LA  70501</w:t>
      </w:r>
    </w:p>
    <w:p w14:paraId="439BED2B" w14:textId="77777777" w:rsidR="00525C1A" w:rsidRPr="00D37263" w:rsidRDefault="00525C1A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3/07/1991)</w:t>
      </w:r>
    </w:p>
    <w:p w14:paraId="4FE66702" w14:textId="77777777" w:rsidR="00ED1FA7" w:rsidRPr="00D37263" w:rsidRDefault="00ED1FA7" w:rsidP="00C323E2">
      <w:pPr>
        <w:rPr>
          <w:rFonts w:ascii="Arial" w:hAnsi="Arial"/>
          <w:sz w:val="18"/>
          <w:szCs w:val="18"/>
        </w:rPr>
      </w:pPr>
    </w:p>
    <w:p w14:paraId="550A9024" w14:textId="77777777" w:rsidR="00C323E2" w:rsidRPr="00D37263" w:rsidRDefault="00C323E2" w:rsidP="00C323E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Lafayette Psh Commn. District</w:t>
      </w:r>
    </w:p>
    <w:p w14:paraId="11489BCF" w14:textId="77777777" w:rsidR="00C323E2" w:rsidRPr="00D37263" w:rsidRDefault="00C323E2" w:rsidP="00C323E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raig Stansbury</w:t>
      </w:r>
    </w:p>
    <w:p w14:paraId="298E08CD" w14:textId="77777777" w:rsidR="00C323E2" w:rsidRPr="00D37263" w:rsidRDefault="00C323E2" w:rsidP="00C323E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O. Box 82236</w:t>
      </w:r>
    </w:p>
    <w:p w14:paraId="48F46794" w14:textId="77777777" w:rsidR="00C323E2" w:rsidRPr="00D37263" w:rsidRDefault="00C323E2" w:rsidP="00C323E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Lafayette, LA 70598</w:t>
      </w:r>
      <w:r w:rsidRPr="00D37263">
        <w:rPr>
          <w:rFonts w:ascii="Arial" w:hAnsi="Arial"/>
          <w:sz w:val="18"/>
          <w:szCs w:val="18"/>
        </w:rPr>
        <w:br/>
        <w:t>(03/12/2015)</w:t>
      </w:r>
    </w:p>
    <w:p w14:paraId="63368110" w14:textId="77777777" w:rsidR="00070232" w:rsidRPr="00D37263" w:rsidRDefault="00070232" w:rsidP="00C323E2">
      <w:pPr>
        <w:rPr>
          <w:rFonts w:ascii="Arial" w:hAnsi="Arial"/>
          <w:sz w:val="18"/>
          <w:szCs w:val="18"/>
        </w:rPr>
      </w:pPr>
    </w:p>
    <w:p w14:paraId="3D023D05" w14:textId="77777777" w:rsidR="00986E7E" w:rsidRPr="00D37263" w:rsidRDefault="00986E7E" w:rsidP="00C323E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Lafayette Psh Constable’s Office, Ward 9 Chad A Comeaux, Constable</w:t>
      </w:r>
    </w:p>
    <w:p w14:paraId="19EBCC79" w14:textId="77777777" w:rsidR="00986E7E" w:rsidRPr="00D37263" w:rsidRDefault="00986E7E" w:rsidP="00C323E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O Box 121</w:t>
      </w:r>
    </w:p>
    <w:p w14:paraId="061007C4" w14:textId="77777777" w:rsidR="00986E7E" w:rsidRPr="00D37263" w:rsidRDefault="00986E7E" w:rsidP="00C323E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Youngsville, LA 70592</w:t>
      </w:r>
    </w:p>
    <w:p w14:paraId="30069A75" w14:textId="77777777" w:rsidR="00986E7E" w:rsidRPr="00D37263" w:rsidRDefault="00986E7E" w:rsidP="00C323E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12/28/2020)</w:t>
      </w:r>
    </w:p>
    <w:p w14:paraId="08605373" w14:textId="77777777" w:rsidR="00986E7E" w:rsidRPr="00D37263" w:rsidRDefault="00986E7E" w:rsidP="00C323E2">
      <w:pPr>
        <w:rPr>
          <w:rFonts w:ascii="Arial" w:hAnsi="Arial"/>
          <w:sz w:val="18"/>
          <w:szCs w:val="18"/>
        </w:rPr>
      </w:pPr>
    </w:p>
    <w:p w14:paraId="726E0731" w14:textId="77777777" w:rsidR="0091245A" w:rsidRPr="00D37263" w:rsidRDefault="0091245A" w:rsidP="00C323E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 xml:space="preserve">Lafayette </w:t>
      </w:r>
      <w:r w:rsidR="009A6870" w:rsidRPr="00D37263">
        <w:rPr>
          <w:rFonts w:ascii="Arial" w:hAnsi="Arial"/>
          <w:sz w:val="18"/>
          <w:szCs w:val="18"/>
        </w:rPr>
        <w:t xml:space="preserve">Parish </w:t>
      </w:r>
      <w:r w:rsidRPr="00D37263">
        <w:rPr>
          <w:rFonts w:ascii="Arial" w:hAnsi="Arial"/>
          <w:sz w:val="18"/>
          <w:szCs w:val="18"/>
        </w:rPr>
        <w:t>School Board</w:t>
      </w:r>
    </w:p>
    <w:p w14:paraId="0216C749" w14:textId="77777777" w:rsidR="0091245A" w:rsidRPr="00D37263" w:rsidRDefault="0091245A" w:rsidP="0091245A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teve Jacquet</w:t>
      </w:r>
    </w:p>
    <w:p w14:paraId="3EE7DEF6" w14:textId="77777777" w:rsidR="0091245A" w:rsidRPr="00D37263" w:rsidRDefault="006A74C2" w:rsidP="0091245A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 xml:space="preserve">P. O. </w:t>
      </w:r>
      <w:r w:rsidR="0091245A" w:rsidRPr="00D37263">
        <w:rPr>
          <w:rFonts w:ascii="Arial" w:hAnsi="Arial"/>
          <w:sz w:val="18"/>
          <w:szCs w:val="18"/>
        </w:rPr>
        <w:t>Drawer 2158</w:t>
      </w:r>
    </w:p>
    <w:p w14:paraId="606159FC" w14:textId="77777777" w:rsidR="0091245A" w:rsidRPr="00D37263" w:rsidRDefault="0091245A" w:rsidP="0091245A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Lafayette, LA 70506-2158</w:t>
      </w:r>
    </w:p>
    <w:p w14:paraId="11C6087E" w14:textId="77777777" w:rsidR="0091245A" w:rsidRPr="00D37263" w:rsidRDefault="0091245A" w:rsidP="0091245A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2/27/1991)</w:t>
      </w:r>
    </w:p>
    <w:p w14:paraId="75408B7C" w14:textId="77777777" w:rsidR="00EA0453" w:rsidRPr="00D37263" w:rsidRDefault="00EA0453" w:rsidP="00BD68E5">
      <w:pPr>
        <w:rPr>
          <w:rFonts w:ascii="Arial" w:hAnsi="Arial" w:cs="Arial"/>
          <w:sz w:val="18"/>
          <w:szCs w:val="18"/>
        </w:rPr>
      </w:pPr>
    </w:p>
    <w:p w14:paraId="4833F95A" w14:textId="77777777" w:rsidR="001A4272" w:rsidRPr="00D37263" w:rsidRDefault="001A4272" w:rsidP="00BD68E5">
      <w:pPr>
        <w:rPr>
          <w:rFonts w:ascii="Arial" w:hAnsi="Arial" w:cs="Arial"/>
          <w:sz w:val="18"/>
          <w:szCs w:val="18"/>
        </w:rPr>
      </w:pPr>
    </w:p>
    <w:p w14:paraId="0CF1BB5A" w14:textId="77777777" w:rsidR="001A4272" w:rsidRPr="00D37263" w:rsidRDefault="001A4272" w:rsidP="00BD68E5">
      <w:pPr>
        <w:rPr>
          <w:rFonts w:ascii="Arial" w:hAnsi="Arial" w:cs="Arial"/>
          <w:sz w:val="18"/>
          <w:szCs w:val="18"/>
        </w:rPr>
      </w:pPr>
    </w:p>
    <w:p w14:paraId="30AD3461" w14:textId="77777777" w:rsidR="001A4272" w:rsidRPr="00D37263" w:rsidRDefault="001A4272" w:rsidP="00BD68E5">
      <w:pPr>
        <w:rPr>
          <w:rFonts w:ascii="Arial" w:hAnsi="Arial" w:cs="Arial"/>
          <w:sz w:val="18"/>
          <w:szCs w:val="18"/>
        </w:rPr>
      </w:pPr>
    </w:p>
    <w:p w14:paraId="7FBF280E" w14:textId="77777777" w:rsidR="00BD68E5" w:rsidRPr="00D37263" w:rsidRDefault="00BD68E5" w:rsidP="00BD68E5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Lafayette Parish Sheriff</w:t>
      </w:r>
      <w:r w:rsidRPr="00D37263">
        <w:rPr>
          <w:rFonts w:ascii="Arial" w:hAnsi="Arial" w:cs="Arial"/>
          <w:sz w:val="18"/>
          <w:szCs w:val="18"/>
        </w:rPr>
        <w:br/>
        <w:t>Sheriff M. W. Neustrom</w:t>
      </w:r>
    </w:p>
    <w:p w14:paraId="6370917A" w14:textId="77777777" w:rsidR="00BD68E5" w:rsidRPr="00D37263" w:rsidRDefault="00712F0C" w:rsidP="00BD68E5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P. O. Box</w:t>
      </w:r>
      <w:r w:rsidR="00BD68E5" w:rsidRPr="00D37263">
        <w:rPr>
          <w:rFonts w:ascii="Arial" w:hAnsi="Arial" w:cs="Arial"/>
          <w:sz w:val="18"/>
          <w:szCs w:val="18"/>
        </w:rPr>
        <w:t xml:space="preserve"> 3508</w:t>
      </w:r>
    </w:p>
    <w:p w14:paraId="7089E0D7" w14:textId="77777777" w:rsidR="00BD68E5" w:rsidRPr="00D37263" w:rsidRDefault="00BD68E5" w:rsidP="00BD68E5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Lafayette, LA 70502-3508</w:t>
      </w:r>
    </w:p>
    <w:p w14:paraId="74838B0B" w14:textId="77777777" w:rsidR="00BD68E5" w:rsidRPr="00D37263" w:rsidRDefault="00BD68E5" w:rsidP="00BD68E5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(03/02/1992)</w:t>
      </w:r>
    </w:p>
    <w:p w14:paraId="757A1769" w14:textId="77777777" w:rsidR="00F6620D" w:rsidRPr="00D37263" w:rsidRDefault="00F6620D" w:rsidP="005762D2">
      <w:pPr>
        <w:rPr>
          <w:rFonts w:ascii="Arial" w:hAnsi="Arial"/>
          <w:sz w:val="18"/>
          <w:szCs w:val="18"/>
        </w:rPr>
      </w:pPr>
    </w:p>
    <w:p w14:paraId="67E0FF11" w14:textId="77777777" w:rsidR="005762D2" w:rsidRPr="00D37263" w:rsidRDefault="0091245A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Lafayette Psh Wtr</w:t>
      </w:r>
      <w:r w:rsidR="009A6870" w:rsidRPr="00D37263">
        <w:rPr>
          <w:rFonts w:ascii="Arial" w:hAnsi="Arial"/>
          <w:sz w:val="18"/>
          <w:szCs w:val="18"/>
        </w:rPr>
        <w:t>wks</w:t>
      </w:r>
      <w:r w:rsidRPr="00D37263">
        <w:rPr>
          <w:rFonts w:ascii="Arial" w:hAnsi="Arial"/>
          <w:sz w:val="18"/>
          <w:szCs w:val="18"/>
        </w:rPr>
        <w:t xml:space="preserve"> Dist North</w:t>
      </w:r>
      <w:r w:rsidR="009A6870" w:rsidRPr="00D37263">
        <w:rPr>
          <w:rFonts w:ascii="Arial" w:hAnsi="Arial"/>
          <w:sz w:val="18"/>
          <w:szCs w:val="18"/>
        </w:rPr>
        <w:br/>
        <w:t>Harold Hebert</w:t>
      </w:r>
    </w:p>
    <w:p w14:paraId="3DA62CFB" w14:textId="77777777" w:rsidR="0091245A" w:rsidRPr="00D37263" w:rsidRDefault="0091245A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307 RueScholastique</w:t>
      </w:r>
    </w:p>
    <w:p w14:paraId="2B18720D" w14:textId="77777777" w:rsidR="0091245A" w:rsidRPr="00D37263" w:rsidRDefault="0091245A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Lafayette, LA 70507</w:t>
      </w:r>
    </w:p>
    <w:p w14:paraId="63DC2088" w14:textId="77777777" w:rsidR="0091245A" w:rsidRPr="00D37263" w:rsidRDefault="0091245A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12/13/2010)</w:t>
      </w:r>
    </w:p>
    <w:p w14:paraId="0ED8EA02" w14:textId="77777777" w:rsidR="00834E21" w:rsidRPr="00D37263" w:rsidRDefault="00834E21" w:rsidP="00492E22">
      <w:pPr>
        <w:rPr>
          <w:rFonts w:ascii="Arial" w:hAnsi="Arial"/>
          <w:sz w:val="18"/>
          <w:szCs w:val="18"/>
        </w:rPr>
      </w:pPr>
    </w:p>
    <w:p w14:paraId="32961815" w14:textId="77777777" w:rsidR="00492E22" w:rsidRPr="00D37263" w:rsidRDefault="00492E22" w:rsidP="00492E2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Lafayette Psh Wtrwks Dist South</w:t>
      </w:r>
    </w:p>
    <w:p w14:paraId="4326B0CD" w14:textId="77777777" w:rsidR="00492E22" w:rsidRPr="00D37263" w:rsidRDefault="00492E22" w:rsidP="00492E2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John Hebert, President</w:t>
      </w:r>
    </w:p>
    <w:p w14:paraId="3E5973C7" w14:textId="77777777" w:rsidR="00492E22" w:rsidRPr="00D37263" w:rsidRDefault="00492E22" w:rsidP="00492E2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O. Box 700</w:t>
      </w:r>
    </w:p>
    <w:p w14:paraId="08BB61D4" w14:textId="77777777" w:rsidR="00492E22" w:rsidRPr="00D37263" w:rsidRDefault="00492E22" w:rsidP="00492E2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Maurice, LA 70555-0700</w:t>
      </w:r>
      <w:r w:rsidRPr="00D37263">
        <w:rPr>
          <w:rFonts w:ascii="Arial" w:hAnsi="Arial"/>
          <w:sz w:val="18"/>
          <w:szCs w:val="18"/>
        </w:rPr>
        <w:br/>
        <w:t>(09/30/2014)</w:t>
      </w:r>
    </w:p>
    <w:p w14:paraId="17A4AEE7" w14:textId="77777777" w:rsidR="002342CE" w:rsidRPr="00D37263" w:rsidRDefault="002342CE" w:rsidP="00492E22">
      <w:pPr>
        <w:rPr>
          <w:rFonts w:ascii="Arial" w:hAnsi="Arial"/>
          <w:sz w:val="18"/>
          <w:szCs w:val="18"/>
        </w:rPr>
      </w:pPr>
    </w:p>
    <w:p w14:paraId="23D67FD4" w14:textId="77777777" w:rsidR="005762D2" w:rsidRPr="00D37263" w:rsidRDefault="005762D2" w:rsidP="00492E2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LaFitte, Barat</w:t>
      </w:r>
      <w:r w:rsidR="00E610AC" w:rsidRPr="00D37263">
        <w:rPr>
          <w:rFonts w:ascii="Arial" w:hAnsi="Arial"/>
          <w:sz w:val="18"/>
          <w:szCs w:val="18"/>
        </w:rPr>
        <w:t>aria</w:t>
      </w:r>
      <w:r w:rsidRPr="00D37263">
        <w:rPr>
          <w:rFonts w:ascii="Arial" w:hAnsi="Arial"/>
          <w:sz w:val="18"/>
          <w:szCs w:val="18"/>
        </w:rPr>
        <w:t>, Crown Point</w:t>
      </w:r>
    </w:p>
    <w:p w14:paraId="76F2AC6C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Fire Dist</w:t>
      </w:r>
      <w:r w:rsidR="00663918" w:rsidRPr="00D37263">
        <w:rPr>
          <w:rFonts w:ascii="Arial" w:hAnsi="Arial"/>
          <w:sz w:val="18"/>
          <w:szCs w:val="18"/>
        </w:rPr>
        <w:t>rict</w:t>
      </w:r>
      <w:r w:rsidR="00E610AC" w:rsidRPr="00D37263">
        <w:rPr>
          <w:rFonts w:ascii="Arial" w:hAnsi="Arial"/>
          <w:sz w:val="18"/>
          <w:szCs w:val="18"/>
        </w:rPr>
        <w:br/>
        <w:t>R</w:t>
      </w:r>
      <w:r w:rsidRPr="00D37263">
        <w:rPr>
          <w:rFonts w:ascii="Arial" w:hAnsi="Arial"/>
          <w:sz w:val="18"/>
          <w:szCs w:val="18"/>
        </w:rPr>
        <w:t>oute 1, Box 493</w:t>
      </w:r>
    </w:p>
    <w:p w14:paraId="56CDA537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LaFitte, LA 70067-0493</w:t>
      </w:r>
    </w:p>
    <w:p w14:paraId="2A482418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3/08/1994)</w:t>
      </w:r>
    </w:p>
    <w:p w14:paraId="2C9D82E3" w14:textId="77777777" w:rsidR="0048220F" w:rsidRPr="00D37263" w:rsidRDefault="0048220F" w:rsidP="00102025">
      <w:pPr>
        <w:rPr>
          <w:rFonts w:ascii="Arial" w:hAnsi="Arial"/>
          <w:sz w:val="18"/>
          <w:szCs w:val="18"/>
        </w:rPr>
      </w:pPr>
    </w:p>
    <w:p w14:paraId="31B313F6" w14:textId="77777777" w:rsidR="00102025" w:rsidRPr="00D37263" w:rsidRDefault="00102025" w:rsidP="00102025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Lafourche ARC</w:t>
      </w:r>
    </w:p>
    <w:p w14:paraId="3E118182" w14:textId="77777777" w:rsidR="00102025" w:rsidRPr="00D37263" w:rsidRDefault="00102025" w:rsidP="00102025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 xml:space="preserve">Ricky Bonvillain </w:t>
      </w:r>
    </w:p>
    <w:p w14:paraId="40A23A75" w14:textId="77777777" w:rsidR="00102025" w:rsidRPr="00D37263" w:rsidRDefault="00102025" w:rsidP="00102025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 O. Box 269</w:t>
      </w:r>
    </w:p>
    <w:p w14:paraId="2AA9795D" w14:textId="77777777" w:rsidR="00102025" w:rsidRPr="00D37263" w:rsidRDefault="00102025" w:rsidP="00102025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Thibodaux, LA 70301-0269</w:t>
      </w:r>
    </w:p>
    <w:p w14:paraId="42A1BCFA" w14:textId="77777777" w:rsidR="00102025" w:rsidRPr="00D37263" w:rsidRDefault="00102025" w:rsidP="00102025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4/21/2010)</w:t>
      </w:r>
    </w:p>
    <w:p w14:paraId="51DB94A4" w14:textId="77777777" w:rsidR="009A4DD4" w:rsidRPr="00D37263" w:rsidRDefault="009A4DD4" w:rsidP="005762D2">
      <w:pPr>
        <w:rPr>
          <w:rFonts w:ascii="Arial" w:hAnsi="Arial"/>
          <w:sz w:val="18"/>
          <w:szCs w:val="18"/>
        </w:rPr>
      </w:pPr>
    </w:p>
    <w:p w14:paraId="6FE23EE7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Lafourche Ambulance Dist. #1</w:t>
      </w:r>
    </w:p>
    <w:p w14:paraId="55941043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Miki Mayon-Savoie, Admr.</w:t>
      </w:r>
    </w:p>
    <w:p w14:paraId="2C40CD5B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17078 West Main Street</w:t>
      </w:r>
    </w:p>
    <w:p w14:paraId="4D12EEEE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ut Off, LA 70345</w:t>
      </w:r>
    </w:p>
    <w:p w14:paraId="6A64F640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1/25/1996)</w:t>
      </w:r>
    </w:p>
    <w:p w14:paraId="3E47F4A1" w14:textId="77777777" w:rsidR="008339AE" w:rsidRPr="00D37263" w:rsidRDefault="008339AE" w:rsidP="005762D2">
      <w:pPr>
        <w:rPr>
          <w:rFonts w:ascii="Arial" w:hAnsi="Arial"/>
          <w:sz w:val="18"/>
          <w:szCs w:val="18"/>
        </w:rPr>
      </w:pPr>
    </w:p>
    <w:p w14:paraId="6980963C" w14:textId="77777777" w:rsidR="00F171D8" w:rsidRPr="00D37263" w:rsidRDefault="00102025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Lafourche Area Agency on Aging</w:t>
      </w:r>
    </w:p>
    <w:p w14:paraId="05105C29" w14:textId="77777777" w:rsidR="00102025" w:rsidRPr="00D37263" w:rsidRDefault="00102025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Albert Martin</w:t>
      </w:r>
      <w:r w:rsidRPr="00D37263">
        <w:rPr>
          <w:rFonts w:ascii="Arial" w:hAnsi="Arial"/>
          <w:sz w:val="18"/>
          <w:szCs w:val="18"/>
        </w:rPr>
        <w:br/>
        <w:t>P. O. Box 500</w:t>
      </w:r>
    </w:p>
    <w:p w14:paraId="5FAC34A2" w14:textId="77777777" w:rsidR="00102025" w:rsidRPr="00D37263" w:rsidRDefault="00102025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Raceland, LA 70395-0500</w:t>
      </w:r>
    </w:p>
    <w:p w14:paraId="6C6C1D57" w14:textId="77777777" w:rsidR="00102025" w:rsidRPr="00D37263" w:rsidRDefault="00102025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3/24/2005)</w:t>
      </w:r>
    </w:p>
    <w:p w14:paraId="0AAE816E" w14:textId="77777777" w:rsidR="00893E8E" w:rsidRPr="00D37263" w:rsidRDefault="00893E8E" w:rsidP="005762D2">
      <w:pPr>
        <w:rPr>
          <w:rFonts w:ascii="Arial" w:hAnsi="Arial"/>
          <w:sz w:val="18"/>
          <w:szCs w:val="18"/>
        </w:rPr>
      </w:pPr>
    </w:p>
    <w:p w14:paraId="63A7FEF3" w14:textId="77777777" w:rsidR="005762D2" w:rsidRPr="00D37263" w:rsidRDefault="00663918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Lafourche Basin Levee District</w:t>
      </w:r>
    </w:p>
    <w:p w14:paraId="3EEC8DA3" w14:textId="77777777" w:rsidR="005762D2" w:rsidRPr="00D37263" w:rsidRDefault="0056078A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 xml:space="preserve"> </w:t>
      </w:r>
      <w:r w:rsidR="005762D2" w:rsidRPr="00D37263">
        <w:rPr>
          <w:rFonts w:ascii="Arial" w:hAnsi="Arial"/>
          <w:sz w:val="18"/>
          <w:szCs w:val="18"/>
        </w:rPr>
        <w:t>Randy Trosclair</w:t>
      </w:r>
    </w:p>
    <w:p w14:paraId="14028C7F" w14:textId="77777777" w:rsidR="005762D2" w:rsidRPr="00D37263" w:rsidRDefault="00712F0C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5762D2" w:rsidRPr="00D37263">
        <w:rPr>
          <w:rFonts w:ascii="Arial" w:hAnsi="Arial"/>
          <w:sz w:val="18"/>
          <w:szCs w:val="18"/>
        </w:rPr>
        <w:t xml:space="preserve"> 670</w:t>
      </w:r>
    </w:p>
    <w:p w14:paraId="40D4954A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Vacherie, LA 70090-0670</w:t>
      </w:r>
    </w:p>
    <w:p w14:paraId="367017B8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9/21/1993)</w:t>
      </w:r>
    </w:p>
    <w:p w14:paraId="054AAD89" w14:textId="77777777" w:rsidR="00974327" w:rsidRPr="00D37263" w:rsidRDefault="00974327" w:rsidP="005762D2">
      <w:pPr>
        <w:rPr>
          <w:rFonts w:ascii="Arial" w:hAnsi="Arial"/>
          <w:sz w:val="18"/>
          <w:szCs w:val="18"/>
        </w:rPr>
      </w:pPr>
    </w:p>
    <w:p w14:paraId="1CF02362" w14:textId="77777777" w:rsidR="002217E7" w:rsidRPr="00D37263" w:rsidRDefault="00A02FD9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Lafourche Psh Comm</w:t>
      </w:r>
      <w:r w:rsidR="00912151" w:rsidRPr="00D37263">
        <w:rPr>
          <w:rFonts w:ascii="Arial" w:hAnsi="Arial"/>
          <w:sz w:val="18"/>
          <w:szCs w:val="18"/>
        </w:rPr>
        <w:t xml:space="preserve">n </w:t>
      </w:r>
      <w:r w:rsidR="00387C00" w:rsidRPr="00D37263">
        <w:rPr>
          <w:rFonts w:ascii="Arial" w:hAnsi="Arial"/>
          <w:sz w:val="18"/>
          <w:szCs w:val="18"/>
        </w:rPr>
        <w:t xml:space="preserve">(9-1-1) </w:t>
      </w:r>
    </w:p>
    <w:p w14:paraId="438A2C6F" w14:textId="77777777" w:rsidR="00387C00" w:rsidRPr="00D37263" w:rsidRDefault="00C34454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Dist</w:t>
      </w:r>
      <w:r w:rsidR="002217E7" w:rsidRPr="00D37263">
        <w:rPr>
          <w:rFonts w:ascii="Arial" w:hAnsi="Arial"/>
          <w:sz w:val="18"/>
          <w:szCs w:val="18"/>
        </w:rPr>
        <w:t>rict</w:t>
      </w:r>
    </w:p>
    <w:p w14:paraId="26D78341" w14:textId="77777777" w:rsidR="00A02FD9" w:rsidRPr="00D37263" w:rsidRDefault="00A02FD9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</w:t>
      </w:r>
      <w:r w:rsidR="00912151" w:rsidRPr="00D37263">
        <w:rPr>
          <w:rFonts w:ascii="Arial" w:hAnsi="Arial"/>
          <w:sz w:val="18"/>
          <w:szCs w:val="18"/>
        </w:rPr>
        <w:t>.</w:t>
      </w:r>
      <w:r w:rsidRPr="00D37263">
        <w:rPr>
          <w:rFonts w:ascii="Arial" w:hAnsi="Arial"/>
          <w:sz w:val="18"/>
          <w:szCs w:val="18"/>
        </w:rPr>
        <w:t xml:space="preserve"> O</w:t>
      </w:r>
      <w:r w:rsidR="00912151" w:rsidRPr="00D37263">
        <w:rPr>
          <w:rFonts w:ascii="Arial" w:hAnsi="Arial"/>
          <w:sz w:val="18"/>
          <w:szCs w:val="18"/>
        </w:rPr>
        <w:t>.</w:t>
      </w:r>
      <w:r w:rsidRPr="00D37263">
        <w:rPr>
          <w:rFonts w:ascii="Arial" w:hAnsi="Arial"/>
          <w:sz w:val="18"/>
          <w:szCs w:val="18"/>
        </w:rPr>
        <w:t xml:space="preserve"> Box 1157</w:t>
      </w:r>
    </w:p>
    <w:p w14:paraId="34D321CA" w14:textId="77777777" w:rsidR="00A02FD9" w:rsidRPr="00D37263" w:rsidRDefault="00A02FD9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Raceland, LA 70394</w:t>
      </w:r>
    </w:p>
    <w:p w14:paraId="22C41FAC" w14:textId="77777777" w:rsidR="00A02FD9" w:rsidRPr="00D37263" w:rsidRDefault="00A02FD9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7/08/2011)</w:t>
      </w:r>
    </w:p>
    <w:p w14:paraId="58FFC26E" w14:textId="77777777" w:rsidR="00A02FD9" w:rsidRPr="00D37263" w:rsidRDefault="00A02FD9" w:rsidP="005762D2">
      <w:pPr>
        <w:rPr>
          <w:rFonts w:ascii="Arial" w:hAnsi="Arial"/>
          <w:sz w:val="18"/>
          <w:szCs w:val="18"/>
        </w:rPr>
      </w:pPr>
    </w:p>
    <w:p w14:paraId="66D2D199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Lafourche Psh Coroner's Office</w:t>
      </w:r>
    </w:p>
    <w:p w14:paraId="40BFBA0A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oroner Roy J. Dugas</w:t>
      </w:r>
    </w:p>
    <w:p w14:paraId="1650FB36" w14:textId="77777777" w:rsidR="005762D2" w:rsidRPr="00D37263" w:rsidRDefault="00712F0C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5762D2" w:rsidRPr="00D37263">
        <w:rPr>
          <w:rFonts w:ascii="Arial" w:hAnsi="Arial"/>
          <w:sz w:val="18"/>
          <w:szCs w:val="18"/>
        </w:rPr>
        <w:t xml:space="preserve"> 1562</w:t>
      </w:r>
    </w:p>
    <w:p w14:paraId="3BC1F779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Raceland, LA 70394-1562</w:t>
      </w:r>
    </w:p>
    <w:p w14:paraId="1B3FA0EB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9/08/1993)</w:t>
      </w:r>
    </w:p>
    <w:p w14:paraId="730D278B" w14:textId="77777777" w:rsidR="009062F2" w:rsidRPr="00D37263" w:rsidRDefault="009062F2" w:rsidP="005762D2">
      <w:pPr>
        <w:rPr>
          <w:rFonts w:ascii="Arial" w:hAnsi="Arial" w:cs="Arial"/>
          <w:sz w:val="18"/>
          <w:szCs w:val="18"/>
        </w:rPr>
      </w:pPr>
    </w:p>
    <w:p w14:paraId="5AB2E6F9" w14:textId="77777777" w:rsidR="005762D2" w:rsidRPr="00D37263" w:rsidRDefault="005762D2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Lafourche Parish Council</w:t>
      </w:r>
    </w:p>
    <w:p w14:paraId="1C53B274" w14:textId="77777777" w:rsidR="005762D2" w:rsidRPr="00D37263" w:rsidRDefault="005762D2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Shannon Chaisson</w:t>
      </w:r>
    </w:p>
    <w:p w14:paraId="51F1D75E" w14:textId="77777777" w:rsidR="005762D2" w:rsidRPr="00D37263" w:rsidRDefault="006A74C2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 xml:space="preserve">P. O. </w:t>
      </w:r>
      <w:r w:rsidR="005762D2" w:rsidRPr="00D37263">
        <w:rPr>
          <w:rFonts w:ascii="Arial" w:hAnsi="Arial" w:cs="Arial"/>
          <w:sz w:val="18"/>
          <w:szCs w:val="18"/>
        </w:rPr>
        <w:t>Drawer 5548</w:t>
      </w:r>
    </w:p>
    <w:p w14:paraId="45E01913" w14:textId="77777777" w:rsidR="005762D2" w:rsidRPr="00D37263" w:rsidRDefault="005762D2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Thibodaux, LA 70302</w:t>
      </w:r>
    </w:p>
    <w:p w14:paraId="412EC545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10/07/1997)</w:t>
      </w:r>
    </w:p>
    <w:p w14:paraId="3A52B9F7" w14:textId="77777777" w:rsidR="00070232" w:rsidRPr="00D37263" w:rsidRDefault="00070232" w:rsidP="005762D2">
      <w:pPr>
        <w:rPr>
          <w:rFonts w:ascii="Arial" w:hAnsi="Arial"/>
          <w:sz w:val="18"/>
          <w:szCs w:val="18"/>
        </w:rPr>
      </w:pPr>
    </w:p>
    <w:p w14:paraId="12B500AA" w14:textId="77777777" w:rsidR="001A4272" w:rsidRPr="00D37263" w:rsidRDefault="001A4272" w:rsidP="005762D2">
      <w:pPr>
        <w:rPr>
          <w:rFonts w:ascii="Arial" w:hAnsi="Arial"/>
          <w:sz w:val="18"/>
          <w:szCs w:val="18"/>
        </w:rPr>
      </w:pPr>
    </w:p>
    <w:p w14:paraId="44E73B9F" w14:textId="77777777" w:rsidR="001A4272" w:rsidRPr="00D37263" w:rsidRDefault="001A4272" w:rsidP="005762D2">
      <w:pPr>
        <w:rPr>
          <w:rFonts w:ascii="Arial" w:hAnsi="Arial"/>
          <w:sz w:val="18"/>
          <w:szCs w:val="18"/>
        </w:rPr>
      </w:pPr>
    </w:p>
    <w:p w14:paraId="75E70FA3" w14:textId="77777777" w:rsidR="001A4272" w:rsidRPr="00D37263" w:rsidRDefault="001A4272" w:rsidP="005762D2">
      <w:pPr>
        <w:rPr>
          <w:rFonts w:ascii="Arial" w:hAnsi="Arial"/>
          <w:sz w:val="18"/>
          <w:szCs w:val="18"/>
        </w:rPr>
      </w:pPr>
    </w:p>
    <w:p w14:paraId="3C4FC7FE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Lafourche District Attorney</w:t>
      </w:r>
    </w:p>
    <w:p w14:paraId="5BB824C7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Walter Naquin, Jr.</w:t>
      </w:r>
    </w:p>
    <w:p w14:paraId="4267C766" w14:textId="77777777" w:rsidR="005762D2" w:rsidRPr="00D37263" w:rsidRDefault="006A74C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 xml:space="preserve">P. O. </w:t>
      </w:r>
      <w:r w:rsidR="005762D2" w:rsidRPr="00D37263">
        <w:rPr>
          <w:rFonts w:ascii="Arial" w:hAnsi="Arial"/>
          <w:sz w:val="18"/>
          <w:szCs w:val="18"/>
        </w:rPr>
        <w:t>Drawer 431</w:t>
      </w:r>
    </w:p>
    <w:p w14:paraId="22597D7B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Thibodaux, LA 70302-0431</w:t>
      </w:r>
    </w:p>
    <w:p w14:paraId="5E2FA0F6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2/26/1991)</w:t>
      </w:r>
    </w:p>
    <w:p w14:paraId="643EEFEE" w14:textId="77777777" w:rsidR="00D754D1" w:rsidRPr="00D37263" w:rsidRDefault="00D754D1" w:rsidP="005762D2">
      <w:pPr>
        <w:rPr>
          <w:rFonts w:ascii="Arial" w:hAnsi="Arial"/>
          <w:sz w:val="18"/>
          <w:szCs w:val="18"/>
        </w:rPr>
      </w:pPr>
    </w:p>
    <w:p w14:paraId="5D87733F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Lafourche Fire Prot. Dist. #3</w:t>
      </w:r>
    </w:p>
    <w:p w14:paraId="305D2668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Larry A. Raymond</w:t>
      </w:r>
    </w:p>
    <w:p w14:paraId="00973A8D" w14:textId="77777777" w:rsidR="005762D2" w:rsidRPr="00D37263" w:rsidRDefault="00712F0C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5762D2" w:rsidRPr="00D37263">
        <w:rPr>
          <w:rFonts w:ascii="Arial" w:hAnsi="Arial"/>
          <w:sz w:val="18"/>
          <w:szCs w:val="18"/>
        </w:rPr>
        <w:t xml:space="preserve"> 2322</w:t>
      </w:r>
    </w:p>
    <w:p w14:paraId="44ADF3BC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Galliano, LA 70354-2322</w:t>
      </w:r>
    </w:p>
    <w:p w14:paraId="606C5C32" w14:textId="77777777" w:rsidR="00D80757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2/10/1994)</w:t>
      </w:r>
    </w:p>
    <w:p w14:paraId="3819DADB" w14:textId="77777777" w:rsidR="00C34454" w:rsidRPr="00D37263" w:rsidRDefault="00C34454" w:rsidP="005762D2">
      <w:pPr>
        <w:rPr>
          <w:rFonts w:ascii="Arial" w:hAnsi="Arial"/>
          <w:sz w:val="18"/>
          <w:szCs w:val="18"/>
        </w:rPr>
      </w:pPr>
    </w:p>
    <w:p w14:paraId="52EDE497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 xml:space="preserve">Lafourche </w:t>
      </w:r>
      <w:r w:rsidR="00912151" w:rsidRPr="00D37263">
        <w:rPr>
          <w:rFonts w:ascii="Arial" w:hAnsi="Arial"/>
          <w:sz w:val="18"/>
          <w:szCs w:val="18"/>
        </w:rPr>
        <w:t xml:space="preserve">Psh </w:t>
      </w:r>
      <w:r w:rsidRPr="00D37263">
        <w:rPr>
          <w:rFonts w:ascii="Arial" w:hAnsi="Arial"/>
          <w:sz w:val="18"/>
          <w:szCs w:val="18"/>
        </w:rPr>
        <w:t>Head Start Prog</w:t>
      </w:r>
      <w:r w:rsidR="00FD2B6F" w:rsidRPr="00D37263">
        <w:rPr>
          <w:rFonts w:ascii="Arial" w:hAnsi="Arial"/>
          <w:sz w:val="18"/>
          <w:szCs w:val="18"/>
        </w:rPr>
        <w:t>ram</w:t>
      </w:r>
      <w:r w:rsidRPr="00D37263">
        <w:rPr>
          <w:rFonts w:ascii="Arial" w:hAnsi="Arial"/>
          <w:sz w:val="18"/>
          <w:szCs w:val="18"/>
        </w:rPr>
        <w:t xml:space="preserve"> </w:t>
      </w:r>
    </w:p>
    <w:p w14:paraId="0B675751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Elizabeth Breaux</w:t>
      </w:r>
    </w:p>
    <w:p w14:paraId="168D6577" w14:textId="77777777" w:rsidR="005762D2" w:rsidRPr="00D37263" w:rsidRDefault="00712F0C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5762D2" w:rsidRPr="00D37263">
        <w:rPr>
          <w:rFonts w:ascii="Arial" w:hAnsi="Arial"/>
          <w:sz w:val="18"/>
          <w:szCs w:val="18"/>
        </w:rPr>
        <w:t xml:space="preserve"> 320</w:t>
      </w:r>
    </w:p>
    <w:p w14:paraId="497A520F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Raceland, LA 70394-0320</w:t>
      </w:r>
    </w:p>
    <w:p w14:paraId="74AADC64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11/09/1994)</w:t>
      </w:r>
    </w:p>
    <w:p w14:paraId="59D5EB74" w14:textId="77777777" w:rsidR="00834E21" w:rsidRPr="00D37263" w:rsidRDefault="00834E21" w:rsidP="005762D2">
      <w:pPr>
        <w:rPr>
          <w:rFonts w:ascii="Arial" w:hAnsi="Arial"/>
          <w:sz w:val="18"/>
          <w:szCs w:val="18"/>
        </w:rPr>
      </w:pPr>
    </w:p>
    <w:p w14:paraId="7EB6962E" w14:textId="77777777" w:rsidR="00102025" w:rsidRPr="00D37263" w:rsidRDefault="00102025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Lafourche Hospital S</w:t>
      </w:r>
      <w:r w:rsidR="00915FD0" w:rsidRPr="00D37263">
        <w:rPr>
          <w:rFonts w:ascii="Arial" w:hAnsi="Arial"/>
          <w:sz w:val="18"/>
          <w:szCs w:val="18"/>
        </w:rPr>
        <w:t>vc.</w:t>
      </w:r>
      <w:r w:rsidRPr="00D37263">
        <w:rPr>
          <w:rFonts w:ascii="Arial" w:hAnsi="Arial"/>
          <w:sz w:val="18"/>
          <w:szCs w:val="18"/>
        </w:rPr>
        <w:t xml:space="preserve"> Dist. </w:t>
      </w:r>
      <w:r w:rsidR="00912151" w:rsidRPr="00D37263">
        <w:rPr>
          <w:rFonts w:ascii="Arial" w:hAnsi="Arial"/>
          <w:sz w:val="18"/>
          <w:szCs w:val="18"/>
        </w:rPr>
        <w:t>#</w:t>
      </w:r>
      <w:r w:rsidRPr="00D37263">
        <w:rPr>
          <w:rFonts w:ascii="Arial" w:hAnsi="Arial"/>
          <w:sz w:val="18"/>
          <w:szCs w:val="18"/>
        </w:rPr>
        <w:t>1</w:t>
      </w:r>
      <w:r w:rsidRPr="00D37263">
        <w:rPr>
          <w:rFonts w:ascii="Arial" w:hAnsi="Arial"/>
          <w:sz w:val="18"/>
          <w:szCs w:val="18"/>
        </w:rPr>
        <w:br/>
        <w:t>Jacquelyn Richoux</w:t>
      </w:r>
      <w:r w:rsidRPr="00D37263">
        <w:rPr>
          <w:rFonts w:ascii="Arial" w:hAnsi="Arial"/>
          <w:sz w:val="18"/>
          <w:szCs w:val="18"/>
        </w:rPr>
        <w:br/>
        <w:t>200 West 134</w:t>
      </w:r>
      <w:r w:rsidRPr="00D37263">
        <w:rPr>
          <w:rFonts w:ascii="Arial" w:hAnsi="Arial"/>
          <w:sz w:val="18"/>
          <w:szCs w:val="18"/>
          <w:vertAlign w:val="superscript"/>
        </w:rPr>
        <w:t>th</w:t>
      </w:r>
      <w:r w:rsidRPr="00D37263">
        <w:rPr>
          <w:rFonts w:ascii="Arial" w:hAnsi="Arial"/>
          <w:sz w:val="18"/>
          <w:szCs w:val="18"/>
        </w:rPr>
        <w:t xml:space="preserve"> Place</w:t>
      </w:r>
      <w:r w:rsidRPr="00D37263">
        <w:rPr>
          <w:rFonts w:ascii="Arial" w:hAnsi="Arial"/>
          <w:sz w:val="18"/>
          <w:szCs w:val="18"/>
        </w:rPr>
        <w:br/>
        <w:t>Cut Off, LA 70345</w:t>
      </w:r>
    </w:p>
    <w:p w14:paraId="3DAC6922" w14:textId="77777777" w:rsidR="00102025" w:rsidRPr="00D37263" w:rsidRDefault="00102025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1/13/1998)</w:t>
      </w:r>
    </w:p>
    <w:p w14:paraId="1A4A1219" w14:textId="77777777" w:rsidR="002342CE" w:rsidRPr="00D37263" w:rsidRDefault="002342CE" w:rsidP="005762D2">
      <w:pPr>
        <w:rPr>
          <w:rFonts w:ascii="Arial" w:hAnsi="Arial"/>
          <w:sz w:val="18"/>
          <w:szCs w:val="18"/>
        </w:rPr>
      </w:pPr>
    </w:p>
    <w:p w14:paraId="26A50D45" w14:textId="77777777" w:rsidR="00896505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Lafourche Psh Auth</w:t>
      </w:r>
      <w:r w:rsidR="00896505" w:rsidRPr="00D37263">
        <w:rPr>
          <w:rFonts w:ascii="Arial" w:hAnsi="Arial"/>
          <w:sz w:val="18"/>
          <w:szCs w:val="18"/>
        </w:rPr>
        <w:t>y</w:t>
      </w:r>
    </w:p>
    <w:p w14:paraId="24FACEC9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Beryl Pitre</w:t>
      </w:r>
    </w:p>
    <w:p w14:paraId="44DBA9C5" w14:textId="77777777" w:rsidR="005762D2" w:rsidRPr="00D37263" w:rsidRDefault="006A74C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 xml:space="preserve">P. O. </w:t>
      </w:r>
      <w:r w:rsidR="005762D2" w:rsidRPr="00D37263">
        <w:rPr>
          <w:rFonts w:ascii="Arial" w:hAnsi="Arial"/>
          <w:sz w:val="18"/>
          <w:szCs w:val="18"/>
        </w:rPr>
        <w:t>Drawer 499</w:t>
      </w:r>
    </w:p>
    <w:p w14:paraId="3A0CBF9C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Raceland, LA 70394-0499</w:t>
      </w:r>
    </w:p>
    <w:p w14:paraId="161FA3BC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11/04/1991)</w:t>
      </w:r>
    </w:p>
    <w:p w14:paraId="56D91187" w14:textId="77777777" w:rsidR="00247FF4" w:rsidRPr="00D37263" w:rsidRDefault="00247FF4" w:rsidP="005762D2">
      <w:pPr>
        <w:rPr>
          <w:rFonts w:ascii="Arial" w:hAnsi="Arial"/>
          <w:sz w:val="18"/>
          <w:szCs w:val="18"/>
        </w:rPr>
      </w:pPr>
    </w:p>
    <w:p w14:paraId="608244A7" w14:textId="77777777" w:rsidR="00C34454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Lafourche Psh Juv. Justice Fac</w:t>
      </w:r>
    </w:p>
    <w:p w14:paraId="0090A7FE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James Licalzi</w:t>
      </w:r>
    </w:p>
    <w:p w14:paraId="48896F46" w14:textId="77777777" w:rsidR="005762D2" w:rsidRPr="00D37263" w:rsidRDefault="00712F0C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5762D2" w:rsidRPr="00D37263">
        <w:rPr>
          <w:rFonts w:ascii="Arial" w:hAnsi="Arial"/>
          <w:sz w:val="18"/>
          <w:szCs w:val="18"/>
        </w:rPr>
        <w:t xml:space="preserve"> 586</w:t>
      </w:r>
    </w:p>
    <w:p w14:paraId="5B7EAC84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Thibodaux, LA 70302-0586</w:t>
      </w:r>
      <w:r w:rsidRPr="00D37263">
        <w:rPr>
          <w:rFonts w:ascii="Arial" w:hAnsi="Arial"/>
          <w:sz w:val="18"/>
          <w:szCs w:val="18"/>
        </w:rPr>
        <w:br/>
        <w:t>(06/17/2009)</w:t>
      </w:r>
    </w:p>
    <w:p w14:paraId="25AD3253" w14:textId="77777777" w:rsidR="009A4DD4" w:rsidRPr="00D37263" w:rsidRDefault="009A4DD4" w:rsidP="005762D2">
      <w:pPr>
        <w:rPr>
          <w:rFonts w:ascii="Arial" w:hAnsi="Arial"/>
          <w:sz w:val="18"/>
          <w:szCs w:val="18"/>
        </w:rPr>
      </w:pPr>
    </w:p>
    <w:p w14:paraId="007062FD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Lafourche Parish Library</w:t>
      </w:r>
    </w:p>
    <w:p w14:paraId="7292264D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Katherine Kilger</w:t>
      </w:r>
    </w:p>
    <w:p w14:paraId="6BD4401F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303 West Fifth Street</w:t>
      </w:r>
    </w:p>
    <w:p w14:paraId="48ACDD12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Thibodaux, LA 70301</w:t>
      </w:r>
    </w:p>
    <w:p w14:paraId="2AA9E677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2/27/1991)</w:t>
      </w:r>
    </w:p>
    <w:p w14:paraId="52FB1E6C" w14:textId="77777777" w:rsidR="008339AE" w:rsidRPr="00D37263" w:rsidRDefault="008339AE" w:rsidP="005762D2">
      <w:pPr>
        <w:rPr>
          <w:rFonts w:ascii="Arial" w:hAnsi="Arial"/>
          <w:sz w:val="18"/>
          <w:szCs w:val="18"/>
        </w:rPr>
      </w:pPr>
    </w:p>
    <w:p w14:paraId="06CB021C" w14:textId="77777777" w:rsidR="00102025" w:rsidRPr="00D37263" w:rsidRDefault="00102025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Lafourche Port Commn, Greater</w:t>
      </w:r>
      <w:r w:rsidRPr="00D37263">
        <w:rPr>
          <w:rFonts w:ascii="Arial" w:hAnsi="Arial"/>
          <w:sz w:val="18"/>
          <w:szCs w:val="18"/>
        </w:rPr>
        <w:br/>
      </w:r>
      <w:r w:rsidR="0056078A" w:rsidRPr="00D37263">
        <w:rPr>
          <w:rFonts w:ascii="Arial" w:hAnsi="Arial"/>
          <w:sz w:val="18"/>
          <w:szCs w:val="18"/>
        </w:rPr>
        <w:t xml:space="preserve"> </w:t>
      </w:r>
      <w:r w:rsidR="004762D0" w:rsidRPr="00D37263">
        <w:rPr>
          <w:rFonts w:ascii="Arial" w:hAnsi="Arial"/>
          <w:sz w:val="18"/>
          <w:szCs w:val="18"/>
        </w:rPr>
        <w:t>James P. Rome</w:t>
      </w:r>
      <w:r w:rsidRPr="00D37263">
        <w:rPr>
          <w:rFonts w:ascii="Arial" w:hAnsi="Arial"/>
          <w:sz w:val="18"/>
          <w:szCs w:val="18"/>
        </w:rPr>
        <w:br/>
        <w:t>P. O. Drawer 490</w:t>
      </w:r>
    </w:p>
    <w:p w14:paraId="351C9CBA" w14:textId="77777777" w:rsidR="00102025" w:rsidRPr="00D37263" w:rsidRDefault="00102025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Galliano, LA 70354</w:t>
      </w:r>
      <w:r w:rsidRPr="00D37263">
        <w:rPr>
          <w:rFonts w:ascii="Arial" w:hAnsi="Arial"/>
          <w:sz w:val="18"/>
          <w:szCs w:val="18"/>
        </w:rPr>
        <w:br/>
        <w:t>(04/17/1991)</w:t>
      </w:r>
    </w:p>
    <w:p w14:paraId="25B55A06" w14:textId="77777777" w:rsidR="00102025" w:rsidRPr="00D37263" w:rsidRDefault="00102025" w:rsidP="005762D2">
      <w:pPr>
        <w:rPr>
          <w:rFonts w:ascii="Arial" w:hAnsi="Arial"/>
          <w:sz w:val="18"/>
          <w:szCs w:val="18"/>
        </w:rPr>
      </w:pPr>
    </w:p>
    <w:p w14:paraId="394B527A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Lafourche Parish School Board</w:t>
      </w:r>
    </w:p>
    <w:p w14:paraId="19A7D1F0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Floyd Benoit</w:t>
      </w:r>
    </w:p>
    <w:p w14:paraId="562D9FD4" w14:textId="77777777" w:rsidR="005762D2" w:rsidRPr="00D37263" w:rsidRDefault="00712F0C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5762D2" w:rsidRPr="00D37263">
        <w:rPr>
          <w:rFonts w:ascii="Arial" w:hAnsi="Arial"/>
          <w:sz w:val="18"/>
          <w:szCs w:val="18"/>
        </w:rPr>
        <w:t xml:space="preserve"> 879</w:t>
      </w:r>
    </w:p>
    <w:p w14:paraId="2F597856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Thibodaux, LA 70302-0879</w:t>
      </w:r>
    </w:p>
    <w:p w14:paraId="166A396F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1/02/1992)</w:t>
      </w:r>
    </w:p>
    <w:p w14:paraId="042A2807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</w:p>
    <w:p w14:paraId="604E39B5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Lafourche Psh Sheriff’s Office</w:t>
      </w:r>
    </w:p>
    <w:p w14:paraId="3408B231" w14:textId="77777777" w:rsidR="005762D2" w:rsidRPr="00D37263" w:rsidRDefault="005762D2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Sheriff Craig Webre</w:t>
      </w:r>
    </w:p>
    <w:p w14:paraId="4CA8C8AF" w14:textId="77777777" w:rsidR="005762D2" w:rsidRPr="00D37263" w:rsidRDefault="00712F0C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5762D2" w:rsidRPr="00D37263">
        <w:rPr>
          <w:rFonts w:ascii="Arial" w:hAnsi="Arial"/>
          <w:sz w:val="18"/>
          <w:szCs w:val="18"/>
        </w:rPr>
        <w:t xml:space="preserve"> 5608</w:t>
      </w:r>
    </w:p>
    <w:p w14:paraId="0227B4F9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lastRenderedPageBreak/>
        <w:t>Thibodaux, LA 70302-5608</w:t>
      </w:r>
    </w:p>
    <w:p w14:paraId="48566E4D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9/17/1997)</w:t>
      </w:r>
    </w:p>
    <w:p w14:paraId="36D26282" w14:textId="77777777" w:rsidR="002217E7" w:rsidRPr="00D37263" w:rsidRDefault="002217E7" w:rsidP="005762D2">
      <w:pPr>
        <w:rPr>
          <w:rFonts w:ascii="Arial" w:hAnsi="Arial"/>
          <w:sz w:val="18"/>
          <w:szCs w:val="18"/>
        </w:rPr>
      </w:pPr>
    </w:p>
    <w:p w14:paraId="4019DA3C" w14:textId="77777777" w:rsidR="00C34454" w:rsidRPr="00D37263" w:rsidRDefault="00C34454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Lafourche Psh Tourist Commission</w:t>
      </w:r>
    </w:p>
    <w:p w14:paraId="3AD614CD" w14:textId="77777777" w:rsidR="00C34454" w:rsidRPr="00D37263" w:rsidRDefault="00C34454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Timothy Bush</w:t>
      </w:r>
    </w:p>
    <w:p w14:paraId="41E8D09E" w14:textId="77777777" w:rsidR="00C34454" w:rsidRPr="00D37263" w:rsidRDefault="00C34454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4484 Highway 1</w:t>
      </w:r>
    </w:p>
    <w:p w14:paraId="1B981691" w14:textId="77777777" w:rsidR="00C34454" w:rsidRPr="00D37263" w:rsidRDefault="00C34454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Raceland, LA 70394</w:t>
      </w:r>
    </w:p>
    <w:p w14:paraId="34A671FF" w14:textId="77777777" w:rsidR="00C34454" w:rsidRPr="00D37263" w:rsidRDefault="00C34454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9/20/2017)</w:t>
      </w:r>
    </w:p>
    <w:p w14:paraId="70701BC0" w14:textId="77777777" w:rsidR="00ED1FA7" w:rsidRPr="00D37263" w:rsidRDefault="00ED1FA7" w:rsidP="005762D2">
      <w:pPr>
        <w:rPr>
          <w:rFonts w:ascii="Arial" w:hAnsi="Arial"/>
          <w:sz w:val="18"/>
          <w:szCs w:val="18"/>
        </w:rPr>
      </w:pPr>
    </w:p>
    <w:p w14:paraId="17E585F8" w14:textId="77777777" w:rsidR="001A4272" w:rsidRPr="00D37263" w:rsidRDefault="001A4272" w:rsidP="005762D2">
      <w:pPr>
        <w:rPr>
          <w:rFonts w:ascii="Arial" w:hAnsi="Arial"/>
          <w:sz w:val="18"/>
          <w:szCs w:val="18"/>
        </w:rPr>
      </w:pPr>
    </w:p>
    <w:p w14:paraId="5B514040" w14:textId="77777777" w:rsidR="001A4272" w:rsidRPr="00D37263" w:rsidRDefault="001A4272" w:rsidP="005762D2">
      <w:pPr>
        <w:rPr>
          <w:rFonts w:ascii="Arial" w:hAnsi="Arial"/>
          <w:sz w:val="18"/>
          <w:szCs w:val="18"/>
        </w:rPr>
      </w:pPr>
    </w:p>
    <w:p w14:paraId="571ACA30" w14:textId="77777777" w:rsidR="00CD6EC6" w:rsidRPr="00D37263" w:rsidRDefault="00CD6EC6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Lafourche Psh Water Dist No. 1</w:t>
      </w:r>
    </w:p>
    <w:p w14:paraId="39CB85B4" w14:textId="77777777" w:rsidR="00CD6EC6" w:rsidRPr="00D37263" w:rsidRDefault="00CD6EC6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Wayne Gautreaux</w:t>
      </w:r>
    </w:p>
    <w:p w14:paraId="4FD5244E" w14:textId="77777777" w:rsidR="00CD6EC6" w:rsidRPr="00D37263" w:rsidRDefault="00CD6EC6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O Vox 399</w:t>
      </w:r>
    </w:p>
    <w:p w14:paraId="3EDE9CFA" w14:textId="77777777" w:rsidR="00CD6EC6" w:rsidRPr="00D37263" w:rsidRDefault="00CD6EC6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Lockport, LA 70374</w:t>
      </w:r>
    </w:p>
    <w:p w14:paraId="7D38F816" w14:textId="77777777" w:rsidR="00CD6EC6" w:rsidRPr="00D37263" w:rsidRDefault="00CD6EC6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4/05/2021)</w:t>
      </w:r>
    </w:p>
    <w:p w14:paraId="0D9258F5" w14:textId="77777777" w:rsidR="00CD6EC6" w:rsidRPr="00D37263" w:rsidRDefault="00CD6EC6" w:rsidP="005762D2">
      <w:pPr>
        <w:rPr>
          <w:rFonts w:ascii="Arial" w:hAnsi="Arial"/>
          <w:sz w:val="18"/>
          <w:szCs w:val="18"/>
        </w:rPr>
      </w:pPr>
    </w:p>
    <w:p w14:paraId="426B774F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Lake Area Region</w:t>
      </w:r>
    </w:p>
    <w:p w14:paraId="2FCCF667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Tammy Basco</w:t>
      </w:r>
    </w:p>
    <w:p w14:paraId="6515AC0D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1132 West 18th Street</w:t>
      </w:r>
    </w:p>
    <w:p w14:paraId="0B765860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Lake Charles, LA 70601</w:t>
      </w:r>
    </w:p>
    <w:p w14:paraId="562912B2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5/05/1992)</w:t>
      </w:r>
    </w:p>
    <w:p w14:paraId="00BF1CDF" w14:textId="77777777" w:rsidR="008B6649" w:rsidRPr="00D37263" w:rsidRDefault="008B6649" w:rsidP="00D754D1">
      <w:pPr>
        <w:rPr>
          <w:rFonts w:ascii="Arial" w:hAnsi="Arial" w:cs="Arial"/>
          <w:color w:val="000000"/>
          <w:sz w:val="18"/>
          <w:szCs w:val="18"/>
        </w:rPr>
      </w:pPr>
    </w:p>
    <w:p w14:paraId="3EC34132" w14:textId="77777777" w:rsidR="003D12A1" w:rsidRPr="00D37263" w:rsidRDefault="00D754D1" w:rsidP="00D754D1">
      <w:pPr>
        <w:rPr>
          <w:rFonts w:ascii="Arial" w:hAnsi="Arial" w:cs="Arial"/>
          <w:color w:val="000000"/>
          <w:sz w:val="18"/>
          <w:szCs w:val="18"/>
        </w:rPr>
      </w:pPr>
      <w:r w:rsidRPr="00D37263">
        <w:rPr>
          <w:rFonts w:ascii="Arial" w:hAnsi="Arial" w:cs="Arial"/>
          <w:color w:val="000000"/>
          <w:sz w:val="18"/>
          <w:szCs w:val="18"/>
        </w:rPr>
        <w:t>Lake Arthur Housing Authority</w:t>
      </w:r>
    </w:p>
    <w:p w14:paraId="63A8FF1E" w14:textId="77777777" w:rsidR="00D754D1" w:rsidRPr="00D37263" w:rsidRDefault="00D754D1" w:rsidP="00D754D1">
      <w:pPr>
        <w:rPr>
          <w:rStyle w:val="ms-rtefontsize-2"/>
          <w:rFonts w:ascii="Arial" w:hAnsi="Arial" w:cs="Arial"/>
          <w:color w:val="000000"/>
          <w:sz w:val="18"/>
          <w:szCs w:val="18"/>
        </w:rPr>
      </w:pPr>
      <w:r w:rsidRPr="00D37263">
        <w:rPr>
          <w:rStyle w:val="ms-rtefontsize-2"/>
          <w:rFonts w:ascii="Arial" w:hAnsi="Arial" w:cs="Arial"/>
          <w:bCs/>
          <w:sz w:val="18"/>
          <w:szCs w:val="18"/>
        </w:rPr>
        <w:t>Karen Stokes</w:t>
      </w:r>
    </w:p>
    <w:p w14:paraId="6550130A" w14:textId="77777777" w:rsidR="00D754D1" w:rsidRPr="00D37263" w:rsidRDefault="00D754D1" w:rsidP="00D754D1">
      <w:pPr>
        <w:rPr>
          <w:rFonts w:ascii="Arial" w:hAnsi="Arial" w:cs="Arial"/>
          <w:color w:val="000000"/>
          <w:sz w:val="18"/>
          <w:szCs w:val="18"/>
        </w:rPr>
      </w:pPr>
      <w:r w:rsidRPr="00D37263">
        <w:rPr>
          <w:rFonts w:ascii="Arial" w:hAnsi="Arial" w:cs="Arial"/>
          <w:color w:val="000000"/>
          <w:sz w:val="18"/>
          <w:szCs w:val="18"/>
        </w:rPr>
        <w:t>116A McClure Avenue</w:t>
      </w:r>
    </w:p>
    <w:p w14:paraId="4BF74B1C" w14:textId="77777777" w:rsidR="00D754D1" w:rsidRPr="00D37263" w:rsidRDefault="00D754D1" w:rsidP="00D754D1">
      <w:pPr>
        <w:rPr>
          <w:rFonts w:ascii="Arial" w:hAnsi="Arial" w:cs="Arial"/>
          <w:color w:val="000000"/>
          <w:sz w:val="18"/>
          <w:szCs w:val="18"/>
        </w:rPr>
      </w:pPr>
      <w:r w:rsidRPr="00D37263">
        <w:rPr>
          <w:rFonts w:ascii="Arial" w:hAnsi="Arial" w:cs="Arial"/>
          <w:color w:val="000000"/>
          <w:sz w:val="18"/>
          <w:szCs w:val="18"/>
        </w:rPr>
        <w:t>Lake Arthur, LA 70549</w:t>
      </w:r>
    </w:p>
    <w:p w14:paraId="69096143" w14:textId="77777777" w:rsidR="00D754D1" w:rsidRPr="00D37263" w:rsidRDefault="00D754D1" w:rsidP="00D754D1">
      <w:pPr>
        <w:rPr>
          <w:rFonts w:ascii="Times New Roman" w:hAnsi="Times New Roman"/>
          <w:color w:val="000000"/>
          <w:sz w:val="18"/>
          <w:szCs w:val="18"/>
        </w:rPr>
      </w:pPr>
      <w:r w:rsidRPr="00D37263">
        <w:rPr>
          <w:rFonts w:ascii="Arial" w:hAnsi="Arial" w:cs="Arial"/>
          <w:color w:val="000000"/>
          <w:sz w:val="18"/>
          <w:szCs w:val="18"/>
        </w:rPr>
        <w:t>(07/26/2017)</w:t>
      </w:r>
      <w:r w:rsidRPr="00D37263">
        <w:rPr>
          <w:rFonts w:ascii="Times New Roman" w:hAnsi="Times New Roman"/>
          <w:color w:val="000000"/>
          <w:sz w:val="18"/>
          <w:szCs w:val="18"/>
        </w:rPr>
        <w:tab/>
      </w:r>
    </w:p>
    <w:p w14:paraId="27E53D5B" w14:textId="77777777" w:rsidR="0048220F" w:rsidRPr="00D37263" w:rsidRDefault="0048220F" w:rsidP="005762D2">
      <w:pPr>
        <w:rPr>
          <w:rFonts w:ascii="Arial" w:hAnsi="Arial"/>
          <w:sz w:val="18"/>
          <w:szCs w:val="18"/>
        </w:rPr>
      </w:pPr>
    </w:p>
    <w:p w14:paraId="206F82C2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Lake Arthur, Town of</w:t>
      </w:r>
    </w:p>
    <w:p w14:paraId="70F816E1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E R Giles</w:t>
      </w:r>
    </w:p>
    <w:p w14:paraId="78929DBC" w14:textId="77777777" w:rsidR="005762D2" w:rsidRPr="00D37263" w:rsidRDefault="006A74C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 xml:space="preserve">P. O. </w:t>
      </w:r>
      <w:r w:rsidR="005762D2" w:rsidRPr="00D37263">
        <w:rPr>
          <w:rFonts w:ascii="Arial" w:hAnsi="Arial"/>
          <w:sz w:val="18"/>
          <w:szCs w:val="18"/>
        </w:rPr>
        <w:t>Drawer AK</w:t>
      </w:r>
    </w:p>
    <w:p w14:paraId="2BBA39FF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Lake Arthur, LA 70549</w:t>
      </w:r>
    </w:p>
    <w:p w14:paraId="224FB97D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</w:t>
      </w:r>
      <w:r w:rsidR="00525C1A" w:rsidRPr="00D37263">
        <w:rPr>
          <w:rFonts w:ascii="Arial" w:hAnsi="Arial"/>
          <w:sz w:val="18"/>
          <w:szCs w:val="18"/>
        </w:rPr>
        <w:t>02/27/1991</w:t>
      </w:r>
      <w:r w:rsidRPr="00D37263">
        <w:rPr>
          <w:rFonts w:ascii="Arial" w:hAnsi="Arial"/>
          <w:sz w:val="18"/>
          <w:szCs w:val="18"/>
        </w:rPr>
        <w:t>)</w:t>
      </w:r>
    </w:p>
    <w:p w14:paraId="678BBFAF" w14:textId="77777777" w:rsidR="00F6620D" w:rsidRPr="00D37263" w:rsidRDefault="00F6620D" w:rsidP="00165EB4">
      <w:pPr>
        <w:ind w:right="-360"/>
        <w:rPr>
          <w:rFonts w:ascii="Arial" w:hAnsi="Arial"/>
          <w:sz w:val="18"/>
          <w:szCs w:val="18"/>
        </w:rPr>
      </w:pPr>
    </w:p>
    <w:p w14:paraId="77457D27" w14:textId="77777777" w:rsidR="003D12A1" w:rsidRPr="00D37263" w:rsidRDefault="003D12A1" w:rsidP="00165EB4">
      <w:pPr>
        <w:ind w:right="-360"/>
        <w:rPr>
          <w:rFonts w:ascii="Arial" w:hAnsi="Arial"/>
          <w:sz w:val="18"/>
          <w:szCs w:val="18"/>
        </w:rPr>
      </w:pPr>
    </w:p>
    <w:p w14:paraId="3FDF468A" w14:textId="77777777" w:rsidR="005762D2" w:rsidRPr="00D37263" w:rsidRDefault="005762D2" w:rsidP="00165EB4">
      <w:pPr>
        <w:ind w:right="-360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 xml:space="preserve">Lake </w:t>
      </w:r>
      <w:r w:rsidR="00165EB4" w:rsidRPr="00D37263">
        <w:rPr>
          <w:rFonts w:ascii="Arial" w:hAnsi="Arial"/>
          <w:sz w:val="18"/>
          <w:szCs w:val="18"/>
        </w:rPr>
        <w:t>Borgne Basin Levee District</w:t>
      </w:r>
    </w:p>
    <w:p w14:paraId="73A20242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Daniel S. Calude, Sr.</w:t>
      </w:r>
    </w:p>
    <w:p w14:paraId="293D8DEC" w14:textId="77777777" w:rsidR="005762D2" w:rsidRPr="00D37263" w:rsidRDefault="00712F0C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5762D2" w:rsidRPr="00D37263">
        <w:rPr>
          <w:rFonts w:ascii="Arial" w:hAnsi="Arial"/>
          <w:sz w:val="18"/>
          <w:szCs w:val="18"/>
        </w:rPr>
        <w:t xml:space="preserve"> 216</w:t>
      </w:r>
    </w:p>
    <w:p w14:paraId="397A5899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Violet, LA 70092-0216</w:t>
      </w:r>
    </w:p>
    <w:p w14:paraId="25A5B276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3/05/1997)</w:t>
      </w:r>
    </w:p>
    <w:p w14:paraId="60BC1A47" w14:textId="77777777" w:rsidR="00892459" w:rsidRPr="00D37263" w:rsidRDefault="00892459" w:rsidP="005762D2">
      <w:pPr>
        <w:rPr>
          <w:rFonts w:ascii="Arial" w:hAnsi="Arial"/>
          <w:sz w:val="18"/>
          <w:szCs w:val="18"/>
        </w:rPr>
      </w:pPr>
    </w:p>
    <w:p w14:paraId="2B490596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Lake Charles, City of</w:t>
      </w:r>
    </w:p>
    <w:p w14:paraId="2B6825A2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urchasing Dept.</w:t>
      </w:r>
    </w:p>
    <w:p w14:paraId="55787F08" w14:textId="77777777" w:rsidR="005762D2" w:rsidRPr="00D37263" w:rsidRDefault="00712F0C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5762D2" w:rsidRPr="00D37263">
        <w:rPr>
          <w:rFonts w:ascii="Arial" w:hAnsi="Arial"/>
          <w:sz w:val="18"/>
          <w:szCs w:val="18"/>
        </w:rPr>
        <w:t xml:space="preserve"> 900</w:t>
      </w:r>
    </w:p>
    <w:p w14:paraId="0AAE452E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Lake Charles, LA 70602-0900</w:t>
      </w:r>
    </w:p>
    <w:p w14:paraId="5AA09F12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2/27/1991)</w:t>
      </w:r>
    </w:p>
    <w:p w14:paraId="5F035991" w14:textId="77777777" w:rsidR="002342CE" w:rsidRPr="00D37263" w:rsidRDefault="002342CE" w:rsidP="005762D2">
      <w:pPr>
        <w:rPr>
          <w:rFonts w:ascii="Arial" w:hAnsi="Arial"/>
          <w:sz w:val="18"/>
          <w:szCs w:val="18"/>
        </w:rPr>
      </w:pPr>
    </w:p>
    <w:p w14:paraId="1E8FFC53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Lake Charles Harbor District</w:t>
      </w:r>
    </w:p>
    <w:p w14:paraId="14CFBE2B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Lula Maddox</w:t>
      </w:r>
    </w:p>
    <w:p w14:paraId="00BF2C13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150 Marine Street</w:t>
      </w:r>
    </w:p>
    <w:p w14:paraId="410A8E13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Lake Charles, LA 70601</w:t>
      </w:r>
    </w:p>
    <w:p w14:paraId="4CF93915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1/16/1992)</w:t>
      </w:r>
    </w:p>
    <w:p w14:paraId="100FB931" w14:textId="77777777" w:rsidR="00AD16CA" w:rsidRPr="00D37263" w:rsidRDefault="00AD16CA" w:rsidP="005762D2">
      <w:pPr>
        <w:rPr>
          <w:rFonts w:ascii="Arial" w:hAnsi="Arial"/>
          <w:sz w:val="18"/>
          <w:szCs w:val="18"/>
        </w:rPr>
      </w:pPr>
    </w:p>
    <w:p w14:paraId="4640491E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Lake Charles Housing Authority</w:t>
      </w:r>
    </w:p>
    <w:p w14:paraId="2B41E635" w14:textId="77777777" w:rsidR="005762D2" w:rsidRPr="00D37263" w:rsidRDefault="00D97AE3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Ben Taylor</w:t>
      </w:r>
    </w:p>
    <w:p w14:paraId="1A293EB9" w14:textId="77777777" w:rsidR="005762D2" w:rsidRPr="00D37263" w:rsidRDefault="00712F0C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5762D2" w:rsidRPr="00D37263">
        <w:rPr>
          <w:rFonts w:ascii="Arial" w:hAnsi="Arial"/>
          <w:sz w:val="18"/>
          <w:szCs w:val="18"/>
        </w:rPr>
        <w:t xml:space="preserve"> 1206</w:t>
      </w:r>
    </w:p>
    <w:p w14:paraId="3B57ECEA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Lake Charles, LA 70602-1206</w:t>
      </w:r>
    </w:p>
    <w:p w14:paraId="37289F34" w14:textId="77777777" w:rsidR="00573B77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2/27/1991)</w:t>
      </w:r>
    </w:p>
    <w:p w14:paraId="2C7071B2" w14:textId="77777777" w:rsidR="009A4DD4" w:rsidRPr="00D37263" w:rsidRDefault="009A4DD4" w:rsidP="00F02CE1">
      <w:pPr>
        <w:rPr>
          <w:rFonts w:ascii="Arial" w:hAnsi="Arial"/>
          <w:color w:val="000000"/>
          <w:sz w:val="18"/>
          <w:szCs w:val="18"/>
        </w:rPr>
      </w:pPr>
    </w:p>
    <w:p w14:paraId="70C69167" w14:textId="77777777" w:rsidR="00F02CE1" w:rsidRPr="00D37263" w:rsidRDefault="00F02CE1" w:rsidP="00F02CE1">
      <w:pPr>
        <w:rPr>
          <w:rFonts w:ascii="Arial" w:hAnsi="Arial"/>
          <w:color w:val="000000"/>
          <w:sz w:val="18"/>
          <w:szCs w:val="18"/>
        </w:rPr>
      </w:pPr>
      <w:r w:rsidRPr="00D37263">
        <w:rPr>
          <w:rFonts w:ascii="Arial" w:hAnsi="Arial"/>
          <w:color w:val="000000"/>
          <w:sz w:val="18"/>
          <w:szCs w:val="18"/>
        </w:rPr>
        <w:t>Lake Charles Regional Airport</w:t>
      </w:r>
    </w:p>
    <w:p w14:paraId="0CC51129" w14:textId="77777777" w:rsidR="00537DCC" w:rsidRPr="00D37263" w:rsidRDefault="00F02CE1" w:rsidP="00F02CE1">
      <w:pPr>
        <w:rPr>
          <w:rFonts w:ascii="Arial" w:hAnsi="Arial"/>
          <w:color w:val="000000"/>
          <w:sz w:val="18"/>
          <w:szCs w:val="18"/>
        </w:rPr>
      </w:pPr>
      <w:r w:rsidRPr="00D37263">
        <w:rPr>
          <w:rFonts w:ascii="Arial" w:hAnsi="Arial"/>
          <w:color w:val="000000"/>
          <w:sz w:val="18"/>
          <w:szCs w:val="18"/>
        </w:rPr>
        <w:t xml:space="preserve">Airport Authority of Airport </w:t>
      </w:r>
    </w:p>
    <w:p w14:paraId="7F30055E" w14:textId="77777777" w:rsidR="00F02CE1" w:rsidRPr="00D37263" w:rsidRDefault="00F02CE1" w:rsidP="00F02CE1">
      <w:pPr>
        <w:rPr>
          <w:rFonts w:ascii="Arial" w:hAnsi="Arial"/>
          <w:color w:val="000000"/>
          <w:sz w:val="18"/>
          <w:szCs w:val="18"/>
        </w:rPr>
      </w:pPr>
      <w:r w:rsidRPr="00D37263">
        <w:rPr>
          <w:rFonts w:ascii="Arial" w:hAnsi="Arial"/>
          <w:color w:val="000000"/>
          <w:sz w:val="18"/>
          <w:szCs w:val="18"/>
        </w:rPr>
        <w:t>P. O. Drawer 5820</w:t>
      </w:r>
    </w:p>
    <w:p w14:paraId="704ADF2E" w14:textId="77777777" w:rsidR="00F02CE1" w:rsidRPr="00D37263" w:rsidRDefault="00F02CE1" w:rsidP="00F02CE1">
      <w:pPr>
        <w:rPr>
          <w:rFonts w:ascii="Arial" w:hAnsi="Arial"/>
          <w:color w:val="000000"/>
          <w:sz w:val="18"/>
          <w:szCs w:val="18"/>
        </w:rPr>
      </w:pPr>
      <w:r w:rsidRPr="00D37263">
        <w:rPr>
          <w:rFonts w:ascii="Arial" w:hAnsi="Arial"/>
          <w:color w:val="000000"/>
          <w:sz w:val="18"/>
          <w:szCs w:val="18"/>
        </w:rPr>
        <w:t>Lake Charles, LA 70606</w:t>
      </w:r>
    </w:p>
    <w:p w14:paraId="0360E79E" w14:textId="77777777" w:rsidR="00F02CE1" w:rsidRPr="00D37263" w:rsidRDefault="00F02CE1" w:rsidP="00F02CE1">
      <w:pPr>
        <w:rPr>
          <w:rFonts w:ascii="Arial" w:hAnsi="Arial"/>
          <w:color w:val="000000"/>
          <w:sz w:val="18"/>
          <w:szCs w:val="18"/>
        </w:rPr>
      </w:pPr>
      <w:r w:rsidRPr="00D37263">
        <w:rPr>
          <w:rFonts w:ascii="Arial" w:hAnsi="Arial"/>
          <w:color w:val="000000"/>
          <w:sz w:val="18"/>
          <w:szCs w:val="18"/>
        </w:rPr>
        <w:t>(01/02/2013)</w:t>
      </w:r>
    </w:p>
    <w:p w14:paraId="37A24E46" w14:textId="77777777" w:rsidR="008339AE" w:rsidRPr="00D37263" w:rsidRDefault="008339AE" w:rsidP="00BE4500">
      <w:pPr>
        <w:rPr>
          <w:rFonts w:ascii="Arial" w:hAnsi="Arial" w:cs="Arial"/>
          <w:sz w:val="18"/>
          <w:szCs w:val="18"/>
        </w:rPr>
      </w:pPr>
    </w:p>
    <w:p w14:paraId="68A19DE8" w14:textId="77777777" w:rsidR="00BE4500" w:rsidRPr="00D37263" w:rsidRDefault="00BE4500" w:rsidP="00BE4500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Lake Providence Housing Authority</w:t>
      </w:r>
    </w:p>
    <w:p w14:paraId="1B33BC41" w14:textId="77777777" w:rsidR="00BE4500" w:rsidRPr="00D37263" w:rsidRDefault="00BE4500" w:rsidP="00BE4500">
      <w:pPr>
        <w:rPr>
          <w:rFonts w:ascii="Arial" w:hAnsi="Arial" w:cs="Arial"/>
          <w:snapToGrid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Wilson J. Matthews, Jr.</w:t>
      </w:r>
    </w:p>
    <w:p w14:paraId="2AC9BD77" w14:textId="77777777" w:rsidR="00BE4500" w:rsidRPr="00D37263" w:rsidRDefault="00BE4500" w:rsidP="00BE4500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226 Foster Street</w:t>
      </w:r>
    </w:p>
    <w:p w14:paraId="18764C62" w14:textId="77777777" w:rsidR="00BE4500" w:rsidRPr="00D37263" w:rsidRDefault="00BE4500" w:rsidP="00BE4500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Lake Providence, LA 71254</w:t>
      </w:r>
    </w:p>
    <w:p w14:paraId="0D5D1064" w14:textId="77777777" w:rsidR="00BE4500" w:rsidRPr="00D37263" w:rsidRDefault="00BE4500" w:rsidP="00BE4500">
      <w:pPr>
        <w:rPr>
          <w:rFonts w:ascii="Arial" w:hAnsi="Arial" w:cs="Arial"/>
          <w:color w:val="000000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(06/10/2019)</w:t>
      </w:r>
    </w:p>
    <w:p w14:paraId="464A7610" w14:textId="77777777" w:rsidR="00070232" w:rsidRPr="00D37263" w:rsidRDefault="00070232" w:rsidP="005762D2">
      <w:pPr>
        <w:rPr>
          <w:rFonts w:ascii="Arial" w:hAnsi="Arial"/>
          <w:sz w:val="18"/>
          <w:szCs w:val="18"/>
        </w:rPr>
      </w:pPr>
    </w:p>
    <w:p w14:paraId="31A02452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 xml:space="preserve">Lake Providence, Town of </w:t>
      </w:r>
    </w:p>
    <w:p w14:paraId="679E35D4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Isaac Fields, Jr.</w:t>
      </w:r>
    </w:p>
    <w:p w14:paraId="3B83F044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201 Sparrow Street</w:t>
      </w:r>
    </w:p>
    <w:p w14:paraId="4FA529E8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Lake Providence, LA 71254</w:t>
      </w:r>
    </w:p>
    <w:p w14:paraId="0E4594E2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2/26/1991)</w:t>
      </w:r>
    </w:p>
    <w:p w14:paraId="1E6D4F49" w14:textId="77777777" w:rsidR="00247FF4" w:rsidRPr="00D37263" w:rsidRDefault="00247FF4" w:rsidP="005762D2">
      <w:pPr>
        <w:rPr>
          <w:rFonts w:ascii="Arial" w:hAnsi="Arial"/>
          <w:sz w:val="18"/>
          <w:szCs w:val="18"/>
        </w:rPr>
      </w:pPr>
    </w:p>
    <w:p w14:paraId="62876B4D" w14:textId="77777777" w:rsidR="001A4272" w:rsidRPr="00D37263" w:rsidRDefault="001A4272" w:rsidP="005762D2">
      <w:pPr>
        <w:rPr>
          <w:rFonts w:ascii="Arial" w:hAnsi="Arial"/>
          <w:sz w:val="18"/>
          <w:szCs w:val="18"/>
        </w:rPr>
      </w:pPr>
    </w:p>
    <w:p w14:paraId="002C4344" w14:textId="77777777" w:rsidR="001A4272" w:rsidRPr="00D37263" w:rsidRDefault="001A4272" w:rsidP="005762D2">
      <w:pPr>
        <w:rPr>
          <w:rFonts w:ascii="Arial" w:hAnsi="Arial"/>
          <w:sz w:val="18"/>
          <w:szCs w:val="18"/>
        </w:rPr>
      </w:pPr>
    </w:p>
    <w:p w14:paraId="3D1D3675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Lakewood Hospital</w:t>
      </w:r>
    </w:p>
    <w:p w14:paraId="24BF0D89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 xml:space="preserve">Rick Bryant </w:t>
      </w:r>
    </w:p>
    <w:p w14:paraId="5076F944" w14:textId="77777777" w:rsidR="005762D2" w:rsidRPr="00D37263" w:rsidRDefault="00712F0C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5762D2" w:rsidRPr="00D37263">
        <w:rPr>
          <w:rFonts w:ascii="Arial" w:hAnsi="Arial"/>
          <w:sz w:val="18"/>
          <w:szCs w:val="18"/>
        </w:rPr>
        <w:t xml:space="preserve"> 2308</w:t>
      </w:r>
    </w:p>
    <w:p w14:paraId="7F457DE4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Morgan City, LA 70381-2308</w:t>
      </w:r>
    </w:p>
    <w:p w14:paraId="27FB8C04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</w:t>
      </w:r>
      <w:r w:rsidR="006A21F4" w:rsidRPr="00D37263">
        <w:rPr>
          <w:rFonts w:ascii="Arial" w:hAnsi="Arial"/>
          <w:sz w:val="18"/>
          <w:szCs w:val="18"/>
        </w:rPr>
        <w:t>7</w:t>
      </w:r>
      <w:r w:rsidRPr="00D37263">
        <w:rPr>
          <w:rFonts w:ascii="Arial" w:hAnsi="Arial"/>
          <w:sz w:val="18"/>
          <w:szCs w:val="18"/>
        </w:rPr>
        <w:t>/0</w:t>
      </w:r>
      <w:r w:rsidR="006A21F4" w:rsidRPr="00D37263">
        <w:rPr>
          <w:rFonts w:ascii="Arial" w:hAnsi="Arial"/>
          <w:sz w:val="18"/>
          <w:szCs w:val="18"/>
        </w:rPr>
        <w:t>5</w:t>
      </w:r>
      <w:r w:rsidRPr="00D37263">
        <w:rPr>
          <w:rFonts w:ascii="Arial" w:hAnsi="Arial"/>
          <w:sz w:val="18"/>
          <w:szCs w:val="18"/>
        </w:rPr>
        <w:t>/199</w:t>
      </w:r>
      <w:r w:rsidR="006A21F4" w:rsidRPr="00D37263">
        <w:rPr>
          <w:rFonts w:ascii="Arial" w:hAnsi="Arial"/>
          <w:sz w:val="18"/>
          <w:szCs w:val="18"/>
        </w:rPr>
        <w:t>0</w:t>
      </w:r>
      <w:r w:rsidRPr="00D37263">
        <w:rPr>
          <w:rFonts w:ascii="Arial" w:hAnsi="Arial"/>
          <w:sz w:val="18"/>
          <w:szCs w:val="18"/>
        </w:rPr>
        <w:t>)</w:t>
      </w:r>
    </w:p>
    <w:p w14:paraId="7837366A" w14:textId="77777777" w:rsidR="002217E7" w:rsidRPr="00D37263" w:rsidRDefault="002217E7" w:rsidP="005762D2">
      <w:pPr>
        <w:rPr>
          <w:rFonts w:ascii="Arial" w:hAnsi="Arial"/>
          <w:sz w:val="18"/>
          <w:szCs w:val="18"/>
        </w:rPr>
      </w:pPr>
    </w:p>
    <w:p w14:paraId="792F6CDA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Lane Memorial Hospital</w:t>
      </w:r>
    </w:p>
    <w:p w14:paraId="2B6FDA36" w14:textId="77777777" w:rsidR="005762D2" w:rsidRPr="00D37263" w:rsidRDefault="009F2C3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Justin Peno, Controller</w:t>
      </w:r>
    </w:p>
    <w:p w14:paraId="7D131C8F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6300 Main Street</w:t>
      </w:r>
    </w:p>
    <w:p w14:paraId="613B9D12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Zachary, LA 70791</w:t>
      </w:r>
    </w:p>
    <w:p w14:paraId="4705B6F2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3/06/1991)</w:t>
      </w:r>
    </w:p>
    <w:p w14:paraId="414841F9" w14:textId="77777777" w:rsidR="00ED1FA7" w:rsidRPr="00D37263" w:rsidRDefault="00ED1FA7" w:rsidP="005762D2">
      <w:pPr>
        <w:widowControl/>
        <w:ind w:right="153"/>
        <w:rPr>
          <w:rStyle w:val="Strong"/>
          <w:rFonts w:ascii="Arial" w:hAnsi="Arial"/>
          <w:b w:val="0"/>
          <w:bCs w:val="0"/>
          <w:color w:val="000000"/>
          <w:sz w:val="18"/>
          <w:szCs w:val="18"/>
        </w:rPr>
      </w:pPr>
    </w:p>
    <w:p w14:paraId="0C17C20E" w14:textId="77777777" w:rsidR="00C91ABA" w:rsidRPr="00D37263" w:rsidRDefault="00C91ABA" w:rsidP="005762D2">
      <w:pPr>
        <w:widowControl/>
        <w:ind w:right="153"/>
        <w:rPr>
          <w:rStyle w:val="Strong"/>
          <w:rFonts w:ascii="Arial" w:hAnsi="Arial"/>
          <w:b w:val="0"/>
          <w:bCs w:val="0"/>
          <w:color w:val="000000"/>
          <w:sz w:val="18"/>
          <w:szCs w:val="18"/>
        </w:rPr>
      </w:pPr>
      <w:r w:rsidRPr="00D37263">
        <w:rPr>
          <w:rStyle w:val="Strong"/>
          <w:rFonts w:ascii="Arial" w:hAnsi="Arial"/>
          <w:b w:val="0"/>
          <w:bCs w:val="0"/>
          <w:color w:val="000000"/>
          <w:sz w:val="18"/>
          <w:szCs w:val="18"/>
        </w:rPr>
        <w:t>LaSalle Assoc</w:t>
      </w:r>
      <w:r w:rsidR="008B6649" w:rsidRPr="00D37263">
        <w:rPr>
          <w:rStyle w:val="Strong"/>
          <w:rFonts w:ascii="Arial" w:hAnsi="Arial"/>
          <w:b w:val="0"/>
          <w:bCs w:val="0"/>
          <w:color w:val="000000"/>
          <w:sz w:val="18"/>
          <w:szCs w:val="18"/>
        </w:rPr>
        <w:t>’</w:t>
      </w:r>
      <w:r w:rsidRPr="00D37263">
        <w:rPr>
          <w:rStyle w:val="Strong"/>
          <w:rFonts w:ascii="Arial" w:hAnsi="Arial"/>
          <w:b w:val="0"/>
          <w:bCs w:val="0"/>
          <w:color w:val="000000"/>
          <w:sz w:val="18"/>
          <w:szCs w:val="18"/>
        </w:rPr>
        <w:t xml:space="preserve">n for the </w:t>
      </w:r>
    </w:p>
    <w:p w14:paraId="067C4956" w14:textId="77777777" w:rsidR="00C91ABA" w:rsidRPr="00D37263" w:rsidRDefault="00C91ABA" w:rsidP="005762D2">
      <w:pPr>
        <w:widowControl/>
        <w:ind w:right="153"/>
        <w:rPr>
          <w:rStyle w:val="Strong"/>
          <w:rFonts w:ascii="Arial" w:hAnsi="Arial"/>
          <w:b w:val="0"/>
          <w:bCs w:val="0"/>
          <w:color w:val="000000"/>
          <w:sz w:val="18"/>
          <w:szCs w:val="18"/>
        </w:rPr>
      </w:pPr>
      <w:r w:rsidRPr="00D37263">
        <w:rPr>
          <w:rStyle w:val="Strong"/>
          <w:rFonts w:ascii="Arial" w:hAnsi="Arial"/>
          <w:b w:val="0"/>
          <w:bCs w:val="0"/>
          <w:color w:val="000000"/>
          <w:sz w:val="18"/>
          <w:szCs w:val="18"/>
        </w:rPr>
        <w:t>Developmentally Delayed</w:t>
      </w:r>
    </w:p>
    <w:p w14:paraId="69162F32" w14:textId="77777777" w:rsidR="00C91ABA" w:rsidRPr="00D37263" w:rsidRDefault="00C91ABA" w:rsidP="005762D2">
      <w:pPr>
        <w:widowControl/>
        <w:ind w:right="153"/>
        <w:rPr>
          <w:rStyle w:val="Strong"/>
          <w:rFonts w:ascii="Arial" w:hAnsi="Arial"/>
          <w:b w:val="0"/>
          <w:bCs w:val="0"/>
          <w:color w:val="000000"/>
          <w:sz w:val="18"/>
          <w:szCs w:val="18"/>
        </w:rPr>
      </w:pPr>
      <w:r w:rsidRPr="00D37263">
        <w:rPr>
          <w:rStyle w:val="Strong"/>
          <w:rFonts w:ascii="Arial" w:hAnsi="Arial"/>
          <w:b w:val="0"/>
          <w:bCs w:val="0"/>
          <w:color w:val="000000"/>
          <w:sz w:val="18"/>
          <w:szCs w:val="18"/>
        </w:rPr>
        <w:t>Sharon Dillard</w:t>
      </w:r>
    </w:p>
    <w:p w14:paraId="131D91E5" w14:textId="77777777" w:rsidR="00C91ABA" w:rsidRPr="00D37263" w:rsidRDefault="00C91ABA" w:rsidP="005762D2">
      <w:pPr>
        <w:widowControl/>
        <w:ind w:right="153"/>
        <w:rPr>
          <w:rStyle w:val="Strong"/>
          <w:rFonts w:ascii="Arial" w:hAnsi="Arial"/>
          <w:b w:val="0"/>
          <w:bCs w:val="0"/>
          <w:color w:val="000000"/>
          <w:sz w:val="18"/>
          <w:szCs w:val="18"/>
        </w:rPr>
      </w:pPr>
      <w:r w:rsidRPr="00D37263">
        <w:rPr>
          <w:rStyle w:val="Strong"/>
          <w:rFonts w:ascii="Arial" w:hAnsi="Arial"/>
          <w:b w:val="0"/>
          <w:bCs w:val="0"/>
          <w:color w:val="000000"/>
          <w:sz w:val="18"/>
          <w:szCs w:val="18"/>
        </w:rPr>
        <w:t>1258 Pepper Street</w:t>
      </w:r>
    </w:p>
    <w:p w14:paraId="7072B3EA" w14:textId="77777777" w:rsidR="00C91ABA" w:rsidRPr="00D37263" w:rsidRDefault="00C91ABA" w:rsidP="005762D2">
      <w:pPr>
        <w:widowControl/>
        <w:ind w:right="153"/>
        <w:rPr>
          <w:rStyle w:val="Strong"/>
          <w:rFonts w:ascii="Arial" w:hAnsi="Arial"/>
          <w:b w:val="0"/>
          <w:bCs w:val="0"/>
          <w:color w:val="000000"/>
          <w:sz w:val="18"/>
          <w:szCs w:val="18"/>
        </w:rPr>
      </w:pPr>
      <w:r w:rsidRPr="00D37263">
        <w:rPr>
          <w:rStyle w:val="Strong"/>
          <w:rFonts w:ascii="Arial" w:hAnsi="Arial"/>
          <w:b w:val="0"/>
          <w:bCs w:val="0"/>
          <w:color w:val="000000"/>
          <w:sz w:val="18"/>
          <w:szCs w:val="18"/>
        </w:rPr>
        <w:t>Jena, LA 71342</w:t>
      </w:r>
    </w:p>
    <w:p w14:paraId="7B6CFAE9" w14:textId="77777777" w:rsidR="00C91ABA" w:rsidRPr="00D37263" w:rsidRDefault="00C91ABA" w:rsidP="005762D2">
      <w:pPr>
        <w:widowControl/>
        <w:ind w:right="153"/>
        <w:rPr>
          <w:rStyle w:val="Strong"/>
          <w:rFonts w:ascii="Arial" w:hAnsi="Arial"/>
          <w:b w:val="0"/>
          <w:bCs w:val="0"/>
          <w:color w:val="000000"/>
          <w:sz w:val="18"/>
          <w:szCs w:val="18"/>
        </w:rPr>
      </w:pPr>
      <w:r w:rsidRPr="00D37263">
        <w:rPr>
          <w:rStyle w:val="Strong"/>
          <w:rFonts w:ascii="Arial" w:hAnsi="Arial"/>
          <w:b w:val="0"/>
          <w:bCs w:val="0"/>
          <w:color w:val="000000"/>
          <w:sz w:val="18"/>
          <w:szCs w:val="18"/>
        </w:rPr>
        <w:t>(11/21/2018)</w:t>
      </w:r>
    </w:p>
    <w:p w14:paraId="1EE2B3DC" w14:textId="77777777" w:rsidR="00C91ABA" w:rsidRPr="00D37263" w:rsidRDefault="00C91ABA" w:rsidP="005762D2">
      <w:pPr>
        <w:widowControl/>
        <w:ind w:right="153"/>
        <w:rPr>
          <w:rStyle w:val="Strong"/>
          <w:rFonts w:ascii="Arial" w:hAnsi="Arial"/>
          <w:b w:val="0"/>
          <w:bCs w:val="0"/>
          <w:color w:val="000000"/>
          <w:sz w:val="18"/>
          <w:szCs w:val="18"/>
        </w:rPr>
      </w:pPr>
    </w:p>
    <w:p w14:paraId="7A1AB218" w14:textId="77777777" w:rsidR="005762D2" w:rsidRPr="00D37263" w:rsidRDefault="005762D2" w:rsidP="005762D2">
      <w:pPr>
        <w:widowControl/>
        <w:ind w:right="153"/>
        <w:rPr>
          <w:rStyle w:val="Strong"/>
          <w:rFonts w:ascii="Arial" w:hAnsi="Arial"/>
          <w:b w:val="0"/>
          <w:bCs w:val="0"/>
          <w:color w:val="000000"/>
          <w:sz w:val="18"/>
          <w:szCs w:val="18"/>
        </w:rPr>
      </w:pPr>
      <w:r w:rsidRPr="00D37263">
        <w:rPr>
          <w:rStyle w:val="Strong"/>
          <w:rFonts w:ascii="Arial" w:hAnsi="Arial"/>
          <w:b w:val="0"/>
          <w:bCs w:val="0"/>
          <w:color w:val="000000"/>
          <w:sz w:val="18"/>
          <w:szCs w:val="18"/>
        </w:rPr>
        <w:t>LaSalle CAA-LWIA 60</w:t>
      </w:r>
    </w:p>
    <w:p w14:paraId="6D2F453E" w14:textId="77777777" w:rsidR="005762D2" w:rsidRPr="00D37263" w:rsidRDefault="005762D2" w:rsidP="005762D2">
      <w:pPr>
        <w:ind w:right="153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Margaret Powell</w:t>
      </w:r>
    </w:p>
    <w:p w14:paraId="4980458C" w14:textId="77777777" w:rsidR="005762D2" w:rsidRPr="00D37263" w:rsidRDefault="00712F0C" w:rsidP="005762D2">
      <w:pPr>
        <w:ind w:right="153"/>
        <w:rPr>
          <w:rFonts w:ascii="Arial" w:hAnsi="Arial"/>
          <w:sz w:val="18"/>
          <w:szCs w:val="18"/>
        </w:rPr>
      </w:pPr>
      <w:r w:rsidRPr="00D37263">
        <w:rPr>
          <w:rStyle w:val="Strong"/>
          <w:rFonts w:ascii="Arial" w:hAnsi="Arial"/>
          <w:b w:val="0"/>
          <w:bCs w:val="0"/>
          <w:color w:val="000000"/>
          <w:sz w:val="18"/>
          <w:szCs w:val="18"/>
        </w:rPr>
        <w:t>P. O. Box</w:t>
      </w:r>
      <w:r w:rsidR="005762D2" w:rsidRPr="00D37263">
        <w:rPr>
          <w:rStyle w:val="Strong"/>
          <w:rFonts w:ascii="Arial" w:hAnsi="Arial"/>
          <w:b w:val="0"/>
          <w:bCs w:val="0"/>
          <w:color w:val="000000"/>
          <w:sz w:val="18"/>
          <w:szCs w:val="18"/>
        </w:rPr>
        <w:t xml:space="preserve"> 1230</w:t>
      </w:r>
    </w:p>
    <w:p w14:paraId="58F8E699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Jena</w:t>
      </w:r>
      <w:r w:rsidR="001A4272" w:rsidRPr="00D37263">
        <w:rPr>
          <w:rFonts w:ascii="Arial" w:hAnsi="Arial"/>
          <w:sz w:val="18"/>
          <w:szCs w:val="18"/>
        </w:rPr>
        <w:t>,</w:t>
      </w:r>
      <w:r w:rsidRPr="00D37263">
        <w:rPr>
          <w:rFonts w:ascii="Arial" w:hAnsi="Arial"/>
          <w:sz w:val="18"/>
          <w:szCs w:val="18"/>
        </w:rPr>
        <w:t xml:space="preserve"> LA 71342</w:t>
      </w:r>
      <w:r w:rsidRPr="00D37263">
        <w:rPr>
          <w:rFonts w:ascii="Arial" w:hAnsi="Arial"/>
          <w:sz w:val="18"/>
          <w:szCs w:val="18"/>
        </w:rPr>
        <w:noBreakHyphen/>
        <w:t>1230</w:t>
      </w:r>
    </w:p>
    <w:p w14:paraId="5FB35425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2/27/1991)</w:t>
      </w:r>
    </w:p>
    <w:p w14:paraId="7DB0041A" w14:textId="77777777" w:rsidR="006D6355" w:rsidRPr="00D37263" w:rsidRDefault="006D6355" w:rsidP="005762D2">
      <w:pPr>
        <w:rPr>
          <w:rFonts w:ascii="Arial" w:hAnsi="Arial"/>
          <w:sz w:val="18"/>
          <w:szCs w:val="18"/>
        </w:rPr>
      </w:pPr>
    </w:p>
    <w:p w14:paraId="649A5287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LaSalle CAA, Inc.</w:t>
      </w:r>
    </w:p>
    <w:p w14:paraId="0F5CF344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Dorothy C. Oliver</w:t>
      </w:r>
    </w:p>
    <w:p w14:paraId="7BED3298" w14:textId="77777777" w:rsidR="005762D2" w:rsidRPr="00D37263" w:rsidRDefault="00712F0C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5762D2" w:rsidRPr="00D37263">
        <w:rPr>
          <w:rFonts w:ascii="Arial" w:hAnsi="Arial"/>
          <w:sz w:val="18"/>
          <w:szCs w:val="18"/>
        </w:rPr>
        <w:t xml:space="preserve"> 340</w:t>
      </w:r>
    </w:p>
    <w:p w14:paraId="55BAE894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Harrisonburg, LA 71340-0340</w:t>
      </w:r>
    </w:p>
    <w:p w14:paraId="7E795D3D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6/23/1995)</w:t>
      </w:r>
    </w:p>
    <w:p w14:paraId="10FAE772" w14:textId="77777777" w:rsidR="00F10632" w:rsidRPr="00D37263" w:rsidRDefault="00F10632" w:rsidP="005762D2">
      <w:pPr>
        <w:rPr>
          <w:rFonts w:ascii="Arial" w:hAnsi="Arial"/>
          <w:sz w:val="18"/>
          <w:szCs w:val="18"/>
        </w:rPr>
      </w:pPr>
    </w:p>
    <w:p w14:paraId="048DC4AD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LaSalle General Hospital</w:t>
      </w:r>
    </w:p>
    <w:p w14:paraId="4DBEE688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Brenda Smith</w:t>
      </w:r>
    </w:p>
    <w:p w14:paraId="2F9EC666" w14:textId="77777777" w:rsidR="005762D2" w:rsidRPr="00D37263" w:rsidRDefault="00712F0C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5762D2" w:rsidRPr="00D37263">
        <w:rPr>
          <w:rFonts w:ascii="Arial" w:hAnsi="Arial"/>
          <w:sz w:val="18"/>
          <w:szCs w:val="18"/>
        </w:rPr>
        <w:t xml:space="preserve"> 1388</w:t>
      </w:r>
    </w:p>
    <w:p w14:paraId="792E0C78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Jena, LA 71342-1388</w:t>
      </w:r>
    </w:p>
    <w:p w14:paraId="76A15A7E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3/11/1992)</w:t>
      </w:r>
    </w:p>
    <w:p w14:paraId="27197A34" w14:textId="77777777" w:rsidR="005762D2" w:rsidRPr="00D37263" w:rsidRDefault="005762D2" w:rsidP="005762D2">
      <w:pPr>
        <w:rPr>
          <w:rFonts w:ascii="Arial" w:hAnsi="Arial" w:cs="Arial"/>
          <w:sz w:val="18"/>
          <w:szCs w:val="18"/>
        </w:rPr>
      </w:pPr>
    </w:p>
    <w:p w14:paraId="1771DC0F" w14:textId="77777777" w:rsidR="00277C90" w:rsidRPr="00D37263" w:rsidRDefault="00277C90" w:rsidP="00277C90">
      <w:pPr>
        <w:ind w:right="-240"/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LaSalle Parish Homeland Security</w:t>
      </w:r>
      <w:r w:rsidRPr="00D37263">
        <w:rPr>
          <w:rFonts w:ascii="Arial" w:hAnsi="Arial" w:cs="Arial"/>
          <w:sz w:val="18"/>
          <w:szCs w:val="18"/>
        </w:rPr>
        <w:br/>
        <w:t>Joe P. Stevens</w:t>
      </w:r>
    </w:p>
    <w:p w14:paraId="0613E3A6" w14:textId="77777777" w:rsidR="00277C90" w:rsidRPr="00D37263" w:rsidRDefault="00712F0C" w:rsidP="00277C90">
      <w:pPr>
        <w:ind w:right="-240"/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P. O. Box</w:t>
      </w:r>
      <w:r w:rsidR="00277C90" w:rsidRPr="00D37263">
        <w:rPr>
          <w:rFonts w:ascii="Arial" w:hAnsi="Arial" w:cs="Arial"/>
          <w:sz w:val="18"/>
          <w:szCs w:val="18"/>
        </w:rPr>
        <w:t xml:space="preserve"> 874</w:t>
      </w:r>
      <w:r w:rsidR="00277C90" w:rsidRPr="00D37263">
        <w:rPr>
          <w:rFonts w:ascii="Arial" w:hAnsi="Arial" w:cs="Arial"/>
          <w:sz w:val="18"/>
          <w:szCs w:val="18"/>
        </w:rPr>
        <w:br/>
        <w:t>Jena, LA 71342</w:t>
      </w:r>
    </w:p>
    <w:p w14:paraId="4411139F" w14:textId="77777777" w:rsidR="00277C90" w:rsidRPr="00D37263" w:rsidRDefault="00277C90" w:rsidP="00277C90">
      <w:pPr>
        <w:ind w:right="-240"/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(02/18/2011)</w:t>
      </w:r>
    </w:p>
    <w:p w14:paraId="5E2A9D11" w14:textId="77777777" w:rsidR="00F6620D" w:rsidRPr="00D37263" w:rsidRDefault="00F6620D" w:rsidP="005762D2">
      <w:pPr>
        <w:rPr>
          <w:rFonts w:ascii="Arial" w:hAnsi="Arial" w:cs="Arial"/>
          <w:sz w:val="18"/>
          <w:szCs w:val="18"/>
        </w:rPr>
      </w:pPr>
    </w:p>
    <w:p w14:paraId="23D87B01" w14:textId="77777777" w:rsidR="005762D2" w:rsidRPr="00D37263" w:rsidRDefault="005762D2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LaSalle Parish Police Jury</w:t>
      </w:r>
    </w:p>
    <w:p w14:paraId="42F3A96F" w14:textId="77777777" w:rsidR="005762D2" w:rsidRPr="00D37263" w:rsidRDefault="005762D2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John Carter</w:t>
      </w:r>
    </w:p>
    <w:p w14:paraId="18B7D986" w14:textId="77777777" w:rsidR="005762D2" w:rsidRPr="00D37263" w:rsidRDefault="00712F0C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P. O. Box</w:t>
      </w:r>
      <w:r w:rsidR="005762D2" w:rsidRPr="00D37263">
        <w:rPr>
          <w:rFonts w:ascii="Arial" w:hAnsi="Arial" w:cs="Arial"/>
          <w:sz w:val="18"/>
          <w:szCs w:val="18"/>
        </w:rPr>
        <w:t xml:space="preserve"> 57</w:t>
      </w:r>
    </w:p>
    <w:p w14:paraId="6020A71F" w14:textId="77777777" w:rsidR="005762D2" w:rsidRPr="00D37263" w:rsidRDefault="005762D2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Jena, LA 71342</w:t>
      </w:r>
      <w:r w:rsidRPr="00D37263">
        <w:rPr>
          <w:rFonts w:ascii="Arial" w:hAnsi="Arial" w:cs="Arial"/>
          <w:sz w:val="18"/>
          <w:szCs w:val="18"/>
        </w:rPr>
        <w:noBreakHyphen/>
        <w:t>0057</w:t>
      </w:r>
    </w:p>
    <w:p w14:paraId="5FB82800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2/27/1991)</w:t>
      </w:r>
    </w:p>
    <w:p w14:paraId="36E37CBD" w14:textId="77777777" w:rsidR="009A4DD4" w:rsidRPr="00D37263" w:rsidRDefault="009A4DD4" w:rsidP="005762D2">
      <w:pPr>
        <w:rPr>
          <w:rFonts w:ascii="Arial" w:hAnsi="Arial"/>
          <w:sz w:val="18"/>
          <w:szCs w:val="18"/>
        </w:rPr>
      </w:pPr>
    </w:p>
    <w:p w14:paraId="50353859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LaSalle Parish School Board</w:t>
      </w:r>
    </w:p>
    <w:p w14:paraId="24BF986F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Debbie E. Finlay</w:t>
      </w:r>
    </w:p>
    <w:p w14:paraId="65479597" w14:textId="77777777" w:rsidR="005762D2" w:rsidRPr="00D37263" w:rsidRDefault="006A74C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 xml:space="preserve">P. O. </w:t>
      </w:r>
      <w:r w:rsidR="005762D2" w:rsidRPr="00D37263">
        <w:rPr>
          <w:rFonts w:ascii="Arial" w:hAnsi="Arial"/>
          <w:sz w:val="18"/>
          <w:szCs w:val="18"/>
        </w:rPr>
        <w:t>Drawer 90</w:t>
      </w:r>
    </w:p>
    <w:p w14:paraId="0642B5B3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Jena, LA  71342-0090</w:t>
      </w:r>
    </w:p>
    <w:p w14:paraId="48414076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8/17/1995)</w:t>
      </w:r>
    </w:p>
    <w:p w14:paraId="0A52BDB2" w14:textId="77777777" w:rsidR="009A4DD4" w:rsidRPr="00D37263" w:rsidRDefault="009A4DD4" w:rsidP="005762D2">
      <w:pPr>
        <w:rPr>
          <w:rFonts w:ascii="Arial" w:hAnsi="Arial"/>
          <w:sz w:val="18"/>
          <w:szCs w:val="18"/>
        </w:rPr>
      </w:pPr>
    </w:p>
    <w:p w14:paraId="23440C70" w14:textId="77777777" w:rsidR="00FD4FF3" w:rsidRPr="00D37263" w:rsidRDefault="00FD4FF3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LaSalle Psh Sheriff</w:t>
      </w:r>
      <w:r w:rsidRPr="00D37263">
        <w:rPr>
          <w:rFonts w:ascii="Arial" w:hAnsi="Arial"/>
          <w:sz w:val="18"/>
          <w:szCs w:val="18"/>
        </w:rPr>
        <w:br/>
        <w:t>Chief Sherry Hudnall</w:t>
      </w:r>
    </w:p>
    <w:p w14:paraId="049DF610" w14:textId="77777777" w:rsidR="00FD4FF3" w:rsidRPr="00D37263" w:rsidRDefault="00FD4FF3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1050 Courthouse Street</w:t>
      </w:r>
    </w:p>
    <w:p w14:paraId="3AF58154" w14:textId="77777777" w:rsidR="00FD4FF3" w:rsidRPr="00D37263" w:rsidRDefault="00FD4FF3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Jena, LA 71342--0070</w:t>
      </w:r>
      <w:r w:rsidRPr="00D37263">
        <w:rPr>
          <w:rFonts w:ascii="Arial" w:hAnsi="Arial"/>
          <w:sz w:val="18"/>
          <w:szCs w:val="18"/>
        </w:rPr>
        <w:br/>
        <w:t>(10/3/2018)</w:t>
      </w:r>
    </w:p>
    <w:p w14:paraId="776F5239" w14:textId="77777777" w:rsidR="00834E21" w:rsidRPr="00D37263" w:rsidRDefault="00834E21" w:rsidP="005762D2">
      <w:pPr>
        <w:rPr>
          <w:rFonts w:ascii="Arial" w:hAnsi="Arial"/>
          <w:sz w:val="18"/>
          <w:szCs w:val="18"/>
        </w:rPr>
      </w:pPr>
    </w:p>
    <w:p w14:paraId="04B24554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Leesville, City of</w:t>
      </w:r>
    </w:p>
    <w:p w14:paraId="461A5B4B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indy Nelson</w:t>
      </w:r>
    </w:p>
    <w:p w14:paraId="7C2D136D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101 W. Lee Street</w:t>
      </w:r>
    </w:p>
    <w:p w14:paraId="684F2BDD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Leesville, LA 71446-4039</w:t>
      </w:r>
    </w:p>
    <w:p w14:paraId="4052B373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11/16/1992)</w:t>
      </w:r>
    </w:p>
    <w:p w14:paraId="3FBB0769" w14:textId="77777777" w:rsidR="00ED1FA7" w:rsidRPr="00D37263" w:rsidRDefault="00ED1FA7" w:rsidP="000778A3">
      <w:pPr>
        <w:rPr>
          <w:rFonts w:ascii="Arial" w:hAnsi="Arial"/>
          <w:sz w:val="18"/>
          <w:szCs w:val="18"/>
        </w:rPr>
      </w:pPr>
    </w:p>
    <w:p w14:paraId="05182FAC" w14:textId="77777777" w:rsidR="001A4272" w:rsidRPr="00D37263" w:rsidRDefault="001A4272" w:rsidP="000778A3">
      <w:pPr>
        <w:rPr>
          <w:rFonts w:ascii="Arial" w:hAnsi="Arial"/>
          <w:sz w:val="18"/>
          <w:szCs w:val="18"/>
        </w:rPr>
      </w:pPr>
    </w:p>
    <w:p w14:paraId="0BE99BE0" w14:textId="77777777" w:rsidR="001A4272" w:rsidRPr="00D37263" w:rsidRDefault="001A4272" w:rsidP="000778A3">
      <w:pPr>
        <w:rPr>
          <w:rFonts w:ascii="Arial" w:hAnsi="Arial"/>
          <w:sz w:val="18"/>
          <w:szCs w:val="18"/>
        </w:rPr>
      </w:pPr>
    </w:p>
    <w:p w14:paraId="1C0D914E" w14:textId="77777777" w:rsidR="005762D2" w:rsidRPr="00D37263" w:rsidRDefault="005762D2" w:rsidP="000778A3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Leesville Fire Department</w:t>
      </w:r>
    </w:p>
    <w:p w14:paraId="4F8C2843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aptain Donny McKee</w:t>
      </w:r>
    </w:p>
    <w:p w14:paraId="4EF184C1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109 E. South Street</w:t>
      </w:r>
    </w:p>
    <w:p w14:paraId="227EC7F7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Leesville, LA 71446</w:t>
      </w:r>
    </w:p>
    <w:p w14:paraId="74CA1F20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4/05/1993)</w:t>
      </w:r>
    </w:p>
    <w:p w14:paraId="09190B02" w14:textId="77777777" w:rsidR="00C91ABA" w:rsidRPr="00D37263" w:rsidRDefault="00C91ABA" w:rsidP="005E45BB">
      <w:pPr>
        <w:rPr>
          <w:rFonts w:ascii="Arial" w:hAnsi="Arial"/>
          <w:sz w:val="18"/>
          <w:szCs w:val="18"/>
        </w:rPr>
      </w:pPr>
    </w:p>
    <w:p w14:paraId="20C81349" w14:textId="77777777" w:rsidR="005E45BB" w:rsidRPr="00D37263" w:rsidRDefault="00C91ABA" w:rsidP="005E45BB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L</w:t>
      </w:r>
      <w:r w:rsidR="005E45BB" w:rsidRPr="00D37263">
        <w:rPr>
          <w:rFonts w:ascii="Arial" w:hAnsi="Arial"/>
          <w:sz w:val="18"/>
          <w:szCs w:val="18"/>
        </w:rPr>
        <w:t>eesville Housing Authy, City of</w:t>
      </w:r>
    </w:p>
    <w:p w14:paraId="36989CE7" w14:textId="77777777" w:rsidR="005E45BB" w:rsidRPr="00D37263" w:rsidRDefault="005E45BB" w:rsidP="005E45BB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Barbara Kaveski</w:t>
      </w:r>
    </w:p>
    <w:p w14:paraId="17C82B67" w14:textId="77777777" w:rsidR="005E45BB" w:rsidRPr="00D37263" w:rsidRDefault="005E45BB" w:rsidP="005E45BB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213 Blackburn Street</w:t>
      </w:r>
    </w:p>
    <w:p w14:paraId="7535CDF4" w14:textId="77777777" w:rsidR="005E45BB" w:rsidRPr="00D37263" w:rsidRDefault="005E45BB" w:rsidP="005E45BB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Leesville, LA 71446</w:t>
      </w:r>
    </w:p>
    <w:p w14:paraId="2C2B0B0B" w14:textId="77777777" w:rsidR="005E45BB" w:rsidRPr="00D37263" w:rsidRDefault="005E45BB" w:rsidP="005E45BB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5/18/2010)</w:t>
      </w:r>
    </w:p>
    <w:p w14:paraId="0A537326" w14:textId="77777777" w:rsidR="002217E7" w:rsidRPr="00D37263" w:rsidRDefault="002217E7" w:rsidP="005762D2">
      <w:pPr>
        <w:rPr>
          <w:rFonts w:ascii="Arial" w:hAnsi="Arial"/>
          <w:sz w:val="18"/>
          <w:szCs w:val="18"/>
        </w:rPr>
      </w:pPr>
    </w:p>
    <w:p w14:paraId="3E753D97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Leesville Police Department</w:t>
      </w:r>
    </w:p>
    <w:p w14:paraId="32C899F4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Mayor Betty Westerchil</w:t>
      </w:r>
    </w:p>
    <w:p w14:paraId="54C70626" w14:textId="77777777" w:rsidR="005762D2" w:rsidRPr="00D37263" w:rsidRDefault="006A74C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 xml:space="preserve">P. O. </w:t>
      </w:r>
      <w:r w:rsidR="005762D2" w:rsidRPr="00D37263">
        <w:rPr>
          <w:rFonts w:ascii="Arial" w:hAnsi="Arial"/>
          <w:sz w:val="18"/>
          <w:szCs w:val="18"/>
        </w:rPr>
        <w:t>Drawer 1696</w:t>
      </w:r>
    </w:p>
    <w:p w14:paraId="7243B7D8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Leesville LA 71496</w:t>
      </w:r>
    </w:p>
    <w:p w14:paraId="2AF0C3B8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3/12/2007)</w:t>
      </w:r>
    </w:p>
    <w:p w14:paraId="71913332" w14:textId="77777777" w:rsidR="00C61DF8" w:rsidRPr="00D37263" w:rsidRDefault="00C61DF8" w:rsidP="005762D2">
      <w:pPr>
        <w:rPr>
          <w:rFonts w:ascii="Arial" w:hAnsi="Arial"/>
          <w:sz w:val="18"/>
          <w:szCs w:val="18"/>
        </w:rPr>
      </w:pPr>
    </w:p>
    <w:p w14:paraId="6A65FEB2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Leonville, Town of</w:t>
      </w:r>
    </w:p>
    <w:p w14:paraId="65E8E47A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Mayor Joel Lanclos, Jr.</w:t>
      </w:r>
    </w:p>
    <w:p w14:paraId="32921927" w14:textId="77777777" w:rsidR="005762D2" w:rsidRPr="00D37263" w:rsidRDefault="00712F0C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5762D2" w:rsidRPr="00D37263">
        <w:rPr>
          <w:rFonts w:ascii="Arial" w:hAnsi="Arial"/>
          <w:sz w:val="18"/>
          <w:szCs w:val="18"/>
        </w:rPr>
        <w:t xml:space="preserve"> 57</w:t>
      </w:r>
    </w:p>
    <w:p w14:paraId="29DBB82C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Leonville, LA 70551-0057</w:t>
      </w:r>
    </w:p>
    <w:p w14:paraId="6D354301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6/02/1995)</w:t>
      </w:r>
    </w:p>
    <w:p w14:paraId="2F586118" w14:textId="77777777" w:rsidR="00070232" w:rsidRPr="00D37263" w:rsidRDefault="00070232" w:rsidP="005762D2">
      <w:pPr>
        <w:rPr>
          <w:rFonts w:ascii="Arial" w:hAnsi="Arial"/>
          <w:sz w:val="18"/>
          <w:szCs w:val="18"/>
        </w:rPr>
      </w:pPr>
    </w:p>
    <w:p w14:paraId="6C91A690" w14:textId="77777777" w:rsidR="003A2BF0" w:rsidRPr="00D37263" w:rsidRDefault="003A2BF0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Lighthouse for the Blind, The</w:t>
      </w:r>
    </w:p>
    <w:p w14:paraId="2AAFE224" w14:textId="77777777" w:rsidR="003A2BF0" w:rsidRPr="00D37263" w:rsidRDefault="003A2BF0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William D. Price</w:t>
      </w:r>
    </w:p>
    <w:p w14:paraId="3883546C" w14:textId="77777777" w:rsidR="003A2BF0" w:rsidRPr="00D37263" w:rsidRDefault="003A2BF0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123 State Street</w:t>
      </w:r>
    </w:p>
    <w:p w14:paraId="214A88CE" w14:textId="77777777" w:rsidR="003A2BF0" w:rsidRPr="00D37263" w:rsidRDefault="003A2BF0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New Orleans, LA 70118</w:t>
      </w:r>
    </w:p>
    <w:p w14:paraId="436F0AF2" w14:textId="77777777" w:rsidR="003A2BF0" w:rsidRPr="00D37263" w:rsidRDefault="003A2BF0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4/04/2011</w:t>
      </w:r>
    </w:p>
    <w:p w14:paraId="1603C407" w14:textId="77777777" w:rsidR="000667CA" w:rsidRPr="00D37263" w:rsidRDefault="000667CA" w:rsidP="005762D2">
      <w:pPr>
        <w:rPr>
          <w:rFonts w:ascii="Arial" w:hAnsi="Arial"/>
          <w:sz w:val="18"/>
          <w:szCs w:val="18"/>
        </w:rPr>
      </w:pPr>
    </w:p>
    <w:p w14:paraId="2983F96A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Lincoln Fire Prot</w:t>
      </w:r>
      <w:r w:rsidR="00912151" w:rsidRPr="00D37263">
        <w:rPr>
          <w:rFonts w:ascii="Arial" w:hAnsi="Arial"/>
          <w:sz w:val="18"/>
          <w:szCs w:val="18"/>
        </w:rPr>
        <w:t>ection</w:t>
      </w:r>
      <w:r w:rsidRPr="00D37263">
        <w:rPr>
          <w:rFonts w:ascii="Arial" w:hAnsi="Arial"/>
          <w:sz w:val="18"/>
          <w:szCs w:val="18"/>
        </w:rPr>
        <w:t xml:space="preserve"> Dist. #1</w:t>
      </w:r>
      <w:r w:rsidR="002342CE" w:rsidRPr="00D37263">
        <w:rPr>
          <w:rFonts w:ascii="Arial" w:hAnsi="Arial"/>
          <w:sz w:val="18"/>
          <w:szCs w:val="18"/>
        </w:rPr>
        <w:br/>
      </w:r>
      <w:r w:rsidR="0056078A" w:rsidRPr="00D37263">
        <w:rPr>
          <w:rFonts w:ascii="Arial" w:hAnsi="Arial"/>
          <w:sz w:val="18"/>
          <w:szCs w:val="18"/>
        </w:rPr>
        <w:t xml:space="preserve"> </w:t>
      </w:r>
      <w:r w:rsidRPr="00D37263">
        <w:rPr>
          <w:rFonts w:ascii="Arial" w:hAnsi="Arial"/>
          <w:sz w:val="18"/>
          <w:szCs w:val="18"/>
        </w:rPr>
        <w:t>Neill Kirkland</w:t>
      </w:r>
    </w:p>
    <w:p w14:paraId="47042C2D" w14:textId="77777777" w:rsidR="002342CE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4786 Hwy. 167</w:t>
      </w:r>
    </w:p>
    <w:p w14:paraId="061F9DEE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Dubach, LA  71235-0167</w:t>
      </w:r>
    </w:p>
    <w:p w14:paraId="05FA764D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1/27/1992)</w:t>
      </w:r>
    </w:p>
    <w:p w14:paraId="74991C58" w14:textId="77777777" w:rsidR="00834E21" w:rsidRPr="00D37263" w:rsidRDefault="0006167A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br/>
      </w:r>
    </w:p>
    <w:p w14:paraId="30E15AE6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Lincoln Parish Library</w:t>
      </w:r>
    </w:p>
    <w:p w14:paraId="5068F801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Julia Avant</w:t>
      </w:r>
    </w:p>
    <w:p w14:paraId="65FF1F05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509 West Alabama</w:t>
      </w:r>
    </w:p>
    <w:p w14:paraId="0755E8CC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Ruston, LA  71270</w:t>
      </w:r>
    </w:p>
    <w:p w14:paraId="05D095C2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3/07/1991)</w:t>
      </w:r>
    </w:p>
    <w:p w14:paraId="2E0DD712" w14:textId="77777777" w:rsidR="002342CE" w:rsidRPr="00D37263" w:rsidRDefault="002342CE" w:rsidP="005762D2">
      <w:pPr>
        <w:rPr>
          <w:rFonts w:ascii="Arial" w:hAnsi="Arial"/>
          <w:sz w:val="18"/>
          <w:szCs w:val="18"/>
        </w:rPr>
      </w:pPr>
    </w:p>
    <w:p w14:paraId="64008BBA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Lincoln Parish Police Jury</w:t>
      </w:r>
    </w:p>
    <w:p w14:paraId="03FD55A3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Mickey Mays</w:t>
      </w:r>
    </w:p>
    <w:p w14:paraId="28CAF362" w14:textId="77777777" w:rsidR="005762D2" w:rsidRPr="00D37263" w:rsidRDefault="00712F0C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5762D2" w:rsidRPr="00D37263">
        <w:rPr>
          <w:rFonts w:ascii="Arial" w:hAnsi="Arial"/>
          <w:sz w:val="18"/>
          <w:szCs w:val="18"/>
        </w:rPr>
        <w:t xml:space="preserve"> 979</w:t>
      </w:r>
    </w:p>
    <w:p w14:paraId="0CE7ADAD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Ruston, LA 71273</w:t>
      </w:r>
      <w:r w:rsidRPr="00D37263">
        <w:rPr>
          <w:rFonts w:ascii="Arial" w:hAnsi="Arial"/>
          <w:sz w:val="18"/>
          <w:szCs w:val="18"/>
        </w:rPr>
        <w:noBreakHyphen/>
        <w:t>0979</w:t>
      </w:r>
    </w:p>
    <w:p w14:paraId="2EFE8CBB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2/27/1991)</w:t>
      </w:r>
    </w:p>
    <w:p w14:paraId="7669B553" w14:textId="77777777" w:rsidR="00912144" w:rsidRPr="00D37263" w:rsidRDefault="00912144" w:rsidP="00F02BBC">
      <w:pPr>
        <w:rPr>
          <w:rFonts w:ascii="Arial" w:hAnsi="Arial" w:cs="Arial"/>
          <w:sz w:val="18"/>
          <w:szCs w:val="18"/>
        </w:rPr>
      </w:pPr>
    </w:p>
    <w:p w14:paraId="505E37B9" w14:textId="77777777" w:rsidR="002C1A3D" w:rsidRPr="00D37263" w:rsidRDefault="002C1A3D" w:rsidP="00F02BBC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Livingston Psh Fire Protn Dist#7</w:t>
      </w:r>
    </w:p>
    <w:p w14:paraId="498C96BD" w14:textId="77777777" w:rsidR="002C1A3D" w:rsidRPr="00D37263" w:rsidRDefault="002C1A3D" w:rsidP="00F02BBC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Fire Chief Jerry Brook</w:t>
      </w:r>
    </w:p>
    <w:p w14:paraId="317FA508" w14:textId="77777777" w:rsidR="002C1A3D" w:rsidRPr="00D37263" w:rsidRDefault="002C1A3D" w:rsidP="00F02BBC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PO ox 1358</w:t>
      </w:r>
    </w:p>
    <w:p w14:paraId="08EAEB9E" w14:textId="77777777" w:rsidR="002C1A3D" w:rsidRPr="00D37263" w:rsidRDefault="002C1A3D" w:rsidP="00F02BBC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Livingston, LA 70754</w:t>
      </w:r>
    </w:p>
    <w:p w14:paraId="375DB95B" w14:textId="77777777" w:rsidR="002C1A3D" w:rsidRPr="00D37263" w:rsidRDefault="002C1A3D" w:rsidP="00F02BBC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(02/05/2021)</w:t>
      </w:r>
    </w:p>
    <w:p w14:paraId="219CB14D" w14:textId="77777777" w:rsidR="002C1A3D" w:rsidRPr="00D37263" w:rsidRDefault="002C1A3D" w:rsidP="00F02BBC">
      <w:pPr>
        <w:rPr>
          <w:rFonts w:ascii="Arial" w:hAnsi="Arial" w:cs="Arial"/>
          <w:sz w:val="18"/>
          <w:szCs w:val="18"/>
        </w:rPr>
      </w:pPr>
    </w:p>
    <w:p w14:paraId="134A9744" w14:textId="77777777" w:rsidR="00F02BBC" w:rsidRPr="00D37263" w:rsidRDefault="00F02BBC" w:rsidP="00F02BBC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Livingston Psh Recreation Dist.2</w:t>
      </w:r>
    </w:p>
    <w:p w14:paraId="2F99B956" w14:textId="77777777" w:rsidR="00F02BBC" w:rsidRPr="00D37263" w:rsidRDefault="00F02BBC" w:rsidP="00F02BBC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B. J. Clark</w:t>
      </w:r>
    </w:p>
    <w:p w14:paraId="3767E379" w14:textId="77777777" w:rsidR="00F02BBC" w:rsidRPr="00D37263" w:rsidRDefault="00F02BBC" w:rsidP="00F02BBC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36965 LA Hwy. 16</w:t>
      </w:r>
    </w:p>
    <w:p w14:paraId="278E5A85" w14:textId="77777777" w:rsidR="00F02BBC" w:rsidRPr="00D37263" w:rsidRDefault="00F02BBC" w:rsidP="00F02BBC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lastRenderedPageBreak/>
        <w:t>Denham Springs, LA 70726</w:t>
      </w:r>
    </w:p>
    <w:p w14:paraId="1B3377AF" w14:textId="77777777" w:rsidR="00F02BBC" w:rsidRPr="00D37263" w:rsidRDefault="00F02BBC" w:rsidP="00F02BBC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(07/03/2019)</w:t>
      </w:r>
    </w:p>
    <w:p w14:paraId="20834679" w14:textId="77777777" w:rsidR="00F02BBC" w:rsidRPr="00D37263" w:rsidRDefault="00F02BBC" w:rsidP="00C451DE">
      <w:pPr>
        <w:rPr>
          <w:rFonts w:ascii="Arial" w:hAnsi="Arial"/>
          <w:sz w:val="18"/>
          <w:szCs w:val="18"/>
        </w:rPr>
      </w:pPr>
    </w:p>
    <w:p w14:paraId="673357E3" w14:textId="77777777" w:rsidR="00C451DE" w:rsidRPr="00D37263" w:rsidRDefault="00C451DE" w:rsidP="00C451DE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Lincoln Psh Sales</w:t>
      </w:r>
      <w:r w:rsidR="00265231" w:rsidRPr="00D37263">
        <w:rPr>
          <w:rFonts w:ascii="Arial" w:hAnsi="Arial"/>
          <w:sz w:val="18"/>
          <w:szCs w:val="18"/>
        </w:rPr>
        <w:t xml:space="preserve"> </w:t>
      </w:r>
      <w:r w:rsidRPr="00D37263">
        <w:rPr>
          <w:rFonts w:ascii="Arial" w:hAnsi="Arial"/>
          <w:sz w:val="18"/>
          <w:szCs w:val="18"/>
        </w:rPr>
        <w:t>&amp;</w:t>
      </w:r>
      <w:r w:rsidR="00265231" w:rsidRPr="00D37263">
        <w:rPr>
          <w:rFonts w:ascii="Arial" w:hAnsi="Arial"/>
          <w:sz w:val="18"/>
          <w:szCs w:val="18"/>
        </w:rPr>
        <w:t xml:space="preserve"> </w:t>
      </w:r>
      <w:r w:rsidRPr="00D37263">
        <w:rPr>
          <w:rFonts w:ascii="Arial" w:hAnsi="Arial"/>
          <w:sz w:val="18"/>
          <w:szCs w:val="18"/>
        </w:rPr>
        <w:t>Use Tax Commission</w:t>
      </w:r>
    </w:p>
    <w:p w14:paraId="37BF87B1" w14:textId="77777777" w:rsidR="00C451DE" w:rsidRPr="00D37263" w:rsidRDefault="00C451DE" w:rsidP="00C451DE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 863</w:t>
      </w:r>
    </w:p>
    <w:p w14:paraId="49C55E2D" w14:textId="77777777" w:rsidR="00C451DE" w:rsidRPr="00D37263" w:rsidRDefault="00C451DE" w:rsidP="00C451DE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Ruston, LA 71273-0863</w:t>
      </w:r>
    </w:p>
    <w:p w14:paraId="33BACC20" w14:textId="77777777" w:rsidR="00C451DE" w:rsidRPr="00D37263" w:rsidRDefault="00C451DE" w:rsidP="00C451DE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6/19/2014)</w:t>
      </w:r>
    </w:p>
    <w:p w14:paraId="2035B10F" w14:textId="77777777" w:rsidR="002342CE" w:rsidRPr="00D37263" w:rsidRDefault="002342CE" w:rsidP="00C451DE">
      <w:pPr>
        <w:rPr>
          <w:rFonts w:ascii="Arial" w:hAnsi="Arial"/>
          <w:sz w:val="18"/>
          <w:szCs w:val="18"/>
        </w:rPr>
      </w:pPr>
    </w:p>
    <w:p w14:paraId="73D5E40A" w14:textId="77777777" w:rsidR="005762D2" w:rsidRPr="00D37263" w:rsidRDefault="005762D2" w:rsidP="00C451DE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Lincoln Parish Schools</w:t>
      </w:r>
    </w:p>
    <w:p w14:paraId="6F9A37A9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Barbara Kirkland</w:t>
      </w:r>
    </w:p>
    <w:p w14:paraId="0A563B1E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410 S. Farmerville Street</w:t>
      </w:r>
    </w:p>
    <w:p w14:paraId="2926B6F5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Ruston, LA 71270</w:t>
      </w:r>
      <w:r w:rsidRPr="00D37263">
        <w:rPr>
          <w:rFonts w:ascii="Arial" w:hAnsi="Arial"/>
          <w:sz w:val="18"/>
          <w:szCs w:val="18"/>
        </w:rPr>
        <w:noBreakHyphen/>
        <w:t>4699</w:t>
      </w:r>
    </w:p>
    <w:p w14:paraId="4D458C4D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2/27/1991)</w:t>
      </w:r>
    </w:p>
    <w:p w14:paraId="002441C4" w14:textId="77777777" w:rsidR="00891BAD" w:rsidRPr="00D37263" w:rsidRDefault="00891BAD" w:rsidP="00CA3114">
      <w:pPr>
        <w:rPr>
          <w:rFonts w:ascii="Arial" w:hAnsi="Arial" w:cs="Arial"/>
          <w:color w:val="000000"/>
          <w:sz w:val="18"/>
          <w:szCs w:val="18"/>
        </w:rPr>
      </w:pPr>
    </w:p>
    <w:p w14:paraId="09FB9CE0" w14:textId="77777777" w:rsidR="00CA3114" w:rsidRPr="00D37263" w:rsidRDefault="00CA3114" w:rsidP="00CA3114">
      <w:pPr>
        <w:rPr>
          <w:rFonts w:ascii="Arial" w:hAnsi="Arial" w:cs="Arial"/>
          <w:color w:val="000000"/>
          <w:sz w:val="18"/>
          <w:szCs w:val="18"/>
        </w:rPr>
      </w:pPr>
      <w:r w:rsidRPr="00D37263">
        <w:rPr>
          <w:rFonts w:ascii="Arial" w:hAnsi="Arial" w:cs="Arial"/>
          <w:color w:val="000000"/>
          <w:sz w:val="18"/>
          <w:szCs w:val="18"/>
        </w:rPr>
        <w:t>Lincoln Parish Sheriff’s Dept</w:t>
      </w:r>
    </w:p>
    <w:p w14:paraId="14BDF859" w14:textId="77777777" w:rsidR="00D754D1" w:rsidRPr="00D37263" w:rsidRDefault="00CA3114" w:rsidP="00CA3114">
      <w:pPr>
        <w:rPr>
          <w:rFonts w:ascii="Arial" w:hAnsi="Arial" w:cs="Arial"/>
          <w:color w:val="000000"/>
          <w:sz w:val="18"/>
          <w:szCs w:val="18"/>
        </w:rPr>
      </w:pPr>
      <w:r w:rsidRPr="00D37263">
        <w:rPr>
          <w:rFonts w:ascii="Arial" w:hAnsi="Arial" w:cs="Arial"/>
          <w:color w:val="000000"/>
          <w:sz w:val="18"/>
          <w:szCs w:val="18"/>
        </w:rPr>
        <w:t>Jerry Smith, Chief Civil Deputy</w:t>
      </w:r>
    </w:p>
    <w:p w14:paraId="56ED2E4F" w14:textId="77777777" w:rsidR="00CA3114" w:rsidRPr="00D37263" w:rsidRDefault="00CA3114" w:rsidP="00CA3114">
      <w:pPr>
        <w:rPr>
          <w:rFonts w:ascii="Arial" w:hAnsi="Arial" w:cs="Arial"/>
          <w:color w:val="000000"/>
          <w:sz w:val="18"/>
          <w:szCs w:val="18"/>
        </w:rPr>
      </w:pPr>
      <w:r w:rsidRPr="00D37263">
        <w:rPr>
          <w:rFonts w:ascii="Arial" w:hAnsi="Arial" w:cs="Arial"/>
          <w:color w:val="000000"/>
          <w:sz w:val="18"/>
          <w:szCs w:val="18"/>
        </w:rPr>
        <w:t>P. O. Box 2070</w:t>
      </w:r>
    </w:p>
    <w:p w14:paraId="6416824C" w14:textId="77777777" w:rsidR="00CA3114" w:rsidRPr="00D37263" w:rsidRDefault="00CA3114" w:rsidP="00CA3114">
      <w:pPr>
        <w:rPr>
          <w:rFonts w:ascii="Arial" w:hAnsi="Arial" w:cs="Arial"/>
          <w:color w:val="000000"/>
          <w:sz w:val="18"/>
          <w:szCs w:val="18"/>
        </w:rPr>
      </w:pPr>
      <w:r w:rsidRPr="00D37263">
        <w:rPr>
          <w:rFonts w:ascii="Arial" w:hAnsi="Arial" w:cs="Arial"/>
          <w:color w:val="000000"/>
          <w:sz w:val="18"/>
          <w:szCs w:val="18"/>
        </w:rPr>
        <w:t>Ruston, LA 71273-2070</w:t>
      </w:r>
      <w:r w:rsidRPr="00D37263">
        <w:rPr>
          <w:rFonts w:ascii="Arial" w:hAnsi="Arial" w:cs="Arial"/>
          <w:color w:val="000000"/>
          <w:sz w:val="18"/>
          <w:szCs w:val="18"/>
        </w:rPr>
        <w:br/>
        <w:t>(07/08/2014)</w:t>
      </w:r>
    </w:p>
    <w:p w14:paraId="4E918DDA" w14:textId="77777777" w:rsidR="00ED1FA7" w:rsidRPr="00D37263" w:rsidRDefault="00ED1FA7" w:rsidP="00912151">
      <w:pPr>
        <w:snapToGrid w:val="0"/>
        <w:ind w:right="-450"/>
        <w:rPr>
          <w:rFonts w:ascii="Arial" w:hAnsi="Arial"/>
          <w:sz w:val="18"/>
          <w:szCs w:val="18"/>
        </w:rPr>
      </w:pPr>
    </w:p>
    <w:p w14:paraId="40FBC1C8" w14:textId="77777777" w:rsidR="005762D2" w:rsidRPr="00D37263" w:rsidRDefault="005762D2" w:rsidP="00912151">
      <w:pPr>
        <w:snapToGrid w:val="0"/>
        <w:ind w:right="-450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Little Creek–Searcy Vol. Fire Dept.</w:t>
      </w:r>
    </w:p>
    <w:p w14:paraId="1545EA7A" w14:textId="77777777" w:rsidR="005762D2" w:rsidRPr="00D37263" w:rsidRDefault="005762D2" w:rsidP="00912151">
      <w:pPr>
        <w:snapToGrid w:val="0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 xml:space="preserve">Denny Pittman, Fire Chief </w:t>
      </w:r>
      <w:r w:rsidR="00912151" w:rsidRPr="00D37263">
        <w:rPr>
          <w:rFonts w:ascii="Arial" w:hAnsi="Arial"/>
          <w:sz w:val="18"/>
          <w:szCs w:val="18"/>
        </w:rPr>
        <w:br/>
      </w:r>
      <w:r w:rsidR="00712F0C" w:rsidRPr="00D37263">
        <w:rPr>
          <w:rFonts w:ascii="Arial" w:hAnsi="Arial"/>
          <w:sz w:val="18"/>
          <w:szCs w:val="18"/>
        </w:rPr>
        <w:t>P. O. Box</w:t>
      </w:r>
      <w:r w:rsidRPr="00D37263">
        <w:rPr>
          <w:rFonts w:ascii="Arial" w:hAnsi="Arial"/>
          <w:sz w:val="18"/>
          <w:szCs w:val="18"/>
        </w:rPr>
        <w:t xml:space="preserve"> 363</w:t>
      </w:r>
    </w:p>
    <w:p w14:paraId="36411579" w14:textId="77777777" w:rsidR="005762D2" w:rsidRPr="00D37263" w:rsidRDefault="005762D2" w:rsidP="00912151">
      <w:pPr>
        <w:snapToGrid w:val="0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Trout, LA  71372-0363</w:t>
      </w:r>
    </w:p>
    <w:p w14:paraId="79E1A3E9" w14:textId="77777777" w:rsidR="005762D2" w:rsidRPr="00D37263" w:rsidRDefault="005762D2" w:rsidP="00912151">
      <w:pPr>
        <w:snapToGrid w:val="0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3/08/2005)</w:t>
      </w:r>
    </w:p>
    <w:p w14:paraId="605A237E" w14:textId="77777777" w:rsidR="00C67252" w:rsidRPr="00D37263" w:rsidRDefault="00C67252" w:rsidP="005762D2">
      <w:pPr>
        <w:snapToGrid w:val="0"/>
        <w:jc w:val="both"/>
        <w:rPr>
          <w:rFonts w:ascii="Arial" w:hAnsi="Arial"/>
          <w:sz w:val="18"/>
          <w:szCs w:val="18"/>
        </w:rPr>
      </w:pPr>
    </w:p>
    <w:p w14:paraId="7D1090BB" w14:textId="77777777" w:rsidR="0062443D" w:rsidRPr="00D37263" w:rsidRDefault="0062443D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Little Prince &amp; Princess Academy</w:t>
      </w:r>
      <w:r w:rsidRPr="00D37263">
        <w:rPr>
          <w:rFonts w:ascii="Arial" w:hAnsi="Arial"/>
          <w:sz w:val="18"/>
          <w:szCs w:val="18"/>
        </w:rPr>
        <w:br/>
        <w:t>Kiana Alexander</w:t>
      </w:r>
    </w:p>
    <w:p w14:paraId="7F8D4EB7" w14:textId="77777777" w:rsidR="0062443D" w:rsidRPr="00D37263" w:rsidRDefault="0062443D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35647 Liberty Drive</w:t>
      </w:r>
    </w:p>
    <w:p w14:paraId="6B11BB30" w14:textId="77777777" w:rsidR="0062443D" w:rsidRPr="00D37263" w:rsidRDefault="0062443D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lidell, LA 70460</w:t>
      </w:r>
    </w:p>
    <w:p w14:paraId="22471241" w14:textId="77777777" w:rsidR="0062443D" w:rsidRPr="00D37263" w:rsidRDefault="0062443D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8/7/2019)</w:t>
      </w:r>
    </w:p>
    <w:p w14:paraId="1B941E28" w14:textId="77777777" w:rsidR="004E45C9" w:rsidRPr="00D37263" w:rsidRDefault="002217E7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br/>
      </w:r>
      <w:r w:rsidR="004E45C9" w:rsidRPr="00D37263">
        <w:rPr>
          <w:rFonts w:ascii="Arial" w:hAnsi="Arial"/>
          <w:sz w:val="18"/>
          <w:szCs w:val="18"/>
        </w:rPr>
        <w:t>Little Shining Stars 2</w:t>
      </w:r>
      <w:r w:rsidR="004E45C9" w:rsidRPr="00D37263">
        <w:rPr>
          <w:rFonts w:ascii="Arial" w:hAnsi="Arial"/>
          <w:sz w:val="18"/>
          <w:szCs w:val="18"/>
        </w:rPr>
        <w:br/>
        <w:t>Monica Hernandez</w:t>
      </w:r>
      <w:r w:rsidR="004E45C9" w:rsidRPr="00D37263">
        <w:rPr>
          <w:rFonts w:ascii="Arial" w:hAnsi="Arial"/>
          <w:sz w:val="18"/>
          <w:szCs w:val="18"/>
        </w:rPr>
        <w:br/>
        <w:t>912 Southwest Main Street</w:t>
      </w:r>
      <w:r w:rsidR="004E45C9" w:rsidRPr="00D37263">
        <w:rPr>
          <w:rFonts w:ascii="Arial" w:hAnsi="Arial"/>
          <w:sz w:val="18"/>
          <w:szCs w:val="18"/>
        </w:rPr>
        <w:br/>
        <w:t>Hernandez, LA 71322</w:t>
      </w:r>
      <w:r w:rsidR="004E45C9" w:rsidRPr="00D37263">
        <w:rPr>
          <w:rFonts w:ascii="Arial" w:hAnsi="Arial"/>
          <w:sz w:val="18"/>
          <w:szCs w:val="18"/>
        </w:rPr>
        <w:br/>
        <w:t>(10/23/2019)</w:t>
      </w:r>
    </w:p>
    <w:p w14:paraId="1C55B681" w14:textId="77777777" w:rsidR="004E45C9" w:rsidRPr="00D37263" w:rsidRDefault="004E45C9" w:rsidP="005762D2">
      <w:pPr>
        <w:rPr>
          <w:rFonts w:ascii="Arial" w:hAnsi="Arial"/>
          <w:sz w:val="18"/>
          <w:szCs w:val="18"/>
        </w:rPr>
      </w:pPr>
    </w:p>
    <w:p w14:paraId="1F4741C4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Livingston Council on Aging</w:t>
      </w:r>
    </w:p>
    <w:p w14:paraId="0BB2B9F3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Jo Mayo</w:t>
      </w:r>
    </w:p>
    <w:p w14:paraId="6294462A" w14:textId="77777777" w:rsidR="005762D2" w:rsidRPr="00D37263" w:rsidRDefault="00712F0C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5762D2" w:rsidRPr="00D37263">
        <w:rPr>
          <w:rFonts w:ascii="Arial" w:hAnsi="Arial"/>
          <w:sz w:val="18"/>
          <w:szCs w:val="18"/>
        </w:rPr>
        <w:t xml:space="preserve"> 658</w:t>
      </w:r>
    </w:p>
    <w:p w14:paraId="6D549D82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Denham Springs</w:t>
      </w:r>
      <w:r w:rsidR="00AA7FE8" w:rsidRPr="00D37263">
        <w:rPr>
          <w:rFonts w:ascii="Arial" w:hAnsi="Arial"/>
          <w:sz w:val="18"/>
          <w:szCs w:val="18"/>
        </w:rPr>
        <w:t xml:space="preserve">, </w:t>
      </w:r>
      <w:r w:rsidRPr="00D37263">
        <w:rPr>
          <w:rFonts w:ascii="Arial" w:hAnsi="Arial"/>
          <w:sz w:val="18"/>
          <w:szCs w:val="18"/>
        </w:rPr>
        <w:t>LA 70727</w:t>
      </w:r>
    </w:p>
    <w:p w14:paraId="622B85C7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3/12/2007)</w:t>
      </w:r>
    </w:p>
    <w:p w14:paraId="3AB7FF61" w14:textId="77777777" w:rsidR="00C61DF8" w:rsidRPr="00D37263" w:rsidRDefault="00C61DF8" w:rsidP="005762D2">
      <w:pPr>
        <w:rPr>
          <w:rFonts w:ascii="Arial" w:hAnsi="Arial"/>
          <w:sz w:val="18"/>
          <w:szCs w:val="18"/>
        </w:rPr>
      </w:pPr>
    </w:p>
    <w:p w14:paraId="3FCD0F25" w14:textId="77777777" w:rsidR="005762D2" w:rsidRPr="00D37263" w:rsidRDefault="00165EB4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Livingston Psh Comm</w:t>
      </w:r>
      <w:r w:rsidR="00912151" w:rsidRPr="00D37263">
        <w:rPr>
          <w:rFonts w:ascii="Arial" w:hAnsi="Arial"/>
          <w:sz w:val="18"/>
          <w:szCs w:val="18"/>
        </w:rPr>
        <w:t>ns</w:t>
      </w:r>
      <w:r w:rsidRPr="00D37263">
        <w:rPr>
          <w:rFonts w:ascii="Arial" w:hAnsi="Arial"/>
          <w:sz w:val="18"/>
          <w:szCs w:val="18"/>
        </w:rPr>
        <w:t xml:space="preserve"> District</w:t>
      </w:r>
    </w:p>
    <w:p w14:paraId="38CACF4A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29126 South Satsuma Rd.</w:t>
      </w:r>
    </w:p>
    <w:p w14:paraId="577F2359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Livingston, LA 70754</w:t>
      </w:r>
    </w:p>
    <w:p w14:paraId="437BE287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12/30/2004)</w:t>
      </w:r>
    </w:p>
    <w:p w14:paraId="02AE1CAE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</w:p>
    <w:p w14:paraId="6C8EE532" w14:textId="77777777" w:rsidR="00C17118" w:rsidRPr="00D37263" w:rsidRDefault="00C17118" w:rsidP="00165EB4">
      <w:pPr>
        <w:ind w:right="-240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Livingst</w:t>
      </w:r>
      <w:r w:rsidR="00C34454" w:rsidRPr="00D37263">
        <w:rPr>
          <w:rFonts w:ascii="Arial" w:hAnsi="Arial"/>
          <w:sz w:val="18"/>
          <w:szCs w:val="18"/>
        </w:rPr>
        <w:t>o</w:t>
      </w:r>
      <w:r w:rsidRPr="00D37263">
        <w:rPr>
          <w:rFonts w:ascii="Arial" w:hAnsi="Arial"/>
          <w:sz w:val="18"/>
          <w:szCs w:val="18"/>
        </w:rPr>
        <w:t>n Parish Council</w:t>
      </w:r>
      <w:r w:rsidRPr="00D37263">
        <w:rPr>
          <w:rFonts w:ascii="Arial" w:hAnsi="Arial"/>
          <w:sz w:val="18"/>
          <w:szCs w:val="18"/>
        </w:rPr>
        <w:br/>
        <w:t>Jennfer Fradella</w:t>
      </w:r>
      <w:r w:rsidRPr="00D37263">
        <w:rPr>
          <w:rFonts w:ascii="Arial" w:hAnsi="Arial"/>
          <w:sz w:val="18"/>
          <w:szCs w:val="18"/>
        </w:rPr>
        <w:br/>
        <w:t>29261 South Frost Road</w:t>
      </w:r>
      <w:r w:rsidRPr="00D37263">
        <w:rPr>
          <w:rFonts w:ascii="Arial" w:hAnsi="Arial"/>
          <w:sz w:val="18"/>
          <w:szCs w:val="18"/>
        </w:rPr>
        <w:br/>
        <w:t>Livingston, LA 70754</w:t>
      </w:r>
      <w:r w:rsidRPr="00D37263">
        <w:rPr>
          <w:rFonts w:ascii="Arial" w:hAnsi="Arial"/>
          <w:sz w:val="18"/>
          <w:szCs w:val="18"/>
        </w:rPr>
        <w:br/>
        <w:t>(11/18/2016)</w:t>
      </w:r>
    </w:p>
    <w:p w14:paraId="40FBB2E4" w14:textId="77777777" w:rsidR="00E42EB5" w:rsidRPr="00D37263" w:rsidRDefault="00E42EB5" w:rsidP="00165EB4">
      <w:pPr>
        <w:ind w:right="-240"/>
        <w:rPr>
          <w:rFonts w:ascii="Arial" w:hAnsi="Arial"/>
          <w:sz w:val="18"/>
          <w:szCs w:val="18"/>
        </w:rPr>
      </w:pPr>
    </w:p>
    <w:p w14:paraId="130AABD3" w14:textId="77777777" w:rsidR="00387C00" w:rsidRPr="00D37263" w:rsidRDefault="005762D2" w:rsidP="00165EB4">
      <w:pPr>
        <w:ind w:right="-240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Livingston Psh Fire Prot</w:t>
      </w:r>
      <w:r w:rsidR="00890BB2" w:rsidRPr="00D37263">
        <w:rPr>
          <w:rFonts w:ascii="Arial" w:hAnsi="Arial"/>
          <w:sz w:val="18"/>
          <w:szCs w:val="18"/>
        </w:rPr>
        <w:t>n</w:t>
      </w:r>
      <w:r w:rsidRPr="00D37263">
        <w:rPr>
          <w:rFonts w:ascii="Arial" w:hAnsi="Arial"/>
          <w:sz w:val="18"/>
          <w:szCs w:val="18"/>
        </w:rPr>
        <w:t>.</w:t>
      </w:r>
      <w:r w:rsidR="00165EB4" w:rsidRPr="00D37263">
        <w:rPr>
          <w:rFonts w:ascii="Arial" w:hAnsi="Arial"/>
          <w:sz w:val="18"/>
          <w:szCs w:val="18"/>
        </w:rPr>
        <w:t xml:space="preserve"> </w:t>
      </w:r>
      <w:r w:rsidRPr="00D37263">
        <w:rPr>
          <w:rFonts w:ascii="Arial" w:hAnsi="Arial"/>
          <w:sz w:val="18"/>
          <w:szCs w:val="18"/>
        </w:rPr>
        <w:t>Dist</w:t>
      </w:r>
      <w:r w:rsidR="00912151" w:rsidRPr="00D37263">
        <w:rPr>
          <w:rFonts w:ascii="Arial" w:hAnsi="Arial"/>
          <w:sz w:val="18"/>
          <w:szCs w:val="18"/>
        </w:rPr>
        <w:t xml:space="preserve"> #</w:t>
      </w:r>
      <w:r w:rsidRPr="00D37263">
        <w:rPr>
          <w:rFonts w:ascii="Arial" w:hAnsi="Arial"/>
          <w:sz w:val="18"/>
          <w:szCs w:val="18"/>
        </w:rPr>
        <w:t xml:space="preserve">2 </w:t>
      </w:r>
    </w:p>
    <w:p w14:paraId="1B6E6CB6" w14:textId="77777777" w:rsidR="005762D2" w:rsidRPr="00D37263" w:rsidRDefault="005762D2" w:rsidP="00165EB4">
      <w:pPr>
        <w:ind w:right="-240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Dewey Ratcliff</w:t>
      </w:r>
    </w:p>
    <w:p w14:paraId="764D384A" w14:textId="77777777" w:rsidR="005762D2" w:rsidRPr="00D37263" w:rsidRDefault="00712F0C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5762D2" w:rsidRPr="00D37263">
        <w:rPr>
          <w:rFonts w:ascii="Arial" w:hAnsi="Arial"/>
          <w:sz w:val="18"/>
          <w:szCs w:val="18"/>
        </w:rPr>
        <w:t xml:space="preserve"> 427</w:t>
      </w:r>
    </w:p>
    <w:p w14:paraId="0B75553D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pringfield, LA 70462-0427</w:t>
      </w:r>
    </w:p>
    <w:p w14:paraId="2F53BD6F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1/14/1994)</w:t>
      </w:r>
    </w:p>
    <w:p w14:paraId="3A970E9C" w14:textId="77777777" w:rsidR="00FD4FF3" w:rsidRPr="00D37263" w:rsidRDefault="00FD4FF3" w:rsidP="00537DCC">
      <w:pPr>
        <w:ind w:right="-270"/>
        <w:rPr>
          <w:rFonts w:ascii="Arial" w:hAnsi="Arial" w:cs="Arial"/>
          <w:sz w:val="18"/>
          <w:szCs w:val="18"/>
        </w:rPr>
      </w:pPr>
    </w:p>
    <w:p w14:paraId="501854DB" w14:textId="77777777" w:rsidR="00B43190" w:rsidRPr="00D37263" w:rsidRDefault="00B43190" w:rsidP="00537DCC">
      <w:pPr>
        <w:ind w:right="-270"/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Livingston Psh Fire Protn. Dist #4</w:t>
      </w:r>
    </w:p>
    <w:p w14:paraId="507C3BC3" w14:textId="77777777" w:rsidR="00B43190" w:rsidRPr="00D37263" w:rsidRDefault="00B43190" w:rsidP="00B43190">
      <w:pPr>
        <w:rPr>
          <w:rFonts w:ascii="Arial" w:hAnsi="Arial" w:cs="Arial"/>
          <w:color w:val="000000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 xml:space="preserve">Fire Chief </w:t>
      </w:r>
      <w:r w:rsidRPr="00D37263">
        <w:rPr>
          <w:rFonts w:ascii="Arial" w:hAnsi="Arial" w:cs="Arial"/>
          <w:color w:val="000000"/>
          <w:sz w:val="18"/>
          <w:szCs w:val="18"/>
        </w:rPr>
        <w:t>James Wascom</w:t>
      </w:r>
      <w:r w:rsidRPr="00D37263">
        <w:rPr>
          <w:rFonts w:ascii="Arial" w:hAnsi="Arial" w:cs="Arial"/>
          <w:color w:val="000000"/>
          <w:sz w:val="18"/>
          <w:szCs w:val="18"/>
        </w:rPr>
        <w:br/>
        <w:t>29758 S. Palmetto Street</w:t>
      </w:r>
    </w:p>
    <w:p w14:paraId="490D7863" w14:textId="77777777" w:rsidR="00B43190" w:rsidRPr="00D37263" w:rsidRDefault="00B43190" w:rsidP="00B43190">
      <w:pPr>
        <w:rPr>
          <w:rFonts w:ascii="Arial" w:hAnsi="Arial" w:cs="Arial"/>
          <w:color w:val="000000"/>
          <w:sz w:val="18"/>
          <w:szCs w:val="18"/>
        </w:rPr>
      </w:pPr>
      <w:r w:rsidRPr="00D37263">
        <w:rPr>
          <w:rFonts w:ascii="Arial" w:hAnsi="Arial" w:cs="Arial"/>
          <w:color w:val="000000"/>
          <w:sz w:val="18"/>
          <w:szCs w:val="18"/>
        </w:rPr>
        <w:t>Walker, LA 70785</w:t>
      </w:r>
    </w:p>
    <w:p w14:paraId="24D051EC" w14:textId="77777777" w:rsidR="00B43190" w:rsidRPr="00D37263" w:rsidRDefault="00B43190" w:rsidP="00B43190">
      <w:pPr>
        <w:rPr>
          <w:rFonts w:ascii="Arial" w:hAnsi="Arial" w:cs="Arial"/>
          <w:color w:val="000000"/>
          <w:sz w:val="18"/>
          <w:szCs w:val="18"/>
        </w:rPr>
      </w:pPr>
      <w:r w:rsidRPr="00D37263">
        <w:rPr>
          <w:rFonts w:ascii="Arial" w:hAnsi="Arial" w:cs="Arial"/>
          <w:color w:val="000000"/>
          <w:sz w:val="18"/>
          <w:szCs w:val="18"/>
        </w:rPr>
        <w:t>(12/17/2015)</w:t>
      </w:r>
    </w:p>
    <w:p w14:paraId="66E38A0C" w14:textId="2642ECD5" w:rsidR="0018529A" w:rsidRDefault="0018529A" w:rsidP="00890BB2">
      <w:pPr>
        <w:ind w:right="-270"/>
        <w:rPr>
          <w:rFonts w:ascii="Arial" w:hAnsi="Arial"/>
          <w:sz w:val="18"/>
          <w:szCs w:val="18"/>
        </w:rPr>
      </w:pPr>
    </w:p>
    <w:p w14:paraId="708479B9" w14:textId="77777777" w:rsidR="00E309EC" w:rsidRPr="00D37263" w:rsidRDefault="00E309EC" w:rsidP="00890BB2">
      <w:pPr>
        <w:ind w:right="-270"/>
        <w:rPr>
          <w:rFonts w:ascii="Arial" w:hAnsi="Arial"/>
          <w:sz w:val="18"/>
          <w:szCs w:val="18"/>
        </w:rPr>
      </w:pPr>
    </w:p>
    <w:p w14:paraId="4233DADB" w14:textId="77777777" w:rsidR="0003327E" w:rsidRPr="00D37263" w:rsidRDefault="00912151" w:rsidP="00890BB2">
      <w:pPr>
        <w:ind w:right="-270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Livingston Psh Fire Protn Dist #</w:t>
      </w:r>
      <w:r w:rsidR="0003327E" w:rsidRPr="00D37263">
        <w:rPr>
          <w:rFonts w:ascii="Arial" w:hAnsi="Arial"/>
          <w:sz w:val="18"/>
          <w:szCs w:val="18"/>
        </w:rPr>
        <w:t>9</w:t>
      </w:r>
      <w:r w:rsidR="0003327E" w:rsidRPr="00D37263">
        <w:rPr>
          <w:rFonts w:ascii="Arial" w:hAnsi="Arial"/>
          <w:sz w:val="18"/>
          <w:szCs w:val="18"/>
        </w:rPr>
        <w:br/>
        <w:t>Samantha Breaud, Fire Chief</w:t>
      </w:r>
      <w:r w:rsidR="0003327E" w:rsidRPr="00D37263">
        <w:rPr>
          <w:rFonts w:ascii="Arial" w:hAnsi="Arial"/>
          <w:sz w:val="18"/>
          <w:szCs w:val="18"/>
        </w:rPr>
        <w:br/>
      </w:r>
      <w:r w:rsidR="00712F0C" w:rsidRPr="00D37263">
        <w:rPr>
          <w:rFonts w:ascii="Arial" w:hAnsi="Arial"/>
          <w:sz w:val="18"/>
          <w:szCs w:val="18"/>
        </w:rPr>
        <w:t>P. O. Box</w:t>
      </w:r>
      <w:r w:rsidR="0003327E" w:rsidRPr="00D37263">
        <w:rPr>
          <w:rFonts w:ascii="Arial" w:hAnsi="Arial"/>
          <w:sz w:val="18"/>
          <w:szCs w:val="18"/>
        </w:rPr>
        <w:t xml:space="preserve"> 40</w:t>
      </w:r>
      <w:r w:rsidR="0003327E" w:rsidRPr="00D37263">
        <w:rPr>
          <w:rFonts w:ascii="Arial" w:hAnsi="Arial"/>
          <w:sz w:val="18"/>
          <w:szCs w:val="18"/>
        </w:rPr>
        <w:br/>
        <w:t>Maurepas, LA 70440</w:t>
      </w:r>
    </w:p>
    <w:p w14:paraId="5A5FDDFF" w14:textId="77777777" w:rsidR="00912151" w:rsidRPr="00D37263" w:rsidRDefault="00912151" w:rsidP="00890BB2">
      <w:pPr>
        <w:ind w:right="-270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8/18/2011)</w:t>
      </w:r>
    </w:p>
    <w:p w14:paraId="1F72D3ED" w14:textId="77777777" w:rsidR="00834E21" w:rsidRPr="00D37263" w:rsidRDefault="00834E21" w:rsidP="00890BB2">
      <w:pPr>
        <w:ind w:right="-270"/>
        <w:rPr>
          <w:rFonts w:ascii="Arial" w:hAnsi="Arial"/>
          <w:sz w:val="18"/>
          <w:szCs w:val="18"/>
        </w:rPr>
      </w:pPr>
    </w:p>
    <w:p w14:paraId="1338EBB0" w14:textId="77777777" w:rsidR="005762D2" w:rsidRPr="00D37263" w:rsidRDefault="005762D2" w:rsidP="00890BB2">
      <w:pPr>
        <w:ind w:right="-270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Livingston Psh Gravity Drainage</w:t>
      </w:r>
      <w:r w:rsidR="003D12A1" w:rsidRPr="00D37263">
        <w:rPr>
          <w:rFonts w:ascii="Arial" w:hAnsi="Arial"/>
          <w:sz w:val="18"/>
          <w:szCs w:val="18"/>
        </w:rPr>
        <w:t xml:space="preserve"> </w:t>
      </w:r>
      <w:r w:rsidRPr="00D37263">
        <w:rPr>
          <w:rFonts w:ascii="Arial" w:hAnsi="Arial"/>
          <w:sz w:val="18"/>
          <w:szCs w:val="18"/>
        </w:rPr>
        <w:t>Dist</w:t>
      </w:r>
      <w:r w:rsidR="00D754D1" w:rsidRPr="00D37263">
        <w:rPr>
          <w:rFonts w:ascii="Arial" w:hAnsi="Arial"/>
          <w:sz w:val="18"/>
          <w:szCs w:val="18"/>
        </w:rPr>
        <w:t>.</w:t>
      </w:r>
      <w:r w:rsidR="00165EB4" w:rsidRPr="00D37263">
        <w:rPr>
          <w:rFonts w:ascii="Arial" w:hAnsi="Arial"/>
          <w:sz w:val="18"/>
          <w:szCs w:val="18"/>
        </w:rPr>
        <w:t xml:space="preserve"> </w:t>
      </w:r>
      <w:r w:rsidRPr="00D37263">
        <w:rPr>
          <w:rFonts w:ascii="Arial" w:hAnsi="Arial"/>
          <w:sz w:val="18"/>
          <w:szCs w:val="18"/>
        </w:rPr>
        <w:t>#1</w:t>
      </w:r>
    </w:p>
    <w:p w14:paraId="09B68872" w14:textId="77777777" w:rsidR="005762D2" w:rsidRPr="00D37263" w:rsidRDefault="00712F0C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5762D2" w:rsidRPr="00D37263">
        <w:rPr>
          <w:rFonts w:ascii="Arial" w:hAnsi="Arial"/>
          <w:sz w:val="18"/>
          <w:szCs w:val="18"/>
        </w:rPr>
        <w:t xml:space="preserve"> 1265</w:t>
      </w:r>
    </w:p>
    <w:p w14:paraId="3A9D3829" w14:textId="77777777" w:rsidR="00834E21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Denham Springs, LA 70727</w:t>
      </w:r>
    </w:p>
    <w:p w14:paraId="3C803FF5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10/11/1995)</w:t>
      </w:r>
    </w:p>
    <w:p w14:paraId="1F226349" w14:textId="77777777" w:rsidR="005762D2" w:rsidRPr="00D37263" w:rsidRDefault="005762D2" w:rsidP="005762D2">
      <w:pPr>
        <w:jc w:val="both"/>
        <w:rPr>
          <w:rFonts w:ascii="Arial" w:hAnsi="Arial"/>
          <w:sz w:val="18"/>
          <w:szCs w:val="18"/>
        </w:rPr>
      </w:pPr>
    </w:p>
    <w:p w14:paraId="0547B3BA" w14:textId="77777777" w:rsidR="005762D2" w:rsidRPr="00D37263" w:rsidRDefault="005762D2" w:rsidP="005762D2">
      <w:pPr>
        <w:jc w:val="both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Livingston Parish Library</w:t>
      </w:r>
    </w:p>
    <w:p w14:paraId="2AC68FA2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Allen Cunningham</w:t>
      </w:r>
    </w:p>
    <w:p w14:paraId="1E810203" w14:textId="77777777" w:rsidR="005762D2" w:rsidRPr="00D37263" w:rsidRDefault="00712F0C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5762D2" w:rsidRPr="00D37263">
        <w:rPr>
          <w:rFonts w:ascii="Arial" w:hAnsi="Arial"/>
          <w:sz w:val="18"/>
          <w:szCs w:val="18"/>
        </w:rPr>
        <w:t xml:space="preserve"> 397</w:t>
      </w:r>
    </w:p>
    <w:p w14:paraId="5636DD7E" w14:textId="77777777" w:rsidR="005762D2" w:rsidRPr="00D37263" w:rsidRDefault="005762D2" w:rsidP="005762D2">
      <w:pPr>
        <w:jc w:val="both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Livingston, LA  70754-0397</w:t>
      </w:r>
    </w:p>
    <w:p w14:paraId="11DC11A7" w14:textId="77777777" w:rsidR="005762D2" w:rsidRPr="00D37263" w:rsidRDefault="005762D2" w:rsidP="005762D2">
      <w:pPr>
        <w:jc w:val="both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10/27/1999)</w:t>
      </w:r>
    </w:p>
    <w:p w14:paraId="429DF634" w14:textId="77777777" w:rsidR="005D1F8F" w:rsidRPr="00D37263" w:rsidRDefault="005D1F8F" w:rsidP="005762D2">
      <w:pPr>
        <w:rPr>
          <w:rFonts w:ascii="Arial" w:hAnsi="Arial"/>
          <w:sz w:val="18"/>
          <w:szCs w:val="18"/>
        </w:rPr>
      </w:pPr>
    </w:p>
    <w:p w14:paraId="40FB0E1E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Livingston Parish School Board</w:t>
      </w:r>
    </w:p>
    <w:p w14:paraId="7A597DF2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andra Douglas</w:t>
      </w:r>
    </w:p>
    <w:p w14:paraId="5641A014" w14:textId="77777777" w:rsidR="005762D2" w:rsidRPr="00D37263" w:rsidRDefault="00712F0C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5762D2" w:rsidRPr="00D37263">
        <w:rPr>
          <w:rFonts w:ascii="Arial" w:hAnsi="Arial"/>
          <w:sz w:val="18"/>
          <w:szCs w:val="18"/>
        </w:rPr>
        <w:t xml:space="preserve"> 1130</w:t>
      </w:r>
    </w:p>
    <w:p w14:paraId="2EA70026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Livingston, LA 70754-1130</w:t>
      </w:r>
    </w:p>
    <w:p w14:paraId="57BD8653" w14:textId="77777777" w:rsidR="00573B77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2/27/1991)</w:t>
      </w:r>
    </w:p>
    <w:p w14:paraId="1CD6F3CC" w14:textId="77777777" w:rsidR="00B43190" w:rsidRPr="00D37263" w:rsidRDefault="00B43190" w:rsidP="005762D2">
      <w:pPr>
        <w:rPr>
          <w:rFonts w:ascii="Arial" w:hAnsi="Arial"/>
          <w:sz w:val="18"/>
          <w:szCs w:val="18"/>
        </w:rPr>
      </w:pPr>
    </w:p>
    <w:p w14:paraId="7D53A42F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Livonia, Town of</w:t>
      </w:r>
    </w:p>
    <w:p w14:paraId="0CCE9F6E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atsy Hutchinson</w:t>
      </w:r>
    </w:p>
    <w:p w14:paraId="6DC6F847" w14:textId="77777777" w:rsidR="005762D2" w:rsidRPr="00D37263" w:rsidRDefault="00712F0C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5762D2" w:rsidRPr="00D37263">
        <w:rPr>
          <w:rFonts w:ascii="Arial" w:hAnsi="Arial"/>
          <w:sz w:val="18"/>
          <w:szCs w:val="18"/>
        </w:rPr>
        <w:t xml:space="preserve"> 307</w:t>
      </w:r>
    </w:p>
    <w:p w14:paraId="052FBA47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Livonia, LA 70755-0307</w:t>
      </w:r>
    </w:p>
    <w:p w14:paraId="1309DA49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12/27/1991)</w:t>
      </w:r>
    </w:p>
    <w:p w14:paraId="7C07E79A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</w:p>
    <w:p w14:paraId="564CEAEA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Lockport, Town of</w:t>
      </w:r>
    </w:p>
    <w:p w14:paraId="5FDD0978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Joseph Saia, Mayor</w:t>
      </w:r>
    </w:p>
    <w:p w14:paraId="3DC1211A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710 Church Street</w:t>
      </w:r>
    </w:p>
    <w:p w14:paraId="351FBA7D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Lockport, LA 70374</w:t>
      </w:r>
    </w:p>
    <w:p w14:paraId="1D42114C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6/16/1993)</w:t>
      </w:r>
    </w:p>
    <w:p w14:paraId="0A9E59D1" w14:textId="77777777" w:rsidR="007B232B" w:rsidRPr="00D37263" w:rsidRDefault="007B232B" w:rsidP="005762D2">
      <w:pPr>
        <w:rPr>
          <w:rFonts w:ascii="Arial" w:hAnsi="Arial"/>
          <w:sz w:val="18"/>
          <w:szCs w:val="18"/>
        </w:rPr>
      </w:pPr>
    </w:p>
    <w:p w14:paraId="77E86C28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Logansport Housing Authority</w:t>
      </w:r>
    </w:p>
    <w:p w14:paraId="2A8A3471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Joyce Gates, Exec. Dir.</w:t>
      </w:r>
    </w:p>
    <w:p w14:paraId="130A9AE9" w14:textId="77777777" w:rsidR="005762D2" w:rsidRPr="00D37263" w:rsidRDefault="00712F0C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5762D2" w:rsidRPr="00D37263">
        <w:rPr>
          <w:rFonts w:ascii="Arial" w:hAnsi="Arial"/>
          <w:sz w:val="18"/>
          <w:szCs w:val="18"/>
        </w:rPr>
        <w:t xml:space="preserve"> 470</w:t>
      </w:r>
    </w:p>
    <w:p w14:paraId="18E5978A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Logansport, LA 71049-0470</w:t>
      </w:r>
    </w:p>
    <w:p w14:paraId="3AF35A22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10/17/1996)</w:t>
      </w:r>
    </w:p>
    <w:p w14:paraId="24D58B64" w14:textId="77777777" w:rsidR="00781A60" w:rsidRPr="00D37263" w:rsidRDefault="00781A60" w:rsidP="005762D2">
      <w:pPr>
        <w:rPr>
          <w:rFonts w:ascii="Arial" w:hAnsi="Arial"/>
          <w:sz w:val="18"/>
          <w:szCs w:val="18"/>
        </w:rPr>
      </w:pPr>
    </w:p>
    <w:p w14:paraId="2F514848" w14:textId="77777777" w:rsidR="00781A60" w:rsidRPr="00D37263" w:rsidRDefault="00781A60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Loreauville, Village of</w:t>
      </w:r>
    </w:p>
    <w:p w14:paraId="5C4EBA89" w14:textId="77777777" w:rsidR="00781A60" w:rsidRPr="00D37263" w:rsidRDefault="00781A60" w:rsidP="00781A60">
      <w:pPr>
        <w:rPr>
          <w:rFonts w:ascii="Arial" w:hAnsi="Arial" w:cs="Arial"/>
          <w:snapToGrid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Phyllis B. Savoy, Clerk</w:t>
      </w:r>
    </w:p>
    <w:p w14:paraId="53570571" w14:textId="77777777" w:rsidR="00781A60" w:rsidRPr="00D37263" w:rsidRDefault="00781A60" w:rsidP="00781A60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103 South Main Street</w:t>
      </w:r>
    </w:p>
    <w:p w14:paraId="4C789A90" w14:textId="77777777" w:rsidR="00781A60" w:rsidRPr="00D37263" w:rsidRDefault="00781A60" w:rsidP="00781A60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Loreauville, LA 70552</w:t>
      </w:r>
    </w:p>
    <w:p w14:paraId="49CE7056" w14:textId="77777777" w:rsidR="00781A60" w:rsidRPr="00D37263" w:rsidRDefault="00781A60" w:rsidP="00781A60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(4/17/2019)</w:t>
      </w:r>
    </w:p>
    <w:p w14:paraId="0FB86DE9" w14:textId="77777777" w:rsidR="00781A60" w:rsidRPr="00D37263" w:rsidRDefault="00781A60" w:rsidP="005762D2">
      <w:pPr>
        <w:rPr>
          <w:rFonts w:ascii="Arial" w:hAnsi="Arial"/>
          <w:sz w:val="18"/>
          <w:szCs w:val="18"/>
        </w:rPr>
      </w:pPr>
    </w:p>
    <w:p w14:paraId="315D2EE1" w14:textId="77777777" w:rsidR="009863B1" w:rsidRPr="00D37263" w:rsidRDefault="009863B1" w:rsidP="00F30130">
      <w:pPr>
        <w:ind w:right="-360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Louis Jetson Foundation, Inc</w:t>
      </w:r>
      <w:r w:rsidRPr="00D37263">
        <w:rPr>
          <w:rFonts w:ascii="Arial" w:hAnsi="Arial"/>
          <w:sz w:val="18"/>
          <w:szCs w:val="18"/>
        </w:rPr>
        <w:br/>
        <w:t>Chester Cador</w:t>
      </w:r>
      <w:r w:rsidRPr="00D37263">
        <w:rPr>
          <w:rFonts w:ascii="Arial" w:hAnsi="Arial"/>
          <w:sz w:val="18"/>
          <w:szCs w:val="18"/>
        </w:rPr>
        <w:br/>
        <w:t>3585 North Street</w:t>
      </w:r>
      <w:r w:rsidRPr="00D37263">
        <w:rPr>
          <w:rFonts w:ascii="Arial" w:hAnsi="Arial"/>
          <w:sz w:val="18"/>
          <w:szCs w:val="18"/>
        </w:rPr>
        <w:br/>
        <w:t>Baton</w:t>
      </w:r>
      <w:r w:rsidR="00AA7FE8" w:rsidRPr="00D37263">
        <w:rPr>
          <w:rFonts w:ascii="Arial" w:hAnsi="Arial"/>
          <w:sz w:val="18"/>
          <w:szCs w:val="18"/>
        </w:rPr>
        <w:t xml:space="preserve"> </w:t>
      </w:r>
      <w:r w:rsidRPr="00D37263">
        <w:rPr>
          <w:rFonts w:ascii="Arial" w:hAnsi="Arial"/>
          <w:sz w:val="18"/>
          <w:szCs w:val="18"/>
        </w:rPr>
        <w:t>Rouge, LA 70802</w:t>
      </w:r>
      <w:r w:rsidRPr="00D37263">
        <w:rPr>
          <w:rFonts w:ascii="Arial" w:hAnsi="Arial"/>
          <w:sz w:val="18"/>
          <w:szCs w:val="18"/>
        </w:rPr>
        <w:br/>
        <w:t>(12/17/1997)</w:t>
      </w:r>
    </w:p>
    <w:p w14:paraId="5EDC4028" w14:textId="77777777" w:rsidR="0048220F" w:rsidRPr="00D37263" w:rsidRDefault="0048220F" w:rsidP="00F30130">
      <w:pPr>
        <w:ind w:right="-360"/>
        <w:rPr>
          <w:rFonts w:ascii="Arial" w:hAnsi="Arial"/>
          <w:sz w:val="18"/>
          <w:szCs w:val="18"/>
        </w:rPr>
      </w:pPr>
    </w:p>
    <w:p w14:paraId="4296373E" w14:textId="77777777" w:rsidR="00387C00" w:rsidRPr="00D37263" w:rsidRDefault="00F30130" w:rsidP="00F30130">
      <w:pPr>
        <w:ind w:right="-360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LA Assistive Tech. Access Network</w:t>
      </w:r>
    </w:p>
    <w:p w14:paraId="17D210E7" w14:textId="77777777" w:rsidR="00F30130" w:rsidRPr="00D37263" w:rsidRDefault="00F30130" w:rsidP="00F30130">
      <w:pPr>
        <w:ind w:right="-360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Julie Nesbit</w:t>
      </w:r>
      <w:r w:rsidRPr="00D37263">
        <w:rPr>
          <w:rFonts w:ascii="Arial" w:hAnsi="Arial"/>
          <w:sz w:val="18"/>
          <w:szCs w:val="18"/>
        </w:rPr>
        <w:br/>
        <w:t>3042 Old Forge Dr., Ste. D</w:t>
      </w:r>
      <w:r w:rsidRPr="00D37263">
        <w:rPr>
          <w:rFonts w:ascii="Arial" w:hAnsi="Arial"/>
          <w:sz w:val="18"/>
          <w:szCs w:val="18"/>
        </w:rPr>
        <w:br/>
        <w:t>Baton Rouge, LA 70808</w:t>
      </w:r>
      <w:r w:rsidRPr="00D37263">
        <w:rPr>
          <w:rFonts w:ascii="Arial" w:hAnsi="Arial"/>
          <w:sz w:val="18"/>
          <w:szCs w:val="18"/>
        </w:rPr>
        <w:br/>
        <w:t>(03/22/2010)</w:t>
      </w:r>
    </w:p>
    <w:p w14:paraId="70DF3D6A" w14:textId="77777777" w:rsidR="00834E21" w:rsidRPr="00D37263" w:rsidRDefault="00834E21" w:rsidP="00CB75E5">
      <w:pPr>
        <w:snapToGrid w:val="0"/>
        <w:rPr>
          <w:rFonts w:ascii="Arial" w:hAnsi="Arial" w:cs="Arial"/>
          <w:sz w:val="18"/>
          <w:szCs w:val="18"/>
        </w:rPr>
      </w:pPr>
    </w:p>
    <w:p w14:paraId="3F4400FF" w14:textId="77777777" w:rsidR="008B4093" w:rsidRPr="00D37263" w:rsidRDefault="008B4093" w:rsidP="00CB75E5">
      <w:pPr>
        <w:snapToGrid w:val="0"/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Louisiana District Attorneys Association</w:t>
      </w:r>
    </w:p>
    <w:p w14:paraId="2EE70949" w14:textId="77777777" w:rsidR="008B4093" w:rsidRPr="00D37263" w:rsidRDefault="008B4093" w:rsidP="00CB75E5">
      <w:pPr>
        <w:snapToGrid w:val="0"/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E. Pete Adam, LDAA Exec. Dir.</w:t>
      </w:r>
    </w:p>
    <w:p w14:paraId="705BF668" w14:textId="77777777" w:rsidR="008B4093" w:rsidRPr="00D37263" w:rsidRDefault="008B4093" w:rsidP="00CB75E5">
      <w:pPr>
        <w:snapToGrid w:val="0"/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1645 Nicholson Drive</w:t>
      </w:r>
    </w:p>
    <w:p w14:paraId="1308D92A" w14:textId="77777777" w:rsidR="008B4093" w:rsidRPr="00D37263" w:rsidRDefault="008B4093" w:rsidP="00CB75E5">
      <w:pPr>
        <w:snapToGrid w:val="0"/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Baton Rouge, LA 70802-8143</w:t>
      </w:r>
    </w:p>
    <w:p w14:paraId="557FCA97" w14:textId="77777777" w:rsidR="008B4093" w:rsidRPr="00D37263" w:rsidRDefault="008B4093" w:rsidP="00CB75E5">
      <w:pPr>
        <w:snapToGrid w:val="0"/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(4/8/2019)</w:t>
      </w:r>
    </w:p>
    <w:p w14:paraId="130AE0D0" w14:textId="77777777" w:rsidR="00E309EC" w:rsidRDefault="00E309EC" w:rsidP="00CB75E5">
      <w:pPr>
        <w:snapToGrid w:val="0"/>
        <w:rPr>
          <w:rFonts w:ascii="Arial" w:hAnsi="Arial" w:cs="Arial"/>
          <w:sz w:val="18"/>
          <w:szCs w:val="18"/>
        </w:rPr>
      </w:pPr>
    </w:p>
    <w:p w14:paraId="09F0847A" w14:textId="77777777" w:rsidR="00E309EC" w:rsidRDefault="00E309EC" w:rsidP="00CB75E5">
      <w:pPr>
        <w:snapToGrid w:val="0"/>
        <w:rPr>
          <w:rFonts w:ascii="Arial" w:hAnsi="Arial" w:cs="Arial"/>
          <w:sz w:val="18"/>
          <w:szCs w:val="18"/>
        </w:rPr>
      </w:pPr>
    </w:p>
    <w:p w14:paraId="59204854" w14:textId="77777777" w:rsidR="00E309EC" w:rsidRDefault="00E309EC" w:rsidP="00CB75E5">
      <w:pPr>
        <w:snapToGrid w:val="0"/>
        <w:rPr>
          <w:rFonts w:ascii="Arial" w:hAnsi="Arial" w:cs="Arial"/>
          <w:sz w:val="18"/>
          <w:szCs w:val="18"/>
        </w:rPr>
      </w:pPr>
    </w:p>
    <w:p w14:paraId="73D55B08" w14:textId="77777777" w:rsidR="00E309EC" w:rsidRDefault="00E309EC" w:rsidP="00CB75E5">
      <w:pPr>
        <w:snapToGrid w:val="0"/>
        <w:rPr>
          <w:rFonts w:ascii="Arial" w:hAnsi="Arial" w:cs="Arial"/>
          <w:sz w:val="18"/>
          <w:szCs w:val="18"/>
        </w:rPr>
      </w:pPr>
    </w:p>
    <w:p w14:paraId="228BF4C0" w14:textId="7F90DF59" w:rsidR="00CB75E5" w:rsidRPr="00D37263" w:rsidRDefault="002342CE" w:rsidP="00CB75E5">
      <w:pPr>
        <w:snapToGrid w:val="0"/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br/>
      </w:r>
      <w:r w:rsidR="00CB75E5" w:rsidRPr="00D37263">
        <w:rPr>
          <w:rFonts w:ascii="Arial" w:hAnsi="Arial" w:cs="Arial"/>
          <w:sz w:val="18"/>
          <w:szCs w:val="18"/>
        </w:rPr>
        <w:t>Louisiana Cancer Research Center</w:t>
      </w:r>
    </w:p>
    <w:p w14:paraId="6E3920D2" w14:textId="77777777" w:rsidR="00CB75E5" w:rsidRPr="00D37263" w:rsidRDefault="00CB75E5" w:rsidP="00CB75E5">
      <w:pPr>
        <w:snapToGrid w:val="0"/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Deborah C. Reeder, CFO</w:t>
      </w:r>
    </w:p>
    <w:p w14:paraId="20AD0589" w14:textId="77777777" w:rsidR="00CB75E5" w:rsidRPr="00D37263" w:rsidRDefault="00CB75E5" w:rsidP="00CB75E5">
      <w:pPr>
        <w:snapToGrid w:val="0"/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1615 Poydr4as Street, Ste. 1000</w:t>
      </w:r>
    </w:p>
    <w:p w14:paraId="28BA2C51" w14:textId="77777777" w:rsidR="00CB75E5" w:rsidRPr="00D37263" w:rsidRDefault="00CB75E5" w:rsidP="00CB75E5">
      <w:pPr>
        <w:snapToGrid w:val="0"/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New Orleans, LA 70112</w:t>
      </w:r>
    </w:p>
    <w:p w14:paraId="0942E736" w14:textId="77777777" w:rsidR="00CB75E5" w:rsidRPr="00D37263" w:rsidRDefault="00CB75E5" w:rsidP="00CB75E5">
      <w:pPr>
        <w:snapToGrid w:val="0"/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(10/19/2011)</w:t>
      </w:r>
    </w:p>
    <w:p w14:paraId="66ACB68A" w14:textId="77777777" w:rsidR="000667CA" w:rsidRPr="00D37263" w:rsidRDefault="000667CA" w:rsidP="00CB75E5">
      <w:pPr>
        <w:snapToGrid w:val="0"/>
        <w:jc w:val="both"/>
        <w:rPr>
          <w:rFonts w:ascii="Arial" w:hAnsi="Arial" w:cs="Arial"/>
          <w:sz w:val="18"/>
          <w:szCs w:val="18"/>
        </w:rPr>
      </w:pPr>
    </w:p>
    <w:p w14:paraId="0AE3C79E" w14:textId="77777777" w:rsidR="00834E21" w:rsidRPr="00D37263" w:rsidRDefault="00834E21" w:rsidP="00CB75E5">
      <w:pPr>
        <w:snapToGrid w:val="0"/>
        <w:jc w:val="both"/>
        <w:rPr>
          <w:rFonts w:ascii="Arial" w:hAnsi="Arial" w:cs="Arial"/>
          <w:sz w:val="18"/>
          <w:szCs w:val="18"/>
        </w:rPr>
      </w:pPr>
    </w:p>
    <w:p w14:paraId="5F6DB90F" w14:textId="77777777" w:rsidR="00834E21" w:rsidRPr="00D37263" w:rsidRDefault="00834E21" w:rsidP="00CB75E5">
      <w:pPr>
        <w:snapToGrid w:val="0"/>
        <w:jc w:val="both"/>
        <w:rPr>
          <w:rFonts w:ascii="Arial" w:hAnsi="Arial" w:cs="Arial"/>
          <w:sz w:val="18"/>
          <w:szCs w:val="18"/>
        </w:rPr>
      </w:pPr>
    </w:p>
    <w:p w14:paraId="0F616B4A" w14:textId="77777777" w:rsidR="00834E21" w:rsidRPr="00D37263" w:rsidRDefault="00834E21" w:rsidP="00CB75E5">
      <w:pPr>
        <w:snapToGrid w:val="0"/>
        <w:jc w:val="both"/>
        <w:rPr>
          <w:rFonts w:ascii="Arial" w:hAnsi="Arial" w:cs="Arial"/>
          <w:sz w:val="18"/>
          <w:szCs w:val="18"/>
        </w:rPr>
      </w:pPr>
    </w:p>
    <w:p w14:paraId="275DAC82" w14:textId="77777777" w:rsidR="003D12A1" w:rsidRPr="00D37263" w:rsidRDefault="003D12A1" w:rsidP="00CB75E5">
      <w:pPr>
        <w:snapToGrid w:val="0"/>
        <w:jc w:val="both"/>
        <w:rPr>
          <w:rFonts w:ascii="Arial" w:hAnsi="Arial" w:cs="Arial"/>
          <w:sz w:val="18"/>
          <w:szCs w:val="18"/>
        </w:rPr>
      </w:pPr>
    </w:p>
    <w:p w14:paraId="4FAFBAA9" w14:textId="77777777" w:rsidR="005762D2" w:rsidRPr="00D37263" w:rsidRDefault="005762D2" w:rsidP="00CB75E5">
      <w:pPr>
        <w:snapToGrid w:val="0"/>
        <w:jc w:val="both"/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Louisiana CASA Association</w:t>
      </w:r>
    </w:p>
    <w:p w14:paraId="2398D185" w14:textId="77777777" w:rsidR="005762D2" w:rsidRPr="00D37263" w:rsidRDefault="005762D2" w:rsidP="005762D2">
      <w:pPr>
        <w:snapToGrid w:val="0"/>
        <w:jc w:val="both"/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Jeffrey J. Wieczorek</w:t>
      </w:r>
    </w:p>
    <w:p w14:paraId="38AA92EA" w14:textId="77777777" w:rsidR="005762D2" w:rsidRPr="00D37263" w:rsidRDefault="005762D2" w:rsidP="005762D2">
      <w:pPr>
        <w:snapToGrid w:val="0"/>
        <w:jc w:val="both"/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1504 W. Church Street</w:t>
      </w:r>
    </w:p>
    <w:p w14:paraId="02D2EC4F" w14:textId="77777777" w:rsidR="005762D2" w:rsidRPr="00D37263" w:rsidRDefault="005762D2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Hammond, LA 70401-2907</w:t>
      </w:r>
    </w:p>
    <w:p w14:paraId="70C0493F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(08/16/2002)</w:t>
      </w:r>
    </w:p>
    <w:p w14:paraId="1BC6D8B9" w14:textId="77777777" w:rsidR="00834E21" w:rsidRPr="00D37263" w:rsidRDefault="00834E21" w:rsidP="005762D2">
      <w:pPr>
        <w:rPr>
          <w:rFonts w:ascii="Arial" w:hAnsi="Arial"/>
          <w:sz w:val="18"/>
          <w:szCs w:val="18"/>
        </w:rPr>
      </w:pPr>
    </w:p>
    <w:p w14:paraId="3674EBBA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Louisiana Center for the Blind</w:t>
      </w:r>
    </w:p>
    <w:p w14:paraId="3E841317" w14:textId="77777777" w:rsidR="00387C00" w:rsidRPr="00D37263" w:rsidRDefault="00705043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J</w:t>
      </w:r>
      <w:r w:rsidR="005762D2" w:rsidRPr="00D37263">
        <w:rPr>
          <w:rFonts w:ascii="Arial" w:hAnsi="Arial"/>
          <w:sz w:val="18"/>
          <w:szCs w:val="18"/>
        </w:rPr>
        <w:t>oanne Wilson, Director</w:t>
      </w:r>
    </w:p>
    <w:p w14:paraId="6BDD2EFF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101 South Trentron</w:t>
      </w:r>
    </w:p>
    <w:p w14:paraId="1F60DE15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Ruston, LA 71270</w:t>
      </w:r>
    </w:p>
    <w:p w14:paraId="62347F67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1/05/1996)</w:t>
      </w:r>
    </w:p>
    <w:p w14:paraId="13087FF7" w14:textId="77777777" w:rsidR="008339AE" w:rsidRPr="00D37263" w:rsidRDefault="008339AE" w:rsidP="005762D2">
      <w:pPr>
        <w:rPr>
          <w:rFonts w:ascii="Arial" w:hAnsi="Arial"/>
          <w:sz w:val="18"/>
          <w:szCs w:val="18"/>
        </w:rPr>
      </w:pPr>
    </w:p>
    <w:p w14:paraId="4821EFA3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Louisiana Coal</w:t>
      </w:r>
      <w:r w:rsidR="00F171D8" w:rsidRPr="00D37263">
        <w:rPr>
          <w:rFonts w:ascii="Arial" w:hAnsi="Arial"/>
          <w:sz w:val="18"/>
          <w:szCs w:val="18"/>
        </w:rPr>
        <w:t>’</w:t>
      </w:r>
      <w:r w:rsidRPr="00D37263">
        <w:rPr>
          <w:rFonts w:ascii="Arial" w:hAnsi="Arial"/>
          <w:sz w:val="18"/>
          <w:szCs w:val="18"/>
        </w:rPr>
        <w:t>n A</w:t>
      </w:r>
      <w:r w:rsidR="00F171D8" w:rsidRPr="00D37263">
        <w:rPr>
          <w:rFonts w:ascii="Arial" w:hAnsi="Arial"/>
          <w:sz w:val="18"/>
          <w:szCs w:val="18"/>
        </w:rPr>
        <w:t>g</w:t>
      </w:r>
      <w:r w:rsidR="00D53088" w:rsidRPr="00D37263">
        <w:rPr>
          <w:rFonts w:ascii="Arial" w:hAnsi="Arial"/>
          <w:sz w:val="18"/>
          <w:szCs w:val="18"/>
        </w:rPr>
        <w:t>st Dom</w:t>
      </w:r>
      <w:r w:rsidR="00F171D8" w:rsidRPr="00D37263">
        <w:rPr>
          <w:rFonts w:ascii="Arial" w:hAnsi="Arial"/>
          <w:sz w:val="18"/>
          <w:szCs w:val="18"/>
        </w:rPr>
        <w:t>.</w:t>
      </w:r>
      <w:r w:rsidR="00D53088" w:rsidRPr="00D37263">
        <w:rPr>
          <w:rFonts w:ascii="Arial" w:hAnsi="Arial"/>
          <w:sz w:val="18"/>
          <w:szCs w:val="18"/>
        </w:rPr>
        <w:t>Violence</w:t>
      </w:r>
    </w:p>
    <w:p w14:paraId="58F30FF0" w14:textId="77777777" w:rsidR="005762D2" w:rsidRPr="00D37263" w:rsidRDefault="00712F0C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5762D2" w:rsidRPr="00D37263">
        <w:rPr>
          <w:rFonts w:ascii="Arial" w:hAnsi="Arial"/>
          <w:sz w:val="18"/>
          <w:szCs w:val="18"/>
        </w:rPr>
        <w:t xml:space="preserve"> 3053</w:t>
      </w:r>
    </w:p>
    <w:p w14:paraId="7FB74E37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Hammond, LA 70404-3053</w:t>
      </w:r>
    </w:p>
    <w:p w14:paraId="364080A1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7/12/1994)</w:t>
      </w:r>
    </w:p>
    <w:p w14:paraId="639362A6" w14:textId="77777777" w:rsidR="00070232" w:rsidRPr="00D37263" w:rsidRDefault="00070232" w:rsidP="005762D2">
      <w:pPr>
        <w:rPr>
          <w:rFonts w:ascii="Arial" w:hAnsi="Arial"/>
          <w:sz w:val="18"/>
          <w:szCs w:val="18"/>
        </w:rPr>
      </w:pPr>
    </w:p>
    <w:p w14:paraId="283C630E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Louisiana College</w:t>
      </w:r>
    </w:p>
    <w:p w14:paraId="2FB0E761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Edward Heath</w:t>
      </w:r>
    </w:p>
    <w:p w14:paraId="30A93F2B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1140 College Drive</w:t>
      </w:r>
    </w:p>
    <w:p w14:paraId="67E920AC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ineville, LA 71359</w:t>
      </w:r>
    </w:p>
    <w:p w14:paraId="75974E55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8/24/1992)</w:t>
      </w:r>
    </w:p>
    <w:p w14:paraId="48A509A4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</w:p>
    <w:p w14:paraId="7E6FAEAB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LA Energy &amp; Power Authority</w:t>
      </w:r>
    </w:p>
    <w:p w14:paraId="1D8CCB03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harles T.Boudreaux</w:t>
      </w:r>
    </w:p>
    <w:p w14:paraId="3D54F35A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210 Venture Way</w:t>
      </w:r>
    </w:p>
    <w:p w14:paraId="7F08A58C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Lafayette, LA 70507-5319</w:t>
      </w:r>
    </w:p>
    <w:p w14:paraId="09C3F49B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4/11/1991)</w:t>
      </w:r>
    </w:p>
    <w:p w14:paraId="3D8BA4D1" w14:textId="77777777" w:rsidR="005D1F8F" w:rsidRPr="00D37263" w:rsidRDefault="005D1F8F" w:rsidP="005762D2">
      <w:pPr>
        <w:rPr>
          <w:rFonts w:ascii="Arial" w:hAnsi="Arial"/>
          <w:sz w:val="18"/>
          <w:szCs w:val="18"/>
        </w:rPr>
      </w:pPr>
    </w:p>
    <w:p w14:paraId="313EBCD8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LA Housing Finance Agency</w:t>
      </w:r>
    </w:p>
    <w:p w14:paraId="4EDF78EB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usan J. Poche</w:t>
      </w:r>
    </w:p>
    <w:p w14:paraId="6E2EB007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200 Lafayette Street, Ste. 300</w:t>
      </w:r>
    </w:p>
    <w:p w14:paraId="1023E286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Baton Rouge, LA 70801</w:t>
      </w:r>
    </w:p>
    <w:p w14:paraId="4BB5EA66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10/09/1997)</w:t>
      </w:r>
    </w:p>
    <w:p w14:paraId="1CEE1BFB" w14:textId="77777777" w:rsidR="00B54DA5" w:rsidRPr="00D37263" w:rsidRDefault="00B54DA5" w:rsidP="005762D2">
      <w:pPr>
        <w:rPr>
          <w:rFonts w:ascii="Arial" w:hAnsi="Arial"/>
          <w:sz w:val="18"/>
          <w:szCs w:val="18"/>
        </w:rPr>
      </w:pPr>
    </w:p>
    <w:p w14:paraId="75B42640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LA Human Res</w:t>
      </w:r>
      <w:r w:rsidR="00D53088" w:rsidRPr="00D37263">
        <w:rPr>
          <w:rFonts w:ascii="Arial" w:hAnsi="Arial"/>
          <w:sz w:val="18"/>
          <w:szCs w:val="18"/>
        </w:rPr>
        <w:t>ources</w:t>
      </w:r>
      <w:r w:rsidRPr="00D37263">
        <w:rPr>
          <w:rFonts w:ascii="Arial" w:hAnsi="Arial"/>
          <w:sz w:val="18"/>
          <w:szCs w:val="18"/>
        </w:rPr>
        <w:t xml:space="preserve"> Dev Inst</w:t>
      </w:r>
    </w:p>
    <w:p w14:paraId="1B2C5CB0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Judy Volpi</w:t>
      </w:r>
    </w:p>
    <w:p w14:paraId="0FEC9419" w14:textId="77777777" w:rsidR="005762D2" w:rsidRPr="00D37263" w:rsidRDefault="00712F0C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5762D2" w:rsidRPr="00D37263">
        <w:rPr>
          <w:rFonts w:ascii="Arial" w:hAnsi="Arial"/>
          <w:sz w:val="18"/>
          <w:szCs w:val="18"/>
        </w:rPr>
        <w:t xml:space="preserve"> 4466</w:t>
      </w:r>
    </w:p>
    <w:p w14:paraId="01FA337D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Baton Rouge, LA 70821-4466</w:t>
      </w:r>
    </w:p>
    <w:p w14:paraId="769602EC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</w:t>
      </w:r>
      <w:r w:rsidR="00BD01E1" w:rsidRPr="00D37263">
        <w:rPr>
          <w:rFonts w:ascii="Arial" w:hAnsi="Arial"/>
          <w:sz w:val="18"/>
          <w:szCs w:val="18"/>
        </w:rPr>
        <w:t>02/27/1991</w:t>
      </w:r>
      <w:r w:rsidRPr="00D37263">
        <w:rPr>
          <w:rFonts w:ascii="Arial" w:hAnsi="Arial"/>
          <w:sz w:val="18"/>
          <w:szCs w:val="18"/>
        </w:rPr>
        <w:t>)</w:t>
      </w:r>
    </w:p>
    <w:p w14:paraId="73FB00A2" w14:textId="77777777" w:rsidR="0048220F" w:rsidRPr="00D37263" w:rsidRDefault="0048220F" w:rsidP="005762D2">
      <w:pPr>
        <w:rPr>
          <w:rFonts w:ascii="Arial" w:hAnsi="Arial"/>
          <w:sz w:val="18"/>
          <w:szCs w:val="18"/>
        </w:rPr>
      </w:pPr>
    </w:p>
    <w:p w14:paraId="7F544327" w14:textId="77777777" w:rsidR="008541CF" w:rsidRPr="00D37263" w:rsidRDefault="008541CF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LA Immersive Tech. Enterprise Commission</w:t>
      </w:r>
    </w:p>
    <w:p w14:paraId="5EA13C8E" w14:textId="77777777" w:rsidR="008541CF" w:rsidRPr="00D37263" w:rsidRDefault="008541CF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537 Cajundome Blvd., Ste. 209</w:t>
      </w:r>
      <w:r w:rsidRPr="00D37263">
        <w:rPr>
          <w:rFonts w:ascii="Arial" w:hAnsi="Arial"/>
          <w:sz w:val="18"/>
          <w:szCs w:val="18"/>
        </w:rPr>
        <w:br/>
        <w:t>Lafayette, LA 76506</w:t>
      </w:r>
      <w:r w:rsidRPr="00D37263">
        <w:rPr>
          <w:rFonts w:ascii="Arial" w:hAnsi="Arial"/>
          <w:sz w:val="18"/>
          <w:szCs w:val="18"/>
        </w:rPr>
        <w:br/>
        <w:t>(01/14/2011)</w:t>
      </w:r>
    </w:p>
    <w:p w14:paraId="6A9D0A7F" w14:textId="77777777" w:rsidR="00875659" w:rsidRPr="00D37263" w:rsidRDefault="00875659" w:rsidP="005762D2">
      <w:pPr>
        <w:rPr>
          <w:rFonts w:ascii="Arial" w:hAnsi="Arial"/>
          <w:sz w:val="18"/>
          <w:szCs w:val="18"/>
        </w:rPr>
      </w:pPr>
    </w:p>
    <w:p w14:paraId="25A88E18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L</w:t>
      </w:r>
      <w:r w:rsidR="004538C3" w:rsidRPr="00D37263">
        <w:rPr>
          <w:rFonts w:ascii="Arial" w:hAnsi="Arial"/>
          <w:sz w:val="18"/>
          <w:szCs w:val="18"/>
        </w:rPr>
        <w:t>A</w:t>
      </w:r>
      <w:r w:rsidR="00BA1198" w:rsidRPr="00D37263">
        <w:rPr>
          <w:rFonts w:ascii="Arial" w:hAnsi="Arial"/>
          <w:sz w:val="18"/>
          <w:szCs w:val="18"/>
        </w:rPr>
        <w:t xml:space="preserve"> Industries for the Disabled</w:t>
      </w:r>
      <w:r w:rsidRPr="00D37263">
        <w:rPr>
          <w:rFonts w:ascii="Arial" w:hAnsi="Arial"/>
          <w:sz w:val="18"/>
          <w:szCs w:val="18"/>
        </w:rPr>
        <w:t xml:space="preserve"> </w:t>
      </w:r>
    </w:p>
    <w:p w14:paraId="4E5FEE08" w14:textId="77777777" w:rsidR="005762D2" w:rsidRPr="00D37263" w:rsidRDefault="00D53088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Daryel Prust</w:t>
      </w:r>
      <w:r w:rsidRPr="00D37263">
        <w:rPr>
          <w:rFonts w:ascii="Arial" w:hAnsi="Arial"/>
          <w:sz w:val="18"/>
          <w:szCs w:val="18"/>
        </w:rPr>
        <w:br/>
      </w:r>
      <w:r w:rsidR="005762D2" w:rsidRPr="00D37263">
        <w:rPr>
          <w:rFonts w:ascii="Arial" w:hAnsi="Arial"/>
          <w:sz w:val="18"/>
          <w:szCs w:val="18"/>
        </w:rPr>
        <w:t>1979 Beaumont Drive</w:t>
      </w:r>
    </w:p>
    <w:p w14:paraId="513B9567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Baton Rouge, LA 70806</w:t>
      </w:r>
    </w:p>
    <w:p w14:paraId="75DF6ADA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7/28/2004)</w:t>
      </w:r>
    </w:p>
    <w:p w14:paraId="1713369E" w14:textId="77777777" w:rsidR="004538C3" w:rsidRPr="00D37263" w:rsidRDefault="004538C3" w:rsidP="005762D2">
      <w:pPr>
        <w:rPr>
          <w:rFonts w:ascii="Arial" w:hAnsi="Arial"/>
          <w:sz w:val="18"/>
          <w:szCs w:val="18"/>
        </w:rPr>
      </w:pPr>
    </w:p>
    <w:p w14:paraId="572303F8" w14:textId="77777777" w:rsidR="003D12A1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Louisiana Leadership Institution</w:t>
      </w:r>
    </w:p>
    <w:p w14:paraId="755C2040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Marvin L. Yates, Ph.D.</w:t>
      </w:r>
    </w:p>
    <w:p w14:paraId="6A4E2B50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1206 Florida Blvd.</w:t>
      </w:r>
    </w:p>
    <w:p w14:paraId="53E083D6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Baton Rouge, LA 70802</w:t>
      </w:r>
    </w:p>
    <w:p w14:paraId="672E9888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10/24/2000)</w:t>
      </w:r>
    </w:p>
    <w:p w14:paraId="019E99EA" w14:textId="77777777" w:rsidR="00BA1198" w:rsidRPr="00D37263" w:rsidRDefault="00BA1198" w:rsidP="005762D2">
      <w:pPr>
        <w:rPr>
          <w:rFonts w:ascii="Arial" w:hAnsi="Arial"/>
          <w:sz w:val="18"/>
          <w:szCs w:val="18"/>
        </w:rPr>
      </w:pPr>
    </w:p>
    <w:p w14:paraId="3C8346D4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lastRenderedPageBreak/>
        <w:t>LA Local Gov</w:t>
      </w:r>
      <w:r w:rsidR="00537DCC" w:rsidRPr="00D37263">
        <w:rPr>
          <w:rFonts w:ascii="Arial" w:hAnsi="Arial"/>
          <w:sz w:val="18"/>
          <w:szCs w:val="18"/>
        </w:rPr>
        <w:t>m</w:t>
      </w:r>
      <w:r w:rsidR="009863B1" w:rsidRPr="00D37263">
        <w:rPr>
          <w:rFonts w:ascii="Arial" w:hAnsi="Arial"/>
          <w:sz w:val="18"/>
          <w:szCs w:val="18"/>
        </w:rPr>
        <w:t>t</w:t>
      </w:r>
      <w:r w:rsidRPr="00D37263">
        <w:rPr>
          <w:rFonts w:ascii="Arial" w:hAnsi="Arial"/>
          <w:sz w:val="18"/>
          <w:szCs w:val="18"/>
        </w:rPr>
        <w:t xml:space="preserve"> Envir. Fac. </w:t>
      </w:r>
    </w:p>
    <w:p w14:paraId="1340FBED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&amp; Community Dev. Authority</w:t>
      </w:r>
    </w:p>
    <w:p w14:paraId="3F0D67EC" w14:textId="77777777" w:rsidR="005762D2" w:rsidRPr="00D37263" w:rsidRDefault="00712F0C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5762D2" w:rsidRPr="00D37263">
        <w:rPr>
          <w:rFonts w:ascii="Arial" w:hAnsi="Arial"/>
          <w:sz w:val="18"/>
          <w:szCs w:val="18"/>
        </w:rPr>
        <w:t xml:space="preserve"> 4327</w:t>
      </w:r>
    </w:p>
    <w:p w14:paraId="0058A4C0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Baton Rouge, LA 70821-4327</w:t>
      </w:r>
    </w:p>
    <w:p w14:paraId="63B50F52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7/18/2000)</w:t>
      </w:r>
    </w:p>
    <w:p w14:paraId="3419B820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</w:p>
    <w:p w14:paraId="59B964BD" w14:textId="77777777" w:rsidR="00834E21" w:rsidRPr="00D37263" w:rsidRDefault="00834E21" w:rsidP="005762D2">
      <w:pPr>
        <w:rPr>
          <w:rFonts w:ascii="Arial" w:hAnsi="Arial"/>
          <w:sz w:val="18"/>
          <w:szCs w:val="18"/>
        </w:rPr>
      </w:pPr>
    </w:p>
    <w:p w14:paraId="385A7A95" w14:textId="77777777" w:rsidR="00834E21" w:rsidRPr="00D37263" w:rsidRDefault="00834E21" w:rsidP="005762D2">
      <w:pPr>
        <w:rPr>
          <w:rFonts w:ascii="Arial" w:hAnsi="Arial"/>
          <w:sz w:val="18"/>
          <w:szCs w:val="18"/>
        </w:rPr>
      </w:pPr>
    </w:p>
    <w:p w14:paraId="021D6A65" w14:textId="77777777" w:rsidR="00834E21" w:rsidRPr="00D37263" w:rsidRDefault="00834E21" w:rsidP="005762D2">
      <w:pPr>
        <w:rPr>
          <w:rFonts w:ascii="Arial" w:hAnsi="Arial"/>
          <w:sz w:val="18"/>
          <w:szCs w:val="18"/>
        </w:rPr>
      </w:pPr>
    </w:p>
    <w:p w14:paraId="3D874403" w14:textId="77777777" w:rsidR="00834E21" w:rsidRPr="00D37263" w:rsidRDefault="00834E21" w:rsidP="005762D2">
      <w:pPr>
        <w:rPr>
          <w:rFonts w:ascii="Arial" w:hAnsi="Arial"/>
          <w:sz w:val="18"/>
          <w:szCs w:val="18"/>
        </w:rPr>
      </w:pPr>
    </w:p>
    <w:p w14:paraId="0948FE16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Louisiana Lottery Corporation</w:t>
      </w:r>
    </w:p>
    <w:p w14:paraId="5048580D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harles R. Davis</w:t>
      </w:r>
    </w:p>
    <w:p w14:paraId="0266BE32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11200 Industriplex, Ste. 190</w:t>
      </w:r>
    </w:p>
    <w:p w14:paraId="3A9B44FA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Baton Rouge, LA 70809</w:t>
      </w:r>
    </w:p>
    <w:p w14:paraId="71B2093B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6/01/1994)</w:t>
      </w:r>
    </w:p>
    <w:p w14:paraId="5619082E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</w:p>
    <w:p w14:paraId="195BAE58" w14:textId="77777777" w:rsidR="005762D2" w:rsidRPr="00D37263" w:rsidRDefault="005762D2" w:rsidP="002D4942">
      <w:pPr>
        <w:ind w:right="-270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LA Mun</w:t>
      </w:r>
      <w:r w:rsidR="009863B1" w:rsidRPr="00D37263">
        <w:rPr>
          <w:rFonts w:ascii="Arial" w:hAnsi="Arial"/>
          <w:sz w:val="18"/>
          <w:szCs w:val="18"/>
        </w:rPr>
        <w:t>icipal</w:t>
      </w:r>
      <w:r w:rsidR="002D4942" w:rsidRPr="00D37263">
        <w:rPr>
          <w:rFonts w:ascii="Arial" w:hAnsi="Arial"/>
          <w:sz w:val="18"/>
          <w:szCs w:val="18"/>
        </w:rPr>
        <w:t xml:space="preserve"> </w:t>
      </w:r>
      <w:r w:rsidRPr="00D37263">
        <w:rPr>
          <w:rFonts w:ascii="Arial" w:hAnsi="Arial"/>
          <w:sz w:val="18"/>
          <w:szCs w:val="18"/>
        </w:rPr>
        <w:t>Nat</w:t>
      </w:r>
      <w:r w:rsidR="009863B1" w:rsidRPr="00D37263">
        <w:rPr>
          <w:rFonts w:ascii="Arial" w:hAnsi="Arial"/>
          <w:sz w:val="18"/>
          <w:szCs w:val="18"/>
        </w:rPr>
        <w:t xml:space="preserve">ural </w:t>
      </w:r>
      <w:r w:rsidRPr="00D37263">
        <w:rPr>
          <w:rFonts w:ascii="Arial" w:hAnsi="Arial"/>
          <w:sz w:val="18"/>
          <w:szCs w:val="18"/>
        </w:rPr>
        <w:t>Gas Authority</w:t>
      </w:r>
    </w:p>
    <w:p w14:paraId="6D3C3371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Rodney Powell</w:t>
      </w:r>
    </w:p>
    <w:p w14:paraId="398E6F36" w14:textId="77777777" w:rsidR="005762D2" w:rsidRPr="00D37263" w:rsidRDefault="00712F0C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5762D2" w:rsidRPr="00D37263">
        <w:rPr>
          <w:rFonts w:ascii="Arial" w:hAnsi="Arial"/>
          <w:sz w:val="18"/>
          <w:szCs w:val="18"/>
        </w:rPr>
        <w:t xml:space="preserve"> 2977</w:t>
      </w:r>
    </w:p>
    <w:p w14:paraId="284D3985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Baton Rouge, LA 70821-2977</w:t>
      </w:r>
    </w:p>
    <w:p w14:paraId="35A4610F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</w:t>
      </w:r>
      <w:r w:rsidR="00CD51AE" w:rsidRPr="00D37263">
        <w:rPr>
          <w:rFonts w:ascii="Arial" w:hAnsi="Arial"/>
          <w:sz w:val="18"/>
          <w:szCs w:val="18"/>
        </w:rPr>
        <w:t>11</w:t>
      </w:r>
      <w:r w:rsidRPr="00D37263">
        <w:rPr>
          <w:rFonts w:ascii="Arial" w:hAnsi="Arial"/>
          <w:sz w:val="18"/>
          <w:szCs w:val="18"/>
        </w:rPr>
        <w:t>/</w:t>
      </w:r>
      <w:r w:rsidR="00CD51AE" w:rsidRPr="00D37263">
        <w:rPr>
          <w:rFonts w:ascii="Arial" w:hAnsi="Arial"/>
          <w:sz w:val="18"/>
          <w:szCs w:val="18"/>
        </w:rPr>
        <w:t>1</w:t>
      </w:r>
      <w:r w:rsidRPr="00D37263">
        <w:rPr>
          <w:rFonts w:ascii="Arial" w:hAnsi="Arial"/>
          <w:sz w:val="18"/>
          <w:szCs w:val="18"/>
        </w:rPr>
        <w:t>7/19</w:t>
      </w:r>
      <w:r w:rsidR="00CD51AE" w:rsidRPr="00D37263">
        <w:rPr>
          <w:rFonts w:ascii="Arial" w:hAnsi="Arial"/>
          <w:sz w:val="18"/>
          <w:szCs w:val="18"/>
        </w:rPr>
        <w:t>89</w:t>
      </w:r>
      <w:r w:rsidRPr="00D37263">
        <w:rPr>
          <w:rFonts w:ascii="Arial" w:hAnsi="Arial"/>
          <w:sz w:val="18"/>
          <w:szCs w:val="18"/>
        </w:rPr>
        <w:t>)</w:t>
      </w:r>
    </w:p>
    <w:p w14:paraId="7E2C49B2" w14:textId="77777777" w:rsidR="0018529A" w:rsidRPr="00D37263" w:rsidRDefault="0018529A" w:rsidP="005762D2">
      <w:pPr>
        <w:rPr>
          <w:rFonts w:ascii="Arial" w:hAnsi="Arial"/>
          <w:sz w:val="18"/>
          <w:szCs w:val="18"/>
        </w:rPr>
      </w:pPr>
    </w:p>
    <w:p w14:paraId="04143C49" w14:textId="77777777" w:rsidR="002D4942" w:rsidRPr="00D37263" w:rsidRDefault="002D494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LA State Board of Private Security Examiners</w:t>
      </w:r>
      <w:r w:rsidRPr="00D37263">
        <w:rPr>
          <w:rFonts w:ascii="Arial" w:hAnsi="Arial"/>
          <w:sz w:val="18"/>
          <w:szCs w:val="18"/>
        </w:rPr>
        <w:br/>
        <w:t>3701 Teddy Drive</w:t>
      </w:r>
      <w:r w:rsidRPr="00D37263">
        <w:rPr>
          <w:rFonts w:ascii="Arial" w:hAnsi="Arial"/>
          <w:sz w:val="18"/>
          <w:szCs w:val="18"/>
        </w:rPr>
        <w:br/>
        <w:t>Baton Rouge, LA 70809</w:t>
      </w:r>
    </w:p>
    <w:p w14:paraId="1759717F" w14:textId="77777777" w:rsidR="002D4942" w:rsidRPr="00D37263" w:rsidRDefault="002D494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11/29/1994)</w:t>
      </w:r>
    </w:p>
    <w:p w14:paraId="5D63D8B8" w14:textId="77777777" w:rsidR="00070232" w:rsidRPr="00D37263" w:rsidRDefault="00070232" w:rsidP="005762D2">
      <w:pPr>
        <w:rPr>
          <w:rFonts w:ascii="Arial" w:hAnsi="Arial"/>
          <w:sz w:val="18"/>
          <w:szCs w:val="18"/>
        </w:rPr>
      </w:pPr>
    </w:p>
    <w:p w14:paraId="5A7E04E7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Louisiana Supreme Court</w:t>
      </w:r>
    </w:p>
    <w:p w14:paraId="2F8EE7A3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 xml:space="preserve">Frank DiFulco </w:t>
      </w:r>
    </w:p>
    <w:p w14:paraId="18592A44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301 Loyola Avenue, Rm. 109</w:t>
      </w:r>
    </w:p>
    <w:p w14:paraId="2FB72236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New Orleans, LA 70112</w:t>
      </w:r>
    </w:p>
    <w:p w14:paraId="1FA82B3D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2/27/1991)</w:t>
      </w:r>
    </w:p>
    <w:p w14:paraId="118F90CA" w14:textId="77777777" w:rsidR="0048220F" w:rsidRPr="00D37263" w:rsidRDefault="0048220F" w:rsidP="005762D2">
      <w:pPr>
        <w:rPr>
          <w:rFonts w:ascii="Arial" w:hAnsi="Arial"/>
          <w:sz w:val="18"/>
          <w:szCs w:val="18"/>
        </w:rPr>
      </w:pPr>
    </w:p>
    <w:p w14:paraId="4BB24FC0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Louisiana Transit Co., Inc.</w:t>
      </w:r>
    </w:p>
    <w:p w14:paraId="12AA65B3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Michael J. Seither</w:t>
      </w:r>
    </w:p>
    <w:p w14:paraId="2E0C3B8D" w14:textId="77777777" w:rsidR="005762D2" w:rsidRPr="00D37263" w:rsidRDefault="00712F0C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5762D2" w:rsidRPr="00D37263">
        <w:rPr>
          <w:rFonts w:ascii="Arial" w:hAnsi="Arial"/>
          <w:sz w:val="18"/>
          <w:szCs w:val="18"/>
        </w:rPr>
        <w:t xml:space="preserve"> 23247</w:t>
      </w:r>
    </w:p>
    <w:p w14:paraId="26555A8E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Harahan, LA  70183</w:t>
      </w:r>
    </w:p>
    <w:p w14:paraId="337FB442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6/15/2000)</w:t>
      </w:r>
    </w:p>
    <w:p w14:paraId="45330412" w14:textId="77777777" w:rsidR="00893E8E" w:rsidRPr="00D37263" w:rsidRDefault="00893E8E" w:rsidP="00165EB4">
      <w:pPr>
        <w:ind w:right="-360"/>
        <w:rPr>
          <w:rFonts w:ascii="Arial" w:hAnsi="Arial"/>
          <w:sz w:val="18"/>
          <w:szCs w:val="18"/>
        </w:rPr>
      </w:pPr>
    </w:p>
    <w:p w14:paraId="512FF3F0" w14:textId="77777777" w:rsidR="00A7624B" w:rsidRPr="00D37263" w:rsidRDefault="00A7624B" w:rsidP="00165EB4">
      <w:pPr>
        <w:ind w:right="-360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LA Uniform Local Sales Tax Board</w:t>
      </w:r>
    </w:p>
    <w:p w14:paraId="37AE3061" w14:textId="77777777" w:rsidR="00A7624B" w:rsidRPr="00D37263" w:rsidRDefault="00A7624B" w:rsidP="00165EB4">
      <w:pPr>
        <w:ind w:right="-360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J. Roger Bergeron</w:t>
      </w:r>
      <w:r w:rsidRPr="00D37263">
        <w:rPr>
          <w:rFonts w:ascii="Arial" w:hAnsi="Arial"/>
          <w:sz w:val="18"/>
          <w:szCs w:val="18"/>
        </w:rPr>
        <w:br/>
        <w:t>PO Box 404</w:t>
      </w:r>
    </w:p>
    <w:p w14:paraId="3082CC2F" w14:textId="77777777" w:rsidR="00A7624B" w:rsidRPr="00D37263" w:rsidRDefault="00A7624B" w:rsidP="00165EB4">
      <w:pPr>
        <w:ind w:right="-360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ort Allen, LA 70767-0404</w:t>
      </w:r>
    </w:p>
    <w:p w14:paraId="24E003D6" w14:textId="77777777" w:rsidR="00A7624B" w:rsidRPr="00D37263" w:rsidRDefault="00A7624B" w:rsidP="00165EB4">
      <w:pPr>
        <w:ind w:right="-360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12/272018)</w:t>
      </w:r>
    </w:p>
    <w:p w14:paraId="40FFFDA3" w14:textId="77777777" w:rsidR="00F81B9A" w:rsidRPr="00D37263" w:rsidRDefault="00F81B9A" w:rsidP="00165EB4">
      <w:pPr>
        <w:ind w:right="-360"/>
        <w:rPr>
          <w:rFonts w:ascii="Arial" w:hAnsi="Arial"/>
          <w:sz w:val="18"/>
          <w:szCs w:val="18"/>
        </w:rPr>
      </w:pPr>
    </w:p>
    <w:p w14:paraId="37B22856" w14:textId="77777777" w:rsidR="005762D2" w:rsidRPr="00D37263" w:rsidRDefault="005762D2" w:rsidP="00165EB4">
      <w:pPr>
        <w:ind w:right="-360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Lower Cameron Ambul</w:t>
      </w:r>
      <w:r w:rsidR="00165EB4" w:rsidRPr="00D37263">
        <w:rPr>
          <w:rFonts w:ascii="Arial" w:hAnsi="Arial"/>
          <w:sz w:val="18"/>
          <w:szCs w:val="18"/>
        </w:rPr>
        <w:t>ance</w:t>
      </w:r>
      <w:r w:rsidRPr="00D37263">
        <w:rPr>
          <w:rFonts w:ascii="Arial" w:hAnsi="Arial"/>
          <w:sz w:val="18"/>
          <w:szCs w:val="18"/>
        </w:rPr>
        <w:t xml:space="preserve"> Dist.</w:t>
      </w:r>
    </w:p>
    <w:p w14:paraId="48C24814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Benton Bernard</w:t>
      </w:r>
    </w:p>
    <w:p w14:paraId="60540320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Rt. 1, Box 277</w:t>
      </w:r>
    </w:p>
    <w:p w14:paraId="1208D6FE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ameron, LA 70631</w:t>
      </w:r>
    </w:p>
    <w:p w14:paraId="782C851E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11/17/1994)</w:t>
      </w:r>
    </w:p>
    <w:p w14:paraId="5EFBCE9A" w14:textId="77777777" w:rsidR="002217E7" w:rsidRPr="00D37263" w:rsidRDefault="002217E7" w:rsidP="005762D2">
      <w:pPr>
        <w:rPr>
          <w:rFonts w:ascii="Arial" w:hAnsi="Arial"/>
          <w:sz w:val="18"/>
          <w:szCs w:val="18"/>
        </w:rPr>
      </w:pPr>
    </w:p>
    <w:p w14:paraId="7D31C9C6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Loyola University</w:t>
      </w:r>
    </w:p>
    <w:p w14:paraId="7A16BD58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Academic Computing Svcs.</w:t>
      </w:r>
    </w:p>
    <w:p w14:paraId="556AC218" w14:textId="77777777" w:rsidR="005762D2" w:rsidRPr="00D37263" w:rsidRDefault="00712F0C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5762D2" w:rsidRPr="00D37263">
        <w:rPr>
          <w:rFonts w:ascii="Arial" w:hAnsi="Arial"/>
          <w:sz w:val="18"/>
          <w:szCs w:val="18"/>
        </w:rPr>
        <w:t xml:space="preserve"> 110</w:t>
      </w:r>
    </w:p>
    <w:p w14:paraId="7BA4E68F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New Orleans, LA 70118-0110</w:t>
      </w:r>
    </w:p>
    <w:p w14:paraId="002E05F9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10/07/88)</w:t>
      </w:r>
    </w:p>
    <w:p w14:paraId="00A7C50D" w14:textId="77777777" w:rsidR="00070232" w:rsidRPr="00D37263" w:rsidRDefault="00070232" w:rsidP="005762D2">
      <w:pPr>
        <w:rPr>
          <w:rFonts w:ascii="Arial" w:hAnsi="Arial"/>
          <w:sz w:val="18"/>
          <w:szCs w:val="18"/>
        </w:rPr>
      </w:pPr>
    </w:p>
    <w:p w14:paraId="3F3F41EA" w14:textId="77777777" w:rsidR="00FE757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Luling Vol Fire Protn. Dept.</w:t>
      </w:r>
    </w:p>
    <w:p w14:paraId="78D08D13" w14:textId="77777777" w:rsidR="005762D2" w:rsidRPr="00D37263" w:rsidRDefault="00C53891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hief Craig Petit</w:t>
      </w:r>
    </w:p>
    <w:p w14:paraId="73C119F8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67 St. Anthony Street</w:t>
      </w:r>
    </w:p>
    <w:p w14:paraId="520E39E7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Luling, LA 70070</w:t>
      </w:r>
    </w:p>
    <w:p w14:paraId="06D021AC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2/27/1991)</w:t>
      </w:r>
    </w:p>
    <w:p w14:paraId="79A87349" w14:textId="77777777" w:rsidR="00C61DF8" w:rsidRPr="00D37263" w:rsidRDefault="00C61DF8" w:rsidP="005762D2">
      <w:pPr>
        <w:rPr>
          <w:rFonts w:ascii="Arial" w:hAnsi="Arial"/>
          <w:sz w:val="18"/>
          <w:szCs w:val="18"/>
        </w:rPr>
      </w:pPr>
    </w:p>
    <w:p w14:paraId="4E5BB360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Lutcher, Town of</w:t>
      </w:r>
    </w:p>
    <w:p w14:paraId="2EFD4D75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Mary Ann Guidry</w:t>
      </w:r>
    </w:p>
    <w:p w14:paraId="46914457" w14:textId="77777777" w:rsidR="005762D2" w:rsidRPr="00D37263" w:rsidRDefault="00712F0C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5762D2" w:rsidRPr="00D37263">
        <w:rPr>
          <w:rFonts w:ascii="Arial" w:hAnsi="Arial"/>
          <w:sz w:val="18"/>
          <w:szCs w:val="18"/>
        </w:rPr>
        <w:t xml:space="preserve"> 456</w:t>
      </w:r>
    </w:p>
    <w:p w14:paraId="4DF79858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Lutcher, LA 70071-0456</w:t>
      </w:r>
    </w:p>
    <w:p w14:paraId="2E9C4089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2/27/1991)</w:t>
      </w:r>
    </w:p>
    <w:p w14:paraId="3B649612" w14:textId="77777777" w:rsidR="00912144" w:rsidRPr="00D37263" w:rsidRDefault="00912144" w:rsidP="00DA0EED">
      <w:pPr>
        <w:rPr>
          <w:rFonts w:ascii="Arial" w:hAnsi="Arial"/>
          <w:sz w:val="18"/>
          <w:szCs w:val="18"/>
        </w:rPr>
      </w:pPr>
    </w:p>
    <w:p w14:paraId="1CDE0343" w14:textId="77777777" w:rsidR="000667CA" w:rsidRPr="00D37263" w:rsidRDefault="00DA0EED" w:rsidP="00DA0EED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Lycee Francais De La Nouvelle-Orleans</w:t>
      </w:r>
    </w:p>
    <w:p w14:paraId="0C2FE933" w14:textId="77777777" w:rsidR="00DA0EED" w:rsidRPr="00D37263" w:rsidRDefault="00DA0EED" w:rsidP="00DA0EED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David S. Bedell</w:t>
      </w:r>
    </w:p>
    <w:p w14:paraId="2512046C" w14:textId="77777777" w:rsidR="00DA0EED" w:rsidRPr="00D37263" w:rsidRDefault="00DA0EED" w:rsidP="00DA0EED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5401 S. Claiborne Avenue</w:t>
      </w:r>
    </w:p>
    <w:p w14:paraId="3F40743B" w14:textId="77777777" w:rsidR="00DA0EED" w:rsidRPr="00D37263" w:rsidRDefault="00DA0EED" w:rsidP="00DA0EED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New Orleans, LA 70125</w:t>
      </w:r>
      <w:r w:rsidRPr="00D37263">
        <w:rPr>
          <w:rFonts w:ascii="Arial" w:hAnsi="Arial"/>
          <w:sz w:val="18"/>
          <w:szCs w:val="18"/>
        </w:rPr>
        <w:br/>
        <w:t>(09/02/2011)</w:t>
      </w:r>
    </w:p>
    <w:p w14:paraId="26B7E2D6" w14:textId="77777777" w:rsidR="00834E21" w:rsidRPr="00D37263" w:rsidRDefault="00834E21" w:rsidP="00DA0EED">
      <w:pPr>
        <w:rPr>
          <w:rFonts w:ascii="Arial" w:hAnsi="Arial"/>
          <w:sz w:val="18"/>
          <w:szCs w:val="18"/>
        </w:rPr>
      </w:pPr>
    </w:p>
    <w:p w14:paraId="7785F8B1" w14:textId="77777777" w:rsidR="00834E21" w:rsidRPr="00D37263" w:rsidRDefault="00834E21" w:rsidP="00DA0EED">
      <w:pPr>
        <w:rPr>
          <w:rFonts w:ascii="Arial" w:hAnsi="Arial"/>
          <w:sz w:val="18"/>
          <w:szCs w:val="18"/>
        </w:rPr>
      </w:pPr>
    </w:p>
    <w:p w14:paraId="69A28D0B" w14:textId="77777777" w:rsidR="00834E21" w:rsidRPr="00D37263" w:rsidRDefault="00834E21" w:rsidP="00DA0EED">
      <w:pPr>
        <w:rPr>
          <w:rFonts w:ascii="Arial" w:hAnsi="Arial"/>
          <w:sz w:val="18"/>
          <w:szCs w:val="18"/>
        </w:rPr>
      </w:pPr>
    </w:p>
    <w:p w14:paraId="1C09CAD2" w14:textId="77777777" w:rsidR="00834E21" w:rsidRPr="00D37263" w:rsidRDefault="00834E21" w:rsidP="00DA0EED">
      <w:pPr>
        <w:rPr>
          <w:rFonts w:ascii="Arial" w:hAnsi="Arial"/>
          <w:sz w:val="18"/>
          <w:szCs w:val="18"/>
        </w:rPr>
      </w:pPr>
    </w:p>
    <w:p w14:paraId="3EB69C60" w14:textId="77777777" w:rsidR="005762D2" w:rsidRPr="00D37263" w:rsidRDefault="005762D2" w:rsidP="00DA0EED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Macon Ridge Econ.</w:t>
      </w:r>
      <w:r w:rsidR="00032922" w:rsidRPr="00D37263">
        <w:rPr>
          <w:rFonts w:ascii="Arial" w:hAnsi="Arial"/>
          <w:sz w:val="18"/>
          <w:szCs w:val="18"/>
        </w:rPr>
        <w:t xml:space="preserve"> </w:t>
      </w:r>
      <w:r w:rsidRPr="00D37263">
        <w:rPr>
          <w:rFonts w:ascii="Arial" w:hAnsi="Arial"/>
          <w:sz w:val="18"/>
          <w:szCs w:val="18"/>
        </w:rPr>
        <w:t>Dev. Reg</w:t>
      </w:r>
    </w:p>
    <w:p w14:paraId="7E99F0A7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hip Rogers</w:t>
      </w:r>
      <w:r w:rsidRPr="00D37263">
        <w:rPr>
          <w:rFonts w:ascii="Arial" w:hAnsi="Arial"/>
          <w:sz w:val="18"/>
          <w:szCs w:val="18"/>
        </w:rPr>
        <w:br/>
        <w:t>P</w:t>
      </w:r>
      <w:r w:rsidR="00AA7FE8" w:rsidRPr="00D37263">
        <w:rPr>
          <w:rFonts w:ascii="Arial" w:hAnsi="Arial"/>
          <w:sz w:val="18"/>
          <w:szCs w:val="18"/>
        </w:rPr>
        <w:t>.</w:t>
      </w:r>
      <w:r w:rsidRPr="00D37263">
        <w:rPr>
          <w:rFonts w:ascii="Arial" w:hAnsi="Arial"/>
          <w:sz w:val="18"/>
          <w:szCs w:val="18"/>
        </w:rPr>
        <w:t>O</w:t>
      </w:r>
      <w:r w:rsidR="00AA7FE8" w:rsidRPr="00D37263">
        <w:rPr>
          <w:rFonts w:ascii="Arial" w:hAnsi="Arial"/>
          <w:sz w:val="18"/>
          <w:szCs w:val="18"/>
        </w:rPr>
        <w:t>.</w:t>
      </w:r>
      <w:r w:rsidRPr="00D37263">
        <w:rPr>
          <w:rFonts w:ascii="Arial" w:hAnsi="Arial"/>
          <w:sz w:val="18"/>
          <w:szCs w:val="18"/>
        </w:rPr>
        <w:t xml:space="preserve"> Drawer 746</w:t>
      </w:r>
    </w:p>
    <w:p w14:paraId="72B23871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Ferriday, LA 71334-0746</w:t>
      </w:r>
    </w:p>
    <w:p w14:paraId="3A2C37F8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9/25/1995)</w:t>
      </w:r>
    </w:p>
    <w:p w14:paraId="4D6BF4BE" w14:textId="77777777" w:rsidR="005762D2" w:rsidRPr="00D37263" w:rsidRDefault="002342CE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br/>
      </w:r>
      <w:r w:rsidR="005762D2" w:rsidRPr="00D37263">
        <w:rPr>
          <w:rFonts w:ascii="Arial" w:hAnsi="Arial"/>
          <w:sz w:val="18"/>
          <w:szCs w:val="18"/>
        </w:rPr>
        <w:t>Madison Psh Hospital</w:t>
      </w:r>
      <w:r w:rsidR="007F123C" w:rsidRPr="00D37263">
        <w:rPr>
          <w:rFonts w:ascii="Arial" w:hAnsi="Arial"/>
          <w:sz w:val="18"/>
          <w:szCs w:val="18"/>
        </w:rPr>
        <w:t xml:space="preserve"> Svc Dist</w:t>
      </w:r>
      <w:r w:rsidR="002217E7" w:rsidRPr="00D37263">
        <w:rPr>
          <w:rFonts w:ascii="Arial" w:hAnsi="Arial"/>
          <w:sz w:val="18"/>
          <w:szCs w:val="18"/>
        </w:rPr>
        <w:t>.</w:t>
      </w:r>
    </w:p>
    <w:p w14:paraId="4198FA16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W. Washburn</w:t>
      </w:r>
    </w:p>
    <w:p w14:paraId="24BEE866" w14:textId="77777777" w:rsidR="005762D2" w:rsidRPr="00D37263" w:rsidRDefault="00712F0C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5762D2" w:rsidRPr="00D37263">
        <w:rPr>
          <w:rFonts w:ascii="Arial" w:hAnsi="Arial"/>
          <w:sz w:val="18"/>
          <w:szCs w:val="18"/>
        </w:rPr>
        <w:t xml:space="preserve"> 1593</w:t>
      </w:r>
    </w:p>
    <w:p w14:paraId="4AE652B1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Tallulah, LA 71284-1593</w:t>
      </w:r>
    </w:p>
    <w:p w14:paraId="00FF2EA4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4/02/1992)</w:t>
      </w:r>
    </w:p>
    <w:p w14:paraId="58ACF0FD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</w:p>
    <w:p w14:paraId="7DA60894" w14:textId="77777777" w:rsidR="00202B6E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 xml:space="preserve">Madison </w:t>
      </w:r>
      <w:r w:rsidR="00202B6E" w:rsidRPr="00D37263">
        <w:rPr>
          <w:rFonts w:ascii="Arial" w:hAnsi="Arial"/>
          <w:sz w:val="18"/>
          <w:szCs w:val="18"/>
        </w:rPr>
        <w:t xml:space="preserve">Parish </w:t>
      </w:r>
      <w:r w:rsidRPr="00D37263">
        <w:rPr>
          <w:rFonts w:ascii="Arial" w:hAnsi="Arial"/>
          <w:sz w:val="18"/>
          <w:szCs w:val="18"/>
        </w:rPr>
        <w:t>Port H</w:t>
      </w:r>
      <w:r w:rsidR="00202B6E" w:rsidRPr="00D37263">
        <w:rPr>
          <w:rFonts w:ascii="Arial" w:hAnsi="Arial"/>
          <w:sz w:val="18"/>
          <w:szCs w:val="18"/>
        </w:rPr>
        <w:t xml:space="preserve">arbor </w:t>
      </w:r>
      <w:r w:rsidRPr="00D37263">
        <w:rPr>
          <w:rFonts w:ascii="Arial" w:hAnsi="Arial"/>
          <w:sz w:val="18"/>
          <w:szCs w:val="18"/>
        </w:rPr>
        <w:t>&amp;</w:t>
      </w:r>
    </w:p>
    <w:p w14:paraId="65A405EE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T</w:t>
      </w:r>
      <w:r w:rsidR="00202B6E" w:rsidRPr="00D37263">
        <w:rPr>
          <w:rFonts w:ascii="Arial" w:hAnsi="Arial"/>
          <w:sz w:val="18"/>
          <w:szCs w:val="18"/>
        </w:rPr>
        <w:t xml:space="preserve">erminal </w:t>
      </w:r>
      <w:r w:rsidRPr="00D37263">
        <w:rPr>
          <w:rFonts w:ascii="Arial" w:hAnsi="Arial"/>
          <w:sz w:val="18"/>
          <w:szCs w:val="18"/>
        </w:rPr>
        <w:t>District</w:t>
      </w:r>
    </w:p>
    <w:p w14:paraId="60847884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1603 Felicia Drive</w:t>
      </w:r>
    </w:p>
    <w:p w14:paraId="55103FDC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 xml:space="preserve">Tallulah, LA 71282 </w:t>
      </w:r>
    </w:p>
    <w:p w14:paraId="6B6EC7F1" w14:textId="77777777" w:rsidR="00573B77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11/29/1995)</w:t>
      </w:r>
    </w:p>
    <w:p w14:paraId="13F94D68" w14:textId="77777777" w:rsidR="00C91ABA" w:rsidRPr="00D37263" w:rsidRDefault="00C91ABA" w:rsidP="005762D2">
      <w:pPr>
        <w:rPr>
          <w:rFonts w:ascii="Arial" w:hAnsi="Arial"/>
          <w:sz w:val="18"/>
          <w:szCs w:val="18"/>
        </w:rPr>
      </w:pPr>
    </w:p>
    <w:p w14:paraId="5E1B5523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Madison Parish School Board</w:t>
      </w:r>
    </w:p>
    <w:p w14:paraId="599E0F0F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amuel Dixon</w:t>
      </w:r>
    </w:p>
    <w:p w14:paraId="1FB48925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301 South Chestnut Street</w:t>
      </w:r>
    </w:p>
    <w:p w14:paraId="6BFE09FC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Tallulah, LA  71282</w:t>
      </w:r>
    </w:p>
    <w:p w14:paraId="0BD1F592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6/27/2002)</w:t>
      </w:r>
    </w:p>
    <w:p w14:paraId="10C6A09B" w14:textId="77777777" w:rsidR="008339AE" w:rsidRPr="00D37263" w:rsidRDefault="008339AE" w:rsidP="00956B25">
      <w:pPr>
        <w:ind w:right="-360"/>
        <w:rPr>
          <w:rFonts w:ascii="Arial" w:hAnsi="Arial"/>
          <w:sz w:val="18"/>
          <w:szCs w:val="18"/>
        </w:rPr>
      </w:pPr>
    </w:p>
    <w:p w14:paraId="2F0C277C" w14:textId="77777777" w:rsidR="00956B25" w:rsidRPr="00D37263" w:rsidRDefault="00956B25" w:rsidP="00956B25">
      <w:pPr>
        <w:ind w:right="-360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Madison Voluntary COA, The</w:t>
      </w:r>
    </w:p>
    <w:p w14:paraId="00539D56" w14:textId="77777777" w:rsidR="00956B25" w:rsidRPr="00D37263" w:rsidRDefault="00956B25" w:rsidP="00956B25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Mike Rome</w:t>
      </w:r>
    </w:p>
    <w:p w14:paraId="22C7A531" w14:textId="77777777" w:rsidR="00956B25" w:rsidRPr="00D37263" w:rsidRDefault="00956B25" w:rsidP="00956B25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203 Elm Street</w:t>
      </w:r>
    </w:p>
    <w:p w14:paraId="6018FE13" w14:textId="77777777" w:rsidR="00956B25" w:rsidRPr="00D37263" w:rsidRDefault="00956B25" w:rsidP="00956B25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Tallulah, LA 71282</w:t>
      </w:r>
      <w:r w:rsidRPr="00D37263">
        <w:rPr>
          <w:rFonts w:ascii="Arial" w:hAnsi="Arial"/>
          <w:sz w:val="18"/>
          <w:szCs w:val="18"/>
        </w:rPr>
        <w:br/>
        <w:t>(06/0</w:t>
      </w:r>
      <w:r w:rsidR="00803AFA" w:rsidRPr="00D37263">
        <w:rPr>
          <w:rFonts w:ascii="Arial" w:hAnsi="Arial"/>
          <w:sz w:val="18"/>
          <w:szCs w:val="18"/>
        </w:rPr>
        <w:t>2</w:t>
      </w:r>
      <w:r w:rsidRPr="00D37263">
        <w:rPr>
          <w:rFonts w:ascii="Arial" w:hAnsi="Arial"/>
          <w:sz w:val="18"/>
          <w:szCs w:val="18"/>
        </w:rPr>
        <w:t>/2010)</w:t>
      </w:r>
    </w:p>
    <w:p w14:paraId="39D80CBF" w14:textId="77777777" w:rsidR="0048220F" w:rsidRPr="00D37263" w:rsidRDefault="0048220F" w:rsidP="005762D2">
      <w:pPr>
        <w:rPr>
          <w:rFonts w:ascii="Arial" w:hAnsi="Arial"/>
          <w:sz w:val="18"/>
          <w:szCs w:val="18"/>
        </w:rPr>
      </w:pPr>
    </w:p>
    <w:p w14:paraId="306DE02B" w14:textId="77777777" w:rsidR="007F123C" w:rsidRPr="00D37263" w:rsidRDefault="007F123C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Mamou, Town of</w:t>
      </w:r>
      <w:r w:rsidRPr="00D37263">
        <w:rPr>
          <w:rFonts w:ascii="Arial" w:hAnsi="Arial"/>
          <w:sz w:val="18"/>
          <w:szCs w:val="18"/>
        </w:rPr>
        <w:br/>
        <w:t>James Butler</w:t>
      </w:r>
      <w:r w:rsidRPr="00D37263">
        <w:rPr>
          <w:rFonts w:ascii="Arial" w:hAnsi="Arial"/>
          <w:sz w:val="18"/>
          <w:szCs w:val="18"/>
        </w:rPr>
        <w:br/>
      </w:r>
      <w:r w:rsidR="00712F0C" w:rsidRPr="00D37263">
        <w:rPr>
          <w:rFonts w:ascii="Arial" w:hAnsi="Arial"/>
          <w:sz w:val="18"/>
          <w:szCs w:val="18"/>
        </w:rPr>
        <w:t>P. O. Box</w:t>
      </w:r>
      <w:r w:rsidRPr="00D37263">
        <w:rPr>
          <w:rFonts w:ascii="Arial" w:hAnsi="Arial"/>
          <w:sz w:val="18"/>
          <w:szCs w:val="18"/>
        </w:rPr>
        <w:t xml:space="preserve"> 490</w:t>
      </w:r>
    </w:p>
    <w:p w14:paraId="023D90DD" w14:textId="77777777" w:rsidR="007F123C" w:rsidRPr="00D37263" w:rsidRDefault="007F123C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Mamou, LA 70554</w:t>
      </w:r>
    </w:p>
    <w:p w14:paraId="0EEB2D74" w14:textId="77777777" w:rsidR="007F123C" w:rsidRPr="00D37263" w:rsidRDefault="007F123C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11/19/1997)</w:t>
      </w:r>
    </w:p>
    <w:p w14:paraId="6F3B7356" w14:textId="77777777" w:rsidR="0062443D" w:rsidRPr="00D37263" w:rsidRDefault="0062443D" w:rsidP="005762D2">
      <w:pPr>
        <w:rPr>
          <w:rFonts w:ascii="Arial" w:hAnsi="Arial"/>
          <w:sz w:val="18"/>
          <w:szCs w:val="18"/>
        </w:rPr>
      </w:pPr>
    </w:p>
    <w:p w14:paraId="56C4A3ED" w14:textId="77777777" w:rsidR="007F123C" w:rsidRPr="00D37263" w:rsidRDefault="007F123C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Mamou Housing Authority</w:t>
      </w:r>
      <w:r w:rsidRPr="00D37263">
        <w:rPr>
          <w:rFonts w:ascii="Arial" w:hAnsi="Arial"/>
          <w:sz w:val="18"/>
          <w:szCs w:val="18"/>
        </w:rPr>
        <w:br/>
        <w:t>Ricky Dupuis</w:t>
      </w:r>
      <w:r w:rsidRPr="00D37263">
        <w:rPr>
          <w:rFonts w:ascii="Arial" w:hAnsi="Arial"/>
          <w:sz w:val="18"/>
          <w:szCs w:val="18"/>
        </w:rPr>
        <w:br/>
        <w:t>1016 Maple Street</w:t>
      </w:r>
      <w:r w:rsidRPr="00D37263">
        <w:rPr>
          <w:rFonts w:ascii="Arial" w:hAnsi="Arial"/>
          <w:sz w:val="18"/>
          <w:szCs w:val="18"/>
        </w:rPr>
        <w:br/>
        <w:t>Mamou, LA 70554</w:t>
      </w:r>
    </w:p>
    <w:p w14:paraId="50D19456" w14:textId="77777777" w:rsidR="007F123C" w:rsidRPr="00D37263" w:rsidRDefault="007F123C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12/07/1995)</w:t>
      </w:r>
    </w:p>
    <w:p w14:paraId="13348DE6" w14:textId="77777777" w:rsidR="00F81B9A" w:rsidRPr="00D37263" w:rsidRDefault="00F81B9A" w:rsidP="005762D2">
      <w:pPr>
        <w:rPr>
          <w:rFonts w:ascii="Arial" w:hAnsi="Arial"/>
          <w:sz w:val="18"/>
          <w:szCs w:val="18"/>
        </w:rPr>
      </w:pPr>
    </w:p>
    <w:p w14:paraId="62345E2F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Mandeville, City of</w:t>
      </w:r>
    </w:p>
    <w:p w14:paraId="0E0E22AB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Milton Stiebing</w:t>
      </w:r>
    </w:p>
    <w:p w14:paraId="4F54BBAF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3101 E. Causeway Approach</w:t>
      </w:r>
    </w:p>
    <w:p w14:paraId="00B0FFF2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Mandeville, LA 70448</w:t>
      </w:r>
    </w:p>
    <w:p w14:paraId="21579273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2/27/1991)</w:t>
      </w:r>
    </w:p>
    <w:p w14:paraId="379A0DB6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</w:p>
    <w:p w14:paraId="2C0CCC7B" w14:textId="77777777" w:rsidR="00DF034C" w:rsidRPr="00D37263" w:rsidRDefault="00DF034C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Mansfield Housing Authority</w:t>
      </w:r>
    </w:p>
    <w:p w14:paraId="020D6640" w14:textId="77777777" w:rsidR="00DF034C" w:rsidRPr="00D37263" w:rsidRDefault="00DF034C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Linda Washington</w:t>
      </w:r>
    </w:p>
    <w:p w14:paraId="57185760" w14:textId="77777777" w:rsidR="00DF034C" w:rsidRPr="00D37263" w:rsidRDefault="00712F0C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DF034C" w:rsidRPr="00D37263">
        <w:rPr>
          <w:rFonts w:ascii="Arial" w:hAnsi="Arial"/>
          <w:sz w:val="18"/>
          <w:szCs w:val="18"/>
        </w:rPr>
        <w:t xml:space="preserve"> 1020</w:t>
      </w:r>
    </w:p>
    <w:p w14:paraId="5BDCEB92" w14:textId="77777777" w:rsidR="00DF034C" w:rsidRPr="00D37263" w:rsidRDefault="00DF034C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Mansfield, LA 710532-1020</w:t>
      </w:r>
    </w:p>
    <w:p w14:paraId="45462DE2" w14:textId="77777777" w:rsidR="00DF034C" w:rsidRPr="00D37263" w:rsidRDefault="00DF034C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4/15/2010)</w:t>
      </w:r>
    </w:p>
    <w:p w14:paraId="305B1BE2" w14:textId="77777777" w:rsidR="00070232" w:rsidRPr="00D37263" w:rsidRDefault="00070232" w:rsidP="005762D2">
      <w:pPr>
        <w:rPr>
          <w:rFonts w:ascii="Arial" w:hAnsi="Arial"/>
          <w:sz w:val="18"/>
          <w:szCs w:val="18"/>
        </w:rPr>
      </w:pPr>
    </w:p>
    <w:p w14:paraId="32496C58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Mansura Police Department</w:t>
      </w:r>
    </w:p>
    <w:p w14:paraId="45CE2B22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hief Clarence Burke</w:t>
      </w:r>
    </w:p>
    <w:p w14:paraId="115995EA" w14:textId="77777777" w:rsidR="005762D2" w:rsidRPr="00D37263" w:rsidRDefault="00712F0C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5762D2" w:rsidRPr="00D37263">
        <w:rPr>
          <w:rFonts w:ascii="Arial" w:hAnsi="Arial"/>
          <w:sz w:val="18"/>
          <w:szCs w:val="18"/>
        </w:rPr>
        <w:t xml:space="preserve"> 157</w:t>
      </w:r>
    </w:p>
    <w:p w14:paraId="34D8EE53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Mansura, LA 71350-0157</w:t>
      </w:r>
    </w:p>
    <w:p w14:paraId="013BC876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12/07/1992)</w:t>
      </w:r>
    </w:p>
    <w:p w14:paraId="6D861654" w14:textId="77777777" w:rsidR="00B54DA5" w:rsidRPr="00D37263" w:rsidRDefault="00B54DA5" w:rsidP="005762D2">
      <w:pPr>
        <w:rPr>
          <w:rFonts w:ascii="Arial" w:hAnsi="Arial"/>
          <w:sz w:val="18"/>
          <w:szCs w:val="18"/>
        </w:rPr>
      </w:pPr>
    </w:p>
    <w:p w14:paraId="4C138EF3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Many, Town of</w:t>
      </w:r>
    </w:p>
    <w:p w14:paraId="255FDE04" w14:textId="77777777" w:rsidR="005762D2" w:rsidRPr="00D37263" w:rsidRDefault="00AA7FE8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Mayor’s Office</w:t>
      </w:r>
    </w:p>
    <w:p w14:paraId="69D4FBD8" w14:textId="77777777" w:rsidR="00AA7FE8" w:rsidRPr="00D37263" w:rsidRDefault="00AA7FE8" w:rsidP="00AA7FE8">
      <w:pPr>
        <w:widowControl/>
        <w:rPr>
          <w:rFonts w:ascii="Arial" w:hAnsi="Arial" w:cs="Arial"/>
          <w:snapToGrid/>
          <w:sz w:val="18"/>
          <w:szCs w:val="18"/>
        </w:rPr>
      </w:pPr>
      <w:r w:rsidRPr="00D37263">
        <w:rPr>
          <w:rFonts w:ascii="Arial" w:hAnsi="Arial" w:cs="Arial"/>
          <w:snapToGrid/>
          <w:sz w:val="18"/>
          <w:szCs w:val="18"/>
        </w:rPr>
        <w:t>965 San Antonio Avenue</w:t>
      </w:r>
    </w:p>
    <w:p w14:paraId="2ACE76BF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Many, L</w:t>
      </w:r>
      <w:r w:rsidR="00EA2F0F" w:rsidRPr="00D37263">
        <w:rPr>
          <w:rFonts w:ascii="Arial" w:hAnsi="Arial"/>
          <w:sz w:val="18"/>
          <w:szCs w:val="18"/>
        </w:rPr>
        <w:t>A</w:t>
      </w:r>
      <w:r w:rsidRPr="00D37263">
        <w:rPr>
          <w:rFonts w:ascii="Arial" w:hAnsi="Arial"/>
          <w:sz w:val="18"/>
          <w:szCs w:val="18"/>
        </w:rPr>
        <w:t xml:space="preserve"> </w:t>
      </w:r>
      <w:r w:rsidR="00AA7FE8" w:rsidRPr="00D37263">
        <w:rPr>
          <w:rStyle w:val="addresspostalcode"/>
          <w:rFonts w:ascii="Arial" w:hAnsi="Arial" w:cs="Arial"/>
          <w:sz w:val="18"/>
          <w:szCs w:val="18"/>
        </w:rPr>
        <w:t>71449-3142</w:t>
      </w:r>
    </w:p>
    <w:p w14:paraId="4DAE38BB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1/21/1996)</w:t>
      </w:r>
    </w:p>
    <w:p w14:paraId="2FC33261" w14:textId="77777777" w:rsidR="00912144" w:rsidRPr="00D37263" w:rsidRDefault="00912144" w:rsidP="00202B6E">
      <w:pPr>
        <w:rPr>
          <w:rFonts w:ascii="Arial" w:hAnsi="Arial"/>
          <w:sz w:val="18"/>
          <w:szCs w:val="18"/>
        </w:rPr>
      </w:pPr>
    </w:p>
    <w:p w14:paraId="6E7081E9" w14:textId="77777777" w:rsidR="00834E21" w:rsidRPr="00D37263" w:rsidRDefault="00834E21" w:rsidP="00202B6E">
      <w:pPr>
        <w:rPr>
          <w:rFonts w:ascii="Arial" w:hAnsi="Arial"/>
          <w:sz w:val="18"/>
          <w:szCs w:val="18"/>
        </w:rPr>
      </w:pPr>
    </w:p>
    <w:p w14:paraId="6D34BD34" w14:textId="77777777" w:rsidR="00834E21" w:rsidRPr="00D37263" w:rsidRDefault="00834E21" w:rsidP="00202B6E">
      <w:pPr>
        <w:rPr>
          <w:rFonts w:ascii="Arial" w:hAnsi="Arial"/>
          <w:sz w:val="18"/>
          <w:szCs w:val="18"/>
        </w:rPr>
      </w:pPr>
    </w:p>
    <w:p w14:paraId="1B4B73F2" w14:textId="77777777" w:rsidR="00834E21" w:rsidRPr="00D37263" w:rsidRDefault="00834E21" w:rsidP="00202B6E">
      <w:pPr>
        <w:rPr>
          <w:rFonts w:ascii="Arial" w:hAnsi="Arial"/>
          <w:sz w:val="18"/>
          <w:szCs w:val="18"/>
        </w:rPr>
      </w:pPr>
    </w:p>
    <w:p w14:paraId="38ABCEBA" w14:textId="77777777" w:rsidR="00202B6E" w:rsidRPr="00D37263" w:rsidRDefault="00202B6E" w:rsidP="00202B6E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Many Police Dept, Town of</w:t>
      </w:r>
    </w:p>
    <w:p w14:paraId="322677CF" w14:textId="77777777" w:rsidR="00202B6E" w:rsidRPr="00D37263" w:rsidRDefault="00202B6E" w:rsidP="00202B6E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Richard Martone</w:t>
      </w:r>
    </w:p>
    <w:p w14:paraId="08CF098F" w14:textId="77777777" w:rsidR="00202B6E" w:rsidRPr="00D37263" w:rsidRDefault="00712F0C" w:rsidP="00202B6E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202B6E" w:rsidRPr="00D37263">
        <w:rPr>
          <w:rFonts w:ascii="Arial" w:hAnsi="Arial"/>
          <w:sz w:val="18"/>
          <w:szCs w:val="18"/>
        </w:rPr>
        <w:t xml:space="preserve"> 987</w:t>
      </w:r>
    </w:p>
    <w:p w14:paraId="09AE5FC3" w14:textId="77777777" w:rsidR="00202B6E" w:rsidRPr="00D37263" w:rsidRDefault="00202B6E" w:rsidP="00202B6E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Many, LA 71449-0987</w:t>
      </w:r>
    </w:p>
    <w:p w14:paraId="019C60C9" w14:textId="77777777" w:rsidR="00202B6E" w:rsidRPr="00D37263" w:rsidRDefault="00202B6E" w:rsidP="00202B6E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1/07/1993)</w:t>
      </w:r>
    </w:p>
    <w:p w14:paraId="6739A12F" w14:textId="77777777" w:rsidR="00834E21" w:rsidRPr="00D37263" w:rsidRDefault="00834E21" w:rsidP="005762D2">
      <w:pPr>
        <w:rPr>
          <w:rFonts w:ascii="Arial" w:hAnsi="Arial"/>
          <w:sz w:val="18"/>
          <w:szCs w:val="18"/>
        </w:rPr>
      </w:pPr>
    </w:p>
    <w:p w14:paraId="28E981B0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Maringouin, Town of</w:t>
      </w:r>
    </w:p>
    <w:p w14:paraId="2120F450" w14:textId="77777777" w:rsidR="005762D2" w:rsidRPr="00D37263" w:rsidRDefault="00202B6E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 xml:space="preserve">Mayor </w:t>
      </w:r>
      <w:r w:rsidR="004A0CFD" w:rsidRPr="00D37263">
        <w:rPr>
          <w:rFonts w:ascii="Arial" w:hAnsi="Arial"/>
          <w:sz w:val="18"/>
          <w:szCs w:val="18"/>
        </w:rPr>
        <w:t>‘s Office</w:t>
      </w:r>
    </w:p>
    <w:p w14:paraId="08495D75" w14:textId="77777777" w:rsidR="005762D2" w:rsidRPr="00D37263" w:rsidRDefault="00712F0C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5762D2" w:rsidRPr="00D37263">
        <w:rPr>
          <w:rFonts w:ascii="Arial" w:hAnsi="Arial"/>
          <w:sz w:val="18"/>
          <w:szCs w:val="18"/>
        </w:rPr>
        <w:t xml:space="preserve"> 115</w:t>
      </w:r>
    </w:p>
    <w:p w14:paraId="0193146B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Maringouin, LA 70757-0115</w:t>
      </w:r>
    </w:p>
    <w:p w14:paraId="02830838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3/07/1991)</w:t>
      </w:r>
    </w:p>
    <w:p w14:paraId="77DEFA6C" w14:textId="77777777" w:rsidR="00EA0453" w:rsidRPr="00D37263" w:rsidRDefault="00EA0453" w:rsidP="007F123C">
      <w:pPr>
        <w:rPr>
          <w:rFonts w:ascii="Arial" w:hAnsi="Arial"/>
          <w:sz w:val="18"/>
          <w:szCs w:val="18"/>
        </w:rPr>
      </w:pPr>
    </w:p>
    <w:p w14:paraId="403A01C6" w14:textId="77777777" w:rsidR="007F123C" w:rsidRPr="00D37263" w:rsidRDefault="007F123C" w:rsidP="007F12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Marion, Town of</w:t>
      </w:r>
      <w:r w:rsidRPr="00D37263">
        <w:rPr>
          <w:rFonts w:ascii="Arial" w:hAnsi="Arial"/>
          <w:sz w:val="18"/>
          <w:szCs w:val="18"/>
        </w:rPr>
        <w:br/>
        <w:t>Mayor</w:t>
      </w:r>
      <w:r w:rsidR="004A0CFD" w:rsidRPr="00D37263">
        <w:rPr>
          <w:rFonts w:ascii="Arial" w:hAnsi="Arial"/>
          <w:sz w:val="18"/>
          <w:szCs w:val="18"/>
        </w:rPr>
        <w:t>’s Office</w:t>
      </w:r>
      <w:r w:rsidRPr="00D37263">
        <w:rPr>
          <w:rFonts w:ascii="Arial" w:hAnsi="Arial"/>
          <w:sz w:val="18"/>
          <w:szCs w:val="18"/>
        </w:rPr>
        <w:br/>
        <w:t>398 Main Street</w:t>
      </w:r>
    </w:p>
    <w:p w14:paraId="0C62CFE4" w14:textId="77777777" w:rsidR="007F123C" w:rsidRPr="00D37263" w:rsidRDefault="007F123C" w:rsidP="007F12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Marion, LA 71260</w:t>
      </w:r>
    </w:p>
    <w:p w14:paraId="45CE11D4" w14:textId="77777777" w:rsidR="007F123C" w:rsidRPr="00D37263" w:rsidRDefault="007F123C" w:rsidP="007F123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6/11/2007)</w:t>
      </w:r>
    </w:p>
    <w:p w14:paraId="0D8ECE1B" w14:textId="77777777" w:rsidR="007F123C" w:rsidRPr="00D37263" w:rsidRDefault="007F123C" w:rsidP="00165EB4">
      <w:pPr>
        <w:ind w:right="-240"/>
        <w:rPr>
          <w:rFonts w:ascii="Arial" w:hAnsi="Arial"/>
          <w:sz w:val="18"/>
          <w:szCs w:val="18"/>
        </w:rPr>
      </w:pPr>
    </w:p>
    <w:p w14:paraId="3A859E5A" w14:textId="77777777" w:rsidR="004B40EE" w:rsidRPr="00D37263" w:rsidRDefault="007956C2" w:rsidP="004B40EE">
      <w:pPr>
        <w:ind w:right="-240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ity of Marksville Housing Authy.</w:t>
      </w:r>
    </w:p>
    <w:p w14:paraId="3318B38B" w14:textId="77777777" w:rsidR="004B40EE" w:rsidRPr="00D37263" w:rsidRDefault="004B40EE" w:rsidP="004B40EE">
      <w:pPr>
        <w:ind w:right="-240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Jane Lemoine</w:t>
      </w:r>
    </w:p>
    <w:p w14:paraId="55ACB4F6" w14:textId="77777777" w:rsidR="004B40EE" w:rsidRPr="00D37263" w:rsidRDefault="004B40EE" w:rsidP="004B40EE">
      <w:pPr>
        <w:ind w:right="-240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 69</w:t>
      </w:r>
    </w:p>
    <w:p w14:paraId="5DA7168F" w14:textId="77777777" w:rsidR="004B40EE" w:rsidRPr="00D37263" w:rsidRDefault="004B40EE" w:rsidP="004B40EE">
      <w:pPr>
        <w:ind w:right="-240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Marksville, LA 71351-0069</w:t>
      </w:r>
      <w:r w:rsidR="00E9285C" w:rsidRPr="00D37263">
        <w:rPr>
          <w:rFonts w:ascii="Arial" w:hAnsi="Arial"/>
          <w:sz w:val="18"/>
          <w:szCs w:val="18"/>
        </w:rPr>
        <w:br/>
        <w:t>(12/27/2013)</w:t>
      </w:r>
    </w:p>
    <w:p w14:paraId="6E1959F1" w14:textId="77777777" w:rsidR="00D332CC" w:rsidRPr="00D37263" w:rsidRDefault="00D332CC" w:rsidP="004B40EE">
      <w:pPr>
        <w:ind w:right="-240"/>
        <w:rPr>
          <w:rFonts w:ascii="Arial" w:hAnsi="Arial"/>
          <w:sz w:val="18"/>
          <w:szCs w:val="18"/>
        </w:rPr>
      </w:pPr>
    </w:p>
    <w:p w14:paraId="5D9C6544" w14:textId="77777777" w:rsidR="005762D2" w:rsidRPr="00D37263" w:rsidRDefault="00165EB4" w:rsidP="004B40EE">
      <w:pPr>
        <w:ind w:right="-240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 xml:space="preserve">Marrero-Harvey Vol. Fire </w:t>
      </w:r>
      <w:r w:rsidR="00F3190D" w:rsidRPr="00D37263">
        <w:rPr>
          <w:rFonts w:ascii="Arial" w:hAnsi="Arial"/>
          <w:sz w:val="18"/>
          <w:szCs w:val="18"/>
        </w:rPr>
        <w:t>Co. #</w:t>
      </w:r>
      <w:r w:rsidR="007F123C" w:rsidRPr="00D37263">
        <w:rPr>
          <w:rFonts w:ascii="Arial" w:hAnsi="Arial"/>
          <w:sz w:val="18"/>
          <w:szCs w:val="18"/>
        </w:rPr>
        <w:t>1</w:t>
      </w:r>
    </w:p>
    <w:p w14:paraId="53E5BF23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hief Leo LeBlanc</w:t>
      </w:r>
    </w:p>
    <w:p w14:paraId="2FE28EF6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531 Avenue C</w:t>
      </w:r>
    </w:p>
    <w:p w14:paraId="219346C4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Marrero, LA 70072</w:t>
      </w:r>
    </w:p>
    <w:p w14:paraId="2A0E870D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7/09/1993)</w:t>
      </w:r>
    </w:p>
    <w:p w14:paraId="0A5FB9E5" w14:textId="77777777" w:rsidR="002342CE" w:rsidRPr="00D37263" w:rsidRDefault="002342CE" w:rsidP="005762D2">
      <w:pPr>
        <w:rPr>
          <w:rFonts w:ascii="Arial" w:hAnsi="Arial"/>
          <w:sz w:val="18"/>
          <w:szCs w:val="18"/>
        </w:rPr>
      </w:pPr>
    </w:p>
    <w:p w14:paraId="156B3433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Marrero Ragusa V</w:t>
      </w:r>
      <w:r w:rsidR="007F123C" w:rsidRPr="00D37263">
        <w:rPr>
          <w:rFonts w:ascii="Arial" w:hAnsi="Arial"/>
          <w:sz w:val="18"/>
          <w:szCs w:val="18"/>
        </w:rPr>
        <w:t xml:space="preserve">ol. Fire Co. </w:t>
      </w:r>
      <w:r w:rsidRPr="00D37263">
        <w:rPr>
          <w:rFonts w:ascii="Arial" w:hAnsi="Arial"/>
          <w:sz w:val="18"/>
          <w:szCs w:val="18"/>
        </w:rPr>
        <w:t>#3</w:t>
      </w:r>
    </w:p>
    <w:p w14:paraId="4CBE503C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John Backet</w:t>
      </w:r>
    </w:p>
    <w:p w14:paraId="3C18E11E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1400 Berger Road</w:t>
      </w:r>
    </w:p>
    <w:p w14:paraId="21811524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Marrero, LA 70072</w:t>
      </w:r>
    </w:p>
    <w:p w14:paraId="7014C65D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3/19/1991)</w:t>
      </w:r>
    </w:p>
    <w:p w14:paraId="680AD824" w14:textId="77777777" w:rsidR="0048220F" w:rsidRPr="00D37263" w:rsidRDefault="0048220F" w:rsidP="005762D2">
      <w:pPr>
        <w:rPr>
          <w:rFonts w:ascii="Arial" w:hAnsi="Arial"/>
          <w:sz w:val="18"/>
          <w:szCs w:val="18"/>
        </w:rPr>
      </w:pPr>
    </w:p>
    <w:p w14:paraId="0312CEC0" w14:textId="77777777" w:rsidR="009D47D2" w:rsidRPr="00D37263" w:rsidRDefault="009D47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Maurice, Village of</w:t>
      </w:r>
    </w:p>
    <w:p w14:paraId="03923DEC" w14:textId="77777777" w:rsidR="009D47D2" w:rsidRPr="00D37263" w:rsidRDefault="009D47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Mayor Wayne Theriot</w:t>
      </w:r>
      <w:r w:rsidRPr="00D37263">
        <w:rPr>
          <w:rFonts w:ascii="Arial" w:hAnsi="Arial"/>
          <w:sz w:val="18"/>
          <w:szCs w:val="18"/>
        </w:rPr>
        <w:br/>
        <w:t>PO Box 128</w:t>
      </w:r>
    </w:p>
    <w:p w14:paraId="1C5E339F" w14:textId="77777777" w:rsidR="009D47D2" w:rsidRPr="00D37263" w:rsidRDefault="009D47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Maurice, LA 70555</w:t>
      </w:r>
    </w:p>
    <w:p w14:paraId="64EF1DA9" w14:textId="77777777" w:rsidR="009D47D2" w:rsidRPr="00D37263" w:rsidRDefault="009D47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8/2</w:t>
      </w:r>
      <w:r w:rsidR="00B54DA5" w:rsidRPr="00D37263">
        <w:rPr>
          <w:rFonts w:ascii="Arial" w:hAnsi="Arial"/>
          <w:sz w:val="18"/>
          <w:szCs w:val="18"/>
        </w:rPr>
        <w:t>7</w:t>
      </w:r>
      <w:r w:rsidRPr="00D37263">
        <w:rPr>
          <w:rFonts w:ascii="Arial" w:hAnsi="Arial"/>
          <w:sz w:val="18"/>
          <w:szCs w:val="18"/>
        </w:rPr>
        <w:t>/2019)</w:t>
      </w:r>
    </w:p>
    <w:p w14:paraId="4451D537" w14:textId="77777777" w:rsidR="009D47D2" w:rsidRPr="00D37263" w:rsidRDefault="009D47D2" w:rsidP="005762D2">
      <w:pPr>
        <w:rPr>
          <w:rFonts w:ascii="Arial" w:hAnsi="Arial"/>
          <w:sz w:val="18"/>
          <w:szCs w:val="18"/>
        </w:rPr>
      </w:pPr>
    </w:p>
    <w:p w14:paraId="126D8808" w14:textId="77777777" w:rsidR="00103436" w:rsidRPr="00D37263" w:rsidRDefault="00103436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Maxine Giardina Charter School</w:t>
      </w:r>
      <w:r w:rsidRPr="00D37263">
        <w:rPr>
          <w:rFonts w:ascii="Arial" w:hAnsi="Arial"/>
          <w:sz w:val="18"/>
          <w:szCs w:val="18"/>
        </w:rPr>
        <w:br/>
        <w:t>O. Cleveland Hill</w:t>
      </w:r>
    </w:p>
    <w:p w14:paraId="0F0867B6" w14:textId="77777777" w:rsidR="00103436" w:rsidRPr="00D37263" w:rsidRDefault="00103436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100 Afton Drive</w:t>
      </w:r>
    </w:p>
    <w:p w14:paraId="507F6B90" w14:textId="77777777" w:rsidR="00103436" w:rsidRPr="00D37263" w:rsidRDefault="00103436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Thibodaux, LA 70301</w:t>
      </w:r>
    </w:p>
    <w:p w14:paraId="434E40DD" w14:textId="77777777" w:rsidR="00103436" w:rsidRPr="00D37263" w:rsidRDefault="00103436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8/04/2008)</w:t>
      </w:r>
    </w:p>
    <w:p w14:paraId="2C1B380D" w14:textId="77777777" w:rsidR="00893E8E" w:rsidRPr="00D37263" w:rsidRDefault="00893E8E" w:rsidP="005762D2">
      <w:pPr>
        <w:rPr>
          <w:rFonts w:ascii="Arial" w:hAnsi="Arial"/>
          <w:sz w:val="18"/>
          <w:szCs w:val="18"/>
        </w:rPr>
      </w:pPr>
    </w:p>
    <w:p w14:paraId="2B42156E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Medical Center</w:t>
      </w:r>
    </w:p>
    <w:p w14:paraId="213CD41C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Emma Tarter</w:t>
      </w:r>
    </w:p>
    <w:p w14:paraId="35A20406" w14:textId="77777777" w:rsidR="005762D2" w:rsidRPr="00D37263" w:rsidRDefault="00712F0C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5762D2" w:rsidRPr="00D37263">
        <w:rPr>
          <w:rFonts w:ascii="Arial" w:hAnsi="Arial"/>
          <w:sz w:val="18"/>
          <w:szCs w:val="18"/>
        </w:rPr>
        <w:t xml:space="preserve"> 33</w:t>
      </w:r>
    </w:p>
    <w:p w14:paraId="23812975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icily Island, LA 71368-0033</w:t>
      </w:r>
    </w:p>
    <w:p w14:paraId="2D2027BA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3/26/1992)</w:t>
      </w:r>
    </w:p>
    <w:p w14:paraId="45A0C337" w14:textId="77777777" w:rsidR="002217E7" w:rsidRPr="00D37263" w:rsidRDefault="002217E7" w:rsidP="007B232B">
      <w:pPr>
        <w:rPr>
          <w:rFonts w:ascii="Arial" w:hAnsi="Arial"/>
          <w:sz w:val="18"/>
          <w:szCs w:val="18"/>
        </w:rPr>
      </w:pPr>
    </w:p>
    <w:p w14:paraId="436DFB1C" w14:textId="77777777" w:rsidR="007B232B" w:rsidRPr="00D37263" w:rsidRDefault="007B232B" w:rsidP="007B232B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Melville</w:t>
      </w:r>
      <w:r w:rsidR="0016019C" w:rsidRPr="00D37263">
        <w:rPr>
          <w:rFonts w:ascii="Arial" w:hAnsi="Arial"/>
          <w:sz w:val="18"/>
          <w:szCs w:val="18"/>
        </w:rPr>
        <w:t>, Town of</w:t>
      </w:r>
    </w:p>
    <w:p w14:paraId="6D472AC0" w14:textId="77777777" w:rsidR="007B232B" w:rsidRPr="00D37263" w:rsidRDefault="007B232B" w:rsidP="007B232B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Wilma Terry, Town Clerk</w:t>
      </w:r>
    </w:p>
    <w:p w14:paraId="5E3FEFD3" w14:textId="77777777" w:rsidR="007B232B" w:rsidRPr="00D37263" w:rsidRDefault="007B232B" w:rsidP="007B232B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O Box 268</w:t>
      </w:r>
    </w:p>
    <w:p w14:paraId="55E05708" w14:textId="77777777" w:rsidR="007B232B" w:rsidRPr="00D37263" w:rsidRDefault="007B232B" w:rsidP="007B232B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Melville, LA 71353</w:t>
      </w:r>
      <w:r w:rsidRPr="00D37263">
        <w:rPr>
          <w:rFonts w:ascii="Arial" w:hAnsi="Arial"/>
          <w:sz w:val="18"/>
          <w:szCs w:val="18"/>
        </w:rPr>
        <w:br/>
        <w:t>(05/08/2015)</w:t>
      </w:r>
    </w:p>
    <w:p w14:paraId="1A779E88" w14:textId="77777777" w:rsidR="00070232" w:rsidRPr="00D37263" w:rsidRDefault="00070232" w:rsidP="00573B77">
      <w:pPr>
        <w:rPr>
          <w:rFonts w:ascii="Arial" w:hAnsi="Arial"/>
          <w:sz w:val="18"/>
          <w:szCs w:val="18"/>
        </w:rPr>
      </w:pPr>
    </w:p>
    <w:p w14:paraId="7A098BF6" w14:textId="77777777" w:rsidR="00573B77" w:rsidRPr="00D37263" w:rsidRDefault="00573B77" w:rsidP="00573B77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Mercy Endeavors</w:t>
      </w:r>
      <w:r w:rsidRPr="00D37263">
        <w:rPr>
          <w:rFonts w:ascii="Arial" w:hAnsi="Arial"/>
          <w:sz w:val="18"/>
          <w:szCs w:val="18"/>
        </w:rPr>
        <w:br/>
        <w:t>Sister Jane Briseno, RSM</w:t>
      </w:r>
      <w:r w:rsidRPr="00D37263">
        <w:rPr>
          <w:rFonts w:ascii="Arial" w:hAnsi="Arial"/>
          <w:sz w:val="18"/>
          <w:szCs w:val="18"/>
        </w:rPr>
        <w:br/>
        <w:t>1017 St. Andrew Street</w:t>
      </w:r>
      <w:r w:rsidRPr="00D37263">
        <w:rPr>
          <w:rFonts w:ascii="Arial" w:hAnsi="Arial"/>
          <w:sz w:val="18"/>
          <w:szCs w:val="18"/>
        </w:rPr>
        <w:br/>
        <w:t>New Orleans, LA 70130</w:t>
      </w:r>
      <w:r w:rsidRPr="00D37263">
        <w:rPr>
          <w:rFonts w:ascii="Arial" w:hAnsi="Arial"/>
          <w:sz w:val="18"/>
          <w:szCs w:val="18"/>
        </w:rPr>
        <w:br/>
        <w:t>(9/23/2015)</w:t>
      </w:r>
    </w:p>
    <w:p w14:paraId="5B4B6449" w14:textId="77777777" w:rsidR="00FE7572" w:rsidRPr="00D37263" w:rsidRDefault="00FE7572" w:rsidP="00573B77">
      <w:pPr>
        <w:rPr>
          <w:rFonts w:ascii="Arial" w:hAnsi="Arial"/>
          <w:sz w:val="18"/>
          <w:szCs w:val="18"/>
        </w:rPr>
      </w:pPr>
    </w:p>
    <w:p w14:paraId="7653318A" w14:textId="77777777" w:rsidR="00834E21" w:rsidRPr="00D37263" w:rsidRDefault="00834E21" w:rsidP="00573B77">
      <w:pPr>
        <w:rPr>
          <w:rFonts w:ascii="Arial" w:hAnsi="Arial"/>
          <w:sz w:val="18"/>
          <w:szCs w:val="18"/>
        </w:rPr>
      </w:pPr>
    </w:p>
    <w:p w14:paraId="70A05FFC" w14:textId="77777777" w:rsidR="00834E21" w:rsidRPr="00D37263" w:rsidRDefault="00834E21" w:rsidP="00573B77">
      <w:pPr>
        <w:rPr>
          <w:rFonts w:ascii="Arial" w:hAnsi="Arial"/>
          <w:sz w:val="18"/>
          <w:szCs w:val="18"/>
        </w:rPr>
      </w:pPr>
    </w:p>
    <w:p w14:paraId="538F3344" w14:textId="77777777" w:rsidR="00834E21" w:rsidRPr="00D37263" w:rsidRDefault="00834E21" w:rsidP="00573B77">
      <w:pPr>
        <w:rPr>
          <w:rFonts w:ascii="Arial" w:hAnsi="Arial"/>
          <w:sz w:val="18"/>
          <w:szCs w:val="18"/>
        </w:rPr>
      </w:pPr>
    </w:p>
    <w:p w14:paraId="37AEA71F" w14:textId="77777777" w:rsidR="005762D2" w:rsidRPr="00D37263" w:rsidRDefault="005762D2" w:rsidP="00573B77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Merryville Hospital S</w:t>
      </w:r>
      <w:r w:rsidR="00165EB4" w:rsidRPr="00D37263">
        <w:rPr>
          <w:rFonts w:ascii="Arial" w:hAnsi="Arial"/>
          <w:sz w:val="18"/>
          <w:szCs w:val="18"/>
        </w:rPr>
        <w:t>vc. District</w:t>
      </w:r>
    </w:p>
    <w:p w14:paraId="424E2DEC" w14:textId="77777777" w:rsidR="005762D2" w:rsidRPr="00D37263" w:rsidRDefault="005762D2" w:rsidP="005762D2">
      <w:pPr>
        <w:jc w:val="both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Modestine Knighton</w:t>
      </w:r>
    </w:p>
    <w:p w14:paraId="4C449285" w14:textId="77777777" w:rsidR="005762D2" w:rsidRPr="00D37263" w:rsidRDefault="006A74C2" w:rsidP="005762D2">
      <w:pPr>
        <w:jc w:val="both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 xml:space="preserve">P. O. </w:t>
      </w:r>
      <w:r w:rsidR="005762D2" w:rsidRPr="00D37263">
        <w:rPr>
          <w:rFonts w:ascii="Arial" w:hAnsi="Arial"/>
          <w:sz w:val="18"/>
          <w:szCs w:val="18"/>
        </w:rPr>
        <w:t>Drawer "C"</w:t>
      </w:r>
    </w:p>
    <w:p w14:paraId="7DB5E5B5" w14:textId="77777777" w:rsidR="005762D2" w:rsidRPr="00D37263" w:rsidRDefault="005762D2" w:rsidP="005762D2">
      <w:pPr>
        <w:jc w:val="both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Merryville, LA  70653</w:t>
      </w:r>
    </w:p>
    <w:p w14:paraId="463A5873" w14:textId="77777777" w:rsidR="005762D2" w:rsidRPr="00D37263" w:rsidRDefault="005762D2" w:rsidP="005762D2">
      <w:pPr>
        <w:jc w:val="both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8/25/2000)</w:t>
      </w:r>
    </w:p>
    <w:p w14:paraId="47600BD1" w14:textId="77777777" w:rsidR="002217E7" w:rsidRPr="00D37263" w:rsidRDefault="002217E7" w:rsidP="005762D2">
      <w:pPr>
        <w:rPr>
          <w:rFonts w:ascii="Arial" w:hAnsi="Arial"/>
          <w:sz w:val="18"/>
          <w:szCs w:val="18"/>
        </w:rPr>
      </w:pPr>
    </w:p>
    <w:p w14:paraId="4AB23B2C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Merryville Housing Authority</w:t>
      </w:r>
      <w:r w:rsidRPr="00D37263">
        <w:rPr>
          <w:rFonts w:ascii="Arial" w:hAnsi="Arial"/>
          <w:sz w:val="18"/>
          <w:szCs w:val="18"/>
        </w:rPr>
        <w:br/>
        <w:t>Melissa Slaydon</w:t>
      </w:r>
      <w:r w:rsidRPr="00D37263">
        <w:rPr>
          <w:rFonts w:ascii="Arial" w:hAnsi="Arial"/>
          <w:sz w:val="18"/>
          <w:szCs w:val="18"/>
        </w:rPr>
        <w:br/>
      </w:r>
      <w:r w:rsidR="00712F0C" w:rsidRPr="00D37263">
        <w:rPr>
          <w:rFonts w:ascii="Arial" w:hAnsi="Arial"/>
          <w:sz w:val="18"/>
          <w:szCs w:val="18"/>
        </w:rPr>
        <w:t>P. O. Box</w:t>
      </w:r>
      <w:r w:rsidRPr="00D37263">
        <w:rPr>
          <w:rFonts w:ascii="Arial" w:hAnsi="Arial"/>
          <w:sz w:val="18"/>
          <w:szCs w:val="18"/>
        </w:rPr>
        <w:t xml:space="preserve"> 577</w:t>
      </w:r>
      <w:r w:rsidRPr="00D37263">
        <w:rPr>
          <w:rFonts w:ascii="Arial" w:hAnsi="Arial"/>
          <w:sz w:val="18"/>
          <w:szCs w:val="18"/>
        </w:rPr>
        <w:br/>
        <w:t>Merryville, LA 70653-0577</w:t>
      </w:r>
      <w:r w:rsidRPr="00D37263">
        <w:rPr>
          <w:rFonts w:ascii="Arial" w:hAnsi="Arial"/>
          <w:sz w:val="18"/>
          <w:szCs w:val="18"/>
        </w:rPr>
        <w:br/>
        <w:t>(04/1/2004)</w:t>
      </w:r>
    </w:p>
    <w:p w14:paraId="3294F68E" w14:textId="77777777" w:rsidR="00834E21" w:rsidRPr="00D37263" w:rsidRDefault="00834E21" w:rsidP="005762D2">
      <w:pPr>
        <w:rPr>
          <w:rFonts w:ascii="Arial" w:hAnsi="Arial"/>
          <w:sz w:val="18"/>
          <w:szCs w:val="18"/>
        </w:rPr>
      </w:pPr>
    </w:p>
    <w:p w14:paraId="17C36AD3" w14:textId="77777777" w:rsidR="009A4DD4" w:rsidRPr="00D37263" w:rsidRDefault="009A4DD4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Mid-City Early Learning Center</w:t>
      </w:r>
    </w:p>
    <w:p w14:paraId="3EE5CDD6" w14:textId="77777777" w:rsidR="009A4DD4" w:rsidRPr="00D37263" w:rsidRDefault="009A4DD4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Diane Jasket, Dirctor</w:t>
      </w:r>
    </w:p>
    <w:p w14:paraId="11165287" w14:textId="77777777" w:rsidR="009A4DD4" w:rsidRPr="00D37263" w:rsidRDefault="009A4DD4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4302 Canal Street</w:t>
      </w:r>
    </w:p>
    <w:p w14:paraId="2068B8F8" w14:textId="77777777" w:rsidR="009A4DD4" w:rsidRPr="00D37263" w:rsidRDefault="009A4DD4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New Orleans, LA 70119</w:t>
      </w:r>
    </w:p>
    <w:p w14:paraId="6C8CD736" w14:textId="77777777" w:rsidR="009A4DD4" w:rsidRPr="00D37263" w:rsidRDefault="009A4DD4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9/19/2019)</w:t>
      </w:r>
    </w:p>
    <w:p w14:paraId="722919A4" w14:textId="77777777" w:rsidR="009A4DD4" w:rsidRPr="00D37263" w:rsidRDefault="009A4DD4" w:rsidP="005762D2">
      <w:pPr>
        <w:rPr>
          <w:rFonts w:ascii="Arial" w:hAnsi="Arial"/>
          <w:sz w:val="18"/>
          <w:szCs w:val="18"/>
        </w:rPr>
      </w:pPr>
    </w:p>
    <w:p w14:paraId="2DC99F7E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Mid City Redev</w:t>
      </w:r>
      <w:r w:rsidR="00537DCC" w:rsidRPr="00D37263">
        <w:rPr>
          <w:rFonts w:ascii="Arial" w:hAnsi="Arial"/>
          <w:sz w:val="18"/>
          <w:szCs w:val="18"/>
        </w:rPr>
        <w:t>mt</w:t>
      </w:r>
      <w:r w:rsidRPr="00D37263">
        <w:rPr>
          <w:rFonts w:ascii="Arial" w:hAnsi="Arial"/>
          <w:sz w:val="18"/>
          <w:szCs w:val="18"/>
        </w:rPr>
        <w:t xml:space="preserve"> Alliance</w:t>
      </w:r>
    </w:p>
    <w:p w14:paraId="2AF86271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Elizabeth F. Thomas</w:t>
      </w:r>
    </w:p>
    <w:p w14:paraId="15E54F56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419 North 19th Street</w:t>
      </w:r>
    </w:p>
    <w:p w14:paraId="19215842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Baton Rouge, LA 70802</w:t>
      </w:r>
    </w:p>
    <w:p w14:paraId="2F43906D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9/20/1996)</w:t>
      </w:r>
    </w:p>
    <w:p w14:paraId="4E088521" w14:textId="77777777" w:rsidR="0062443D" w:rsidRPr="00D37263" w:rsidRDefault="0062443D" w:rsidP="005762D2">
      <w:pPr>
        <w:rPr>
          <w:rFonts w:ascii="Arial" w:hAnsi="Arial"/>
          <w:sz w:val="18"/>
          <w:szCs w:val="18"/>
        </w:rPr>
      </w:pPr>
    </w:p>
    <w:p w14:paraId="37E83388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Minden, City of</w:t>
      </w:r>
    </w:p>
    <w:p w14:paraId="620DBB80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Larry Riffle</w:t>
      </w:r>
      <w:r w:rsidR="000B3AE3" w:rsidRPr="00D37263">
        <w:rPr>
          <w:rFonts w:ascii="Arial" w:hAnsi="Arial"/>
          <w:sz w:val="18"/>
          <w:szCs w:val="18"/>
        </w:rPr>
        <w:t>, City Clerk</w:t>
      </w:r>
    </w:p>
    <w:p w14:paraId="43DF0833" w14:textId="77777777" w:rsidR="005762D2" w:rsidRPr="00D37263" w:rsidRDefault="00712F0C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367720" w:rsidRPr="00D37263">
        <w:rPr>
          <w:rFonts w:ascii="Arial" w:hAnsi="Arial"/>
          <w:sz w:val="18"/>
          <w:szCs w:val="18"/>
        </w:rPr>
        <w:t xml:space="preserve"> </w:t>
      </w:r>
      <w:r w:rsidR="005762D2" w:rsidRPr="00D37263">
        <w:rPr>
          <w:rFonts w:ascii="Arial" w:hAnsi="Arial"/>
          <w:sz w:val="18"/>
          <w:szCs w:val="18"/>
        </w:rPr>
        <w:t>580</w:t>
      </w:r>
    </w:p>
    <w:p w14:paraId="5E4A592D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Minden, LA 71055-0580</w:t>
      </w:r>
    </w:p>
    <w:p w14:paraId="654C0C94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</w:t>
      </w:r>
      <w:r w:rsidR="00A57653" w:rsidRPr="00D37263">
        <w:rPr>
          <w:rFonts w:ascii="Arial" w:hAnsi="Arial"/>
          <w:sz w:val="18"/>
          <w:szCs w:val="18"/>
        </w:rPr>
        <w:t>1</w:t>
      </w:r>
      <w:r w:rsidRPr="00D37263">
        <w:rPr>
          <w:rFonts w:ascii="Arial" w:hAnsi="Arial"/>
          <w:sz w:val="18"/>
          <w:szCs w:val="18"/>
        </w:rPr>
        <w:t>/</w:t>
      </w:r>
      <w:r w:rsidR="00A57653" w:rsidRPr="00D37263">
        <w:rPr>
          <w:rFonts w:ascii="Arial" w:hAnsi="Arial"/>
          <w:sz w:val="18"/>
          <w:szCs w:val="18"/>
        </w:rPr>
        <w:t>03</w:t>
      </w:r>
      <w:r w:rsidRPr="00D37263">
        <w:rPr>
          <w:rFonts w:ascii="Arial" w:hAnsi="Arial"/>
          <w:sz w:val="18"/>
          <w:szCs w:val="18"/>
        </w:rPr>
        <w:t>/199</w:t>
      </w:r>
      <w:r w:rsidR="00A57653" w:rsidRPr="00D37263">
        <w:rPr>
          <w:rFonts w:ascii="Arial" w:hAnsi="Arial"/>
          <w:sz w:val="18"/>
          <w:szCs w:val="18"/>
        </w:rPr>
        <w:t>0</w:t>
      </w:r>
      <w:r w:rsidRPr="00D37263">
        <w:rPr>
          <w:rFonts w:ascii="Arial" w:hAnsi="Arial"/>
          <w:sz w:val="18"/>
          <w:szCs w:val="18"/>
        </w:rPr>
        <w:t>)</w:t>
      </w:r>
    </w:p>
    <w:p w14:paraId="318B85EC" w14:textId="77777777" w:rsidR="00EA0453" w:rsidRPr="00D37263" w:rsidRDefault="00EA0453" w:rsidP="005762D2">
      <w:pPr>
        <w:rPr>
          <w:rFonts w:ascii="Arial" w:hAnsi="Arial"/>
          <w:sz w:val="18"/>
          <w:szCs w:val="18"/>
        </w:rPr>
      </w:pPr>
    </w:p>
    <w:p w14:paraId="509D87C0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Minden Housing Authority</w:t>
      </w:r>
    </w:p>
    <w:p w14:paraId="466DA27F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Reese Hood</w:t>
      </w:r>
    </w:p>
    <w:p w14:paraId="76FFC27E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1209 East Street</w:t>
      </w:r>
    </w:p>
    <w:p w14:paraId="4CD54C3E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Minden, LA 71055</w:t>
      </w:r>
    </w:p>
    <w:p w14:paraId="2DDAB2BA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7/08/2003)</w:t>
      </w:r>
    </w:p>
    <w:p w14:paraId="3A0758FF" w14:textId="77777777" w:rsidR="002342CE" w:rsidRPr="00D37263" w:rsidRDefault="002342CE" w:rsidP="005762D2">
      <w:pPr>
        <w:rPr>
          <w:rFonts w:ascii="Arial" w:hAnsi="Arial"/>
          <w:sz w:val="18"/>
          <w:szCs w:val="18"/>
        </w:rPr>
      </w:pPr>
    </w:p>
    <w:p w14:paraId="46EDF6CB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Monroe, City of</w:t>
      </w:r>
    </w:p>
    <w:p w14:paraId="3221A084" w14:textId="77777777" w:rsidR="00EB45D3" w:rsidRPr="00D37263" w:rsidRDefault="00EB45D3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 xml:space="preserve">James Mayo </w:t>
      </w:r>
    </w:p>
    <w:p w14:paraId="4F17A877" w14:textId="77777777" w:rsidR="005762D2" w:rsidRPr="00D37263" w:rsidRDefault="00712F0C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5762D2" w:rsidRPr="00D37263">
        <w:rPr>
          <w:rFonts w:ascii="Arial" w:hAnsi="Arial"/>
          <w:sz w:val="18"/>
          <w:szCs w:val="18"/>
        </w:rPr>
        <w:t xml:space="preserve"> 123</w:t>
      </w:r>
    </w:p>
    <w:p w14:paraId="59A6C621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Monroe, LA 71210-0123</w:t>
      </w:r>
    </w:p>
    <w:p w14:paraId="6E0BC537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2/27/1991)</w:t>
      </w:r>
    </w:p>
    <w:p w14:paraId="5499B807" w14:textId="77777777" w:rsidR="00C91ABA" w:rsidRPr="00D37263" w:rsidRDefault="00C91ABA" w:rsidP="005762D2">
      <w:pPr>
        <w:rPr>
          <w:rFonts w:ascii="Arial" w:hAnsi="Arial"/>
          <w:sz w:val="18"/>
          <w:szCs w:val="18"/>
        </w:rPr>
      </w:pPr>
    </w:p>
    <w:p w14:paraId="2835D7DC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Monroe Housing Authority</w:t>
      </w:r>
    </w:p>
    <w:p w14:paraId="34A6DB4E" w14:textId="77777777" w:rsidR="005762D2" w:rsidRPr="00D37263" w:rsidRDefault="001E78AB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 xml:space="preserve">Ms. </w:t>
      </w:r>
      <w:r w:rsidR="00A63F39" w:rsidRPr="00D37263">
        <w:rPr>
          <w:rFonts w:ascii="Arial" w:hAnsi="Arial"/>
          <w:sz w:val="18"/>
          <w:szCs w:val="18"/>
        </w:rPr>
        <w:t>TJ Thompson</w:t>
      </w:r>
    </w:p>
    <w:p w14:paraId="003804A6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300 Harrison</w:t>
      </w:r>
      <w:r w:rsidR="0016019C" w:rsidRPr="00D37263">
        <w:rPr>
          <w:rFonts w:ascii="Arial" w:hAnsi="Arial"/>
          <w:sz w:val="18"/>
          <w:szCs w:val="18"/>
        </w:rPr>
        <w:t xml:space="preserve"> Ave.</w:t>
      </w:r>
    </w:p>
    <w:p w14:paraId="00170876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Monroe, LA 71201-7441</w:t>
      </w:r>
    </w:p>
    <w:p w14:paraId="0EAC342B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8/28/1992)</w:t>
      </w:r>
    </w:p>
    <w:p w14:paraId="7F5A184B" w14:textId="77777777" w:rsidR="009A4DD4" w:rsidRPr="00D37263" w:rsidRDefault="009A4DD4" w:rsidP="005762D2">
      <w:pPr>
        <w:rPr>
          <w:rFonts w:ascii="Arial" w:hAnsi="Arial"/>
          <w:sz w:val="18"/>
          <w:szCs w:val="18"/>
        </w:rPr>
      </w:pPr>
    </w:p>
    <w:p w14:paraId="3E62E210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Monroe Police Department</w:t>
      </w:r>
    </w:p>
    <w:p w14:paraId="728747F7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Joe R. Stewart</w:t>
      </w:r>
    </w:p>
    <w:p w14:paraId="4AE0CBDC" w14:textId="77777777" w:rsidR="005762D2" w:rsidRPr="00D37263" w:rsidRDefault="00712F0C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5762D2" w:rsidRPr="00D37263">
        <w:rPr>
          <w:rFonts w:ascii="Arial" w:hAnsi="Arial"/>
          <w:sz w:val="18"/>
          <w:szCs w:val="18"/>
        </w:rPr>
        <w:t xml:space="preserve"> 1581</w:t>
      </w:r>
    </w:p>
    <w:p w14:paraId="2CF99DF3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Monroe, LA 71201-1581</w:t>
      </w:r>
    </w:p>
    <w:p w14:paraId="7F2D43BF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12/28/1993)</w:t>
      </w:r>
    </w:p>
    <w:p w14:paraId="068CF9BD" w14:textId="77777777" w:rsidR="006D6355" w:rsidRPr="00D37263" w:rsidRDefault="006D6355" w:rsidP="00661983">
      <w:pPr>
        <w:ind w:right="-270"/>
        <w:rPr>
          <w:rFonts w:ascii="Arial" w:hAnsi="Arial"/>
          <w:sz w:val="18"/>
          <w:szCs w:val="18"/>
        </w:rPr>
      </w:pPr>
    </w:p>
    <w:p w14:paraId="69558B2B" w14:textId="77777777" w:rsidR="00661983" w:rsidRPr="00D37263" w:rsidRDefault="00661983" w:rsidP="00661983">
      <w:pPr>
        <w:ind w:right="-270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Monroe City School District</w:t>
      </w:r>
    </w:p>
    <w:p w14:paraId="11C8E3B7" w14:textId="77777777" w:rsidR="00661983" w:rsidRPr="00D37263" w:rsidRDefault="00661983" w:rsidP="00661983">
      <w:pPr>
        <w:ind w:right="-270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Jackie Beasley</w:t>
      </w:r>
    </w:p>
    <w:p w14:paraId="62D496F4" w14:textId="77777777" w:rsidR="00661983" w:rsidRPr="00D37263" w:rsidRDefault="00661983" w:rsidP="00661983">
      <w:pPr>
        <w:ind w:right="-270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 4180</w:t>
      </w:r>
    </w:p>
    <w:p w14:paraId="10B006AE" w14:textId="77777777" w:rsidR="00661983" w:rsidRPr="00D37263" w:rsidRDefault="00661983" w:rsidP="00661983">
      <w:pPr>
        <w:ind w:right="-270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Monroe, LA 71211-4180</w:t>
      </w:r>
    </w:p>
    <w:p w14:paraId="4BFCF43D" w14:textId="77777777" w:rsidR="00661983" w:rsidRPr="00D37263" w:rsidRDefault="00661983" w:rsidP="00661983">
      <w:pPr>
        <w:ind w:right="-270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3/19/1991)</w:t>
      </w:r>
    </w:p>
    <w:p w14:paraId="42329663" w14:textId="77777777" w:rsidR="00893E8E" w:rsidRPr="00D37263" w:rsidRDefault="00893E8E" w:rsidP="00661983">
      <w:pPr>
        <w:ind w:right="-270"/>
        <w:rPr>
          <w:rFonts w:ascii="Arial" w:hAnsi="Arial"/>
          <w:sz w:val="18"/>
          <w:szCs w:val="18"/>
        </w:rPr>
      </w:pPr>
    </w:p>
    <w:p w14:paraId="29C01FB8" w14:textId="77777777" w:rsidR="00CE7201" w:rsidRPr="00D37263" w:rsidRDefault="00CE7201" w:rsidP="00661983">
      <w:pPr>
        <w:ind w:right="-270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Monroe Transit System, City of</w:t>
      </w:r>
    </w:p>
    <w:p w14:paraId="4A8DA1D2" w14:textId="77777777" w:rsidR="00CE7201" w:rsidRPr="00D37263" w:rsidRDefault="00CE7201" w:rsidP="005762D2">
      <w:pPr>
        <w:ind w:right="-270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Quentarus Brown</w:t>
      </w:r>
      <w:r w:rsidRPr="00D37263">
        <w:rPr>
          <w:rFonts w:ascii="Arial" w:hAnsi="Arial"/>
          <w:sz w:val="18"/>
          <w:szCs w:val="18"/>
        </w:rPr>
        <w:br/>
        <w:t>700 Washington Street</w:t>
      </w:r>
    </w:p>
    <w:p w14:paraId="3685D62C" w14:textId="77777777" w:rsidR="00CE7201" w:rsidRPr="00D37263" w:rsidRDefault="00CE7201" w:rsidP="005762D2">
      <w:pPr>
        <w:ind w:right="-270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Monroe, LA 71201</w:t>
      </w:r>
    </w:p>
    <w:p w14:paraId="47762A81" w14:textId="77777777" w:rsidR="00CE7201" w:rsidRPr="00D37263" w:rsidRDefault="00CE7201" w:rsidP="005762D2">
      <w:pPr>
        <w:ind w:right="-270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3/11/2011)</w:t>
      </w:r>
    </w:p>
    <w:p w14:paraId="1B496C82" w14:textId="77777777" w:rsidR="00070232" w:rsidRPr="00D37263" w:rsidRDefault="00070232" w:rsidP="005762D2">
      <w:pPr>
        <w:ind w:right="-270"/>
        <w:rPr>
          <w:rFonts w:ascii="Arial" w:hAnsi="Arial"/>
          <w:sz w:val="18"/>
          <w:szCs w:val="18"/>
        </w:rPr>
      </w:pPr>
    </w:p>
    <w:p w14:paraId="6AD4824D" w14:textId="77777777" w:rsidR="00834E21" w:rsidRPr="00D37263" w:rsidRDefault="00834E21" w:rsidP="005762D2">
      <w:pPr>
        <w:ind w:right="-270"/>
        <w:rPr>
          <w:rFonts w:ascii="Arial" w:hAnsi="Arial"/>
          <w:sz w:val="18"/>
          <w:szCs w:val="18"/>
        </w:rPr>
      </w:pPr>
    </w:p>
    <w:p w14:paraId="7597C452" w14:textId="77777777" w:rsidR="00834E21" w:rsidRPr="00D37263" w:rsidRDefault="00834E21" w:rsidP="005762D2">
      <w:pPr>
        <w:ind w:right="-270"/>
        <w:rPr>
          <w:rFonts w:ascii="Arial" w:hAnsi="Arial"/>
          <w:sz w:val="18"/>
          <w:szCs w:val="18"/>
        </w:rPr>
      </w:pPr>
    </w:p>
    <w:p w14:paraId="5A5383D6" w14:textId="77777777" w:rsidR="00834E21" w:rsidRPr="00D37263" w:rsidRDefault="00834E21" w:rsidP="005762D2">
      <w:pPr>
        <w:ind w:right="-270"/>
        <w:rPr>
          <w:rFonts w:ascii="Arial" w:hAnsi="Arial"/>
          <w:sz w:val="18"/>
          <w:szCs w:val="18"/>
        </w:rPr>
      </w:pPr>
    </w:p>
    <w:p w14:paraId="50F580EF" w14:textId="77777777" w:rsidR="005762D2" w:rsidRPr="00D37263" w:rsidRDefault="005762D2" w:rsidP="005762D2">
      <w:pPr>
        <w:ind w:right="-270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Monroe-W.Monroe Conv. Bureau</w:t>
      </w:r>
    </w:p>
    <w:p w14:paraId="756022A5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Julius Inhill</w:t>
      </w:r>
    </w:p>
    <w:p w14:paraId="041DFB46" w14:textId="77777777" w:rsidR="005762D2" w:rsidRPr="00D37263" w:rsidRDefault="00712F0C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5762D2" w:rsidRPr="00D37263">
        <w:rPr>
          <w:rFonts w:ascii="Arial" w:hAnsi="Arial"/>
          <w:sz w:val="18"/>
          <w:szCs w:val="18"/>
        </w:rPr>
        <w:t xml:space="preserve"> 6054</w:t>
      </w:r>
    </w:p>
    <w:p w14:paraId="0D3D4C21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Monroe, LA 71211-6054</w:t>
      </w:r>
    </w:p>
    <w:p w14:paraId="039E3B19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3/10/1991)</w:t>
      </w:r>
    </w:p>
    <w:p w14:paraId="684DEEE5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</w:p>
    <w:p w14:paraId="10D2A59B" w14:textId="77777777" w:rsidR="00573B77" w:rsidRPr="00D37263" w:rsidRDefault="00D10B56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Mooringsport, Town of</w:t>
      </w:r>
      <w:r w:rsidRPr="00D37263">
        <w:rPr>
          <w:rFonts w:ascii="Arial" w:hAnsi="Arial"/>
          <w:sz w:val="18"/>
          <w:szCs w:val="18"/>
        </w:rPr>
        <w:br/>
      </w:r>
      <w:r w:rsidR="00AE7E4A" w:rsidRPr="00D37263">
        <w:rPr>
          <w:rFonts w:ascii="Arial" w:hAnsi="Arial"/>
          <w:sz w:val="18"/>
          <w:szCs w:val="18"/>
        </w:rPr>
        <w:t>Mayor’s Office</w:t>
      </w:r>
      <w:r w:rsidR="00AE7E4A" w:rsidRPr="00D37263">
        <w:rPr>
          <w:rFonts w:ascii="Arial" w:hAnsi="Arial"/>
          <w:sz w:val="18"/>
          <w:szCs w:val="18"/>
        </w:rPr>
        <w:br/>
      </w:r>
      <w:r w:rsidR="00712F0C" w:rsidRPr="00D37263">
        <w:rPr>
          <w:rFonts w:ascii="Arial" w:hAnsi="Arial"/>
          <w:sz w:val="18"/>
          <w:szCs w:val="18"/>
        </w:rPr>
        <w:t>P. O. Box</w:t>
      </w:r>
      <w:r w:rsidRPr="00D37263">
        <w:rPr>
          <w:rFonts w:ascii="Arial" w:hAnsi="Arial"/>
          <w:sz w:val="18"/>
          <w:szCs w:val="18"/>
        </w:rPr>
        <w:t xml:space="preserve"> 9</w:t>
      </w:r>
      <w:r w:rsidRPr="00D37263">
        <w:rPr>
          <w:rFonts w:ascii="Arial" w:hAnsi="Arial"/>
          <w:sz w:val="18"/>
          <w:szCs w:val="18"/>
        </w:rPr>
        <w:br/>
        <w:t>Mooringsport, LA 71060</w:t>
      </w:r>
      <w:r w:rsidRPr="00D37263">
        <w:rPr>
          <w:rFonts w:ascii="Arial" w:hAnsi="Arial"/>
          <w:sz w:val="18"/>
          <w:szCs w:val="18"/>
        </w:rPr>
        <w:br/>
        <w:t>(04/24/1991)</w:t>
      </w:r>
    </w:p>
    <w:p w14:paraId="7C27D9B0" w14:textId="77777777" w:rsidR="0048220F" w:rsidRPr="00D37263" w:rsidRDefault="0048220F" w:rsidP="005762D2">
      <w:pPr>
        <w:rPr>
          <w:rFonts w:ascii="Arial" w:hAnsi="Arial"/>
          <w:sz w:val="18"/>
          <w:szCs w:val="18"/>
        </w:rPr>
      </w:pPr>
    </w:p>
    <w:p w14:paraId="1FD71F7D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Moosa Memorial Hospital</w:t>
      </w:r>
    </w:p>
    <w:p w14:paraId="1ADFBD47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Douglas Longman</w:t>
      </w:r>
    </w:p>
    <w:p w14:paraId="146D0F7B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400 Moosa Blvd.</w:t>
      </w:r>
    </w:p>
    <w:p w14:paraId="36F7AE7C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Eunice, LA 70535-3628</w:t>
      </w:r>
    </w:p>
    <w:p w14:paraId="56EDABDA" w14:textId="77777777" w:rsidR="00573B77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3/7/1991)</w:t>
      </w:r>
    </w:p>
    <w:p w14:paraId="76E6BE1B" w14:textId="77777777" w:rsidR="00834E21" w:rsidRPr="00D37263" w:rsidRDefault="00834E21" w:rsidP="005762D2">
      <w:pPr>
        <w:rPr>
          <w:rFonts w:ascii="Arial" w:hAnsi="Arial"/>
          <w:sz w:val="18"/>
          <w:szCs w:val="18"/>
        </w:rPr>
      </w:pPr>
    </w:p>
    <w:p w14:paraId="0D1811F0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Moreauville, Village of</w:t>
      </w:r>
    </w:p>
    <w:p w14:paraId="6F74EF0A" w14:textId="77777777" w:rsidR="005762D2" w:rsidRPr="00D37263" w:rsidRDefault="00C964D5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Mayor‘s</w:t>
      </w:r>
      <w:r w:rsidR="004A0CFD" w:rsidRPr="00D37263">
        <w:rPr>
          <w:rFonts w:ascii="Arial" w:hAnsi="Arial"/>
          <w:sz w:val="18"/>
          <w:szCs w:val="18"/>
        </w:rPr>
        <w:t xml:space="preserve"> Office</w:t>
      </w:r>
    </w:p>
    <w:p w14:paraId="74033E14" w14:textId="77777777" w:rsidR="005762D2" w:rsidRPr="00D37263" w:rsidRDefault="00712F0C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5762D2" w:rsidRPr="00D37263">
        <w:rPr>
          <w:rFonts w:ascii="Arial" w:hAnsi="Arial"/>
          <w:sz w:val="18"/>
          <w:szCs w:val="18"/>
        </w:rPr>
        <w:t xml:space="preserve"> 57</w:t>
      </w:r>
    </w:p>
    <w:p w14:paraId="3B717163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Moreauville, LA</w:t>
      </w:r>
      <w:r w:rsidR="001576D1" w:rsidRPr="00D37263">
        <w:rPr>
          <w:rFonts w:ascii="Arial" w:hAnsi="Arial"/>
          <w:sz w:val="18"/>
          <w:szCs w:val="18"/>
        </w:rPr>
        <w:t xml:space="preserve"> 71355</w:t>
      </w:r>
    </w:p>
    <w:p w14:paraId="0A17C101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9/08/1997)</w:t>
      </w:r>
    </w:p>
    <w:p w14:paraId="4C53F544" w14:textId="77777777" w:rsidR="00912144" w:rsidRPr="00D37263" w:rsidRDefault="00912144" w:rsidP="005762D2">
      <w:pPr>
        <w:ind w:right="-270"/>
        <w:rPr>
          <w:rFonts w:ascii="Arial" w:hAnsi="Arial"/>
          <w:sz w:val="18"/>
          <w:szCs w:val="18"/>
        </w:rPr>
      </w:pPr>
    </w:p>
    <w:p w14:paraId="4BF50A7E" w14:textId="77777777" w:rsidR="005762D2" w:rsidRPr="00D37263" w:rsidRDefault="005762D2" w:rsidP="005762D2">
      <w:pPr>
        <w:ind w:right="-270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Morehouse Council on Aging, Inc</w:t>
      </w:r>
    </w:p>
    <w:p w14:paraId="12A066FB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R. D. DeFreese, Jr.</w:t>
      </w:r>
    </w:p>
    <w:p w14:paraId="2E9B718B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200 Elm Street</w:t>
      </w:r>
    </w:p>
    <w:p w14:paraId="1C5FAA7B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Bastrop, LA 71221-1471</w:t>
      </w:r>
    </w:p>
    <w:p w14:paraId="1D1BE104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7/13/2005)</w:t>
      </w:r>
    </w:p>
    <w:p w14:paraId="51940FFF" w14:textId="77777777" w:rsidR="0062443D" w:rsidRPr="00D37263" w:rsidRDefault="0062443D" w:rsidP="005762D2">
      <w:pPr>
        <w:rPr>
          <w:rFonts w:ascii="Arial" w:hAnsi="Arial"/>
          <w:sz w:val="18"/>
          <w:szCs w:val="18"/>
        </w:rPr>
      </w:pPr>
    </w:p>
    <w:p w14:paraId="383696A8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Morehouse Parish Hospital</w:t>
      </w:r>
    </w:p>
    <w:p w14:paraId="213E8FE3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Gary Graham</w:t>
      </w:r>
    </w:p>
    <w:p w14:paraId="7822BDAB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323 West Walnut</w:t>
      </w:r>
    </w:p>
    <w:p w14:paraId="67D350E4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Bastrop, LA 71220</w:t>
      </w:r>
    </w:p>
    <w:p w14:paraId="30D319C3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3/07/1991)</w:t>
      </w:r>
    </w:p>
    <w:p w14:paraId="2D902D00" w14:textId="77777777" w:rsidR="002217E7" w:rsidRPr="00D37263" w:rsidRDefault="002217E7" w:rsidP="005762D2">
      <w:pPr>
        <w:rPr>
          <w:rFonts w:ascii="Arial" w:hAnsi="Arial"/>
          <w:sz w:val="18"/>
          <w:szCs w:val="18"/>
        </w:rPr>
      </w:pPr>
    </w:p>
    <w:p w14:paraId="0F1B26B4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Morehouse Parish Police Jury</w:t>
      </w:r>
    </w:p>
    <w:p w14:paraId="1FA888BB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E. A. Greer</w:t>
      </w:r>
    </w:p>
    <w:p w14:paraId="1F923066" w14:textId="77777777" w:rsidR="005762D2" w:rsidRPr="00D37263" w:rsidRDefault="00712F0C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5762D2" w:rsidRPr="00D37263">
        <w:rPr>
          <w:rFonts w:ascii="Arial" w:hAnsi="Arial"/>
          <w:sz w:val="18"/>
          <w:szCs w:val="18"/>
        </w:rPr>
        <w:t xml:space="preserve"> 509</w:t>
      </w:r>
    </w:p>
    <w:p w14:paraId="465770F3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Bastrop, LA 71220-0509</w:t>
      </w:r>
    </w:p>
    <w:p w14:paraId="23950773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2/27/1991)</w:t>
      </w:r>
    </w:p>
    <w:p w14:paraId="274B9335" w14:textId="77777777" w:rsidR="002342CE" w:rsidRPr="00D37263" w:rsidRDefault="002342CE" w:rsidP="006053A1">
      <w:pPr>
        <w:ind w:right="-270"/>
        <w:rPr>
          <w:rFonts w:ascii="Arial" w:hAnsi="Arial"/>
          <w:sz w:val="18"/>
          <w:szCs w:val="18"/>
        </w:rPr>
      </w:pPr>
    </w:p>
    <w:p w14:paraId="195B1639" w14:textId="77777777" w:rsidR="009B65ED" w:rsidRPr="00D37263" w:rsidRDefault="006053A1" w:rsidP="006053A1">
      <w:pPr>
        <w:ind w:right="-270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Morehouse Sales &amp; Use Tax Commn</w:t>
      </w:r>
      <w:r w:rsidR="009B65ED" w:rsidRPr="00D37263">
        <w:rPr>
          <w:rFonts w:ascii="Arial" w:hAnsi="Arial"/>
          <w:sz w:val="18"/>
          <w:szCs w:val="18"/>
        </w:rPr>
        <w:t>.</w:t>
      </w:r>
    </w:p>
    <w:p w14:paraId="56704480" w14:textId="77777777" w:rsidR="006053A1" w:rsidRPr="00D37263" w:rsidRDefault="006053A1" w:rsidP="006053A1">
      <w:pPr>
        <w:ind w:right="-270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W. Ron Carter</w:t>
      </w:r>
      <w:r w:rsidRPr="00D37263">
        <w:rPr>
          <w:rFonts w:ascii="Arial" w:hAnsi="Arial"/>
          <w:sz w:val="18"/>
          <w:szCs w:val="18"/>
        </w:rPr>
        <w:br/>
        <w:t>123 E. Madison Avenue</w:t>
      </w:r>
    </w:p>
    <w:p w14:paraId="2C00BA64" w14:textId="77777777" w:rsidR="006053A1" w:rsidRPr="00D37263" w:rsidRDefault="006053A1" w:rsidP="006053A1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Bastrop, LA 71220-3823</w:t>
      </w:r>
    </w:p>
    <w:p w14:paraId="32FB6AA4" w14:textId="77777777" w:rsidR="006053A1" w:rsidRPr="00D37263" w:rsidRDefault="006053A1" w:rsidP="006053A1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10/31/2011)</w:t>
      </w:r>
    </w:p>
    <w:p w14:paraId="7236E706" w14:textId="77777777" w:rsidR="00C91ABA" w:rsidRPr="00D37263" w:rsidRDefault="00C91ABA" w:rsidP="006053A1">
      <w:pPr>
        <w:rPr>
          <w:rFonts w:ascii="Arial" w:hAnsi="Arial"/>
          <w:sz w:val="18"/>
          <w:szCs w:val="18"/>
        </w:rPr>
      </w:pPr>
    </w:p>
    <w:p w14:paraId="3F49BC07" w14:textId="77777777" w:rsidR="005762D2" w:rsidRPr="00D37263" w:rsidRDefault="005762D2" w:rsidP="006053A1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Morehouse Parish School B</w:t>
      </w:r>
      <w:r w:rsidR="00AE7E4A" w:rsidRPr="00D37263">
        <w:rPr>
          <w:rFonts w:ascii="Arial" w:hAnsi="Arial"/>
          <w:sz w:val="18"/>
          <w:szCs w:val="18"/>
        </w:rPr>
        <w:t>oar</w:t>
      </w:r>
      <w:r w:rsidRPr="00D37263">
        <w:rPr>
          <w:rFonts w:ascii="Arial" w:hAnsi="Arial"/>
          <w:sz w:val="18"/>
          <w:szCs w:val="18"/>
        </w:rPr>
        <w:t>d</w:t>
      </w:r>
    </w:p>
    <w:p w14:paraId="0ABF3349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Vickie Hughes</w:t>
      </w:r>
    </w:p>
    <w:p w14:paraId="641F29B8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6386 Dogwood Hills Road</w:t>
      </w:r>
    </w:p>
    <w:p w14:paraId="1A906C82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Bastrop, LA 71220</w:t>
      </w:r>
    </w:p>
    <w:p w14:paraId="319F89F3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</w:t>
      </w:r>
      <w:r w:rsidR="00443E03" w:rsidRPr="00D37263">
        <w:rPr>
          <w:rFonts w:ascii="Arial" w:hAnsi="Arial"/>
          <w:sz w:val="18"/>
          <w:szCs w:val="18"/>
        </w:rPr>
        <w:t>8</w:t>
      </w:r>
      <w:r w:rsidRPr="00D37263">
        <w:rPr>
          <w:rFonts w:ascii="Arial" w:hAnsi="Arial"/>
          <w:sz w:val="18"/>
          <w:szCs w:val="18"/>
        </w:rPr>
        <w:t>/</w:t>
      </w:r>
      <w:r w:rsidR="00443E03" w:rsidRPr="00D37263">
        <w:rPr>
          <w:rFonts w:ascii="Arial" w:hAnsi="Arial"/>
          <w:sz w:val="18"/>
          <w:szCs w:val="18"/>
        </w:rPr>
        <w:t>01</w:t>
      </w:r>
      <w:r w:rsidRPr="00D37263">
        <w:rPr>
          <w:rFonts w:ascii="Arial" w:hAnsi="Arial"/>
          <w:sz w:val="18"/>
          <w:szCs w:val="18"/>
        </w:rPr>
        <w:t>/199</w:t>
      </w:r>
      <w:r w:rsidR="00443E03" w:rsidRPr="00D37263">
        <w:rPr>
          <w:rFonts w:ascii="Arial" w:hAnsi="Arial"/>
          <w:sz w:val="18"/>
          <w:szCs w:val="18"/>
        </w:rPr>
        <w:t>0</w:t>
      </w:r>
      <w:r w:rsidRPr="00D37263">
        <w:rPr>
          <w:rFonts w:ascii="Arial" w:hAnsi="Arial"/>
          <w:sz w:val="18"/>
          <w:szCs w:val="18"/>
        </w:rPr>
        <w:t>)</w:t>
      </w:r>
    </w:p>
    <w:p w14:paraId="507BF722" w14:textId="77777777" w:rsidR="0048220F" w:rsidRPr="00D37263" w:rsidRDefault="0048220F" w:rsidP="005762D2">
      <w:pPr>
        <w:rPr>
          <w:rFonts w:ascii="Arial" w:hAnsi="Arial"/>
          <w:sz w:val="18"/>
          <w:szCs w:val="18"/>
        </w:rPr>
      </w:pPr>
    </w:p>
    <w:p w14:paraId="3EC4B49C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Morehouse P</w:t>
      </w:r>
      <w:r w:rsidR="00537DCC" w:rsidRPr="00D37263">
        <w:rPr>
          <w:rFonts w:ascii="Arial" w:hAnsi="Arial"/>
          <w:sz w:val="18"/>
          <w:szCs w:val="18"/>
        </w:rPr>
        <w:t>sh</w:t>
      </w:r>
      <w:r w:rsidRPr="00D37263">
        <w:rPr>
          <w:rFonts w:ascii="Arial" w:hAnsi="Arial"/>
          <w:sz w:val="18"/>
          <w:szCs w:val="18"/>
        </w:rPr>
        <w:t xml:space="preserve"> Sheriff</w:t>
      </w:r>
      <w:r w:rsidR="00AE7E4A" w:rsidRPr="00D37263">
        <w:rPr>
          <w:rFonts w:ascii="Arial" w:hAnsi="Arial"/>
          <w:sz w:val="18"/>
          <w:szCs w:val="18"/>
        </w:rPr>
        <w:t>’s</w:t>
      </w:r>
      <w:r w:rsidRPr="00D37263">
        <w:rPr>
          <w:rFonts w:ascii="Arial" w:hAnsi="Arial"/>
          <w:sz w:val="18"/>
          <w:szCs w:val="18"/>
        </w:rPr>
        <w:t xml:space="preserve"> Dept.</w:t>
      </w:r>
    </w:p>
    <w:p w14:paraId="1B5195AC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Annette Hipp</w:t>
      </w:r>
    </w:p>
    <w:p w14:paraId="23E7A886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ourthouse</w:t>
      </w:r>
    </w:p>
    <w:p w14:paraId="0938E9A2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Bastrop, LA 71220</w:t>
      </w:r>
    </w:p>
    <w:p w14:paraId="6767B43B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3/11/1991)</w:t>
      </w:r>
    </w:p>
    <w:p w14:paraId="107A271C" w14:textId="77777777" w:rsidR="006D6355" w:rsidRPr="00D37263" w:rsidRDefault="006D6355" w:rsidP="005762D2">
      <w:pPr>
        <w:rPr>
          <w:rFonts w:ascii="Arial" w:hAnsi="Arial"/>
          <w:sz w:val="18"/>
          <w:szCs w:val="18"/>
        </w:rPr>
      </w:pPr>
    </w:p>
    <w:p w14:paraId="393B1153" w14:textId="77777777" w:rsidR="005762D2" w:rsidRPr="00D37263" w:rsidRDefault="00AE7E4A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 xml:space="preserve">City of </w:t>
      </w:r>
      <w:r w:rsidR="005762D2" w:rsidRPr="00D37263">
        <w:rPr>
          <w:rFonts w:ascii="Arial" w:hAnsi="Arial"/>
          <w:sz w:val="18"/>
          <w:szCs w:val="18"/>
        </w:rPr>
        <w:t>Morgan City</w:t>
      </w:r>
    </w:p>
    <w:p w14:paraId="2A1460D0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Larry Bergeron</w:t>
      </w:r>
    </w:p>
    <w:p w14:paraId="6AD2E639" w14:textId="77777777" w:rsidR="005762D2" w:rsidRPr="00D37263" w:rsidRDefault="00712F0C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5762D2" w:rsidRPr="00D37263">
        <w:rPr>
          <w:rFonts w:ascii="Arial" w:hAnsi="Arial"/>
          <w:sz w:val="18"/>
          <w:szCs w:val="18"/>
        </w:rPr>
        <w:t xml:space="preserve"> 1218</w:t>
      </w:r>
    </w:p>
    <w:p w14:paraId="37D710AB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Morgan City, LA 70381-1218</w:t>
      </w:r>
    </w:p>
    <w:p w14:paraId="50A7429E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2/27/1991)</w:t>
      </w:r>
    </w:p>
    <w:p w14:paraId="3BB380B7" w14:textId="77777777" w:rsidR="00893E8E" w:rsidRPr="00D37263" w:rsidRDefault="00893E8E" w:rsidP="005762D2">
      <w:pPr>
        <w:ind w:right="-540"/>
        <w:rPr>
          <w:rFonts w:ascii="Arial" w:hAnsi="Arial"/>
          <w:sz w:val="18"/>
          <w:szCs w:val="18"/>
        </w:rPr>
      </w:pPr>
    </w:p>
    <w:p w14:paraId="705DB3BC" w14:textId="77777777" w:rsidR="00834E21" w:rsidRPr="00D37263" w:rsidRDefault="00834E21" w:rsidP="005762D2">
      <w:pPr>
        <w:ind w:right="-540"/>
        <w:rPr>
          <w:rFonts w:ascii="Arial" w:hAnsi="Arial"/>
          <w:sz w:val="18"/>
          <w:szCs w:val="18"/>
        </w:rPr>
      </w:pPr>
    </w:p>
    <w:p w14:paraId="55C52988" w14:textId="77777777" w:rsidR="00834E21" w:rsidRPr="00D37263" w:rsidRDefault="00834E21" w:rsidP="005762D2">
      <w:pPr>
        <w:ind w:right="-540"/>
        <w:rPr>
          <w:rFonts w:ascii="Arial" w:hAnsi="Arial"/>
          <w:sz w:val="18"/>
          <w:szCs w:val="18"/>
        </w:rPr>
      </w:pPr>
    </w:p>
    <w:p w14:paraId="07D73887" w14:textId="77777777" w:rsidR="00834E21" w:rsidRPr="00D37263" w:rsidRDefault="00834E21" w:rsidP="005762D2">
      <w:pPr>
        <w:ind w:right="-540"/>
        <w:rPr>
          <w:rFonts w:ascii="Arial" w:hAnsi="Arial"/>
          <w:sz w:val="18"/>
          <w:szCs w:val="18"/>
        </w:rPr>
      </w:pPr>
    </w:p>
    <w:p w14:paraId="66A038A8" w14:textId="77777777" w:rsidR="005762D2" w:rsidRPr="00D37263" w:rsidRDefault="005762D2" w:rsidP="005762D2">
      <w:pPr>
        <w:ind w:right="-540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Morgan City Harbor &amp; Terminal Dist.</w:t>
      </w:r>
    </w:p>
    <w:p w14:paraId="2BAA65EA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Jerry L. Hoffpauir</w:t>
      </w:r>
    </w:p>
    <w:p w14:paraId="43149687" w14:textId="77777777" w:rsidR="005762D2" w:rsidRPr="00D37263" w:rsidRDefault="00712F0C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5762D2" w:rsidRPr="00D37263">
        <w:rPr>
          <w:rFonts w:ascii="Arial" w:hAnsi="Arial"/>
          <w:sz w:val="18"/>
          <w:szCs w:val="18"/>
        </w:rPr>
        <w:t xml:space="preserve"> 1460</w:t>
      </w:r>
    </w:p>
    <w:p w14:paraId="07DF8EB1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Morgan City, LA 70381-1460</w:t>
      </w:r>
    </w:p>
    <w:p w14:paraId="2671C104" w14:textId="77777777" w:rsidR="0007023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8/27/1998)</w:t>
      </w:r>
      <w:r w:rsidR="006E147A" w:rsidRPr="00D37263">
        <w:rPr>
          <w:rFonts w:ascii="Arial" w:hAnsi="Arial"/>
          <w:sz w:val="18"/>
          <w:szCs w:val="18"/>
        </w:rPr>
        <w:br/>
      </w:r>
    </w:p>
    <w:p w14:paraId="75069070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Morgan City Housing Authority</w:t>
      </w:r>
    </w:p>
    <w:p w14:paraId="17E01EA9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Edward Jagnandan</w:t>
      </w:r>
    </w:p>
    <w:p w14:paraId="0C050A8C" w14:textId="77777777" w:rsidR="005762D2" w:rsidRPr="00D37263" w:rsidRDefault="00712F0C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5762D2" w:rsidRPr="00D37263">
        <w:rPr>
          <w:rFonts w:ascii="Arial" w:hAnsi="Arial"/>
          <w:sz w:val="18"/>
          <w:szCs w:val="18"/>
        </w:rPr>
        <w:t xml:space="preserve"> 2393</w:t>
      </w:r>
    </w:p>
    <w:p w14:paraId="38724579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Morgan City, LA 70381</w:t>
      </w:r>
    </w:p>
    <w:p w14:paraId="12DFF7AB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7/27/2006)</w:t>
      </w:r>
    </w:p>
    <w:p w14:paraId="352D2441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</w:p>
    <w:p w14:paraId="1FD48FE2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Mount Carmel Academy</w:t>
      </w:r>
      <w:r w:rsidRPr="00D37263">
        <w:rPr>
          <w:rFonts w:ascii="Arial" w:hAnsi="Arial"/>
          <w:sz w:val="18"/>
          <w:szCs w:val="18"/>
        </w:rPr>
        <w:br/>
        <w:t>Sister Camille Campbell</w:t>
      </w:r>
      <w:r w:rsidRPr="00D37263">
        <w:rPr>
          <w:rFonts w:ascii="Arial" w:hAnsi="Arial"/>
          <w:sz w:val="18"/>
          <w:szCs w:val="18"/>
        </w:rPr>
        <w:br/>
        <w:t>7027 Milne Blvd.</w:t>
      </w:r>
      <w:r w:rsidRPr="00D37263">
        <w:rPr>
          <w:rFonts w:ascii="Arial" w:hAnsi="Arial"/>
          <w:sz w:val="18"/>
          <w:szCs w:val="18"/>
        </w:rPr>
        <w:br/>
        <w:t>New Orleans, LA 70124</w:t>
      </w:r>
    </w:p>
    <w:p w14:paraId="38A08268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7/11/2007)</w:t>
      </w:r>
    </w:p>
    <w:p w14:paraId="00B79731" w14:textId="77777777" w:rsidR="00FE7572" w:rsidRPr="00D37263" w:rsidRDefault="00FE7572" w:rsidP="005920FE">
      <w:pPr>
        <w:rPr>
          <w:rFonts w:ascii="Arial" w:hAnsi="Arial"/>
          <w:sz w:val="18"/>
          <w:szCs w:val="18"/>
        </w:rPr>
      </w:pPr>
    </w:p>
    <w:p w14:paraId="1E2FEA40" w14:textId="77777777" w:rsidR="009017EF" w:rsidRPr="00D37263" w:rsidRDefault="009017EF" w:rsidP="009017EF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Mudbug Academy, LLC</w:t>
      </w:r>
    </w:p>
    <w:p w14:paraId="2F3A5C9D" w14:textId="77777777" w:rsidR="009017EF" w:rsidRPr="00D37263" w:rsidRDefault="009017EF" w:rsidP="009017EF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helly Rogers, CEO</w:t>
      </w:r>
    </w:p>
    <w:p w14:paraId="6CFFBD53" w14:textId="77777777" w:rsidR="009017EF" w:rsidRPr="00D37263" w:rsidRDefault="009017EF" w:rsidP="009017EF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15077 Highway 73</w:t>
      </w:r>
    </w:p>
    <w:p w14:paraId="2A0F09E2" w14:textId="77777777" w:rsidR="009017EF" w:rsidRPr="00D37263" w:rsidRDefault="009017EF" w:rsidP="009017EF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uite A</w:t>
      </w:r>
    </w:p>
    <w:p w14:paraId="1DFAF48D" w14:textId="77777777" w:rsidR="009017EF" w:rsidRPr="00D37263" w:rsidRDefault="009017EF" w:rsidP="009017EF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rairieville, LA 70769</w:t>
      </w:r>
    </w:p>
    <w:p w14:paraId="3F8489B5" w14:textId="77777777" w:rsidR="009017EF" w:rsidRPr="00D37263" w:rsidRDefault="009017EF" w:rsidP="009017EF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7/14/2021)</w:t>
      </w:r>
    </w:p>
    <w:p w14:paraId="5AA3BF57" w14:textId="77777777" w:rsidR="009017EF" w:rsidRPr="00D37263" w:rsidRDefault="009017EF" w:rsidP="005920FE">
      <w:pPr>
        <w:rPr>
          <w:rFonts w:ascii="Arial" w:hAnsi="Arial"/>
          <w:sz w:val="18"/>
          <w:szCs w:val="18"/>
        </w:rPr>
      </w:pPr>
    </w:p>
    <w:p w14:paraId="56F05D99" w14:textId="77777777" w:rsidR="009A4DD4" w:rsidRPr="00D37263" w:rsidRDefault="009A4DD4" w:rsidP="005920FE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Multi-Cultural Development Ctr.</w:t>
      </w:r>
    </w:p>
    <w:p w14:paraId="5E438D1F" w14:textId="77777777" w:rsidR="009A4DD4" w:rsidRPr="00D37263" w:rsidRDefault="009A4DD4" w:rsidP="005920FE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tonewall Learning Center</w:t>
      </w:r>
    </w:p>
    <w:p w14:paraId="6089D698" w14:textId="77777777" w:rsidR="009A4DD4" w:rsidRPr="00D37263" w:rsidRDefault="009A4DD4" w:rsidP="005920FE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Velma Carroll</w:t>
      </w:r>
    </w:p>
    <w:p w14:paraId="22FA7A7C" w14:textId="77777777" w:rsidR="009A4DD4" w:rsidRPr="00D37263" w:rsidRDefault="009A4DD4" w:rsidP="005920FE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943 Eatman Street</w:t>
      </w:r>
    </w:p>
    <w:p w14:paraId="7E39A4C9" w14:textId="77777777" w:rsidR="009A4DD4" w:rsidRPr="00D37263" w:rsidRDefault="009A4DD4" w:rsidP="005920FE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Bossier CFity, LA 71111</w:t>
      </w:r>
    </w:p>
    <w:p w14:paraId="0473A6A3" w14:textId="77777777" w:rsidR="009A4DD4" w:rsidRPr="00D37263" w:rsidRDefault="009A4DD4" w:rsidP="005920FE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9/18/2019)</w:t>
      </w:r>
    </w:p>
    <w:p w14:paraId="63CC792E" w14:textId="77777777" w:rsidR="00956DA3" w:rsidRPr="00D37263" w:rsidRDefault="00956DA3" w:rsidP="005920FE">
      <w:pPr>
        <w:rPr>
          <w:rFonts w:ascii="Arial" w:hAnsi="Arial"/>
          <w:sz w:val="18"/>
          <w:szCs w:val="18"/>
        </w:rPr>
      </w:pPr>
    </w:p>
    <w:p w14:paraId="3651BBDE" w14:textId="77777777" w:rsidR="002C7C99" w:rsidRPr="00D37263" w:rsidRDefault="009A4DD4" w:rsidP="005920FE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N</w:t>
      </w:r>
      <w:r w:rsidR="002C7C99" w:rsidRPr="00D37263">
        <w:rPr>
          <w:rFonts w:ascii="Arial" w:hAnsi="Arial"/>
          <w:sz w:val="18"/>
          <w:szCs w:val="18"/>
        </w:rPr>
        <w:t>SU Facilities Corpora</w:t>
      </w:r>
      <w:r w:rsidR="00C34454" w:rsidRPr="00D37263">
        <w:rPr>
          <w:rFonts w:ascii="Arial" w:hAnsi="Arial"/>
          <w:sz w:val="18"/>
          <w:szCs w:val="18"/>
        </w:rPr>
        <w:t>tion</w:t>
      </w:r>
      <w:r w:rsidR="00C34454" w:rsidRPr="00D37263">
        <w:rPr>
          <w:rFonts w:ascii="Arial" w:hAnsi="Arial"/>
          <w:sz w:val="18"/>
          <w:szCs w:val="18"/>
        </w:rPr>
        <w:br/>
        <w:t>Eugene G. Gouaux, Jr</w:t>
      </w:r>
      <w:r w:rsidR="002C7C99" w:rsidRPr="00D37263">
        <w:rPr>
          <w:rFonts w:ascii="Arial" w:hAnsi="Arial"/>
          <w:sz w:val="18"/>
          <w:szCs w:val="18"/>
        </w:rPr>
        <w:br/>
        <w:t>111 Barataria Street</w:t>
      </w:r>
      <w:r w:rsidR="002C7C99" w:rsidRPr="00D37263">
        <w:rPr>
          <w:rFonts w:ascii="Arial" w:hAnsi="Arial"/>
          <w:sz w:val="18"/>
          <w:szCs w:val="18"/>
        </w:rPr>
        <w:br/>
        <w:t>Lockport, LA 70374</w:t>
      </w:r>
    </w:p>
    <w:p w14:paraId="78A10B89" w14:textId="77777777" w:rsidR="002C7C99" w:rsidRPr="00D37263" w:rsidRDefault="002C7C99" w:rsidP="005920FE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1/06/2012</w:t>
      </w:r>
    </w:p>
    <w:p w14:paraId="55448972" w14:textId="77777777" w:rsidR="002217E7" w:rsidRPr="00D37263" w:rsidRDefault="002217E7" w:rsidP="005920FE">
      <w:pPr>
        <w:rPr>
          <w:rFonts w:ascii="Arial" w:hAnsi="Arial"/>
          <w:sz w:val="18"/>
          <w:szCs w:val="18"/>
        </w:rPr>
      </w:pPr>
    </w:p>
    <w:p w14:paraId="4159ABDD" w14:textId="77777777" w:rsidR="005920FE" w:rsidRPr="00D37263" w:rsidRDefault="005920FE" w:rsidP="005920FE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Napoleonville</w:t>
      </w:r>
      <w:r w:rsidR="00D37FB5" w:rsidRPr="00D37263">
        <w:rPr>
          <w:rFonts w:ascii="Arial" w:hAnsi="Arial"/>
          <w:sz w:val="18"/>
          <w:szCs w:val="18"/>
        </w:rPr>
        <w:t>, Village of</w:t>
      </w:r>
    </w:p>
    <w:p w14:paraId="282301C5" w14:textId="77777777" w:rsidR="005920FE" w:rsidRPr="00D37263" w:rsidRDefault="00387F16" w:rsidP="005920FE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Mayor’s Office</w:t>
      </w:r>
    </w:p>
    <w:p w14:paraId="6207BD27" w14:textId="77777777" w:rsidR="005920FE" w:rsidRPr="00D37263" w:rsidRDefault="00712F0C" w:rsidP="005920FE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5920FE" w:rsidRPr="00D37263">
        <w:rPr>
          <w:rFonts w:ascii="Arial" w:hAnsi="Arial"/>
          <w:sz w:val="18"/>
          <w:szCs w:val="18"/>
        </w:rPr>
        <w:t xml:space="preserve"> 6</w:t>
      </w:r>
    </w:p>
    <w:p w14:paraId="5DF07229" w14:textId="77777777" w:rsidR="005920FE" w:rsidRPr="00D37263" w:rsidRDefault="005920FE" w:rsidP="005920FE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Napoleonville, LA 70390-0006</w:t>
      </w:r>
    </w:p>
    <w:p w14:paraId="6C58656F" w14:textId="77777777" w:rsidR="005920FE" w:rsidRPr="00D37263" w:rsidRDefault="005920FE" w:rsidP="005920FE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2/</w:t>
      </w:r>
      <w:r w:rsidR="00BD18A2" w:rsidRPr="00D37263">
        <w:rPr>
          <w:rFonts w:ascii="Arial" w:hAnsi="Arial"/>
          <w:sz w:val="18"/>
          <w:szCs w:val="18"/>
        </w:rPr>
        <w:t>07</w:t>
      </w:r>
      <w:r w:rsidRPr="00D37263">
        <w:rPr>
          <w:rFonts w:ascii="Arial" w:hAnsi="Arial"/>
          <w:sz w:val="18"/>
          <w:szCs w:val="18"/>
        </w:rPr>
        <w:t>/199</w:t>
      </w:r>
      <w:r w:rsidR="00BD18A2" w:rsidRPr="00D37263">
        <w:rPr>
          <w:rFonts w:ascii="Arial" w:hAnsi="Arial"/>
          <w:sz w:val="18"/>
          <w:szCs w:val="18"/>
        </w:rPr>
        <w:t>0</w:t>
      </w:r>
      <w:r w:rsidRPr="00D37263">
        <w:rPr>
          <w:rFonts w:ascii="Arial" w:hAnsi="Arial"/>
          <w:sz w:val="18"/>
          <w:szCs w:val="18"/>
        </w:rPr>
        <w:t>)</w:t>
      </w:r>
    </w:p>
    <w:p w14:paraId="16384BA9" w14:textId="77777777" w:rsidR="00912144" w:rsidRPr="00D37263" w:rsidRDefault="00912144" w:rsidP="005762D2">
      <w:pPr>
        <w:rPr>
          <w:rFonts w:ascii="Arial" w:hAnsi="Arial"/>
          <w:sz w:val="18"/>
          <w:szCs w:val="18"/>
        </w:rPr>
      </w:pPr>
    </w:p>
    <w:p w14:paraId="08BB6173" w14:textId="77777777" w:rsidR="000667CA" w:rsidRPr="00D37263" w:rsidRDefault="000667CA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NAMI New Orleans</w:t>
      </w:r>
    </w:p>
    <w:p w14:paraId="17961E18" w14:textId="77777777" w:rsidR="000667CA" w:rsidRPr="00D37263" w:rsidRDefault="000667CA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Lisa Romback, Exec. Director</w:t>
      </w:r>
    </w:p>
    <w:p w14:paraId="750D43BA" w14:textId="77777777" w:rsidR="000667CA" w:rsidRPr="00D37263" w:rsidRDefault="000667CA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1538 Louisiana Avenue</w:t>
      </w:r>
    </w:p>
    <w:p w14:paraId="18EC1B94" w14:textId="77777777" w:rsidR="008B4093" w:rsidRPr="00D37263" w:rsidRDefault="000667CA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New Orleans, LA 70115</w:t>
      </w:r>
    </w:p>
    <w:p w14:paraId="34EAAA8C" w14:textId="77777777" w:rsidR="0062443D" w:rsidRPr="00D37263" w:rsidRDefault="008B4093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11/1/2018)</w:t>
      </w:r>
      <w:r w:rsidR="000667CA" w:rsidRPr="00D37263">
        <w:rPr>
          <w:rFonts w:ascii="Arial" w:hAnsi="Arial"/>
          <w:sz w:val="18"/>
          <w:szCs w:val="18"/>
        </w:rPr>
        <w:br/>
      </w:r>
    </w:p>
    <w:p w14:paraId="299D9607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Natchez</w:t>
      </w:r>
      <w:r w:rsidR="0080295F" w:rsidRPr="00D37263">
        <w:rPr>
          <w:rFonts w:ascii="Arial" w:hAnsi="Arial"/>
          <w:sz w:val="18"/>
          <w:szCs w:val="18"/>
        </w:rPr>
        <w:t>, Police Dept, Village of</w:t>
      </w:r>
      <w:r w:rsidR="007F7F7B" w:rsidRPr="00D37263">
        <w:rPr>
          <w:rFonts w:ascii="Arial" w:hAnsi="Arial"/>
          <w:sz w:val="18"/>
          <w:szCs w:val="18"/>
        </w:rPr>
        <w:br/>
      </w:r>
      <w:r w:rsidRPr="00D37263">
        <w:rPr>
          <w:rFonts w:ascii="Arial" w:hAnsi="Arial"/>
          <w:sz w:val="18"/>
          <w:szCs w:val="18"/>
        </w:rPr>
        <w:t>Chief McKindley Hoover</w:t>
      </w:r>
    </w:p>
    <w:p w14:paraId="1D9143DE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181 Main Street</w:t>
      </w:r>
    </w:p>
    <w:p w14:paraId="68E54D66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Natchez, LA 71456-0229</w:t>
      </w:r>
    </w:p>
    <w:p w14:paraId="3FD73346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9/04/200</w:t>
      </w:r>
      <w:r w:rsidR="005920FE" w:rsidRPr="00D37263">
        <w:rPr>
          <w:rFonts w:ascii="Arial" w:hAnsi="Arial"/>
          <w:sz w:val="18"/>
          <w:szCs w:val="18"/>
        </w:rPr>
        <w:t>3</w:t>
      </w:r>
      <w:r w:rsidRPr="00D37263">
        <w:rPr>
          <w:rFonts w:ascii="Arial" w:hAnsi="Arial"/>
          <w:sz w:val="18"/>
          <w:szCs w:val="18"/>
        </w:rPr>
        <w:t>)</w:t>
      </w:r>
    </w:p>
    <w:p w14:paraId="3DD6C984" w14:textId="77777777" w:rsidR="00EA0453" w:rsidRPr="00D37263" w:rsidRDefault="00EA0453" w:rsidP="005762D2">
      <w:pPr>
        <w:rPr>
          <w:rFonts w:ascii="Arial" w:hAnsi="Arial"/>
          <w:sz w:val="18"/>
          <w:szCs w:val="18"/>
        </w:rPr>
      </w:pPr>
    </w:p>
    <w:p w14:paraId="73FD928F" w14:textId="77777777" w:rsidR="005762D2" w:rsidRPr="00D37263" w:rsidRDefault="00387F16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 xml:space="preserve">City of </w:t>
      </w:r>
      <w:r w:rsidR="005762D2" w:rsidRPr="00D37263">
        <w:rPr>
          <w:rFonts w:ascii="Arial" w:hAnsi="Arial"/>
          <w:sz w:val="18"/>
          <w:szCs w:val="18"/>
        </w:rPr>
        <w:t>Natchitoches</w:t>
      </w:r>
    </w:p>
    <w:p w14:paraId="61EC6E56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harles Powell</w:t>
      </w:r>
    </w:p>
    <w:p w14:paraId="4651B2C8" w14:textId="77777777" w:rsidR="005762D2" w:rsidRPr="00D37263" w:rsidRDefault="00712F0C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5762D2" w:rsidRPr="00D37263">
        <w:rPr>
          <w:rFonts w:ascii="Arial" w:hAnsi="Arial"/>
          <w:sz w:val="18"/>
          <w:szCs w:val="18"/>
        </w:rPr>
        <w:t xml:space="preserve"> 37</w:t>
      </w:r>
    </w:p>
    <w:p w14:paraId="47447ED1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lastRenderedPageBreak/>
        <w:t>Natchitoches, LA 71457-0037</w:t>
      </w:r>
    </w:p>
    <w:p w14:paraId="29C201CD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10/09/1992)</w:t>
      </w:r>
    </w:p>
    <w:p w14:paraId="12CBE234" w14:textId="77777777" w:rsidR="00D754D1" w:rsidRPr="00D37263" w:rsidRDefault="00D754D1" w:rsidP="002D7B63">
      <w:pPr>
        <w:ind w:right="-360"/>
        <w:rPr>
          <w:rFonts w:ascii="Arial" w:hAnsi="Arial"/>
          <w:sz w:val="18"/>
          <w:szCs w:val="18"/>
        </w:rPr>
      </w:pPr>
    </w:p>
    <w:p w14:paraId="32B1985E" w14:textId="77777777" w:rsidR="002D7B63" w:rsidRPr="00D37263" w:rsidRDefault="002D7B63" w:rsidP="002D7B63">
      <w:pPr>
        <w:ind w:right="-360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ity of Natchitoches Hous</w:t>
      </w:r>
      <w:r w:rsidR="000F183F" w:rsidRPr="00D37263">
        <w:rPr>
          <w:rFonts w:ascii="Arial" w:hAnsi="Arial"/>
          <w:sz w:val="18"/>
          <w:szCs w:val="18"/>
        </w:rPr>
        <w:t>ing</w:t>
      </w:r>
      <w:r w:rsidRPr="00D37263">
        <w:rPr>
          <w:rFonts w:ascii="Arial" w:hAnsi="Arial"/>
          <w:sz w:val="18"/>
          <w:szCs w:val="18"/>
        </w:rPr>
        <w:t xml:space="preserve"> Auth</w:t>
      </w:r>
      <w:r w:rsidR="000F183F" w:rsidRPr="00D37263">
        <w:rPr>
          <w:rFonts w:ascii="Arial" w:hAnsi="Arial"/>
          <w:sz w:val="18"/>
          <w:szCs w:val="18"/>
        </w:rPr>
        <w:t>y</w:t>
      </w:r>
    </w:p>
    <w:p w14:paraId="622F1FD2" w14:textId="77777777" w:rsidR="002D7B63" w:rsidRPr="00D37263" w:rsidRDefault="002D7B63" w:rsidP="002D7B63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Monica McKinney</w:t>
      </w:r>
    </w:p>
    <w:p w14:paraId="44E494AE" w14:textId="77777777" w:rsidR="002D7B63" w:rsidRPr="00D37263" w:rsidRDefault="00712F0C" w:rsidP="002D7B63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2D7B63" w:rsidRPr="00D37263">
        <w:rPr>
          <w:rFonts w:ascii="Arial" w:hAnsi="Arial"/>
          <w:sz w:val="18"/>
          <w:szCs w:val="18"/>
        </w:rPr>
        <w:t xml:space="preserve"> 754</w:t>
      </w:r>
    </w:p>
    <w:p w14:paraId="1028A570" w14:textId="77777777" w:rsidR="002D7B63" w:rsidRPr="00D37263" w:rsidRDefault="002D7B63" w:rsidP="002D7B63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Natchitoches, LA 71457-0754</w:t>
      </w:r>
    </w:p>
    <w:p w14:paraId="025F8572" w14:textId="77777777" w:rsidR="002D7B63" w:rsidRPr="00D37263" w:rsidRDefault="002D7B63" w:rsidP="002D7B63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3/11/1991)</w:t>
      </w:r>
    </w:p>
    <w:p w14:paraId="258F0C08" w14:textId="77777777" w:rsidR="00D37FB5" w:rsidRPr="00D37263" w:rsidRDefault="00D37FB5" w:rsidP="002A5791">
      <w:pPr>
        <w:ind w:right="-480"/>
        <w:rPr>
          <w:rFonts w:ascii="Arial" w:hAnsi="Arial"/>
          <w:sz w:val="18"/>
          <w:szCs w:val="18"/>
        </w:rPr>
      </w:pPr>
    </w:p>
    <w:p w14:paraId="7BCD496D" w14:textId="77777777" w:rsidR="00C3118D" w:rsidRPr="00D37263" w:rsidRDefault="00C3118D" w:rsidP="002A5791">
      <w:pPr>
        <w:ind w:right="-480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Natchitoches Parish</w:t>
      </w:r>
    </w:p>
    <w:p w14:paraId="0D86C620" w14:textId="77777777" w:rsidR="00C3118D" w:rsidRPr="00D37263" w:rsidRDefault="00C3118D" w:rsidP="002A5791">
      <w:pPr>
        <w:ind w:right="-480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Debbie Miley, Psh Treasurer</w:t>
      </w:r>
    </w:p>
    <w:p w14:paraId="066B5FEB" w14:textId="77777777" w:rsidR="00C3118D" w:rsidRPr="00D37263" w:rsidRDefault="00C3118D" w:rsidP="002A5791">
      <w:pPr>
        <w:ind w:right="-480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200 Church Street</w:t>
      </w:r>
    </w:p>
    <w:p w14:paraId="604B66E0" w14:textId="77777777" w:rsidR="00C3118D" w:rsidRPr="00D37263" w:rsidRDefault="00C3118D" w:rsidP="002A5791">
      <w:pPr>
        <w:ind w:right="-480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Natchitoches, LA 71457</w:t>
      </w:r>
      <w:r w:rsidRPr="00D37263">
        <w:rPr>
          <w:rFonts w:ascii="Arial" w:hAnsi="Arial"/>
          <w:sz w:val="18"/>
          <w:szCs w:val="18"/>
        </w:rPr>
        <w:br/>
        <w:t>(03/10/2014)</w:t>
      </w:r>
    </w:p>
    <w:p w14:paraId="47B69B88" w14:textId="77777777" w:rsidR="00956DA3" w:rsidRPr="00D37263" w:rsidRDefault="00956DA3" w:rsidP="002A5791">
      <w:pPr>
        <w:ind w:right="-480"/>
        <w:rPr>
          <w:rFonts w:ascii="Arial" w:hAnsi="Arial"/>
          <w:sz w:val="18"/>
          <w:szCs w:val="18"/>
        </w:rPr>
      </w:pPr>
    </w:p>
    <w:p w14:paraId="4379896C" w14:textId="77777777" w:rsidR="00834E21" w:rsidRPr="00D37263" w:rsidRDefault="00834E21" w:rsidP="002A5791">
      <w:pPr>
        <w:ind w:right="-480"/>
        <w:rPr>
          <w:rFonts w:ascii="Arial" w:hAnsi="Arial"/>
          <w:sz w:val="18"/>
          <w:szCs w:val="18"/>
        </w:rPr>
      </w:pPr>
    </w:p>
    <w:p w14:paraId="2899C5FC" w14:textId="77777777" w:rsidR="00834E21" w:rsidRPr="00D37263" w:rsidRDefault="00834E21" w:rsidP="002A5791">
      <w:pPr>
        <w:ind w:right="-480"/>
        <w:rPr>
          <w:rFonts w:ascii="Arial" w:hAnsi="Arial"/>
          <w:sz w:val="18"/>
          <w:szCs w:val="18"/>
        </w:rPr>
      </w:pPr>
    </w:p>
    <w:p w14:paraId="2E4D0E8B" w14:textId="77777777" w:rsidR="00C23282" w:rsidRPr="00D37263" w:rsidRDefault="00C23282" w:rsidP="002A5791">
      <w:pPr>
        <w:ind w:right="-480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Natchitoches Psh Comm</w:t>
      </w:r>
      <w:r w:rsidR="002A5791" w:rsidRPr="00D37263">
        <w:rPr>
          <w:rFonts w:ascii="Arial" w:hAnsi="Arial"/>
          <w:sz w:val="18"/>
          <w:szCs w:val="18"/>
        </w:rPr>
        <w:t xml:space="preserve">’ns </w:t>
      </w:r>
      <w:r w:rsidRPr="00D37263">
        <w:rPr>
          <w:rFonts w:ascii="Arial" w:hAnsi="Arial"/>
          <w:sz w:val="18"/>
          <w:szCs w:val="18"/>
        </w:rPr>
        <w:t>Dist</w:t>
      </w:r>
      <w:r w:rsidR="00896505" w:rsidRPr="00D37263">
        <w:rPr>
          <w:rFonts w:ascii="Arial" w:hAnsi="Arial"/>
          <w:sz w:val="18"/>
          <w:szCs w:val="18"/>
        </w:rPr>
        <w:br/>
      </w:r>
      <w:r w:rsidRPr="00D37263">
        <w:rPr>
          <w:rFonts w:ascii="Arial" w:hAnsi="Arial"/>
          <w:sz w:val="18"/>
          <w:szCs w:val="18"/>
        </w:rPr>
        <w:t>Willis Carter</w:t>
      </w:r>
      <w:r w:rsidR="002A5791" w:rsidRPr="00D37263">
        <w:rPr>
          <w:rFonts w:ascii="Arial" w:hAnsi="Arial"/>
          <w:sz w:val="18"/>
          <w:szCs w:val="18"/>
        </w:rPr>
        <w:t>, 9-1-1 Director</w:t>
      </w:r>
    </w:p>
    <w:p w14:paraId="5D33B499" w14:textId="77777777" w:rsidR="00C23282" w:rsidRPr="00D37263" w:rsidRDefault="00712F0C" w:rsidP="00C2328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C23282" w:rsidRPr="00D37263">
        <w:rPr>
          <w:rFonts w:ascii="Arial" w:hAnsi="Arial"/>
          <w:sz w:val="18"/>
          <w:szCs w:val="18"/>
        </w:rPr>
        <w:t xml:space="preserve"> 1411</w:t>
      </w:r>
    </w:p>
    <w:p w14:paraId="23A44413" w14:textId="77777777" w:rsidR="00C23282" w:rsidRPr="00D37263" w:rsidRDefault="00C23282" w:rsidP="00C2328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Natchitoches, LA 71458-1411</w:t>
      </w:r>
      <w:r w:rsidRPr="00D37263">
        <w:rPr>
          <w:rFonts w:ascii="Arial" w:hAnsi="Arial"/>
          <w:sz w:val="18"/>
          <w:szCs w:val="18"/>
        </w:rPr>
        <w:br/>
        <w:t>(12/30/2010)</w:t>
      </w:r>
    </w:p>
    <w:p w14:paraId="6FD4555B" w14:textId="77777777" w:rsidR="006D6355" w:rsidRPr="00D37263" w:rsidRDefault="006D6355" w:rsidP="00C23282">
      <w:pPr>
        <w:rPr>
          <w:rFonts w:ascii="Arial" w:hAnsi="Arial"/>
          <w:sz w:val="18"/>
          <w:szCs w:val="18"/>
        </w:rPr>
      </w:pPr>
    </w:p>
    <w:p w14:paraId="3FDB76B3" w14:textId="77777777" w:rsidR="005762D2" w:rsidRPr="00D37263" w:rsidRDefault="00C23282" w:rsidP="00C2328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N</w:t>
      </w:r>
      <w:r w:rsidR="005762D2" w:rsidRPr="00D37263">
        <w:rPr>
          <w:rFonts w:ascii="Arial" w:hAnsi="Arial"/>
          <w:sz w:val="18"/>
          <w:szCs w:val="18"/>
        </w:rPr>
        <w:t>atchitoches Psh Detention Ctr</w:t>
      </w:r>
    </w:p>
    <w:p w14:paraId="61658791" w14:textId="77777777" w:rsidR="005762D2" w:rsidRPr="00D37263" w:rsidRDefault="00E57C0A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Roger Hrndon, Chirg</w:t>
      </w:r>
    </w:p>
    <w:p w14:paraId="0F0EBE04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299 Edwin Drive</w:t>
      </w:r>
    </w:p>
    <w:p w14:paraId="439C47FD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Natchitoches, LA 71457</w:t>
      </w:r>
    </w:p>
    <w:p w14:paraId="5D829903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11/27/1995)</w:t>
      </w:r>
    </w:p>
    <w:p w14:paraId="7634FBB4" w14:textId="77777777" w:rsidR="00781A60" w:rsidRPr="00D37263" w:rsidRDefault="00781A60" w:rsidP="005762D2">
      <w:pPr>
        <w:rPr>
          <w:rFonts w:ascii="Arial" w:hAnsi="Arial"/>
          <w:sz w:val="18"/>
          <w:szCs w:val="18"/>
        </w:rPr>
      </w:pPr>
    </w:p>
    <w:p w14:paraId="69A90CA4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Natchitoches Parish Hospital</w:t>
      </w:r>
    </w:p>
    <w:p w14:paraId="1556F148" w14:textId="77777777" w:rsidR="005762D2" w:rsidRPr="00D37263" w:rsidRDefault="002D7B63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Mark Marley</w:t>
      </w:r>
    </w:p>
    <w:p w14:paraId="43731ABE" w14:textId="77777777" w:rsidR="005762D2" w:rsidRPr="00D37263" w:rsidRDefault="00712F0C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5762D2" w:rsidRPr="00D37263">
        <w:rPr>
          <w:rFonts w:ascii="Arial" w:hAnsi="Arial"/>
          <w:sz w:val="18"/>
          <w:szCs w:val="18"/>
        </w:rPr>
        <w:t xml:space="preserve"> 2009</w:t>
      </w:r>
    </w:p>
    <w:p w14:paraId="31D5BEB8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Natchitoches, LA 71457-2009</w:t>
      </w:r>
    </w:p>
    <w:p w14:paraId="70026E8F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3/11/1991)</w:t>
      </w:r>
    </w:p>
    <w:p w14:paraId="28585C5C" w14:textId="77777777" w:rsidR="00893E8E" w:rsidRPr="00D37263" w:rsidRDefault="00893E8E" w:rsidP="000F183F">
      <w:pPr>
        <w:ind w:right="-360"/>
        <w:rPr>
          <w:rFonts w:ascii="Arial" w:hAnsi="Arial"/>
          <w:sz w:val="18"/>
          <w:szCs w:val="18"/>
        </w:rPr>
      </w:pPr>
    </w:p>
    <w:p w14:paraId="60DC0B5D" w14:textId="77777777" w:rsidR="000F183F" w:rsidRPr="00D37263" w:rsidRDefault="000F183F" w:rsidP="000F183F">
      <w:pPr>
        <w:ind w:right="-360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Natchitoches Psh Housing Authy</w:t>
      </w:r>
    </w:p>
    <w:p w14:paraId="74ACD5BC" w14:textId="77777777" w:rsidR="000F183F" w:rsidRPr="00D37263" w:rsidRDefault="000F183F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Theresa G. Gibson</w:t>
      </w:r>
    </w:p>
    <w:p w14:paraId="25907D2B" w14:textId="77777777" w:rsidR="000F183F" w:rsidRPr="00D37263" w:rsidRDefault="000F183F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525 Fourth Street</w:t>
      </w:r>
    </w:p>
    <w:p w14:paraId="331E9571" w14:textId="77777777" w:rsidR="000F183F" w:rsidRPr="00D37263" w:rsidRDefault="000F183F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Natchitoches, LA 71457</w:t>
      </w:r>
    </w:p>
    <w:p w14:paraId="3757DA15" w14:textId="77777777" w:rsidR="000F183F" w:rsidRPr="00D37263" w:rsidRDefault="000F183F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4/26/2010)</w:t>
      </w:r>
    </w:p>
    <w:p w14:paraId="40561CCA" w14:textId="77777777" w:rsidR="00F10632" w:rsidRPr="00D37263" w:rsidRDefault="00F10632" w:rsidP="005762D2">
      <w:pPr>
        <w:rPr>
          <w:rFonts w:ascii="Arial" w:hAnsi="Arial"/>
          <w:sz w:val="18"/>
          <w:szCs w:val="18"/>
        </w:rPr>
      </w:pPr>
    </w:p>
    <w:p w14:paraId="429B3DF6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Natchitoches P</w:t>
      </w:r>
      <w:r w:rsidR="00387F16" w:rsidRPr="00D37263">
        <w:rPr>
          <w:rFonts w:ascii="Arial" w:hAnsi="Arial"/>
          <w:sz w:val="18"/>
          <w:szCs w:val="18"/>
        </w:rPr>
        <w:t>ari</w:t>
      </w:r>
      <w:r w:rsidRPr="00D37263">
        <w:rPr>
          <w:rFonts w:ascii="Arial" w:hAnsi="Arial"/>
          <w:sz w:val="18"/>
          <w:szCs w:val="18"/>
        </w:rPr>
        <w:t>sh Police Jury</w:t>
      </w:r>
    </w:p>
    <w:p w14:paraId="58A4D245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Wendy Davis</w:t>
      </w:r>
    </w:p>
    <w:p w14:paraId="46237AFB" w14:textId="77777777" w:rsidR="005762D2" w:rsidRPr="00D37263" w:rsidRDefault="00712F0C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5762D2" w:rsidRPr="00D37263">
        <w:rPr>
          <w:rFonts w:ascii="Arial" w:hAnsi="Arial"/>
          <w:sz w:val="18"/>
          <w:szCs w:val="18"/>
        </w:rPr>
        <w:t xml:space="preserve"> 799</w:t>
      </w:r>
    </w:p>
    <w:p w14:paraId="5A31C7D3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Natchitoches, LA 71458-0799</w:t>
      </w:r>
    </w:p>
    <w:p w14:paraId="42CBBEEC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2/27/1991)</w:t>
      </w:r>
    </w:p>
    <w:p w14:paraId="1D683256" w14:textId="77777777" w:rsidR="002342CE" w:rsidRPr="00D37263" w:rsidRDefault="002342CE" w:rsidP="005762D2">
      <w:pPr>
        <w:ind w:right="-270"/>
        <w:rPr>
          <w:rFonts w:ascii="Arial" w:hAnsi="Arial"/>
          <w:sz w:val="18"/>
          <w:szCs w:val="18"/>
        </w:rPr>
      </w:pPr>
    </w:p>
    <w:p w14:paraId="415FD579" w14:textId="77777777" w:rsidR="005762D2" w:rsidRPr="00D37263" w:rsidRDefault="005762D2" w:rsidP="005762D2">
      <w:pPr>
        <w:ind w:right="-270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Natchitoches P</w:t>
      </w:r>
      <w:r w:rsidR="00387F16" w:rsidRPr="00D37263">
        <w:rPr>
          <w:rFonts w:ascii="Arial" w:hAnsi="Arial"/>
          <w:sz w:val="18"/>
          <w:szCs w:val="18"/>
        </w:rPr>
        <w:t>ari</w:t>
      </w:r>
      <w:r w:rsidRPr="00D37263">
        <w:rPr>
          <w:rFonts w:ascii="Arial" w:hAnsi="Arial"/>
          <w:sz w:val="18"/>
          <w:szCs w:val="18"/>
        </w:rPr>
        <w:t>sh Port Com</w:t>
      </w:r>
      <w:r w:rsidR="000F183F" w:rsidRPr="00D37263">
        <w:rPr>
          <w:rFonts w:ascii="Arial" w:hAnsi="Arial"/>
          <w:sz w:val="18"/>
          <w:szCs w:val="18"/>
        </w:rPr>
        <w:t>m</w:t>
      </w:r>
      <w:r w:rsidR="00BD18A2" w:rsidRPr="00D37263">
        <w:rPr>
          <w:rFonts w:ascii="Arial" w:hAnsi="Arial"/>
          <w:sz w:val="18"/>
          <w:szCs w:val="18"/>
        </w:rPr>
        <w:t>’</w:t>
      </w:r>
      <w:r w:rsidR="000F183F" w:rsidRPr="00D37263">
        <w:rPr>
          <w:rFonts w:ascii="Arial" w:hAnsi="Arial"/>
          <w:sz w:val="18"/>
          <w:szCs w:val="18"/>
        </w:rPr>
        <w:t>n</w:t>
      </w:r>
    </w:p>
    <w:p w14:paraId="148D60B2" w14:textId="77777777" w:rsidR="005762D2" w:rsidRPr="00D37263" w:rsidRDefault="00963C21" w:rsidP="00963C21">
      <w:pPr>
        <w:ind w:right="-480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Robert Breedlove</w:t>
      </w:r>
      <w:r w:rsidR="005762D2" w:rsidRPr="00D37263">
        <w:rPr>
          <w:rFonts w:ascii="Arial" w:hAnsi="Arial"/>
          <w:sz w:val="18"/>
          <w:szCs w:val="18"/>
        </w:rPr>
        <w:t>, Chairman</w:t>
      </w:r>
    </w:p>
    <w:p w14:paraId="0EC3490F" w14:textId="77777777" w:rsidR="005762D2" w:rsidRPr="00D37263" w:rsidRDefault="00712F0C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5762D2" w:rsidRPr="00D37263">
        <w:rPr>
          <w:rFonts w:ascii="Arial" w:hAnsi="Arial"/>
          <w:sz w:val="18"/>
          <w:szCs w:val="18"/>
        </w:rPr>
        <w:t xml:space="preserve"> 2134</w:t>
      </w:r>
    </w:p>
    <w:p w14:paraId="74D6875B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Natchitoches, LA 71457-2134</w:t>
      </w:r>
    </w:p>
    <w:p w14:paraId="6513B620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3/29/1995)</w:t>
      </w:r>
    </w:p>
    <w:p w14:paraId="403EE46F" w14:textId="77777777" w:rsidR="002217E7" w:rsidRPr="00D37263" w:rsidRDefault="002217E7" w:rsidP="005762D2">
      <w:pPr>
        <w:rPr>
          <w:rFonts w:ascii="Arial" w:hAnsi="Arial"/>
          <w:sz w:val="18"/>
          <w:szCs w:val="18"/>
        </w:rPr>
      </w:pPr>
    </w:p>
    <w:p w14:paraId="47CE4500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Natchitoches Psh Sch</w:t>
      </w:r>
      <w:r w:rsidR="00387F16" w:rsidRPr="00D37263">
        <w:rPr>
          <w:rFonts w:ascii="Arial" w:hAnsi="Arial"/>
          <w:sz w:val="18"/>
          <w:szCs w:val="18"/>
        </w:rPr>
        <w:t>ool</w:t>
      </w:r>
      <w:r w:rsidRPr="00D37263">
        <w:rPr>
          <w:rFonts w:ascii="Arial" w:hAnsi="Arial"/>
          <w:sz w:val="18"/>
          <w:szCs w:val="18"/>
        </w:rPr>
        <w:t xml:space="preserve"> Board</w:t>
      </w:r>
    </w:p>
    <w:p w14:paraId="4F39E033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John Vandersyper</w:t>
      </w:r>
    </w:p>
    <w:p w14:paraId="7A5ADE23" w14:textId="77777777" w:rsidR="005762D2" w:rsidRPr="00D37263" w:rsidRDefault="00712F0C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5762D2" w:rsidRPr="00D37263">
        <w:rPr>
          <w:rFonts w:ascii="Arial" w:hAnsi="Arial"/>
          <w:sz w:val="18"/>
          <w:szCs w:val="18"/>
        </w:rPr>
        <w:t xml:space="preserve"> 16</w:t>
      </w:r>
    </w:p>
    <w:p w14:paraId="0B08EE36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Natchitoches, LA 71458-0016</w:t>
      </w:r>
    </w:p>
    <w:p w14:paraId="70A74D14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2/27/1991)</w:t>
      </w:r>
    </w:p>
    <w:p w14:paraId="5D44F2B2" w14:textId="77777777" w:rsidR="00912144" w:rsidRPr="00D37263" w:rsidRDefault="00912144" w:rsidP="005762D2">
      <w:pPr>
        <w:rPr>
          <w:rFonts w:ascii="Arial" w:hAnsi="Arial"/>
          <w:sz w:val="18"/>
          <w:szCs w:val="18"/>
        </w:rPr>
      </w:pPr>
    </w:p>
    <w:p w14:paraId="391F8F60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Natchitoches Parish Sheriff</w:t>
      </w:r>
    </w:p>
    <w:p w14:paraId="0ACC2142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Victor E. Jones</w:t>
      </w:r>
    </w:p>
    <w:p w14:paraId="54248A1C" w14:textId="77777777" w:rsidR="005762D2" w:rsidRPr="00D37263" w:rsidRDefault="00712F0C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5762D2" w:rsidRPr="00D37263">
        <w:rPr>
          <w:rFonts w:ascii="Arial" w:hAnsi="Arial"/>
          <w:sz w:val="18"/>
          <w:szCs w:val="18"/>
        </w:rPr>
        <w:t xml:space="preserve"> 266</w:t>
      </w:r>
    </w:p>
    <w:p w14:paraId="18D349AA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Natchitoches, LA 71458</w:t>
      </w:r>
    </w:p>
    <w:p w14:paraId="7CBDAB09" w14:textId="77777777" w:rsidR="00AC1C10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2/04/1992)</w:t>
      </w:r>
    </w:p>
    <w:p w14:paraId="135785E3" w14:textId="77777777" w:rsidR="008339AE" w:rsidRPr="00D37263" w:rsidRDefault="008339AE" w:rsidP="00AC1C10">
      <w:pPr>
        <w:rPr>
          <w:rFonts w:ascii="Arial" w:hAnsi="Arial"/>
          <w:sz w:val="18"/>
          <w:szCs w:val="18"/>
        </w:rPr>
      </w:pPr>
    </w:p>
    <w:p w14:paraId="1FB814A2" w14:textId="77777777" w:rsidR="00D37FB5" w:rsidRPr="00D37263" w:rsidRDefault="00D37FB5" w:rsidP="00AC1C1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Nay’s Childcare &amp; Preschool</w:t>
      </w:r>
    </w:p>
    <w:p w14:paraId="73FC430C" w14:textId="77777777" w:rsidR="00D37FB5" w:rsidRPr="00D37263" w:rsidRDefault="00D37FB5" w:rsidP="00AC1C1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Reyne Beridon, Director</w:t>
      </w:r>
      <w:r w:rsidRPr="00D37263">
        <w:rPr>
          <w:rFonts w:ascii="Arial" w:hAnsi="Arial"/>
          <w:sz w:val="18"/>
          <w:szCs w:val="18"/>
        </w:rPr>
        <w:br/>
        <w:t>599 Schexnyder Road</w:t>
      </w:r>
    </w:p>
    <w:p w14:paraId="2FA5060B" w14:textId="77777777" w:rsidR="00D37FB5" w:rsidRPr="00D37263" w:rsidRDefault="00D37FB5" w:rsidP="00AC1C1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Mansura, LA 71350</w:t>
      </w:r>
      <w:r w:rsidRPr="00D37263">
        <w:rPr>
          <w:rFonts w:ascii="Arial" w:hAnsi="Arial"/>
          <w:sz w:val="18"/>
          <w:szCs w:val="18"/>
        </w:rPr>
        <w:br/>
      </w:r>
      <w:r w:rsidRPr="00D37263">
        <w:rPr>
          <w:rFonts w:ascii="Arial" w:hAnsi="Arial"/>
          <w:sz w:val="18"/>
          <w:szCs w:val="18"/>
        </w:rPr>
        <w:t>(11/5/2019)</w:t>
      </w:r>
      <w:r w:rsidRPr="00D37263">
        <w:rPr>
          <w:rFonts w:ascii="Arial" w:hAnsi="Arial"/>
          <w:sz w:val="18"/>
          <w:szCs w:val="18"/>
        </w:rPr>
        <w:br/>
      </w:r>
    </w:p>
    <w:p w14:paraId="68E59003" w14:textId="77777777" w:rsidR="0007384E" w:rsidRPr="00D37263" w:rsidRDefault="0007384E" w:rsidP="00AC1C1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New Beginnings Schools Foundation</w:t>
      </w:r>
    </w:p>
    <w:p w14:paraId="49D2AFE3" w14:textId="77777777" w:rsidR="0007384E" w:rsidRPr="00D37263" w:rsidRDefault="0007384E" w:rsidP="0007384E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2045 Lakeshore Drive</w:t>
      </w:r>
    </w:p>
    <w:p w14:paraId="32B2676A" w14:textId="77777777" w:rsidR="0007384E" w:rsidRPr="00D37263" w:rsidRDefault="0007384E" w:rsidP="0007384E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ERM Building, Suite 415</w:t>
      </w:r>
    </w:p>
    <w:p w14:paraId="01362015" w14:textId="77777777" w:rsidR="0007384E" w:rsidRPr="00D37263" w:rsidRDefault="0007384E" w:rsidP="0007384E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New Orleans, LA 70122</w:t>
      </w:r>
      <w:r w:rsidRPr="00D37263">
        <w:rPr>
          <w:rFonts w:ascii="Arial" w:hAnsi="Arial"/>
          <w:sz w:val="18"/>
          <w:szCs w:val="18"/>
        </w:rPr>
        <w:br/>
        <w:t>(11/25/2013)</w:t>
      </w:r>
    </w:p>
    <w:p w14:paraId="14797F8D" w14:textId="77777777" w:rsidR="00EA0453" w:rsidRPr="00D37263" w:rsidRDefault="00EA0453" w:rsidP="0007384E">
      <w:pPr>
        <w:rPr>
          <w:rFonts w:ascii="Arial" w:hAnsi="Arial"/>
          <w:sz w:val="18"/>
          <w:szCs w:val="18"/>
        </w:rPr>
      </w:pPr>
    </w:p>
    <w:p w14:paraId="141F075D" w14:textId="77777777" w:rsidR="005762D2" w:rsidRPr="00D37263" w:rsidRDefault="005762D2" w:rsidP="0007384E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Newellton</w:t>
      </w:r>
      <w:r w:rsidR="00AC1368" w:rsidRPr="00D37263">
        <w:rPr>
          <w:rFonts w:ascii="Arial" w:hAnsi="Arial"/>
          <w:sz w:val="18"/>
          <w:szCs w:val="18"/>
        </w:rPr>
        <w:t>, Town of</w:t>
      </w:r>
    </w:p>
    <w:p w14:paraId="056A302D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Mayor</w:t>
      </w:r>
      <w:r w:rsidR="004A0CFD" w:rsidRPr="00D37263">
        <w:rPr>
          <w:rFonts w:ascii="Arial" w:hAnsi="Arial"/>
          <w:sz w:val="18"/>
          <w:szCs w:val="18"/>
        </w:rPr>
        <w:t>’s Office</w:t>
      </w:r>
    </w:p>
    <w:p w14:paraId="55C6DEB6" w14:textId="77777777" w:rsidR="005762D2" w:rsidRPr="00D37263" w:rsidRDefault="00712F0C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5762D2" w:rsidRPr="00D37263">
        <w:rPr>
          <w:rFonts w:ascii="Arial" w:hAnsi="Arial"/>
          <w:sz w:val="18"/>
          <w:szCs w:val="18"/>
        </w:rPr>
        <w:t xml:space="preserve"> 477</w:t>
      </w:r>
    </w:p>
    <w:p w14:paraId="495AE2B1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Newellton, LA 71357-0477</w:t>
      </w:r>
    </w:p>
    <w:p w14:paraId="3EB7781E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11/23/1992)</w:t>
      </w:r>
    </w:p>
    <w:p w14:paraId="1F87EC3E" w14:textId="77777777" w:rsidR="00D754D1" w:rsidRPr="00D37263" w:rsidRDefault="00D754D1" w:rsidP="005762D2">
      <w:pPr>
        <w:rPr>
          <w:rFonts w:ascii="Arial" w:hAnsi="Arial"/>
          <w:sz w:val="18"/>
          <w:szCs w:val="18"/>
        </w:rPr>
      </w:pPr>
    </w:p>
    <w:p w14:paraId="3C7EDC18" w14:textId="77777777" w:rsidR="0010215A" w:rsidRPr="00D37263" w:rsidRDefault="0010215A" w:rsidP="005762D2">
      <w:pPr>
        <w:rPr>
          <w:rFonts w:ascii="Arial" w:hAnsi="Arial"/>
          <w:sz w:val="18"/>
          <w:szCs w:val="18"/>
        </w:rPr>
      </w:pPr>
    </w:p>
    <w:p w14:paraId="69CE48D4" w14:textId="77777777" w:rsidR="0010215A" w:rsidRPr="00D37263" w:rsidRDefault="0010215A" w:rsidP="005762D2">
      <w:pPr>
        <w:rPr>
          <w:rFonts w:ascii="Arial" w:hAnsi="Arial"/>
          <w:sz w:val="18"/>
          <w:szCs w:val="18"/>
        </w:rPr>
      </w:pPr>
    </w:p>
    <w:p w14:paraId="29CCCB21" w14:textId="77777777" w:rsidR="00705043" w:rsidRPr="00D37263" w:rsidRDefault="00705043" w:rsidP="005762D2">
      <w:pPr>
        <w:rPr>
          <w:rFonts w:ascii="Arial" w:hAnsi="Arial"/>
          <w:sz w:val="18"/>
          <w:szCs w:val="18"/>
        </w:rPr>
      </w:pPr>
    </w:p>
    <w:p w14:paraId="309969DC" w14:textId="77777777" w:rsidR="00387F16" w:rsidRPr="00D37263" w:rsidRDefault="00387F16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New Iberia</w:t>
      </w:r>
      <w:r w:rsidR="00AC1368" w:rsidRPr="00D37263">
        <w:rPr>
          <w:rFonts w:ascii="Arial" w:hAnsi="Arial"/>
          <w:sz w:val="18"/>
          <w:szCs w:val="18"/>
        </w:rPr>
        <w:t>, City of</w:t>
      </w:r>
      <w:r w:rsidRPr="00D37263">
        <w:rPr>
          <w:rFonts w:ascii="Arial" w:hAnsi="Arial"/>
          <w:sz w:val="18"/>
          <w:szCs w:val="18"/>
        </w:rPr>
        <w:br/>
        <w:t>W. J. Trappey, Jr.</w:t>
      </w:r>
      <w:r w:rsidRPr="00D37263">
        <w:rPr>
          <w:rFonts w:ascii="Arial" w:hAnsi="Arial"/>
          <w:sz w:val="18"/>
          <w:szCs w:val="18"/>
        </w:rPr>
        <w:br/>
        <w:t>457 E. Main St., Rm. 300</w:t>
      </w:r>
      <w:r w:rsidRPr="00D37263">
        <w:rPr>
          <w:rFonts w:ascii="Arial" w:hAnsi="Arial"/>
          <w:sz w:val="18"/>
          <w:szCs w:val="18"/>
        </w:rPr>
        <w:br/>
        <w:t>New Iberia, LA 70560</w:t>
      </w:r>
    </w:p>
    <w:p w14:paraId="087EF198" w14:textId="77777777" w:rsidR="00387F16" w:rsidRPr="00D37263" w:rsidRDefault="00387F16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1/02/1992)</w:t>
      </w:r>
    </w:p>
    <w:p w14:paraId="09071170" w14:textId="77777777" w:rsidR="00C91ABA" w:rsidRPr="00D37263" w:rsidRDefault="00C91ABA" w:rsidP="005762D2">
      <w:pPr>
        <w:rPr>
          <w:rFonts w:ascii="Arial" w:hAnsi="Arial"/>
          <w:sz w:val="18"/>
          <w:szCs w:val="18"/>
        </w:rPr>
      </w:pPr>
    </w:p>
    <w:p w14:paraId="6F34B885" w14:textId="77777777" w:rsidR="00387F16" w:rsidRPr="00D37263" w:rsidRDefault="00387F16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New Iberia Fire Department</w:t>
      </w:r>
      <w:r w:rsidRPr="00D37263">
        <w:rPr>
          <w:rFonts w:ascii="Arial" w:hAnsi="Arial"/>
          <w:sz w:val="18"/>
          <w:szCs w:val="18"/>
        </w:rPr>
        <w:br/>
        <w:t>Howard Fridley, Chief</w:t>
      </w:r>
      <w:r w:rsidRPr="00D37263">
        <w:rPr>
          <w:rFonts w:ascii="Arial" w:hAnsi="Arial"/>
          <w:sz w:val="18"/>
          <w:szCs w:val="18"/>
        </w:rPr>
        <w:br/>
        <w:t>225 Prairie Avenue</w:t>
      </w:r>
      <w:r w:rsidRPr="00D37263">
        <w:rPr>
          <w:rFonts w:ascii="Arial" w:hAnsi="Arial"/>
          <w:sz w:val="18"/>
          <w:szCs w:val="18"/>
        </w:rPr>
        <w:br/>
        <w:t>New Iberia, LA 670560</w:t>
      </w:r>
    </w:p>
    <w:p w14:paraId="5497C76B" w14:textId="77777777" w:rsidR="00573B77" w:rsidRPr="00D37263" w:rsidRDefault="00387F16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2/19/1998)</w:t>
      </w:r>
    </w:p>
    <w:p w14:paraId="5DCA2C83" w14:textId="77777777" w:rsidR="00956DA3" w:rsidRPr="00D37263" w:rsidRDefault="00956DA3" w:rsidP="005762D2">
      <w:pPr>
        <w:rPr>
          <w:rFonts w:ascii="Arial" w:hAnsi="Arial"/>
          <w:sz w:val="18"/>
          <w:szCs w:val="18"/>
        </w:rPr>
      </w:pPr>
    </w:p>
    <w:p w14:paraId="301A72DC" w14:textId="77777777" w:rsidR="0048220F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New Iberia Housing Auth</w:t>
      </w:r>
      <w:r w:rsidR="00580F7F" w:rsidRPr="00D37263">
        <w:rPr>
          <w:rFonts w:ascii="Arial" w:hAnsi="Arial"/>
          <w:sz w:val="18"/>
          <w:szCs w:val="18"/>
        </w:rPr>
        <w:t>ority</w:t>
      </w:r>
    </w:p>
    <w:p w14:paraId="01B53087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Elton Broussard</w:t>
      </w:r>
    </w:p>
    <w:p w14:paraId="1F134CEA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325 North Street</w:t>
      </w:r>
    </w:p>
    <w:p w14:paraId="427A6462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New Iberia, LA 70560</w:t>
      </w:r>
    </w:p>
    <w:p w14:paraId="6C69D6FF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10/04/1995)</w:t>
      </w:r>
    </w:p>
    <w:p w14:paraId="3369D4D9" w14:textId="77777777" w:rsidR="00070232" w:rsidRPr="00D37263" w:rsidRDefault="00070232" w:rsidP="005762D2">
      <w:pPr>
        <w:rPr>
          <w:rFonts w:ascii="Arial" w:hAnsi="Arial"/>
          <w:sz w:val="18"/>
          <w:szCs w:val="18"/>
        </w:rPr>
      </w:pPr>
    </w:p>
    <w:p w14:paraId="7E1744FF" w14:textId="77777777" w:rsidR="00A35056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New Llano</w:t>
      </w:r>
      <w:r w:rsidR="00070232" w:rsidRPr="00D37263">
        <w:rPr>
          <w:rFonts w:ascii="Arial" w:hAnsi="Arial"/>
          <w:sz w:val="18"/>
          <w:szCs w:val="18"/>
        </w:rPr>
        <w:t>, Town of</w:t>
      </w:r>
    </w:p>
    <w:p w14:paraId="5DBEE55E" w14:textId="77777777" w:rsidR="005762D2" w:rsidRPr="00D37263" w:rsidRDefault="00387F16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Mayor’s Office</w:t>
      </w:r>
    </w:p>
    <w:p w14:paraId="7F72355D" w14:textId="77777777" w:rsidR="005762D2" w:rsidRPr="00D37263" w:rsidRDefault="00712F0C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5762D2" w:rsidRPr="00D37263">
        <w:rPr>
          <w:rFonts w:ascii="Arial" w:hAnsi="Arial"/>
          <w:sz w:val="18"/>
          <w:szCs w:val="18"/>
        </w:rPr>
        <w:t xml:space="preserve"> 306</w:t>
      </w:r>
    </w:p>
    <w:p w14:paraId="5B763867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New Llano, LA  71461-0306</w:t>
      </w:r>
    </w:p>
    <w:p w14:paraId="615EBEED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10/07/1999)</w:t>
      </w:r>
    </w:p>
    <w:p w14:paraId="0ACF7F70" w14:textId="77777777" w:rsidR="003F65A6" w:rsidRPr="00D37263" w:rsidRDefault="003F65A6" w:rsidP="00387F16">
      <w:pPr>
        <w:rPr>
          <w:rFonts w:ascii="Arial" w:hAnsi="Arial"/>
          <w:sz w:val="18"/>
          <w:szCs w:val="18"/>
        </w:rPr>
      </w:pPr>
    </w:p>
    <w:p w14:paraId="5558B065" w14:textId="77777777" w:rsidR="00387F16" w:rsidRPr="00D37263" w:rsidRDefault="00387F16" w:rsidP="00387F16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N</w:t>
      </w:r>
      <w:r w:rsidR="00792B7B" w:rsidRPr="00D37263">
        <w:rPr>
          <w:rFonts w:ascii="Arial" w:hAnsi="Arial"/>
          <w:sz w:val="18"/>
          <w:szCs w:val="18"/>
        </w:rPr>
        <w:t xml:space="preserve">. O. </w:t>
      </w:r>
      <w:r w:rsidRPr="00D37263">
        <w:rPr>
          <w:rFonts w:ascii="Arial" w:hAnsi="Arial"/>
          <w:sz w:val="18"/>
          <w:szCs w:val="18"/>
        </w:rPr>
        <w:t>African American Museum</w:t>
      </w:r>
    </w:p>
    <w:p w14:paraId="4674022F" w14:textId="77777777" w:rsidR="00387F16" w:rsidRPr="00D37263" w:rsidRDefault="00387F16" w:rsidP="00387F16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1418 Gov. Nicholls Street</w:t>
      </w:r>
    </w:p>
    <w:p w14:paraId="6B84A9B3" w14:textId="77777777" w:rsidR="00387F16" w:rsidRPr="00D37263" w:rsidRDefault="00387F16" w:rsidP="00387F16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New Orleans, LA 70116</w:t>
      </w:r>
    </w:p>
    <w:p w14:paraId="5B6F360E" w14:textId="77777777" w:rsidR="00387F16" w:rsidRPr="00D37263" w:rsidRDefault="00387F16" w:rsidP="00387F16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6/01/2009)</w:t>
      </w:r>
    </w:p>
    <w:p w14:paraId="5479A501" w14:textId="77777777" w:rsidR="0048220F" w:rsidRPr="00D37263" w:rsidRDefault="0048220F" w:rsidP="005762D2">
      <w:pPr>
        <w:rPr>
          <w:rFonts w:ascii="Arial" w:hAnsi="Arial"/>
          <w:sz w:val="18"/>
          <w:szCs w:val="18"/>
        </w:rPr>
      </w:pPr>
    </w:p>
    <w:p w14:paraId="59BC031C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New Orleans Aviation Board</w:t>
      </w:r>
    </w:p>
    <w:p w14:paraId="1CD02AA8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urchasing</w:t>
      </w:r>
      <w:r w:rsidR="00387C00" w:rsidRPr="00D37263">
        <w:rPr>
          <w:rFonts w:ascii="Arial" w:hAnsi="Arial"/>
          <w:sz w:val="18"/>
          <w:szCs w:val="18"/>
        </w:rPr>
        <w:t xml:space="preserve"> Coordinator</w:t>
      </w:r>
    </w:p>
    <w:p w14:paraId="79012E91" w14:textId="77777777" w:rsidR="005762D2" w:rsidRPr="00D37263" w:rsidRDefault="00712F0C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5762D2" w:rsidRPr="00D37263">
        <w:rPr>
          <w:rFonts w:ascii="Arial" w:hAnsi="Arial"/>
          <w:sz w:val="18"/>
          <w:szCs w:val="18"/>
        </w:rPr>
        <w:t xml:space="preserve"> 20007</w:t>
      </w:r>
    </w:p>
    <w:p w14:paraId="3D647214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New Orleans, LA</w:t>
      </w:r>
      <w:r w:rsidR="001576D1" w:rsidRPr="00D37263">
        <w:rPr>
          <w:rFonts w:ascii="Arial" w:hAnsi="Arial"/>
          <w:sz w:val="18"/>
          <w:szCs w:val="18"/>
        </w:rPr>
        <w:t xml:space="preserve"> 70062</w:t>
      </w:r>
      <w:r w:rsidRPr="00D37263">
        <w:rPr>
          <w:rFonts w:ascii="Arial" w:hAnsi="Arial"/>
          <w:sz w:val="18"/>
          <w:szCs w:val="18"/>
        </w:rPr>
        <w:t xml:space="preserve"> </w:t>
      </w:r>
    </w:p>
    <w:p w14:paraId="5179376A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3/07/1991)</w:t>
      </w:r>
    </w:p>
    <w:p w14:paraId="324FC8A8" w14:textId="77777777" w:rsidR="00F10632" w:rsidRPr="00D37263" w:rsidRDefault="00F10632" w:rsidP="005762D2">
      <w:pPr>
        <w:rPr>
          <w:rFonts w:ascii="Arial" w:hAnsi="Arial"/>
          <w:sz w:val="18"/>
          <w:szCs w:val="18"/>
        </w:rPr>
      </w:pPr>
    </w:p>
    <w:p w14:paraId="39D1A521" w14:textId="77777777" w:rsidR="000F183F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New Orleans Baptist Theological Seminary</w:t>
      </w:r>
    </w:p>
    <w:p w14:paraId="3AB8C37F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3939 Gentilly Blvd.</w:t>
      </w:r>
    </w:p>
    <w:p w14:paraId="5D30B72D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New Orleans, LA 71496</w:t>
      </w:r>
    </w:p>
    <w:p w14:paraId="30F02399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3/12/2007)</w:t>
      </w:r>
    </w:p>
    <w:p w14:paraId="07926DCA" w14:textId="77777777" w:rsidR="00142C09" w:rsidRPr="00D37263" w:rsidRDefault="00142C09" w:rsidP="00792B7B">
      <w:pPr>
        <w:rPr>
          <w:rFonts w:ascii="Arial" w:hAnsi="Arial"/>
          <w:sz w:val="18"/>
          <w:szCs w:val="18"/>
        </w:rPr>
      </w:pPr>
    </w:p>
    <w:p w14:paraId="178AA39F" w14:textId="77777777" w:rsidR="00792B7B" w:rsidRPr="00D37263" w:rsidRDefault="00792B7B" w:rsidP="00792B7B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New Orleans</w:t>
      </w:r>
      <w:r w:rsidR="00AC1368" w:rsidRPr="00D37263">
        <w:rPr>
          <w:rFonts w:ascii="Arial" w:hAnsi="Arial"/>
          <w:sz w:val="18"/>
          <w:szCs w:val="18"/>
        </w:rPr>
        <w:t>, City of</w:t>
      </w:r>
      <w:r w:rsidRPr="00D37263">
        <w:rPr>
          <w:rFonts w:ascii="Arial" w:hAnsi="Arial"/>
          <w:sz w:val="18"/>
          <w:szCs w:val="18"/>
        </w:rPr>
        <w:br/>
        <w:t>Bureau of Purchasing</w:t>
      </w:r>
      <w:r w:rsidRPr="00D37263">
        <w:rPr>
          <w:rFonts w:ascii="Arial" w:hAnsi="Arial"/>
          <w:sz w:val="18"/>
          <w:szCs w:val="18"/>
        </w:rPr>
        <w:br/>
        <w:t>1300 Perdido, Rm.4W</w:t>
      </w:r>
      <w:r w:rsidRPr="00D37263">
        <w:rPr>
          <w:rFonts w:ascii="Arial" w:hAnsi="Arial"/>
          <w:sz w:val="18"/>
          <w:szCs w:val="18"/>
        </w:rPr>
        <w:noBreakHyphen/>
        <w:t>02</w:t>
      </w:r>
    </w:p>
    <w:p w14:paraId="3CB3B7F2" w14:textId="77777777" w:rsidR="00792B7B" w:rsidRPr="00D37263" w:rsidRDefault="00792B7B" w:rsidP="00792B7B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New Orleans, LA 70112</w:t>
      </w:r>
    </w:p>
    <w:p w14:paraId="55A486B2" w14:textId="77777777" w:rsidR="00792B7B" w:rsidRPr="00D37263" w:rsidRDefault="00792B7B" w:rsidP="00792B7B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2/27/1991)</w:t>
      </w:r>
    </w:p>
    <w:p w14:paraId="23D034F4" w14:textId="77777777" w:rsidR="002217E7" w:rsidRPr="00D37263" w:rsidRDefault="002217E7" w:rsidP="00A35056">
      <w:pPr>
        <w:rPr>
          <w:rFonts w:ascii="Arial" w:hAnsi="Arial" w:cs="Arial"/>
          <w:sz w:val="18"/>
          <w:szCs w:val="18"/>
        </w:rPr>
      </w:pPr>
    </w:p>
    <w:p w14:paraId="058C49C3" w14:textId="77777777" w:rsidR="00A35056" w:rsidRPr="00D37263" w:rsidRDefault="00A35056" w:rsidP="00A35056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New Orleans City Park</w:t>
      </w:r>
    </w:p>
    <w:p w14:paraId="71F67E80" w14:textId="77777777" w:rsidR="00A35056" w:rsidRPr="00D37263" w:rsidRDefault="00A35056" w:rsidP="00A35056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Larry Rivarde, CAO, CFO</w:t>
      </w:r>
    </w:p>
    <w:p w14:paraId="185FEB57" w14:textId="77777777" w:rsidR="00A35056" w:rsidRPr="00D37263" w:rsidRDefault="00A35056" w:rsidP="00A35056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#1 Palm Drive</w:t>
      </w:r>
    </w:p>
    <w:p w14:paraId="32D41F61" w14:textId="77777777" w:rsidR="00A35056" w:rsidRPr="00D37263" w:rsidRDefault="00A35056" w:rsidP="00A35056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New Orleans, LA 70124</w:t>
      </w:r>
    </w:p>
    <w:p w14:paraId="0EC49D9D" w14:textId="77777777" w:rsidR="00792B7B" w:rsidRPr="00D37263" w:rsidRDefault="00A35056" w:rsidP="00A35056">
      <w:pPr>
        <w:rPr>
          <w:rFonts w:ascii="Arial" w:hAnsi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(03/07/1991)</w:t>
      </w:r>
    </w:p>
    <w:p w14:paraId="27DF4D8E" w14:textId="77777777" w:rsidR="00912144" w:rsidRPr="00D37263" w:rsidRDefault="00912144" w:rsidP="00792B7B">
      <w:pPr>
        <w:ind w:right="-180"/>
        <w:rPr>
          <w:rFonts w:ascii="Arial" w:hAnsi="Arial"/>
          <w:sz w:val="18"/>
          <w:szCs w:val="18"/>
        </w:rPr>
      </w:pPr>
    </w:p>
    <w:p w14:paraId="3CAEF8EF" w14:textId="77777777" w:rsidR="00792B7B" w:rsidRPr="00D37263" w:rsidRDefault="00792B7B" w:rsidP="00792B7B">
      <w:pPr>
        <w:ind w:right="-180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New Orleans Ctr. for Creative Arts</w:t>
      </w:r>
    </w:p>
    <w:p w14:paraId="1F90B315" w14:textId="77777777" w:rsidR="00792B7B" w:rsidRPr="00D37263" w:rsidRDefault="00792B7B" w:rsidP="00792B7B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ally Perry</w:t>
      </w:r>
    </w:p>
    <w:p w14:paraId="0D32E055" w14:textId="77777777" w:rsidR="00792B7B" w:rsidRPr="00D37263" w:rsidRDefault="00792B7B" w:rsidP="00792B7B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228 St. Charles Ave., Ste. 1307</w:t>
      </w:r>
    </w:p>
    <w:p w14:paraId="73D4DD17" w14:textId="77777777" w:rsidR="00792B7B" w:rsidRPr="00D37263" w:rsidRDefault="00792B7B" w:rsidP="00792B7B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New Orleans, LA  70130</w:t>
      </w:r>
    </w:p>
    <w:p w14:paraId="4832AEBF" w14:textId="77777777" w:rsidR="00792B7B" w:rsidRPr="00D37263" w:rsidRDefault="00792B7B" w:rsidP="00792B7B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8/06/1999)</w:t>
      </w:r>
    </w:p>
    <w:p w14:paraId="5B66A4BC" w14:textId="77777777" w:rsidR="0062443D" w:rsidRPr="00D37263" w:rsidRDefault="0062443D" w:rsidP="00252AF8">
      <w:pPr>
        <w:ind w:right="-480"/>
        <w:rPr>
          <w:rFonts w:ascii="Arial" w:hAnsi="Arial"/>
          <w:sz w:val="18"/>
          <w:szCs w:val="18"/>
        </w:rPr>
      </w:pPr>
    </w:p>
    <w:p w14:paraId="0BCAA7DA" w14:textId="77777777" w:rsidR="00792B7B" w:rsidRPr="00D37263" w:rsidRDefault="00792B7B" w:rsidP="00252AF8">
      <w:pPr>
        <w:ind w:right="-480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New Orleans Home Mortgage Authy</w:t>
      </w:r>
    </w:p>
    <w:p w14:paraId="78960AB8" w14:textId="77777777" w:rsidR="00792B7B" w:rsidRPr="00D37263" w:rsidRDefault="00792B7B" w:rsidP="00252AF8">
      <w:pPr>
        <w:ind w:right="-480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Mtumishi St. Julien</w:t>
      </w:r>
      <w:r w:rsidRPr="00D37263">
        <w:rPr>
          <w:rFonts w:ascii="Arial" w:hAnsi="Arial"/>
          <w:sz w:val="18"/>
          <w:szCs w:val="18"/>
        </w:rPr>
        <w:br/>
        <w:t>1100 Poydras St., Ste. 1806</w:t>
      </w:r>
      <w:r w:rsidRPr="00D37263">
        <w:rPr>
          <w:rFonts w:ascii="Arial" w:hAnsi="Arial"/>
          <w:sz w:val="18"/>
          <w:szCs w:val="18"/>
        </w:rPr>
        <w:br/>
        <w:t>New Orleans, LA 70163-1800</w:t>
      </w:r>
    </w:p>
    <w:p w14:paraId="2F261B59" w14:textId="77777777" w:rsidR="00792B7B" w:rsidRPr="00D37263" w:rsidRDefault="00792B7B" w:rsidP="00252AF8">
      <w:pPr>
        <w:ind w:right="-480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8/29/1991)</w:t>
      </w:r>
    </w:p>
    <w:p w14:paraId="63F3EB63" w14:textId="77777777" w:rsidR="00EA0453" w:rsidRPr="00D37263" w:rsidRDefault="00EA0453" w:rsidP="00252AF8">
      <w:pPr>
        <w:ind w:right="-480"/>
        <w:rPr>
          <w:rFonts w:ascii="Arial" w:hAnsi="Arial"/>
          <w:sz w:val="18"/>
          <w:szCs w:val="18"/>
        </w:rPr>
      </w:pPr>
    </w:p>
    <w:p w14:paraId="1F9A2ECD" w14:textId="77777777" w:rsidR="00705043" w:rsidRPr="00D37263" w:rsidRDefault="00705043" w:rsidP="00252AF8">
      <w:pPr>
        <w:ind w:right="-480"/>
        <w:rPr>
          <w:rFonts w:ascii="Arial" w:hAnsi="Arial"/>
          <w:sz w:val="18"/>
          <w:szCs w:val="18"/>
        </w:rPr>
      </w:pPr>
    </w:p>
    <w:p w14:paraId="79022F48" w14:textId="77777777" w:rsidR="00705043" w:rsidRPr="00D37263" w:rsidRDefault="00705043" w:rsidP="00252AF8">
      <w:pPr>
        <w:ind w:right="-480"/>
        <w:rPr>
          <w:rFonts w:ascii="Arial" w:hAnsi="Arial"/>
          <w:sz w:val="18"/>
          <w:szCs w:val="18"/>
        </w:rPr>
      </w:pPr>
    </w:p>
    <w:p w14:paraId="63DCE1ED" w14:textId="77777777" w:rsidR="00705043" w:rsidRPr="00D37263" w:rsidRDefault="00705043" w:rsidP="00252AF8">
      <w:pPr>
        <w:ind w:right="-480"/>
        <w:rPr>
          <w:rFonts w:ascii="Arial" w:hAnsi="Arial"/>
          <w:sz w:val="18"/>
          <w:szCs w:val="18"/>
        </w:rPr>
      </w:pPr>
    </w:p>
    <w:p w14:paraId="2BD43C35" w14:textId="77777777" w:rsidR="00705043" w:rsidRPr="00D37263" w:rsidRDefault="00705043" w:rsidP="00252AF8">
      <w:pPr>
        <w:ind w:right="-480"/>
        <w:rPr>
          <w:rFonts w:ascii="Arial" w:hAnsi="Arial"/>
          <w:sz w:val="18"/>
          <w:szCs w:val="18"/>
        </w:rPr>
      </w:pPr>
    </w:p>
    <w:p w14:paraId="08168171" w14:textId="77777777" w:rsidR="00252AF8" w:rsidRPr="00D37263" w:rsidRDefault="00252AF8" w:rsidP="00252AF8">
      <w:pPr>
        <w:ind w:right="-480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New Orleans Housing Authority</w:t>
      </w:r>
    </w:p>
    <w:p w14:paraId="62708AC4" w14:textId="77777777" w:rsidR="00252AF8" w:rsidRPr="00D37263" w:rsidRDefault="00252AF8" w:rsidP="00252AF8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Angela Anderson</w:t>
      </w:r>
    </w:p>
    <w:p w14:paraId="12885C52" w14:textId="77777777" w:rsidR="00252AF8" w:rsidRPr="00D37263" w:rsidRDefault="00252AF8" w:rsidP="00252AF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918 Carondelet Street</w:t>
      </w:r>
    </w:p>
    <w:p w14:paraId="144A6479" w14:textId="77777777" w:rsidR="00252AF8" w:rsidRPr="00D37263" w:rsidRDefault="00252AF8" w:rsidP="00252AF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New Orleans, LA 70130</w:t>
      </w:r>
    </w:p>
    <w:p w14:paraId="04FD2FA8" w14:textId="77777777" w:rsidR="00252AF8" w:rsidRPr="00D37263" w:rsidRDefault="00252AF8" w:rsidP="00252AF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9/27/1995)</w:t>
      </w:r>
    </w:p>
    <w:p w14:paraId="0019EE44" w14:textId="77777777" w:rsidR="003F65A6" w:rsidRPr="00D37263" w:rsidRDefault="003F65A6" w:rsidP="005762D2">
      <w:pPr>
        <w:rPr>
          <w:rFonts w:ascii="Arial" w:hAnsi="Arial"/>
          <w:sz w:val="18"/>
          <w:szCs w:val="18"/>
        </w:rPr>
      </w:pPr>
    </w:p>
    <w:p w14:paraId="7DD65CF3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New Orleans Lakefront Airport</w:t>
      </w:r>
    </w:p>
    <w:p w14:paraId="23B8C39A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John Maloney</w:t>
      </w:r>
    </w:p>
    <w:p w14:paraId="0234ACA9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Terminal Building, Ste. 101</w:t>
      </w:r>
    </w:p>
    <w:p w14:paraId="39D08E56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New Orleans, LA 70126</w:t>
      </w:r>
    </w:p>
    <w:p w14:paraId="10F142E7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12/27/1991)</w:t>
      </w:r>
    </w:p>
    <w:p w14:paraId="12A0513E" w14:textId="77777777" w:rsidR="006D6355" w:rsidRPr="00D37263" w:rsidRDefault="006D6355" w:rsidP="005762D2">
      <w:pPr>
        <w:rPr>
          <w:rFonts w:ascii="Arial" w:hAnsi="Arial"/>
          <w:sz w:val="18"/>
          <w:szCs w:val="18"/>
        </w:rPr>
      </w:pPr>
    </w:p>
    <w:p w14:paraId="2B596947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New Orleans Police Dep</w:t>
      </w:r>
      <w:r w:rsidR="00BD18A2" w:rsidRPr="00D37263">
        <w:rPr>
          <w:rFonts w:ascii="Arial" w:hAnsi="Arial"/>
          <w:sz w:val="18"/>
          <w:szCs w:val="18"/>
        </w:rPr>
        <w:t>artment</w:t>
      </w:r>
    </w:p>
    <w:p w14:paraId="202893A6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Fleet Management Div</w:t>
      </w:r>
      <w:r w:rsidR="00C44CCB" w:rsidRPr="00D37263">
        <w:rPr>
          <w:rFonts w:ascii="Arial" w:hAnsi="Arial"/>
          <w:sz w:val="18"/>
          <w:szCs w:val="18"/>
        </w:rPr>
        <w:t>ision</w:t>
      </w:r>
    </w:p>
    <w:p w14:paraId="4FB50C63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715</w:t>
      </w:r>
      <w:r w:rsidR="00A35056" w:rsidRPr="00D37263">
        <w:rPr>
          <w:rFonts w:ascii="Arial" w:hAnsi="Arial"/>
          <w:sz w:val="18"/>
          <w:szCs w:val="18"/>
        </w:rPr>
        <w:t xml:space="preserve"> </w:t>
      </w:r>
      <w:r w:rsidRPr="00D37263">
        <w:rPr>
          <w:rFonts w:ascii="Arial" w:hAnsi="Arial"/>
          <w:sz w:val="18"/>
          <w:szCs w:val="18"/>
        </w:rPr>
        <w:t>S</w:t>
      </w:r>
      <w:r w:rsidR="00A35056" w:rsidRPr="00D37263">
        <w:rPr>
          <w:rFonts w:ascii="Arial" w:hAnsi="Arial"/>
          <w:sz w:val="18"/>
          <w:szCs w:val="18"/>
        </w:rPr>
        <w:t>outh</w:t>
      </w:r>
      <w:r w:rsidRPr="00D37263">
        <w:rPr>
          <w:rFonts w:ascii="Arial" w:hAnsi="Arial"/>
          <w:sz w:val="18"/>
          <w:szCs w:val="18"/>
        </w:rPr>
        <w:t xml:space="preserve"> Broad Avenue</w:t>
      </w:r>
    </w:p>
    <w:p w14:paraId="6FA91DEF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New Orleans, LA 70119</w:t>
      </w:r>
    </w:p>
    <w:p w14:paraId="45EE5036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11/15/1993)</w:t>
      </w:r>
    </w:p>
    <w:p w14:paraId="62880128" w14:textId="77777777" w:rsidR="00956DA3" w:rsidRPr="00D37263" w:rsidRDefault="00956DA3" w:rsidP="005762D2">
      <w:pPr>
        <w:rPr>
          <w:rFonts w:ascii="Arial" w:hAnsi="Arial"/>
          <w:sz w:val="18"/>
          <w:szCs w:val="18"/>
        </w:rPr>
      </w:pPr>
    </w:p>
    <w:p w14:paraId="16A137B2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New Orleans Public Library</w:t>
      </w:r>
    </w:p>
    <w:p w14:paraId="41E26B2D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Ms. Rovira</w:t>
      </w:r>
    </w:p>
    <w:p w14:paraId="26366A13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219 Loyola Avenue</w:t>
      </w:r>
    </w:p>
    <w:p w14:paraId="109034BF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New Orleans, LA 70140</w:t>
      </w:r>
    </w:p>
    <w:p w14:paraId="07442EB3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2/27/1991)</w:t>
      </w:r>
    </w:p>
    <w:p w14:paraId="5DC03C0D" w14:textId="77777777" w:rsidR="00070232" w:rsidRPr="00D37263" w:rsidRDefault="00070232" w:rsidP="005762D2">
      <w:pPr>
        <w:rPr>
          <w:rFonts w:ascii="Arial" w:hAnsi="Arial"/>
          <w:sz w:val="18"/>
          <w:szCs w:val="18"/>
        </w:rPr>
      </w:pPr>
    </w:p>
    <w:p w14:paraId="32CCB350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New Orleans Public Schools</w:t>
      </w:r>
    </w:p>
    <w:p w14:paraId="7207CFD0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Earl Levingston</w:t>
      </w:r>
    </w:p>
    <w:p w14:paraId="30BC50E8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4300 Almonaster</w:t>
      </w:r>
    </w:p>
    <w:p w14:paraId="43788EF3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New Orleans, LA 70126</w:t>
      </w:r>
    </w:p>
    <w:p w14:paraId="0310E2BD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11/23/1998)</w:t>
      </w:r>
    </w:p>
    <w:p w14:paraId="39D713B3" w14:textId="77777777" w:rsidR="00781A60" w:rsidRPr="00D37263" w:rsidRDefault="00781A60" w:rsidP="00687430">
      <w:pPr>
        <w:ind w:right="-450"/>
        <w:rPr>
          <w:rFonts w:ascii="Arial" w:hAnsi="Arial"/>
          <w:sz w:val="18"/>
          <w:szCs w:val="18"/>
        </w:rPr>
      </w:pPr>
    </w:p>
    <w:p w14:paraId="0B1B85DC" w14:textId="77777777" w:rsidR="00687430" w:rsidRPr="00D37263" w:rsidRDefault="00687430" w:rsidP="00687430">
      <w:pPr>
        <w:ind w:right="-450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New Orleans Redevelopment Authy</w:t>
      </w:r>
    </w:p>
    <w:p w14:paraId="39EB0C82" w14:textId="77777777" w:rsidR="00687430" w:rsidRPr="00D37263" w:rsidRDefault="005B798E" w:rsidP="00687430">
      <w:pPr>
        <w:ind w:right="-450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Jeffrey P. Hebert, Exec. Dir.</w:t>
      </w:r>
    </w:p>
    <w:p w14:paraId="094BAAED" w14:textId="77777777" w:rsidR="00687430" w:rsidRPr="00D37263" w:rsidRDefault="00687430" w:rsidP="00687430">
      <w:pPr>
        <w:ind w:right="-450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1409 Oretha Castle Haley Blvd.</w:t>
      </w:r>
    </w:p>
    <w:p w14:paraId="36E8F574" w14:textId="77777777" w:rsidR="00687430" w:rsidRPr="00D37263" w:rsidRDefault="00687430" w:rsidP="00687430">
      <w:pPr>
        <w:ind w:right="-450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New Orleans, LA 70113</w:t>
      </w:r>
    </w:p>
    <w:p w14:paraId="221D3530" w14:textId="77777777" w:rsidR="00687430" w:rsidRPr="00D37263" w:rsidRDefault="00687430" w:rsidP="00687430">
      <w:pPr>
        <w:ind w:right="-450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6/05/2013)</w:t>
      </w:r>
    </w:p>
    <w:p w14:paraId="558E484E" w14:textId="77777777" w:rsidR="00893E8E" w:rsidRPr="00D37263" w:rsidRDefault="00893E8E" w:rsidP="00687430">
      <w:pPr>
        <w:ind w:right="-450"/>
        <w:rPr>
          <w:rFonts w:ascii="Arial" w:hAnsi="Arial"/>
          <w:sz w:val="18"/>
          <w:szCs w:val="18"/>
        </w:rPr>
      </w:pPr>
    </w:p>
    <w:p w14:paraId="4E78B852" w14:textId="77777777" w:rsidR="005762D2" w:rsidRPr="00D37263" w:rsidRDefault="005762D2" w:rsidP="00687430">
      <w:pPr>
        <w:ind w:right="-450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New Orleans Reg. Bus</w:t>
      </w:r>
      <w:r w:rsidR="00BD18A2" w:rsidRPr="00D37263">
        <w:rPr>
          <w:rFonts w:ascii="Arial" w:hAnsi="Arial"/>
          <w:sz w:val="18"/>
          <w:szCs w:val="18"/>
        </w:rPr>
        <w:t>iness</w:t>
      </w:r>
      <w:r w:rsidRPr="00D37263">
        <w:rPr>
          <w:rFonts w:ascii="Arial" w:hAnsi="Arial"/>
          <w:sz w:val="18"/>
          <w:szCs w:val="18"/>
        </w:rPr>
        <w:t xml:space="preserve"> Park</w:t>
      </w:r>
      <w:r w:rsidRPr="00D37263">
        <w:rPr>
          <w:rFonts w:ascii="Arial" w:hAnsi="Arial"/>
          <w:sz w:val="18"/>
          <w:szCs w:val="18"/>
        </w:rPr>
        <w:br/>
        <w:t>Roy Mack, Sr.</w:t>
      </w:r>
      <w:r w:rsidRPr="00D37263">
        <w:rPr>
          <w:rFonts w:ascii="Arial" w:hAnsi="Arial"/>
          <w:sz w:val="18"/>
          <w:szCs w:val="18"/>
        </w:rPr>
        <w:br/>
        <w:t>13801 Old Gentilly Road</w:t>
      </w:r>
      <w:r w:rsidRPr="00D37263">
        <w:rPr>
          <w:rFonts w:ascii="Arial" w:hAnsi="Arial"/>
          <w:sz w:val="18"/>
          <w:szCs w:val="18"/>
        </w:rPr>
        <w:br/>
        <w:t>New Orleans, LA 70129</w:t>
      </w:r>
    </w:p>
    <w:p w14:paraId="0843EF6B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2/11/2008)</w:t>
      </w:r>
    </w:p>
    <w:p w14:paraId="3144963E" w14:textId="77777777" w:rsidR="002217E7" w:rsidRPr="00D37263" w:rsidRDefault="002217E7" w:rsidP="00E62744">
      <w:pPr>
        <w:rPr>
          <w:rFonts w:ascii="Arial" w:hAnsi="Arial" w:cs="Arial"/>
          <w:sz w:val="18"/>
          <w:szCs w:val="18"/>
        </w:rPr>
      </w:pPr>
    </w:p>
    <w:p w14:paraId="2F448F1B" w14:textId="77777777" w:rsidR="00E62744" w:rsidRPr="00D37263" w:rsidRDefault="00E62744" w:rsidP="00E62744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New Orleans Reg. Transit Authy</w:t>
      </w:r>
    </w:p>
    <w:p w14:paraId="7432DCB1" w14:textId="77777777" w:rsidR="00E62744" w:rsidRPr="00D37263" w:rsidRDefault="00E62744" w:rsidP="00E62744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Fred Basha</w:t>
      </w:r>
    </w:p>
    <w:p w14:paraId="5E4962FE" w14:textId="77777777" w:rsidR="00E62744" w:rsidRPr="00D37263" w:rsidRDefault="00E62744" w:rsidP="00E62744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6700 Plaza Drive</w:t>
      </w:r>
    </w:p>
    <w:p w14:paraId="40678B4E" w14:textId="77777777" w:rsidR="00E62744" w:rsidRPr="00D37263" w:rsidRDefault="00E62744" w:rsidP="00E62744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New Orleans, LA 70127</w:t>
      </w:r>
      <w:r w:rsidRPr="00D37263">
        <w:rPr>
          <w:rFonts w:ascii="Arial" w:hAnsi="Arial" w:cs="Arial"/>
          <w:sz w:val="18"/>
          <w:szCs w:val="18"/>
        </w:rPr>
        <w:noBreakHyphen/>
        <w:t>2677</w:t>
      </w:r>
    </w:p>
    <w:p w14:paraId="5F5811CA" w14:textId="77777777" w:rsidR="00E62744" w:rsidRPr="00D37263" w:rsidRDefault="00E62744" w:rsidP="00E62744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(03/08/1991)</w:t>
      </w:r>
    </w:p>
    <w:p w14:paraId="50AF6625" w14:textId="77777777" w:rsidR="00E62744" w:rsidRPr="00D37263" w:rsidRDefault="00E62744" w:rsidP="00E62744">
      <w:pPr>
        <w:rPr>
          <w:rFonts w:ascii="Arial" w:hAnsi="Arial" w:cs="Arial"/>
          <w:sz w:val="18"/>
          <w:szCs w:val="18"/>
        </w:rPr>
      </w:pPr>
    </w:p>
    <w:p w14:paraId="73EE8BA1" w14:textId="77777777" w:rsidR="00E62744" w:rsidRPr="00D37263" w:rsidRDefault="00E62744" w:rsidP="00E62744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New Orleans RTA - Transit Police</w:t>
      </w:r>
    </w:p>
    <w:p w14:paraId="216F98CD" w14:textId="77777777" w:rsidR="00E62744" w:rsidRPr="00D37263" w:rsidRDefault="00E62744" w:rsidP="00E62744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Robert Gostl</w:t>
      </w:r>
    </w:p>
    <w:p w14:paraId="5145A6F2" w14:textId="77777777" w:rsidR="00E62744" w:rsidRPr="00D37263" w:rsidRDefault="00E62744" w:rsidP="00E62744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334 Royal Street</w:t>
      </w:r>
    </w:p>
    <w:p w14:paraId="78226DC6" w14:textId="77777777" w:rsidR="00E62744" w:rsidRPr="00D37263" w:rsidRDefault="00E62744" w:rsidP="00E62744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New Orleans, LA 70130-2229</w:t>
      </w:r>
    </w:p>
    <w:p w14:paraId="5BDA394B" w14:textId="77777777" w:rsidR="00E62744" w:rsidRPr="00D37263" w:rsidRDefault="00E62744" w:rsidP="00E62744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lastRenderedPageBreak/>
        <w:t>(02/28/1991)</w:t>
      </w:r>
    </w:p>
    <w:p w14:paraId="5DD4CF88" w14:textId="77777777" w:rsidR="009D47D2" w:rsidRPr="00D37263" w:rsidRDefault="009D47D2" w:rsidP="005762D2">
      <w:pPr>
        <w:rPr>
          <w:rFonts w:ascii="Arial" w:hAnsi="Arial"/>
          <w:sz w:val="18"/>
          <w:szCs w:val="18"/>
        </w:rPr>
      </w:pPr>
    </w:p>
    <w:p w14:paraId="482A73B7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New Roads</w:t>
      </w:r>
      <w:r w:rsidR="00AC1368" w:rsidRPr="00D37263">
        <w:rPr>
          <w:rFonts w:ascii="Arial" w:hAnsi="Arial"/>
          <w:sz w:val="18"/>
          <w:szCs w:val="18"/>
        </w:rPr>
        <w:t>, City of</w:t>
      </w:r>
    </w:p>
    <w:p w14:paraId="1FA60F1F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Mildred Smith</w:t>
      </w:r>
    </w:p>
    <w:p w14:paraId="409ED15B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211 West Main Street</w:t>
      </w:r>
    </w:p>
    <w:p w14:paraId="27D279A2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New Roads, LA 70760</w:t>
      </w:r>
    </w:p>
    <w:p w14:paraId="50911311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2/27/1991)</w:t>
      </w:r>
    </w:p>
    <w:p w14:paraId="68955D7F" w14:textId="77777777" w:rsidR="002342CE" w:rsidRPr="00D37263" w:rsidRDefault="002342CE" w:rsidP="005762D2">
      <w:pPr>
        <w:rPr>
          <w:rFonts w:ascii="Arial" w:hAnsi="Arial"/>
          <w:sz w:val="18"/>
          <w:szCs w:val="18"/>
        </w:rPr>
      </w:pPr>
    </w:p>
    <w:p w14:paraId="4530C7AC" w14:textId="77777777" w:rsidR="005762D2" w:rsidRPr="00D37263" w:rsidRDefault="00A35056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 xml:space="preserve">Town of </w:t>
      </w:r>
      <w:r w:rsidR="005762D2" w:rsidRPr="00D37263">
        <w:rPr>
          <w:rFonts w:ascii="Arial" w:hAnsi="Arial"/>
          <w:sz w:val="18"/>
          <w:szCs w:val="18"/>
        </w:rPr>
        <w:t>New Roads Hous</w:t>
      </w:r>
      <w:r w:rsidRPr="00D37263">
        <w:rPr>
          <w:rFonts w:ascii="Arial" w:hAnsi="Arial"/>
          <w:sz w:val="18"/>
          <w:szCs w:val="18"/>
        </w:rPr>
        <w:t xml:space="preserve"> </w:t>
      </w:r>
      <w:r w:rsidR="005762D2" w:rsidRPr="00D37263">
        <w:rPr>
          <w:rFonts w:ascii="Arial" w:hAnsi="Arial"/>
          <w:sz w:val="18"/>
          <w:szCs w:val="18"/>
        </w:rPr>
        <w:t>Authy</w:t>
      </w:r>
    </w:p>
    <w:p w14:paraId="7B68F8F5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Thomas Nelson</w:t>
      </w:r>
    </w:p>
    <w:p w14:paraId="0523C94A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151 Cherry Street</w:t>
      </w:r>
    </w:p>
    <w:p w14:paraId="48EDE024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New Roads, LA 70760</w:t>
      </w:r>
    </w:p>
    <w:p w14:paraId="68BCB11F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8/04/1992)</w:t>
      </w:r>
    </w:p>
    <w:p w14:paraId="29E3EF9E" w14:textId="77777777" w:rsidR="0062443D" w:rsidRPr="00D37263" w:rsidRDefault="0062443D" w:rsidP="005762D2">
      <w:pPr>
        <w:rPr>
          <w:rFonts w:ascii="Arial" w:hAnsi="Arial"/>
          <w:sz w:val="18"/>
          <w:szCs w:val="18"/>
        </w:rPr>
      </w:pPr>
    </w:p>
    <w:p w14:paraId="286C55D2" w14:textId="77777777" w:rsidR="00705043" w:rsidRPr="00D37263" w:rsidRDefault="00705043" w:rsidP="005762D2">
      <w:pPr>
        <w:rPr>
          <w:rFonts w:ascii="Arial" w:hAnsi="Arial"/>
          <w:sz w:val="18"/>
          <w:szCs w:val="18"/>
        </w:rPr>
      </w:pPr>
    </w:p>
    <w:p w14:paraId="5F250F76" w14:textId="77777777" w:rsidR="00705043" w:rsidRPr="00D37263" w:rsidRDefault="00705043" w:rsidP="005762D2">
      <w:pPr>
        <w:rPr>
          <w:rFonts w:ascii="Arial" w:hAnsi="Arial"/>
          <w:sz w:val="18"/>
          <w:szCs w:val="18"/>
        </w:rPr>
      </w:pPr>
    </w:p>
    <w:p w14:paraId="2BCF0839" w14:textId="77777777" w:rsidR="00705043" w:rsidRPr="00D37263" w:rsidRDefault="00705043" w:rsidP="005762D2">
      <w:pPr>
        <w:rPr>
          <w:rFonts w:ascii="Arial" w:hAnsi="Arial"/>
          <w:sz w:val="18"/>
          <w:szCs w:val="18"/>
        </w:rPr>
      </w:pPr>
    </w:p>
    <w:p w14:paraId="407B2AD4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N</w:t>
      </w:r>
      <w:r w:rsidR="00DB0B05" w:rsidRPr="00D37263">
        <w:rPr>
          <w:rFonts w:ascii="Arial" w:hAnsi="Arial"/>
          <w:sz w:val="18"/>
          <w:szCs w:val="18"/>
        </w:rPr>
        <w:t>e</w:t>
      </w:r>
      <w:r w:rsidRPr="00D37263">
        <w:rPr>
          <w:rFonts w:ascii="Arial" w:hAnsi="Arial"/>
          <w:sz w:val="18"/>
          <w:szCs w:val="18"/>
        </w:rPr>
        <w:t>w Roads Police Department</w:t>
      </w:r>
    </w:p>
    <w:p w14:paraId="5026E2BA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hief Kirby Jarreau</w:t>
      </w:r>
    </w:p>
    <w:p w14:paraId="7ED4DFFE" w14:textId="77777777" w:rsidR="005762D2" w:rsidRPr="00D37263" w:rsidRDefault="00712F0C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5762D2" w:rsidRPr="00D37263">
        <w:rPr>
          <w:rFonts w:ascii="Arial" w:hAnsi="Arial"/>
          <w:sz w:val="18"/>
          <w:szCs w:val="18"/>
        </w:rPr>
        <w:t xml:space="preserve"> 280</w:t>
      </w:r>
    </w:p>
    <w:p w14:paraId="47A21F17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New Roads, LA 70760-0280</w:t>
      </w:r>
    </w:p>
    <w:p w14:paraId="318F8D19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7/15/1997)</w:t>
      </w:r>
    </w:p>
    <w:p w14:paraId="6B24C674" w14:textId="77777777" w:rsidR="00EA0453" w:rsidRPr="00D37263" w:rsidRDefault="00EA0453" w:rsidP="005762D2">
      <w:pPr>
        <w:rPr>
          <w:rFonts w:ascii="Arial" w:hAnsi="Arial"/>
          <w:sz w:val="18"/>
          <w:szCs w:val="18"/>
        </w:rPr>
      </w:pPr>
    </w:p>
    <w:p w14:paraId="7CDE5031" w14:textId="77777777" w:rsidR="004B40EE" w:rsidRPr="00D37263" w:rsidRDefault="004B40EE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Niblett’s Bluff Park Commission</w:t>
      </w:r>
    </w:p>
    <w:p w14:paraId="77B751F9" w14:textId="77777777" w:rsidR="004B40EE" w:rsidRPr="00D37263" w:rsidRDefault="004B40EE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Debbie McBride</w:t>
      </w:r>
      <w:r w:rsidRPr="00D37263">
        <w:rPr>
          <w:rFonts w:ascii="Arial" w:hAnsi="Arial"/>
          <w:sz w:val="18"/>
          <w:szCs w:val="18"/>
        </w:rPr>
        <w:br/>
        <w:t>P. O. Box 920</w:t>
      </w:r>
    </w:p>
    <w:p w14:paraId="4ED0A622" w14:textId="77777777" w:rsidR="004B40EE" w:rsidRPr="00D37263" w:rsidRDefault="004B40EE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Vinton, LA 70668-0920</w:t>
      </w:r>
      <w:r w:rsidRPr="00D37263">
        <w:rPr>
          <w:rFonts w:ascii="Arial" w:hAnsi="Arial"/>
          <w:sz w:val="18"/>
          <w:szCs w:val="18"/>
        </w:rPr>
        <w:br/>
        <w:t>(01/16/2014)</w:t>
      </w:r>
    </w:p>
    <w:p w14:paraId="358236C0" w14:textId="77777777" w:rsidR="00D754D1" w:rsidRPr="00D37263" w:rsidRDefault="00D754D1" w:rsidP="005762D2">
      <w:pPr>
        <w:rPr>
          <w:rFonts w:ascii="Arial" w:hAnsi="Arial"/>
          <w:sz w:val="18"/>
          <w:szCs w:val="18"/>
        </w:rPr>
      </w:pPr>
    </w:p>
    <w:p w14:paraId="5F7B39C4" w14:textId="77777777" w:rsidR="00BD18A2" w:rsidRPr="00D37263" w:rsidRDefault="00BD18A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 xml:space="preserve">Nineteenth </w:t>
      </w:r>
      <w:r w:rsidR="00460243" w:rsidRPr="00D37263">
        <w:rPr>
          <w:rFonts w:ascii="Arial" w:hAnsi="Arial"/>
          <w:sz w:val="18"/>
          <w:szCs w:val="18"/>
        </w:rPr>
        <w:t>JDC</w:t>
      </w:r>
      <w:r w:rsidRPr="00D37263">
        <w:rPr>
          <w:rFonts w:ascii="Arial" w:hAnsi="Arial"/>
          <w:sz w:val="18"/>
          <w:szCs w:val="18"/>
        </w:rPr>
        <w:t xml:space="preserve"> Court</w:t>
      </w:r>
      <w:r w:rsidRPr="00D37263">
        <w:rPr>
          <w:rFonts w:ascii="Arial" w:hAnsi="Arial"/>
          <w:sz w:val="18"/>
          <w:szCs w:val="18"/>
        </w:rPr>
        <w:br/>
        <w:t>William Brown</w:t>
      </w:r>
      <w:r w:rsidRPr="00D37263">
        <w:rPr>
          <w:rFonts w:ascii="Arial" w:hAnsi="Arial"/>
          <w:sz w:val="18"/>
          <w:szCs w:val="18"/>
        </w:rPr>
        <w:br/>
        <w:t>222 St. Louis St., Ste. 733</w:t>
      </w:r>
    </w:p>
    <w:p w14:paraId="15640220" w14:textId="77777777" w:rsidR="00BD18A2" w:rsidRPr="00D37263" w:rsidRDefault="00BD18A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Baton Rouge, LA 70801</w:t>
      </w:r>
    </w:p>
    <w:p w14:paraId="38B24B02" w14:textId="77777777" w:rsidR="00BD18A2" w:rsidRPr="00D37263" w:rsidRDefault="00BD18A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8/08/1991)</w:t>
      </w:r>
    </w:p>
    <w:p w14:paraId="2AF46D36" w14:textId="77777777" w:rsidR="005B56B6" w:rsidRPr="00D37263" w:rsidRDefault="005B56B6" w:rsidP="005762D2">
      <w:pPr>
        <w:rPr>
          <w:rFonts w:ascii="Arial" w:hAnsi="Arial"/>
          <w:sz w:val="18"/>
          <w:szCs w:val="18"/>
        </w:rPr>
      </w:pPr>
    </w:p>
    <w:p w14:paraId="7E0E7027" w14:textId="77777777" w:rsidR="00D8097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North BR Tutorial/Drug Prog</w:t>
      </w:r>
      <w:r w:rsidR="00BD18A2" w:rsidRPr="00D37263">
        <w:rPr>
          <w:rFonts w:ascii="Arial" w:hAnsi="Arial"/>
          <w:sz w:val="18"/>
          <w:szCs w:val="18"/>
        </w:rPr>
        <w:t>ram</w:t>
      </w:r>
    </w:p>
    <w:p w14:paraId="0AF18993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andace Brown-Herod</w:t>
      </w:r>
    </w:p>
    <w:p w14:paraId="6F377430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2013 Central Road</w:t>
      </w:r>
    </w:p>
    <w:p w14:paraId="3D714096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Baton Rouge, LA 70807</w:t>
      </w:r>
    </w:p>
    <w:p w14:paraId="3CC78ABE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9/10/2002)</w:t>
      </w:r>
    </w:p>
    <w:p w14:paraId="4E22631B" w14:textId="77777777" w:rsidR="00956DA3" w:rsidRPr="00D37263" w:rsidRDefault="00956DA3" w:rsidP="005762D2">
      <w:pPr>
        <w:rPr>
          <w:rFonts w:ascii="Arial" w:hAnsi="Arial"/>
          <w:sz w:val="18"/>
          <w:szCs w:val="18"/>
        </w:rPr>
      </w:pPr>
    </w:p>
    <w:p w14:paraId="1840D29C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North Caddo Medical Center</w:t>
      </w:r>
    </w:p>
    <w:p w14:paraId="09DC6F4F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Allyson Allums, CFO</w:t>
      </w:r>
    </w:p>
    <w:p w14:paraId="68A6EBDC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1000 South Spruce Street</w:t>
      </w:r>
    </w:p>
    <w:p w14:paraId="66B33FAB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Vivian. LA 71082</w:t>
      </w:r>
    </w:p>
    <w:p w14:paraId="059E80C8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2/18/2009)</w:t>
      </w:r>
    </w:p>
    <w:p w14:paraId="2CBF1D39" w14:textId="77777777" w:rsidR="00070232" w:rsidRPr="00D37263" w:rsidRDefault="00070232" w:rsidP="00552537">
      <w:pPr>
        <w:rPr>
          <w:rFonts w:ascii="Arial" w:hAnsi="Arial"/>
          <w:sz w:val="18"/>
          <w:szCs w:val="18"/>
        </w:rPr>
      </w:pPr>
    </w:p>
    <w:p w14:paraId="3AD0DFC3" w14:textId="77777777" w:rsidR="00993A4A" w:rsidRPr="00D37263" w:rsidRDefault="00993A4A" w:rsidP="00552537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North Christian School</w:t>
      </w:r>
    </w:p>
    <w:p w14:paraId="7A24FD53" w14:textId="77777777" w:rsidR="00993A4A" w:rsidRPr="00D37263" w:rsidRDefault="00993A4A" w:rsidP="00993A4A">
      <w:pPr>
        <w:ind w:right="-360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Mr. L. Joe Shorter, Ph.D.</w:t>
      </w:r>
    </w:p>
    <w:p w14:paraId="78174FE9" w14:textId="77777777" w:rsidR="00993A4A" w:rsidRPr="00D37263" w:rsidRDefault="00993A4A" w:rsidP="00993A4A">
      <w:pPr>
        <w:ind w:right="-360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70104 Wolverine Drive</w:t>
      </w:r>
    </w:p>
    <w:p w14:paraId="31619A1A" w14:textId="77777777" w:rsidR="00993A4A" w:rsidRPr="00D37263" w:rsidRDefault="00993A4A" w:rsidP="00993A4A">
      <w:pPr>
        <w:ind w:right="-360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 xml:space="preserve">Covington, LA 70433 </w:t>
      </w:r>
    </w:p>
    <w:p w14:paraId="0861A60C" w14:textId="77777777" w:rsidR="00993A4A" w:rsidRPr="00D37263" w:rsidRDefault="00993A4A" w:rsidP="00993A4A">
      <w:pPr>
        <w:ind w:right="-360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10/2</w:t>
      </w:r>
      <w:r w:rsidR="000B4168" w:rsidRPr="00D37263">
        <w:rPr>
          <w:rFonts w:ascii="Arial" w:hAnsi="Arial"/>
          <w:sz w:val="18"/>
          <w:szCs w:val="18"/>
        </w:rPr>
        <w:t>7</w:t>
      </w:r>
      <w:r w:rsidRPr="00D37263">
        <w:rPr>
          <w:rFonts w:ascii="Arial" w:hAnsi="Arial"/>
          <w:sz w:val="18"/>
          <w:szCs w:val="18"/>
        </w:rPr>
        <w:t>/2011)</w:t>
      </w:r>
    </w:p>
    <w:p w14:paraId="252BE298" w14:textId="77777777" w:rsidR="0010215A" w:rsidRPr="00D37263" w:rsidRDefault="0010215A" w:rsidP="005762D2">
      <w:pPr>
        <w:rPr>
          <w:rFonts w:ascii="Arial" w:hAnsi="Arial"/>
          <w:sz w:val="18"/>
          <w:szCs w:val="18"/>
        </w:rPr>
      </w:pPr>
    </w:p>
    <w:p w14:paraId="1FA09898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North Claiborne Hospital</w:t>
      </w:r>
    </w:p>
    <w:p w14:paraId="6F0ABB9C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Toby Shelton</w:t>
      </w:r>
    </w:p>
    <w:p w14:paraId="09CC38F3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Hwy. 79 South</w:t>
      </w:r>
    </w:p>
    <w:p w14:paraId="7AB17DB1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Haynesville, LA 71038</w:t>
      </w:r>
      <w:r w:rsidRPr="00D37263">
        <w:rPr>
          <w:rFonts w:ascii="Arial" w:hAnsi="Arial"/>
          <w:sz w:val="18"/>
          <w:szCs w:val="18"/>
        </w:rPr>
        <w:noBreakHyphen/>
        <w:t>0431</w:t>
      </w:r>
    </w:p>
    <w:p w14:paraId="062FF115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2/27/1991)</w:t>
      </w:r>
    </w:p>
    <w:p w14:paraId="784056D1" w14:textId="77777777" w:rsidR="00904635" w:rsidRPr="00D37263" w:rsidRDefault="00904635" w:rsidP="00165EB4">
      <w:pPr>
        <w:ind w:right="-360"/>
        <w:rPr>
          <w:rFonts w:ascii="Arial" w:hAnsi="Arial" w:cs="Arial"/>
          <w:sz w:val="18"/>
          <w:szCs w:val="18"/>
        </w:rPr>
      </w:pPr>
    </w:p>
    <w:p w14:paraId="3A2C3040" w14:textId="4900DE1C" w:rsidR="00E309EC" w:rsidRDefault="00E309EC" w:rsidP="00165EB4">
      <w:pPr>
        <w:ind w:right="-360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Northeast Baptist School </w:t>
      </w:r>
    </w:p>
    <w:p w14:paraId="4155AE90" w14:textId="15B732D0" w:rsidR="00E309EC" w:rsidRDefault="00E309EC" w:rsidP="00165EB4">
      <w:pPr>
        <w:ind w:right="-360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Anita Watson, Principal</w:t>
      </w:r>
    </w:p>
    <w:p w14:paraId="3025067E" w14:textId="407232EB" w:rsidR="00E309EC" w:rsidRDefault="00E309EC" w:rsidP="00165EB4">
      <w:pPr>
        <w:ind w:right="-360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5225 I-20 Service Road </w:t>
      </w:r>
    </w:p>
    <w:p w14:paraId="78182E65" w14:textId="0B6A3960" w:rsidR="00E309EC" w:rsidRDefault="00E309EC" w:rsidP="00165EB4">
      <w:pPr>
        <w:ind w:right="-360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West Monroe, LA 71292</w:t>
      </w:r>
    </w:p>
    <w:p w14:paraId="0527C06A" w14:textId="4CCAB5BC" w:rsidR="00E309EC" w:rsidRDefault="00E309EC" w:rsidP="00165EB4">
      <w:pPr>
        <w:ind w:right="-360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(10/21/2021)</w:t>
      </w:r>
    </w:p>
    <w:p w14:paraId="17AAD526" w14:textId="6612F512" w:rsidR="00E309EC" w:rsidRDefault="00E309EC" w:rsidP="00165EB4">
      <w:pPr>
        <w:ind w:right="-360"/>
        <w:rPr>
          <w:rFonts w:ascii="Arial" w:hAnsi="Arial" w:cs="Arial"/>
          <w:sz w:val="18"/>
          <w:szCs w:val="18"/>
        </w:rPr>
      </w:pPr>
    </w:p>
    <w:p w14:paraId="0050A68F" w14:textId="675BBFBD" w:rsidR="00E309EC" w:rsidRDefault="00E309EC" w:rsidP="00165EB4">
      <w:pPr>
        <w:ind w:right="-360"/>
        <w:rPr>
          <w:rFonts w:ascii="Arial" w:hAnsi="Arial" w:cs="Arial"/>
          <w:sz w:val="18"/>
          <w:szCs w:val="18"/>
        </w:rPr>
      </w:pPr>
    </w:p>
    <w:p w14:paraId="45D7B557" w14:textId="5C6901BC" w:rsidR="00E309EC" w:rsidRDefault="00E309EC" w:rsidP="00165EB4">
      <w:pPr>
        <w:ind w:right="-360"/>
        <w:rPr>
          <w:rFonts w:ascii="Arial" w:hAnsi="Arial" w:cs="Arial"/>
          <w:sz w:val="18"/>
          <w:szCs w:val="18"/>
        </w:rPr>
      </w:pPr>
    </w:p>
    <w:p w14:paraId="43747FFC" w14:textId="516D3B7A" w:rsidR="00E309EC" w:rsidRDefault="00E309EC" w:rsidP="00165EB4">
      <w:pPr>
        <w:ind w:right="-360"/>
        <w:rPr>
          <w:rFonts w:ascii="Arial" w:hAnsi="Arial" w:cs="Arial"/>
          <w:sz w:val="18"/>
          <w:szCs w:val="18"/>
        </w:rPr>
      </w:pPr>
    </w:p>
    <w:p w14:paraId="668FA384" w14:textId="77777777" w:rsidR="00E309EC" w:rsidRDefault="00E309EC" w:rsidP="00165EB4">
      <w:pPr>
        <w:ind w:right="-360"/>
        <w:rPr>
          <w:rFonts w:ascii="Arial" w:hAnsi="Arial" w:cs="Arial"/>
          <w:sz w:val="18"/>
          <w:szCs w:val="18"/>
        </w:rPr>
      </w:pPr>
    </w:p>
    <w:p w14:paraId="574F85DD" w14:textId="2157A39B" w:rsidR="00C34454" w:rsidRPr="00D37263" w:rsidRDefault="00702B41" w:rsidP="00165EB4">
      <w:pPr>
        <w:ind w:right="-360"/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 xml:space="preserve">Northeast Sickle Cell Anemia </w:t>
      </w:r>
    </w:p>
    <w:p w14:paraId="20CF4588" w14:textId="77777777" w:rsidR="00702B41" w:rsidRPr="00D37263" w:rsidRDefault="00702B41" w:rsidP="00165EB4">
      <w:pPr>
        <w:ind w:right="-360"/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Foundation</w:t>
      </w:r>
    </w:p>
    <w:p w14:paraId="4AAB2881" w14:textId="77777777" w:rsidR="00702B41" w:rsidRPr="00D37263" w:rsidRDefault="00712F0C" w:rsidP="00165EB4">
      <w:pPr>
        <w:ind w:right="-360"/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P. O. Box</w:t>
      </w:r>
      <w:r w:rsidR="00702B41" w:rsidRPr="00D37263">
        <w:rPr>
          <w:rFonts w:ascii="Arial" w:hAnsi="Arial" w:cs="Arial"/>
          <w:sz w:val="18"/>
          <w:szCs w:val="18"/>
        </w:rPr>
        <w:t xml:space="preserve"> 1165</w:t>
      </w:r>
    </w:p>
    <w:p w14:paraId="233DBC40" w14:textId="77777777" w:rsidR="00702B41" w:rsidRPr="00D37263" w:rsidRDefault="00702B41" w:rsidP="00165EB4">
      <w:pPr>
        <w:ind w:right="-360"/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Monroe, LA 71202</w:t>
      </w:r>
      <w:r w:rsidRPr="00D37263">
        <w:rPr>
          <w:rFonts w:ascii="Arial" w:hAnsi="Arial" w:cs="Arial"/>
          <w:sz w:val="18"/>
          <w:szCs w:val="18"/>
        </w:rPr>
        <w:br/>
        <w:t>(01/27/1998)</w:t>
      </w:r>
    </w:p>
    <w:p w14:paraId="126B9F7F" w14:textId="77777777" w:rsidR="002217E7" w:rsidRPr="00D37263" w:rsidRDefault="002217E7" w:rsidP="00165EB4">
      <w:pPr>
        <w:ind w:right="-360"/>
        <w:rPr>
          <w:rFonts w:ascii="Arial" w:hAnsi="Arial" w:cs="Arial"/>
          <w:sz w:val="18"/>
          <w:szCs w:val="18"/>
        </w:rPr>
      </w:pPr>
    </w:p>
    <w:p w14:paraId="45D2801C" w14:textId="77777777" w:rsidR="005762D2" w:rsidRPr="00D37263" w:rsidRDefault="005762D2" w:rsidP="00165EB4">
      <w:pPr>
        <w:ind w:right="-360"/>
        <w:rPr>
          <w:rFonts w:ascii="Arial" w:hAnsi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North Lafourche Conserv</w:t>
      </w:r>
      <w:r w:rsidR="00BD18A2" w:rsidRPr="00D37263">
        <w:rPr>
          <w:rFonts w:ascii="Arial" w:hAnsi="Arial" w:cs="Arial"/>
          <w:sz w:val="18"/>
          <w:szCs w:val="18"/>
        </w:rPr>
        <w:t>n</w:t>
      </w:r>
      <w:r w:rsidRPr="00D37263">
        <w:rPr>
          <w:rFonts w:ascii="Arial" w:hAnsi="Arial" w:cs="Arial"/>
          <w:sz w:val="18"/>
          <w:szCs w:val="18"/>
        </w:rPr>
        <w:t xml:space="preserve"> Dist</w:t>
      </w:r>
      <w:r w:rsidR="00165EB4" w:rsidRPr="00D37263">
        <w:rPr>
          <w:rFonts w:ascii="Arial" w:hAnsi="Arial" w:cs="Arial"/>
          <w:sz w:val="18"/>
          <w:szCs w:val="18"/>
        </w:rPr>
        <w:t>rict</w:t>
      </w:r>
    </w:p>
    <w:p w14:paraId="37899C1F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teve St. Romain</w:t>
      </w:r>
    </w:p>
    <w:p w14:paraId="353724F5" w14:textId="77777777" w:rsidR="005762D2" w:rsidRPr="00D37263" w:rsidRDefault="00712F0C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5762D2" w:rsidRPr="00D37263">
        <w:rPr>
          <w:rFonts w:ascii="Arial" w:hAnsi="Arial"/>
          <w:sz w:val="18"/>
          <w:szCs w:val="18"/>
        </w:rPr>
        <w:t xml:space="preserve"> 230</w:t>
      </w:r>
    </w:p>
    <w:p w14:paraId="1F91A0B9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Raceland, LA 70394-0230</w:t>
      </w:r>
    </w:p>
    <w:p w14:paraId="30CFAB41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10/11/1993)</w:t>
      </w:r>
    </w:p>
    <w:p w14:paraId="29E9B27C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</w:p>
    <w:p w14:paraId="0570F8AC" w14:textId="77777777" w:rsidR="009B65ED" w:rsidRPr="00D37263" w:rsidRDefault="00E66D66" w:rsidP="00993A4A">
      <w:pPr>
        <w:ind w:right="-360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Northlake Christian Early Learning Ctr.</w:t>
      </w:r>
    </w:p>
    <w:p w14:paraId="5A0085BF" w14:textId="77777777" w:rsidR="00E66D66" w:rsidRPr="00D37263" w:rsidRDefault="00E66D66" w:rsidP="00993A4A">
      <w:pPr>
        <w:ind w:right="-360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Kim Fisher</w:t>
      </w:r>
    </w:p>
    <w:p w14:paraId="6117D11E" w14:textId="77777777" w:rsidR="00E66D66" w:rsidRPr="00D37263" w:rsidRDefault="00E66D66" w:rsidP="00993A4A">
      <w:pPr>
        <w:ind w:right="-360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70104 Wolverine Drive</w:t>
      </w:r>
    </w:p>
    <w:p w14:paraId="69BE58D8" w14:textId="77777777" w:rsidR="00E66D66" w:rsidRPr="00D37263" w:rsidRDefault="00E66D66" w:rsidP="00993A4A">
      <w:pPr>
        <w:ind w:right="-360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ovington, LA 70433</w:t>
      </w:r>
    </w:p>
    <w:p w14:paraId="4663345B" w14:textId="77777777" w:rsidR="00E66D66" w:rsidRPr="00D37263" w:rsidRDefault="00E66D66" w:rsidP="00993A4A">
      <w:pPr>
        <w:ind w:right="-360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5/20/2015)</w:t>
      </w:r>
    </w:p>
    <w:p w14:paraId="66DC5163" w14:textId="77777777" w:rsidR="009D47D2" w:rsidRPr="00D37263" w:rsidRDefault="009D47D2" w:rsidP="00993A4A">
      <w:pPr>
        <w:ind w:right="-360"/>
        <w:rPr>
          <w:rFonts w:ascii="Arial" w:hAnsi="Arial"/>
          <w:sz w:val="18"/>
          <w:szCs w:val="18"/>
        </w:rPr>
      </w:pPr>
    </w:p>
    <w:p w14:paraId="2D2B2400" w14:textId="77777777" w:rsidR="005762D2" w:rsidRPr="00D37263" w:rsidRDefault="005762D2" w:rsidP="00993A4A">
      <w:pPr>
        <w:ind w:right="-360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North LA Criminalistic Lab</w:t>
      </w:r>
      <w:r w:rsidR="00702B41" w:rsidRPr="00D37263">
        <w:rPr>
          <w:rFonts w:ascii="Arial" w:hAnsi="Arial"/>
          <w:sz w:val="18"/>
          <w:szCs w:val="18"/>
        </w:rPr>
        <w:t xml:space="preserve"> Comm</w:t>
      </w:r>
      <w:r w:rsidR="00BD18A2" w:rsidRPr="00D37263">
        <w:rPr>
          <w:rFonts w:ascii="Arial" w:hAnsi="Arial"/>
          <w:sz w:val="18"/>
          <w:szCs w:val="18"/>
        </w:rPr>
        <w:t>’</w:t>
      </w:r>
      <w:r w:rsidR="00702B41" w:rsidRPr="00D37263">
        <w:rPr>
          <w:rFonts w:ascii="Arial" w:hAnsi="Arial"/>
          <w:sz w:val="18"/>
          <w:szCs w:val="18"/>
        </w:rPr>
        <w:t>n</w:t>
      </w:r>
    </w:p>
    <w:p w14:paraId="6B10D017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Ray Herd</w:t>
      </w:r>
    </w:p>
    <w:p w14:paraId="7F0BF61E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1115 Brooks Street</w:t>
      </w:r>
    </w:p>
    <w:p w14:paraId="08EDCF2B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hreveport, LA 71101</w:t>
      </w:r>
    </w:p>
    <w:p w14:paraId="26315840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5/01/1991)</w:t>
      </w:r>
    </w:p>
    <w:p w14:paraId="4E13487F" w14:textId="77777777" w:rsidR="002342CE" w:rsidRPr="00D37263" w:rsidRDefault="002342CE" w:rsidP="005762D2">
      <w:pPr>
        <w:rPr>
          <w:rFonts w:ascii="Arial" w:hAnsi="Arial"/>
          <w:sz w:val="18"/>
          <w:szCs w:val="18"/>
        </w:rPr>
      </w:pPr>
    </w:p>
    <w:p w14:paraId="54D10148" w14:textId="77777777" w:rsidR="00705043" w:rsidRPr="00D37263" w:rsidRDefault="00705043" w:rsidP="005762D2">
      <w:pPr>
        <w:rPr>
          <w:rFonts w:ascii="Arial" w:hAnsi="Arial"/>
          <w:sz w:val="18"/>
          <w:szCs w:val="18"/>
        </w:rPr>
      </w:pPr>
    </w:p>
    <w:p w14:paraId="712B1C7E" w14:textId="77777777" w:rsidR="00705043" w:rsidRPr="00D37263" w:rsidRDefault="00705043" w:rsidP="005762D2">
      <w:pPr>
        <w:rPr>
          <w:rFonts w:ascii="Arial" w:hAnsi="Arial"/>
          <w:sz w:val="18"/>
          <w:szCs w:val="18"/>
        </w:rPr>
      </w:pPr>
    </w:p>
    <w:p w14:paraId="1DF0F8D9" w14:textId="77777777" w:rsidR="00705043" w:rsidRPr="00D37263" w:rsidRDefault="00705043" w:rsidP="005762D2">
      <w:pPr>
        <w:rPr>
          <w:rFonts w:ascii="Arial" w:hAnsi="Arial"/>
          <w:sz w:val="18"/>
          <w:szCs w:val="18"/>
        </w:rPr>
      </w:pPr>
    </w:p>
    <w:p w14:paraId="4087660A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North Oaks Health System</w:t>
      </w:r>
    </w:p>
    <w:p w14:paraId="256252DE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Michael Watkins</w:t>
      </w:r>
    </w:p>
    <w:p w14:paraId="4811E231" w14:textId="77777777" w:rsidR="005762D2" w:rsidRPr="00D37263" w:rsidRDefault="00712F0C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5762D2" w:rsidRPr="00D37263">
        <w:rPr>
          <w:rFonts w:ascii="Arial" w:hAnsi="Arial"/>
          <w:sz w:val="18"/>
          <w:szCs w:val="18"/>
        </w:rPr>
        <w:t xml:space="preserve"> 2668</w:t>
      </w:r>
    </w:p>
    <w:p w14:paraId="711F5FF1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Hammond, LA 70404-2668</w:t>
      </w:r>
    </w:p>
    <w:p w14:paraId="5BB0A134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1/31/2005)</w:t>
      </w:r>
    </w:p>
    <w:p w14:paraId="22251D16" w14:textId="77777777" w:rsidR="0062443D" w:rsidRPr="00D37263" w:rsidRDefault="0062443D" w:rsidP="00BA115F">
      <w:pPr>
        <w:rPr>
          <w:rFonts w:ascii="Arial" w:hAnsi="Arial"/>
          <w:sz w:val="18"/>
          <w:szCs w:val="18"/>
        </w:rPr>
      </w:pPr>
    </w:p>
    <w:p w14:paraId="04D99CA1" w14:textId="77777777" w:rsidR="00D055C6" w:rsidRPr="00D37263" w:rsidRDefault="00D055C6" w:rsidP="00BA115F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Northshore Charter Schools</w:t>
      </w:r>
    </w:p>
    <w:p w14:paraId="2B5A727B" w14:textId="77777777" w:rsidR="00D055C6" w:rsidRPr="00D37263" w:rsidRDefault="00D055C6" w:rsidP="00D055C6">
      <w:pPr>
        <w:ind w:right="-360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Felicia Workman, COO</w:t>
      </w:r>
    </w:p>
    <w:p w14:paraId="47E68FAE" w14:textId="77777777" w:rsidR="00D055C6" w:rsidRPr="00D37263" w:rsidRDefault="00D055C6" w:rsidP="00D055C6">
      <w:pPr>
        <w:ind w:right="-360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 75</w:t>
      </w:r>
    </w:p>
    <w:p w14:paraId="7322EC7C" w14:textId="77777777" w:rsidR="00D055C6" w:rsidRPr="00D37263" w:rsidRDefault="00D055C6" w:rsidP="00D055C6">
      <w:pPr>
        <w:ind w:right="-360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Bogalusa, LA 70429-0075</w:t>
      </w:r>
      <w:r w:rsidRPr="00D37263">
        <w:rPr>
          <w:rFonts w:ascii="Arial" w:hAnsi="Arial"/>
          <w:sz w:val="18"/>
          <w:szCs w:val="18"/>
        </w:rPr>
        <w:br/>
        <w:t>(05/14/2013)</w:t>
      </w:r>
    </w:p>
    <w:p w14:paraId="1DD74EEE" w14:textId="77777777" w:rsidR="00EA0453" w:rsidRPr="00D37263" w:rsidRDefault="00EA0453" w:rsidP="00D055C6">
      <w:pPr>
        <w:ind w:right="-360"/>
        <w:rPr>
          <w:rFonts w:ascii="Arial" w:hAnsi="Arial"/>
          <w:sz w:val="18"/>
          <w:szCs w:val="18"/>
        </w:rPr>
      </w:pPr>
    </w:p>
    <w:p w14:paraId="67FBB9EE" w14:textId="77777777" w:rsidR="00B75D07" w:rsidRPr="00D37263" w:rsidRDefault="00D055C6" w:rsidP="00D055C6">
      <w:pPr>
        <w:ind w:right="-360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N</w:t>
      </w:r>
      <w:r w:rsidR="00B75D07" w:rsidRPr="00D37263">
        <w:rPr>
          <w:rFonts w:ascii="Arial" w:hAnsi="Arial"/>
          <w:sz w:val="18"/>
          <w:szCs w:val="18"/>
        </w:rPr>
        <w:t>orth Webster Psh Ind</w:t>
      </w:r>
      <w:r w:rsidR="00855BA5" w:rsidRPr="00D37263">
        <w:rPr>
          <w:rFonts w:ascii="Arial" w:hAnsi="Arial"/>
          <w:sz w:val="18"/>
          <w:szCs w:val="18"/>
        </w:rPr>
        <w:t>ustrial Dist</w:t>
      </w:r>
    </w:p>
    <w:p w14:paraId="3F18C583" w14:textId="77777777" w:rsidR="00B75D07" w:rsidRPr="00D37263" w:rsidRDefault="00B75D07" w:rsidP="00B75D07">
      <w:pPr>
        <w:ind w:right="-360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Toby Stephens</w:t>
      </w:r>
    </w:p>
    <w:p w14:paraId="345E1B91" w14:textId="77777777" w:rsidR="00B75D07" w:rsidRPr="00D37263" w:rsidRDefault="00712F0C" w:rsidP="00B75D07">
      <w:pPr>
        <w:ind w:right="-360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B75D07" w:rsidRPr="00D37263">
        <w:rPr>
          <w:rFonts w:ascii="Arial" w:hAnsi="Arial"/>
          <w:sz w:val="18"/>
          <w:szCs w:val="18"/>
        </w:rPr>
        <w:t xml:space="preserve"> 176</w:t>
      </w:r>
    </w:p>
    <w:p w14:paraId="19544F83" w14:textId="77777777" w:rsidR="00B75D07" w:rsidRPr="00D37263" w:rsidRDefault="00B75D07" w:rsidP="00B75D07">
      <w:pPr>
        <w:ind w:right="-360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pringhill, LA 71075-0176</w:t>
      </w:r>
    </w:p>
    <w:p w14:paraId="527B1327" w14:textId="77777777" w:rsidR="00B75D07" w:rsidRPr="00D37263" w:rsidRDefault="00B75D07" w:rsidP="00B75D07">
      <w:pPr>
        <w:ind w:right="-360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2/17/2011)</w:t>
      </w:r>
    </w:p>
    <w:p w14:paraId="569AB2B5" w14:textId="77777777" w:rsidR="00B75D07" w:rsidRPr="00D37263" w:rsidRDefault="00B75D07" w:rsidP="00B75D07">
      <w:pPr>
        <w:ind w:right="-360"/>
        <w:rPr>
          <w:rFonts w:ascii="Arial" w:hAnsi="Arial"/>
          <w:sz w:val="18"/>
          <w:szCs w:val="18"/>
        </w:rPr>
      </w:pPr>
    </w:p>
    <w:p w14:paraId="07C6A70B" w14:textId="77777777" w:rsidR="008F34EC" w:rsidRPr="00D37263" w:rsidRDefault="008F34EC" w:rsidP="00460243">
      <w:pPr>
        <w:ind w:right="-180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Northwest Allen Psh Wtrwks. Dist.</w:t>
      </w:r>
    </w:p>
    <w:p w14:paraId="6B0309F0" w14:textId="77777777" w:rsidR="008F34EC" w:rsidRPr="00D37263" w:rsidRDefault="008F34EC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George Perkins</w:t>
      </w:r>
      <w:r w:rsidRPr="00D37263">
        <w:rPr>
          <w:rFonts w:ascii="Arial" w:hAnsi="Arial"/>
          <w:sz w:val="18"/>
          <w:szCs w:val="18"/>
        </w:rPr>
        <w:br/>
        <w:t>PO Box 363</w:t>
      </w:r>
    </w:p>
    <w:p w14:paraId="6EA13E30" w14:textId="77777777" w:rsidR="008F34EC" w:rsidRPr="00D37263" w:rsidRDefault="008F34EC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Grant, LA 70644-0363</w:t>
      </w:r>
      <w:r w:rsidRPr="00D37263">
        <w:rPr>
          <w:rFonts w:ascii="Arial" w:hAnsi="Arial"/>
          <w:sz w:val="18"/>
          <w:szCs w:val="18"/>
        </w:rPr>
        <w:br/>
        <w:t>(11/18/2014)</w:t>
      </w:r>
    </w:p>
    <w:p w14:paraId="3ADB96F9" w14:textId="77777777" w:rsidR="005B56B6" w:rsidRPr="00D37263" w:rsidRDefault="005B56B6" w:rsidP="005762D2">
      <w:pPr>
        <w:rPr>
          <w:rFonts w:ascii="Arial" w:hAnsi="Arial"/>
          <w:sz w:val="18"/>
          <w:szCs w:val="18"/>
        </w:rPr>
      </w:pPr>
    </w:p>
    <w:p w14:paraId="153B98B7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Northwest LA Juv</w:t>
      </w:r>
      <w:r w:rsidR="00BD18A2" w:rsidRPr="00D37263">
        <w:rPr>
          <w:rFonts w:ascii="Arial" w:hAnsi="Arial"/>
          <w:sz w:val="18"/>
          <w:szCs w:val="18"/>
        </w:rPr>
        <w:t xml:space="preserve"> </w:t>
      </w:r>
      <w:r w:rsidRPr="00D37263">
        <w:rPr>
          <w:rFonts w:ascii="Arial" w:hAnsi="Arial"/>
          <w:sz w:val="18"/>
          <w:szCs w:val="18"/>
        </w:rPr>
        <w:t>D</w:t>
      </w:r>
      <w:r w:rsidR="00BD18A2" w:rsidRPr="00D37263">
        <w:rPr>
          <w:rFonts w:ascii="Arial" w:hAnsi="Arial"/>
          <w:sz w:val="18"/>
          <w:szCs w:val="18"/>
        </w:rPr>
        <w:t xml:space="preserve">etention </w:t>
      </w:r>
      <w:r w:rsidRPr="00D37263">
        <w:rPr>
          <w:rFonts w:ascii="Arial" w:hAnsi="Arial"/>
          <w:sz w:val="18"/>
          <w:szCs w:val="18"/>
        </w:rPr>
        <w:t>Ctr</w:t>
      </w:r>
    </w:p>
    <w:p w14:paraId="2A5E582F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Kenneth Loftin</w:t>
      </w:r>
    </w:p>
    <w:p w14:paraId="0069C34B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Route 1, Box 6000</w:t>
      </w:r>
    </w:p>
    <w:p w14:paraId="7475BAE8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oushatta, LA 71019-6000</w:t>
      </w:r>
    </w:p>
    <w:p w14:paraId="63904BFE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2/27/1991)</w:t>
      </w:r>
    </w:p>
    <w:p w14:paraId="31C04549" w14:textId="77777777" w:rsidR="00CA7DA6" w:rsidRPr="00D37263" w:rsidRDefault="00CA7DA6" w:rsidP="005762D2">
      <w:pPr>
        <w:rPr>
          <w:rFonts w:ascii="Arial" w:hAnsi="Arial"/>
          <w:sz w:val="18"/>
          <w:szCs w:val="18"/>
        </w:rPr>
      </w:pPr>
    </w:p>
    <w:p w14:paraId="382EDE95" w14:textId="77777777" w:rsidR="00904635" w:rsidRPr="00D37263" w:rsidRDefault="00904635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Nursery Rhyme, Inc.</w:t>
      </w:r>
    </w:p>
    <w:p w14:paraId="791DC488" w14:textId="77777777" w:rsidR="00904635" w:rsidRPr="00D37263" w:rsidRDefault="00904635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3590 Jones Creek Road</w:t>
      </w:r>
    </w:p>
    <w:p w14:paraId="06097D69" w14:textId="77777777" w:rsidR="00904635" w:rsidRPr="00D37263" w:rsidRDefault="00904635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Baton Rouge, LA 70816</w:t>
      </w:r>
      <w:r w:rsidRPr="00D37263">
        <w:rPr>
          <w:rFonts w:ascii="Arial" w:hAnsi="Arial"/>
          <w:sz w:val="18"/>
          <w:szCs w:val="18"/>
        </w:rPr>
        <w:br/>
        <w:t>(8/13/2019)</w:t>
      </w:r>
    </w:p>
    <w:p w14:paraId="351CDD1E" w14:textId="77777777" w:rsidR="00904635" w:rsidRPr="00D37263" w:rsidRDefault="00904635" w:rsidP="005762D2">
      <w:pPr>
        <w:rPr>
          <w:rFonts w:ascii="Arial" w:hAnsi="Arial"/>
          <w:sz w:val="18"/>
          <w:szCs w:val="18"/>
        </w:rPr>
      </w:pPr>
    </w:p>
    <w:p w14:paraId="2F5B95AD" w14:textId="77777777" w:rsidR="005762D2" w:rsidRPr="00D37263" w:rsidRDefault="004A0CFD" w:rsidP="005762D2">
      <w:pPr>
        <w:rPr>
          <w:rFonts w:ascii="Arial" w:hAnsi="Arial"/>
          <w:sz w:val="18"/>
          <w:szCs w:val="18"/>
        </w:rPr>
      </w:pPr>
      <w:bookmarkStart w:id="3" w:name="_GoBack"/>
      <w:bookmarkEnd w:id="3"/>
      <w:r w:rsidRPr="00D37263">
        <w:rPr>
          <w:rFonts w:ascii="Arial" w:hAnsi="Arial"/>
          <w:sz w:val="18"/>
          <w:szCs w:val="18"/>
        </w:rPr>
        <w:br/>
      </w:r>
      <w:r w:rsidR="005762D2" w:rsidRPr="00D37263">
        <w:rPr>
          <w:rFonts w:ascii="Arial" w:hAnsi="Arial"/>
          <w:sz w:val="18"/>
          <w:szCs w:val="18"/>
        </w:rPr>
        <w:t>Norwood</w:t>
      </w:r>
      <w:r w:rsidR="00070232" w:rsidRPr="00D37263">
        <w:rPr>
          <w:rFonts w:ascii="Arial" w:hAnsi="Arial"/>
          <w:sz w:val="18"/>
          <w:szCs w:val="18"/>
        </w:rPr>
        <w:t>, Village of</w:t>
      </w:r>
    </w:p>
    <w:p w14:paraId="6789D627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Mayor's Office</w:t>
      </w:r>
    </w:p>
    <w:p w14:paraId="2DE97ADF" w14:textId="77777777" w:rsidR="005762D2" w:rsidRPr="00D37263" w:rsidRDefault="00712F0C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5762D2" w:rsidRPr="00D37263">
        <w:rPr>
          <w:rFonts w:ascii="Arial" w:hAnsi="Arial"/>
          <w:sz w:val="18"/>
          <w:szCs w:val="18"/>
        </w:rPr>
        <w:t xml:space="preserve"> 249</w:t>
      </w:r>
    </w:p>
    <w:p w14:paraId="711B9BA5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Norwood, LA 70761-0249</w:t>
      </w:r>
    </w:p>
    <w:p w14:paraId="4B2EF297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7/09/1997)</w:t>
      </w:r>
    </w:p>
    <w:p w14:paraId="631D6930" w14:textId="77777777" w:rsidR="00904635" w:rsidRPr="00D37263" w:rsidRDefault="00904635" w:rsidP="005762D2">
      <w:pPr>
        <w:rPr>
          <w:rFonts w:ascii="Arial" w:hAnsi="Arial"/>
          <w:sz w:val="18"/>
          <w:szCs w:val="18"/>
        </w:rPr>
      </w:pPr>
    </w:p>
    <w:p w14:paraId="7A594A93" w14:textId="77777777" w:rsidR="005762D2" w:rsidRPr="00D37263" w:rsidRDefault="00A35056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 xml:space="preserve">City of </w:t>
      </w:r>
      <w:r w:rsidR="005762D2" w:rsidRPr="00D37263">
        <w:rPr>
          <w:rFonts w:ascii="Arial" w:hAnsi="Arial"/>
          <w:sz w:val="18"/>
          <w:szCs w:val="18"/>
        </w:rPr>
        <w:t>Oakdale</w:t>
      </w:r>
      <w:r w:rsidRPr="00D37263">
        <w:rPr>
          <w:rFonts w:ascii="Arial" w:hAnsi="Arial"/>
          <w:sz w:val="18"/>
          <w:szCs w:val="18"/>
        </w:rPr>
        <w:br/>
      </w:r>
      <w:r w:rsidR="005762D2" w:rsidRPr="00D37263">
        <w:rPr>
          <w:rFonts w:ascii="Arial" w:hAnsi="Arial"/>
          <w:sz w:val="18"/>
          <w:szCs w:val="18"/>
        </w:rPr>
        <w:t>George Moreaux</w:t>
      </w:r>
    </w:p>
    <w:p w14:paraId="4E8ED812" w14:textId="77777777" w:rsidR="005762D2" w:rsidRPr="00D37263" w:rsidRDefault="00712F0C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5762D2" w:rsidRPr="00D37263">
        <w:rPr>
          <w:rFonts w:ascii="Arial" w:hAnsi="Arial"/>
          <w:sz w:val="18"/>
          <w:szCs w:val="18"/>
        </w:rPr>
        <w:t xml:space="preserve"> 728</w:t>
      </w:r>
    </w:p>
    <w:p w14:paraId="59040F51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Oakdale, LA 71463-0728</w:t>
      </w:r>
    </w:p>
    <w:p w14:paraId="0BCC7C08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3/19/1991)</w:t>
      </w:r>
    </w:p>
    <w:p w14:paraId="3EBEFE12" w14:textId="77777777" w:rsidR="00781A60" w:rsidRPr="00D37263" w:rsidRDefault="00781A60" w:rsidP="005762D2">
      <w:pPr>
        <w:rPr>
          <w:rFonts w:ascii="Arial" w:hAnsi="Arial"/>
          <w:sz w:val="18"/>
          <w:szCs w:val="18"/>
        </w:rPr>
      </w:pPr>
    </w:p>
    <w:p w14:paraId="4025D719" w14:textId="77777777" w:rsidR="005762D2" w:rsidRPr="00D37263" w:rsidRDefault="00D36808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 xml:space="preserve">City of </w:t>
      </w:r>
      <w:r w:rsidR="005762D2" w:rsidRPr="00D37263">
        <w:rPr>
          <w:rFonts w:ascii="Arial" w:hAnsi="Arial"/>
          <w:sz w:val="18"/>
          <w:szCs w:val="18"/>
        </w:rPr>
        <w:t>Oakdale Housing Authy</w:t>
      </w:r>
    </w:p>
    <w:p w14:paraId="06B9BCC4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Remie Vidrine</w:t>
      </w:r>
    </w:p>
    <w:p w14:paraId="1E8B6726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</w:t>
      </w:r>
      <w:r w:rsidR="00AA7FE8" w:rsidRPr="00D37263">
        <w:rPr>
          <w:rFonts w:ascii="Arial" w:hAnsi="Arial"/>
          <w:sz w:val="18"/>
          <w:szCs w:val="18"/>
        </w:rPr>
        <w:t>.</w:t>
      </w:r>
      <w:r w:rsidRPr="00D37263">
        <w:rPr>
          <w:rFonts w:ascii="Arial" w:hAnsi="Arial"/>
          <w:sz w:val="18"/>
          <w:szCs w:val="18"/>
        </w:rPr>
        <w:t>O</w:t>
      </w:r>
      <w:r w:rsidR="00AA7FE8" w:rsidRPr="00D37263">
        <w:rPr>
          <w:rFonts w:ascii="Arial" w:hAnsi="Arial"/>
          <w:sz w:val="18"/>
          <w:szCs w:val="18"/>
        </w:rPr>
        <w:t>.</w:t>
      </w:r>
      <w:r w:rsidRPr="00D37263">
        <w:rPr>
          <w:rFonts w:ascii="Arial" w:hAnsi="Arial"/>
          <w:sz w:val="18"/>
          <w:szCs w:val="18"/>
        </w:rPr>
        <w:t xml:space="preserve"> Drawer B.Q.</w:t>
      </w:r>
    </w:p>
    <w:p w14:paraId="6500DC44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Oakdale, LA 71463</w:t>
      </w:r>
    </w:p>
    <w:p w14:paraId="6D0F1722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10/06/1993)</w:t>
      </w:r>
    </w:p>
    <w:p w14:paraId="76F76BE8" w14:textId="77777777" w:rsidR="00904635" w:rsidRPr="00D37263" w:rsidRDefault="00B43190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 xml:space="preserve"> </w:t>
      </w:r>
    </w:p>
    <w:p w14:paraId="0CF3AD87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Oak Grove Baptist Church</w:t>
      </w:r>
      <w:r w:rsidRPr="00D37263">
        <w:rPr>
          <w:rFonts w:ascii="Arial" w:hAnsi="Arial"/>
          <w:sz w:val="18"/>
          <w:szCs w:val="18"/>
        </w:rPr>
        <w:br/>
      </w:r>
      <w:r w:rsidR="0056078A" w:rsidRPr="00D37263">
        <w:rPr>
          <w:rFonts w:ascii="Arial" w:hAnsi="Arial"/>
          <w:sz w:val="18"/>
          <w:szCs w:val="18"/>
        </w:rPr>
        <w:t xml:space="preserve"> </w:t>
      </w:r>
      <w:r w:rsidRPr="00D37263">
        <w:rPr>
          <w:rFonts w:ascii="Arial" w:hAnsi="Arial"/>
          <w:sz w:val="18"/>
          <w:szCs w:val="18"/>
        </w:rPr>
        <w:t>Pastor Gary Wagoner</w:t>
      </w:r>
      <w:r w:rsidRPr="00D37263">
        <w:rPr>
          <w:rFonts w:ascii="Arial" w:hAnsi="Arial"/>
          <w:sz w:val="18"/>
          <w:szCs w:val="18"/>
        </w:rPr>
        <w:br/>
      </w:r>
      <w:r w:rsidR="00B43190" w:rsidRPr="00D37263">
        <w:rPr>
          <w:rFonts w:ascii="Arial" w:hAnsi="Arial"/>
          <w:sz w:val="18"/>
          <w:szCs w:val="18"/>
        </w:rPr>
        <w:t xml:space="preserve"> </w:t>
      </w:r>
      <w:r w:rsidR="00712F0C" w:rsidRPr="00D37263">
        <w:rPr>
          <w:rFonts w:ascii="Arial" w:hAnsi="Arial"/>
          <w:sz w:val="18"/>
          <w:szCs w:val="18"/>
        </w:rPr>
        <w:t>P. O. Box</w:t>
      </w:r>
      <w:r w:rsidRPr="00D37263">
        <w:rPr>
          <w:rFonts w:ascii="Arial" w:hAnsi="Arial"/>
          <w:sz w:val="18"/>
          <w:szCs w:val="18"/>
        </w:rPr>
        <w:t xml:space="preserve"> 102</w:t>
      </w:r>
      <w:r w:rsidRPr="00D37263">
        <w:rPr>
          <w:rFonts w:ascii="Arial" w:hAnsi="Arial"/>
          <w:sz w:val="18"/>
          <w:szCs w:val="18"/>
        </w:rPr>
        <w:br/>
      </w:r>
      <w:r w:rsidR="00B43190" w:rsidRPr="00D37263">
        <w:rPr>
          <w:rFonts w:ascii="Arial" w:hAnsi="Arial"/>
          <w:sz w:val="18"/>
          <w:szCs w:val="18"/>
        </w:rPr>
        <w:t xml:space="preserve"> </w:t>
      </w:r>
      <w:r w:rsidRPr="00D37263">
        <w:rPr>
          <w:rFonts w:ascii="Arial" w:hAnsi="Arial"/>
          <w:sz w:val="18"/>
          <w:szCs w:val="18"/>
        </w:rPr>
        <w:t>Rhinehart, LA 71363-0102</w:t>
      </w:r>
      <w:r w:rsidRPr="00D37263">
        <w:rPr>
          <w:rFonts w:ascii="Arial" w:hAnsi="Arial"/>
          <w:sz w:val="18"/>
          <w:szCs w:val="18"/>
        </w:rPr>
        <w:br/>
      </w:r>
      <w:r w:rsidR="00B43190" w:rsidRPr="00D37263">
        <w:rPr>
          <w:rFonts w:ascii="Arial" w:hAnsi="Arial"/>
          <w:sz w:val="18"/>
          <w:szCs w:val="18"/>
        </w:rPr>
        <w:t xml:space="preserve"> </w:t>
      </w:r>
      <w:r w:rsidRPr="00D37263">
        <w:rPr>
          <w:rFonts w:ascii="Arial" w:hAnsi="Arial"/>
          <w:sz w:val="18"/>
          <w:szCs w:val="18"/>
        </w:rPr>
        <w:t>(05/06/2004)</w:t>
      </w:r>
    </w:p>
    <w:p w14:paraId="7B54CC76" w14:textId="77777777" w:rsidR="006E147A" w:rsidRPr="00D37263" w:rsidRDefault="006E147A" w:rsidP="005762D2">
      <w:pPr>
        <w:rPr>
          <w:rFonts w:ascii="Arial" w:hAnsi="Arial"/>
          <w:sz w:val="18"/>
          <w:szCs w:val="18"/>
        </w:rPr>
      </w:pPr>
    </w:p>
    <w:p w14:paraId="7F34C273" w14:textId="77777777" w:rsidR="005762D2" w:rsidRPr="00D37263" w:rsidRDefault="00896505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 xml:space="preserve">Town of </w:t>
      </w:r>
      <w:r w:rsidR="005762D2" w:rsidRPr="00D37263">
        <w:rPr>
          <w:rFonts w:ascii="Arial" w:hAnsi="Arial"/>
          <w:sz w:val="18"/>
          <w:szCs w:val="18"/>
        </w:rPr>
        <w:t>Oak Grove</w:t>
      </w:r>
    </w:p>
    <w:p w14:paraId="2614B216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andra Miller</w:t>
      </w:r>
    </w:p>
    <w:p w14:paraId="0300B6A9" w14:textId="77777777" w:rsidR="005762D2" w:rsidRPr="00D37263" w:rsidRDefault="00712F0C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5762D2" w:rsidRPr="00D37263">
        <w:rPr>
          <w:rFonts w:ascii="Arial" w:hAnsi="Arial"/>
          <w:sz w:val="18"/>
          <w:szCs w:val="18"/>
        </w:rPr>
        <w:t xml:space="preserve"> 1014</w:t>
      </w:r>
    </w:p>
    <w:p w14:paraId="4D6C1B81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Oak Grove, LA 71263-1014</w:t>
      </w:r>
    </w:p>
    <w:p w14:paraId="476800DA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2/</w:t>
      </w:r>
      <w:r w:rsidR="00E24109" w:rsidRPr="00D37263">
        <w:rPr>
          <w:rFonts w:ascii="Arial" w:hAnsi="Arial"/>
          <w:sz w:val="18"/>
          <w:szCs w:val="18"/>
        </w:rPr>
        <w:t>19</w:t>
      </w:r>
      <w:r w:rsidRPr="00D37263">
        <w:rPr>
          <w:rFonts w:ascii="Arial" w:hAnsi="Arial"/>
          <w:sz w:val="18"/>
          <w:szCs w:val="18"/>
        </w:rPr>
        <w:t>/19</w:t>
      </w:r>
      <w:r w:rsidR="00E24109" w:rsidRPr="00D37263">
        <w:rPr>
          <w:rFonts w:ascii="Arial" w:hAnsi="Arial"/>
          <w:sz w:val="18"/>
          <w:szCs w:val="18"/>
        </w:rPr>
        <w:t>90</w:t>
      </w:r>
      <w:r w:rsidRPr="00D37263">
        <w:rPr>
          <w:rFonts w:ascii="Arial" w:hAnsi="Arial"/>
          <w:sz w:val="18"/>
          <w:szCs w:val="18"/>
        </w:rPr>
        <w:t>)</w:t>
      </w:r>
    </w:p>
    <w:p w14:paraId="7BF585A1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</w:p>
    <w:p w14:paraId="15147AE9" w14:textId="77777777" w:rsidR="00705043" w:rsidRPr="00D37263" w:rsidRDefault="00705043" w:rsidP="005762D2">
      <w:pPr>
        <w:rPr>
          <w:rFonts w:ascii="Arial" w:hAnsi="Arial"/>
          <w:sz w:val="18"/>
          <w:szCs w:val="18"/>
        </w:rPr>
      </w:pPr>
    </w:p>
    <w:p w14:paraId="4DBBF537" w14:textId="77777777" w:rsidR="00705043" w:rsidRPr="00D37263" w:rsidRDefault="00705043" w:rsidP="005762D2">
      <w:pPr>
        <w:rPr>
          <w:rFonts w:ascii="Arial" w:hAnsi="Arial"/>
          <w:sz w:val="18"/>
          <w:szCs w:val="18"/>
        </w:rPr>
      </w:pPr>
    </w:p>
    <w:p w14:paraId="3EBB1E24" w14:textId="77777777" w:rsidR="00705043" w:rsidRPr="00D37263" w:rsidRDefault="00705043" w:rsidP="005762D2">
      <w:pPr>
        <w:rPr>
          <w:rFonts w:ascii="Arial" w:hAnsi="Arial"/>
          <w:sz w:val="18"/>
          <w:szCs w:val="18"/>
        </w:rPr>
      </w:pPr>
    </w:p>
    <w:p w14:paraId="2B8018C8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Oak Hill High School</w:t>
      </w:r>
    </w:p>
    <w:p w14:paraId="6C4371FE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Darlene DuFour</w:t>
      </w:r>
    </w:p>
    <w:p w14:paraId="72790618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Hwy 112, Box 7362</w:t>
      </w:r>
    </w:p>
    <w:p w14:paraId="27EBCB6B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Elmer, LA 71424</w:t>
      </w:r>
    </w:p>
    <w:p w14:paraId="1BE795B9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</w:t>
      </w:r>
      <w:r w:rsidR="00610D0B" w:rsidRPr="00D37263">
        <w:rPr>
          <w:rFonts w:ascii="Arial" w:hAnsi="Arial"/>
          <w:sz w:val="18"/>
          <w:szCs w:val="18"/>
        </w:rPr>
        <w:t>4</w:t>
      </w:r>
      <w:r w:rsidRPr="00D37263">
        <w:rPr>
          <w:rFonts w:ascii="Arial" w:hAnsi="Arial"/>
          <w:sz w:val="18"/>
          <w:szCs w:val="18"/>
        </w:rPr>
        <w:t>/</w:t>
      </w:r>
      <w:r w:rsidR="00610D0B" w:rsidRPr="00D37263">
        <w:rPr>
          <w:rFonts w:ascii="Arial" w:hAnsi="Arial"/>
          <w:sz w:val="18"/>
          <w:szCs w:val="18"/>
        </w:rPr>
        <w:t>18</w:t>
      </w:r>
      <w:r w:rsidRPr="00D37263">
        <w:rPr>
          <w:rFonts w:ascii="Arial" w:hAnsi="Arial"/>
          <w:sz w:val="18"/>
          <w:szCs w:val="18"/>
        </w:rPr>
        <w:t>/</w:t>
      </w:r>
      <w:r w:rsidR="00610D0B" w:rsidRPr="00D37263">
        <w:rPr>
          <w:rFonts w:ascii="Arial" w:hAnsi="Arial"/>
          <w:sz w:val="18"/>
          <w:szCs w:val="18"/>
        </w:rPr>
        <w:t>1990</w:t>
      </w:r>
      <w:r w:rsidRPr="00D37263">
        <w:rPr>
          <w:rFonts w:ascii="Arial" w:hAnsi="Arial"/>
          <w:sz w:val="18"/>
          <w:szCs w:val="18"/>
        </w:rPr>
        <w:t>)</w:t>
      </w:r>
    </w:p>
    <w:p w14:paraId="1E67A97C" w14:textId="77777777" w:rsidR="00FE7572" w:rsidRPr="00D37263" w:rsidRDefault="00FE7572" w:rsidP="00E94E28">
      <w:pPr>
        <w:rPr>
          <w:rFonts w:ascii="Arial" w:hAnsi="Arial"/>
          <w:sz w:val="18"/>
          <w:szCs w:val="18"/>
        </w:rPr>
      </w:pPr>
    </w:p>
    <w:p w14:paraId="09DDB445" w14:textId="77777777" w:rsidR="00E94E28" w:rsidRPr="00D37263" w:rsidRDefault="00E94E28" w:rsidP="00E94E2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Ogden Museum of Southern Art</w:t>
      </w:r>
    </w:p>
    <w:p w14:paraId="195973B7" w14:textId="77777777" w:rsidR="00E94E28" w:rsidRPr="00D37263" w:rsidRDefault="00E94E28" w:rsidP="00E94E2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William Andrews</w:t>
      </w:r>
    </w:p>
    <w:p w14:paraId="17B8F33F" w14:textId="77777777" w:rsidR="00E94E28" w:rsidRPr="00D37263" w:rsidRDefault="00E94E28" w:rsidP="00E94E2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925 Camp Street</w:t>
      </w:r>
    </w:p>
    <w:p w14:paraId="2D588178" w14:textId="77777777" w:rsidR="00E94E28" w:rsidRPr="00D37263" w:rsidRDefault="00E94E28" w:rsidP="00E94E2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New Orleans, LA 70130</w:t>
      </w:r>
    </w:p>
    <w:p w14:paraId="376B9A4F" w14:textId="77777777" w:rsidR="00E94E28" w:rsidRPr="00D37263" w:rsidRDefault="00E94E28" w:rsidP="00E94E2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6/20/2013)</w:t>
      </w:r>
    </w:p>
    <w:p w14:paraId="360B87A4" w14:textId="5B570D41" w:rsidR="00ED1FA7" w:rsidRDefault="00ED1FA7" w:rsidP="00E94E28">
      <w:pPr>
        <w:rPr>
          <w:rFonts w:ascii="Arial" w:hAnsi="Arial"/>
          <w:sz w:val="18"/>
          <w:szCs w:val="18"/>
        </w:rPr>
      </w:pPr>
    </w:p>
    <w:p w14:paraId="6222B3AA" w14:textId="576B2FFA" w:rsidR="002A2A71" w:rsidRDefault="002A2A71" w:rsidP="00E94E28">
      <w:pPr>
        <w:rPr>
          <w:rFonts w:ascii="Arial" w:hAnsi="Arial"/>
          <w:sz w:val="18"/>
          <w:szCs w:val="18"/>
        </w:rPr>
      </w:pPr>
      <w:r w:rsidRPr="002A2A71">
        <w:rPr>
          <w:rFonts w:ascii="Arial" w:hAnsi="Arial"/>
          <w:sz w:val="18"/>
          <w:szCs w:val="18"/>
        </w:rPr>
        <w:t>Old Goodwood Crime Prevention and Improvement District</w:t>
      </w:r>
    </w:p>
    <w:p w14:paraId="461C6023" w14:textId="79E8A47B" w:rsidR="002A2A71" w:rsidRDefault="002A2A71" w:rsidP="00E94E28">
      <w:pPr>
        <w:rPr>
          <w:rFonts w:ascii="Arial" w:hAnsi="Arial"/>
          <w:sz w:val="18"/>
          <w:szCs w:val="18"/>
        </w:rPr>
      </w:pPr>
      <w:r>
        <w:rPr>
          <w:rFonts w:ascii="Arial" w:hAnsi="Arial"/>
          <w:sz w:val="18"/>
          <w:szCs w:val="18"/>
        </w:rPr>
        <w:t>Nickie Monica, Chairman</w:t>
      </w:r>
    </w:p>
    <w:p w14:paraId="6CFAFC11" w14:textId="6041F7C0" w:rsidR="002A2A71" w:rsidRDefault="002A2A71" w:rsidP="00E94E28">
      <w:pPr>
        <w:rPr>
          <w:rFonts w:ascii="Arial" w:hAnsi="Arial"/>
          <w:sz w:val="18"/>
          <w:szCs w:val="18"/>
        </w:rPr>
      </w:pPr>
      <w:r>
        <w:rPr>
          <w:rFonts w:ascii="Arial" w:hAnsi="Arial"/>
          <w:sz w:val="18"/>
          <w:szCs w:val="18"/>
        </w:rPr>
        <w:t>P.O. Box 64681</w:t>
      </w:r>
    </w:p>
    <w:p w14:paraId="5DCA5F15" w14:textId="0A6E2A7C" w:rsidR="002A2A71" w:rsidRDefault="002A2A71" w:rsidP="00E94E28">
      <w:pPr>
        <w:rPr>
          <w:rFonts w:ascii="Arial" w:hAnsi="Arial"/>
          <w:sz w:val="18"/>
          <w:szCs w:val="18"/>
        </w:rPr>
      </w:pPr>
      <w:r>
        <w:rPr>
          <w:rFonts w:ascii="Arial" w:hAnsi="Arial"/>
          <w:sz w:val="18"/>
          <w:szCs w:val="18"/>
        </w:rPr>
        <w:t>Baton Rouge, LA 70896</w:t>
      </w:r>
    </w:p>
    <w:p w14:paraId="3F608D85" w14:textId="77777777" w:rsidR="002A2A71" w:rsidRPr="00D37263" w:rsidRDefault="002A2A71" w:rsidP="00E94E28">
      <w:pPr>
        <w:rPr>
          <w:rFonts w:ascii="Arial" w:hAnsi="Arial"/>
          <w:sz w:val="18"/>
          <w:szCs w:val="18"/>
        </w:rPr>
      </w:pPr>
    </w:p>
    <w:p w14:paraId="735F683B" w14:textId="77777777" w:rsidR="00BE354A" w:rsidRPr="00D37263" w:rsidRDefault="00BE354A" w:rsidP="00E94E2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Olla</w:t>
      </w:r>
      <w:r w:rsidR="00070232" w:rsidRPr="00D37263">
        <w:rPr>
          <w:rFonts w:ascii="Arial" w:hAnsi="Arial"/>
          <w:sz w:val="18"/>
          <w:szCs w:val="18"/>
        </w:rPr>
        <w:t>, Town of</w:t>
      </w:r>
    </w:p>
    <w:p w14:paraId="2E2E8E7B" w14:textId="77777777" w:rsidR="00BE354A" w:rsidRPr="00D37263" w:rsidRDefault="00BE354A" w:rsidP="00BE354A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Dawn Stott</w:t>
      </w:r>
    </w:p>
    <w:p w14:paraId="4B1CBFA7" w14:textId="77777777" w:rsidR="00BE354A" w:rsidRPr="00D37263" w:rsidRDefault="00BE354A" w:rsidP="00BE354A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1404 Pine Street</w:t>
      </w:r>
    </w:p>
    <w:p w14:paraId="28F141A3" w14:textId="77777777" w:rsidR="00BE354A" w:rsidRPr="00D37263" w:rsidRDefault="00BE354A" w:rsidP="00BE354A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Olla, LA 71465-0223</w:t>
      </w:r>
    </w:p>
    <w:p w14:paraId="4A6FC722" w14:textId="77777777" w:rsidR="00BE354A" w:rsidRPr="00D37263" w:rsidRDefault="00BE354A" w:rsidP="00BE354A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12/14/1995)</w:t>
      </w:r>
    </w:p>
    <w:p w14:paraId="3D3730AE" w14:textId="77777777" w:rsidR="00904635" w:rsidRPr="00D37263" w:rsidRDefault="00904635" w:rsidP="005762D2">
      <w:pPr>
        <w:rPr>
          <w:rFonts w:ascii="Arial" w:hAnsi="Arial"/>
          <w:sz w:val="18"/>
          <w:szCs w:val="18"/>
        </w:rPr>
      </w:pPr>
    </w:p>
    <w:p w14:paraId="09534813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Olla Housing Authority</w:t>
      </w:r>
      <w:r w:rsidR="00610D0B" w:rsidRPr="00D37263">
        <w:rPr>
          <w:rFonts w:ascii="Arial" w:hAnsi="Arial"/>
          <w:sz w:val="18"/>
          <w:szCs w:val="18"/>
        </w:rPr>
        <w:t>, Town of</w:t>
      </w:r>
    </w:p>
    <w:p w14:paraId="5B00B19B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Mikey D. Riley</w:t>
      </w:r>
    </w:p>
    <w:p w14:paraId="44AA63B2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RR 1,108 Washington Ave.</w:t>
      </w:r>
    </w:p>
    <w:p w14:paraId="57BF7C14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Olla, LA 71465</w:t>
      </w:r>
    </w:p>
    <w:p w14:paraId="6807F1FD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12/13/1994)</w:t>
      </w:r>
    </w:p>
    <w:p w14:paraId="13DB783D" w14:textId="77777777" w:rsidR="00EA0453" w:rsidRPr="00D37263" w:rsidRDefault="00EA0453" w:rsidP="005762D2">
      <w:pPr>
        <w:rPr>
          <w:rFonts w:ascii="Arial" w:hAnsi="Arial"/>
          <w:sz w:val="18"/>
          <w:szCs w:val="18"/>
        </w:rPr>
      </w:pPr>
    </w:p>
    <w:p w14:paraId="65A08344" w14:textId="77777777" w:rsidR="00610D0B" w:rsidRPr="00D37263" w:rsidRDefault="00610D0B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Opelousas</w:t>
      </w:r>
      <w:r w:rsidR="00070232" w:rsidRPr="00D37263">
        <w:rPr>
          <w:rFonts w:ascii="Arial" w:hAnsi="Arial"/>
          <w:sz w:val="18"/>
          <w:szCs w:val="18"/>
        </w:rPr>
        <w:t>, City of</w:t>
      </w:r>
      <w:r w:rsidRPr="00D37263">
        <w:rPr>
          <w:rFonts w:ascii="Arial" w:hAnsi="Arial"/>
          <w:sz w:val="18"/>
          <w:szCs w:val="18"/>
        </w:rPr>
        <w:br/>
        <w:t>Charles Whittington</w:t>
      </w:r>
      <w:r w:rsidRPr="00D37263">
        <w:rPr>
          <w:rFonts w:ascii="Arial" w:hAnsi="Arial"/>
          <w:sz w:val="18"/>
          <w:szCs w:val="18"/>
        </w:rPr>
        <w:br/>
      </w:r>
      <w:r w:rsidR="00712F0C" w:rsidRPr="00D37263">
        <w:rPr>
          <w:rFonts w:ascii="Arial" w:hAnsi="Arial"/>
          <w:sz w:val="18"/>
          <w:szCs w:val="18"/>
        </w:rPr>
        <w:t>P. O. Box</w:t>
      </w:r>
      <w:r w:rsidRPr="00D37263">
        <w:rPr>
          <w:rFonts w:ascii="Arial" w:hAnsi="Arial"/>
          <w:sz w:val="18"/>
          <w:szCs w:val="18"/>
        </w:rPr>
        <w:t xml:space="preserve"> 712</w:t>
      </w:r>
    </w:p>
    <w:p w14:paraId="59D8B001" w14:textId="77777777" w:rsidR="00610D0B" w:rsidRPr="00D37263" w:rsidRDefault="00610D0B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Opelousas, LA 70571-0712</w:t>
      </w:r>
    </w:p>
    <w:p w14:paraId="68E4EA35" w14:textId="77777777" w:rsidR="00610D0B" w:rsidRPr="00D37263" w:rsidRDefault="00610D0B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2/27/1991)</w:t>
      </w:r>
    </w:p>
    <w:p w14:paraId="30F9D6E9" w14:textId="77777777" w:rsidR="00D754D1" w:rsidRPr="00D37263" w:rsidRDefault="00D754D1" w:rsidP="005762D2">
      <w:pPr>
        <w:rPr>
          <w:rFonts w:ascii="Arial" w:hAnsi="Arial"/>
          <w:sz w:val="18"/>
          <w:szCs w:val="18"/>
        </w:rPr>
      </w:pPr>
    </w:p>
    <w:p w14:paraId="7BB67272" w14:textId="77777777" w:rsidR="005762D2" w:rsidRPr="00D37263" w:rsidRDefault="002A1CB9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ity Court of Opelousas</w:t>
      </w:r>
    </w:p>
    <w:p w14:paraId="21517C66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Ronnie Leger</w:t>
      </w:r>
    </w:p>
    <w:p w14:paraId="4E1E07A1" w14:textId="77777777" w:rsidR="005762D2" w:rsidRPr="00D37263" w:rsidRDefault="00712F0C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5762D2" w:rsidRPr="00D37263">
        <w:rPr>
          <w:rFonts w:ascii="Arial" w:hAnsi="Arial"/>
          <w:sz w:val="18"/>
          <w:szCs w:val="18"/>
        </w:rPr>
        <w:t xml:space="preserve"> K</w:t>
      </w:r>
    </w:p>
    <w:p w14:paraId="71179CA1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Opelousas, LA 70571</w:t>
      </w:r>
    </w:p>
    <w:p w14:paraId="31E0B0F8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</w:t>
      </w:r>
      <w:r w:rsidR="00ED21A7" w:rsidRPr="00D37263">
        <w:rPr>
          <w:rFonts w:ascii="Arial" w:hAnsi="Arial"/>
          <w:sz w:val="18"/>
          <w:szCs w:val="18"/>
        </w:rPr>
        <w:t>3</w:t>
      </w:r>
      <w:r w:rsidRPr="00D37263">
        <w:rPr>
          <w:rFonts w:ascii="Arial" w:hAnsi="Arial"/>
          <w:sz w:val="18"/>
          <w:szCs w:val="18"/>
        </w:rPr>
        <w:t>/</w:t>
      </w:r>
      <w:r w:rsidR="00ED21A7" w:rsidRPr="00D37263">
        <w:rPr>
          <w:rFonts w:ascii="Arial" w:hAnsi="Arial"/>
          <w:sz w:val="18"/>
          <w:szCs w:val="18"/>
        </w:rPr>
        <w:t>09</w:t>
      </w:r>
      <w:r w:rsidRPr="00D37263">
        <w:rPr>
          <w:rFonts w:ascii="Arial" w:hAnsi="Arial"/>
          <w:sz w:val="18"/>
          <w:szCs w:val="18"/>
        </w:rPr>
        <w:t>/199</w:t>
      </w:r>
      <w:r w:rsidR="00ED21A7" w:rsidRPr="00D37263">
        <w:rPr>
          <w:rFonts w:ascii="Arial" w:hAnsi="Arial"/>
          <w:sz w:val="18"/>
          <w:szCs w:val="18"/>
        </w:rPr>
        <w:t>0</w:t>
      </w:r>
      <w:r w:rsidRPr="00D37263">
        <w:rPr>
          <w:rFonts w:ascii="Arial" w:hAnsi="Arial"/>
          <w:sz w:val="18"/>
          <w:szCs w:val="18"/>
        </w:rPr>
        <w:t>)</w:t>
      </w:r>
    </w:p>
    <w:p w14:paraId="13F1E3E7" w14:textId="77777777" w:rsidR="005B56B6" w:rsidRPr="00D37263" w:rsidRDefault="005B56B6" w:rsidP="009A6665">
      <w:pPr>
        <w:rPr>
          <w:rFonts w:ascii="Arial" w:hAnsi="Arial"/>
          <w:sz w:val="18"/>
          <w:szCs w:val="18"/>
        </w:rPr>
      </w:pPr>
    </w:p>
    <w:p w14:paraId="41C0C52C" w14:textId="77777777" w:rsidR="00CA7DA6" w:rsidRPr="00D37263" w:rsidRDefault="00CA7DA6" w:rsidP="009A6665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lastRenderedPageBreak/>
        <w:t>Opelousas City/Ward 1 Marshal Office</w:t>
      </w:r>
    </w:p>
    <w:p w14:paraId="1B5901ED" w14:textId="77777777" w:rsidR="00070232" w:rsidRPr="00D37263" w:rsidRDefault="00CA7DA6" w:rsidP="009A6665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Deputy Louis Armstrong</w:t>
      </w:r>
      <w:r w:rsidRPr="00D37263">
        <w:rPr>
          <w:rFonts w:ascii="Arial" w:hAnsi="Arial"/>
          <w:sz w:val="18"/>
          <w:szCs w:val="18"/>
        </w:rPr>
        <w:br/>
        <w:t>27 E Grolee Street</w:t>
      </w:r>
      <w:r w:rsidRPr="00D37263">
        <w:rPr>
          <w:rFonts w:ascii="Arial" w:hAnsi="Arial"/>
          <w:sz w:val="18"/>
          <w:szCs w:val="18"/>
        </w:rPr>
        <w:br/>
        <w:t>Opelousas, LA 70570</w:t>
      </w:r>
    </w:p>
    <w:p w14:paraId="40ABABE0" w14:textId="77777777" w:rsidR="00CA7DA6" w:rsidRPr="00D37263" w:rsidRDefault="00CA7DA6" w:rsidP="009A6665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10/3/2019)</w:t>
      </w:r>
    </w:p>
    <w:p w14:paraId="14ED94DB" w14:textId="77777777" w:rsidR="00AB45A7" w:rsidRPr="00D37263" w:rsidRDefault="00AB45A7" w:rsidP="009A6665">
      <w:pPr>
        <w:rPr>
          <w:rFonts w:ascii="Arial" w:hAnsi="Arial"/>
          <w:sz w:val="18"/>
          <w:szCs w:val="18"/>
        </w:rPr>
      </w:pPr>
    </w:p>
    <w:p w14:paraId="79745F49" w14:textId="77777777" w:rsidR="009A6665" w:rsidRPr="00D37263" w:rsidRDefault="009A6665" w:rsidP="009A6665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Opelousas-Eunice Library</w:t>
      </w:r>
    </w:p>
    <w:p w14:paraId="00786989" w14:textId="77777777" w:rsidR="009A6665" w:rsidRPr="00D37263" w:rsidRDefault="009A6665" w:rsidP="009A6665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Walter Stubbs</w:t>
      </w:r>
    </w:p>
    <w:p w14:paraId="2675638B" w14:textId="77777777" w:rsidR="009A6665" w:rsidRPr="00D37263" w:rsidRDefault="00712F0C" w:rsidP="009A6665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9A6665" w:rsidRPr="00D37263">
        <w:rPr>
          <w:rFonts w:ascii="Arial" w:hAnsi="Arial"/>
          <w:sz w:val="18"/>
          <w:szCs w:val="18"/>
        </w:rPr>
        <w:t xml:space="preserve"> 249</w:t>
      </w:r>
    </w:p>
    <w:p w14:paraId="00789CE0" w14:textId="77777777" w:rsidR="009A6665" w:rsidRPr="00D37263" w:rsidRDefault="009A6665" w:rsidP="009A6665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Opelousas, LA 70571-0249</w:t>
      </w:r>
    </w:p>
    <w:p w14:paraId="2E26E008" w14:textId="77777777" w:rsidR="009A6665" w:rsidRPr="00D37263" w:rsidRDefault="009A6665" w:rsidP="009A6665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2/27/1991)</w:t>
      </w:r>
    </w:p>
    <w:p w14:paraId="246D59E7" w14:textId="77777777" w:rsidR="0010215A" w:rsidRPr="00D37263" w:rsidRDefault="0010215A" w:rsidP="005762D2">
      <w:pPr>
        <w:rPr>
          <w:rFonts w:ascii="Arial" w:hAnsi="Arial"/>
          <w:sz w:val="18"/>
          <w:szCs w:val="18"/>
        </w:rPr>
      </w:pPr>
    </w:p>
    <w:p w14:paraId="121EC917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Opelousas General Hospital</w:t>
      </w:r>
    </w:p>
    <w:p w14:paraId="4215267C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Andrea Dean</w:t>
      </w:r>
    </w:p>
    <w:p w14:paraId="4072468D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539 East Prudhomme Lane</w:t>
      </w:r>
    </w:p>
    <w:p w14:paraId="7B097173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Opelousas, LA  70570</w:t>
      </w:r>
    </w:p>
    <w:p w14:paraId="34524E00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11/06/1997)</w:t>
      </w:r>
    </w:p>
    <w:p w14:paraId="54872E57" w14:textId="77777777" w:rsidR="00BE4500" w:rsidRPr="00D37263" w:rsidRDefault="00BE4500" w:rsidP="005762D2">
      <w:pPr>
        <w:rPr>
          <w:rFonts w:ascii="Arial" w:hAnsi="Arial"/>
          <w:sz w:val="18"/>
          <w:szCs w:val="18"/>
        </w:rPr>
      </w:pPr>
    </w:p>
    <w:p w14:paraId="61099F5D" w14:textId="77777777" w:rsidR="009A6665" w:rsidRPr="00D37263" w:rsidRDefault="009A6665" w:rsidP="005762D2">
      <w:pPr>
        <w:rPr>
          <w:rFonts w:ascii="Arial" w:hAnsi="Arial"/>
          <w:noProof/>
          <w:sz w:val="18"/>
          <w:szCs w:val="18"/>
        </w:rPr>
      </w:pPr>
      <w:r w:rsidRPr="00D37263">
        <w:rPr>
          <w:rFonts w:ascii="Arial" w:hAnsi="Arial"/>
          <w:noProof/>
          <w:sz w:val="18"/>
          <w:szCs w:val="18"/>
        </w:rPr>
        <w:t>Opelousas Housing Authority</w:t>
      </w:r>
    </w:p>
    <w:p w14:paraId="493391DE" w14:textId="77777777" w:rsidR="009A6665" w:rsidRPr="00D37263" w:rsidRDefault="009A6665" w:rsidP="005762D2">
      <w:pPr>
        <w:rPr>
          <w:rFonts w:ascii="Arial" w:hAnsi="Arial"/>
          <w:noProof/>
          <w:sz w:val="18"/>
          <w:szCs w:val="18"/>
        </w:rPr>
      </w:pPr>
      <w:r w:rsidRPr="00D37263">
        <w:rPr>
          <w:rFonts w:ascii="Arial" w:hAnsi="Arial"/>
          <w:noProof/>
          <w:sz w:val="18"/>
          <w:szCs w:val="18"/>
        </w:rPr>
        <w:t>Joe Ann Tyler</w:t>
      </w:r>
    </w:p>
    <w:p w14:paraId="5A6FDEBE" w14:textId="77777777" w:rsidR="009A6665" w:rsidRPr="00D37263" w:rsidRDefault="00712F0C" w:rsidP="005762D2">
      <w:pPr>
        <w:rPr>
          <w:rFonts w:ascii="Arial" w:hAnsi="Arial"/>
          <w:noProof/>
          <w:sz w:val="18"/>
          <w:szCs w:val="18"/>
        </w:rPr>
      </w:pPr>
      <w:r w:rsidRPr="00D37263">
        <w:rPr>
          <w:rFonts w:ascii="Arial" w:hAnsi="Arial"/>
          <w:noProof/>
          <w:sz w:val="18"/>
          <w:szCs w:val="18"/>
        </w:rPr>
        <w:t>P. O. Box</w:t>
      </w:r>
      <w:r w:rsidR="009A6665" w:rsidRPr="00D37263">
        <w:rPr>
          <w:rFonts w:ascii="Arial" w:hAnsi="Arial"/>
          <w:noProof/>
          <w:sz w:val="18"/>
          <w:szCs w:val="18"/>
        </w:rPr>
        <w:t xml:space="preserve"> 689</w:t>
      </w:r>
    </w:p>
    <w:p w14:paraId="10C10AD9" w14:textId="77777777" w:rsidR="009A6665" w:rsidRPr="00D37263" w:rsidRDefault="009A6665" w:rsidP="005762D2">
      <w:pPr>
        <w:rPr>
          <w:rFonts w:ascii="Arial" w:hAnsi="Arial"/>
          <w:noProof/>
          <w:sz w:val="18"/>
          <w:szCs w:val="18"/>
        </w:rPr>
      </w:pPr>
      <w:r w:rsidRPr="00D37263">
        <w:rPr>
          <w:rFonts w:ascii="Arial" w:hAnsi="Arial"/>
          <w:noProof/>
          <w:sz w:val="18"/>
          <w:szCs w:val="18"/>
        </w:rPr>
        <w:t>Opelousas, LA 70570-0689</w:t>
      </w:r>
    </w:p>
    <w:p w14:paraId="58C9E8EB" w14:textId="77777777" w:rsidR="009A6665" w:rsidRPr="00D37263" w:rsidRDefault="009A6665" w:rsidP="005762D2">
      <w:pPr>
        <w:rPr>
          <w:rFonts w:ascii="Arial" w:hAnsi="Arial"/>
          <w:noProof/>
          <w:sz w:val="18"/>
          <w:szCs w:val="18"/>
        </w:rPr>
      </w:pPr>
      <w:r w:rsidRPr="00D37263">
        <w:rPr>
          <w:rFonts w:ascii="Arial" w:hAnsi="Arial"/>
          <w:noProof/>
          <w:sz w:val="18"/>
          <w:szCs w:val="18"/>
        </w:rPr>
        <w:t>(3/10/2010)</w:t>
      </w:r>
    </w:p>
    <w:p w14:paraId="54F96127" w14:textId="77777777" w:rsidR="002342CE" w:rsidRPr="00D37263" w:rsidRDefault="002342CE" w:rsidP="005762D2">
      <w:pPr>
        <w:rPr>
          <w:rFonts w:ascii="Arial" w:hAnsi="Arial"/>
          <w:noProof/>
          <w:sz w:val="18"/>
          <w:szCs w:val="18"/>
        </w:rPr>
      </w:pPr>
    </w:p>
    <w:p w14:paraId="7E10F094" w14:textId="77777777" w:rsidR="00441296" w:rsidRPr="00D37263" w:rsidRDefault="00441296" w:rsidP="005762D2">
      <w:pPr>
        <w:rPr>
          <w:rFonts w:ascii="Arial" w:hAnsi="Arial"/>
          <w:noProof/>
          <w:sz w:val="18"/>
          <w:szCs w:val="18"/>
        </w:rPr>
      </w:pPr>
      <w:r w:rsidRPr="00D37263">
        <w:rPr>
          <w:rFonts w:ascii="Arial" w:hAnsi="Arial"/>
          <w:noProof/>
          <w:sz w:val="18"/>
          <w:szCs w:val="18"/>
        </w:rPr>
        <w:t>Options, Inc.</w:t>
      </w:r>
    </w:p>
    <w:p w14:paraId="6AEA4EAE" w14:textId="77777777" w:rsidR="00441296" w:rsidRPr="00D37263" w:rsidRDefault="00441296" w:rsidP="005762D2">
      <w:pPr>
        <w:rPr>
          <w:rFonts w:ascii="Arial" w:hAnsi="Arial"/>
          <w:noProof/>
          <w:sz w:val="18"/>
          <w:szCs w:val="18"/>
        </w:rPr>
      </w:pPr>
      <w:r w:rsidRPr="00D37263">
        <w:rPr>
          <w:rFonts w:ascii="Arial" w:hAnsi="Arial"/>
          <w:noProof/>
          <w:sz w:val="18"/>
          <w:szCs w:val="18"/>
        </w:rPr>
        <w:t>Sylvia S. Bush</w:t>
      </w:r>
    </w:p>
    <w:p w14:paraId="39D95F39" w14:textId="77777777" w:rsidR="00441296" w:rsidRPr="00D37263" w:rsidRDefault="00441296" w:rsidP="005762D2">
      <w:pPr>
        <w:rPr>
          <w:rFonts w:ascii="Arial" w:hAnsi="Arial"/>
          <w:noProof/>
          <w:sz w:val="18"/>
          <w:szCs w:val="18"/>
        </w:rPr>
      </w:pPr>
      <w:r w:rsidRPr="00D37263">
        <w:rPr>
          <w:rFonts w:ascii="Arial" w:hAnsi="Arial"/>
          <w:noProof/>
          <w:sz w:val="18"/>
          <w:szCs w:val="18"/>
        </w:rPr>
        <w:t>19362 W. Shelton Road</w:t>
      </w:r>
    </w:p>
    <w:p w14:paraId="6326EAD7" w14:textId="77777777" w:rsidR="00956DA3" w:rsidRPr="00D37263" w:rsidRDefault="00441296" w:rsidP="005762D2">
      <w:pPr>
        <w:rPr>
          <w:rFonts w:ascii="Arial" w:hAnsi="Arial"/>
          <w:noProof/>
          <w:sz w:val="18"/>
          <w:szCs w:val="18"/>
        </w:rPr>
      </w:pPr>
      <w:r w:rsidRPr="00D37263">
        <w:rPr>
          <w:rFonts w:ascii="Arial" w:hAnsi="Arial"/>
          <w:noProof/>
          <w:sz w:val="18"/>
          <w:szCs w:val="18"/>
        </w:rPr>
        <w:t>Hammond, LA 70401</w:t>
      </w:r>
      <w:r w:rsidRPr="00D37263">
        <w:rPr>
          <w:rFonts w:ascii="Arial" w:hAnsi="Arial"/>
          <w:noProof/>
          <w:sz w:val="18"/>
          <w:szCs w:val="18"/>
        </w:rPr>
        <w:br/>
        <w:t>(11/01/2018)</w:t>
      </w:r>
      <w:r w:rsidRPr="00D37263">
        <w:rPr>
          <w:rFonts w:ascii="Arial" w:hAnsi="Arial"/>
          <w:noProof/>
          <w:sz w:val="18"/>
          <w:szCs w:val="18"/>
        </w:rPr>
        <w:br/>
      </w:r>
    </w:p>
    <w:p w14:paraId="670C31D7" w14:textId="77777777" w:rsidR="00705043" w:rsidRPr="00D37263" w:rsidRDefault="00705043" w:rsidP="005762D2">
      <w:pPr>
        <w:rPr>
          <w:rFonts w:ascii="Arial" w:hAnsi="Arial"/>
          <w:noProof/>
          <w:sz w:val="18"/>
          <w:szCs w:val="18"/>
        </w:rPr>
      </w:pPr>
    </w:p>
    <w:p w14:paraId="59E0E8FC" w14:textId="77777777" w:rsidR="00705043" w:rsidRPr="00D37263" w:rsidRDefault="00705043" w:rsidP="005762D2">
      <w:pPr>
        <w:rPr>
          <w:rFonts w:ascii="Arial" w:hAnsi="Arial"/>
          <w:noProof/>
          <w:sz w:val="18"/>
          <w:szCs w:val="18"/>
        </w:rPr>
      </w:pPr>
    </w:p>
    <w:p w14:paraId="2456EA42" w14:textId="77777777" w:rsidR="00705043" w:rsidRPr="00D37263" w:rsidRDefault="00705043" w:rsidP="005762D2">
      <w:pPr>
        <w:rPr>
          <w:rFonts w:ascii="Arial" w:hAnsi="Arial"/>
          <w:noProof/>
          <w:sz w:val="18"/>
          <w:szCs w:val="18"/>
        </w:rPr>
      </w:pPr>
    </w:p>
    <w:p w14:paraId="3565B03B" w14:textId="77777777" w:rsidR="002A1CB9" w:rsidRPr="00D37263" w:rsidRDefault="002A1CB9" w:rsidP="005762D2">
      <w:pPr>
        <w:rPr>
          <w:rFonts w:ascii="Arial" w:hAnsi="Arial"/>
          <w:noProof/>
          <w:sz w:val="18"/>
          <w:szCs w:val="18"/>
        </w:rPr>
      </w:pPr>
      <w:r w:rsidRPr="00D37263">
        <w:rPr>
          <w:rFonts w:ascii="Arial" w:hAnsi="Arial"/>
          <w:noProof/>
          <w:sz w:val="18"/>
          <w:szCs w:val="18"/>
        </w:rPr>
        <w:t>Orleans Levee District</w:t>
      </w:r>
      <w:r w:rsidR="00610D0B" w:rsidRPr="00D37263">
        <w:rPr>
          <w:rFonts w:ascii="Arial" w:hAnsi="Arial"/>
          <w:noProof/>
          <w:sz w:val="18"/>
          <w:szCs w:val="18"/>
        </w:rPr>
        <w:t xml:space="preserve"> Commrs.</w:t>
      </w:r>
      <w:r w:rsidRPr="00D37263">
        <w:rPr>
          <w:rFonts w:ascii="Arial" w:hAnsi="Arial"/>
          <w:noProof/>
          <w:sz w:val="18"/>
          <w:szCs w:val="18"/>
        </w:rPr>
        <w:br/>
        <w:t>Pamela Zeringue</w:t>
      </w:r>
      <w:r w:rsidRPr="00D37263">
        <w:rPr>
          <w:rFonts w:ascii="Arial" w:hAnsi="Arial"/>
          <w:noProof/>
          <w:sz w:val="18"/>
          <w:szCs w:val="18"/>
        </w:rPr>
        <w:br/>
        <w:t>6920 Franklin Avenue</w:t>
      </w:r>
      <w:r w:rsidRPr="00D37263">
        <w:rPr>
          <w:rFonts w:ascii="Arial" w:hAnsi="Arial"/>
          <w:noProof/>
          <w:sz w:val="18"/>
          <w:szCs w:val="18"/>
        </w:rPr>
        <w:br/>
        <w:t>New Orleans, LA 70122</w:t>
      </w:r>
    </w:p>
    <w:p w14:paraId="1926A180" w14:textId="77777777" w:rsidR="002A1CB9" w:rsidRPr="00D37263" w:rsidRDefault="002A1CB9" w:rsidP="005762D2">
      <w:pPr>
        <w:rPr>
          <w:rFonts w:ascii="Arial" w:hAnsi="Arial"/>
          <w:noProof/>
          <w:sz w:val="18"/>
          <w:szCs w:val="18"/>
        </w:rPr>
      </w:pPr>
      <w:r w:rsidRPr="00D37263">
        <w:rPr>
          <w:rFonts w:ascii="Arial" w:hAnsi="Arial"/>
          <w:noProof/>
          <w:sz w:val="18"/>
          <w:szCs w:val="18"/>
        </w:rPr>
        <w:t>(09/16/1993)</w:t>
      </w:r>
    </w:p>
    <w:p w14:paraId="7A0E6BB6" w14:textId="77777777" w:rsidR="002A1CB9" w:rsidRPr="00D37263" w:rsidRDefault="002A1CB9" w:rsidP="005762D2">
      <w:pPr>
        <w:rPr>
          <w:rFonts w:ascii="Arial" w:hAnsi="Arial"/>
          <w:noProof/>
          <w:sz w:val="18"/>
          <w:szCs w:val="18"/>
        </w:rPr>
      </w:pPr>
    </w:p>
    <w:p w14:paraId="16471882" w14:textId="77777777" w:rsidR="002A1CB9" w:rsidRPr="00D37263" w:rsidRDefault="002A1CB9" w:rsidP="002A1CB9">
      <w:pPr>
        <w:rPr>
          <w:rFonts w:ascii="Arial" w:hAnsi="Arial"/>
          <w:noProof/>
          <w:sz w:val="18"/>
          <w:szCs w:val="18"/>
        </w:rPr>
      </w:pPr>
      <w:r w:rsidRPr="00D37263">
        <w:rPr>
          <w:rFonts w:ascii="Arial" w:hAnsi="Arial"/>
          <w:noProof/>
          <w:sz w:val="18"/>
          <w:szCs w:val="18"/>
        </w:rPr>
        <w:t xml:space="preserve">Orleans Metro Housing &amp; </w:t>
      </w:r>
    </w:p>
    <w:p w14:paraId="40840293" w14:textId="77777777" w:rsidR="002A1CB9" w:rsidRPr="00D37263" w:rsidRDefault="002A1CB9" w:rsidP="002A1CB9">
      <w:pPr>
        <w:rPr>
          <w:rFonts w:ascii="Arial" w:hAnsi="Arial"/>
          <w:noProof/>
          <w:sz w:val="18"/>
          <w:szCs w:val="18"/>
        </w:rPr>
      </w:pPr>
      <w:r w:rsidRPr="00D37263">
        <w:rPr>
          <w:rFonts w:ascii="Arial" w:hAnsi="Arial"/>
          <w:noProof/>
          <w:sz w:val="18"/>
          <w:szCs w:val="18"/>
        </w:rPr>
        <w:t>Community Dev.</w:t>
      </w:r>
    </w:p>
    <w:p w14:paraId="2363A8F5" w14:textId="77777777" w:rsidR="002A1CB9" w:rsidRPr="00D37263" w:rsidRDefault="002A1CB9" w:rsidP="002A1CB9">
      <w:pPr>
        <w:rPr>
          <w:rFonts w:ascii="Arial" w:hAnsi="Arial"/>
          <w:noProof/>
          <w:sz w:val="18"/>
          <w:szCs w:val="18"/>
        </w:rPr>
      </w:pPr>
      <w:r w:rsidRPr="00D37263">
        <w:rPr>
          <w:rFonts w:ascii="Arial" w:hAnsi="Arial"/>
          <w:noProof/>
          <w:sz w:val="18"/>
          <w:szCs w:val="18"/>
        </w:rPr>
        <w:t>1736 First Street</w:t>
      </w:r>
    </w:p>
    <w:p w14:paraId="41557387" w14:textId="77777777" w:rsidR="002A1CB9" w:rsidRPr="00D37263" w:rsidRDefault="002A1CB9" w:rsidP="002A1CB9">
      <w:pPr>
        <w:rPr>
          <w:rFonts w:ascii="Arial" w:hAnsi="Arial"/>
          <w:noProof/>
          <w:sz w:val="18"/>
          <w:szCs w:val="18"/>
        </w:rPr>
      </w:pPr>
      <w:r w:rsidRPr="00D37263">
        <w:rPr>
          <w:rFonts w:ascii="Arial" w:hAnsi="Arial"/>
          <w:noProof/>
          <w:sz w:val="18"/>
          <w:szCs w:val="18"/>
        </w:rPr>
        <w:t>New Orleans, LA 70113</w:t>
      </w:r>
    </w:p>
    <w:p w14:paraId="063DE88C" w14:textId="77777777" w:rsidR="002A1CB9" w:rsidRPr="00D37263" w:rsidRDefault="002A1CB9" w:rsidP="002A1CB9">
      <w:pPr>
        <w:rPr>
          <w:rFonts w:ascii="Arial" w:hAnsi="Arial"/>
          <w:noProof/>
          <w:sz w:val="18"/>
          <w:szCs w:val="18"/>
        </w:rPr>
      </w:pPr>
      <w:r w:rsidRPr="00D37263">
        <w:rPr>
          <w:rFonts w:ascii="Arial" w:hAnsi="Arial"/>
          <w:noProof/>
          <w:sz w:val="18"/>
          <w:szCs w:val="18"/>
        </w:rPr>
        <w:t>(02/28/1991)</w:t>
      </w:r>
    </w:p>
    <w:p w14:paraId="100F08EC" w14:textId="77777777" w:rsidR="0010215A" w:rsidRPr="00D37263" w:rsidRDefault="0010215A" w:rsidP="005762D2">
      <w:pPr>
        <w:rPr>
          <w:rFonts w:ascii="Arial" w:hAnsi="Arial"/>
          <w:noProof/>
          <w:sz w:val="18"/>
          <w:szCs w:val="18"/>
        </w:rPr>
      </w:pPr>
    </w:p>
    <w:p w14:paraId="2BD5F2D8" w14:textId="77777777" w:rsidR="005762D2" w:rsidRPr="00D37263" w:rsidRDefault="005762D2" w:rsidP="005762D2">
      <w:pPr>
        <w:rPr>
          <w:rFonts w:ascii="Arial" w:hAnsi="Arial"/>
          <w:noProof/>
          <w:sz w:val="18"/>
          <w:szCs w:val="18"/>
        </w:rPr>
      </w:pPr>
      <w:r w:rsidRPr="00D37263">
        <w:rPr>
          <w:rFonts w:ascii="Arial" w:hAnsi="Arial"/>
          <w:noProof/>
          <w:sz w:val="18"/>
          <w:szCs w:val="18"/>
        </w:rPr>
        <w:t>Orleans Psh Comm</w:t>
      </w:r>
      <w:r w:rsidR="002A1CB9" w:rsidRPr="00D37263">
        <w:rPr>
          <w:rFonts w:ascii="Arial" w:hAnsi="Arial"/>
          <w:noProof/>
          <w:sz w:val="18"/>
          <w:szCs w:val="18"/>
        </w:rPr>
        <w:t>n Dist.</w:t>
      </w:r>
    </w:p>
    <w:p w14:paraId="49D20948" w14:textId="77777777" w:rsidR="005762D2" w:rsidRPr="00D37263" w:rsidRDefault="005762D2" w:rsidP="005762D2">
      <w:pPr>
        <w:rPr>
          <w:rFonts w:ascii="Arial" w:hAnsi="Arial"/>
          <w:noProof/>
          <w:sz w:val="18"/>
          <w:szCs w:val="18"/>
        </w:rPr>
      </w:pPr>
      <w:r w:rsidRPr="00D37263">
        <w:rPr>
          <w:rFonts w:ascii="Arial" w:hAnsi="Arial"/>
          <w:noProof/>
          <w:sz w:val="18"/>
          <w:szCs w:val="18"/>
        </w:rPr>
        <w:t>Denise Clayville</w:t>
      </w:r>
    </w:p>
    <w:p w14:paraId="19BAED92" w14:textId="77777777" w:rsidR="005762D2" w:rsidRPr="00D37263" w:rsidRDefault="005762D2" w:rsidP="005762D2">
      <w:pPr>
        <w:rPr>
          <w:rFonts w:ascii="Arial" w:hAnsi="Arial"/>
          <w:noProof/>
          <w:sz w:val="18"/>
          <w:szCs w:val="18"/>
        </w:rPr>
      </w:pPr>
      <w:r w:rsidRPr="00D37263">
        <w:rPr>
          <w:rFonts w:ascii="Arial" w:hAnsi="Arial"/>
          <w:noProof/>
          <w:sz w:val="18"/>
          <w:szCs w:val="18"/>
        </w:rPr>
        <w:t>118 City Park Avenue</w:t>
      </w:r>
    </w:p>
    <w:p w14:paraId="3338A86C" w14:textId="77777777" w:rsidR="005762D2" w:rsidRPr="00D37263" w:rsidRDefault="005762D2" w:rsidP="005762D2">
      <w:pPr>
        <w:rPr>
          <w:rFonts w:ascii="Arial" w:hAnsi="Arial"/>
          <w:noProof/>
          <w:sz w:val="18"/>
          <w:szCs w:val="18"/>
        </w:rPr>
      </w:pPr>
      <w:r w:rsidRPr="00D37263">
        <w:rPr>
          <w:rFonts w:ascii="Arial" w:hAnsi="Arial"/>
          <w:noProof/>
          <w:sz w:val="18"/>
          <w:szCs w:val="18"/>
        </w:rPr>
        <w:t>New Orleans, LA 70119</w:t>
      </w:r>
      <w:r w:rsidRPr="00D37263">
        <w:rPr>
          <w:rFonts w:ascii="Arial" w:hAnsi="Arial"/>
          <w:noProof/>
          <w:sz w:val="18"/>
          <w:szCs w:val="18"/>
        </w:rPr>
        <w:br/>
        <w:t>(02/19/2008)</w:t>
      </w:r>
    </w:p>
    <w:p w14:paraId="1FA1FB6C" w14:textId="77777777" w:rsidR="00912144" w:rsidRPr="00D37263" w:rsidRDefault="00912144" w:rsidP="005762D2">
      <w:pPr>
        <w:rPr>
          <w:rFonts w:ascii="Arial" w:hAnsi="Arial"/>
          <w:sz w:val="18"/>
          <w:szCs w:val="18"/>
        </w:rPr>
      </w:pPr>
    </w:p>
    <w:p w14:paraId="24371CF4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Orleans Parish Crim</w:t>
      </w:r>
      <w:r w:rsidR="002A1CB9" w:rsidRPr="00D37263">
        <w:rPr>
          <w:rFonts w:ascii="Arial" w:hAnsi="Arial"/>
          <w:sz w:val="18"/>
          <w:szCs w:val="18"/>
        </w:rPr>
        <w:t>inal</w:t>
      </w:r>
      <w:r w:rsidRPr="00D37263">
        <w:rPr>
          <w:rFonts w:ascii="Arial" w:hAnsi="Arial"/>
          <w:sz w:val="18"/>
          <w:szCs w:val="18"/>
        </w:rPr>
        <w:t xml:space="preserve"> Sheriff</w:t>
      </w:r>
    </w:p>
    <w:p w14:paraId="715E7163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harles Foti</w:t>
      </w:r>
    </w:p>
    <w:p w14:paraId="4F30DE5F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2800 Gravier Street</w:t>
      </w:r>
    </w:p>
    <w:p w14:paraId="20CFC2A6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New Orleans, LA 70119</w:t>
      </w:r>
    </w:p>
    <w:p w14:paraId="5D6B0F81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2/20/1991)</w:t>
      </w:r>
    </w:p>
    <w:p w14:paraId="6F3EA05A" w14:textId="77777777" w:rsidR="0062443D" w:rsidRPr="00D37263" w:rsidRDefault="0062443D" w:rsidP="005762D2">
      <w:pPr>
        <w:rPr>
          <w:rFonts w:ascii="Arial" w:hAnsi="Arial" w:cs="Arial"/>
          <w:sz w:val="18"/>
          <w:szCs w:val="18"/>
        </w:rPr>
      </w:pPr>
    </w:p>
    <w:p w14:paraId="509A8A64" w14:textId="77777777" w:rsidR="002A1CB9" w:rsidRPr="00D37263" w:rsidRDefault="002A1CB9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Orleans Parish District Attorney</w:t>
      </w:r>
    </w:p>
    <w:p w14:paraId="53BBF52B" w14:textId="77777777" w:rsidR="002A1CB9" w:rsidRPr="00D37263" w:rsidRDefault="002A1CB9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Peter Brandt</w:t>
      </w:r>
      <w:r w:rsidRPr="00D37263">
        <w:rPr>
          <w:rFonts w:ascii="Arial" w:hAnsi="Arial" w:cs="Arial"/>
          <w:sz w:val="18"/>
          <w:szCs w:val="18"/>
        </w:rPr>
        <w:br/>
        <w:t>619 South White Street</w:t>
      </w:r>
    </w:p>
    <w:p w14:paraId="6CB96077" w14:textId="77777777" w:rsidR="002A1CB9" w:rsidRPr="00D37263" w:rsidRDefault="002A1CB9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New Orleans, LA 70119</w:t>
      </w:r>
    </w:p>
    <w:p w14:paraId="1EB69A03" w14:textId="77777777" w:rsidR="002A1CB9" w:rsidRPr="00D37263" w:rsidRDefault="002A1CB9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(02/20/1991)</w:t>
      </w:r>
    </w:p>
    <w:p w14:paraId="5E3F2467" w14:textId="77777777" w:rsidR="005D1F8F" w:rsidRPr="00D37263" w:rsidRDefault="005D1F8F" w:rsidP="009F5B57">
      <w:pPr>
        <w:rPr>
          <w:rStyle w:val="given-name"/>
          <w:rFonts w:ascii="Arial" w:hAnsi="Arial" w:cs="Arial"/>
          <w:sz w:val="18"/>
          <w:szCs w:val="18"/>
        </w:rPr>
      </w:pPr>
    </w:p>
    <w:p w14:paraId="37646FEA" w14:textId="77777777" w:rsidR="00B26F25" w:rsidRPr="00D37263" w:rsidRDefault="00B26F25" w:rsidP="009F5B57">
      <w:pPr>
        <w:rPr>
          <w:rStyle w:val="given-name"/>
          <w:rFonts w:ascii="Arial" w:hAnsi="Arial" w:cs="Arial"/>
          <w:sz w:val="18"/>
          <w:szCs w:val="18"/>
        </w:rPr>
      </w:pPr>
      <w:r w:rsidRPr="00D37263">
        <w:rPr>
          <w:rStyle w:val="given-name"/>
          <w:rFonts w:ascii="Arial" w:hAnsi="Arial" w:cs="Arial"/>
          <w:sz w:val="18"/>
          <w:szCs w:val="18"/>
        </w:rPr>
        <w:t>Orleans Psh District Attorney/Child Support Enforcement Division</w:t>
      </w:r>
    </w:p>
    <w:p w14:paraId="23263E73" w14:textId="77777777" w:rsidR="00B26F25" w:rsidRPr="00D37263" w:rsidRDefault="00B26F25" w:rsidP="009F5B57">
      <w:pPr>
        <w:rPr>
          <w:rStyle w:val="given-name"/>
          <w:rFonts w:ascii="Arial" w:hAnsi="Arial" w:cs="Arial"/>
          <w:sz w:val="18"/>
          <w:szCs w:val="18"/>
        </w:rPr>
      </w:pPr>
      <w:r w:rsidRPr="00D37263">
        <w:rPr>
          <w:rStyle w:val="given-name"/>
          <w:rFonts w:ascii="Arial" w:hAnsi="Arial" w:cs="Arial"/>
          <w:sz w:val="18"/>
          <w:szCs w:val="18"/>
        </w:rPr>
        <w:t>1340 Poydras St., Ste. 1500</w:t>
      </w:r>
    </w:p>
    <w:p w14:paraId="0D367E79" w14:textId="77777777" w:rsidR="00B26F25" w:rsidRPr="00D37263" w:rsidRDefault="00B26F25" w:rsidP="009F5B57">
      <w:pPr>
        <w:rPr>
          <w:rStyle w:val="given-name"/>
          <w:rFonts w:ascii="Arial" w:hAnsi="Arial" w:cs="Arial"/>
          <w:sz w:val="18"/>
          <w:szCs w:val="18"/>
        </w:rPr>
      </w:pPr>
      <w:r w:rsidRPr="00D37263">
        <w:rPr>
          <w:rStyle w:val="given-name"/>
          <w:rFonts w:ascii="Arial" w:hAnsi="Arial" w:cs="Arial"/>
          <w:sz w:val="18"/>
          <w:szCs w:val="18"/>
        </w:rPr>
        <w:t>New Orleans, LA 70113</w:t>
      </w:r>
    </w:p>
    <w:p w14:paraId="7E9EA060" w14:textId="77777777" w:rsidR="00B26F25" w:rsidRPr="00D37263" w:rsidRDefault="00B26F25" w:rsidP="009F5B57">
      <w:pPr>
        <w:rPr>
          <w:rStyle w:val="given-name"/>
          <w:rFonts w:ascii="Arial" w:hAnsi="Arial" w:cs="Arial"/>
          <w:sz w:val="18"/>
          <w:szCs w:val="18"/>
        </w:rPr>
      </w:pPr>
      <w:r w:rsidRPr="00D37263">
        <w:rPr>
          <w:rStyle w:val="given-name"/>
          <w:rFonts w:ascii="Arial" w:hAnsi="Arial" w:cs="Arial"/>
          <w:sz w:val="18"/>
          <w:szCs w:val="18"/>
        </w:rPr>
        <w:t>(07/28/2015)</w:t>
      </w:r>
    </w:p>
    <w:p w14:paraId="267B7A76" w14:textId="77777777" w:rsidR="00EA0453" w:rsidRPr="00D37263" w:rsidRDefault="00EA0453" w:rsidP="009F5B57">
      <w:pPr>
        <w:rPr>
          <w:rStyle w:val="given-name"/>
          <w:rFonts w:ascii="Arial" w:hAnsi="Arial" w:cs="Arial"/>
          <w:sz w:val="18"/>
          <w:szCs w:val="18"/>
        </w:rPr>
      </w:pPr>
    </w:p>
    <w:p w14:paraId="6A15D6CF" w14:textId="77777777" w:rsidR="009F5B57" w:rsidRPr="00D37263" w:rsidRDefault="009F5B57" w:rsidP="009F5B57">
      <w:pPr>
        <w:rPr>
          <w:rStyle w:val="given-name"/>
          <w:rFonts w:ascii="Arial" w:hAnsi="Arial" w:cs="Arial"/>
          <w:sz w:val="18"/>
          <w:szCs w:val="18"/>
        </w:rPr>
      </w:pPr>
      <w:r w:rsidRPr="00D37263">
        <w:rPr>
          <w:rStyle w:val="given-name"/>
          <w:rFonts w:ascii="Arial" w:hAnsi="Arial" w:cs="Arial"/>
          <w:sz w:val="18"/>
          <w:szCs w:val="18"/>
        </w:rPr>
        <w:t>Orleans Psh Hos</w:t>
      </w:r>
      <w:r w:rsidR="00460243" w:rsidRPr="00D37263">
        <w:rPr>
          <w:rStyle w:val="given-name"/>
          <w:rFonts w:ascii="Arial" w:hAnsi="Arial" w:cs="Arial"/>
          <w:sz w:val="18"/>
          <w:szCs w:val="18"/>
        </w:rPr>
        <w:t>ptl</w:t>
      </w:r>
      <w:r w:rsidRPr="00D37263">
        <w:rPr>
          <w:rStyle w:val="given-name"/>
          <w:rFonts w:ascii="Arial" w:hAnsi="Arial" w:cs="Arial"/>
          <w:sz w:val="18"/>
          <w:szCs w:val="18"/>
        </w:rPr>
        <w:t xml:space="preserve"> Svcs Dist A</w:t>
      </w:r>
    </w:p>
    <w:p w14:paraId="62DEAA26" w14:textId="77777777" w:rsidR="009F5B57" w:rsidRPr="00D37263" w:rsidRDefault="009F5B57" w:rsidP="009F5B57">
      <w:pPr>
        <w:rPr>
          <w:rStyle w:val="given-name"/>
          <w:rFonts w:ascii="Arial" w:hAnsi="Arial" w:cs="Arial"/>
          <w:sz w:val="18"/>
          <w:szCs w:val="18"/>
        </w:rPr>
      </w:pPr>
      <w:r w:rsidRPr="00D37263">
        <w:rPr>
          <w:rStyle w:val="given-name"/>
          <w:rFonts w:ascii="Arial" w:hAnsi="Arial" w:cs="Arial"/>
          <w:sz w:val="18"/>
          <w:szCs w:val="18"/>
        </w:rPr>
        <w:t>New Orleans East Hospital</w:t>
      </w:r>
      <w:r w:rsidRPr="00D37263">
        <w:rPr>
          <w:rStyle w:val="given-name"/>
          <w:rFonts w:ascii="Arial" w:hAnsi="Arial" w:cs="Arial"/>
          <w:sz w:val="18"/>
          <w:szCs w:val="18"/>
        </w:rPr>
        <w:br/>
        <w:t>5040 Read Boulevard, Suite 20</w:t>
      </w:r>
      <w:r w:rsidRPr="00D37263">
        <w:rPr>
          <w:rStyle w:val="given-name"/>
          <w:rFonts w:ascii="Arial" w:hAnsi="Arial" w:cs="Arial"/>
          <w:sz w:val="18"/>
          <w:szCs w:val="18"/>
        </w:rPr>
        <w:br/>
        <w:t>New Orleans, LA 70127</w:t>
      </w:r>
      <w:r w:rsidR="00A10A1C" w:rsidRPr="00D37263">
        <w:rPr>
          <w:rStyle w:val="given-name"/>
          <w:rFonts w:ascii="Arial" w:hAnsi="Arial" w:cs="Arial"/>
          <w:sz w:val="18"/>
          <w:szCs w:val="18"/>
        </w:rPr>
        <w:t>-7814</w:t>
      </w:r>
      <w:r w:rsidRPr="00D37263">
        <w:rPr>
          <w:rStyle w:val="given-name"/>
          <w:rFonts w:ascii="Arial" w:hAnsi="Arial" w:cs="Arial"/>
          <w:sz w:val="18"/>
          <w:szCs w:val="18"/>
        </w:rPr>
        <w:br/>
        <w:t>(08/12/2013)</w:t>
      </w:r>
    </w:p>
    <w:p w14:paraId="133263AD" w14:textId="77777777" w:rsidR="009F5B57" w:rsidRPr="00D37263" w:rsidRDefault="009F5B57" w:rsidP="009F5B57">
      <w:pPr>
        <w:rPr>
          <w:rStyle w:val="locality"/>
          <w:sz w:val="18"/>
          <w:szCs w:val="18"/>
        </w:rPr>
      </w:pPr>
    </w:p>
    <w:p w14:paraId="0F269E98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Orleans Parish Public Schools</w:t>
      </w:r>
    </w:p>
    <w:p w14:paraId="579EF047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Debra Mouton, Buyer</w:t>
      </w:r>
    </w:p>
    <w:p w14:paraId="0774C371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3510 Gen DeGaulle, Rm 456</w:t>
      </w:r>
    </w:p>
    <w:p w14:paraId="257A6BE4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New Orleans, LA 70114</w:t>
      </w:r>
    </w:p>
    <w:p w14:paraId="6489D940" w14:textId="77777777" w:rsidR="00552537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2/16/1992)</w:t>
      </w:r>
    </w:p>
    <w:p w14:paraId="17605AC6" w14:textId="77777777" w:rsidR="00070232" w:rsidRPr="00D37263" w:rsidRDefault="00070232" w:rsidP="00610D0B">
      <w:pPr>
        <w:rPr>
          <w:rFonts w:ascii="Arial" w:hAnsi="Arial" w:cs="Arial"/>
          <w:sz w:val="18"/>
          <w:szCs w:val="18"/>
        </w:rPr>
      </w:pPr>
    </w:p>
    <w:p w14:paraId="66870E55" w14:textId="77777777" w:rsidR="00610D0B" w:rsidRPr="00D37263" w:rsidRDefault="00610D0B" w:rsidP="00610D0B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Orleans Public Defenders</w:t>
      </w:r>
    </w:p>
    <w:p w14:paraId="663DB9C1" w14:textId="77777777" w:rsidR="00610D0B" w:rsidRPr="00D37263" w:rsidRDefault="00610D0B" w:rsidP="00610D0B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Dannielle Berger</w:t>
      </w:r>
    </w:p>
    <w:p w14:paraId="690C0A03" w14:textId="77777777" w:rsidR="00610D0B" w:rsidRPr="00D37263" w:rsidRDefault="00610D0B" w:rsidP="00610D0B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2601 Tulane Ave., Ste. 700</w:t>
      </w:r>
    </w:p>
    <w:p w14:paraId="0DE8FA52" w14:textId="77777777" w:rsidR="00610D0B" w:rsidRPr="00D37263" w:rsidRDefault="00610D0B" w:rsidP="00610D0B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New Orleans, LA 70119</w:t>
      </w:r>
    </w:p>
    <w:p w14:paraId="3DD7DE7A" w14:textId="77777777" w:rsidR="00610D0B" w:rsidRPr="00D37263" w:rsidRDefault="00610D0B" w:rsidP="00610D0B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(05/28/2008)</w:t>
      </w:r>
    </w:p>
    <w:p w14:paraId="1D7EBB20" w14:textId="77777777" w:rsidR="0010215A" w:rsidRPr="00D37263" w:rsidRDefault="0010215A" w:rsidP="005762D2">
      <w:pPr>
        <w:rPr>
          <w:rFonts w:ascii="Arial" w:hAnsi="Arial"/>
          <w:sz w:val="18"/>
          <w:szCs w:val="18"/>
        </w:rPr>
      </w:pPr>
    </w:p>
    <w:p w14:paraId="21DD7512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Ouachita Civil Defense Agency</w:t>
      </w:r>
    </w:p>
    <w:p w14:paraId="47E10117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Jackie Little</w:t>
      </w:r>
    </w:p>
    <w:p w14:paraId="1DF3A91F" w14:textId="77777777" w:rsidR="005762D2" w:rsidRPr="00D37263" w:rsidRDefault="00712F0C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5762D2" w:rsidRPr="00D37263">
        <w:rPr>
          <w:rFonts w:ascii="Arial" w:hAnsi="Arial"/>
          <w:sz w:val="18"/>
          <w:szCs w:val="18"/>
        </w:rPr>
        <w:t xml:space="preserve"> 2603</w:t>
      </w:r>
    </w:p>
    <w:p w14:paraId="27ABD4F8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West Monroe, LA 71294-2603</w:t>
      </w:r>
    </w:p>
    <w:p w14:paraId="0615E53F" w14:textId="77777777" w:rsidR="00573B77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2/23/1994)</w:t>
      </w:r>
    </w:p>
    <w:p w14:paraId="11084961" w14:textId="77777777" w:rsidR="00BE4500" w:rsidRPr="00D37263" w:rsidRDefault="00BE4500" w:rsidP="005762D2">
      <w:pPr>
        <w:rPr>
          <w:rFonts w:ascii="Arial" w:hAnsi="Arial"/>
          <w:sz w:val="18"/>
          <w:szCs w:val="18"/>
        </w:rPr>
      </w:pPr>
    </w:p>
    <w:p w14:paraId="05F3B727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Ouachita Council on Aging</w:t>
      </w:r>
    </w:p>
    <w:p w14:paraId="71C60D62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David G. Swanner</w:t>
      </w:r>
    </w:p>
    <w:p w14:paraId="55FC6DF9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1209 Oliver Road</w:t>
      </w:r>
    </w:p>
    <w:p w14:paraId="5013CF95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Monroe, LA  71201-4363</w:t>
      </w:r>
    </w:p>
    <w:p w14:paraId="230F7713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10/04/1999)</w:t>
      </w:r>
    </w:p>
    <w:p w14:paraId="2357D59E" w14:textId="77777777" w:rsidR="002342CE" w:rsidRPr="00D37263" w:rsidRDefault="002342CE" w:rsidP="005762D2">
      <w:pPr>
        <w:rPr>
          <w:rFonts w:ascii="Arial" w:hAnsi="Arial"/>
          <w:sz w:val="18"/>
          <w:szCs w:val="18"/>
        </w:rPr>
      </w:pPr>
    </w:p>
    <w:p w14:paraId="7BAACD56" w14:textId="77777777" w:rsidR="00705043" w:rsidRPr="00D37263" w:rsidRDefault="00705043" w:rsidP="005762D2">
      <w:pPr>
        <w:rPr>
          <w:rFonts w:ascii="Arial" w:hAnsi="Arial"/>
          <w:sz w:val="18"/>
          <w:szCs w:val="18"/>
        </w:rPr>
      </w:pPr>
    </w:p>
    <w:p w14:paraId="62944C42" w14:textId="77777777" w:rsidR="00705043" w:rsidRPr="00D37263" w:rsidRDefault="00705043" w:rsidP="005762D2">
      <w:pPr>
        <w:rPr>
          <w:rFonts w:ascii="Arial" w:hAnsi="Arial"/>
          <w:sz w:val="18"/>
          <w:szCs w:val="18"/>
        </w:rPr>
      </w:pPr>
    </w:p>
    <w:p w14:paraId="6E3E6F18" w14:textId="77777777" w:rsidR="00705043" w:rsidRPr="00D37263" w:rsidRDefault="00705043" w:rsidP="005762D2">
      <w:pPr>
        <w:rPr>
          <w:rFonts w:ascii="Arial" w:hAnsi="Arial"/>
          <w:sz w:val="18"/>
          <w:szCs w:val="18"/>
        </w:rPr>
      </w:pPr>
    </w:p>
    <w:p w14:paraId="6C38D3DE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Ouachita MP CAP</w:t>
      </w:r>
    </w:p>
    <w:p w14:paraId="5B24D811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Mary D. Hall</w:t>
      </w:r>
    </w:p>
    <w:p w14:paraId="2F81FE16" w14:textId="77777777" w:rsidR="005762D2" w:rsidRPr="00D37263" w:rsidRDefault="00712F0C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5762D2" w:rsidRPr="00D37263">
        <w:rPr>
          <w:rFonts w:ascii="Arial" w:hAnsi="Arial"/>
          <w:sz w:val="18"/>
          <w:szCs w:val="18"/>
        </w:rPr>
        <w:t xml:space="preserve"> 3086</w:t>
      </w:r>
    </w:p>
    <w:p w14:paraId="28FD59C6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Monroe, LA 71210-3086</w:t>
      </w:r>
    </w:p>
    <w:p w14:paraId="1A69DB39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8/19/1994)</w:t>
      </w:r>
    </w:p>
    <w:p w14:paraId="6A0BC876" w14:textId="77777777" w:rsidR="00956DA3" w:rsidRPr="00D37263" w:rsidRDefault="00956DA3" w:rsidP="005762D2">
      <w:pPr>
        <w:rPr>
          <w:rFonts w:ascii="Arial" w:hAnsi="Arial"/>
          <w:sz w:val="18"/>
          <w:szCs w:val="18"/>
        </w:rPr>
      </w:pPr>
    </w:p>
    <w:p w14:paraId="61163DE4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Ouachita Psh Constable's Office</w:t>
      </w:r>
    </w:p>
    <w:p w14:paraId="2D514AAA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onstable Greg Sims</w:t>
      </w:r>
    </w:p>
    <w:p w14:paraId="22AA38BF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375 Caples Road</w:t>
      </w:r>
    </w:p>
    <w:p w14:paraId="774FBAD2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West Monroe, LA 71292</w:t>
      </w:r>
      <w:r w:rsidRPr="00D37263">
        <w:rPr>
          <w:rFonts w:ascii="Arial" w:hAnsi="Arial"/>
          <w:sz w:val="18"/>
          <w:szCs w:val="18"/>
        </w:rPr>
        <w:br/>
        <w:t>(07/17/2008)</w:t>
      </w:r>
    </w:p>
    <w:p w14:paraId="48BEF669" w14:textId="77777777" w:rsidR="00E66D66" w:rsidRPr="00D37263" w:rsidRDefault="00E66D66" w:rsidP="005762D2">
      <w:pPr>
        <w:rPr>
          <w:rFonts w:ascii="Arial" w:hAnsi="Arial"/>
          <w:sz w:val="18"/>
          <w:szCs w:val="18"/>
        </w:rPr>
      </w:pPr>
    </w:p>
    <w:p w14:paraId="60FFF82E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Ouachita Parish Police Jury</w:t>
      </w:r>
    </w:p>
    <w:p w14:paraId="56E0D4FA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Bradley Cammack</w:t>
      </w:r>
    </w:p>
    <w:p w14:paraId="0A57539D" w14:textId="77777777" w:rsidR="005762D2" w:rsidRPr="00D37263" w:rsidRDefault="00712F0C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5762D2" w:rsidRPr="00D37263">
        <w:rPr>
          <w:rFonts w:ascii="Arial" w:hAnsi="Arial"/>
          <w:sz w:val="18"/>
          <w:szCs w:val="18"/>
        </w:rPr>
        <w:t xml:space="preserve"> 3007</w:t>
      </w:r>
    </w:p>
    <w:p w14:paraId="532F6AE0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Monroe, LA 71201-3007</w:t>
      </w:r>
    </w:p>
    <w:p w14:paraId="5D240018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2/27/1991)</w:t>
      </w:r>
    </w:p>
    <w:p w14:paraId="49248810" w14:textId="77777777" w:rsidR="002342CE" w:rsidRPr="00D37263" w:rsidRDefault="002342CE" w:rsidP="00B40704">
      <w:pPr>
        <w:rPr>
          <w:rFonts w:ascii="Arial" w:hAnsi="Arial"/>
          <w:sz w:val="18"/>
          <w:szCs w:val="18"/>
        </w:rPr>
      </w:pPr>
    </w:p>
    <w:p w14:paraId="1984A482" w14:textId="77777777" w:rsidR="00B40704" w:rsidRPr="00D37263" w:rsidRDefault="00B40704" w:rsidP="00B4070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Ouachita Parish Public Library</w:t>
      </w:r>
    </w:p>
    <w:p w14:paraId="10A7C8C6" w14:textId="77777777" w:rsidR="00B40704" w:rsidRPr="00D37263" w:rsidRDefault="00B40704" w:rsidP="00B4070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Robin M. Toms, Director</w:t>
      </w:r>
    </w:p>
    <w:p w14:paraId="0FCE1A97" w14:textId="77777777" w:rsidR="00B40704" w:rsidRPr="00D37263" w:rsidRDefault="00B40704" w:rsidP="00B4070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1800 Stubbs Avenue</w:t>
      </w:r>
    </w:p>
    <w:p w14:paraId="70DED158" w14:textId="77777777" w:rsidR="00B40704" w:rsidRPr="00D37263" w:rsidRDefault="00B40704" w:rsidP="00B4070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Monroe, LA 71201</w:t>
      </w:r>
    </w:p>
    <w:p w14:paraId="2F12098B" w14:textId="77777777" w:rsidR="00B40704" w:rsidRPr="00D37263" w:rsidRDefault="00B40704" w:rsidP="00B4070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10/14/2011)</w:t>
      </w:r>
    </w:p>
    <w:p w14:paraId="6204D49D" w14:textId="77777777" w:rsidR="00912144" w:rsidRPr="00D37263" w:rsidRDefault="00912144" w:rsidP="00B40704">
      <w:pPr>
        <w:rPr>
          <w:rFonts w:ascii="Arial" w:hAnsi="Arial"/>
          <w:sz w:val="18"/>
          <w:szCs w:val="18"/>
        </w:rPr>
      </w:pPr>
    </w:p>
    <w:p w14:paraId="6E5D70EF" w14:textId="77777777" w:rsidR="005762D2" w:rsidRPr="00D37263" w:rsidRDefault="005762D2" w:rsidP="00B4070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Ouachita Parish School Board</w:t>
      </w:r>
    </w:p>
    <w:p w14:paraId="11C2823B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urchasing</w:t>
      </w:r>
      <w:r w:rsidR="00254B5C" w:rsidRPr="00D37263">
        <w:rPr>
          <w:rFonts w:ascii="Arial" w:hAnsi="Arial"/>
          <w:sz w:val="18"/>
          <w:szCs w:val="18"/>
        </w:rPr>
        <w:t xml:space="preserve"> </w:t>
      </w:r>
      <w:r w:rsidR="00387C00" w:rsidRPr="00D37263">
        <w:rPr>
          <w:rFonts w:ascii="Arial" w:hAnsi="Arial"/>
          <w:sz w:val="18"/>
          <w:szCs w:val="18"/>
        </w:rPr>
        <w:t>Coordinator</w:t>
      </w:r>
    </w:p>
    <w:p w14:paraId="6E0AB938" w14:textId="77777777" w:rsidR="005762D2" w:rsidRPr="00D37263" w:rsidRDefault="00712F0C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5762D2" w:rsidRPr="00D37263">
        <w:rPr>
          <w:rFonts w:ascii="Arial" w:hAnsi="Arial"/>
          <w:sz w:val="18"/>
          <w:szCs w:val="18"/>
        </w:rPr>
        <w:t xml:space="preserve"> 1642</w:t>
      </w:r>
    </w:p>
    <w:p w14:paraId="2C70847E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Monroe, LA 71210-1642</w:t>
      </w:r>
    </w:p>
    <w:p w14:paraId="7397A605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2/27/1991)</w:t>
      </w:r>
    </w:p>
    <w:p w14:paraId="1BC8FC43" w14:textId="77777777" w:rsidR="0062443D" w:rsidRPr="00D37263" w:rsidRDefault="0062443D" w:rsidP="005762D2">
      <w:pPr>
        <w:rPr>
          <w:rFonts w:ascii="Arial" w:hAnsi="Arial"/>
          <w:sz w:val="18"/>
          <w:szCs w:val="18"/>
        </w:rPr>
      </w:pPr>
    </w:p>
    <w:p w14:paraId="0882664B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Ouachita Parish Sheriff</w:t>
      </w:r>
      <w:r w:rsidR="008B015B" w:rsidRPr="00D37263">
        <w:rPr>
          <w:rFonts w:ascii="Arial" w:hAnsi="Arial"/>
          <w:sz w:val="18"/>
          <w:szCs w:val="18"/>
        </w:rPr>
        <w:t xml:space="preserve"> Dept.</w:t>
      </w:r>
    </w:p>
    <w:p w14:paraId="0D9AF775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Dorothy Jones</w:t>
      </w:r>
    </w:p>
    <w:p w14:paraId="0D13FD6D" w14:textId="77777777" w:rsidR="005762D2" w:rsidRPr="00D37263" w:rsidRDefault="00712F0C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5762D2" w:rsidRPr="00D37263">
        <w:rPr>
          <w:rFonts w:ascii="Arial" w:hAnsi="Arial"/>
          <w:sz w:val="18"/>
          <w:szCs w:val="18"/>
        </w:rPr>
        <w:t xml:space="preserve"> 1803</w:t>
      </w:r>
    </w:p>
    <w:p w14:paraId="52EE01BC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Monroe, LA 71210-1803</w:t>
      </w:r>
    </w:p>
    <w:p w14:paraId="0FC5598C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2/27/1991)</w:t>
      </w:r>
    </w:p>
    <w:p w14:paraId="210917F1" w14:textId="77777777" w:rsidR="00AD16CA" w:rsidRPr="00D37263" w:rsidRDefault="00AD16CA" w:rsidP="005762D2">
      <w:pPr>
        <w:ind w:right="-96"/>
        <w:rPr>
          <w:rFonts w:ascii="Arial" w:hAnsi="Arial"/>
          <w:color w:val="000000"/>
          <w:sz w:val="18"/>
          <w:szCs w:val="18"/>
        </w:rPr>
      </w:pPr>
    </w:p>
    <w:p w14:paraId="74E84859" w14:textId="77777777" w:rsidR="006D7C6C" w:rsidRPr="00D37263" w:rsidRDefault="006D7C6C" w:rsidP="006D7C6C">
      <w:pPr>
        <w:spacing w:before="29"/>
        <w:ind w:right="270"/>
        <w:rPr>
          <w:rFonts w:ascii="Arial" w:eastAsia="Arial" w:hAnsi="Arial" w:cs="Arial"/>
          <w:sz w:val="18"/>
          <w:szCs w:val="18"/>
        </w:rPr>
      </w:pPr>
      <w:r w:rsidRPr="00D37263">
        <w:rPr>
          <w:rFonts w:ascii="Arial" w:eastAsia="Arial" w:hAnsi="Arial" w:cs="Arial"/>
          <w:sz w:val="18"/>
          <w:szCs w:val="18"/>
        </w:rPr>
        <w:t>Quad Area Community Agency</w:t>
      </w:r>
    </w:p>
    <w:p w14:paraId="0E2C6955" w14:textId="77777777" w:rsidR="006D7C6C" w:rsidRPr="00D37263" w:rsidRDefault="006D7C6C" w:rsidP="006D7C6C">
      <w:pPr>
        <w:spacing w:before="29"/>
        <w:ind w:right="270"/>
        <w:rPr>
          <w:rFonts w:ascii="Arial" w:eastAsia="Arial" w:hAnsi="Arial" w:cs="Arial"/>
          <w:sz w:val="18"/>
          <w:szCs w:val="18"/>
        </w:rPr>
      </w:pPr>
      <w:r w:rsidRPr="00D37263">
        <w:rPr>
          <w:rFonts w:ascii="Arial" w:eastAsia="Arial" w:hAnsi="Arial" w:cs="Arial"/>
          <w:sz w:val="18"/>
          <w:szCs w:val="18"/>
        </w:rPr>
        <w:t>Wallace Sibley</w:t>
      </w:r>
      <w:r w:rsidR="00FC3A0D" w:rsidRPr="00D37263">
        <w:rPr>
          <w:rFonts w:ascii="Arial" w:eastAsia="Arial" w:hAnsi="Arial" w:cs="Arial"/>
          <w:sz w:val="18"/>
          <w:szCs w:val="18"/>
        </w:rPr>
        <w:t>, Exec. Director</w:t>
      </w:r>
      <w:r w:rsidR="00A914C6" w:rsidRPr="00D37263">
        <w:rPr>
          <w:rFonts w:ascii="Arial" w:eastAsia="Arial" w:hAnsi="Arial" w:cs="Arial"/>
          <w:sz w:val="18"/>
          <w:szCs w:val="18"/>
        </w:rPr>
        <w:t>FCentra</w:t>
      </w:r>
      <w:r w:rsidRPr="00D37263">
        <w:rPr>
          <w:rFonts w:ascii="Arial" w:eastAsia="Arial" w:hAnsi="Arial" w:cs="Arial"/>
          <w:sz w:val="18"/>
          <w:szCs w:val="18"/>
        </w:rPr>
        <w:t xml:space="preserve"> </w:t>
      </w:r>
    </w:p>
    <w:p w14:paraId="58D1A40A" w14:textId="77777777" w:rsidR="006D7C6C" w:rsidRPr="00D37263" w:rsidRDefault="006D7C6C" w:rsidP="006D7C6C">
      <w:pPr>
        <w:spacing w:before="29"/>
        <w:ind w:right="270"/>
        <w:rPr>
          <w:rFonts w:ascii="Arial" w:eastAsia="Arial" w:hAnsi="Arial" w:cs="Arial"/>
          <w:sz w:val="18"/>
          <w:szCs w:val="18"/>
        </w:rPr>
      </w:pPr>
      <w:r w:rsidRPr="00D37263">
        <w:rPr>
          <w:rFonts w:ascii="Arial" w:eastAsia="Arial" w:hAnsi="Arial" w:cs="Arial"/>
          <w:sz w:val="18"/>
          <w:szCs w:val="18"/>
        </w:rPr>
        <w:t>45300 North Baptist Road</w:t>
      </w:r>
    </w:p>
    <w:p w14:paraId="7D8EFC61" w14:textId="77777777" w:rsidR="006D7C6C" w:rsidRPr="00D37263" w:rsidRDefault="006D7C6C" w:rsidP="006D7C6C">
      <w:pPr>
        <w:spacing w:before="29"/>
        <w:ind w:right="270"/>
        <w:rPr>
          <w:rFonts w:ascii="Arial" w:eastAsia="Arial" w:hAnsi="Arial" w:cs="Arial"/>
          <w:sz w:val="18"/>
          <w:szCs w:val="18"/>
        </w:rPr>
      </w:pPr>
      <w:r w:rsidRPr="00D37263">
        <w:rPr>
          <w:rFonts w:ascii="Arial" w:eastAsia="Arial" w:hAnsi="Arial" w:cs="Arial"/>
          <w:sz w:val="18"/>
          <w:szCs w:val="18"/>
        </w:rPr>
        <w:t>Hammond, LA  70401</w:t>
      </w:r>
    </w:p>
    <w:p w14:paraId="717512E4" w14:textId="77777777" w:rsidR="006D7C6C" w:rsidRPr="00D37263" w:rsidRDefault="006D7C6C" w:rsidP="006D7C6C">
      <w:pPr>
        <w:spacing w:before="29"/>
        <w:ind w:right="270"/>
        <w:rPr>
          <w:rFonts w:ascii="Arial" w:eastAsia="Arial" w:hAnsi="Arial" w:cs="Arial"/>
          <w:sz w:val="18"/>
          <w:szCs w:val="18"/>
        </w:rPr>
      </w:pPr>
      <w:r w:rsidRPr="00D37263">
        <w:rPr>
          <w:rFonts w:ascii="Arial" w:eastAsia="Arial" w:hAnsi="Arial" w:cs="Arial"/>
          <w:sz w:val="18"/>
          <w:szCs w:val="18"/>
        </w:rPr>
        <w:t>(03/11/2021)</w:t>
      </w:r>
    </w:p>
    <w:p w14:paraId="3362A632" w14:textId="77777777" w:rsidR="006D7C6C" w:rsidRPr="00D37263" w:rsidRDefault="006D7C6C" w:rsidP="006D7C6C">
      <w:pPr>
        <w:spacing w:before="29"/>
        <w:ind w:right="270"/>
        <w:rPr>
          <w:rFonts w:ascii="Times New Roman" w:eastAsia="Arial" w:hAnsi="Times New Roman"/>
          <w:szCs w:val="24"/>
        </w:rPr>
      </w:pPr>
    </w:p>
    <w:p w14:paraId="6A8E9F42" w14:textId="77777777" w:rsidR="005762D2" w:rsidRPr="00D37263" w:rsidRDefault="005762D2" w:rsidP="005762D2">
      <w:pPr>
        <w:ind w:right="-96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color w:val="000000"/>
          <w:sz w:val="18"/>
          <w:szCs w:val="18"/>
        </w:rPr>
        <w:t>Our Lady of Holy</w:t>
      </w:r>
      <w:r w:rsidRPr="00D37263">
        <w:rPr>
          <w:rFonts w:ascii="Arial" w:hAnsi="Arial"/>
          <w:sz w:val="18"/>
          <w:szCs w:val="18"/>
        </w:rPr>
        <w:t xml:space="preserve"> Cross College </w:t>
      </w:r>
    </w:p>
    <w:p w14:paraId="7C8091AC" w14:textId="77777777" w:rsidR="005762D2" w:rsidRPr="00D37263" w:rsidRDefault="0056078A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 xml:space="preserve"> </w:t>
      </w:r>
      <w:r w:rsidR="00641C52" w:rsidRPr="00D37263">
        <w:rPr>
          <w:rFonts w:ascii="Arial" w:hAnsi="Arial" w:cs="Arial"/>
          <w:sz w:val="18"/>
          <w:szCs w:val="18"/>
        </w:rPr>
        <w:t>Arlean Wehle</w:t>
      </w:r>
    </w:p>
    <w:p w14:paraId="6B61667F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4123 Woodland Drive</w:t>
      </w:r>
    </w:p>
    <w:p w14:paraId="12A60F73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New Orleans, LA 70131-7399</w:t>
      </w:r>
    </w:p>
    <w:p w14:paraId="07AB6541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10/19/1992)</w:t>
      </w:r>
    </w:p>
    <w:p w14:paraId="5558241C" w14:textId="77777777" w:rsidR="00EA0453" w:rsidRPr="00D37263" w:rsidRDefault="00EA0453" w:rsidP="005762D2">
      <w:pPr>
        <w:rPr>
          <w:rFonts w:ascii="Arial" w:hAnsi="Arial"/>
          <w:sz w:val="18"/>
          <w:szCs w:val="18"/>
        </w:rPr>
      </w:pPr>
    </w:p>
    <w:p w14:paraId="316E3A89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Our Lady of Mercy School</w:t>
      </w:r>
    </w:p>
    <w:p w14:paraId="6CC876FA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onnie Melancon</w:t>
      </w:r>
    </w:p>
    <w:p w14:paraId="61895386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400 Marquette Avenue</w:t>
      </w:r>
    </w:p>
    <w:p w14:paraId="6C561B83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Baton Rouge, LA 70806</w:t>
      </w:r>
    </w:p>
    <w:p w14:paraId="3E6A56A5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2/27/1991)</w:t>
      </w:r>
    </w:p>
    <w:p w14:paraId="108ABAB5" w14:textId="77777777" w:rsidR="00524160" w:rsidRPr="00D37263" w:rsidRDefault="00524160" w:rsidP="005762D2">
      <w:pPr>
        <w:rPr>
          <w:rFonts w:ascii="Arial" w:hAnsi="Arial"/>
          <w:sz w:val="18"/>
          <w:szCs w:val="18"/>
        </w:rPr>
      </w:pPr>
    </w:p>
    <w:p w14:paraId="35295F29" w14:textId="77777777" w:rsidR="009443AA" w:rsidRPr="00D37263" w:rsidRDefault="009443AA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 xml:space="preserve">Palmetto, Village of </w:t>
      </w:r>
      <w:r w:rsidRPr="00D37263">
        <w:rPr>
          <w:rFonts w:ascii="Arial" w:hAnsi="Arial"/>
          <w:sz w:val="18"/>
          <w:szCs w:val="18"/>
        </w:rPr>
        <w:br/>
        <w:t>Mayor’s Office</w:t>
      </w:r>
      <w:r w:rsidRPr="00D37263">
        <w:rPr>
          <w:rFonts w:ascii="Arial" w:hAnsi="Arial"/>
          <w:sz w:val="18"/>
          <w:szCs w:val="18"/>
        </w:rPr>
        <w:br/>
      </w:r>
      <w:r w:rsidR="00712F0C" w:rsidRPr="00D37263">
        <w:rPr>
          <w:rFonts w:ascii="Arial" w:hAnsi="Arial"/>
          <w:sz w:val="18"/>
          <w:szCs w:val="18"/>
        </w:rPr>
        <w:t>P. O. Box</w:t>
      </w:r>
      <w:r w:rsidRPr="00D37263">
        <w:rPr>
          <w:rFonts w:ascii="Arial" w:hAnsi="Arial"/>
          <w:sz w:val="18"/>
          <w:szCs w:val="18"/>
        </w:rPr>
        <w:t xml:space="preserve"> 97</w:t>
      </w:r>
      <w:r w:rsidRPr="00D37263">
        <w:rPr>
          <w:rFonts w:ascii="Arial" w:hAnsi="Arial"/>
          <w:sz w:val="18"/>
          <w:szCs w:val="18"/>
        </w:rPr>
        <w:br/>
        <w:t>Palmetto, LA 71358</w:t>
      </w:r>
    </w:p>
    <w:p w14:paraId="0F348496" w14:textId="77777777" w:rsidR="009443AA" w:rsidRPr="00D37263" w:rsidRDefault="009443AA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3/08/1994)</w:t>
      </w:r>
    </w:p>
    <w:p w14:paraId="6CCF160D" w14:textId="77777777" w:rsidR="00070232" w:rsidRPr="00D37263" w:rsidRDefault="00070232" w:rsidP="00932418">
      <w:pPr>
        <w:rPr>
          <w:rFonts w:ascii="Arial" w:hAnsi="Arial"/>
          <w:sz w:val="18"/>
          <w:szCs w:val="18"/>
        </w:rPr>
      </w:pPr>
    </w:p>
    <w:p w14:paraId="5F8DED54" w14:textId="77777777" w:rsidR="00932418" w:rsidRPr="00D37263" w:rsidRDefault="00932418" w:rsidP="0093241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arkview Baptist School</w:t>
      </w:r>
    </w:p>
    <w:p w14:paraId="62D68C0D" w14:textId="77777777" w:rsidR="00932418" w:rsidRPr="00D37263" w:rsidRDefault="00932418" w:rsidP="0093241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Gary Kinchen</w:t>
      </w:r>
    </w:p>
    <w:p w14:paraId="5BC7B513" w14:textId="77777777" w:rsidR="00932418" w:rsidRPr="00D37263" w:rsidRDefault="00932418" w:rsidP="0093241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5750 Parkview Church Rd.</w:t>
      </w:r>
    </w:p>
    <w:p w14:paraId="177A7864" w14:textId="77777777" w:rsidR="00932418" w:rsidRPr="00D37263" w:rsidRDefault="00932418" w:rsidP="0093241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Baton Rouge, LA 70816</w:t>
      </w:r>
      <w:r w:rsidRPr="00D37263">
        <w:rPr>
          <w:rFonts w:ascii="Arial" w:hAnsi="Arial"/>
          <w:sz w:val="18"/>
          <w:szCs w:val="18"/>
        </w:rPr>
        <w:tab/>
      </w:r>
      <w:r w:rsidRPr="00D37263">
        <w:rPr>
          <w:rFonts w:ascii="Arial" w:hAnsi="Arial"/>
          <w:sz w:val="18"/>
          <w:szCs w:val="18"/>
        </w:rPr>
        <w:tab/>
      </w:r>
    </w:p>
    <w:p w14:paraId="506949AD" w14:textId="77777777" w:rsidR="00932418" w:rsidRPr="00D37263" w:rsidRDefault="00932418" w:rsidP="0093241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9/2/1994)</w:t>
      </w:r>
    </w:p>
    <w:p w14:paraId="723C5846" w14:textId="77777777" w:rsidR="00705043" w:rsidRPr="00D37263" w:rsidRDefault="00705043" w:rsidP="005762D2">
      <w:pPr>
        <w:rPr>
          <w:rFonts w:ascii="Arial" w:hAnsi="Arial"/>
          <w:sz w:val="18"/>
          <w:szCs w:val="18"/>
        </w:rPr>
      </w:pPr>
    </w:p>
    <w:p w14:paraId="10135AE3" w14:textId="77777777" w:rsidR="00705043" w:rsidRPr="00D37263" w:rsidRDefault="00705043" w:rsidP="005762D2">
      <w:pPr>
        <w:rPr>
          <w:rFonts w:ascii="Arial" w:hAnsi="Arial"/>
          <w:sz w:val="18"/>
          <w:szCs w:val="18"/>
        </w:rPr>
      </w:pPr>
    </w:p>
    <w:p w14:paraId="519267D8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atterson, City of</w:t>
      </w:r>
    </w:p>
    <w:p w14:paraId="78A697D7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Dave Lowery</w:t>
      </w:r>
    </w:p>
    <w:p w14:paraId="2A1C1329" w14:textId="77777777" w:rsidR="005762D2" w:rsidRPr="00D37263" w:rsidRDefault="00712F0C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5762D2" w:rsidRPr="00D37263">
        <w:rPr>
          <w:rFonts w:ascii="Arial" w:hAnsi="Arial"/>
          <w:sz w:val="18"/>
          <w:szCs w:val="18"/>
        </w:rPr>
        <w:t xml:space="preserve"> 89</w:t>
      </w:r>
    </w:p>
    <w:p w14:paraId="1217CFB5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atterson, LA 70392-0089</w:t>
      </w:r>
    </w:p>
    <w:p w14:paraId="368814FE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12/28/1992)</w:t>
      </w:r>
    </w:p>
    <w:p w14:paraId="1D9A1DA1" w14:textId="77777777" w:rsidR="00BE4500" w:rsidRPr="00D37263" w:rsidRDefault="00BE4500" w:rsidP="005762D2">
      <w:pPr>
        <w:rPr>
          <w:rFonts w:ascii="Arial" w:hAnsi="Arial"/>
          <w:sz w:val="18"/>
          <w:szCs w:val="18"/>
        </w:rPr>
      </w:pPr>
    </w:p>
    <w:p w14:paraId="3C6F7CA9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earl River, Town of</w:t>
      </w:r>
    </w:p>
    <w:p w14:paraId="1C0E2AB3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Mayor James Lavigne</w:t>
      </w:r>
    </w:p>
    <w:p w14:paraId="6688DD8E" w14:textId="77777777" w:rsidR="005762D2" w:rsidRPr="00D37263" w:rsidRDefault="00712F0C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5762D2" w:rsidRPr="00D37263">
        <w:rPr>
          <w:rFonts w:ascii="Arial" w:hAnsi="Arial"/>
          <w:sz w:val="18"/>
          <w:szCs w:val="18"/>
        </w:rPr>
        <w:t xml:space="preserve"> 1270</w:t>
      </w:r>
    </w:p>
    <w:p w14:paraId="2BA88A32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earl River, LA 70452-1270</w:t>
      </w:r>
    </w:p>
    <w:p w14:paraId="7BCA726F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2/27/1991)</w:t>
      </w:r>
    </w:p>
    <w:p w14:paraId="2094F719" w14:textId="77777777" w:rsidR="002342CE" w:rsidRPr="00D37263" w:rsidRDefault="002342CE" w:rsidP="005762D2">
      <w:pPr>
        <w:rPr>
          <w:rFonts w:ascii="Arial" w:hAnsi="Arial"/>
          <w:sz w:val="18"/>
          <w:szCs w:val="18"/>
        </w:rPr>
      </w:pPr>
    </w:p>
    <w:p w14:paraId="0DD84DC8" w14:textId="77777777" w:rsidR="007226F7" w:rsidRPr="00D37263" w:rsidRDefault="007226F7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erfect Milestones Learning Academy</w:t>
      </w:r>
      <w:r w:rsidRPr="00D37263">
        <w:rPr>
          <w:rFonts w:ascii="Arial" w:hAnsi="Arial"/>
          <w:sz w:val="18"/>
          <w:szCs w:val="18"/>
        </w:rPr>
        <w:br/>
        <w:t>Crystal Augustus</w:t>
      </w:r>
    </w:p>
    <w:p w14:paraId="3E2CA103" w14:textId="77777777" w:rsidR="007226F7" w:rsidRPr="00D37263" w:rsidRDefault="007226F7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61367 Airport Road</w:t>
      </w:r>
    </w:p>
    <w:p w14:paraId="5129C223" w14:textId="77777777" w:rsidR="007226F7" w:rsidRPr="00D37263" w:rsidRDefault="0010215A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 xml:space="preserve">Slidell, </w:t>
      </w:r>
      <w:r w:rsidR="007226F7" w:rsidRPr="00D37263">
        <w:rPr>
          <w:rFonts w:ascii="Arial" w:hAnsi="Arial"/>
          <w:sz w:val="18"/>
          <w:szCs w:val="18"/>
        </w:rPr>
        <w:t>LA  70460</w:t>
      </w:r>
      <w:r w:rsidR="007226F7" w:rsidRPr="00D37263">
        <w:rPr>
          <w:rFonts w:ascii="Arial" w:hAnsi="Arial"/>
          <w:sz w:val="18"/>
          <w:szCs w:val="18"/>
        </w:rPr>
        <w:br/>
        <w:t>(03/02/2020)</w:t>
      </w:r>
    </w:p>
    <w:p w14:paraId="4A098E95" w14:textId="77777777" w:rsidR="007226F7" w:rsidRPr="00D37263" w:rsidRDefault="007226F7" w:rsidP="005762D2">
      <w:pPr>
        <w:rPr>
          <w:rFonts w:ascii="Arial" w:hAnsi="Arial"/>
          <w:sz w:val="18"/>
          <w:szCs w:val="18"/>
        </w:rPr>
      </w:pPr>
    </w:p>
    <w:p w14:paraId="6BAFCA1C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ine Belt MP Comty Agency</w:t>
      </w:r>
    </w:p>
    <w:p w14:paraId="51E98829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J. Preston Stephens</w:t>
      </w:r>
    </w:p>
    <w:p w14:paraId="07196DA1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700 Cooper Avenue</w:t>
      </w:r>
    </w:p>
    <w:p w14:paraId="758F8011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Jonesboro, LA 71251-0508</w:t>
      </w:r>
    </w:p>
    <w:p w14:paraId="1D31106D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11/15/1993)</w:t>
      </w:r>
    </w:p>
    <w:p w14:paraId="7E4FEFFF" w14:textId="77777777" w:rsidR="002217E7" w:rsidRPr="00D37263" w:rsidRDefault="002217E7" w:rsidP="005762D2">
      <w:pPr>
        <w:ind w:right="-540"/>
        <w:rPr>
          <w:rFonts w:ascii="Arial" w:hAnsi="Arial"/>
          <w:sz w:val="18"/>
          <w:szCs w:val="18"/>
        </w:rPr>
      </w:pPr>
    </w:p>
    <w:p w14:paraId="5BB71800" w14:textId="77777777" w:rsidR="005762D2" w:rsidRPr="00D37263" w:rsidRDefault="005762D2" w:rsidP="005762D2">
      <w:pPr>
        <w:ind w:right="-540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lain Dealing Christian Academy</w:t>
      </w:r>
    </w:p>
    <w:p w14:paraId="1A209656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Barbara Pearson</w:t>
      </w:r>
    </w:p>
    <w:p w14:paraId="6F342F04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200 Garrett Street</w:t>
      </w:r>
    </w:p>
    <w:p w14:paraId="3FFC9B1F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lain Dealing, LA 71064</w:t>
      </w:r>
    </w:p>
    <w:p w14:paraId="58D7D90A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8/26/2008)</w:t>
      </w:r>
    </w:p>
    <w:p w14:paraId="6BAE3A3C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</w:p>
    <w:p w14:paraId="15FCF554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laquemine, City of</w:t>
      </w:r>
    </w:p>
    <w:p w14:paraId="245C4FCA" w14:textId="77777777" w:rsidR="005762D2" w:rsidRPr="00D37263" w:rsidRDefault="009443AA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ity Clerk’s Office</w:t>
      </w:r>
    </w:p>
    <w:p w14:paraId="046DBBAC" w14:textId="77777777" w:rsidR="005762D2" w:rsidRPr="00D37263" w:rsidRDefault="00712F0C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5762D2" w:rsidRPr="00D37263">
        <w:rPr>
          <w:rFonts w:ascii="Arial" w:hAnsi="Arial"/>
          <w:sz w:val="18"/>
          <w:szCs w:val="18"/>
        </w:rPr>
        <w:t xml:space="preserve"> </w:t>
      </w:r>
      <w:r w:rsidR="009443AA" w:rsidRPr="00D37263">
        <w:rPr>
          <w:rFonts w:ascii="Arial" w:hAnsi="Arial"/>
          <w:sz w:val="18"/>
          <w:szCs w:val="18"/>
        </w:rPr>
        <w:t>675</w:t>
      </w:r>
    </w:p>
    <w:p w14:paraId="00C56D4F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laquemine, LA 70764-0</w:t>
      </w:r>
      <w:r w:rsidR="009443AA" w:rsidRPr="00D37263">
        <w:rPr>
          <w:rFonts w:ascii="Arial" w:hAnsi="Arial"/>
          <w:sz w:val="18"/>
          <w:szCs w:val="18"/>
        </w:rPr>
        <w:t>675</w:t>
      </w:r>
    </w:p>
    <w:p w14:paraId="30FF2F8A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2/09/1993)</w:t>
      </w:r>
    </w:p>
    <w:p w14:paraId="48CF91AF" w14:textId="77777777" w:rsidR="002342CE" w:rsidRPr="00D37263" w:rsidRDefault="002342CE" w:rsidP="005762D2">
      <w:pPr>
        <w:rPr>
          <w:rFonts w:ascii="Arial" w:hAnsi="Arial"/>
          <w:sz w:val="18"/>
          <w:szCs w:val="18"/>
        </w:rPr>
      </w:pPr>
    </w:p>
    <w:p w14:paraId="5E14AFAA" w14:textId="77777777" w:rsidR="002F7CA5" w:rsidRPr="00D37263" w:rsidRDefault="002F7CA5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lastRenderedPageBreak/>
        <w:t>Plaquemine, City of</w:t>
      </w:r>
    </w:p>
    <w:p w14:paraId="5AA4010C" w14:textId="77777777" w:rsidR="002F7CA5" w:rsidRPr="00D37263" w:rsidRDefault="002F7CA5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Utility Department</w:t>
      </w:r>
    </w:p>
    <w:p w14:paraId="60C8FF9A" w14:textId="77777777" w:rsidR="002F7CA5" w:rsidRPr="00D37263" w:rsidRDefault="002F7CA5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O Box 777</w:t>
      </w:r>
    </w:p>
    <w:p w14:paraId="1A029369" w14:textId="77777777" w:rsidR="002F7CA5" w:rsidRPr="00D37263" w:rsidRDefault="002F7CA5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laquemine, LA 70764-0777</w:t>
      </w:r>
    </w:p>
    <w:p w14:paraId="6FDDDC2A" w14:textId="77777777" w:rsidR="002F7CA5" w:rsidRPr="00D37263" w:rsidRDefault="002F7CA5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5/20/2014)</w:t>
      </w:r>
    </w:p>
    <w:p w14:paraId="2D5419DD" w14:textId="77777777" w:rsidR="00912144" w:rsidRPr="00D37263" w:rsidRDefault="00912144" w:rsidP="005762D2">
      <w:pPr>
        <w:rPr>
          <w:rFonts w:ascii="Arial" w:hAnsi="Arial"/>
          <w:sz w:val="32"/>
          <w:szCs w:val="32"/>
        </w:rPr>
      </w:pPr>
    </w:p>
    <w:p w14:paraId="0E710EA0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laquemine Council on Aging</w:t>
      </w:r>
    </w:p>
    <w:p w14:paraId="224AD3B6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Deanna Butler</w:t>
      </w:r>
    </w:p>
    <w:p w14:paraId="2BA8C0D0" w14:textId="77777777" w:rsidR="005762D2" w:rsidRPr="00D37263" w:rsidRDefault="00712F0C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5762D2" w:rsidRPr="00D37263">
        <w:rPr>
          <w:rFonts w:ascii="Arial" w:hAnsi="Arial"/>
          <w:sz w:val="18"/>
          <w:szCs w:val="18"/>
        </w:rPr>
        <w:t xml:space="preserve"> 189</w:t>
      </w:r>
    </w:p>
    <w:p w14:paraId="03F9C149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ort Sulphur, LA 70083-0189</w:t>
      </w:r>
    </w:p>
    <w:p w14:paraId="1F78B934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2/27/1991)</w:t>
      </w:r>
    </w:p>
    <w:p w14:paraId="7565D5C1" w14:textId="77777777" w:rsidR="0062443D" w:rsidRPr="00D37263" w:rsidRDefault="0062443D" w:rsidP="005762D2">
      <w:pPr>
        <w:rPr>
          <w:rFonts w:ascii="Arial" w:hAnsi="Arial"/>
          <w:sz w:val="18"/>
          <w:szCs w:val="18"/>
        </w:rPr>
      </w:pPr>
    </w:p>
    <w:p w14:paraId="5EC65375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laquemines Parish F.I.N.S.</w:t>
      </w:r>
    </w:p>
    <w:p w14:paraId="797CA391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here C. Abadie</w:t>
      </w:r>
    </w:p>
    <w:p w14:paraId="3D9BD961" w14:textId="77777777" w:rsidR="005762D2" w:rsidRPr="00D37263" w:rsidRDefault="00712F0C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5762D2" w:rsidRPr="00D37263">
        <w:rPr>
          <w:rFonts w:ascii="Arial" w:hAnsi="Arial"/>
          <w:sz w:val="18"/>
          <w:szCs w:val="18"/>
        </w:rPr>
        <w:t xml:space="preserve"> 37</w:t>
      </w:r>
    </w:p>
    <w:p w14:paraId="1EEF20B4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ointe-A-LA-Hache, LA  70082</w:t>
      </w:r>
    </w:p>
    <w:p w14:paraId="56C65149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8/05/1999)</w:t>
      </w:r>
    </w:p>
    <w:p w14:paraId="11294AB1" w14:textId="77777777" w:rsidR="005D1F8F" w:rsidRPr="00D37263" w:rsidRDefault="005D1F8F" w:rsidP="005762D2">
      <w:pPr>
        <w:rPr>
          <w:rFonts w:ascii="Arial" w:hAnsi="Arial" w:cs="Arial"/>
          <w:sz w:val="18"/>
          <w:szCs w:val="18"/>
        </w:rPr>
      </w:pPr>
    </w:p>
    <w:p w14:paraId="782334B9" w14:textId="77777777" w:rsidR="005762D2" w:rsidRPr="00D37263" w:rsidRDefault="005762D2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Plaquemines Psh Government</w:t>
      </w:r>
    </w:p>
    <w:p w14:paraId="79AAA7E5" w14:textId="77777777" w:rsidR="006C7BB3" w:rsidRPr="00D37263" w:rsidRDefault="006C7BB3" w:rsidP="00BC4050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Brenda Stanifer, P.A.</w:t>
      </w:r>
    </w:p>
    <w:p w14:paraId="22F804CA" w14:textId="77777777" w:rsidR="005762D2" w:rsidRPr="00D37263" w:rsidRDefault="00BC4050" w:rsidP="00BC4050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8056 Highway 23</w:t>
      </w:r>
      <w:r w:rsidRPr="00D37263">
        <w:rPr>
          <w:rFonts w:ascii="Arial" w:hAnsi="Arial" w:cs="Arial"/>
          <w:sz w:val="18"/>
          <w:szCs w:val="18"/>
        </w:rPr>
        <w:br/>
        <w:t xml:space="preserve">Belle Chasse, </w:t>
      </w:r>
      <w:r w:rsidR="00AA7FE8" w:rsidRPr="00D37263">
        <w:rPr>
          <w:rFonts w:ascii="Arial" w:hAnsi="Arial" w:cs="Arial"/>
          <w:sz w:val="18"/>
          <w:szCs w:val="18"/>
        </w:rPr>
        <w:t>LA</w:t>
      </w:r>
      <w:r w:rsidRPr="00D37263">
        <w:rPr>
          <w:rFonts w:ascii="Arial" w:hAnsi="Arial" w:cs="Arial"/>
          <w:sz w:val="18"/>
          <w:szCs w:val="18"/>
        </w:rPr>
        <w:t xml:space="preserve"> 70037</w:t>
      </w:r>
      <w:r w:rsidRPr="00D37263">
        <w:rPr>
          <w:rFonts w:ascii="Arial" w:hAnsi="Arial" w:cs="Arial"/>
          <w:sz w:val="18"/>
          <w:szCs w:val="18"/>
        </w:rPr>
        <w:br/>
        <w:t xml:space="preserve"> </w:t>
      </w:r>
      <w:r w:rsidR="005762D2" w:rsidRPr="00D37263">
        <w:rPr>
          <w:rFonts w:ascii="Arial" w:hAnsi="Arial" w:cs="Arial"/>
          <w:sz w:val="18"/>
          <w:szCs w:val="18"/>
        </w:rPr>
        <w:t>(02/27/1991)</w:t>
      </w:r>
    </w:p>
    <w:p w14:paraId="1FDC71F5" w14:textId="77777777" w:rsidR="00EA0453" w:rsidRPr="00D37263" w:rsidRDefault="00EA0453" w:rsidP="006C7BB3">
      <w:pPr>
        <w:jc w:val="both"/>
        <w:rPr>
          <w:rFonts w:ascii="Arial" w:hAnsi="Arial" w:cs="Arial"/>
          <w:color w:val="000000"/>
          <w:sz w:val="18"/>
          <w:szCs w:val="18"/>
        </w:rPr>
      </w:pPr>
    </w:p>
    <w:p w14:paraId="670C7CCC" w14:textId="77777777" w:rsidR="006C7BB3" w:rsidRPr="00D37263" w:rsidRDefault="006C7BB3" w:rsidP="006C7BB3">
      <w:pPr>
        <w:jc w:val="both"/>
        <w:rPr>
          <w:rFonts w:ascii="Arial" w:hAnsi="Arial" w:cs="Arial"/>
          <w:color w:val="000000"/>
          <w:sz w:val="18"/>
          <w:szCs w:val="18"/>
        </w:rPr>
      </w:pPr>
      <w:r w:rsidRPr="00D37263">
        <w:rPr>
          <w:rFonts w:ascii="Arial" w:hAnsi="Arial" w:cs="Arial"/>
          <w:color w:val="000000"/>
          <w:sz w:val="18"/>
          <w:szCs w:val="18"/>
        </w:rPr>
        <w:t>Plaquemines Psh Hosp’l Svc Dist. #1</w:t>
      </w:r>
    </w:p>
    <w:p w14:paraId="651C922C" w14:textId="77777777" w:rsidR="006C7BB3" w:rsidRPr="00D37263" w:rsidRDefault="006C7BB3" w:rsidP="00247FF4">
      <w:pPr>
        <w:rPr>
          <w:rFonts w:ascii="Arial" w:hAnsi="Arial" w:cs="Arial"/>
          <w:color w:val="000000"/>
          <w:sz w:val="18"/>
          <w:szCs w:val="18"/>
        </w:rPr>
      </w:pPr>
      <w:r w:rsidRPr="00D37263">
        <w:rPr>
          <w:rFonts w:ascii="Arial" w:hAnsi="Arial" w:cs="Arial"/>
          <w:color w:val="000000"/>
          <w:sz w:val="18"/>
          <w:szCs w:val="18"/>
        </w:rPr>
        <w:t>d/b/a Plaquemines Medical Center</w:t>
      </w:r>
      <w:r w:rsidR="008F23D2" w:rsidRPr="00D37263">
        <w:rPr>
          <w:rFonts w:ascii="Arial" w:hAnsi="Arial" w:cs="Arial"/>
          <w:color w:val="000000"/>
          <w:sz w:val="18"/>
          <w:szCs w:val="18"/>
        </w:rPr>
        <w:br/>
      </w:r>
      <w:r w:rsidRPr="00D37263">
        <w:rPr>
          <w:rFonts w:ascii="Arial" w:hAnsi="Arial" w:cs="Arial"/>
          <w:color w:val="000000"/>
          <w:sz w:val="18"/>
          <w:szCs w:val="18"/>
        </w:rPr>
        <w:t>2136 LA Highway 23</w:t>
      </w:r>
    </w:p>
    <w:p w14:paraId="142089B0" w14:textId="77777777" w:rsidR="006C7BB3" w:rsidRPr="00D37263" w:rsidRDefault="006C7BB3" w:rsidP="006C7BB3">
      <w:pPr>
        <w:jc w:val="both"/>
        <w:rPr>
          <w:rFonts w:ascii="Arial" w:hAnsi="Arial" w:cs="Arial"/>
          <w:color w:val="000000"/>
          <w:sz w:val="18"/>
          <w:szCs w:val="18"/>
        </w:rPr>
      </w:pPr>
      <w:r w:rsidRPr="00D37263">
        <w:rPr>
          <w:rFonts w:ascii="Arial" w:hAnsi="Arial" w:cs="Arial"/>
          <w:color w:val="000000"/>
          <w:sz w:val="18"/>
          <w:szCs w:val="18"/>
        </w:rPr>
        <w:t>Port Sulfur, LA  70083</w:t>
      </w:r>
    </w:p>
    <w:p w14:paraId="3F4EE766" w14:textId="77777777" w:rsidR="006C7BB3" w:rsidRPr="00D37263" w:rsidRDefault="006C7BB3" w:rsidP="006C7BB3">
      <w:pPr>
        <w:jc w:val="both"/>
        <w:rPr>
          <w:rFonts w:ascii="Arial" w:hAnsi="Arial" w:cs="Arial"/>
          <w:color w:val="000000"/>
          <w:sz w:val="18"/>
          <w:szCs w:val="18"/>
        </w:rPr>
      </w:pPr>
      <w:r w:rsidRPr="00D37263">
        <w:rPr>
          <w:rFonts w:ascii="Arial" w:hAnsi="Arial" w:cs="Arial"/>
          <w:color w:val="000000"/>
          <w:sz w:val="18"/>
          <w:szCs w:val="18"/>
        </w:rPr>
        <w:t>(01/152015)</w:t>
      </w:r>
    </w:p>
    <w:p w14:paraId="51101250" w14:textId="77777777" w:rsidR="00524160" w:rsidRPr="00D37263" w:rsidRDefault="00524160" w:rsidP="005762D2">
      <w:pPr>
        <w:rPr>
          <w:rFonts w:ascii="Arial" w:hAnsi="Arial"/>
          <w:sz w:val="18"/>
          <w:szCs w:val="18"/>
        </w:rPr>
      </w:pPr>
    </w:p>
    <w:p w14:paraId="709B743B" w14:textId="77777777" w:rsidR="00705043" w:rsidRPr="00D37263" w:rsidRDefault="00705043" w:rsidP="005762D2">
      <w:pPr>
        <w:rPr>
          <w:rFonts w:ascii="Arial" w:hAnsi="Arial"/>
          <w:sz w:val="18"/>
          <w:szCs w:val="18"/>
        </w:rPr>
      </w:pPr>
    </w:p>
    <w:p w14:paraId="16C6EE3A" w14:textId="77777777" w:rsidR="00705043" w:rsidRPr="00D37263" w:rsidRDefault="00705043" w:rsidP="005762D2">
      <w:pPr>
        <w:rPr>
          <w:rFonts w:ascii="Arial" w:hAnsi="Arial"/>
          <w:sz w:val="18"/>
          <w:szCs w:val="18"/>
        </w:rPr>
      </w:pPr>
    </w:p>
    <w:p w14:paraId="68ADE509" w14:textId="77777777" w:rsidR="00C91ABA" w:rsidRPr="00D37263" w:rsidRDefault="000862C3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laquemines Port, Harbor</w:t>
      </w:r>
      <w:r w:rsidR="00C91ABA" w:rsidRPr="00D37263">
        <w:rPr>
          <w:rFonts w:ascii="Arial" w:hAnsi="Arial"/>
          <w:sz w:val="18"/>
          <w:szCs w:val="18"/>
        </w:rPr>
        <w:t>&amp;</w:t>
      </w:r>
    </w:p>
    <w:p w14:paraId="72386C6C" w14:textId="77777777" w:rsidR="000862C3" w:rsidRPr="00D37263" w:rsidRDefault="00C91ABA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T</w:t>
      </w:r>
      <w:r w:rsidR="00C17118" w:rsidRPr="00D37263">
        <w:rPr>
          <w:rFonts w:ascii="Arial" w:hAnsi="Arial"/>
          <w:sz w:val="18"/>
          <w:szCs w:val="18"/>
        </w:rPr>
        <w:t>ermina</w:t>
      </w:r>
      <w:r w:rsidR="006E147A" w:rsidRPr="00D37263">
        <w:rPr>
          <w:rFonts w:ascii="Arial" w:hAnsi="Arial"/>
          <w:sz w:val="18"/>
          <w:szCs w:val="18"/>
        </w:rPr>
        <w:t>l</w:t>
      </w:r>
      <w:r w:rsidRPr="00D37263">
        <w:rPr>
          <w:rFonts w:ascii="Arial" w:hAnsi="Arial"/>
          <w:sz w:val="18"/>
          <w:szCs w:val="18"/>
        </w:rPr>
        <w:t xml:space="preserve"> </w:t>
      </w:r>
      <w:r w:rsidR="00C17118" w:rsidRPr="00D37263">
        <w:rPr>
          <w:rFonts w:ascii="Arial" w:hAnsi="Arial"/>
          <w:sz w:val="18"/>
          <w:szCs w:val="18"/>
        </w:rPr>
        <w:t>Dist</w:t>
      </w:r>
      <w:r w:rsidR="006E147A" w:rsidRPr="00D37263">
        <w:rPr>
          <w:rFonts w:ascii="Arial" w:hAnsi="Arial"/>
          <w:sz w:val="18"/>
          <w:szCs w:val="18"/>
        </w:rPr>
        <w:t>rict</w:t>
      </w:r>
    </w:p>
    <w:p w14:paraId="79A4697C" w14:textId="77777777" w:rsidR="000862C3" w:rsidRPr="00D37263" w:rsidRDefault="000862C3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124 Ed</w:t>
      </w:r>
      <w:r w:rsidR="000A2AC1" w:rsidRPr="00D37263">
        <w:rPr>
          <w:rFonts w:ascii="Arial" w:hAnsi="Arial"/>
          <w:sz w:val="18"/>
          <w:szCs w:val="18"/>
        </w:rPr>
        <w:t>n</w:t>
      </w:r>
      <w:r w:rsidRPr="00D37263">
        <w:rPr>
          <w:rFonts w:ascii="Arial" w:hAnsi="Arial"/>
          <w:sz w:val="18"/>
          <w:szCs w:val="18"/>
        </w:rPr>
        <w:t>a Lafrance Road</w:t>
      </w:r>
    </w:p>
    <w:p w14:paraId="336FBCCC" w14:textId="77777777" w:rsidR="000862C3" w:rsidRPr="00D37263" w:rsidRDefault="000862C3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Braithwaite, LA 70040-1804</w:t>
      </w:r>
    </w:p>
    <w:p w14:paraId="60AAB699" w14:textId="77777777" w:rsidR="000862C3" w:rsidRPr="00D37263" w:rsidRDefault="000862C3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5/21/2012)</w:t>
      </w:r>
    </w:p>
    <w:p w14:paraId="102BF948" w14:textId="77777777" w:rsidR="00892459" w:rsidRPr="00D37263" w:rsidRDefault="00892459" w:rsidP="005762D2">
      <w:pPr>
        <w:rPr>
          <w:rFonts w:ascii="Arial" w:hAnsi="Arial"/>
          <w:sz w:val="18"/>
          <w:szCs w:val="18"/>
        </w:rPr>
      </w:pPr>
    </w:p>
    <w:p w14:paraId="0206EFA4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laquemines Psh School Board</w:t>
      </w:r>
    </w:p>
    <w:p w14:paraId="5F2407B2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arroll Perlander</w:t>
      </w:r>
    </w:p>
    <w:p w14:paraId="04481C73" w14:textId="77777777" w:rsidR="005762D2" w:rsidRPr="00D37263" w:rsidRDefault="00712F0C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5762D2" w:rsidRPr="00D37263">
        <w:rPr>
          <w:rFonts w:ascii="Arial" w:hAnsi="Arial"/>
          <w:sz w:val="18"/>
          <w:szCs w:val="18"/>
        </w:rPr>
        <w:t xml:space="preserve"> 69</w:t>
      </w:r>
    </w:p>
    <w:p w14:paraId="5D7817A8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Belle Chasse, LA 70037-0069</w:t>
      </w:r>
    </w:p>
    <w:p w14:paraId="6330647E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5/30/1991)</w:t>
      </w:r>
    </w:p>
    <w:p w14:paraId="528C1528" w14:textId="77777777" w:rsidR="007226F7" w:rsidRPr="00D37263" w:rsidRDefault="007226F7" w:rsidP="005762D2">
      <w:pPr>
        <w:rPr>
          <w:rFonts w:ascii="Arial" w:hAnsi="Arial"/>
          <w:sz w:val="18"/>
          <w:szCs w:val="18"/>
        </w:rPr>
      </w:pPr>
    </w:p>
    <w:p w14:paraId="63148223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laquemines Psh Sheriff</w:t>
      </w:r>
      <w:r w:rsidR="009443AA" w:rsidRPr="00D37263">
        <w:rPr>
          <w:rFonts w:ascii="Arial" w:hAnsi="Arial"/>
          <w:sz w:val="18"/>
          <w:szCs w:val="18"/>
        </w:rPr>
        <w:t>s Office</w:t>
      </w:r>
    </w:p>
    <w:p w14:paraId="24D1540E" w14:textId="77777777" w:rsidR="005762D2" w:rsidRPr="00D37263" w:rsidRDefault="00712F0C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5762D2" w:rsidRPr="00D37263">
        <w:rPr>
          <w:rFonts w:ascii="Arial" w:hAnsi="Arial"/>
          <w:sz w:val="18"/>
          <w:szCs w:val="18"/>
        </w:rPr>
        <w:t xml:space="preserve"> 67</w:t>
      </w:r>
    </w:p>
    <w:p w14:paraId="0D9260AD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ointe-Ala-Hache, LA 70082 (05/04/1993)</w:t>
      </w:r>
    </w:p>
    <w:p w14:paraId="43937A2E" w14:textId="77777777" w:rsidR="00605785" w:rsidRPr="00D37263" w:rsidRDefault="00605785" w:rsidP="00165EB4">
      <w:pPr>
        <w:ind w:right="-360"/>
        <w:rPr>
          <w:rFonts w:ascii="Arial" w:hAnsi="Arial"/>
          <w:sz w:val="18"/>
          <w:szCs w:val="18"/>
        </w:rPr>
      </w:pPr>
    </w:p>
    <w:p w14:paraId="0BC30C6F" w14:textId="77777777" w:rsidR="00165EB4" w:rsidRPr="00D37263" w:rsidRDefault="005762D2" w:rsidP="00165EB4">
      <w:pPr>
        <w:ind w:right="-360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lauc</w:t>
      </w:r>
      <w:r w:rsidR="00165EB4" w:rsidRPr="00D37263">
        <w:rPr>
          <w:rFonts w:ascii="Arial" w:hAnsi="Arial"/>
          <w:sz w:val="18"/>
          <w:szCs w:val="18"/>
        </w:rPr>
        <w:t>heville Fire Dept. Dist. #</w:t>
      </w:r>
      <w:r w:rsidRPr="00D37263">
        <w:rPr>
          <w:rFonts w:ascii="Arial" w:hAnsi="Arial"/>
          <w:sz w:val="18"/>
          <w:szCs w:val="18"/>
        </w:rPr>
        <w:t xml:space="preserve">2 </w:t>
      </w:r>
    </w:p>
    <w:p w14:paraId="54C0AA02" w14:textId="77777777" w:rsidR="005762D2" w:rsidRPr="00D37263" w:rsidRDefault="005762D2" w:rsidP="00165EB4">
      <w:pPr>
        <w:ind w:right="-360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hief John Lemoine</w:t>
      </w:r>
      <w:r w:rsidRPr="00D37263">
        <w:rPr>
          <w:rFonts w:ascii="Arial" w:hAnsi="Arial"/>
          <w:sz w:val="18"/>
          <w:szCs w:val="18"/>
        </w:rPr>
        <w:br/>
      </w:r>
      <w:r w:rsidR="00712F0C" w:rsidRPr="00D37263">
        <w:rPr>
          <w:rFonts w:ascii="Arial" w:hAnsi="Arial"/>
          <w:sz w:val="18"/>
          <w:szCs w:val="18"/>
        </w:rPr>
        <w:t>P. O. Box</w:t>
      </w:r>
      <w:r w:rsidRPr="00D37263">
        <w:rPr>
          <w:rFonts w:ascii="Arial" w:hAnsi="Arial"/>
          <w:sz w:val="18"/>
          <w:szCs w:val="18"/>
        </w:rPr>
        <w:t xml:space="preserve"> 57</w:t>
      </w:r>
      <w:r w:rsidRPr="00D37263">
        <w:rPr>
          <w:rFonts w:ascii="Arial" w:hAnsi="Arial"/>
          <w:sz w:val="18"/>
          <w:szCs w:val="18"/>
        </w:rPr>
        <w:br/>
        <w:t>Plaucheville, LA 71362-0057</w:t>
      </w:r>
    </w:p>
    <w:p w14:paraId="7E46E497" w14:textId="77777777" w:rsidR="005762D2" w:rsidRPr="00D37263" w:rsidRDefault="005762D2" w:rsidP="005762D2">
      <w:pPr>
        <w:ind w:right="-180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8/19/2004)</w:t>
      </w:r>
    </w:p>
    <w:p w14:paraId="00BC7B35" w14:textId="77777777" w:rsidR="00FD4FF3" w:rsidRPr="00D37263" w:rsidRDefault="00FD4FF3" w:rsidP="005762D2">
      <w:pPr>
        <w:ind w:right="-180"/>
        <w:rPr>
          <w:rFonts w:ascii="Arial" w:hAnsi="Arial"/>
          <w:sz w:val="18"/>
          <w:szCs w:val="18"/>
        </w:rPr>
      </w:pPr>
    </w:p>
    <w:p w14:paraId="59CF4797" w14:textId="77777777" w:rsidR="005762D2" w:rsidRPr="00D37263" w:rsidRDefault="005762D2" w:rsidP="005762D2">
      <w:pPr>
        <w:ind w:right="-180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leasant Hill-Crossr</w:t>
      </w:r>
      <w:r w:rsidR="00AA7FE8" w:rsidRPr="00D37263">
        <w:rPr>
          <w:rFonts w:ascii="Arial" w:hAnsi="Arial"/>
          <w:sz w:val="18"/>
          <w:szCs w:val="18"/>
        </w:rPr>
        <w:t>oa</w:t>
      </w:r>
      <w:r w:rsidRPr="00D37263">
        <w:rPr>
          <w:rFonts w:ascii="Arial" w:hAnsi="Arial"/>
          <w:sz w:val="18"/>
          <w:szCs w:val="18"/>
        </w:rPr>
        <w:t>ds W</w:t>
      </w:r>
      <w:r w:rsidR="000A7871" w:rsidRPr="00D37263">
        <w:rPr>
          <w:rFonts w:ascii="Arial" w:hAnsi="Arial"/>
          <w:sz w:val="18"/>
          <w:szCs w:val="18"/>
        </w:rPr>
        <w:t>tr</w:t>
      </w:r>
      <w:r w:rsidRPr="00D37263">
        <w:rPr>
          <w:rFonts w:ascii="Arial" w:hAnsi="Arial"/>
          <w:sz w:val="18"/>
          <w:szCs w:val="18"/>
        </w:rPr>
        <w:t xml:space="preserve"> Sys </w:t>
      </w:r>
    </w:p>
    <w:p w14:paraId="7FFA538E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Willie G. Doherty</w:t>
      </w:r>
    </w:p>
    <w:p w14:paraId="416462E0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Drawer 3</w:t>
      </w:r>
    </w:p>
    <w:p w14:paraId="4332019E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Joyce, LA  71440</w:t>
      </w:r>
    </w:p>
    <w:p w14:paraId="7074E6DB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8/16/2002)</w:t>
      </w:r>
    </w:p>
    <w:p w14:paraId="4FC9654E" w14:textId="77777777" w:rsidR="00FE7572" w:rsidRPr="00D37263" w:rsidRDefault="00FE7572" w:rsidP="00FC186D">
      <w:pPr>
        <w:rPr>
          <w:rFonts w:ascii="Arial" w:hAnsi="Arial"/>
          <w:sz w:val="18"/>
          <w:szCs w:val="18"/>
        </w:rPr>
      </w:pPr>
    </w:p>
    <w:p w14:paraId="7C404403" w14:textId="77777777" w:rsidR="00FC186D" w:rsidRPr="00D37263" w:rsidRDefault="00FC186D" w:rsidP="00FC186D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leasant Hill High School</w:t>
      </w:r>
    </w:p>
    <w:p w14:paraId="487E2FC2" w14:textId="77777777" w:rsidR="00FC186D" w:rsidRPr="00D37263" w:rsidRDefault="00FC186D" w:rsidP="00FC186D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Joseph Self, Principal</w:t>
      </w:r>
    </w:p>
    <w:p w14:paraId="2BFB0B4E" w14:textId="77777777" w:rsidR="00FC186D" w:rsidRPr="00D37263" w:rsidRDefault="00FC186D" w:rsidP="00FC186D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 8</w:t>
      </w:r>
    </w:p>
    <w:p w14:paraId="58ED8367" w14:textId="77777777" w:rsidR="00FC186D" w:rsidRPr="00D37263" w:rsidRDefault="00FC186D" w:rsidP="00FC186D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leasant Hill, LA 71065-0008</w:t>
      </w:r>
      <w:r w:rsidRPr="00D37263">
        <w:rPr>
          <w:rFonts w:ascii="Arial" w:hAnsi="Arial"/>
          <w:sz w:val="18"/>
          <w:szCs w:val="18"/>
        </w:rPr>
        <w:br/>
        <w:t>(01/7/2015)</w:t>
      </w:r>
    </w:p>
    <w:p w14:paraId="2AD6FEFB" w14:textId="77777777" w:rsidR="00FC186D" w:rsidRPr="00D37263" w:rsidRDefault="00FC186D" w:rsidP="00FC186D">
      <w:pPr>
        <w:rPr>
          <w:rFonts w:ascii="Arial" w:hAnsi="Arial"/>
          <w:sz w:val="18"/>
          <w:szCs w:val="18"/>
        </w:rPr>
      </w:pPr>
    </w:p>
    <w:p w14:paraId="1500A0A1" w14:textId="77777777" w:rsidR="009443AA" w:rsidRPr="00D37263" w:rsidRDefault="009443AA" w:rsidP="00FC186D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 xml:space="preserve">Pointe Coupee </w:t>
      </w:r>
      <w:r w:rsidR="000A7871" w:rsidRPr="00D37263">
        <w:rPr>
          <w:rFonts w:ascii="Arial" w:hAnsi="Arial"/>
          <w:sz w:val="18"/>
          <w:szCs w:val="18"/>
        </w:rPr>
        <w:t xml:space="preserve">Psh </w:t>
      </w:r>
      <w:r w:rsidRPr="00D37263">
        <w:rPr>
          <w:rFonts w:ascii="Arial" w:hAnsi="Arial"/>
          <w:sz w:val="18"/>
          <w:szCs w:val="18"/>
        </w:rPr>
        <w:t>Fire Dist. #1</w:t>
      </w:r>
    </w:p>
    <w:p w14:paraId="541EF1DD" w14:textId="77777777" w:rsidR="009443AA" w:rsidRPr="00D37263" w:rsidRDefault="0056078A" w:rsidP="009443AA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 xml:space="preserve"> </w:t>
      </w:r>
      <w:r w:rsidR="009443AA" w:rsidRPr="00D37263">
        <w:rPr>
          <w:rFonts w:ascii="Arial" w:hAnsi="Arial"/>
          <w:sz w:val="18"/>
          <w:szCs w:val="18"/>
        </w:rPr>
        <w:t>Marvin Losavio</w:t>
      </w:r>
    </w:p>
    <w:p w14:paraId="4231A006" w14:textId="77777777" w:rsidR="009443AA" w:rsidRPr="00D37263" w:rsidRDefault="00712F0C" w:rsidP="009443AA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9443AA" w:rsidRPr="00D37263">
        <w:rPr>
          <w:rFonts w:ascii="Arial" w:hAnsi="Arial"/>
          <w:sz w:val="18"/>
          <w:szCs w:val="18"/>
        </w:rPr>
        <w:t xml:space="preserve"> 909</w:t>
      </w:r>
    </w:p>
    <w:p w14:paraId="04D4DFDF" w14:textId="77777777" w:rsidR="009443AA" w:rsidRPr="00D37263" w:rsidRDefault="009443AA" w:rsidP="009443AA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Innis, LA 70747-0909</w:t>
      </w:r>
    </w:p>
    <w:p w14:paraId="759D31BE" w14:textId="77777777" w:rsidR="009443AA" w:rsidRPr="00D37263" w:rsidRDefault="009443AA" w:rsidP="009443AA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8/06/2010)</w:t>
      </w:r>
    </w:p>
    <w:p w14:paraId="2A8A4E05" w14:textId="77777777" w:rsidR="00705043" w:rsidRPr="00D37263" w:rsidRDefault="00705043" w:rsidP="00A81009">
      <w:pPr>
        <w:rPr>
          <w:rFonts w:ascii="Arial" w:hAnsi="Arial"/>
          <w:sz w:val="18"/>
          <w:szCs w:val="18"/>
        </w:rPr>
      </w:pPr>
    </w:p>
    <w:p w14:paraId="16DFE35F" w14:textId="77777777" w:rsidR="00A81009" w:rsidRPr="00D37263" w:rsidRDefault="00A81009" w:rsidP="00A81009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ointe Coupee Fire Protection Dist. #3</w:t>
      </w:r>
    </w:p>
    <w:p w14:paraId="262266EA" w14:textId="77777777" w:rsidR="00A81009" w:rsidRPr="00D37263" w:rsidRDefault="00A81009" w:rsidP="00A81009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Mr. Paris Battley, Fire Chief</w:t>
      </w:r>
    </w:p>
    <w:p w14:paraId="10D2E9B7" w14:textId="77777777" w:rsidR="00A81009" w:rsidRPr="00D37263" w:rsidRDefault="00A81009" w:rsidP="00A81009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6671 False River Road</w:t>
      </w:r>
    </w:p>
    <w:p w14:paraId="065CC8A2" w14:textId="77777777" w:rsidR="00A81009" w:rsidRPr="00D37263" w:rsidRDefault="00A81009" w:rsidP="00A81009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Oscar, LA 70762</w:t>
      </w:r>
    </w:p>
    <w:p w14:paraId="30899657" w14:textId="77777777" w:rsidR="00A81009" w:rsidRPr="00D37263" w:rsidRDefault="00A81009" w:rsidP="00A81009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4/05/2021)</w:t>
      </w:r>
    </w:p>
    <w:p w14:paraId="295956E2" w14:textId="77777777" w:rsidR="00A81009" w:rsidRPr="00D37263" w:rsidRDefault="00A81009" w:rsidP="009443AA">
      <w:pPr>
        <w:ind w:right="-240"/>
        <w:rPr>
          <w:rFonts w:ascii="Arial" w:hAnsi="Arial"/>
          <w:sz w:val="18"/>
          <w:szCs w:val="18"/>
        </w:rPr>
      </w:pPr>
    </w:p>
    <w:p w14:paraId="6366D652" w14:textId="77777777" w:rsidR="009443AA" w:rsidRPr="00D37263" w:rsidRDefault="009443AA" w:rsidP="009443AA">
      <w:pPr>
        <w:ind w:right="-240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ointe Coupee Psh Fire Dist. #5</w:t>
      </w:r>
    </w:p>
    <w:p w14:paraId="7B38E6CB" w14:textId="77777777" w:rsidR="009443AA" w:rsidRPr="00D37263" w:rsidRDefault="009443AA" w:rsidP="009443AA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Leslie Lindsey</w:t>
      </w:r>
    </w:p>
    <w:p w14:paraId="50FB063C" w14:textId="77777777" w:rsidR="009443AA" w:rsidRPr="00D37263" w:rsidRDefault="00712F0C" w:rsidP="009443AA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9443AA" w:rsidRPr="00D37263">
        <w:rPr>
          <w:rFonts w:ascii="Arial" w:hAnsi="Arial"/>
          <w:sz w:val="18"/>
          <w:szCs w:val="18"/>
        </w:rPr>
        <w:t xml:space="preserve"> 1053</w:t>
      </w:r>
    </w:p>
    <w:p w14:paraId="492B1BD0" w14:textId="77777777" w:rsidR="009443AA" w:rsidRPr="00D37263" w:rsidRDefault="009443AA" w:rsidP="009443AA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New Roads, LA 70760-1053</w:t>
      </w:r>
    </w:p>
    <w:p w14:paraId="15D6E99C" w14:textId="77777777" w:rsidR="009443AA" w:rsidRPr="00D37263" w:rsidRDefault="009443AA" w:rsidP="009443AA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11/18/1996)</w:t>
      </w:r>
    </w:p>
    <w:p w14:paraId="70CCC07D" w14:textId="77777777" w:rsidR="00D53313" w:rsidRPr="00D37263" w:rsidRDefault="00D53313" w:rsidP="009443AA">
      <w:pPr>
        <w:rPr>
          <w:rFonts w:ascii="Arial" w:hAnsi="Arial"/>
          <w:sz w:val="18"/>
          <w:szCs w:val="18"/>
        </w:rPr>
      </w:pPr>
    </w:p>
    <w:p w14:paraId="7A016BCD" w14:textId="77777777" w:rsidR="00896233" w:rsidRPr="00D37263" w:rsidRDefault="00896233" w:rsidP="00896233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ointe Coupee General Hospital</w:t>
      </w:r>
    </w:p>
    <w:p w14:paraId="239182FF" w14:textId="77777777" w:rsidR="00896233" w:rsidRPr="00D37263" w:rsidRDefault="00896233" w:rsidP="00896233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John Cazayoux</w:t>
      </w:r>
      <w:r w:rsidR="00295B73" w:rsidRPr="00D37263">
        <w:rPr>
          <w:rFonts w:ascii="Arial" w:hAnsi="Arial"/>
          <w:sz w:val="18"/>
          <w:szCs w:val="18"/>
        </w:rPr>
        <w:t>, CFO</w:t>
      </w:r>
    </w:p>
    <w:p w14:paraId="205B3D4A" w14:textId="77777777" w:rsidR="00896233" w:rsidRPr="00D37263" w:rsidRDefault="00896233" w:rsidP="00896233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2202 False River Drive</w:t>
      </w:r>
    </w:p>
    <w:p w14:paraId="674B12C0" w14:textId="77777777" w:rsidR="00896233" w:rsidRPr="00D37263" w:rsidRDefault="00896233" w:rsidP="00896233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 xml:space="preserve">New </w:t>
      </w:r>
      <w:r w:rsidR="00AA7FE8" w:rsidRPr="00D37263">
        <w:rPr>
          <w:rFonts w:ascii="Arial" w:hAnsi="Arial"/>
          <w:sz w:val="18"/>
          <w:szCs w:val="18"/>
        </w:rPr>
        <w:t>R</w:t>
      </w:r>
      <w:r w:rsidRPr="00D37263">
        <w:rPr>
          <w:rFonts w:ascii="Arial" w:hAnsi="Arial"/>
          <w:sz w:val="18"/>
          <w:szCs w:val="18"/>
        </w:rPr>
        <w:t>oads, LA 70760</w:t>
      </w:r>
    </w:p>
    <w:p w14:paraId="461B4BE8" w14:textId="77777777" w:rsidR="00573B77" w:rsidRPr="00D37263" w:rsidRDefault="00896233" w:rsidP="00896233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8/30/2011)</w:t>
      </w:r>
    </w:p>
    <w:p w14:paraId="203BDC4C" w14:textId="77777777" w:rsidR="00B43190" w:rsidRPr="00D37263" w:rsidRDefault="00B43190" w:rsidP="00896233">
      <w:pPr>
        <w:rPr>
          <w:rFonts w:ascii="Arial" w:hAnsi="Arial"/>
          <w:sz w:val="18"/>
          <w:szCs w:val="18"/>
        </w:rPr>
      </w:pPr>
    </w:p>
    <w:p w14:paraId="337F215B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ointe Coupee Police Jury</w:t>
      </w:r>
    </w:p>
    <w:p w14:paraId="2F2F806B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David Cifreo</w:t>
      </w:r>
    </w:p>
    <w:p w14:paraId="4C5E52FA" w14:textId="77777777" w:rsidR="005762D2" w:rsidRPr="00D37263" w:rsidRDefault="00712F0C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5762D2" w:rsidRPr="00D37263">
        <w:rPr>
          <w:rFonts w:ascii="Arial" w:hAnsi="Arial"/>
          <w:sz w:val="18"/>
          <w:szCs w:val="18"/>
        </w:rPr>
        <w:t xml:space="preserve"> 35</w:t>
      </w:r>
    </w:p>
    <w:p w14:paraId="59A20CF2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New Roads, LA 70760-0035</w:t>
      </w:r>
    </w:p>
    <w:p w14:paraId="38D78EBC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3/19/1991)</w:t>
      </w:r>
    </w:p>
    <w:p w14:paraId="408B8E93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</w:p>
    <w:p w14:paraId="44E973CB" w14:textId="77777777" w:rsidR="00705043" w:rsidRPr="00D37263" w:rsidRDefault="00705043" w:rsidP="005762D2">
      <w:pPr>
        <w:ind w:right="-360"/>
        <w:rPr>
          <w:rFonts w:ascii="Arial" w:hAnsi="Arial" w:cs="Arial"/>
          <w:sz w:val="18"/>
          <w:szCs w:val="18"/>
        </w:rPr>
      </w:pPr>
    </w:p>
    <w:p w14:paraId="4B0C1D25" w14:textId="77777777" w:rsidR="00705043" w:rsidRPr="00D37263" w:rsidRDefault="00705043" w:rsidP="005762D2">
      <w:pPr>
        <w:ind w:right="-360"/>
        <w:rPr>
          <w:rFonts w:ascii="Arial" w:hAnsi="Arial" w:cs="Arial"/>
          <w:sz w:val="18"/>
          <w:szCs w:val="18"/>
        </w:rPr>
      </w:pPr>
    </w:p>
    <w:p w14:paraId="2AC6EB96" w14:textId="77777777" w:rsidR="00705043" w:rsidRPr="00D37263" w:rsidRDefault="00705043" w:rsidP="005762D2">
      <w:pPr>
        <w:ind w:right="-360"/>
        <w:rPr>
          <w:rFonts w:ascii="Arial" w:hAnsi="Arial" w:cs="Arial"/>
          <w:sz w:val="18"/>
          <w:szCs w:val="18"/>
        </w:rPr>
      </w:pPr>
    </w:p>
    <w:p w14:paraId="2C48967C" w14:textId="77777777" w:rsidR="00705043" w:rsidRPr="00D37263" w:rsidRDefault="00705043" w:rsidP="005762D2">
      <w:pPr>
        <w:ind w:right="-360"/>
        <w:rPr>
          <w:rFonts w:ascii="Arial" w:hAnsi="Arial" w:cs="Arial"/>
          <w:sz w:val="18"/>
          <w:szCs w:val="18"/>
        </w:rPr>
      </w:pPr>
    </w:p>
    <w:p w14:paraId="77C1E757" w14:textId="77777777" w:rsidR="005762D2" w:rsidRPr="00D37263" w:rsidRDefault="005762D2" w:rsidP="005762D2">
      <w:pPr>
        <w:ind w:right="-360"/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Pointe Coupee Psh School Board</w:t>
      </w:r>
    </w:p>
    <w:p w14:paraId="64D4DBB4" w14:textId="77777777" w:rsidR="005762D2" w:rsidRPr="00D37263" w:rsidRDefault="005762D2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Donald Fuselier</w:t>
      </w:r>
    </w:p>
    <w:p w14:paraId="54FD8632" w14:textId="77777777" w:rsidR="005762D2" w:rsidRPr="00D37263" w:rsidRDefault="00712F0C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P. O. Box</w:t>
      </w:r>
      <w:r w:rsidR="005762D2" w:rsidRPr="00D37263">
        <w:rPr>
          <w:rFonts w:ascii="Arial" w:hAnsi="Arial" w:cs="Arial"/>
          <w:sz w:val="18"/>
          <w:szCs w:val="18"/>
        </w:rPr>
        <w:t xml:space="preserve"> 579</w:t>
      </w:r>
    </w:p>
    <w:p w14:paraId="1D120508" w14:textId="77777777" w:rsidR="005762D2" w:rsidRPr="00D37263" w:rsidRDefault="005762D2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New Roads, LA 70760-0579</w:t>
      </w:r>
    </w:p>
    <w:p w14:paraId="5757C7B7" w14:textId="77777777" w:rsidR="005762D2" w:rsidRPr="00D37263" w:rsidRDefault="005762D2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(09/16/1994)</w:t>
      </w:r>
    </w:p>
    <w:p w14:paraId="5D95A014" w14:textId="77777777" w:rsidR="00E66D66" w:rsidRPr="00D37263" w:rsidRDefault="00E66D66" w:rsidP="000A7871">
      <w:pPr>
        <w:ind w:right="-180"/>
        <w:rPr>
          <w:rFonts w:ascii="Arial" w:hAnsi="Arial" w:cs="Arial"/>
          <w:sz w:val="18"/>
          <w:szCs w:val="18"/>
        </w:rPr>
      </w:pPr>
    </w:p>
    <w:p w14:paraId="502B0EFC" w14:textId="77777777" w:rsidR="005762D2" w:rsidRPr="00D37263" w:rsidRDefault="005762D2" w:rsidP="000A7871">
      <w:pPr>
        <w:ind w:right="-180"/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Pointe Coupee Psh Sheriff</w:t>
      </w:r>
      <w:r w:rsidR="000A7871" w:rsidRPr="00D37263">
        <w:rPr>
          <w:rFonts w:ascii="Arial" w:hAnsi="Arial" w:cs="Arial"/>
          <w:sz w:val="18"/>
          <w:szCs w:val="18"/>
        </w:rPr>
        <w:t xml:space="preserve"> Office</w:t>
      </w:r>
    </w:p>
    <w:p w14:paraId="1EEAACB8" w14:textId="77777777" w:rsidR="00460243" w:rsidRPr="00D37263" w:rsidRDefault="00D36935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Sheriff Beauregard Torres</w:t>
      </w:r>
    </w:p>
    <w:p w14:paraId="2BF0DA26" w14:textId="77777777" w:rsidR="005762D2" w:rsidRPr="00D37263" w:rsidRDefault="00712F0C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P. O. Box</w:t>
      </w:r>
      <w:r w:rsidR="005762D2" w:rsidRPr="00D37263">
        <w:rPr>
          <w:rFonts w:ascii="Arial" w:hAnsi="Arial" w:cs="Arial"/>
          <w:sz w:val="18"/>
          <w:szCs w:val="18"/>
        </w:rPr>
        <w:t xml:space="preserve"> 248</w:t>
      </w:r>
    </w:p>
    <w:p w14:paraId="51EDAC56" w14:textId="77777777" w:rsidR="005762D2" w:rsidRPr="00D37263" w:rsidRDefault="005762D2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New Roads, LA 70760-0248</w:t>
      </w:r>
    </w:p>
    <w:p w14:paraId="25F9327D" w14:textId="77777777" w:rsidR="005762D2" w:rsidRPr="00D37263" w:rsidRDefault="005762D2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(08/17/1992)</w:t>
      </w:r>
    </w:p>
    <w:p w14:paraId="6412B7AE" w14:textId="77777777" w:rsidR="00E66D66" w:rsidRPr="00D37263" w:rsidRDefault="00E66D66" w:rsidP="005762D2">
      <w:pPr>
        <w:rPr>
          <w:rFonts w:ascii="Arial" w:hAnsi="Arial" w:cs="Arial"/>
          <w:sz w:val="18"/>
          <w:szCs w:val="18"/>
        </w:rPr>
      </w:pPr>
    </w:p>
    <w:p w14:paraId="3D1D78FC" w14:textId="77777777" w:rsidR="00643B6F" w:rsidRPr="00D37263" w:rsidRDefault="00643B6F" w:rsidP="00BA115F">
      <w:pPr>
        <w:rPr>
          <w:rFonts w:ascii="Arial" w:hAnsi="Arial"/>
          <w:color w:val="000000"/>
          <w:sz w:val="18"/>
          <w:szCs w:val="18"/>
        </w:rPr>
      </w:pPr>
      <w:r w:rsidRPr="00D37263">
        <w:rPr>
          <w:rFonts w:ascii="Arial" w:hAnsi="Arial"/>
          <w:color w:val="000000"/>
          <w:sz w:val="18"/>
          <w:szCs w:val="18"/>
        </w:rPr>
        <w:t>Pollock Police Dep</w:t>
      </w:r>
      <w:r w:rsidR="000A7871" w:rsidRPr="00D37263">
        <w:rPr>
          <w:rFonts w:ascii="Arial" w:hAnsi="Arial"/>
          <w:color w:val="000000"/>
          <w:sz w:val="18"/>
          <w:szCs w:val="18"/>
        </w:rPr>
        <w:t>t,</w:t>
      </w:r>
      <w:r w:rsidR="00DC29AA" w:rsidRPr="00D37263">
        <w:rPr>
          <w:rFonts w:ascii="Arial" w:hAnsi="Arial"/>
          <w:color w:val="000000"/>
          <w:sz w:val="18"/>
          <w:szCs w:val="18"/>
        </w:rPr>
        <w:t xml:space="preserve"> Town of</w:t>
      </w:r>
    </w:p>
    <w:p w14:paraId="2EB72F2B" w14:textId="77777777" w:rsidR="00643B6F" w:rsidRPr="00D37263" w:rsidRDefault="00643B6F" w:rsidP="00643B6F">
      <w:pPr>
        <w:rPr>
          <w:rFonts w:ascii="Arial" w:hAnsi="Arial"/>
          <w:color w:val="000000"/>
          <w:sz w:val="18"/>
          <w:szCs w:val="18"/>
        </w:rPr>
      </w:pPr>
      <w:r w:rsidRPr="00D37263">
        <w:rPr>
          <w:rFonts w:ascii="Arial" w:hAnsi="Arial"/>
          <w:color w:val="000000"/>
          <w:sz w:val="18"/>
          <w:szCs w:val="18"/>
        </w:rPr>
        <w:t>Chief Chris Paul</w:t>
      </w:r>
      <w:r w:rsidRPr="00D37263">
        <w:rPr>
          <w:rFonts w:ascii="Arial" w:hAnsi="Arial"/>
          <w:color w:val="000000"/>
          <w:sz w:val="18"/>
          <w:szCs w:val="18"/>
        </w:rPr>
        <w:br/>
      </w:r>
      <w:r w:rsidR="00712F0C" w:rsidRPr="00D37263">
        <w:rPr>
          <w:rFonts w:ascii="Arial" w:hAnsi="Arial"/>
          <w:color w:val="000000"/>
          <w:sz w:val="18"/>
          <w:szCs w:val="18"/>
        </w:rPr>
        <w:t>P. O. Box</w:t>
      </w:r>
      <w:r w:rsidRPr="00D37263">
        <w:rPr>
          <w:rFonts w:ascii="Arial" w:hAnsi="Arial"/>
          <w:color w:val="000000"/>
          <w:sz w:val="18"/>
          <w:szCs w:val="18"/>
        </w:rPr>
        <w:t xml:space="preserve"> 189</w:t>
      </w:r>
    </w:p>
    <w:p w14:paraId="4499535F" w14:textId="77777777" w:rsidR="00643B6F" w:rsidRPr="00D37263" w:rsidRDefault="00643B6F" w:rsidP="00643B6F">
      <w:pPr>
        <w:rPr>
          <w:rFonts w:ascii="Arial" w:hAnsi="Arial"/>
          <w:color w:val="000000"/>
          <w:sz w:val="18"/>
          <w:szCs w:val="18"/>
        </w:rPr>
      </w:pPr>
      <w:r w:rsidRPr="00D37263">
        <w:rPr>
          <w:rFonts w:ascii="Arial" w:hAnsi="Arial"/>
          <w:color w:val="000000"/>
          <w:sz w:val="18"/>
          <w:szCs w:val="18"/>
        </w:rPr>
        <w:t>Pollock, LA 71467</w:t>
      </w:r>
    </w:p>
    <w:p w14:paraId="492039AE" w14:textId="77777777" w:rsidR="00643B6F" w:rsidRPr="00D37263" w:rsidRDefault="00643B6F" w:rsidP="00643B6F">
      <w:pPr>
        <w:rPr>
          <w:rFonts w:ascii="Arial" w:hAnsi="Arial"/>
          <w:color w:val="000000"/>
          <w:sz w:val="18"/>
          <w:szCs w:val="18"/>
        </w:rPr>
      </w:pPr>
      <w:r w:rsidRPr="00D37263">
        <w:rPr>
          <w:rFonts w:ascii="Arial" w:hAnsi="Arial"/>
          <w:color w:val="000000"/>
          <w:sz w:val="18"/>
          <w:szCs w:val="18"/>
        </w:rPr>
        <w:t>(04/12/2011)</w:t>
      </w:r>
    </w:p>
    <w:p w14:paraId="74519DB4" w14:textId="77777777" w:rsidR="0048220F" w:rsidRPr="00D37263" w:rsidRDefault="0048220F" w:rsidP="009F20B9">
      <w:pPr>
        <w:rPr>
          <w:rFonts w:ascii="Arial" w:hAnsi="Arial" w:cs="Arial"/>
          <w:sz w:val="18"/>
          <w:szCs w:val="18"/>
        </w:rPr>
      </w:pPr>
    </w:p>
    <w:p w14:paraId="7A1BE5E4" w14:textId="77777777" w:rsidR="009F20B9" w:rsidRPr="00D37263" w:rsidRDefault="009F20B9" w:rsidP="009F20B9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Ponchatoula Housing Authority</w:t>
      </w:r>
    </w:p>
    <w:p w14:paraId="1B4F646D" w14:textId="77777777" w:rsidR="009F20B9" w:rsidRPr="00D37263" w:rsidRDefault="009F20B9" w:rsidP="009F20B9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Jean Mascair</w:t>
      </w:r>
    </w:p>
    <w:p w14:paraId="4FCC622B" w14:textId="77777777" w:rsidR="009F20B9" w:rsidRPr="00D37263" w:rsidRDefault="00712F0C" w:rsidP="009F20B9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P. O. Box</w:t>
      </w:r>
      <w:r w:rsidR="009F20B9" w:rsidRPr="00D37263">
        <w:rPr>
          <w:rFonts w:ascii="Arial" w:hAnsi="Arial" w:cs="Arial"/>
          <w:sz w:val="18"/>
          <w:szCs w:val="18"/>
        </w:rPr>
        <w:t xml:space="preserve"> 783</w:t>
      </w:r>
    </w:p>
    <w:p w14:paraId="6EDEEAC7" w14:textId="77777777" w:rsidR="009F20B9" w:rsidRPr="00D37263" w:rsidRDefault="009F20B9" w:rsidP="009F20B9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Ponchatoula, LA 70454-0783</w:t>
      </w:r>
    </w:p>
    <w:p w14:paraId="78E1C85B" w14:textId="77777777" w:rsidR="009F20B9" w:rsidRPr="00D37263" w:rsidRDefault="009F20B9" w:rsidP="009F20B9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(05/17/1994)</w:t>
      </w:r>
    </w:p>
    <w:p w14:paraId="08D032D7" w14:textId="77777777" w:rsidR="002342CE" w:rsidRPr="00D37263" w:rsidRDefault="002342CE" w:rsidP="005762D2">
      <w:pPr>
        <w:rPr>
          <w:rFonts w:ascii="Arial" w:hAnsi="Arial" w:cs="Arial"/>
          <w:sz w:val="18"/>
          <w:szCs w:val="18"/>
        </w:rPr>
      </w:pPr>
    </w:p>
    <w:p w14:paraId="363B053F" w14:textId="77777777" w:rsidR="005762D2" w:rsidRPr="00D37263" w:rsidRDefault="005762D2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Pon</w:t>
      </w:r>
      <w:r w:rsidR="009F20B9" w:rsidRPr="00D37263">
        <w:rPr>
          <w:rFonts w:ascii="Arial" w:hAnsi="Arial" w:cs="Arial"/>
          <w:sz w:val="18"/>
          <w:szCs w:val="18"/>
        </w:rPr>
        <w:t>t</w:t>
      </w:r>
      <w:r w:rsidRPr="00D37263">
        <w:rPr>
          <w:rFonts w:ascii="Arial" w:hAnsi="Arial" w:cs="Arial"/>
          <w:sz w:val="18"/>
          <w:szCs w:val="18"/>
        </w:rPr>
        <w:t>chartrain Levee District</w:t>
      </w:r>
    </w:p>
    <w:p w14:paraId="114522FF" w14:textId="77777777" w:rsidR="005762D2" w:rsidRPr="00D37263" w:rsidRDefault="005762D2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Stephen R. Cupit</w:t>
      </w:r>
    </w:p>
    <w:p w14:paraId="245C53B3" w14:textId="77777777" w:rsidR="005762D2" w:rsidRPr="00D37263" w:rsidRDefault="005762D2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2204 Albert Street</w:t>
      </w:r>
    </w:p>
    <w:p w14:paraId="0503C350" w14:textId="77777777" w:rsidR="005762D2" w:rsidRPr="00D37263" w:rsidRDefault="005762D2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Lutcher, LA 70071</w:t>
      </w:r>
    </w:p>
    <w:p w14:paraId="7C6879E6" w14:textId="77777777" w:rsidR="005762D2" w:rsidRPr="00D37263" w:rsidRDefault="005762D2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(12/07/1998)</w:t>
      </w:r>
    </w:p>
    <w:p w14:paraId="4F196257" w14:textId="77777777" w:rsidR="008A7CA0" w:rsidRPr="00D37263" w:rsidRDefault="008A7CA0" w:rsidP="005762D2">
      <w:pPr>
        <w:rPr>
          <w:rFonts w:ascii="Arial" w:hAnsi="Arial" w:cs="Arial"/>
          <w:sz w:val="18"/>
          <w:szCs w:val="18"/>
        </w:rPr>
      </w:pPr>
    </w:p>
    <w:p w14:paraId="1BDE9221" w14:textId="77777777" w:rsidR="004A0CFD" w:rsidRPr="00D37263" w:rsidRDefault="005762D2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Port Allen, City of</w:t>
      </w:r>
    </w:p>
    <w:p w14:paraId="4498AC64" w14:textId="77777777" w:rsidR="005762D2" w:rsidRPr="00D37263" w:rsidRDefault="005762D2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Barry Brewer</w:t>
      </w:r>
    </w:p>
    <w:p w14:paraId="301A5F35" w14:textId="77777777" w:rsidR="005762D2" w:rsidRPr="00D37263" w:rsidRDefault="00712F0C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P. O. Box</w:t>
      </w:r>
      <w:r w:rsidR="005762D2" w:rsidRPr="00D37263">
        <w:rPr>
          <w:rFonts w:ascii="Arial" w:hAnsi="Arial" w:cs="Arial"/>
          <w:sz w:val="18"/>
          <w:szCs w:val="18"/>
        </w:rPr>
        <w:t xml:space="preserve"> 468</w:t>
      </w:r>
    </w:p>
    <w:p w14:paraId="7EC336C9" w14:textId="77777777" w:rsidR="005762D2" w:rsidRPr="00D37263" w:rsidRDefault="005762D2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Port Allen, LA 70767-0468</w:t>
      </w:r>
    </w:p>
    <w:p w14:paraId="2219C89D" w14:textId="77777777" w:rsidR="005762D2" w:rsidRPr="00D37263" w:rsidRDefault="005762D2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(02/28/1991)</w:t>
      </w:r>
    </w:p>
    <w:p w14:paraId="5231F1CC" w14:textId="77777777" w:rsidR="002342CE" w:rsidRPr="00D37263" w:rsidRDefault="002342CE" w:rsidP="005762D2">
      <w:pPr>
        <w:rPr>
          <w:rFonts w:ascii="Arial" w:hAnsi="Arial" w:cs="Arial"/>
          <w:sz w:val="18"/>
          <w:szCs w:val="18"/>
        </w:rPr>
      </w:pPr>
    </w:p>
    <w:p w14:paraId="6115F2E1" w14:textId="77777777" w:rsidR="00DB0B05" w:rsidRPr="00D37263" w:rsidRDefault="008B4093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P</w:t>
      </w:r>
      <w:r w:rsidR="00DB0B05" w:rsidRPr="00D37263">
        <w:rPr>
          <w:rFonts w:ascii="Arial" w:hAnsi="Arial" w:cs="Arial"/>
          <w:sz w:val="18"/>
          <w:szCs w:val="18"/>
        </w:rPr>
        <w:t>ort Barre, Town of</w:t>
      </w:r>
    </w:p>
    <w:p w14:paraId="22137E6D" w14:textId="77777777" w:rsidR="00DB0B05" w:rsidRPr="00D37263" w:rsidRDefault="0056078A" w:rsidP="005762D2">
      <w:pPr>
        <w:rPr>
          <w:rStyle w:val="ms-rtefontsize-2"/>
          <w:rFonts w:ascii="Arial" w:hAnsi="Arial" w:cs="Arial"/>
          <w:bCs/>
          <w:sz w:val="18"/>
          <w:szCs w:val="18"/>
        </w:rPr>
      </w:pPr>
      <w:r w:rsidRPr="00D37263">
        <w:rPr>
          <w:rStyle w:val="ms-rtefontsize-2"/>
          <w:rFonts w:ascii="Arial" w:hAnsi="Arial" w:cs="Arial"/>
          <w:bCs/>
          <w:sz w:val="18"/>
          <w:szCs w:val="18"/>
        </w:rPr>
        <w:t xml:space="preserve"> </w:t>
      </w:r>
      <w:r w:rsidR="00DB0B05" w:rsidRPr="00D37263">
        <w:rPr>
          <w:rStyle w:val="ms-rtefontsize-2"/>
          <w:rFonts w:ascii="Arial" w:hAnsi="Arial" w:cs="Arial"/>
          <w:bCs/>
          <w:sz w:val="18"/>
          <w:szCs w:val="18"/>
        </w:rPr>
        <w:t>Mayor John P. Ardoin</w:t>
      </w:r>
      <w:r w:rsidR="00DB0B05" w:rsidRPr="00D37263">
        <w:rPr>
          <w:rFonts w:ascii="Arial" w:hAnsi="Arial" w:cs="Arial"/>
          <w:bCs/>
          <w:sz w:val="18"/>
          <w:szCs w:val="18"/>
        </w:rPr>
        <w:br/>
      </w:r>
      <w:r w:rsidR="00DB0B05" w:rsidRPr="00D37263">
        <w:rPr>
          <w:rStyle w:val="ms-rtefontsize-2"/>
          <w:rFonts w:ascii="Arial" w:hAnsi="Arial" w:cs="Arial"/>
          <w:bCs/>
          <w:sz w:val="18"/>
          <w:szCs w:val="18"/>
        </w:rPr>
        <w:t>P. O. Box 219</w:t>
      </w:r>
      <w:r w:rsidR="00DB0B05" w:rsidRPr="00D37263">
        <w:rPr>
          <w:rFonts w:ascii="Arial" w:hAnsi="Arial" w:cs="Arial"/>
          <w:bCs/>
          <w:sz w:val="18"/>
          <w:szCs w:val="18"/>
        </w:rPr>
        <w:br/>
      </w:r>
      <w:r w:rsidR="00DB0B05" w:rsidRPr="00D37263">
        <w:rPr>
          <w:rStyle w:val="ms-rtefontsize-2"/>
          <w:rFonts w:ascii="Arial" w:hAnsi="Arial" w:cs="Arial"/>
          <w:bCs/>
          <w:sz w:val="18"/>
          <w:szCs w:val="18"/>
        </w:rPr>
        <w:t>Port Barer, LA 70577</w:t>
      </w:r>
    </w:p>
    <w:p w14:paraId="60E5E985" w14:textId="77777777" w:rsidR="00DB0B05" w:rsidRPr="00D37263" w:rsidRDefault="00DB0B05" w:rsidP="005762D2">
      <w:pPr>
        <w:rPr>
          <w:rStyle w:val="ms-rtefontsize-2"/>
          <w:rFonts w:ascii="Arial" w:hAnsi="Arial" w:cs="Arial"/>
          <w:bCs/>
          <w:sz w:val="18"/>
          <w:szCs w:val="18"/>
        </w:rPr>
      </w:pPr>
      <w:r w:rsidRPr="00D37263">
        <w:rPr>
          <w:rStyle w:val="ms-rtefontsize-2"/>
          <w:rFonts w:ascii="Arial" w:hAnsi="Arial" w:cs="Arial"/>
          <w:bCs/>
          <w:sz w:val="18"/>
          <w:szCs w:val="18"/>
        </w:rPr>
        <w:t>(2/8/2019)</w:t>
      </w:r>
    </w:p>
    <w:p w14:paraId="6F3C8FEB" w14:textId="77777777" w:rsidR="002217E7" w:rsidRPr="00D37263" w:rsidRDefault="002217E7" w:rsidP="005762D2">
      <w:pPr>
        <w:rPr>
          <w:rFonts w:ascii="Arial" w:hAnsi="Arial" w:cs="Arial"/>
          <w:sz w:val="18"/>
          <w:szCs w:val="18"/>
        </w:rPr>
      </w:pPr>
    </w:p>
    <w:p w14:paraId="016A2D33" w14:textId="77777777" w:rsidR="00AC6DB2" w:rsidRPr="00D37263" w:rsidRDefault="00AC6DB2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Port of Greater Baton Rouge</w:t>
      </w:r>
    </w:p>
    <w:p w14:paraId="6154B6B2" w14:textId="77777777" w:rsidR="00AC6DB2" w:rsidRPr="00D37263" w:rsidRDefault="00AC6DB2" w:rsidP="00AC6DB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Jay G. Hardman, P. E.</w:t>
      </w:r>
    </w:p>
    <w:p w14:paraId="09F1BB36" w14:textId="77777777" w:rsidR="00AC6DB2" w:rsidRPr="00D37263" w:rsidRDefault="00AC6DB2" w:rsidP="00AC6DB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2425 Earnest Wilson Drive</w:t>
      </w:r>
    </w:p>
    <w:p w14:paraId="19A7BED1" w14:textId="77777777" w:rsidR="00AC6DB2" w:rsidRPr="00D37263" w:rsidRDefault="00AC6DB2" w:rsidP="00AC6DB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Port Allen, LA 70726-0380</w:t>
      </w:r>
    </w:p>
    <w:p w14:paraId="5350143E" w14:textId="77777777" w:rsidR="00AC6DB2" w:rsidRPr="00D37263" w:rsidRDefault="00AC6DB2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(03/15/2019)</w:t>
      </w:r>
    </w:p>
    <w:p w14:paraId="422570D4" w14:textId="77777777" w:rsidR="00070232" w:rsidRPr="00D37263" w:rsidRDefault="00070232" w:rsidP="005762D2">
      <w:pPr>
        <w:rPr>
          <w:rFonts w:ascii="Arial" w:hAnsi="Arial" w:cs="Arial"/>
          <w:sz w:val="18"/>
          <w:szCs w:val="18"/>
        </w:rPr>
      </w:pPr>
    </w:p>
    <w:p w14:paraId="31665AD8" w14:textId="77777777" w:rsidR="005762D2" w:rsidRPr="00D37263" w:rsidRDefault="005762D2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Port of New Orleans</w:t>
      </w:r>
    </w:p>
    <w:p w14:paraId="3EB7E48A" w14:textId="77777777" w:rsidR="005762D2" w:rsidRPr="00D37263" w:rsidRDefault="005762D2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Purchasing</w:t>
      </w:r>
      <w:r w:rsidR="00387C00" w:rsidRPr="00D37263">
        <w:rPr>
          <w:rFonts w:ascii="Arial" w:hAnsi="Arial" w:cs="Arial"/>
          <w:sz w:val="18"/>
          <w:szCs w:val="18"/>
        </w:rPr>
        <w:t xml:space="preserve"> Coordinator</w:t>
      </w:r>
    </w:p>
    <w:p w14:paraId="2FC75455" w14:textId="77777777" w:rsidR="005762D2" w:rsidRPr="00D37263" w:rsidRDefault="00712F0C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P. O. Box</w:t>
      </w:r>
      <w:r w:rsidR="005762D2" w:rsidRPr="00D37263">
        <w:rPr>
          <w:rFonts w:ascii="Arial" w:hAnsi="Arial" w:cs="Arial"/>
          <w:sz w:val="18"/>
          <w:szCs w:val="18"/>
        </w:rPr>
        <w:t xml:space="preserve"> 60046</w:t>
      </w:r>
    </w:p>
    <w:p w14:paraId="0CFAFE53" w14:textId="77777777" w:rsidR="005762D2" w:rsidRPr="00D37263" w:rsidRDefault="005762D2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New Orleans, LA 70160-0046</w:t>
      </w:r>
    </w:p>
    <w:p w14:paraId="13FB6788" w14:textId="77777777" w:rsidR="005762D2" w:rsidRPr="00D37263" w:rsidRDefault="005762D2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(03/19/1991)</w:t>
      </w:r>
    </w:p>
    <w:p w14:paraId="2EBF9AC8" w14:textId="77777777" w:rsidR="008339AE" w:rsidRPr="00D37263" w:rsidRDefault="008339AE" w:rsidP="005762D2">
      <w:pPr>
        <w:rPr>
          <w:rFonts w:ascii="Arial" w:hAnsi="Arial" w:cs="Arial"/>
          <w:sz w:val="18"/>
          <w:szCs w:val="18"/>
        </w:rPr>
      </w:pPr>
    </w:p>
    <w:p w14:paraId="07A1C459" w14:textId="77777777" w:rsidR="005762D2" w:rsidRPr="00D37263" w:rsidRDefault="005762D2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Port of South Louisiana</w:t>
      </w:r>
    </w:p>
    <w:p w14:paraId="63F64E11" w14:textId="77777777" w:rsidR="005762D2" w:rsidRPr="00D37263" w:rsidRDefault="005762D2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Kim Landry</w:t>
      </w:r>
    </w:p>
    <w:p w14:paraId="7B1DC3CE" w14:textId="77777777" w:rsidR="005762D2" w:rsidRPr="00D37263" w:rsidRDefault="00712F0C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P. O. Box</w:t>
      </w:r>
      <w:r w:rsidR="005762D2" w:rsidRPr="00D37263">
        <w:rPr>
          <w:rFonts w:ascii="Arial" w:hAnsi="Arial" w:cs="Arial"/>
          <w:sz w:val="18"/>
          <w:szCs w:val="18"/>
        </w:rPr>
        <w:t xml:space="preserve"> 909</w:t>
      </w:r>
    </w:p>
    <w:p w14:paraId="3FEDA9AD" w14:textId="77777777" w:rsidR="005762D2" w:rsidRPr="00D37263" w:rsidRDefault="005762D2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LaPlace, LA 70069</w:t>
      </w:r>
      <w:r w:rsidRPr="00D37263">
        <w:rPr>
          <w:rFonts w:ascii="Arial" w:hAnsi="Arial" w:cs="Arial"/>
          <w:sz w:val="18"/>
          <w:szCs w:val="18"/>
        </w:rPr>
        <w:noBreakHyphen/>
        <w:t>0909</w:t>
      </w:r>
    </w:p>
    <w:p w14:paraId="1B9324CC" w14:textId="77777777" w:rsidR="005762D2" w:rsidRPr="00D37263" w:rsidRDefault="005762D2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(02/28/1991)</w:t>
      </w:r>
    </w:p>
    <w:p w14:paraId="76F75C81" w14:textId="77777777" w:rsidR="00912144" w:rsidRPr="00D37263" w:rsidRDefault="00912144" w:rsidP="005762D2">
      <w:pPr>
        <w:rPr>
          <w:rFonts w:ascii="Arial" w:hAnsi="Arial" w:cs="Arial"/>
          <w:sz w:val="18"/>
          <w:szCs w:val="18"/>
        </w:rPr>
      </w:pPr>
    </w:p>
    <w:p w14:paraId="0AA4BC20" w14:textId="77777777" w:rsidR="005762D2" w:rsidRPr="00D37263" w:rsidRDefault="005762D2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Port Vincent, Village of</w:t>
      </w:r>
    </w:p>
    <w:p w14:paraId="6CD1C375" w14:textId="77777777" w:rsidR="005762D2" w:rsidRPr="00D37263" w:rsidRDefault="005762D2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Mary Gourdon</w:t>
      </w:r>
    </w:p>
    <w:p w14:paraId="4644434F" w14:textId="77777777" w:rsidR="005762D2" w:rsidRPr="00D37263" w:rsidRDefault="005762D2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 xml:space="preserve">18235 </w:t>
      </w:r>
      <w:r w:rsidR="00705043" w:rsidRPr="00D37263">
        <w:rPr>
          <w:rFonts w:ascii="Arial" w:hAnsi="Arial" w:cs="Arial"/>
          <w:sz w:val="18"/>
          <w:szCs w:val="18"/>
        </w:rPr>
        <w:t>LA</w:t>
      </w:r>
      <w:r w:rsidRPr="00D37263">
        <w:rPr>
          <w:rFonts w:ascii="Arial" w:hAnsi="Arial" w:cs="Arial"/>
          <w:sz w:val="18"/>
          <w:szCs w:val="18"/>
        </w:rPr>
        <w:t xml:space="preserve"> Hwy. 16</w:t>
      </w:r>
    </w:p>
    <w:p w14:paraId="43D70571" w14:textId="77777777" w:rsidR="005762D2" w:rsidRPr="00D37263" w:rsidRDefault="005762D2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Port Vincent, LA 70726</w:t>
      </w:r>
    </w:p>
    <w:p w14:paraId="2AF88E6D" w14:textId="77777777" w:rsidR="005762D2" w:rsidRPr="00D37263" w:rsidRDefault="005762D2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(02/28/1991)</w:t>
      </w:r>
    </w:p>
    <w:p w14:paraId="1C7CC54A" w14:textId="77777777" w:rsidR="0062443D" w:rsidRPr="00D37263" w:rsidRDefault="0062443D" w:rsidP="005762D2">
      <w:pPr>
        <w:rPr>
          <w:rFonts w:ascii="Arial" w:hAnsi="Arial" w:cs="Arial"/>
          <w:sz w:val="18"/>
          <w:szCs w:val="18"/>
        </w:rPr>
      </w:pPr>
    </w:p>
    <w:p w14:paraId="79A96B9D" w14:textId="77777777" w:rsidR="00705043" w:rsidRPr="00D37263" w:rsidRDefault="00705043" w:rsidP="005762D2">
      <w:pPr>
        <w:rPr>
          <w:rFonts w:ascii="Arial" w:hAnsi="Arial" w:cs="Arial"/>
          <w:sz w:val="18"/>
          <w:szCs w:val="18"/>
        </w:rPr>
      </w:pPr>
    </w:p>
    <w:p w14:paraId="73926E07" w14:textId="77777777" w:rsidR="00705043" w:rsidRPr="00D37263" w:rsidRDefault="00705043" w:rsidP="005762D2">
      <w:pPr>
        <w:rPr>
          <w:rFonts w:ascii="Arial" w:hAnsi="Arial" w:cs="Arial"/>
          <w:sz w:val="18"/>
          <w:szCs w:val="18"/>
        </w:rPr>
      </w:pPr>
    </w:p>
    <w:p w14:paraId="5393F675" w14:textId="77777777" w:rsidR="00705043" w:rsidRPr="00D37263" w:rsidRDefault="00705043" w:rsidP="005762D2">
      <w:pPr>
        <w:rPr>
          <w:rFonts w:ascii="Arial" w:hAnsi="Arial" w:cs="Arial"/>
          <w:sz w:val="18"/>
          <w:szCs w:val="18"/>
        </w:rPr>
      </w:pPr>
    </w:p>
    <w:p w14:paraId="6E62C057" w14:textId="77777777" w:rsidR="005762D2" w:rsidRPr="00D37263" w:rsidRDefault="005762D2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Poverty Point Reservoir</w:t>
      </w:r>
    </w:p>
    <w:p w14:paraId="5D79C1A4" w14:textId="77777777" w:rsidR="005762D2" w:rsidRPr="00D37263" w:rsidRDefault="005762D2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Michael Thompson</w:t>
      </w:r>
    </w:p>
    <w:p w14:paraId="23068A1F" w14:textId="77777777" w:rsidR="005762D2" w:rsidRPr="00D37263" w:rsidRDefault="00712F0C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P. O. Box</w:t>
      </w:r>
      <w:r w:rsidR="005762D2" w:rsidRPr="00D37263">
        <w:rPr>
          <w:rFonts w:ascii="Arial" w:hAnsi="Arial" w:cs="Arial"/>
          <w:sz w:val="18"/>
          <w:szCs w:val="18"/>
        </w:rPr>
        <w:t xml:space="preserve"> 811</w:t>
      </w:r>
    </w:p>
    <w:p w14:paraId="4CED7D0F" w14:textId="77777777" w:rsidR="005762D2" w:rsidRPr="00D37263" w:rsidRDefault="005762D2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Delhi, LA 71232-0811</w:t>
      </w:r>
    </w:p>
    <w:p w14:paraId="4DE39253" w14:textId="77777777" w:rsidR="005762D2" w:rsidRPr="00D37263" w:rsidRDefault="005762D2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(11/18/1992)</w:t>
      </w:r>
    </w:p>
    <w:p w14:paraId="2E7146E1" w14:textId="77777777" w:rsidR="005762D2" w:rsidRPr="00D37263" w:rsidRDefault="005762D2" w:rsidP="005762D2">
      <w:pPr>
        <w:rPr>
          <w:rFonts w:ascii="Arial" w:hAnsi="Arial" w:cs="Arial"/>
          <w:sz w:val="18"/>
          <w:szCs w:val="18"/>
        </w:rPr>
      </w:pPr>
    </w:p>
    <w:p w14:paraId="4AB8FF94" w14:textId="77777777" w:rsidR="005762D2" w:rsidRPr="00D37263" w:rsidRDefault="005762D2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Powhatan, Village of</w:t>
      </w:r>
    </w:p>
    <w:p w14:paraId="3631A270" w14:textId="77777777" w:rsidR="005762D2" w:rsidRPr="00D37263" w:rsidRDefault="005762D2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Betty Colvin</w:t>
      </w:r>
    </w:p>
    <w:p w14:paraId="29317C14" w14:textId="77777777" w:rsidR="005762D2" w:rsidRPr="00D37263" w:rsidRDefault="00712F0C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P. O. Box</w:t>
      </w:r>
      <w:r w:rsidR="005762D2" w:rsidRPr="00D37263">
        <w:rPr>
          <w:rFonts w:ascii="Arial" w:hAnsi="Arial" w:cs="Arial"/>
          <w:sz w:val="18"/>
          <w:szCs w:val="18"/>
        </w:rPr>
        <w:t xml:space="preserve"> 4126</w:t>
      </w:r>
    </w:p>
    <w:p w14:paraId="6A71D97D" w14:textId="77777777" w:rsidR="005762D2" w:rsidRPr="00D37263" w:rsidRDefault="005762D2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Powhatan, LA 71066-4126</w:t>
      </w:r>
    </w:p>
    <w:p w14:paraId="2CB18287" w14:textId="77777777" w:rsidR="005762D2" w:rsidRPr="00D37263" w:rsidRDefault="005762D2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(10/15/1991)</w:t>
      </w:r>
    </w:p>
    <w:p w14:paraId="30E94106" w14:textId="77777777" w:rsidR="00EA0453" w:rsidRPr="00D37263" w:rsidRDefault="00EA0453" w:rsidP="005762D2">
      <w:pPr>
        <w:rPr>
          <w:rFonts w:ascii="Arial" w:hAnsi="Arial" w:cs="Arial"/>
          <w:sz w:val="18"/>
          <w:szCs w:val="18"/>
        </w:rPr>
      </w:pPr>
    </w:p>
    <w:p w14:paraId="7F703DB2" w14:textId="77777777" w:rsidR="008B64B5" w:rsidRPr="00D37263" w:rsidRDefault="008B64B5" w:rsidP="008B64B5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Precious Beginning Childcare LLC</w:t>
      </w:r>
    </w:p>
    <w:p w14:paraId="0FFBD08D" w14:textId="77777777" w:rsidR="008B64B5" w:rsidRPr="00D37263" w:rsidRDefault="008B64B5" w:rsidP="008B64B5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Aisha M. McHenry, Director</w:t>
      </w:r>
    </w:p>
    <w:p w14:paraId="4A7C6081" w14:textId="77777777" w:rsidR="008B64B5" w:rsidRPr="00D37263" w:rsidRDefault="008B64B5" w:rsidP="008B64B5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2653 Malcolm Street</w:t>
      </w:r>
    </w:p>
    <w:p w14:paraId="208EFFF2" w14:textId="77777777" w:rsidR="008B64B5" w:rsidRPr="00D37263" w:rsidRDefault="008B64B5" w:rsidP="008B64B5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Shreveport, LA 71108</w:t>
      </w:r>
    </w:p>
    <w:p w14:paraId="28FD9A8B" w14:textId="77777777" w:rsidR="008B64B5" w:rsidRPr="00D37263" w:rsidRDefault="008B64B5" w:rsidP="008B64B5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(7/29/21)</w:t>
      </w:r>
    </w:p>
    <w:p w14:paraId="241E7FBE" w14:textId="77777777" w:rsidR="008B64B5" w:rsidRPr="00D37263" w:rsidRDefault="008B64B5" w:rsidP="005762D2">
      <w:pPr>
        <w:rPr>
          <w:rFonts w:ascii="Arial" w:hAnsi="Arial" w:cs="Arial"/>
          <w:sz w:val="18"/>
          <w:szCs w:val="18"/>
        </w:rPr>
      </w:pPr>
    </w:p>
    <w:p w14:paraId="41176D2C" w14:textId="16867A72" w:rsidR="00892459" w:rsidRPr="00D37263" w:rsidRDefault="00D501F1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Precious Hea</w:t>
      </w:r>
      <w:r w:rsidR="00D37263" w:rsidRPr="00D37263">
        <w:rPr>
          <w:rFonts w:ascii="Arial" w:hAnsi="Arial" w:cs="Arial"/>
          <w:sz w:val="18"/>
          <w:szCs w:val="18"/>
        </w:rPr>
        <w:t>r</w:t>
      </w:r>
      <w:r w:rsidRPr="00D37263">
        <w:rPr>
          <w:rFonts w:ascii="Arial" w:hAnsi="Arial" w:cs="Arial"/>
          <w:sz w:val="18"/>
          <w:szCs w:val="18"/>
        </w:rPr>
        <w:t>t Childcare</w:t>
      </w:r>
    </w:p>
    <w:p w14:paraId="3AC3FFF6" w14:textId="77777777" w:rsidR="00D501F1" w:rsidRPr="00D37263" w:rsidRDefault="00D501F1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Gloria Williams, Owner</w:t>
      </w:r>
    </w:p>
    <w:p w14:paraId="0C3F4514" w14:textId="77777777" w:rsidR="00D501F1" w:rsidRPr="00D37263" w:rsidRDefault="00D501F1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2028 Moss Street</w:t>
      </w:r>
    </w:p>
    <w:p w14:paraId="7249D965" w14:textId="77777777" w:rsidR="00D501F1" w:rsidRPr="00D37263" w:rsidRDefault="00D501F1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Lafayette, LA 70501</w:t>
      </w:r>
    </w:p>
    <w:p w14:paraId="1625DC53" w14:textId="77777777" w:rsidR="00D501F1" w:rsidRPr="00D37263" w:rsidRDefault="00D501F1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(02/05/2021)</w:t>
      </w:r>
    </w:p>
    <w:p w14:paraId="45820D88" w14:textId="77777777" w:rsidR="00892459" w:rsidRPr="00D37263" w:rsidRDefault="00892459" w:rsidP="005762D2">
      <w:pPr>
        <w:rPr>
          <w:rFonts w:ascii="Arial" w:hAnsi="Arial" w:cs="Arial"/>
          <w:sz w:val="18"/>
          <w:szCs w:val="18"/>
        </w:rPr>
      </w:pPr>
    </w:p>
    <w:p w14:paraId="294DE8C8" w14:textId="77777777" w:rsidR="005762D2" w:rsidRPr="00D37263" w:rsidRDefault="005762D2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Prevost Memorial Hospital</w:t>
      </w:r>
    </w:p>
    <w:p w14:paraId="2CE81A59" w14:textId="77777777" w:rsidR="005762D2" w:rsidRPr="00D37263" w:rsidRDefault="005762D2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Vince Cataldo</w:t>
      </w:r>
    </w:p>
    <w:p w14:paraId="5F478C11" w14:textId="77777777" w:rsidR="005762D2" w:rsidRPr="00D37263" w:rsidRDefault="005762D2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301 Memorial Drive</w:t>
      </w:r>
    </w:p>
    <w:p w14:paraId="56D549CE" w14:textId="77777777" w:rsidR="005762D2" w:rsidRPr="00D37263" w:rsidRDefault="005762D2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Donaldsonville, LA 70346</w:t>
      </w:r>
    </w:p>
    <w:p w14:paraId="4F7D57AD" w14:textId="77777777" w:rsidR="005762D2" w:rsidRPr="00D37263" w:rsidRDefault="005762D2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(03/07/1991)</w:t>
      </w:r>
    </w:p>
    <w:p w14:paraId="16995AA5" w14:textId="77777777" w:rsidR="00070232" w:rsidRPr="00D37263" w:rsidRDefault="00070232" w:rsidP="005762D2">
      <w:pPr>
        <w:rPr>
          <w:rFonts w:ascii="Arial" w:hAnsi="Arial" w:cs="Arial"/>
          <w:sz w:val="18"/>
          <w:szCs w:val="18"/>
        </w:rPr>
      </w:pPr>
    </w:p>
    <w:p w14:paraId="14373AC5" w14:textId="77777777" w:rsidR="005762D2" w:rsidRPr="00D37263" w:rsidRDefault="005762D2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Priv. Industry Coun</w:t>
      </w:r>
      <w:r w:rsidR="00CA2C09" w:rsidRPr="00D37263">
        <w:rPr>
          <w:rFonts w:ascii="Arial" w:hAnsi="Arial" w:cs="Arial"/>
          <w:sz w:val="18"/>
          <w:szCs w:val="18"/>
        </w:rPr>
        <w:t>cil</w:t>
      </w:r>
      <w:r w:rsidRPr="00D37263">
        <w:rPr>
          <w:rFonts w:ascii="Arial" w:hAnsi="Arial" w:cs="Arial"/>
          <w:sz w:val="18"/>
          <w:szCs w:val="18"/>
        </w:rPr>
        <w:t xml:space="preserve"> SDA</w:t>
      </w:r>
      <w:r w:rsidRPr="00D37263">
        <w:rPr>
          <w:rFonts w:ascii="Arial" w:hAnsi="Arial" w:cs="Arial"/>
          <w:sz w:val="18"/>
          <w:szCs w:val="18"/>
        </w:rPr>
        <w:noBreakHyphen/>
        <w:t>83</w:t>
      </w:r>
    </w:p>
    <w:p w14:paraId="25D64E57" w14:textId="77777777" w:rsidR="005762D2" w:rsidRPr="00D37263" w:rsidRDefault="005762D2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Purchasing</w:t>
      </w:r>
      <w:r w:rsidR="00387C00" w:rsidRPr="00D37263">
        <w:rPr>
          <w:rFonts w:ascii="Arial" w:hAnsi="Arial" w:cs="Arial"/>
          <w:sz w:val="18"/>
          <w:szCs w:val="18"/>
        </w:rPr>
        <w:t xml:space="preserve"> Coordinator</w:t>
      </w:r>
    </w:p>
    <w:p w14:paraId="298830FB" w14:textId="77777777" w:rsidR="005762D2" w:rsidRPr="00D37263" w:rsidRDefault="005762D2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2115 Justice Street</w:t>
      </w:r>
    </w:p>
    <w:p w14:paraId="68CBCAB3" w14:textId="77777777" w:rsidR="005762D2" w:rsidRPr="00D37263" w:rsidRDefault="005762D2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Monroe, LA 71201</w:t>
      </w:r>
    </w:p>
    <w:p w14:paraId="6D2C13BC" w14:textId="77777777" w:rsidR="005762D2" w:rsidRPr="00D37263" w:rsidRDefault="005762D2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(02/28/1991)</w:t>
      </w:r>
    </w:p>
    <w:p w14:paraId="4EFE03EA" w14:textId="77777777" w:rsidR="0010215A" w:rsidRPr="00D37263" w:rsidRDefault="0010215A" w:rsidP="006123D4">
      <w:pPr>
        <w:rPr>
          <w:rFonts w:ascii="Arial" w:hAnsi="Arial"/>
          <w:sz w:val="18"/>
          <w:szCs w:val="18"/>
        </w:rPr>
      </w:pPr>
    </w:p>
    <w:p w14:paraId="01E90227" w14:textId="77777777" w:rsidR="00597207" w:rsidRPr="00D37263" w:rsidRDefault="00597207" w:rsidP="006123D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lastRenderedPageBreak/>
        <w:t>Priv. Industry Council SDA-40</w:t>
      </w:r>
    </w:p>
    <w:p w14:paraId="630432FC" w14:textId="77777777" w:rsidR="00597207" w:rsidRPr="00D37263" w:rsidRDefault="00597207" w:rsidP="006123D4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bCs/>
          <w:sz w:val="18"/>
          <w:szCs w:val="18"/>
        </w:rPr>
        <w:t>Chris Dunbar</w:t>
      </w:r>
      <w:r w:rsidRPr="00D37263">
        <w:rPr>
          <w:rFonts w:ascii="Arial" w:hAnsi="Arial" w:cs="Arial"/>
          <w:sz w:val="18"/>
          <w:szCs w:val="18"/>
        </w:rPr>
        <w:t xml:space="preserve"> </w:t>
      </w:r>
      <w:r w:rsidRPr="00D37263">
        <w:rPr>
          <w:rFonts w:ascii="Arial" w:hAnsi="Arial" w:cs="Arial"/>
          <w:sz w:val="18"/>
          <w:szCs w:val="18"/>
        </w:rPr>
        <w:br/>
        <w:t>110 East Bellevue</w:t>
      </w:r>
      <w:r w:rsidRPr="00D37263">
        <w:rPr>
          <w:rFonts w:ascii="Arial" w:hAnsi="Arial" w:cs="Arial"/>
          <w:sz w:val="18"/>
          <w:szCs w:val="18"/>
        </w:rPr>
        <w:br/>
        <w:t>Opelousas, LA 70570</w:t>
      </w:r>
      <w:r w:rsidRPr="00D37263">
        <w:rPr>
          <w:rFonts w:ascii="Arial" w:hAnsi="Arial" w:cs="Arial"/>
          <w:sz w:val="18"/>
          <w:szCs w:val="18"/>
        </w:rPr>
        <w:br/>
        <w:t>(08/08/1997)</w:t>
      </w:r>
    </w:p>
    <w:p w14:paraId="3324DCD2" w14:textId="77777777" w:rsidR="007226F7" w:rsidRPr="00D37263" w:rsidRDefault="007226F7" w:rsidP="006123D4">
      <w:pPr>
        <w:rPr>
          <w:rFonts w:ascii="Arial" w:hAnsi="Arial" w:cs="Arial"/>
          <w:sz w:val="18"/>
          <w:szCs w:val="18"/>
        </w:rPr>
      </w:pPr>
    </w:p>
    <w:p w14:paraId="283824A7" w14:textId="77777777" w:rsidR="006123D4" w:rsidRPr="00D37263" w:rsidRDefault="006123D4" w:rsidP="006123D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Public</w:t>
      </w:r>
      <w:r w:rsidRPr="00D37263">
        <w:rPr>
          <w:rFonts w:ascii="Arial" w:hAnsi="Arial"/>
          <w:sz w:val="18"/>
          <w:szCs w:val="18"/>
        </w:rPr>
        <w:t xml:space="preserve"> Belt Railroad Comm</w:t>
      </w:r>
      <w:r w:rsidR="00DC29AA" w:rsidRPr="00D37263">
        <w:rPr>
          <w:rFonts w:ascii="Arial" w:hAnsi="Arial"/>
          <w:sz w:val="18"/>
          <w:szCs w:val="18"/>
        </w:rPr>
        <w:t>ission</w:t>
      </w:r>
    </w:p>
    <w:p w14:paraId="0CE2F5A2" w14:textId="77777777" w:rsidR="006123D4" w:rsidRPr="00D37263" w:rsidRDefault="006123D4" w:rsidP="006123D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Rachel Zimmerle</w:t>
      </w:r>
    </w:p>
    <w:p w14:paraId="79F60EF5" w14:textId="77777777" w:rsidR="006123D4" w:rsidRPr="00D37263" w:rsidRDefault="006123D4" w:rsidP="006123D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4822 Tchoupitoulas Street</w:t>
      </w:r>
    </w:p>
    <w:p w14:paraId="6FA8B54D" w14:textId="77777777" w:rsidR="006123D4" w:rsidRPr="00D37263" w:rsidRDefault="006123D4" w:rsidP="006123D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 xml:space="preserve">New Orleans, LA </w:t>
      </w:r>
      <w:r w:rsidR="00EA2F0F" w:rsidRPr="00D37263">
        <w:rPr>
          <w:rFonts w:ascii="Arial" w:hAnsi="Arial" w:cs="Arial"/>
          <w:sz w:val="18"/>
          <w:szCs w:val="18"/>
        </w:rPr>
        <w:t>70115</w:t>
      </w:r>
      <w:r w:rsidRPr="00D37263">
        <w:rPr>
          <w:rFonts w:ascii="Arial" w:hAnsi="Arial"/>
          <w:sz w:val="18"/>
          <w:szCs w:val="18"/>
        </w:rPr>
        <w:br/>
        <w:t>(10/19/2010)</w:t>
      </w:r>
    </w:p>
    <w:p w14:paraId="3640452E" w14:textId="77777777" w:rsidR="00BE4500" w:rsidRPr="00D37263" w:rsidRDefault="00BE4500" w:rsidP="005762D2">
      <w:pPr>
        <w:rPr>
          <w:rFonts w:ascii="Arial" w:hAnsi="Arial" w:cs="Arial"/>
          <w:bCs/>
          <w:snapToGrid/>
          <w:sz w:val="18"/>
          <w:szCs w:val="18"/>
        </w:rPr>
      </w:pPr>
    </w:p>
    <w:p w14:paraId="5AAAD970" w14:textId="77777777" w:rsidR="005762D2" w:rsidRPr="00D37263" w:rsidRDefault="005762D2" w:rsidP="005762D2">
      <w:pPr>
        <w:rPr>
          <w:rFonts w:ascii="Arial" w:hAnsi="Arial" w:cs="Arial"/>
          <w:bCs/>
          <w:snapToGrid/>
          <w:sz w:val="18"/>
          <w:szCs w:val="18"/>
        </w:rPr>
      </w:pPr>
      <w:r w:rsidRPr="00D37263">
        <w:rPr>
          <w:rFonts w:ascii="Arial" w:hAnsi="Arial" w:cs="Arial"/>
          <w:bCs/>
          <w:snapToGrid/>
          <w:sz w:val="18"/>
          <w:szCs w:val="18"/>
        </w:rPr>
        <w:t>Public Defender, 4th JDC</w:t>
      </w:r>
      <w:r w:rsidRPr="00D37263">
        <w:rPr>
          <w:rFonts w:ascii="Arial" w:hAnsi="Arial" w:cs="Arial"/>
          <w:bCs/>
          <w:snapToGrid/>
          <w:sz w:val="18"/>
          <w:szCs w:val="18"/>
        </w:rPr>
        <w:br/>
        <w:t xml:space="preserve">Michael Courteau </w:t>
      </w:r>
      <w:r w:rsidRPr="00D37263">
        <w:rPr>
          <w:rFonts w:ascii="Arial" w:hAnsi="Arial" w:cs="Arial"/>
          <w:bCs/>
          <w:snapToGrid/>
          <w:sz w:val="18"/>
          <w:szCs w:val="18"/>
        </w:rPr>
        <w:br/>
        <w:t>714 St. John Street</w:t>
      </w:r>
      <w:r w:rsidRPr="00D37263">
        <w:rPr>
          <w:rFonts w:ascii="Arial" w:hAnsi="Arial" w:cs="Arial"/>
          <w:bCs/>
          <w:snapToGrid/>
          <w:sz w:val="18"/>
          <w:szCs w:val="18"/>
        </w:rPr>
        <w:br/>
        <w:t>Monroe, LA 71201</w:t>
      </w:r>
    </w:p>
    <w:p w14:paraId="676494D2" w14:textId="77777777" w:rsidR="005762D2" w:rsidRPr="00D37263" w:rsidRDefault="005762D2" w:rsidP="005762D2">
      <w:pPr>
        <w:rPr>
          <w:rFonts w:ascii="Arial" w:hAnsi="Arial" w:cs="Arial"/>
          <w:bCs/>
          <w:snapToGrid/>
          <w:sz w:val="18"/>
          <w:szCs w:val="18"/>
        </w:rPr>
      </w:pPr>
      <w:r w:rsidRPr="00D37263">
        <w:rPr>
          <w:rFonts w:ascii="Arial" w:hAnsi="Arial" w:cs="Arial"/>
          <w:bCs/>
          <w:snapToGrid/>
          <w:sz w:val="18"/>
          <w:szCs w:val="18"/>
        </w:rPr>
        <w:t>(05/19/2008)</w:t>
      </w:r>
    </w:p>
    <w:p w14:paraId="18AE3527" w14:textId="77777777" w:rsidR="002342CE" w:rsidRPr="00D37263" w:rsidRDefault="002342CE" w:rsidP="005762D2">
      <w:pPr>
        <w:rPr>
          <w:rFonts w:ascii="Arial" w:hAnsi="Arial" w:cs="Arial"/>
          <w:bCs/>
          <w:snapToGrid/>
          <w:sz w:val="18"/>
          <w:szCs w:val="18"/>
        </w:rPr>
      </w:pPr>
    </w:p>
    <w:p w14:paraId="6E39CC1E" w14:textId="77777777" w:rsidR="005762D2" w:rsidRPr="00D37263" w:rsidRDefault="005762D2" w:rsidP="005762D2">
      <w:pPr>
        <w:rPr>
          <w:rFonts w:ascii="Arial" w:hAnsi="Arial" w:cs="Arial"/>
          <w:bCs/>
          <w:snapToGrid/>
          <w:sz w:val="18"/>
          <w:szCs w:val="18"/>
        </w:rPr>
      </w:pPr>
      <w:r w:rsidRPr="00D37263">
        <w:rPr>
          <w:rFonts w:ascii="Arial" w:hAnsi="Arial" w:cs="Arial"/>
          <w:bCs/>
          <w:snapToGrid/>
          <w:sz w:val="18"/>
          <w:szCs w:val="18"/>
        </w:rPr>
        <w:t>Public Defender, 5th JDC</w:t>
      </w:r>
      <w:r w:rsidRPr="00D37263">
        <w:rPr>
          <w:rFonts w:ascii="Arial" w:hAnsi="Arial" w:cs="Arial"/>
          <w:bCs/>
          <w:snapToGrid/>
          <w:sz w:val="18"/>
          <w:szCs w:val="18"/>
        </w:rPr>
        <w:br/>
        <w:t xml:space="preserve">James M. Miller </w:t>
      </w:r>
      <w:r w:rsidRPr="00D37263">
        <w:rPr>
          <w:rFonts w:ascii="Arial" w:hAnsi="Arial" w:cs="Arial"/>
          <w:bCs/>
          <w:snapToGrid/>
          <w:sz w:val="18"/>
          <w:szCs w:val="18"/>
        </w:rPr>
        <w:br/>
      </w:r>
      <w:r w:rsidR="006A74C2" w:rsidRPr="00D37263">
        <w:rPr>
          <w:rFonts w:ascii="Arial" w:hAnsi="Arial" w:cs="Arial"/>
          <w:bCs/>
          <w:snapToGrid/>
          <w:sz w:val="18"/>
          <w:szCs w:val="18"/>
        </w:rPr>
        <w:t xml:space="preserve">P. O. </w:t>
      </w:r>
      <w:r w:rsidRPr="00D37263">
        <w:rPr>
          <w:rFonts w:ascii="Arial" w:hAnsi="Arial" w:cs="Arial"/>
          <w:bCs/>
          <w:snapToGrid/>
          <w:sz w:val="18"/>
          <w:szCs w:val="18"/>
        </w:rPr>
        <w:t>Drawer 1207</w:t>
      </w:r>
      <w:r w:rsidRPr="00D37263">
        <w:rPr>
          <w:rFonts w:ascii="Arial" w:hAnsi="Arial" w:cs="Arial"/>
          <w:bCs/>
          <w:snapToGrid/>
          <w:sz w:val="18"/>
          <w:szCs w:val="18"/>
        </w:rPr>
        <w:br/>
        <w:t>Oak Grove, LA 71263</w:t>
      </w:r>
      <w:r w:rsidRPr="00D37263">
        <w:rPr>
          <w:rFonts w:ascii="Arial" w:hAnsi="Arial" w:cs="Arial"/>
          <w:bCs/>
          <w:snapToGrid/>
          <w:sz w:val="18"/>
          <w:szCs w:val="18"/>
        </w:rPr>
        <w:br/>
        <w:t>(05/19/2008)</w:t>
      </w:r>
    </w:p>
    <w:p w14:paraId="3A588885" w14:textId="77777777" w:rsidR="002217E7" w:rsidRPr="00D37263" w:rsidRDefault="002217E7" w:rsidP="005762D2">
      <w:pPr>
        <w:rPr>
          <w:rFonts w:ascii="Arial" w:hAnsi="Arial" w:cs="Arial"/>
          <w:bCs/>
          <w:snapToGrid/>
          <w:sz w:val="18"/>
          <w:szCs w:val="18"/>
        </w:rPr>
      </w:pPr>
    </w:p>
    <w:p w14:paraId="717A2643" w14:textId="77777777" w:rsidR="005762D2" w:rsidRPr="00D37263" w:rsidRDefault="005762D2" w:rsidP="005762D2">
      <w:pPr>
        <w:rPr>
          <w:rFonts w:ascii="Arial" w:hAnsi="Arial" w:cs="Arial"/>
          <w:bCs/>
          <w:snapToGrid/>
          <w:sz w:val="18"/>
          <w:szCs w:val="18"/>
        </w:rPr>
      </w:pPr>
      <w:r w:rsidRPr="00D37263">
        <w:rPr>
          <w:rFonts w:ascii="Arial" w:hAnsi="Arial" w:cs="Arial"/>
          <w:bCs/>
          <w:snapToGrid/>
          <w:sz w:val="18"/>
          <w:szCs w:val="18"/>
        </w:rPr>
        <w:t>Public Defender, 8th JDC</w:t>
      </w:r>
      <w:r w:rsidRPr="00D37263">
        <w:rPr>
          <w:rFonts w:ascii="Arial" w:hAnsi="Arial" w:cs="Arial"/>
          <w:bCs/>
          <w:snapToGrid/>
          <w:sz w:val="18"/>
          <w:szCs w:val="18"/>
        </w:rPr>
        <w:br/>
        <w:t xml:space="preserve">Herman Casteter </w:t>
      </w:r>
      <w:r w:rsidRPr="00D37263">
        <w:rPr>
          <w:rFonts w:ascii="Arial" w:hAnsi="Arial" w:cs="Arial"/>
          <w:bCs/>
          <w:snapToGrid/>
          <w:sz w:val="18"/>
          <w:szCs w:val="18"/>
        </w:rPr>
        <w:br/>
      </w:r>
      <w:r w:rsidR="00712F0C" w:rsidRPr="00D37263">
        <w:rPr>
          <w:rFonts w:ascii="Arial" w:hAnsi="Arial" w:cs="Arial"/>
          <w:bCs/>
          <w:snapToGrid/>
          <w:sz w:val="18"/>
          <w:szCs w:val="18"/>
        </w:rPr>
        <w:t>P. O. Box</w:t>
      </w:r>
      <w:r w:rsidRPr="00D37263">
        <w:rPr>
          <w:rFonts w:ascii="Arial" w:hAnsi="Arial" w:cs="Arial"/>
          <w:bCs/>
          <w:snapToGrid/>
          <w:sz w:val="18"/>
          <w:szCs w:val="18"/>
        </w:rPr>
        <w:t xml:space="preserve"> 428</w:t>
      </w:r>
      <w:r w:rsidRPr="00D37263">
        <w:rPr>
          <w:rFonts w:ascii="Arial" w:hAnsi="Arial" w:cs="Arial"/>
          <w:bCs/>
          <w:snapToGrid/>
          <w:sz w:val="18"/>
          <w:szCs w:val="18"/>
        </w:rPr>
        <w:br/>
        <w:t>Winnfield, LA 71483-0428</w:t>
      </w:r>
      <w:r w:rsidRPr="00D37263">
        <w:rPr>
          <w:rFonts w:ascii="Arial" w:hAnsi="Arial" w:cs="Arial"/>
          <w:bCs/>
          <w:snapToGrid/>
          <w:sz w:val="18"/>
          <w:szCs w:val="18"/>
        </w:rPr>
        <w:br/>
        <w:t>(05/19/2008)</w:t>
      </w:r>
    </w:p>
    <w:p w14:paraId="761AD145" w14:textId="77777777" w:rsidR="00923B87" w:rsidRPr="00D37263" w:rsidRDefault="00923B87" w:rsidP="005762D2">
      <w:pPr>
        <w:rPr>
          <w:rFonts w:ascii="Arial" w:hAnsi="Arial" w:cs="Arial"/>
          <w:bCs/>
          <w:snapToGrid/>
          <w:sz w:val="18"/>
          <w:szCs w:val="18"/>
        </w:rPr>
      </w:pPr>
    </w:p>
    <w:p w14:paraId="7DDB4ADC" w14:textId="77777777" w:rsidR="005762D2" w:rsidRPr="00D37263" w:rsidRDefault="005762D2" w:rsidP="005762D2">
      <w:pPr>
        <w:rPr>
          <w:rFonts w:ascii="Arial" w:hAnsi="Arial" w:cs="Arial"/>
          <w:bCs/>
          <w:snapToGrid/>
          <w:sz w:val="18"/>
          <w:szCs w:val="18"/>
        </w:rPr>
      </w:pPr>
      <w:r w:rsidRPr="00D37263">
        <w:rPr>
          <w:rFonts w:ascii="Arial" w:hAnsi="Arial" w:cs="Arial"/>
          <w:bCs/>
          <w:snapToGrid/>
          <w:sz w:val="18"/>
          <w:szCs w:val="18"/>
        </w:rPr>
        <w:t>Public Defender, 9</w:t>
      </w:r>
      <w:r w:rsidRPr="00D37263">
        <w:rPr>
          <w:rFonts w:ascii="Arial" w:hAnsi="Arial" w:cs="Arial"/>
          <w:bCs/>
          <w:snapToGrid/>
          <w:sz w:val="18"/>
          <w:szCs w:val="18"/>
          <w:vertAlign w:val="superscript"/>
        </w:rPr>
        <w:t>th</w:t>
      </w:r>
      <w:r w:rsidRPr="00D37263">
        <w:rPr>
          <w:rFonts w:ascii="Arial" w:hAnsi="Arial" w:cs="Arial"/>
          <w:bCs/>
          <w:snapToGrid/>
          <w:sz w:val="18"/>
          <w:szCs w:val="18"/>
        </w:rPr>
        <w:t xml:space="preserve"> JDC</w:t>
      </w:r>
    </w:p>
    <w:p w14:paraId="60D3D16E" w14:textId="77777777" w:rsidR="005762D2" w:rsidRPr="00D37263" w:rsidRDefault="005762D2" w:rsidP="005762D2">
      <w:pPr>
        <w:rPr>
          <w:rFonts w:ascii="Arial" w:hAnsi="Arial" w:cs="Arial"/>
          <w:bCs/>
          <w:snapToGrid/>
          <w:sz w:val="18"/>
          <w:szCs w:val="18"/>
        </w:rPr>
      </w:pPr>
      <w:r w:rsidRPr="00D37263">
        <w:rPr>
          <w:rFonts w:ascii="Arial" w:hAnsi="Arial" w:cs="Arial"/>
          <w:bCs/>
          <w:snapToGrid/>
          <w:sz w:val="18"/>
          <w:szCs w:val="18"/>
        </w:rPr>
        <w:t>Kenneth Rodenbeck</w:t>
      </w:r>
    </w:p>
    <w:p w14:paraId="39165E60" w14:textId="77777777" w:rsidR="005762D2" w:rsidRPr="00D37263" w:rsidRDefault="005762D2" w:rsidP="005762D2">
      <w:pPr>
        <w:rPr>
          <w:rFonts w:ascii="Arial" w:hAnsi="Arial" w:cs="Arial"/>
          <w:bCs/>
          <w:snapToGrid/>
          <w:sz w:val="18"/>
          <w:szCs w:val="18"/>
        </w:rPr>
      </w:pPr>
      <w:r w:rsidRPr="00D37263">
        <w:rPr>
          <w:rFonts w:ascii="Arial" w:hAnsi="Arial" w:cs="Arial"/>
          <w:bCs/>
          <w:snapToGrid/>
          <w:sz w:val="18"/>
          <w:szCs w:val="18"/>
        </w:rPr>
        <w:t>1115 Sixth Street</w:t>
      </w:r>
    </w:p>
    <w:p w14:paraId="2A2F548E" w14:textId="77777777" w:rsidR="005762D2" w:rsidRPr="00D37263" w:rsidRDefault="005762D2" w:rsidP="005762D2">
      <w:pPr>
        <w:rPr>
          <w:rFonts w:ascii="Arial" w:hAnsi="Arial" w:cs="Arial"/>
          <w:bCs/>
          <w:snapToGrid/>
          <w:sz w:val="18"/>
          <w:szCs w:val="18"/>
        </w:rPr>
      </w:pPr>
      <w:r w:rsidRPr="00D37263">
        <w:rPr>
          <w:rFonts w:ascii="Arial" w:hAnsi="Arial" w:cs="Arial"/>
          <w:bCs/>
          <w:snapToGrid/>
          <w:sz w:val="18"/>
          <w:szCs w:val="18"/>
        </w:rPr>
        <w:t>Alexandria LA 71301</w:t>
      </w:r>
    </w:p>
    <w:p w14:paraId="74CB9098" w14:textId="77777777" w:rsidR="005762D2" w:rsidRPr="00D37263" w:rsidRDefault="005762D2" w:rsidP="005762D2">
      <w:pPr>
        <w:rPr>
          <w:rFonts w:ascii="Arial" w:hAnsi="Arial" w:cs="Arial"/>
          <w:bCs/>
          <w:snapToGrid/>
          <w:sz w:val="18"/>
          <w:szCs w:val="18"/>
        </w:rPr>
      </w:pPr>
      <w:r w:rsidRPr="00D37263">
        <w:rPr>
          <w:rFonts w:ascii="Arial" w:hAnsi="Arial" w:cs="Arial"/>
          <w:bCs/>
          <w:snapToGrid/>
          <w:sz w:val="18"/>
          <w:szCs w:val="18"/>
        </w:rPr>
        <w:t>(05/23/2008)</w:t>
      </w:r>
    </w:p>
    <w:p w14:paraId="4076FC39" w14:textId="77777777" w:rsidR="008339AE" w:rsidRPr="00D37263" w:rsidRDefault="008339AE" w:rsidP="005762D2">
      <w:pPr>
        <w:rPr>
          <w:rFonts w:ascii="Arial" w:hAnsi="Arial" w:cs="Arial"/>
          <w:bCs/>
          <w:snapToGrid/>
          <w:sz w:val="18"/>
          <w:szCs w:val="18"/>
        </w:rPr>
      </w:pPr>
    </w:p>
    <w:p w14:paraId="2FB6EADA" w14:textId="77777777" w:rsidR="00705043" w:rsidRPr="00D37263" w:rsidRDefault="00705043" w:rsidP="005762D2">
      <w:pPr>
        <w:rPr>
          <w:rFonts w:ascii="Arial" w:hAnsi="Arial" w:cs="Arial"/>
          <w:bCs/>
          <w:snapToGrid/>
          <w:sz w:val="18"/>
          <w:szCs w:val="18"/>
        </w:rPr>
      </w:pPr>
    </w:p>
    <w:p w14:paraId="175C865D" w14:textId="77777777" w:rsidR="00705043" w:rsidRPr="00D37263" w:rsidRDefault="00705043" w:rsidP="005762D2">
      <w:pPr>
        <w:rPr>
          <w:rFonts w:ascii="Arial" w:hAnsi="Arial" w:cs="Arial"/>
          <w:bCs/>
          <w:snapToGrid/>
          <w:sz w:val="18"/>
          <w:szCs w:val="18"/>
        </w:rPr>
      </w:pPr>
    </w:p>
    <w:p w14:paraId="539B571B" w14:textId="77777777" w:rsidR="00705043" w:rsidRPr="00D37263" w:rsidRDefault="00705043" w:rsidP="005762D2">
      <w:pPr>
        <w:rPr>
          <w:rFonts w:ascii="Arial" w:hAnsi="Arial" w:cs="Arial"/>
          <w:bCs/>
          <w:snapToGrid/>
          <w:sz w:val="18"/>
          <w:szCs w:val="18"/>
        </w:rPr>
      </w:pPr>
    </w:p>
    <w:p w14:paraId="09697EEE" w14:textId="77777777" w:rsidR="005762D2" w:rsidRPr="00D37263" w:rsidRDefault="005762D2" w:rsidP="005762D2">
      <w:pPr>
        <w:rPr>
          <w:rFonts w:ascii="Arial" w:hAnsi="Arial" w:cs="Arial"/>
          <w:bCs/>
          <w:snapToGrid/>
          <w:sz w:val="18"/>
          <w:szCs w:val="18"/>
        </w:rPr>
      </w:pPr>
      <w:r w:rsidRPr="00D37263">
        <w:rPr>
          <w:rFonts w:ascii="Arial" w:hAnsi="Arial" w:cs="Arial"/>
          <w:bCs/>
          <w:snapToGrid/>
          <w:sz w:val="18"/>
          <w:szCs w:val="18"/>
        </w:rPr>
        <w:t>Public Defender, 10th JDC</w:t>
      </w:r>
      <w:r w:rsidRPr="00D37263">
        <w:rPr>
          <w:rFonts w:ascii="Arial" w:hAnsi="Arial" w:cs="Arial"/>
          <w:bCs/>
          <w:snapToGrid/>
          <w:sz w:val="18"/>
          <w:szCs w:val="18"/>
        </w:rPr>
        <w:br/>
        <w:t>Ted Brunson</w:t>
      </w:r>
      <w:r w:rsidRPr="00D37263">
        <w:rPr>
          <w:rFonts w:ascii="Arial" w:hAnsi="Arial" w:cs="Arial"/>
          <w:bCs/>
          <w:snapToGrid/>
          <w:sz w:val="18"/>
          <w:szCs w:val="18"/>
        </w:rPr>
        <w:br/>
        <w:t>710 Third Street</w:t>
      </w:r>
      <w:r w:rsidRPr="00D37263">
        <w:rPr>
          <w:rFonts w:ascii="Arial" w:hAnsi="Arial" w:cs="Arial"/>
          <w:bCs/>
          <w:snapToGrid/>
          <w:sz w:val="18"/>
          <w:szCs w:val="18"/>
        </w:rPr>
        <w:br/>
        <w:t>Natchitoches, LA 71457</w:t>
      </w:r>
      <w:r w:rsidRPr="00D37263">
        <w:rPr>
          <w:rFonts w:ascii="Arial" w:hAnsi="Arial" w:cs="Arial"/>
          <w:bCs/>
          <w:snapToGrid/>
          <w:sz w:val="18"/>
          <w:szCs w:val="18"/>
        </w:rPr>
        <w:br/>
        <w:t>(05/19/2008)</w:t>
      </w:r>
    </w:p>
    <w:p w14:paraId="2F3714F4" w14:textId="77777777" w:rsidR="00912144" w:rsidRPr="00D37263" w:rsidRDefault="00912144" w:rsidP="005762D2">
      <w:pPr>
        <w:rPr>
          <w:rFonts w:ascii="Arial" w:hAnsi="Arial" w:cs="Arial"/>
          <w:bCs/>
          <w:snapToGrid/>
          <w:sz w:val="18"/>
          <w:szCs w:val="18"/>
        </w:rPr>
      </w:pPr>
    </w:p>
    <w:p w14:paraId="6F2B99B9" w14:textId="77777777" w:rsidR="005762D2" w:rsidRPr="00D37263" w:rsidRDefault="005762D2" w:rsidP="005762D2">
      <w:pPr>
        <w:rPr>
          <w:rFonts w:ascii="Arial" w:hAnsi="Arial" w:cs="Arial"/>
          <w:bCs/>
          <w:snapToGrid/>
          <w:sz w:val="18"/>
          <w:szCs w:val="18"/>
        </w:rPr>
      </w:pPr>
      <w:r w:rsidRPr="00D37263">
        <w:rPr>
          <w:rFonts w:ascii="Arial" w:hAnsi="Arial" w:cs="Arial"/>
          <w:bCs/>
          <w:snapToGrid/>
          <w:sz w:val="18"/>
          <w:szCs w:val="18"/>
        </w:rPr>
        <w:t>Public Defender, 14th JDC</w:t>
      </w:r>
      <w:r w:rsidRPr="00D37263">
        <w:rPr>
          <w:rFonts w:ascii="Arial" w:hAnsi="Arial" w:cs="Arial"/>
          <w:bCs/>
          <w:snapToGrid/>
          <w:sz w:val="18"/>
          <w:szCs w:val="18"/>
        </w:rPr>
        <w:br/>
        <w:t xml:space="preserve">Sylvia R. Welborn </w:t>
      </w:r>
      <w:r w:rsidRPr="00D37263">
        <w:rPr>
          <w:rFonts w:ascii="Arial" w:hAnsi="Arial" w:cs="Arial"/>
          <w:bCs/>
          <w:snapToGrid/>
          <w:sz w:val="18"/>
          <w:szCs w:val="18"/>
        </w:rPr>
        <w:br/>
        <w:t>901 Lakeshore Drive, #700</w:t>
      </w:r>
      <w:r w:rsidRPr="00D37263">
        <w:rPr>
          <w:rFonts w:ascii="Arial" w:hAnsi="Arial" w:cs="Arial"/>
          <w:bCs/>
          <w:snapToGrid/>
          <w:sz w:val="18"/>
          <w:szCs w:val="18"/>
        </w:rPr>
        <w:br/>
        <w:t>Lake Charles, LA 70602</w:t>
      </w:r>
      <w:r w:rsidRPr="00D37263">
        <w:rPr>
          <w:rFonts w:ascii="Arial" w:hAnsi="Arial" w:cs="Arial"/>
          <w:bCs/>
          <w:snapToGrid/>
          <w:sz w:val="18"/>
          <w:szCs w:val="18"/>
        </w:rPr>
        <w:br/>
        <w:t>(05/19/2008)</w:t>
      </w:r>
    </w:p>
    <w:p w14:paraId="76B53A2D" w14:textId="77777777" w:rsidR="008A7CA0" w:rsidRPr="00D37263" w:rsidRDefault="008A7CA0" w:rsidP="005762D2">
      <w:pPr>
        <w:rPr>
          <w:rFonts w:ascii="Arial" w:hAnsi="Arial" w:cs="Arial"/>
          <w:bCs/>
          <w:snapToGrid/>
          <w:sz w:val="18"/>
          <w:szCs w:val="18"/>
        </w:rPr>
      </w:pPr>
    </w:p>
    <w:p w14:paraId="2185C6D0" w14:textId="77777777" w:rsidR="005762D2" w:rsidRPr="00D37263" w:rsidRDefault="005762D2" w:rsidP="005762D2">
      <w:pPr>
        <w:rPr>
          <w:rFonts w:ascii="Arial" w:hAnsi="Arial" w:cs="Arial"/>
          <w:bCs/>
          <w:snapToGrid/>
          <w:sz w:val="18"/>
          <w:szCs w:val="18"/>
        </w:rPr>
      </w:pPr>
      <w:r w:rsidRPr="00D37263">
        <w:rPr>
          <w:rFonts w:ascii="Arial" w:hAnsi="Arial" w:cs="Arial"/>
          <w:bCs/>
          <w:snapToGrid/>
          <w:sz w:val="18"/>
          <w:szCs w:val="18"/>
        </w:rPr>
        <w:t>Public Defender, 15</w:t>
      </w:r>
      <w:r w:rsidRPr="00D37263">
        <w:rPr>
          <w:rFonts w:ascii="Arial" w:hAnsi="Arial" w:cs="Arial"/>
          <w:bCs/>
          <w:snapToGrid/>
          <w:sz w:val="18"/>
          <w:szCs w:val="18"/>
          <w:vertAlign w:val="superscript"/>
        </w:rPr>
        <w:t>th</w:t>
      </w:r>
      <w:r w:rsidRPr="00D37263">
        <w:rPr>
          <w:rFonts w:ascii="Arial" w:hAnsi="Arial" w:cs="Arial"/>
          <w:bCs/>
          <w:snapToGrid/>
          <w:sz w:val="18"/>
          <w:szCs w:val="18"/>
        </w:rPr>
        <w:t xml:space="preserve"> JDC</w:t>
      </w:r>
    </w:p>
    <w:p w14:paraId="2428D3C9" w14:textId="77777777" w:rsidR="005762D2" w:rsidRPr="00D37263" w:rsidRDefault="005762D2" w:rsidP="005762D2">
      <w:pPr>
        <w:rPr>
          <w:rFonts w:ascii="Arial" w:hAnsi="Arial" w:cs="Arial"/>
          <w:bCs/>
          <w:snapToGrid/>
          <w:sz w:val="18"/>
          <w:szCs w:val="18"/>
        </w:rPr>
      </w:pPr>
      <w:r w:rsidRPr="00D37263">
        <w:rPr>
          <w:rFonts w:ascii="Arial" w:hAnsi="Arial" w:cs="Arial"/>
          <w:bCs/>
          <w:snapToGrid/>
          <w:sz w:val="18"/>
          <w:szCs w:val="18"/>
        </w:rPr>
        <w:t>Chris StJulien</w:t>
      </w:r>
    </w:p>
    <w:p w14:paraId="4D517EAA" w14:textId="77777777" w:rsidR="005762D2" w:rsidRPr="00D37263" w:rsidRDefault="00712F0C" w:rsidP="005762D2">
      <w:pPr>
        <w:rPr>
          <w:rFonts w:ascii="Arial" w:hAnsi="Arial" w:cs="Arial"/>
          <w:bCs/>
          <w:snapToGrid/>
          <w:sz w:val="18"/>
          <w:szCs w:val="18"/>
        </w:rPr>
      </w:pPr>
      <w:r w:rsidRPr="00D37263">
        <w:rPr>
          <w:rFonts w:ascii="Arial" w:hAnsi="Arial" w:cs="Arial"/>
          <w:bCs/>
          <w:snapToGrid/>
          <w:sz w:val="18"/>
          <w:szCs w:val="18"/>
        </w:rPr>
        <w:t>P. O. Box</w:t>
      </w:r>
      <w:r w:rsidR="005762D2" w:rsidRPr="00D37263">
        <w:rPr>
          <w:rFonts w:ascii="Arial" w:hAnsi="Arial" w:cs="Arial"/>
          <w:bCs/>
          <w:snapToGrid/>
          <w:sz w:val="18"/>
          <w:szCs w:val="18"/>
        </w:rPr>
        <w:t xml:space="preserve"> 3622</w:t>
      </w:r>
    </w:p>
    <w:p w14:paraId="4A7525E2" w14:textId="77777777" w:rsidR="005762D2" w:rsidRPr="00D37263" w:rsidRDefault="005762D2" w:rsidP="005762D2">
      <w:pPr>
        <w:rPr>
          <w:rFonts w:ascii="Arial" w:hAnsi="Arial" w:cs="Arial"/>
          <w:bCs/>
          <w:snapToGrid/>
          <w:sz w:val="18"/>
          <w:szCs w:val="18"/>
        </w:rPr>
      </w:pPr>
      <w:r w:rsidRPr="00D37263">
        <w:rPr>
          <w:rFonts w:ascii="Arial" w:hAnsi="Arial" w:cs="Arial"/>
          <w:bCs/>
          <w:snapToGrid/>
          <w:sz w:val="18"/>
          <w:szCs w:val="18"/>
        </w:rPr>
        <w:t>Lafayette, LA 70502-3622</w:t>
      </w:r>
    </w:p>
    <w:p w14:paraId="0B3B3F0C" w14:textId="77777777" w:rsidR="005762D2" w:rsidRPr="00D37263" w:rsidRDefault="005762D2" w:rsidP="005762D2">
      <w:pPr>
        <w:rPr>
          <w:rFonts w:ascii="Arial" w:hAnsi="Arial" w:cs="Arial"/>
          <w:bCs/>
          <w:snapToGrid/>
          <w:sz w:val="18"/>
          <w:szCs w:val="18"/>
        </w:rPr>
      </w:pPr>
      <w:r w:rsidRPr="00D37263">
        <w:rPr>
          <w:rFonts w:ascii="Arial" w:hAnsi="Arial" w:cs="Arial"/>
          <w:bCs/>
          <w:snapToGrid/>
          <w:sz w:val="18"/>
          <w:szCs w:val="18"/>
        </w:rPr>
        <w:t>(05/23/2008)</w:t>
      </w:r>
    </w:p>
    <w:p w14:paraId="7AEE7111" w14:textId="77777777" w:rsidR="005762D2" w:rsidRPr="00D37263" w:rsidRDefault="005762D2" w:rsidP="005762D2">
      <w:pPr>
        <w:rPr>
          <w:rFonts w:ascii="Arial" w:hAnsi="Arial" w:cs="Arial"/>
          <w:bCs/>
          <w:snapToGrid/>
          <w:sz w:val="18"/>
          <w:szCs w:val="18"/>
        </w:rPr>
      </w:pPr>
    </w:p>
    <w:p w14:paraId="2874A4D8" w14:textId="77777777" w:rsidR="005762D2" w:rsidRPr="00D37263" w:rsidRDefault="005762D2" w:rsidP="005762D2">
      <w:pPr>
        <w:rPr>
          <w:rFonts w:ascii="Arial" w:hAnsi="Arial" w:cs="Arial"/>
          <w:bCs/>
          <w:snapToGrid/>
          <w:sz w:val="18"/>
          <w:szCs w:val="18"/>
        </w:rPr>
      </w:pPr>
      <w:r w:rsidRPr="00D37263">
        <w:rPr>
          <w:rFonts w:ascii="Arial" w:hAnsi="Arial" w:cs="Arial"/>
          <w:bCs/>
          <w:snapToGrid/>
          <w:sz w:val="18"/>
          <w:szCs w:val="18"/>
        </w:rPr>
        <w:t>Public Defender, 16th JDC</w:t>
      </w:r>
      <w:r w:rsidRPr="00D37263">
        <w:rPr>
          <w:rFonts w:ascii="Arial" w:hAnsi="Arial" w:cs="Arial"/>
          <w:bCs/>
          <w:snapToGrid/>
          <w:sz w:val="18"/>
          <w:szCs w:val="18"/>
        </w:rPr>
        <w:br/>
        <w:t xml:space="preserve">Mary Glavbrecht </w:t>
      </w:r>
      <w:r w:rsidRPr="00D37263">
        <w:rPr>
          <w:rFonts w:ascii="Arial" w:hAnsi="Arial" w:cs="Arial"/>
          <w:bCs/>
          <w:snapToGrid/>
          <w:sz w:val="18"/>
          <w:szCs w:val="18"/>
        </w:rPr>
        <w:br/>
      </w:r>
      <w:r w:rsidR="00712F0C" w:rsidRPr="00D37263">
        <w:rPr>
          <w:rFonts w:ascii="Arial" w:hAnsi="Arial" w:cs="Arial"/>
          <w:bCs/>
          <w:snapToGrid/>
          <w:sz w:val="18"/>
          <w:szCs w:val="18"/>
        </w:rPr>
        <w:t>P. O. Box</w:t>
      </w:r>
      <w:r w:rsidRPr="00D37263">
        <w:rPr>
          <w:rFonts w:ascii="Arial" w:hAnsi="Arial" w:cs="Arial"/>
          <w:bCs/>
          <w:snapToGrid/>
          <w:sz w:val="18"/>
          <w:szCs w:val="18"/>
        </w:rPr>
        <w:t xml:space="preserve"> 1226</w:t>
      </w:r>
      <w:r w:rsidRPr="00D37263">
        <w:rPr>
          <w:rFonts w:ascii="Arial" w:hAnsi="Arial" w:cs="Arial"/>
          <w:bCs/>
          <w:snapToGrid/>
          <w:sz w:val="18"/>
          <w:szCs w:val="18"/>
        </w:rPr>
        <w:br/>
        <w:t>Franklin, LA 70538-1226</w:t>
      </w:r>
      <w:r w:rsidRPr="00D37263">
        <w:rPr>
          <w:rFonts w:ascii="Arial" w:hAnsi="Arial" w:cs="Arial"/>
          <w:bCs/>
          <w:snapToGrid/>
          <w:sz w:val="18"/>
          <w:szCs w:val="18"/>
        </w:rPr>
        <w:br/>
        <w:t>(05/19/2008)</w:t>
      </w:r>
    </w:p>
    <w:p w14:paraId="1DE4BC20" w14:textId="77777777" w:rsidR="00EA0453" w:rsidRPr="00D37263" w:rsidRDefault="00EA0453" w:rsidP="005762D2">
      <w:pPr>
        <w:rPr>
          <w:rFonts w:ascii="Arial" w:hAnsi="Arial" w:cs="Arial"/>
          <w:bCs/>
          <w:snapToGrid/>
          <w:sz w:val="18"/>
          <w:szCs w:val="18"/>
        </w:rPr>
      </w:pPr>
    </w:p>
    <w:p w14:paraId="6B11E04E" w14:textId="77777777" w:rsidR="005762D2" w:rsidRPr="00D37263" w:rsidRDefault="005762D2" w:rsidP="005762D2">
      <w:pPr>
        <w:rPr>
          <w:rFonts w:ascii="Arial" w:hAnsi="Arial" w:cs="Arial"/>
          <w:bCs/>
          <w:snapToGrid/>
          <w:sz w:val="18"/>
          <w:szCs w:val="18"/>
        </w:rPr>
      </w:pPr>
      <w:r w:rsidRPr="00D37263">
        <w:rPr>
          <w:rFonts w:ascii="Arial" w:hAnsi="Arial" w:cs="Arial"/>
          <w:bCs/>
          <w:snapToGrid/>
          <w:sz w:val="18"/>
          <w:szCs w:val="18"/>
        </w:rPr>
        <w:t>Public Defender, 19th JDC</w:t>
      </w:r>
      <w:r w:rsidRPr="00D37263">
        <w:rPr>
          <w:rFonts w:ascii="Arial" w:hAnsi="Arial" w:cs="Arial"/>
          <w:bCs/>
          <w:snapToGrid/>
          <w:sz w:val="18"/>
          <w:szCs w:val="18"/>
        </w:rPr>
        <w:br/>
        <w:t>Michael A. Mitchell</w:t>
      </w:r>
      <w:r w:rsidRPr="00D37263">
        <w:rPr>
          <w:rFonts w:ascii="Arial" w:hAnsi="Arial" w:cs="Arial"/>
          <w:bCs/>
          <w:snapToGrid/>
          <w:sz w:val="18"/>
          <w:szCs w:val="18"/>
        </w:rPr>
        <w:br/>
        <w:t>300 Louisiana Avenue</w:t>
      </w:r>
      <w:r w:rsidRPr="00D37263">
        <w:rPr>
          <w:rFonts w:ascii="Arial" w:hAnsi="Arial" w:cs="Arial"/>
          <w:bCs/>
          <w:snapToGrid/>
          <w:sz w:val="18"/>
          <w:szCs w:val="18"/>
        </w:rPr>
        <w:br/>
        <w:t>Baton Rouge, LA 70802</w:t>
      </w:r>
      <w:r w:rsidRPr="00D37263">
        <w:rPr>
          <w:rFonts w:ascii="Arial" w:hAnsi="Arial" w:cs="Arial"/>
          <w:bCs/>
          <w:snapToGrid/>
          <w:sz w:val="18"/>
          <w:szCs w:val="18"/>
        </w:rPr>
        <w:br/>
        <w:t>(05/19/2008)</w:t>
      </w:r>
    </w:p>
    <w:p w14:paraId="27D6F185" w14:textId="77777777" w:rsidR="00070232" w:rsidRPr="00D37263" w:rsidRDefault="00070232" w:rsidP="005762D2">
      <w:pPr>
        <w:rPr>
          <w:rFonts w:ascii="Arial" w:hAnsi="Arial" w:cs="Arial"/>
          <w:bCs/>
          <w:snapToGrid/>
          <w:sz w:val="18"/>
          <w:szCs w:val="18"/>
        </w:rPr>
      </w:pPr>
    </w:p>
    <w:p w14:paraId="7BFC456B" w14:textId="77777777" w:rsidR="005762D2" w:rsidRPr="00D37263" w:rsidRDefault="00943EE1" w:rsidP="005762D2">
      <w:pPr>
        <w:rPr>
          <w:rFonts w:ascii="Arial" w:hAnsi="Arial" w:cs="Arial"/>
          <w:bCs/>
          <w:snapToGrid/>
          <w:sz w:val="18"/>
          <w:szCs w:val="18"/>
        </w:rPr>
      </w:pPr>
      <w:r w:rsidRPr="00D37263">
        <w:rPr>
          <w:rFonts w:ascii="Arial" w:hAnsi="Arial" w:cs="Arial"/>
          <w:bCs/>
          <w:snapToGrid/>
          <w:sz w:val="18"/>
          <w:szCs w:val="18"/>
        </w:rPr>
        <w:t>Public Defender, 22nd JDC</w:t>
      </w:r>
      <w:r w:rsidRPr="00D37263">
        <w:rPr>
          <w:rFonts w:ascii="Arial" w:hAnsi="Arial" w:cs="Arial"/>
          <w:bCs/>
          <w:snapToGrid/>
          <w:sz w:val="18"/>
          <w:szCs w:val="18"/>
        </w:rPr>
        <w:br/>
      </w:r>
      <w:r w:rsidR="005762D2" w:rsidRPr="00D37263">
        <w:rPr>
          <w:rFonts w:ascii="Arial" w:hAnsi="Arial" w:cs="Arial"/>
          <w:bCs/>
          <w:snapToGrid/>
          <w:sz w:val="18"/>
          <w:szCs w:val="18"/>
        </w:rPr>
        <w:t>John R. Simmons, Jr.</w:t>
      </w:r>
      <w:r w:rsidR="005762D2" w:rsidRPr="00D37263">
        <w:rPr>
          <w:rFonts w:ascii="Arial" w:hAnsi="Arial" w:cs="Arial"/>
          <w:bCs/>
          <w:snapToGrid/>
          <w:sz w:val="18"/>
          <w:szCs w:val="18"/>
        </w:rPr>
        <w:br/>
        <w:t>402 North Jefferson Street</w:t>
      </w:r>
    </w:p>
    <w:p w14:paraId="18000C5D" w14:textId="77777777" w:rsidR="005762D2" w:rsidRPr="00D37263" w:rsidRDefault="005762D2" w:rsidP="005762D2">
      <w:pPr>
        <w:rPr>
          <w:rFonts w:ascii="Arial" w:hAnsi="Arial" w:cs="Arial"/>
          <w:bCs/>
          <w:snapToGrid/>
          <w:sz w:val="18"/>
          <w:szCs w:val="18"/>
        </w:rPr>
      </w:pPr>
      <w:r w:rsidRPr="00D37263">
        <w:rPr>
          <w:rFonts w:ascii="Arial" w:hAnsi="Arial" w:cs="Arial"/>
          <w:bCs/>
          <w:snapToGrid/>
          <w:sz w:val="18"/>
          <w:szCs w:val="18"/>
        </w:rPr>
        <w:t>Covington, LA 70433</w:t>
      </w:r>
    </w:p>
    <w:p w14:paraId="54E7143D" w14:textId="77777777" w:rsidR="005762D2" w:rsidRPr="00D37263" w:rsidRDefault="005762D2" w:rsidP="005762D2">
      <w:pPr>
        <w:rPr>
          <w:rFonts w:ascii="Arial" w:hAnsi="Arial" w:cs="Arial"/>
          <w:bCs/>
          <w:snapToGrid/>
          <w:sz w:val="18"/>
          <w:szCs w:val="18"/>
        </w:rPr>
      </w:pPr>
      <w:r w:rsidRPr="00D37263">
        <w:rPr>
          <w:rFonts w:ascii="Arial" w:hAnsi="Arial" w:cs="Arial"/>
          <w:bCs/>
          <w:snapToGrid/>
          <w:sz w:val="18"/>
          <w:szCs w:val="18"/>
        </w:rPr>
        <w:t>(05/19/2008)</w:t>
      </w:r>
    </w:p>
    <w:p w14:paraId="40005ACD" w14:textId="77777777" w:rsidR="0010215A" w:rsidRPr="00D37263" w:rsidRDefault="0010215A" w:rsidP="005762D2">
      <w:pPr>
        <w:rPr>
          <w:rFonts w:ascii="Arial" w:hAnsi="Arial" w:cs="Arial"/>
          <w:bCs/>
          <w:snapToGrid/>
          <w:sz w:val="18"/>
          <w:szCs w:val="18"/>
        </w:rPr>
      </w:pPr>
    </w:p>
    <w:p w14:paraId="68A840DD" w14:textId="77777777" w:rsidR="005762D2" w:rsidRPr="00D37263" w:rsidRDefault="005762D2" w:rsidP="005762D2">
      <w:pPr>
        <w:rPr>
          <w:rFonts w:ascii="Arial" w:hAnsi="Arial" w:cs="Arial"/>
          <w:bCs/>
          <w:snapToGrid/>
          <w:sz w:val="18"/>
          <w:szCs w:val="18"/>
        </w:rPr>
      </w:pPr>
      <w:r w:rsidRPr="00D37263">
        <w:rPr>
          <w:rFonts w:ascii="Arial" w:hAnsi="Arial" w:cs="Arial"/>
          <w:bCs/>
          <w:snapToGrid/>
          <w:sz w:val="18"/>
          <w:szCs w:val="18"/>
        </w:rPr>
        <w:t>Public Defender, 24th JDC</w:t>
      </w:r>
      <w:r w:rsidRPr="00D37263">
        <w:rPr>
          <w:rFonts w:ascii="Arial" w:hAnsi="Arial" w:cs="Arial"/>
          <w:bCs/>
          <w:snapToGrid/>
          <w:sz w:val="18"/>
          <w:szCs w:val="18"/>
        </w:rPr>
        <w:br/>
        <w:t xml:space="preserve">Richard M. Tompson </w:t>
      </w:r>
      <w:r w:rsidRPr="00D37263">
        <w:rPr>
          <w:rFonts w:ascii="Arial" w:hAnsi="Arial" w:cs="Arial"/>
          <w:bCs/>
          <w:snapToGrid/>
          <w:sz w:val="18"/>
          <w:szCs w:val="18"/>
        </w:rPr>
        <w:br/>
        <w:t>848 2nd Street, 3rd Floor</w:t>
      </w:r>
      <w:r w:rsidRPr="00D37263">
        <w:rPr>
          <w:rFonts w:ascii="Arial" w:hAnsi="Arial" w:cs="Arial"/>
          <w:bCs/>
          <w:snapToGrid/>
          <w:sz w:val="18"/>
          <w:szCs w:val="18"/>
        </w:rPr>
        <w:br/>
        <w:t>Gretna, LA 70053</w:t>
      </w:r>
      <w:r w:rsidRPr="00D37263">
        <w:rPr>
          <w:rFonts w:ascii="Arial" w:hAnsi="Arial" w:cs="Arial"/>
          <w:bCs/>
          <w:snapToGrid/>
          <w:sz w:val="18"/>
          <w:szCs w:val="18"/>
        </w:rPr>
        <w:br/>
        <w:t>(05/19/2008)</w:t>
      </w:r>
    </w:p>
    <w:p w14:paraId="19CD48B0" w14:textId="77777777" w:rsidR="007226F7" w:rsidRPr="00D37263" w:rsidRDefault="007226F7" w:rsidP="005762D2">
      <w:pPr>
        <w:rPr>
          <w:rFonts w:ascii="Arial" w:hAnsi="Arial" w:cs="Arial"/>
          <w:bCs/>
          <w:snapToGrid/>
          <w:sz w:val="18"/>
          <w:szCs w:val="18"/>
        </w:rPr>
      </w:pPr>
    </w:p>
    <w:p w14:paraId="736A38B7" w14:textId="77777777" w:rsidR="005762D2" w:rsidRPr="00D37263" w:rsidRDefault="005762D2" w:rsidP="005762D2">
      <w:pPr>
        <w:rPr>
          <w:rFonts w:ascii="Arial" w:hAnsi="Arial" w:cs="Arial"/>
          <w:bCs/>
          <w:snapToGrid/>
          <w:sz w:val="18"/>
          <w:szCs w:val="18"/>
        </w:rPr>
      </w:pPr>
      <w:r w:rsidRPr="00D37263">
        <w:rPr>
          <w:rFonts w:ascii="Arial" w:hAnsi="Arial" w:cs="Arial"/>
          <w:bCs/>
          <w:snapToGrid/>
          <w:sz w:val="18"/>
          <w:szCs w:val="18"/>
        </w:rPr>
        <w:t>Public Defender, 26th JDC</w:t>
      </w:r>
      <w:r w:rsidRPr="00D37263">
        <w:rPr>
          <w:rFonts w:ascii="Arial" w:hAnsi="Arial" w:cs="Arial"/>
          <w:bCs/>
          <w:snapToGrid/>
          <w:sz w:val="18"/>
          <w:szCs w:val="18"/>
        </w:rPr>
        <w:br/>
        <w:t xml:space="preserve">James R. Phillips </w:t>
      </w:r>
      <w:r w:rsidRPr="00D37263">
        <w:rPr>
          <w:rFonts w:ascii="Arial" w:hAnsi="Arial" w:cs="Arial"/>
          <w:bCs/>
          <w:snapToGrid/>
          <w:sz w:val="18"/>
          <w:szCs w:val="18"/>
        </w:rPr>
        <w:br/>
        <w:t>211 Burt B</w:t>
      </w:r>
      <w:r w:rsidR="009A17A1" w:rsidRPr="00D37263">
        <w:rPr>
          <w:rFonts w:ascii="Arial" w:hAnsi="Arial" w:cs="Arial"/>
          <w:bCs/>
          <w:snapToGrid/>
          <w:sz w:val="18"/>
          <w:szCs w:val="18"/>
        </w:rPr>
        <w:t>oulevard</w:t>
      </w:r>
      <w:r w:rsidRPr="00D37263">
        <w:rPr>
          <w:rFonts w:ascii="Arial" w:hAnsi="Arial" w:cs="Arial"/>
          <w:bCs/>
          <w:snapToGrid/>
          <w:sz w:val="18"/>
          <w:szCs w:val="18"/>
        </w:rPr>
        <w:br/>
        <w:t>Benton, LA 71006</w:t>
      </w:r>
      <w:r w:rsidRPr="00D37263">
        <w:rPr>
          <w:rFonts w:ascii="Arial" w:hAnsi="Arial" w:cs="Arial"/>
          <w:bCs/>
          <w:snapToGrid/>
          <w:sz w:val="18"/>
          <w:szCs w:val="18"/>
        </w:rPr>
        <w:br/>
        <w:t>(05/19/2008)</w:t>
      </w:r>
    </w:p>
    <w:p w14:paraId="4D0EA7D6" w14:textId="77777777" w:rsidR="00BE4500" w:rsidRPr="00D37263" w:rsidRDefault="00BE4500" w:rsidP="005762D2">
      <w:pPr>
        <w:rPr>
          <w:rFonts w:ascii="Arial" w:hAnsi="Arial" w:cs="Arial"/>
          <w:bCs/>
          <w:snapToGrid/>
          <w:sz w:val="18"/>
          <w:szCs w:val="18"/>
        </w:rPr>
      </w:pPr>
    </w:p>
    <w:p w14:paraId="46499130" w14:textId="77777777" w:rsidR="005762D2" w:rsidRPr="00D37263" w:rsidRDefault="00C91ABA" w:rsidP="005762D2">
      <w:pPr>
        <w:rPr>
          <w:rFonts w:ascii="Arial" w:hAnsi="Arial" w:cs="Arial"/>
          <w:bCs/>
          <w:snapToGrid/>
          <w:sz w:val="18"/>
          <w:szCs w:val="18"/>
        </w:rPr>
      </w:pPr>
      <w:r w:rsidRPr="00D37263">
        <w:rPr>
          <w:rFonts w:ascii="Arial" w:hAnsi="Arial" w:cs="Arial"/>
          <w:bCs/>
          <w:snapToGrid/>
          <w:sz w:val="18"/>
          <w:szCs w:val="18"/>
        </w:rPr>
        <w:t>P</w:t>
      </w:r>
      <w:r w:rsidR="005762D2" w:rsidRPr="00D37263">
        <w:rPr>
          <w:rFonts w:ascii="Arial" w:hAnsi="Arial" w:cs="Arial"/>
          <w:bCs/>
          <w:snapToGrid/>
          <w:sz w:val="18"/>
          <w:szCs w:val="18"/>
        </w:rPr>
        <w:t>ublic Defender, 29th JDC</w:t>
      </w:r>
      <w:r w:rsidR="005762D2" w:rsidRPr="00D37263">
        <w:rPr>
          <w:rFonts w:ascii="Arial" w:hAnsi="Arial" w:cs="Arial"/>
          <w:bCs/>
          <w:snapToGrid/>
          <w:sz w:val="18"/>
          <w:szCs w:val="18"/>
        </w:rPr>
        <w:br/>
        <w:t>Victor E. Bradley, Jr.</w:t>
      </w:r>
      <w:r w:rsidR="005762D2" w:rsidRPr="00D37263">
        <w:rPr>
          <w:rFonts w:ascii="Arial" w:hAnsi="Arial" w:cs="Arial"/>
          <w:bCs/>
          <w:snapToGrid/>
          <w:sz w:val="18"/>
          <w:szCs w:val="18"/>
        </w:rPr>
        <w:br/>
      </w:r>
      <w:r w:rsidR="00712F0C" w:rsidRPr="00D37263">
        <w:rPr>
          <w:rFonts w:ascii="Arial" w:hAnsi="Arial" w:cs="Arial"/>
          <w:bCs/>
          <w:snapToGrid/>
          <w:sz w:val="18"/>
          <w:szCs w:val="18"/>
        </w:rPr>
        <w:t>P. O. Box</w:t>
      </w:r>
      <w:r w:rsidR="005762D2" w:rsidRPr="00D37263">
        <w:rPr>
          <w:rFonts w:ascii="Arial" w:hAnsi="Arial" w:cs="Arial"/>
          <w:bCs/>
          <w:snapToGrid/>
          <w:sz w:val="18"/>
          <w:szCs w:val="18"/>
        </w:rPr>
        <w:t xml:space="preserve"> 188</w:t>
      </w:r>
      <w:r w:rsidR="005762D2" w:rsidRPr="00D37263">
        <w:rPr>
          <w:rFonts w:ascii="Arial" w:hAnsi="Arial" w:cs="Arial"/>
          <w:bCs/>
          <w:snapToGrid/>
          <w:sz w:val="18"/>
          <w:szCs w:val="18"/>
        </w:rPr>
        <w:br/>
        <w:t>Norco, LA 70079-0188</w:t>
      </w:r>
      <w:r w:rsidR="005762D2" w:rsidRPr="00D37263">
        <w:rPr>
          <w:rFonts w:ascii="Arial" w:hAnsi="Arial" w:cs="Arial"/>
          <w:bCs/>
          <w:snapToGrid/>
          <w:sz w:val="18"/>
          <w:szCs w:val="18"/>
        </w:rPr>
        <w:br/>
        <w:t>(05/19/2008)</w:t>
      </w:r>
    </w:p>
    <w:p w14:paraId="0F53AD1E" w14:textId="77777777" w:rsidR="002342CE" w:rsidRPr="00D37263" w:rsidRDefault="002342CE" w:rsidP="005762D2">
      <w:pPr>
        <w:rPr>
          <w:rFonts w:ascii="Arial" w:hAnsi="Arial" w:cs="Arial"/>
          <w:bCs/>
          <w:snapToGrid/>
          <w:sz w:val="18"/>
          <w:szCs w:val="18"/>
        </w:rPr>
      </w:pPr>
    </w:p>
    <w:p w14:paraId="182500BD" w14:textId="77777777" w:rsidR="005762D2" w:rsidRPr="00D37263" w:rsidRDefault="005762D2" w:rsidP="005762D2">
      <w:pPr>
        <w:rPr>
          <w:rFonts w:ascii="Arial" w:hAnsi="Arial" w:cs="Arial"/>
          <w:bCs/>
          <w:snapToGrid/>
          <w:sz w:val="18"/>
          <w:szCs w:val="18"/>
        </w:rPr>
      </w:pPr>
      <w:r w:rsidRPr="00D37263">
        <w:rPr>
          <w:rFonts w:ascii="Arial" w:hAnsi="Arial" w:cs="Arial"/>
          <w:bCs/>
          <w:snapToGrid/>
          <w:sz w:val="18"/>
          <w:szCs w:val="18"/>
        </w:rPr>
        <w:t>Public Defender, 31st JDC</w:t>
      </w:r>
      <w:r w:rsidRPr="00D37263">
        <w:rPr>
          <w:rFonts w:ascii="Arial" w:hAnsi="Arial" w:cs="Arial"/>
          <w:bCs/>
          <w:snapToGrid/>
          <w:sz w:val="18"/>
          <w:szCs w:val="18"/>
        </w:rPr>
        <w:br/>
        <w:t xml:space="preserve">David E. Marcantel </w:t>
      </w:r>
      <w:r w:rsidRPr="00D37263">
        <w:rPr>
          <w:rFonts w:ascii="Arial" w:hAnsi="Arial" w:cs="Arial"/>
          <w:bCs/>
          <w:snapToGrid/>
          <w:sz w:val="18"/>
          <w:szCs w:val="18"/>
        </w:rPr>
        <w:br/>
      </w:r>
      <w:r w:rsidR="00712F0C" w:rsidRPr="00D37263">
        <w:rPr>
          <w:rFonts w:ascii="Arial" w:hAnsi="Arial" w:cs="Arial"/>
          <w:bCs/>
          <w:snapToGrid/>
          <w:sz w:val="18"/>
          <w:szCs w:val="18"/>
        </w:rPr>
        <w:t>P. O. Box</w:t>
      </w:r>
      <w:r w:rsidRPr="00D37263">
        <w:rPr>
          <w:rFonts w:ascii="Arial" w:hAnsi="Arial" w:cs="Arial"/>
          <w:bCs/>
          <w:snapToGrid/>
          <w:sz w:val="18"/>
          <w:szCs w:val="18"/>
        </w:rPr>
        <w:t xml:space="preserve"> 1326</w:t>
      </w:r>
    </w:p>
    <w:p w14:paraId="5E9A05E9" w14:textId="77777777" w:rsidR="005762D2" w:rsidRPr="00D37263" w:rsidRDefault="005762D2" w:rsidP="005762D2">
      <w:pPr>
        <w:rPr>
          <w:rFonts w:ascii="Arial" w:hAnsi="Arial" w:cs="Arial"/>
          <w:bCs/>
          <w:snapToGrid/>
          <w:sz w:val="18"/>
          <w:szCs w:val="18"/>
        </w:rPr>
      </w:pPr>
      <w:r w:rsidRPr="00D37263">
        <w:rPr>
          <w:rFonts w:ascii="Arial" w:hAnsi="Arial" w:cs="Arial"/>
          <w:bCs/>
          <w:snapToGrid/>
          <w:sz w:val="18"/>
          <w:szCs w:val="18"/>
        </w:rPr>
        <w:t>Jennings, LA 70546</w:t>
      </w:r>
    </w:p>
    <w:p w14:paraId="55E19EC6" w14:textId="77777777" w:rsidR="00573B77" w:rsidRPr="00D37263" w:rsidRDefault="005762D2" w:rsidP="005762D2">
      <w:pPr>
        <w:rPr>
          <w:rFonts w:ascii="Arial" w:hAnsi="Arial" w:cs="Arial"/>
          <w:bCs/>
          <w:snapToGrid/>
          <w:sz w:val="18"/>
          <w:szCs w:val="18"/>
        </w:rPr>
      </w:pPr>
      <w:r w:rsidRPr="00D37263">
        <w:rPr>
          <w:rFonts w:ascii="Arial" w:hAnsi="Arial" w:cs="Arial"/>
          <w:bCs/>
          <w:snapToGrid/>
          <w:sz w:val="18"/>
          <w:szCs w:val="18"/>
        </w:rPr>
        <w:t>(05/19/2008)</w:t>
      </w:r>
    </w:p>
    <w:p w14:paraId="4B94F7AF" w14:textId="77777777" w:rsidR="00956DA3" w:rsidRPr="00D37263" w:rsidRDefault="00956DA3" w:rsidP="005762D2">
      <w:pPr>
        <w:rPr>
          <w:rFonts w:ascii="Arial" w:hAnsi="Arial" w:cs="Arial"/>
          <w:bCs/>
          <w:snapToGrid/>
          <w:sz w:val="18"/>
          <w:szCs w:val="18"/>
        </w:rPr>
      </w:pPr>
    </w:p>
    <w:p w14:paraId="2CEEC1AD" w14:textId="77777777" w:rsidR="005762D2" w:rsidRPr="00D37263" w:rsidRDefault="005762D2" w:rsidP="005762D2">
      <w:pPr>
        <w:rPr>
          <w:rFonts w:ascii="Arial" w:hAnsi="Arial" w:cs="Arial"/>
          <w:bCs/>
          <w:snapToGrid/>
          <w:sz w:val="18"/>
          <w:szCs w:val="18"/>
        </w:rPr>
      </w:pPr>
      <w:r w:rsidRPr="00D37263">
        <w:rPr>
          <w:rFonts w:ascii="Arial" w:hAnsi="Arial" w:cs="Arial"/>
          <w:bCs/>
          <w:snapToGrid/>
          <w:sz w:val="18"/>
          <w:szCs w:val="18"/>
        </w:rPr>
        <w:t>Public Defender, 32nd JDC</w:t>
      </w:r>
      <w:r w:rsidRPr="00D37263">
        <w:rPr>
          <w:rFonts w:ascii="Arial" w:hAnsi="Arial" w:cs="Arial"/>
          <w:bCs/>
          <w:snapToGrid/>
          <w:sz w:val="18"/>
          <w:szCs w:val="18"/>
        </w:rPr>
        <w:br/>
        <w:t xml:space="preserve">Anthony P. Champagne </w:t>
      </w:r>
      <w:r w:rsidRPr="00D37263">
        <w:rPr>
          <w:rFonts w:ascii="Arial" w:hAnsi="Arial" w:cs="Arial"/>
          <w:bCs/>
          <w:snapToGrid/>
          <w:sz w:val="18"/>
          <w:szCs w:val="18"/>
        </w:rPr>
        <w:br/>
        <w:t>308 Church Street</w:t>
      </w:r>
    </w:p>
    <w:p w14:paraId="5E88E02A" w14:textId="77777777" w:rsidR="005762D2" w:rsidRPr="00D37263" w:rsidRDefault="005762D2" w:rsidP="005762D2">
      <w:pPr>
        <w:rPr>
          <w:rFonts w:ascii="Arial" w:hAnsi="Arial" w:cs="Arial"/>
          <w:bCs/>
          <w:snapToGrid/>
          <w:sz w:val="18"/>
          <w:szCs w:val="18"/>
        </w:rPr>
      </w:pPr>
      <w:r w:rsidRPr="00D37263">
        <w:rPr>
          <w:rFonts w:ascii="Arial" w:hAnsi="Arial" w:cs="Arial"/>
          <w:bCs/>
          <w:snapToGrid/>
          <w:sz w:val="18"/>
          <w:szCs w:val="18"/>
        </w:rPr>
        <w:t>Houma, LA 70360</w:t>
      </w:r>
      <w:r w:rsidRPr="00D37263">
        <w:rPr>
          <w:rFonts w:ascii="Arial" w:hAnsi="Arial" w:cs="Arial"/>
          <w:bCs/>
          <w:snapToGrid/>
          <w:sz w:val="18"/>
          <w:szCs w:val="18"/>
        </w:rPr>
        <w:br/>
        <w:t>(05/19/2008)</w:t>
      </w:r>
    </w:p>
    <w:p w14:paraId="440C8EB0" w14:textId="77777777" w:rsidR="00923B87" w:rsidRPr="00D37263" w:rsidRDefault="00923B87" w:rsidP="005762D2">
      <w:pPr>
        <w:rPr>
          <w:rFonts w:ascii="Arial" w:hAnsi="Arial" w:cs="Arial"/>
          <w:bCs/>
          <w:snapToGrid/>
          <w:sz w:val="18"/>
          <w:szCs w:val="18"/>
        </w:rPr>
      </w:pPr>
    </w:p>
    <w:p w14:paraId="30CAD134" w14:textId="77777777" w:rsidR="00705043" w:rsidRPr="00D37263" w:rsidRDefault="00705043" w:rsidP="005762D2">
      <w:pPr>
        <w:rPr>
          <w:rFonts w:ascii="Arial" w:hAnsi="Arial" w:cs="Arial"/>
          <w:bCs/>
          <w:snapToGrid/>
          <w:sz w:val="18"/>
          <w:szCs w:val="18"/>
        </w:rPr>
      </w:pPr>
    </w:p>
    <w:p w14:paraId="6FC87481" w14:textId="77777777" w:rsidR="00705043" w:rsidRPr="00D37263" w:rsidRDefault="00705043" w:rsidP="005762D2">
      <w:pPr>
        <w:rPr>
          <w:rFonts w:ascii="Arial" w:hAnsi="Arial" w:cs="Arial"/>
          <w:bCs/>
          <w:snapToGrid/>
          <w:sz w:val="18"/>
          <w:szCs w:val="18"/>
        </w:rPr>
      </w:pPr>
    </w:p>
    <w:p w14:paraId="782A770A" w14:textId="77777777" w:rsidR="00705043" w:rsidRPr="00D37263" w:rsidRDefault="00705043" w:rsidP="005762D2">
      <w:pPr>
        <w:rPr>
          <w:rFonts w:ascii="Arial" w:hAnsi="Arial" w:cs="Arial"/>
          <w:bCs/>
          <w:snapToGrid/>
          <w:sz w:val="18"/>
          <w:szCs w:val="18"/>
        </w:rPr>
      </w:pPr>
    </w:p>
    <w:p w14:paraId="1025B658" w14:textId="77777777" w:rsidR="005762D2" w:rsidRPr="00D37263" w:rsidRDefault="005762D2" w:rsidP="005762D2">
      <w:pPr>
        <w:rPr>
          <w:rFonts w:ascii="Arial" w:hAnsi="Arial" w:cs="Arial"/>
          <w:bCs/>
          <w:snapToGrid/>
          <w:sz w:val="18"/>
          <w:szCs w:val="18"/>
        </w:rPr>
      </w:pPr>
      <w:r w:rsidRPr="00D37263">
        <w:rPr>
          <w:rFonts w:ascii="Arial" w:hAnsi="Arial" w:cs="Arial"/>
          <w:bCs/>
          <w:snapToGrid/>
          <w:sz w:val="18"/>
          <w:szCs w:val="18"/>
        </w:rPr>
        <w:t>Public Defender, 40th JDC</w:t>
      </w:r>
      <w:r w:rsidRPr="00D37263">
        <w:rPr>
          <w:rFonts w:ascii="Arial" w:hAnsi="Arial" w:cs="Arial"/>
          <w:bCs/>
          <w:snapToGrid/>
          <w:sz w:val="18"/>
          <w:szCs w:val="18"/>
        </w:rPr>
        <w:br/>
        <w:t xml:space="preserve">Richard B. Stricks </w:t>
      </w:r>
      <w:r w:rsidRPr="00D37263">
        <w:rPr>
          <w:rFonts w:ascii="Arial" w:hAnsi="Arial" w:cs="Arial"/>
          <w:bCs/>
          <w:snapToGrid/>
          <w:sz w:val="18"/>
          <w:szCs w:val="18"/>
        </w:rPr>
        <w:br/>
        <w:t>75 Dominican Drive, #202</w:t>
      </w:r>
    </w:p>
    <w:p w14:paraId="11D0FD40" w14:textId="77777777" w:rsidR="005762D2" w:rsidRPr="00D37263" w:rsidRDefault="005762D2" w:rsidP="005762D2">
      <w:pPr>
        <w:rPr>
          <w:rFonts w:ascii="Arial" w:hAnsi="Arial" w:cs="Arial"/>
          <w:bCs/>
          <w:snapToGrid/>
          <w:sz w:val="18"/>
          <w:szCs w:val="18"/>
        </w:rPr>
      </w:pPr>
      <w:r w:rsidRPr="00D37263">
        <w:rPr>
          <w:rFonts w:ascii="Arial" w:hAnsi="Arial" w:cs="Arial"/>
          <w:bCs/>
          <w:snapToGrid/>
          <w:sz w:val="18"/>
          <w:szCs w:val="18"/>
        </w:rPr>
        <w:t>LaPlace, LA 70068-3400</w:t>
      </w:r>
    </w:p>
    <w:p w14:paraId="19904B55" w14:textId="77777777" w:rsidR="005762D2" w:rsidRPr="00D37263" w:rsidRDefault="005762D2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(05/19/2008)</w:t>
      </w:r>
    </w:p>
    <w:p w14:paraId="4FA6AF81" w14:textId="77777777" w:rsidR="008339AE" w:rsidRPr="00D37263" w:rsidRDefault="008339AE" w:rsidP="005762D2">
      <w:pPr>
        <w:rPr>
          <w:rFonts w:ascii="Arial" w:hAnsi="Arial" w:cs="Arial"/>
          <w:sz w:val="18"/>
          <w:szCs w:val="18"/>
        </w:rPr>
      </w:pPr>
    </w:p>
    <w:p w14:paraId="48A7C779" w14:textId="77777777" w:rsidR="001A74A6" w:rsidRPr="00D37263" w:rsidRDefault="001A74A6" w:rsidP="001A74A6">
      <w:pPr>
        <w:spacing w:before="29"/>
        <w:ind w:right="270"/>
        <w:rPr>
          <w:rFonts w:ascii="Arial" w:eastAsia="Arial" w:hAnsi="Arial" w:cs="Arial"/>
          <w:sz w:val="18"/>
          <w:szCs w:val="18"/>
        </w:rPr>
      </w:pPr>
      <w:r w:rsidRPr="00D37263">
        <w:rPr>
          <w:rFonts w:ascii="Arial" w:eastAsia="Arial" w:hAnsi="Arial" w:cs="Arial"/>
          <w:sz w:val="18"/>
          <w:szCs w:val="18"/>
        </w:rPr>
        <w:t>Quad Area Community Action Agency</w:t>
      </w:r>
      <w:r w:rsidR="0056078A" w:rsidRPr="00D37263">
        <w:rPr>
          <w:rFonts w:ascii="Arial" w:eastAsia="Arial" w:hAnsi="Arial" w:cs="Arial"/>
          <w:sz w:val="18"/>
          <w:szCs w:val="18"/>
        </w:rPr>
        <w:t xml:space="preserve"> </w:t>
      </w:r>
      <w:r w:rsidRPr="00D37263">
        <w:rPr>
          <w:rFonts w:ascii="Arial" w:eastAsia="Arial" w:hAnsi="Arial" w:cs="Arial"/>
          <w:sz w:val="18"/>
          <w:szCs w:val="18"/>
        </w:rPr>
        <w:t xml:space="preserve">Wallace Sibley </w:t>
      </w:r>
    </w:p>
    <w:p w14:paraId="679C3E1A" w14:textId="77777777" w:rsidR="001A74A6" w:rsidRPr="00D37263" w:rsidRDefault="001A74A6" w:rsidP="001A74A6">
      <w:pPr>
        <w:spacing w:before="29"/>
        <w:ind w:right="270"/>
        <w:rPr>
          <w:rFonts w:ascii="Arial" w:eastAsia="Arial" w:hAnsi="Arial" w:cs="Arial"/>
          <w:sz w:val="18"/>
          <w:szCs w:val="18"/>
        </w:rPr>
      </w:pPr>
      <w:r w:rsidRPr="00D37263">
        <w:rPr>
          <w:rFonts w:ascii="Arial" w:eastAsia="Arial" w:hAnsi="Arial" w:cs="Arial"/>
          <w:sz w:val="18"/>
          <w:szCs w:val="18"/>
        </w:rPr>
        <w:t>45300 North Baptist Road</w:t>
      </w:r>
    </w:p>
    <w:p w14:paraId="700760C8" w14:textId="77777777" w:rsidR="001A74A6" w:rsidRPr="00D37263" w:rsidRDefault="001A74A6" w:rsidP="001A74A6">
      <w:pPr>
        <w:spacing w:before="29"/>
        <w:ind w:right="270"/>
        <w:rPr>
          <w:rFonts w:ascii="Times New Roman" w:eastAsia="Arial" w:hAnsi="Times New Roman"/>
          <w:szCs w:val="24"/>
        </w:rPr>
      </w:pPr>
      <w:r w:rsidRPr="00D37263">
        <w:rPr>
          <w:rFonts w:ascii="Arial" w:eastAsia="Arial" w:hAnsi="Arial" w:cs="Arial"/>
          <w:sz w:val="18"/>
          <w:szCs w:val="18"/>
        </w:rPr>
        <w:t>Hammond, LA  70401</w:t>
      </w:r>
      <w:r w:rsidRPr="00D37263">
        <w:rPr>
          <w:rFonts w:ascii="Arial" w:eastAsia="Arial" w:hAnsi="Arial" w:cs="Arial"/>
          <w:sz w:val="18"/>
          <w:szCs w:val="18"/>
        </w:rPr>
        <w:br/>
        <w:t>(03/11/2021</w:t>
      </w:r>
      <w:r w:rsidRPr="00D37263">
        <w:rPr>
          <w:rFonts w:ascii="Times New Roman" w:eastAsia="Arial" w:hAnsi="Times New Roman"/>
          <w:szCs w:val="24"/>
        </w:rPr>
        <w:t>)</w:t>
      </w:r>
    </w:p>
    <w:p w14:paraId="6618C3BA" w14:textId="77777777" w:rsidR="001A74A6" w:rsidRPr="00D37263" w:rsidRDefault="001A74A6" w:rsidP="005762D2">
      <w:pPr>
        <w:rPr>
          <w:rFonts w:ascii="Arial" w:hAnsi="Arial" w:cs="Arial"/>
          <w:sz w:val="18"/>
          <w:szCs w:val="18"/>
        </w:rPr>
      </w:pPr>
    </w:p>
    <w:p w14:paraId="5F19A623" w14:textId="77777777" w:rsidR="005762D2" w:rsidRPr="00D37263" w:rsidRDefault="005762D2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Rapides Area Pl</w:t>
      </w:r>
      <w:r w:rsidR="00B179DA" w:rsidRPr="00D37263">
        <w:rPr>
          <w:rFonts w:ascii="Arial" w:hAnsi="Arial" w:cs="Arial"/>
          <w:sz w:val="18"/>
          <w:szCs w:val="18"/>
        </w:rPr>
        <w:t>an</w:t>
      </w:r>
      <w:r w:rsidRPr="00D37263">
        <w:rPr>
          <w:rFonts w:ascii="Arial" w:hAnsi="Arial" w:cs="Arial"/>
          <w:sz w:val="18"/>
          <w:szCs w:val="18"/>
        </w:rPr>
        <w:t>n</w:t>
      </w:r>
      <w:r w:rsidR="00B179DA" w:rsidRPr="00D37263">
        <w:rPr>
          <w:rFonts w:ascii="Arial" w:hAnsi="Arial" w:cs="Arial"/>
          <w:sz w:val="18"/>
          <w:szCs w:val="18"/>
        </w:rPr>
        <w:t>ing</w:t>
      </w:r>
      <w:r w:rsidRPr="00D37263">
        <w:rPr>
          <w:rFonts w:ascii="Arial" w:hAnsi="Arial" w:cs="Arial"/>
          <w:sz w:val="18"/>
          <w:szCs w:val="18"/>
        </w:rPr>
        <w:t xml:space="preserve"> Comm</w:t>
      </w:r>
      <w:r w:rsidR="00B179DA" w:rsidRPr="00D37263">
        <w:rPr>
          <w:rFonts w:ascii="Arial" w:hAnsi="Arial" w:cs="Arial"/>
          <w:sz w:val="18"/>
          <w:szCs w:val="18"/>
        </w:rPr>
        <w:t>’n</w:t>
      </w:r>
    </w:p>
    <w:p w14:paraId="7607784F" w14:textId="77777777" w:rsidR="005762D2" w:rsidRPr="00D37263" w:rsidRDefault="005762D2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John C. Miller, Jr.</w:t>
      </w:r>
    </w:p>
    <w:p w14:paraId="179F689C" w14:textId="77777777" w:rsidR="005762D2" w:rsidRPr="00D37263" w:rsidRDefault="00712F0C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P. O. Box</w:t>
      </w:r>
      <w:r w:rsidR="005762D2" w:rsidRPr="00D37263">
        <w:rPr>
          <w:rFonts w:ascii="Arial" w:hAnsi="Arial" w:cs="Arial"/>
          <w:sz w:val="18"/>
          <w:szCs w:val="18"/>
        </w:rPr>
        <w:t xml:space="preserve"> 7586</w:t>
      </w:r>
    </w:p>
    <w:p w14:paraId="597CF087" w14:textId="77777777" w:rsidR="005762D2" w:rsidRPr="00D37263" w:rsidRDefault="005762D2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Alexandria, LA 71306-7586</w:t>
      </w:r>
    </w:p>
    <w:p w14:paraId="29244C4D" w14:textId="77777777" w:rsidR="005762D2" w:rsidRPr="00D37263" w:rsidRDefault="005762D2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 xml:space="preserve">(11/08/1993) </w:t>
      </w:r>
    </w:p>
    <w:p w14:paraId="708FF6F8" w14:textId="77777777" w:rsidR="00912144" w:rsidRPr="00D37263" w:rsidRDefault="00912144" w:rsidP="005762D2">
      <w:pPr>
        <w:rPr>
          <w:rFonts w:ascii="Arial" w:hAnsi="Arial" w:cs="Arial"/>
          <w:sz w:val="18"/>
          <w:szCs w:val="18"/>
        </w:rPr>
      </w:pPr>
    </w:p>
    <w:p w14:paraId="5E026F7E" w14:textId="77777777" w:rsidR="005762D2" w:rsidRPr="00D37263" w:rsidRDefault="005762D2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Rapides Psh Assessor's Office</w:t>
      </w:r>
    </w:p>
    <w:p w14:paraId="1E7C2817" w14:textId="77777777" w:rsidR="005762D2" w:rsidRPr="00D37263" w:rsidRDefault="005762D2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Charles Slay</w:t>
      </w:r>
    </w:p>
    <w:p w14:paraId="1C1AC2BD" w14:textId="77777777" w:rsidR="005762D2" w:rsidRPr="00D37263" w:rsidRDefault="00712F0C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P. O. Box</w:t>
      </w:r>
      <w:r w:rsidR="005762D2" w:rsidRPr="00D37263">
        <w:rPr>
          <w:rFonts w:ascii="Arial" w:hAnsi="Arial" w:cs="Arial"/>
          <w:sz w:val="18"/>
          <w:szCs w:val="18"/>
        </w:rPr>
        <w:t xml:space="preserve"> 2002</w:t>
      </w:r>
    </w:p>
    <w:p w14:paraId="49AD91F8" w14:textId="77777777" w:rsidR="005762D2" w:rsidRPr="00D37263" w:rsidRDefault="005762D2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Alexandria, LA 71309-2002</w:t>
      </w:r>
    </w:p>
    <w:p w14:paraId="22C5B19C" w14:textId="77777777" w:rsidR="005762D2" w:rsidRPr="00D37263" w:rsidRDefault="005762D2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(03/07/1991)</w:t>
      </w:r>
    </w:p>
    <w:p w14:paraId="153B7156" w14:textId="77777777" w:rsidR="0062443D" w:rsidRPr="00D37263" w:rsidRDefault="0062443D" w:rsidP="005762D2">
      <w:pPr>
        <w:rPr>
          <w:rFonts w:ascii="Arial" w:hAnsi="Arial" w:cs="Arial"/>
          <w:sz w:val="18"/>
          <w:szCs w:val="18"/>
        </w:rPr>
      </w:pPr>
    </w:p>
    <w:p w14:paraId="2477A48B" w14:textId="77777777" w:rsidR="00B2675C" w:rsidRPr="00D37263" w:rsidRDefault="00B2675C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Rapides Psh Clerk of Court</w:t>
      </w:r>
      <w:r w:rsidRPr="00D37263">
        <w:rPr>
          <w:rFonts w:ascii="Arial" w:hAnsi="Arial" w:cs="Arial"/>
          <w:sz w:val="18"/>
          <w:szCs w:val="18"/>
        </w:rPr>
        <w:br/>
        <w:t>Clerk of Court</w:t>
      </w:r>
      <w:r w:rsidRPr="00D37263">
        <w:rPr>
          <w:rFonts w:ascii="Arial" w:hAnsi="Arial" w:cs="Arial"/>
          <w:sz w:val="18"/>
          <w:szCs w:val="18"/>
        </w:rPr>
        <w:br/>
        <w:t>701 Murry Street, Ste. 102</w:t>
      </w:r>
      <w:r w:rsidRPr="00D37263">
        <w:rPr>
          <w:rFonts w:ascii="Arial" w:hAnsi="Arial" w:cs="Arial"/>
          <w:sz w:val="18"/>
          <w:szCs w:val="18"/>
        </w:rPr>
        <w:br/>
        <w:t>Alexandria, LA 71301</w:t>
      </w:r>
      <w:r w:rsidRPr="00D37263">
        <w:rPr>
          <w:rFonts w:ascii="Arial" w:hAnsi="Arial" w:cs="Arial"/>
          <w:sz w:val="18"/>
          <w:szCs w:val="18"/>
        </w:rPr>
        <w:br/>
        <w:t>(08/15/2018)</w:t>
      </w:r>
    </w:p>
    <w:p w14:paraId="1CF03A18" w14:textId="77777777" w:rsidR="00B2675C" w:rsidRPr="00D37263" w:rsidRDefault="00B2675C" w:rsidP="005762D2">
      <w:pPr>
        <w:rPr>
          <w:rFonts w:ascii="Arial" w:hAnsi="Arial" w:cs="Arial"/>
          <w:sz w:val="18"/>
          <w:szCs w:val="18"/>
        </w:rPr>
      </w:pPr>
    </w:p>
    <w:p w14:paraId="46F17D24" w14:textId="77777777" w:rsidR="004844A5" w:rsidRPr="00D37263" w:rsidRDefault="004844A5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Rapides Psh Fire Dist. No. 18</w:t>
      </w:r>
    </w:p>
    <w:p w14:paraId="395AA06D" w14:textId="77777777" w:rsidR="004844A5" w:rsidRPr="00D37263" w:rsidRDefault="004844A5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Fire Chief Roy Waters</w:t>
      </w:r>
    </w:p>
    <w:p w14:paraId="64C940F9" w14:textId="77777777" w:rsidR="004844A5" w:rsidRPr="00D37263" w:rsidRDefault="004844A5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1305 Wall Street</w:t>
      </w:r>
    </w:p>
    <w:p w14:paraId="17CE8652" w14:textId="77777777" w:rsidR="004844A5" w:rsidRPr="00D37263" w:rsidRDefault="004844A5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Lecompte, LA 71346</w:t>
      </w:r>
    </w:p>
    <w:p w14:paraId="6903C6E9" w14:textId="77777777" w:rsidR="004844A5" w:rsidRPr="00D37263" w:rsidRDefault="004844A5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(03/01/2019)</w:t>
      </w:r>
    </w:p>
    <w:p w14:paraId="50F2D1A7" w14:textId="77777777" w:rsidR="004844A5" w:rsidRPr="00D37263" w:rsidRDefault="004844A5" w:rsidP="005762D2">
      <w:pPr>
        <w:rPr>
          <w:rFonts w:ascii="Arial" w:hAnsi="Arial" w:cs="Arial"/>
          <w:sz w:val="18"/>
          <w:szCs w:val="18"/>
        </w:rPr>
      </w:pPr>
    </w:p>
    <w:p w14:paraId="0E61DAEC" w14:textId="77777777" w:rsidR="005762D2" w:rsidRPr="00D37263" w:rsidRDefault="005762D2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Rapides Psh Housing Authority</w:t>
      </w:r>
    </w:p>
    <w:p w14:paraId="5B184EBF" w14:textId="77777777" w:rsidR="005762D2" w:rsidRPr="00D37263" w:rsidRDefault="005762D2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David Boykins</w:t>
      </w:r>
    </w:p>
    <w:p w14:paraId="4E91EC5F" w14:textId="77777777" w:rsidR="005762D2" w:rsidRPr="00D37263" w:rsidRDefault="005762D2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119 Boyce Gardens</w:t>
      </w:r>
    </w:p>
    <w:p w14:paraId="4F25E36F" w14:textId="77777777" w:rsidR="005762D2" w:rsidRPr="00D37263" w:rsidRDefault="005762D2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Boyce, LA 71409</w:t>
      </w:r>
    </w:p>
    <w:p w14:paraId="7B92FAE1" w14:textId="77777777" w:rsidR="005762D2" w:rsidRPr="00D37263" w:rsidRDefault="005762D2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(08/19/1993)</w:t>
      </w:r>
    </w:p>
    <w:p w14:paraId="50AF769C" w14:textId="77777777" w:rsidR="00070232" w:rsidRPr="00D37263" w:rsidRDefault="00070232" w:rsidP="005762D2">
      <w:pPr>
        <w:rPr>
          <w:rFonts w:ascii="Arial" w:hAnsi="Arial" w:cs="Arial"/>
          <w:sz w:val="18"/>
          <w:szCs w:val="18"/>
        </w:rPr>
      </w:pPr>
    </w:p>
    <w:p w14:paraId="766615A9" w14:textId="77777777" w:rsidR="005762D2" w:rsidRPr="00D37263" w:rsidRDefault="005762D2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Rapides Parish Library</w:t>
      </w:r>
    </w:p>
    <w:p w14:paraId="4559F02D" w14:textId="77777777" w:rsidR="005762D2" w:rsidRPr="00D37263" w:rsidRDefault="005762D2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Carolyn Williams</w:t>
      </w:r>
    </w:p>
    <w:p w14:paraId="265FCAE3" w14:textId="77777777" w:rsidR="005762D2" w:rsidRPr="00D37263" w:rsidRDefault="005762D2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411 Washington Street</w:t>
      </w:r>
    </w:p>
    <w:p w14:paraId="43F72674" w14:textId="77777777" w:rsidR="005762D2" w:rsidRPr="00D37263" w:rsidRDefault="005762D2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Alexandria, LA 71301</w:t>
      </w:r>
    </w:p>
    <w:p w14:paraId="7B8B0E9F" w14:textId="77777777" w:rsidR="005762D2" w:rsidRPr="00D37263" w:rsidRDefault="005762D2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(03/07/1991)</w:t>
      </w:r>
    </w:p>
    <w:p w14:paraId="20BCEBD7" w14:textId="77777777" w:rsidR="00626090" w:rsidRPr="00D37263" w:rsidRDefault="00626090" w:rsidP="005762D2">
      <w:pPr>
        <w:rPr>
          <w:rFonts w:ascii="Arial" w:hAnsi="Arial" w:cs="Arial"/>
          <w:sz w:val="18"/>
          <w:szCs w:val="18"/>
        </w:rPr>
      </w:pPr>
    </w:p>
    <w:p w14:paraId="0AB0572C" w14:textId="77777777" w:rsidR="005762D2" w:rsidRPr="00D37263" w:rsidRDefault="005762D2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Rapides Parish School Board</w:t>
      </w:r>
    </w:p>
    <w:p w14:paraId="2A0CF213" w14:textId="77777777" w:rsidR="005762D2" w:rsidRPr="00D37263" w:rsidRDefault="005762D2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H. Dorman Clayton</w:t>
      </w:r>
    </w:p>
    <w:p w14:paraId="4DAF9A7E" w14:textId="77777777" w:rsidR="005762D2" w:rsidRPr="00D37263" w:rsidRDefault="00712F0C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P. O. Box</w:t>
      </w:r>
      <w:r w:rsidR="005762D2" w:rsidRPr="00D37263">
        <w:rPr>
          <w:rFonts w:ascii="Arial" w:hAnsi="Arial" w:cs="Arial"/>
          <w:sz w:val="18"/>
          <w:szCs w:val="18"/>
        </w:rPr>
        <w:t xml:space="preserve"> 1230</w:t>
      </w:r>
    </w:p>
    <w:p w14:paraId="64C6BA93" w14:textId="77777777" w:rsidR="005762D2" w:rsidRPr="00D37263" w:rsidRDefault="005762D2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Alexandria, LA 71309-1230</w:t>
      </w:r>
    </w:p>
    <w:p w14:paraId="36F07B56" w14:textId="77777777" w:rsidR="005762D2" w:rsidRPr="00D37263" w:rsidRDefault="005762D2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(10/21/1991)</w:t>
      </w:r>
    </w:p>
    <w:p w14:paraId="42B8553A" w14:textId="77777777" w:rsidR="007226F7" w:rsidRPr="00D37263" w:rsidRDefault="007226F7" w:rsidP="00E170F2">
      <w:pPr>
        <w:rPr>
          <w:rFonts w:ascii="Arial" w:hAnsi="Arial" w:cs="Arial"/>
          <w:sz w:val="18"/>
          <w:szCs w:val="18"/>
        </w:rPr>
      </w:pPr>
    </w:p>
    <w:p w14:paraId="34AA7ABF" w14:textId="77777777" w:rsidR="00E170F2" w:rsidRPr="00D37263" w:rsidRDefault="00E170F2" w:rsidP="00E170F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Rapides Parish Sheriff’s Office</w:t>
      </w:r>
    </w:p>
    <w:p w14:paraId="0B33C1B7" w14:textId="77777777" w:rsidR="00E170F2" w:rsidRPr="00D37263" w:rsidRDefault="00E170F2" w:rsidP="00E170F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Levette H. Thomas, PA</w:t>
      </w:r>
    </w:p>
    <w:p w14:paraId="5B9B322A" w14:textId="77777777" w:rsidR="00E170F2" w:rsidRPr="00D37263" w:rsidRDefault="00E170F2" w:rsidP="00E170F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P. O. Box 1510</w:t>
      </w:r>
    </w:p>
    <w:p w14:paraId="6BE0674C" w14:textId="77777777" w:rsidR="00A66465" w:rsidRPr="00D37263" w:rsidRDefault="00E170F2" w:rsidP="00E170F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Alexandria, LA 71309-1510</w:t>
      </w:r>
      <w:r w:rsidRPr="00D37263">
        <w:rPr>
          <w:rFonts w:ascii="Arial" w:hAnsi="Arial" w:cs="Arial"/>
          <w:sz w:val="18"/>
          <w:szCs w:val="18"/>
        </w:rPr>
        <w:br/>
        <w:t>(07/12/2013</w:t>
      </w:r>
      <w:r w:rsidR="00875659" w:rsidRPr="00D37263">
        <w:rPr>
          <w:rFonts w:ascii="Arial" w:hAnsi="Arial" w:cs="Arial"/>
          <w:sz w:val="18"/>
          <w:szCs w:val="18"/>
        </w:rPr>
        <w:t>)</w:t>
      </w:r>
    </w:p>
    <w:p w14:paraId="1AE7B9FC" w14:textId="77777777" w:rsidR="00904635" w:rsidRPr="00D37263" w:rsidRDefault="00904635" w:rsidP="00E170F2">
      <w:pPr>
        <w:rPr>
          <w:rFonts w:ascii="Arial" w:hAnsi="Arial" w:cs="Arial"/>
          <w:sz w:val="18"/>
          <w:szCs w:val="18"/>
        </w:rPr>
      </w:pPr>
    </w:p>
    <w:p w14:paraId="46D6B743" w14:textId="77777777" w:rsidR="005762D2" w:rsidRPr="00D37263" w:rsidRDefault="005762D2" w:rsidP="00E170F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Rayne</w:t>
      </w:r>
      <w:r w:rsidR="00AC1368" w:rsidRPr="00D37263">
        <w:rPr>
          <w:rFonts w:ascii="Arial" w:hAnsi="Arial" w:cs="Arial"/>
          <w:sz w:val="18"/>
          <w:szCs w:val="18"/>
        </w:rPr>
        <w:t>, City of</w:t>
      </w:r>
      <w:r w:rsidR="003C5C09" w:rsidRPr="00D37263">
        <w:rPr>
          <w:rFonts w:ascii="Arial" w:hAnsi="Arial" w:cs="Arial"/>
          <w:sz w:val="18"/>
          <w:szCs w:val="18"/>
        </w:rPr>
        <w:br/>
      </w:r>
      <w:r w:rsidR="00407BB4" w:rsidRPr="00D37263">
        <w:rPr>
          <w:rFonts w:ascii="Arial" w:hAnsi="Arial" w:cs="Arial"/>
          <w:sz w:val="18"/>
          <w:szCs w:val="18"/>
        </w:rPr>
        <w:t>Mayor’s Office</w:t>
      </w:r>
    </w:p>
    <w:p w14:paraId="36416074" w14:textId="77777777" w:rsidR="005762D2" w:rsidRPr="00D37263" w:rsidRDefault="00712F0C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P. O. Box</w:t>
      </w:r>
      <w:r w:rsidR="005762D2" w:rsidRPr="00D37263">
        <w:rPr>
          <w:rFonts w:ascii="Arial" w:hAnsi="Arial" w:cs="Arial"/>
          <w:sz w:val="18"/>
          <w:szCs w:val="18"/>
        </w:rPr>
        <w:t xml:space="preserve"> 69</w:t>
      </w:r>
    </w:p>
    <w:p w14:paraId="051E1730" w14:textId="77777777" w:rsidR="005762D2" w:rsidRPr="00D37263" w:rsidRDefault="005762D2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Rayne, LA 70578-0069</w:t>
      </w:r>
    </w:p>
    <w:p w14:paraId="6E6C4621" w14:textId="77777777" w:rsidR="005762D2" w:rsidRPr="00D37263" w:rsidRDefault="005762D2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(03/11/1991)</w:t>
      </w:r>
    </w:p>
    <w:p w14:paraId="4ACB5AF2" w14:textId="77777777" w:rsidR="002342CE" w:rsidRPr="00D37263" w:rsidRDefault="002342CE" w:rsidP="005762D2">
      <w:pPr>
        <w:rPr>
          <w:rFonts w:ascii="Arial" w:hAnsi="Arial" w:cs="Arial"/>
          <w:sz w:val="18"/>
          <w:szCs w:val="18"/>
        </w:rPr>
      </w:pPr>
    </w:p>
    <w:p w14:paraId="766CD299" w14:textId="77777777" w:rsidR="00705043" w:rsidRPr="00D37263" w:rsidRDefault="00705043" w:rsidP="005762D2">
      <w:pPr>
        <w:rPr>
          <w:rFonts w:ascii="Arial" w:hAnsi="Arial" w:cs="Arial"/>
          <w:sz w:val="18"/>
          <w:szCs w:val="18"/>
        </w:rPr>
      </w:pPr>
    </w:p>
    <w:p w14:paraId="47D82BDF" w14:textId="77777777" w:rsidR="00705043" w:rsidRPr="00D37263" w:rsidRDefault="00705043" w:rsidP="005762D2">
      <w:pPr>
        <w:rPr>
          <w:rFonts w:ascii="Arial" w:hAnsi="Arial" w:cs="Arial"/>
          <w:sz w:val="18"/>
          <w:szCs w:val="18"/>
        </w:rPr>
      </w:pPr>
    </w:p>
    <w:p w14:paraId="4B17E041" w14:textId="77777777" w:rsidR="002217E7" w:rsidRPr="00D37263" w:rsidRDefault="00F81B9A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Raynebeau’s Learning Center</w:t>
      </w:r>
      <w:r w:rsidRPr="00D37263">
        <w:rPr>
          <w:rFonts w:ascii="Arial" w:hAnsi="Arial" w:cs="Arial"/>
          <w:sz w:val="18"/>
          <w:szCs w:val="18"/>
        </w:rPr>
        <w:br/>
        <w:t>Lauren Credeur, Director</w:t>
      </w:r>
      <w:r w:rsidRPr="00D37263">
        <w:rPr>
          <w:rFonts w:ascii="Arial" w:hAnsi="Arial" w:cs="Arial"/>
          <w:sz w:val="18"/>
          <w:szCs w:val="18"/>
        </w:rPr>
        <w:br/>
        <w:t>404 Gossen Memorial Drive</w:t>
      </w:r>
      <w:r w:rsidRPr="00D37263">
        <w:rPr>
          <w:rFonts w:ascii="Arial" w:hAnsi="Arial" w:cs="Arial"/>
          <w:sz w:val="18"/>
          <w:szCs w:val="18"/>
        </w:rPr>
        <w:br/>
        <w:t>Rayne, LA 70578</w:t>
      </w:r>
    </w:p>
    <w:p w14:paraId="6E02FA13" w14:textId="77777777" w:rsidR="00956DA3" w:rsidRPr="00D37263" w:rsidRDefault="002217E7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(</w:t>
      </w:r>
      <w:r w:rsidR="00C61166" w:rsidRPr="00D37263">
        <w:rPr>
          <w:rFonts w:ascii="Arial" w:hAnsi="Arial" w:cs="Arial"/>
          <w:sz w:val="18"/>
          <w:szCs w:val="18"/>
        </w:rPr>
        <w:t>7/7/2019)</w:t>
      </w:r>
      <w:r w:rsidR="00C61166" w:rsidRPr="00D37263">
        <w:rPr>
          <w:rFonts w:ascii="Arial" w:hAnsi="Arial" w:cs="Arial"/>
          <w:sz w:val="18"/>
          <w:szCs w:val="18"/>
        </w:rPr>
        <w:br/>
      </w:r>
    </w:p>
    <w:p w14:paraId="03408A4A" w14:textId="77777777" w:rsidR="005762D2" w:rsidRPr="00D37263" w:rsidRDefault="005762D2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Rayne Fire Association</w:t>
      </w:r>
    </w:p>
    <w:p w14:paraId="5E05F533" w14:textId="77777777" w:rsidR="005762D2" w:rsidRPr="00D37263" w:rsidRDefault="005762D2" w:rsidP="005762D2">
      <w:pPr>
        <w:ind w:right="-360"/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Lee Hebert</w:t>
      </w:r>
    </w:p>
    <w:p w14:paraId="259C87D6" w14:textId="77777777" w:rsidR="005762D2" w:rsidRPr="00D37263" w:rsidRDefault="00712F0C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P. O. Box</w:t>
      </w:r>
      <w:r w:rsidR="005762D2" w:rsidRPr="00D37263">
        <w:rPr>
          <w:rFonts w:ascii="Arial" w:hAnsi="Arial" w:cs="Arial"/>
          <w:sz w:val="18"/>
          <w:szCs w:val="18"/>
        </w:rPr>
        <w:t xml:space="preserve"> 373</w:t>
      </w:r>
    </w:p>
    <w:p w14:paraId="0113F337" w14:textId="77777777" w:rsidR="005762D2" w:rsidRPr="00D37263" w:rsidRDefault="005762D2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Rayne, LA 70578-0373</w:t>
      </w:r>
    </w:p>
    <w:p w14:paraId="7566299E" w14:textId="77777777" w:rsidR="005762D2" w:rsidRPr="00D37263" w:rsidRDefault="005762D2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(09/23/1996)</w:t>
      </w:r>
    </w:p>
    <w:p w14:paraId="6B578BC8" w14:textId="77777777" w:rsidR="00781A60" w:rsidRPr="00D37263" w:rsidRDefault="00781A60" w:rsidP="005762D2">
      <w:pPr>
        <w:rPr>
          <w:rFonts w:ascii="Arial" w:hAnsi="Arial" w:cs="Arial"/>
          <w:sz w:val="18"/>
          <w:szCs w:val="18"/>
        </w:rPr>
      </w:pPr>
    </w:p>
    <w:p w14:paraId="189A66ED" w14:textId="77777777" w:rsidR="00B179DA" w:rsidRPr="00D37263" w:rsidRDefault="00B179DA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Rayne Housing Authority</w:t>
      </w:r>
      <w:r w:rsidRPr="00D37263">
        <w:rPr>
          <w:rFonts w:ascii="Arial" w:hAnsi="Arial" w:cs="Arial"/>
          <w:sz w:val="18"/>
          <w:szCs w:val="18"/>
        </w:rPr>
        <w:br/>
        <w:t>Chris Simpson</w:t>
      </w:r>
      <w:r w:rsidRPr="00D37263">
        <w:rPr>
          <w:rFonts w:ascii="Arial" w:hAnsi="Arial" w:cs="Arial"/>
          <w:sz w:val="18"/>
          <w:szCs w:val="18"/>
        </w:rPr>
        <w:br/>
      </w:r>
      <w:r w:rsidR="00712F0C" w:rsidRPr="00D37263">
        <w:rPr>
          <w:rFonts w:ascii="Arial" w:hAnsi="Arial" w:cs="Arial"/>
          <w:sz w:val="18"/>
          <w:szCs w:val="18"/>
        </w:rPr>
        <w:t>P. O. Box</w:t>
      </w:r>
      <w:r w:rsidRPr="00D37263">
        <w:rPr>
          <w:rFonts w:ascii="Arial" w:hAnsi="Arial" w:cs="Arial"/>
          <w:sz w:val="18"/>
          <w:szCs w:val="18"/>
        </w:rPr>
        <w:t xml:space="preserve"> 164</w:t>
      </w:r>
      <w:r w:rsidRPr="00D37263">
        <w:rPr>
          <w:rFonts w:ascii="Arial" w:hAnsi="Arial" w:cs="Arial"/>
          <w:sz w:val="18"/>
          <w:szCs w:val="18"/>
        </w:rPr>
        <w:br/>
        <w:t>Raybne, LA 70578</w:t>
      </w:r>
    </w:p>
    <w:p w14:paraId="766B61E5" w14:textId="77777777" w:rsidR="00B179DA" w:rsidRPr="00D37263" w:rsidRDefault="00B179DA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(03/11/1991)</w:t>
      </w:r>
    </w:p>
    <w:p w14:paraId="10977931" w14:textId="77777777" w:rsidR="00AB45A7" w:rsidRPr="00D37263" w:rsidRDefault="00AB45A7" w:rsidP="005762D2">
      <w:pPr>
        <w:rPr>
          <w:rFonts w:ascii="Arial" w:hAnsi="Arial" w:cs="Arial"/>
          <w:sz w:val="18"/>
          <w:szCs w:val="18"/>
        </w:rPr>
      </w:pPr>
    </w:p>
    <w:p w14:paraId="1E110EF7" w14:textId="77777777" w:rsidR="00907494" w:rsidRPr="00D37263" w:rsidRDefault="00907494" w:rsidP="00907494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Rayville, Town of</w:t>
      </w:r>
    </w:p>
    <w:p w14:paraId="0F77DC1F" w14:textId="77777777" w:rsidR="00907494" w:rsidRPr="00D37263" w:rsidRDefault="00907494" w:rsidP="00907494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Tommy Nichelson</w:t>
      </w:r>
    </w:p>
    <w:p w14:paraId="04444232" w14:textId="77777777" w:rsidR="00907494" w:rsidRPr="00D37263" w:rsidRDefault="00712F0C" w:rsidP="00907494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P. O. Box</w:t>
      </w:r>
      <w:r w:rsidR="00907494" w:rsidRPr="00D37263">
        <w:rPr>
          <w:rFonts w:ascii="Arial" w:hAnsi="Arial" w:cs="Arial"/>
          <w:sz w:val="18"/>
          <w:szCs w:val="18"/>
        </w:rPr>
        <w:t xml:space="preserve"> 878</w:t>
      </w:r>
    </w:p>
    <w:p w14:paraId="49AC1CBB" w14:textId="77777777" w:rsidR="00907494" w:rsidRPr="00D37263" w:rsidRDefault="00907494" w:rsidP="00907494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Rayville, LA 71267-0878</w:t>
      </w:r>
    </w:p>
    <w:p w14:paraId="6AD6FDFC" w14:textId="77777777" w:rsidR="00907494" w:rsidRPr="00D37263" w:rsidRDefault="00907494" w:rsidP="00907494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(01/02/1992)</w:t>
      </w:r>
    </w:p>
    <w:p w14:paraId="54DA9466" w14:textId="77777777" w:rsidR="004844A5" w:rsidRPr="00D37263" w:rsidRDefault="004844A5" w:rsidP="00B179DA">
      <w:pPr>
        <w:rPr>
          <w:rFonts w:ascii="Arial" w:hAnsi="Arial" w:cs="Arial"/>
          <w:sz w:val="18"/>
          <w:szCs w:val="18"/>
        </w:rPr>
      </w:pPr>
    </w:p>
    <w:p w14:paraId="607BDD9A" w14:textId="77777777" w:rsidR="00B179DA" w:rsidRPr="00D37263" w:rsidRDefault="00B179DA" w:rsidP="00B179DA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Rayville Housing Authority</w:t>
      </w:r>
    </w:p>
    <w:p w14:paraId="0AF140E7" w14:textId="77777777" w:rsidR="00B179DA" w:rsidRPr="00D37263" w:rsidRDefault="00B179DA" w:rsidP="00B179DA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R. A. Eubanks</w:t>
      </w:r>
    </w:p>
    <w:p w14:paraId="64539D3B" w14:textId="77777777" w:rsidR="00B179DA" w:rsidRPr="00D37263" w:rsidRDefault="00712F0C" w:rsidP="00B179DA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P. O. Box</w:t>
      </w:r>
      <w:r w:rsidR="00B179DA" w:rsidRPr="00D37263">
        <w:rPr>
          <w:rFonts w:ascii="Arial" w:hAnsi="Arial" w:cs="Arial"/>
          <w:sz w:val="18"/>
          <w:szCs w:val="18"/>
        </w:rPr>
        <w:t xml:space="preserve"> 780</w:t>
      </w:r>
    </w:p>
    <w:p w14:paraId="76C3CCED" w14:textId="77777777" w:rsidR="00B179DA" w:rsidRPr="00D37263" w:rsidRDefault="00B179DA" w:rsidP="00B179DA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Rayville, LA 71269</w:t>
      </w:r>
    </w:p>
    <w:p w14:paraId="5099A0E6" w14:textId="77777777" w:rsidR="00B179DA" w:rsidRPr="00D37263" w:rsidRDefault="00B179DA" w:rsidP="00B179DA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(04/23/2010)</w:t>
      </w:r>
    </w:p>
    <w:p w14:paraId="30BE7AB0" w14:textId="77777777" w:rsidR="00923B87" w:rsidRPr="00D37263" w:rsidRDefault="00923B87" w:rsidP="009B65ED">
      <w:pPr>
        <w:rPr>
          <w:rStyle w:val="Emphasis"/>
          <w:rFonts w:ascii="Arial" w:hAnsi="Arial" w:cs="Arial"/>
          <w:i w:val="0"/>
          <w:iCs w:val="0"/>
          <w:color w:val="000000"/>
          <w:sz w:val="18"/>
          <w:szCs w:val="18"/>
        </w:rPr>
      </w:pPr>
    </w:p>
    <w:p w14:paraId="16757154" w14:textId="77777777" w:rsidR="008A7CA0" w:rsidRPr="00D37263" w:rsidRDefault="003C5C09" w:rsidP="009B65ED">
      <w:pPr>
        <w:rPr>
          <w:rStyle w:val="Strong"/>
          <w:rFonts w:ascii="Arial" w:hAnsi="Arial" w:cs="Arial"/>
          <w:b w:val="0"/>
          <w:sz w:val="18"/>
          <w:szCs w:val="18"/>
        </w:rPr>
      </w:pPr>
      <w:r w:rsidRPr="00D37263">
        <w:rPr>
          <w:rStyle w:val="Emphasis"/>
          <w:rFonts w:ascii="Arial" w:hAnsi="Arial" w:cs="Arial"/>
          <w:i w:val="0"/>
          <w:iCs w:val="0"/>
          <w:color w:val="000000"/>
          <w:sz w:val="18"/>
          <w:szCs w:val="18"/>
        </w:rPr>
        <w:lastRenderedPageBreak/>
        <w:t>City of Rayne Police Dept.</w:t>
      </w:r>
      <w:r w:rsidRPr="00D37263">
        <w:rPr>
          <w:rStyle w:val="Emphasis"/>
          <w:rFonts w:ascii="Arial" w:hAnsi="Arial" w:cs="Arial"/>
          <w:i w:val="0"/>
          <w:iCs w:val="0"/>
          <w:color w:val="000000"/>
          <w:sz w:val="18"/>
          <w:szCs w:val="18"/>
        </w:rPr>
        <w:br/>
        <w:t>Purchasing</w:t>
      </w:r>
      <w:r w:rsidR="00407BB4" w:rsidRPr="00D37263">
        <w:rPr>
          <w:rStyle w:val="Emphasis"/>
          <w:rFonts w:ascii="Arial" w:hAnsi="Arial" w:cs="Arial"/>
          <w:i w:val="0"/>
          <w:iCs w:val="0"/>
          <w:color w:val="000000"/>
          <w:sz w:val="18"/>
          <w:szCs w:val="18"/>
        </w:rPr>
        <w:t xml:space="preserve"> Coordinator</w:t>
      </w:r>
      <w:r w:rsidRPr="00D37263">
        <w:rPr>
          <w:rStyle w:val="Emphasis"/>
          <w:rFonts w:ascii="Arial" w:hAnsi="Arial" w:cs="Arial"/>
          <w:i w:val="0"/>
          <w:iCs w:val="0"/>
          <w:color w:val="000000"/>
          <w:sz w:val="18"/>
          <w:szCs w:val="18"/>
        </w:rPr>
        <w:br/>
        <w:t>200 Oak Street</w:t>
      </w:r>
      <w:r w:rsidRPr="00D37263">
        <w:rPr>
          <w:rStyle w:val="Emphasis"/>
          <w:rFonts w:ascii="Arial" w:hAnsi="Arial" w:cs="Arial"/>
          <w:i w:val="0"/>
          <w:iCs w:val="0"/>
          <w:color w:val="000000"/>
          <w:sz w:val="18"/>
          <w:szCs w:val="18"/>
        </w:rPr>
        <w:br/>
        <w:t>Rayne, LA 70578</w:t>
      </w:r>
      <w:r w:rsidRPr="00D37263">
        <w:rPr>
          <w:rStyle w:val="Emphasis"/>
          <w:rFonts w:ascii="Arial" w:hAnsi="Arial" w:cs="Arial"/>
          <w:i w:val="0"/>
          <w:iCs w:val="0"/>
          <w:color w:val="000000"/>
          <w:sz w:val="18"/>
          <w:szCs w:val="18"/>
        </w:rPr>
        <w:br/>
        <w:t>(03/11/1991)</w:t>
      </w:r>
      <w:r w:rsidR="00C44CCB" w:rsidRPr="00D37263">
        <w:rPr>
          <w:rStyle w:val="Emphasis"/>
          <w:rFonts w:ascii="Arial" w:hAnsi="Arial" w:cs="Arial"/>
          <w:i w:val="0"/>
          <w:iCs w:val="0"/>
          <w:color w:val="000000"/>
          <w:sz w:val="18"/>
          <w:szCs w:val="18"/>
        </w:rPr>
        <w:br/>
      </w:r>
    </w:p>
    <w:p w14:paraId="3289709E" w14:textId="77777777" w:rsidR="00605785" w:rsidRPr="00D37263" w:rsidRDefault="00BB2757" w:rsidP="009B65ED">
      <w:pPr>
        <w:rPr>
          <w:rStyle w:val="Strong"/>
          <w:rFonts w:ascii="Arial" w:hAnsi="Arial" w:cs="Arial"/>
          <w:b w:val="0"/>
          <w:sz w:val="18"/>
          <w:szCs w:val="18"/>
        </w:rPr>
      </w:pPr>
      <w:r w:rsidRPr="00D37263">
        <w:rPr>
          <w:rStyle w:val="Strong"/>
          <w:rFonts w:ascii="Arial" w:hAnsi="Arial" w:cs="Arial"/>
          <w:b w:val="0"/>
          <w:sz w:val="18"/>
          <w:szCs w:val="18"/>
        </w:rPr>
        <w:t>Reconcile New Orleans, Inc.</w:t>
      </w:r>
    </w:p>
    <w:p w14:paraId="5DB233B7" w14:textId="77777777" w:rsidR="00BB2757" w:rsidRPr="00D37263" w:rsidRDefault="00BB2757" w:rsidP="009B65ED">
      <w:pPr>
        <w:rPr>
          <w:rStyle w:val="Strong"/>
          <w:rFonts w:ascii="Arial" w:hAnsi="Arial" w:cs="Arial"/>
          <w:b w:val="0"/>
          <w:sz w:val="18"/>
          <w:szCs w:val="18"/>
        </w:rPr>
      </w:pPr>
      <w:r w:rsidRPr="00D37263">
        <w:rPr>
          <w:rStyle w:val="Strong"/>
          <w:rFonts w:ascii="Arial" w:hAnsi="Arial" w:cs="Arial"/>
          <w:b w:val="0"/>
          <w:sz w:val="18"/>
          <w:szCs w:val="18"/>
        </w:rPr>
        <w:t>dba Cafe' Reconcile</w:t>
      </w:r>
      <w:r w:rsidRPr="00D37263">
        <w:rPr>
          <w:rFonts w:ascii="Arial" w:hAnsi="Arial" w:cs="Arial"/>
          <w:b/>
          <w:bCs/>
          <w:sz w:val="18"/>
          <w:szCs w:val="18"/>
        </w:rPr>
        <w:br/>
      </w:r>
      <w:r w:rsidRPr="00D37263">
        <w:rPr>
          <w:rStyle w:val="Strong"/>
          <w:rFonts w:ascii="Arial" w:hAnsi="Arial" w:cs="Arial"/>
          <w:b w:val="0"/>
          <w:sz w:val="18"/>
          <w:szCs w:val="18"/>
        </w:rPr>
        <w:t>1631 Oretha Castle Boulevard</w:t>
      </w:r>
      <w:r w:rsidRPr="00D37263">
        <w:rPr>
          <w:rFonts w:ascii="Arial" w:hAnsi="Arial" w:cs="Arial"/>
          <w:b/>
          <w:bCs/>
          <w:sz w:val="18"/>
          <w:szCs w:val="18"/>
        </w:rPr>
        <w:br/>
      </w:r>
      <w:r w:rsidRPr="00D37263">
        <w:rPr>
          <w:rStyle w:val="Strong"/>
          <w:rFonts w:ascii="Arial" w:hAnsi="Arial" w:cs="Arial"/>
          <w:b w:val="0"/>
          <w:sz w:val="18"/>
          <w:szCs w:val="18"/>
        </w:rPr>
        <w:t>New Orleans, LA 70113</w:t>
      </w:r>
      <w:r w:rsidRPr="00D37263">
        <w:rPr>
          <w:rStyle w:val="Strong"/>
          <w:rFonts w:ascii="Arial" w:hAnsi="Arial" w:cs="Arial"/>
          <w:b w:val="0"/>
          <w:sz w:val="18"/>
          <w:szCs w:val="18"/>
        </w:rPr>
        <w:br/>
        <w:t>(03/27/2018)</w:t>
      </w:r>
    </w:p>
    <w:p w14:paraId="1876D6EA" w14:textId="77777777" w:rsidR="00BB2757" w:rsidRPr="00D37263" w:rsidRDefault="00BB2757" w:rsidP="009B65ED">
      <w:pPr>
        <w:rPr>
          <w:rStyle w:val="Strong"/>
          <w:rFonts w:ascii="Arial" w:hAnsi="Arial" w:cs="Arial"/>
          <w:b w:val="0"/>
          <w:sz w:val="18"/>
          <w:szCs w:val="18"/>
        </w:rPr>
      </w:pPr>
    </w:p>
    <w:p w14:paraId="221F83E9" w14:textId="77777777" w:rsidR="009A17A1" w:rsidRPr="00D37263" w:rsidRDefault="009A17A1" w:rsidP="009B65ED">
      <w:pPr>
        <w:rPr>
          <w:rStyle w:val="given-name"/>
          <w:rFonts w:ascii="Arial" w:hAnsi="Arial" w:cs="Arial"/>
          <w:sz w:val="18"/>
          <w:szCs w:val="18"/>
        </w:rPr>
      </w:pPr>
      <w:r w:rsidRPr="00D37263">
        <w:rPr>
          <w:rStyle w:val="given-name"/>
          <w:rFonts w:ascii="Arial" w:hAnsi="Arial" w:cs="Arial"/>
          <w:sz w:val="18"/>
          <w:szCs w:val="18"/>
        </w:rPr>
        <w:t>Recreation Dist#5 of St. Mary P</w:t>
      </w:r>
      <w:r w:rsidR="005A26C4" w:rsidRPr="00D37263">
        <w:rPr>
          <w:rStyle w:val="given-name"/>
          <w:rFonts w:ascii="Arial" w:hAnsi="Arial" w:cs="Arial"/>
          <w:sz w:val="18"/>
          <w:szCs w:val="18"/>
        </w:rPr>
        <w:t>arish</w:t>
      </w:r>
      <w:r w:rsidR="0056078A" w:rsidRPr="00D37263">
        <w:rPr>
          <w:rStyle w:val="given-name"/>
          <w:rFonts w:ascii="Arial" w:hAnsi="Arial" w:cs="Arial"/>
          <w:sz w:val="18"/>
          <w:szCs w:val="18"/>
        </w:rPr>
        <w:t xml:space="preserve"> </w:t>
      </w:r>
      <w:r w:rsidR="005A26C4" w:rsidRPr="00D37263">
        <w:rPr>
          <w:rStyle w:val="given-name"/>
          <w:rFonts w:ascii="Arial" w:hAnsi="Arial" w:cs="Arial"/>
          <w:sz w:val="18"/>
          <w:szCs w:val="18"/>
        </w:rPr>
        <w:t>Virginia Sutton</w:t>
      </w:r>
    </w:p>
    <w:p w14:paraId="2E143E43" w14:textId="77777777" w:rsidR="009A17A1" w:rsidRPr="00D37263" w:rsidRDefault="009A17A1" w:rsidP="009B65ED">
      <w:pPr>
        <w:rPr>
          <w:rStyle w:val="given-name"/>
          <w:rFonts w:ascii="Arial" w:hAnsi="Arial" w:cs="Arial"/>
          <w:sz w:val="18"/>
          <w:szCs w:val="18"/>
        </w:rPr>
      </w:pPr>
      <w:r w:rsidRPr="00D37263">
        <w:rPr>
          <w:rStyle w:val="given-name"/>
          <w:rFonts w:ascii="Arial" w:hAnsi="Arial" w:cs="Arial"/>
          <w:sz w:val="18"/>
          <w:szCs w:val="18"/>
        </w:rPr>
        <w:t>1498 Highway 318</w:t>
      </w:r>
    </w:p>
    <w:p w14:paraId="59A56828" w14:textId="77777777" w:rsidR="009A17A1" w:rsidRPr="00D37263" w:rsidRDefault="009A17A1" w:rsidP="009B65ED">
      <w:pPr>
        <w:rPr>
          <w:rStyle w:val="given-name"/>
          <w:rFonts w:ascii="Arial" w:hAnsi="Arial" w:cs="Arial"/>
          <w:sz w:val="18"/>
          <w:szCs w:val="18"/>
        </w:rPr>
      </w:pPr>
      <w:r w:rsidRPr="00D37263">
        <w:rPr>
          <w:rStyle w:val="given-name"/>
          <w:rFonts w:ascii="Arial" w:hAnsi="Arial" w:cs="Arial"/>
          <w:sz w:val="18"/>
          <w:szCs w:val="18"/>
        </w:rPr>
        <w:t>Jeanerette, LA 705440</w:t>
      </w:r>
    </w:p>
    <w:p w14:paraId="39999BE0" w14:textId="77777777" w:rsidR="0048220F" w:rsidRPr="00D37263" w:rsidRDefault="009A17A1" w:rsidP="005762D2">
      <w:pPr>
        <w:rPr>
          <w:rStyle w:val="Emphasis"/>
          <w:rFonts w:ascii="Arial" w:hAnsi="Arial" w:cs="Arial"/>
          <w:i w:val="0"/>
          <w:iCs w:val="0"/>
          <w:color w:val="000000"/>
          <w:sz w:val="18"/>
          <w:szCs w:val="18"/>
        </w:rPr>
      </w:pPr>
      <w:r w:rsidRPr="00D37263">
        <w:rPr>
          <w:rStyle w:val="given-name"/>
          <w:rFonts w:ascii="Arial" w:hAnsi="Arial" w:cs="Arial"/>
          <w:sz w:val="18"/>
          <w:szCs w:val="18"/>
        </w:rPr>
        <w:t>(03/11/2013)</w:t>
      </w:r>
      <w:r w:rsidR="00B554BA" w:rsidRPr="00D37263">
        <w:rPr>
          <w:rStyle w:val="given-name"/>
          <w:rFonts w:ascii="Arial" w:hAnsi="Arial" w:cs="Arial"/>
          <w:sz w:val="18"/>
          <w:szCs w:val="18"/>
        </w:rPr>
        <w:br/>
      </w:r>
    </w:p>
    <w:p w14:paraId="54FDB5F1" w14:textId="77777777" w:rsidR="005762D2" w:rsidRPr="00D37263" w:rsidRDefault="005762D2" w:rsidP="005762D2">
      <w:pPr>
        <w:rPr>
          <w:rFonts w:ascii="Arial" w:hAnsi="Arial" w:cs="Arial"/>
          <w:i/>
          <w:iCs/>
          <w:color w:val="000000"/>
          <w:sz w:val="18"/>
          <w:szCs w:val="18"/>
        </w:rPr>
      </w:pPr>
      <w:r w:rsidRPr="00D37263">
        <w:rPr>
          <w:rStyle w:val="Emphasis"/>
          <w:rFonts w:ascii="Arial" w:hAnsi="Arial" w:cs="Arial"/>
          <w:i w:val="0"/>
          <w:iCs w:val="0"/>
          <w:color w:val="000000"/>
          <w:sz w:val="18"/>
          <w:szCs w:val="18"/>
        </w:rPr>
        <w:t>Red River, Atchafalaya &amp; Bayou Boeuf Levee District</w:t>
      </w:r>
    </w:p>
    <w:p w14:paraId="2439C907" w14:textId="77777777" w:rsidR="005762D2" w:rsidRPr="00D37263" w:rsidRDefault="00712F0C" w:rsidP="005762D2">
      <w:pPr>
        <w:rPr>
          <w:rFonts w:ascii="Arial" w:hAnsi="Arial" w:cs="Arial"/>
          <w:i/>
          <w:iCs/>
          <w:color w:val="000000"/>
          <w:sz w:val="18"/>
          <w:szCs w:val="18"/>
        </w:rPr>
      </w:pPr>
      <w:r w:rsidRPr="00D37263">
        <w:rPr>
          <w:rStyle w:val="Emphasis"/>
          <w:rFonts w:ascii="Arial" w:hAnsi="Arial" w:cs="Arial"/>
          <w:i w:val="0"/>
          <w:iCs w:val="0"/>
          <w:color w:val="000000"/>
          <w:sz w:val="18"/>
          <w:szCs w:val="18"/>
        </w:rPr>
        <w:t>P. O. Box</w:t>
      </w:r>
      <w:r w:rsidR="005762D2" w:rsidRPr="00D37263">
        <w:rPr>
          <w:rStyle w:val="Emphasis"/>
          <w:rFonts w:ascii="Arial" w:hAnsi="Arial" w:cs="Arial"/>
          <w:i w:val="0"/>
          <w:iCs w:val="0"/>
          <w:color w:val="000000"/>
          <w:sz w:val="18"/>
          <w:szCs w:val="18"/>
        </w:rPr>
        <w:t xml:space="preserve"> 8235</w:t>
      </w:r>
    </w:p>
    <w:p w14:paraId="57E1C94A" w14:textId="77777777" w:rsidR="005762D2" w:rsidRPr="00D37263" w:rsidRDefault="005762D2" w:rsidP="005762D2">
      <w:pPr>
        <w:rPr>
          <w:rFonts w:ascii="Arial" w:hAnsi="Arial" w:cs="Arial"/>
          <w:i/>
          <w:iCs/>
          <w:color w:val="000000"/>
          <w:sz w:val="18"/>
          <w:szCs w:val="18"/>
        </w:rPr>
      </w:pPr>
      <w:r w:rsidRPr="00D37263">
        <w:rPr>
          <w:rStyle w:val="Emphasis"/>
          <w:rFonts w:ascii="Arial" w:hAnsi="Arial" w:cs="Arial"/>
          <w:i w:val="0"/>
          <w:iCs w:val="0"/>
          <w:color w:val="000000"/>
          <w:sz w:val="18"/>
          <w:szCs w:val="18"/>
        </w:rPr>
        <w:t>Alexandria, LA 71306-1235</w:t>
      </w:r>
    </w:p>
    <w:p w14:paraId="0BF3FB1F" w14:textId="77777777" w:rsidR="005762D2" w:rsidRPr="00D37263" w:rsidRDefault="005762D2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(03/01/1991)</w:t>
      </w:r>
    </w:p>
    <w:p w14:paraId="29F58292" w14:textId="77777777" w:rsidR="00626090" w:rsidRPr="00D37263" w:rsidRDefault="00626090" w:rsidP="00CA2C09">
      <w:pPr>
        <w:ind w:right="-480"/>
        <w:rPr>
          <w:rFonts w:ascii="Arial" w:hAnsi="Arial" w:cs="Arial"/>
          <w:sz w:val="18"/>
          <w:szCs w:val="18"/>
        </w:rPr>
      </w:pPr>
    </w:p>
    <w:p w14:paraId="4A9ED841" w14:textId="77777777" w:rsidR="005762D2" w:rsidRPr="00D37263" w:rsidRDefault="005762D2" w:rsidP="00CA2C09">
      <w:pPr>
        <w:ind w:right="-480"/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Red River Delta Law Enf</w:t>
      </w:r>
      <w:r w:rsidR="00CA2C09" w:rsidRPr="00D37263">
        <w:rPr>
          <w:rFonts w:ascii="Arial" w:hAnsi="Arial" w:cs="Arial"/>
          <w:sz w:val="18"/>
          <w:szCs w:val="18"/>
        </w:rPr>
        <w:t>orcement</w:t>
      </w:r>
      <w:r w:rsidRPr="00D37263">
        <w:rPr>
          <w:rFonts w:ascii="Arial" w:hAnsi="Arial" w:cs="Arial"/>
          <w:sz w:val="18"/>
          <w:szCs w:val="18"/>
        </w:rPr>
        <w:t xml:space="preserve"> </w:t>
      </w:r>
    </w:p>
    <w:p w14:paraId="4ADB1ED0" w14:textId="77777777" w:rsidR="005762D2" w:rsidRPr="00D37263" w:rsidRDefault="005762D2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Ken Walker</w:t>
      </w:r>
    </w:p>
    <w:p w14:paraId="5339EC4D" w14:textId="77777777" w:rsidR="005762D2" w:rsidRPr="00D37263" w:rsidRDefault="005762D2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615 Main Street</w:t>
      </w:r>
    </w:p>
    <w:p w14:paraId="702B1E89" w14:textId="77777777" w:rsidR="005762D2" w:rsidRPr="00D37263" w:rsidRDefault="005762D2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Pineville, LA 71360</w:t>
      </w:r>
    </w:p>
    <w:p w14:paraId="413F626F" w14:textId="77777777" w:rsidR="005762D2" w:rsidRPr="00D37263" w:rsidRDefault="005762D2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(03/11/1991)</w:t>
      </w:r>
    </w:p>
    <w:p w14:paraId="37B00F1F" w14:textId="77777777" w:rsidR="007226F7" w:rsidRPr="00D37263" w:rsidRDefault="007226F7" w:rsidP="005762D2">
      <w:pPr>
        <w:rPr>
          <w:rFonts w:ascii="Arial" w:hAnsi="Arial" w:cs="Arial"/>
          <w:sz w:val="18"/>
          <w:szCs w:val="18"/>
        </w:rPr>
      </w:pPr>
    </w:p>
    <w:p w14:paraId="7840E715" w14:textId="77777777" w:rsidR="0007246D" w:rsidRPr="00D37263" w:rsidRDefault="0007246D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Red River Psh Fire Protn District</w:t>
      </w:r>
      <w:r w:rsidRPr="00D37263">
        <w:rPr>
          <w:rFonts w:ascii="Arial" w:hAnsi="Arial" w:cs="Arial"/>
          <w:sz w:val="18"/>
          <w:szCs w:val="18"/>
        </w:rPr>
        <w:br/>
        <w:t>Sh</w:t>
      </w:r>
      <w:r w:rsidR="00FB7ED7" w:rsidRPr="00D37263">
        <w:rPr>
          <w:rFonts w:ascii="Arial" w:hAnsi="Arial" w:cs="Arial"/>
          <w:sz w:val="18"/>
          <w:szCs w:val="18"/>
        </w:rPr>
        <w:t>a</w:t>
      </w:r>
      <w:r w:rsidRPr="00D37263">
        <w:rPr>
          <w:rFonts w:ascii="Arial" w:hAnsi="Arial" w:cs="Arial"/>
          <w:sz w:val="18"/>
          <w:szCs w:val="18"/>
        </w:rPr>
        <w:t>ne Felts, Fire Chief</w:t>
      </w:r>
    </w:p>
    <w:p w14:paraId="6CEE1420" w14:textId="77777777" w:rsidR="0007246D" w:rsidRPr="00D37263" w:rsidRDefault="006A74C2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 xml:space="preserve">P. O. </w:t>
      </w:r>
      <w:r w:rsidR="0007246D" w:rsidRPr="00D37263">
        <w:rPr>
          <w:rFonts w:ascii="Arial" w:hAnsi="Arial" w:cs="Arial"/>
          <w:sz w:val="18"/>
          <w:szCs w:val="18"/>
        </w:rPr>
        <w:t>Box 454</w:t>
      </w:r>
      <w:r w:rsidR="0007246D" w:rsidRPr="00D37263">
        <w:rPr>
          <w:rFonts w:ascii="Arial" w:hAnsi="Arial" w:cs="Arial"/>
          <w:sz w:val="18"/>
          <w:szCs w:val="18"/>
        </w:rPr>
        <w:br/>
        <w:t>Coushatta, LA 71019-0454</w:t>
      </w:r>
    </w:p>
    <w:p w14:paraId="04870770" w14:textId="77777777" w:rsidR="0007246D" w:rsidRPr="00D37263" w:rsidRDefault="0007246D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(09/19/2013)</w:t>
      </w:r>
    </w:p>
    <w:p w14:paraId="4B35183F" w14:textId="77777777" w:rsidR="00904635" w:rsidRPr="00D37263" w:rsidRDefault="00904635" w:rsidP="005762D2">
      <w:pPr>
        <w:rPr>
          <w:rFonts w:ascii="Arial" w:hAnsi="Arial" w:cs="Arial"/>
          <w:sz w:val="18"/>
          <w:szCs w:val="18"/>
        </w:rPr>
      </w:pPr>
    </w:p>
    <w:p w14:paraId="4EF00A71" w14:textId="77777777" w:rsidR="00705043" w:rsidRPr="00D37263" w:rsidRDefault="00705043" w:rsidP="005762D2">
      <w:pPr>
        <w:rPr>
          <w:rFonts w:ascii="Arial" w:hAnsi="Arial" w:cs="Arial"/>
          <w:sz w:val="18"/>
          <w:szCs w:val="18"/>
        </w:rPr>
      </w:pPr>
    </w:p>
    <w:p w14:paraId="69CD7DEB" w14:textId="77777777" w:rsidR="00996E6F" w:rsidRPr="00D37263" w:rsidRDefault="00996E6F" w:rsidP="005762D2">
      <w:pPr>
        <w:rPr>
          <w:rFonts w:ascii="Arial" w:hAnsi="Arial" w:cs="Arial"/>
          <w:sz w:val="18"/>
          <w:szCs w:val="18"/>
        </w:rPr>
      </w:pPr>
    </w:p>
    <w:p w14:paraId="0B649DA8" w14:textId="77777777" w:rsidR="005762D2" w:rsidRPr="00D37263" w:rsidRDefault="005762D2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Red River Parish Police Jury</w:t>
      </w:r>
    </w:p>
    <w:p w14:paraId="2E00DE1F" w14:textId="77777777" w:rsidR="005762D2" w:rsidRPr="00D37263" w:rsidRDefault="005762D2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 xml:space="preserve">Jessie Davis </w:t>
      </w:r>
    </w:p>
    <w:p w14:paraId="7256058E" w14:textId="77777777" w:rsidR="005762D2" w:rsidRPr="00D37263" w:rsidRDefault="005762D2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P</w:t>
      </w:r>
      <w:r w:rsidR="00AA7FE8" w:rsidRPr="00D37263">
        <w:rPr>
          <w:rFonts w:ascii="Arial" w:hAnsi="Arial" w:cs="Arial"/>
          <w:sz w:val="18"/>
          <w:szCs w:val="18"/>
        </w:rPr>
        <w:t>.</w:t>
      </w:r>
      <w:r w:rsidRPr="00D37263">
        <w:rPr>
          <w:rFonts w:ascii="Arial" w:hAnsi="Arial" w:cs="Arial"/>
          <w:sz w:val="18"/>
          <w:szCs w:val="18"/>
        </w:rPr>
        <w:t>O</w:t>
      </w:r>
      <w:r w:rsidR="00AA7FE8" w:rsidRPr="00D37263">
        <w:rPr>
          <w:rFonts w:ascii="Arial" w:hAnsi="Arial" w:cs="Arial"/>
          <w:sz w:val="18"/>
          <w:szCs w:val="18"/>
        </w:rPr>
        <w:t>.</w:t>
      </w:r>
      <w:r w:rsidRPr="00D37263">
        <w:rPr>
          <w:rFonts w:ascii="Arial" w:hAnsi="Arial" w:cs="Arial"/>
          <w:sz w:val="18"/>
          <w:szCs w:val="18"/>
        </w:rPr>
        <w:t xml:space="preserve"> Drawer 709</w:t>
      </w:r>
    </w:p>
    <w:p w14:paraId="691FFE90" w14:textId="77777777" w:rsidR="005762D2" w:rsidRPr="00D37263" w:rsidRDefault="005762D2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Coushatta, LA 71019-0709</w:t>
      </w:r>
    </w:p>
    <w:p w14:paraId="0B75BC66" w14:textId="77777777" w:rsidR="005762D2" w:rsidRPr="00D37263" w:rsidRDefault="005762D2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(12/27/1991)</w:t>
      </w:r>
    </w:p>
    <w:p w14:paraId="3EC93F9D" w14:textId="77777777" w:rsidR="002342CE" w:rsidRPr="00D37263" w:rsidRDefault="002342CE" w:rsidP="005762D2">
      <w:pPr>
        <w:rPr>
          <w:rFonts w:ascii="Arial" w:hAnsi="Arial" w:cs="Arial"/>
          <w:sz w:val="18"/>
          <w:szCs w:val="18"/>
        </w:rPr>
      </w:pPr>
    </w:p>
    <w:p w14:paraId="499A4A78" w14:textId="77777777" w:rsidR="005762D2" w:rsidRPr="00D37263" w:rsidRDefault="005762D2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Red River Parish School Board</w:t>
      </w:r>
    </w:p>
    <w:p w14:paraId="3F27AEAB" w14:textId="77777777" w:rsidR="005762D2" w:rsidRPr="00D37263" w:rsidRDefault="005762D2" w:rsidP="005762D2">
      <w:pPr>
        <w:widowControl/>
        <w:autoSpaceDE w:val="0"/>
        <w:autoSpaceDN w:val="0"/>
        <w:adjustRightInd w:val="0"/>
        <w:rPr>
          <w:rFonts w:ascii="Arial" w:hAnsi="Arial" w:cs="Arial"/>
          <w:snapToGrid/>
          <w:sz w:val="18"/>
          <w:szCs w:val="18"/>
        </w:rPr>
      </w:pPr>
      <w:r w:rsidRPr="00D37263">
        <w:rPr>
          <w:rFonts w:ascii="Arial" w:hAnsi="Arial" w:cs="Arial"/>
          <w:snapToGrid/>
          <w:sz w:val="18"/>
          <w:szCs w:val="18"/>
        </w:rPr>
        <w:t>David Jones</w:t>
      </w:r>
    </w:p>
    <w:p w14:paraId="70649E20" w14:textId="77777777" w:rsidR="005762D2" w:rsidRPr="00D37263" w:rsidRDefault="00B2675C" w:rsidP="005762D2">
      <w:pPr>
        <w:widowControl/>
        <w:autoSpaceDE w:val="0"/>
        <w:autoSpaceDN w:val="0"/>
        <w:adjustRightInd w:val="0"/>
        <w:rPr>
          <w:rFonts w:ascii="Arial" w:hAnsi="Arial" w:cs="Arial"/>
          <w:snapToGrid/>
          <w:sz w:val="18"/>
          <w:szCs w:val="18"/>
        </w:rPr>
      </w:pPr>
      <w:r w:rsidRPr="00D37263">
        <w:rPr>
          <w:rFonts w:ascii="Arial" w:hAnsi="Arial" w:cs="Arial"/>
          <w:snapToGrid/>
          <w:sz w:val="18"/>
          <w:szCs w:val="18"/>
        </w:rPr>
        <w:t>P</w:t>
      </w:r>
      <w:r w:rsidR="005762D2" w:rsidRPr="00D37263">
        <w:rPr>
          <w:rFonts w:ascii="Arial" w:hAnsi="Arial" w:cs="Arial"/>
          <w:snapToGrid/>
          <w:sz w:val="18"/>
          <w:szCs w:val="18"/>
        </w:rPr>
        <w:t>.O. Box 1369</w:t>
      </w:r>
    </w:p>
    <w:p w14:paraId="5F1320D1" w14:textId="77777777" w:rsidR="005762D2" w:rsidRPr="00D37263" w:rsidRDefault="00B2675C" w:rsidP="005762D2">
      <w:pPr>
        <w:widowControl/>
        <w:autoSpaceDE w:val="0"/>
        <w:autoSpaceDN w:val="0"/>
        <w:adjustRightInd w:val="0"/>
        <w:rPr>
          <w:rFonts w:ascii="Arial" w:hAnsi="Arial" w:cs="Arial"/>
          <w:snapToGrid/>
          <w:sz w:val="18"/>
          <w:szCs w:val="18"/>
        </w:rPr>
      </w:pPr>
      <w:r w:rsidRPr="00D37263">
        <w:rPr>
          <w:rFonts w:ascii="Arial" w:hAnsi="Arial" w:cs="Arial"/>
          <w:snapToGrid/>
          <w:sz w:val="18"/>
          <w:szCs w:val="18"/>
        </w:rPr>
        <w:t>C</w:t>
      </w:r>
      <w:r w:rsidR="005762D2" w:rsidRPr="00D37263">
        <w:rPr>
          <w:rFonts w:ascii="Arial" w:hAnsi="Arial" w:cs="Arial"/>
          <w:snapToGrid/>
          <w:sz w:val="18"/>
          <w:szCs w:val="18"/>
        </w:rPr>
        <w:t>oushatta, LA 71019-1369</w:t>
      </w:r>
    </w:p>
    <w:p w14:paraId="7BDEE10B" w14:textId="77777777" w:rsidR="005762D2" w:rsidRPr="00D37263" w:rsidRDefault="005762D2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(03/01/1991)</w:t>
      </w:r>
    </w:p>
    <w:p w14:paraId="306C4B26" w14:textId="77777777" w:rsidR="00B2675C" w:rsidRPr="00D37263" w:rsidRDefault="00B2675C" w:rsidP="005762D2">
      <w:pPr>
        <w:rPr>
          <w:rFonts w:ascii="Arial" w:hAnsi="Arial" w:cs="Arial"/>
          <w:sz w:val="18"/>
          <w:szCs w:val="18"/>
        </w:rPr>
      </w:pPr>
    </w:p>
    <w:p w14:paraId="458BB6DD" w14:textId="77777777" w:rsidR="005762D2" w:rsidRPr="00D37263" w:rsidRDefault="005762D2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Red River Psh Sheriff’s Office</w:t>
      </w:r>
    </w:p>
    <w:p w14:paraId="1BF30FC2" w14:textId="77777777" w:rsidR="005762D2" w:rsidRPr="00D37263" w:rsidRDefault="005762D2" w:rsidP="005762D2">
      <w:pPr>
        <w:ind w:right="-180"/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color w:val="000000"/>
          <w:sz w:val="18"/>
          <w:szCs w:val="18"/>
        </w:rPr>
        <w:t>Sheriff Johnny Ray Norman</w:t>
      </w:r>
    </w:p>
    <w:p w14:paraId="56B0464A" w14:textId="77777777" w:rsidR="005762D2" w:rsidRPr="00D37263" w:rsidRDefault="00605785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P.</w:t>
      </w:r>
      <w:r w:rsidR="00712F0C" w:rsidRPr="00D37263">
        <w:rPr>
          <w:rFonts w:ascii="Arial" w:hAnsi="Arial" w:cs="Arial"/>
          <w:sz w:val="18"/>
          <w:szCs w:val="18"/>
        </w:rPr>
        <w:t xml:space="preserve"> O. Box</w:t>
      </w:r>
      <w:r w:rsidR="005762D2" w:rsidRPr="00D37263">
        <w:rPr>
          <w:rFonts w:ascii="Arial" w:hAnsi="Arial" w:cs="Arial"/>
          <w:sz w:val="18"/>
          <w:szCs w:val="18"/>
        </w:rPr>
        <w:t xml:space="preserve"> 375</w:t>
      </w:r>
    </w:p>
    <w:p w14:paraId="4385634B" w14:textId="77777777" w:rsidR="005762D2" w:rsidRPr="00D37263" w:rsidRDefault="005762D2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Coushatta, LA 71019-0375</w:t>
      </w:r>
    </w:p>
    <w:p w14:paraId="6F3F08FD" w14:textId="77777777" w:rsidR="005762D2" w:rsidRPr="00D37263" w:rsidRDefault="005762D2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(02/27/1991)</w:t>
      </w:r>
    </w:p>
    <w:p w14:paraId="6048BC75" w14:textId="77777777" w:rsidR="00E57F04" w:rsidRPr="00D37263" w:rsidRDefault="00E57F04" w:rsidP="005762D2">
      <w:pPr>
        <w:rPr>
          <w:rFonts w:ascii="Arial" w:hAnsi="Arial" w:cs="Arial"/>
          <w:sz w:val="18"/>
          <w:szCs w:val="18"/>
        </w:rPr>
      </w:pPr>
    </w:p>
    <w:p w14:paraId="6172B9BB" w14:textId="77777777" w:rsidR="005762D2" w:rsidRPr="00D37263" w:rsidRDefault="005762D2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Red River Research Station</w:t>
      </w:r>
    </w:p>
    <w:p w14:paraId="094C23FD" w14:textId="77777777" w:rsidR="005762D2" w:rsidRPr="00D37263" w:rsidRDefault="005762D2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Jere McBride</w:t>
      </w:r>
    </w:p>
    <w:p w14:paraId="490D4759" w14:textId="77777777" w:rsidR="005762D2" w:rsidRPr="00D37263" w:rsidRDefault="00BB2757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 xml:space="preserve">PO </w:t>
      </w:r>
      <w:r w:rsidR="00712F0C" w:rsidRPr="00D37263">
        <w:rPr>
          <w:rFonts w:ascii="Arial" w:hAnsi="Arial" w:cs="Arial"/>
          <w:sz w:val="18"/>
          <w:szCs w:val="18"/>
        </w:rPr>
        <w:t>Box</w:t>
      </w:r>
      <w:r w:rsidR="005762D2" w:rsidRPr="00D37263">
        <w:rPr>
          <w:rFonts w:ascii="Arial" w:hAnsi="Arial" w:cs="Arial"/>
          <w:sz w:val="18"/>
          <w:szCs w:val="18"/>
        </w:rPr>
        <w:t xml:space="preserve"> 8550</w:t>
      </w:r>
    </w:p>
    <w:p w14:paraId="1D770224" w14:textId="77777777" w:rsidR="005762D2" w:rsidRPr="00D37263" w:rsidRDefault="005762D2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Bossier City, LA 70113-8550</w:t>
      </w:r>
    </w:p>
    <w:p w14:paraId="7999ECA0" w14:textId="77777777" w:rsidR="005762D2" w:rsidRPr="00D37263" w:rsidRDefault="005762D2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(02/27/1991)</w:t>
      </w:r>
    </w:p>
    <w:p w14:paraId="2117B641" w14:textId="77777777" w:rsidR="008339AE" w:rsidRPr="00D37263" w:rsidRDefault="008339AE" w:rsidP="005762D2">
      <w:pPr>
        <w:rPr>
          <w:rFonts w:ascii="Arial" w:hAnsi="Arial" w:cs="Arial"/>
          <w:sz w:val="18"/>
          <w:szCs w:val="18"/>
        </w:rPr>
      </w:pPr>
    </w:p>
    <w:p w14:paraId="25B7A678" w14:textId="77777777" w:rsidR="005762D2" w:rsidRPr="00D37263" w:rsidRDefault="005762D2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Red River Parish Tax Assessor</w:t>
      </w:r>
    </w:p>
    <w:p w14:paraId="117A0EAE" w14:textId="77777777" w:rsidR="005762D2" w:rsidRPr="00D37263" w:rsidRDefault="005762D2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Becky H. Craig</w:t>
      </w:r>
    </w:p>
    <w:p w14:paraId="1291EED3" w14:textId="77777777" w:rsidR="005762D2" w:rsidRPr="00D37263" w:rsidRDefault="00712F0C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P. O. Box</w:t>
      </w:r>
      <w:r w:rsidR="005762D2" w:rsidRPr="00D37263">
        <w:rPr>
          <w:rFonts w:ascii="Arial" w:hAnsi="Arial" w:cs="Arial"/>
          <w:sz w:val="18"/>
          <w:szCs w:val="18"/>
        </w:rPr>
        <w:t xml:space="preserve"> 509</w:t>
      </w:r>
    </w:p>
    <w:p w14:paraId="0383BE51" w14:textId="77777777" w:rsidR="005762D2" w:rsidRPr="00D37263" w:rsidRDefault="005762D2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Coushatta, LA 71019-0509</w:t>
      </w:r>
    </w:p>
    <w:p w14:paraId="7028DC99" w14:textId="77777777" w:rsidR="005762D2" w:rsidRPr="00D37263" w:rsidRDefault="005762D2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(01/09/1997)</w:t>
      </w:r>
    </w:p>
    <w:p w14:paraId="6AA3DC1B" w14:textId="77777777" w:rsidR="00D80972" w:rsidRPr="00D37263" w:rsidRDefault="00D80972" w:rsidP="005762D2">
      <w:pPr>
        <w:rPr>
          <w:rFonts w:ascii="Arial" w:hAnsi="Arial" w:cs="Arial"/>
          <w:sz w:val="18"/>
          <w:szCs w:val="18"/>
        </w:rPr>
      </w:pPr>
    </w:p>
    <w:p w14:paraId="2B3FE1D5" w14:textId="77777777" w:rsidR="005762D2" w:rsidRPr="00D37263" w:rsidRDefault="005762D2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Red</w:t>
      </w:r>
      <w:r w:rsidR="00165C36" w:rsidRPr="00D37263">
        <w:rPr>
          <w:rFonts w:ascii="Arial" w:hAnsi="Arial" w:cs="Arial"/>
          <w:sz w:val="18"/>
          <w:szCs w:val="18"/>
        </w:rPr>
        <w:t xml:space="preserve"> </w:t>
      </w:r>
      <w:r w:rsidRPr="00D37263">
        <w:rPr>
          <w:rFonts w:ascii="Arial" w:hAnsi="Arial" w:cs="Arial"/>
          <w:sz w:val="18"/>
          <w:szCs w:val="18"/>
        </w:rPr>
        <w:t>River Waterway Comm’n.</w:t>
      </w:r>
    </w:p>
    <w:p w14:paraId="4CC7830B" w14:textId="77777777" w:rsidR="005762D2" w:rsidRPr="00D37263" w:rsidRDefault="005762D2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Kenneth P. Guidry</w:t>
      </w:r>
    </w:p>
    <w:p w14:paraId="1CFB0E98" w14:textId="77777777" w:rsidR="005762D2" w:rsidRPr="00D37263" w:rsidRDefault="00712F0C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P. O. Box</w:t>
      </w:r>
      <w:r w:rsidR="005762D2" w:rsidRPr="00D37263">
        <w:rPr>
          <w:rFonts w:ascii="Arial" w:hAnsi="Arial" w:cs="Arial"/>
          <w:sz w:val="18"/>
          <w:szCs w:val="18"/>
        </w:rPr>
        <w:t xml:space="preserve"> 776</w:t>
      </w:r>
    </w:p>
    <w:p w14:paraId="666BAFA3" w14:textId="77777777" w:rsidR="005762D2" w:rsidRPr="00D37263" w:rsidRDefault="005762D2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Natchitoches, LA 71458-0776</w:t>
      </w:r>
    </w:p>
    <w:p w14:paraId="4C3DF8ED" w14:textId="77777777" w:rsidR="005762D2" w:rsidRPr="00D37263" w:rsidRDefault="005762D2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(03/11/2008)</w:t>
      </w:r>
    </w:p>
    <w:p w14:paraId="0083677B" w14:textId="77777777" w:rsidR="00FD4FF3" w:rsidRPr="00D37263" w:rsidRDefault="00FD4FF3" w:rsidP="005762D2">
      <w:pPr>
        <w:rPr>
          <w:rFonts w:ascii="Arial" w:hAnsi="Arial" w:cs="Arial"/>
          <w:sz w:val="18"/>
          <w:szCs w:val="18"/>
        </w:rPr>
      </w:pPr>
    </w:p>
    <w:p w14:paraId="4C2582D2" w14:textId="77777777" w:rsidR="005762D2" w:rsidRPr="00D37263" w:rsidRDefault="005762D2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 xml:space="preserve">Region Planning Commission </w:t>
      </w:r>
    </w:p>
    <w:p w14:paraId="5618816A" w14:textId="77777777" w:rsidR="005762D2" w:rsidRPr="00D37263" w:rsidRDefault="005762D2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Nicholas B. Silvey</w:t>
      </w:r>
    </w:p>
    <w:p w14:paraId="05299D9F" w14:textId="77777777" w:rsidR="005762D2" w:rsidRPr="00D37263" w:rsidRDefault="005762D2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1340 Poydras St., Ste. 2100</w:t>
      </w:r>
    </w:p>
    <w:p w14:paraId="289095A2" w14:textId="77777777" w:rsidR="005762D2" w:rsidRPr="00D37263" w:rsidRDefault="005762D2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New Orleans, LA 70112-5276</w:t>
      </w:r>
    </w:p>
    <w:p w14:paraId="4DC93C85" w14:textId="77777777" w:rsidR="005762D2" w:rsidRPr="00D37263" w:rsidRDefault="005762D2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(02/28/1991)</w:t>
      </w:r>
    </w:p>
    <w:p w14:paraId="3C239DE6" w14:textId="77777777" w:rsidR="00904635" w:rsidRPr="00D37263" w:rsidRDefault="00904635" w:rsidP="005762D2">
      <w:pPr>
        <w:rPr>
          <w:rFonts w:ascii="Arial" w:hAnsi="Arial" w:cs="Arial"/>
          <w:sz w:val="18"/>
          <w:szCs w:val="18"/>
        </w:rPr>
      </w:pPr>
    </w:p>
    <w:p w14:paraId="3D6D4364" w14:textId="77777777" w:rsidR="00A54843" w:rsidRPr="00D37263" w:rsidRDefault="00A54843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Registrar of Voters Employees’ Retirement System</w:t>
      </w:r>
    </w:p>
    <w:p w14:paraId="23BF2E11" w14:textId="77777777" w:rsidR="00A54843" w:rsidRPr="00D37263" w:rsidRDefault="00712F0C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P. O. Box</w:t>
      </w:r>
      <w:r w:rsidR="00A54843" w:rsidRPr="00D37263">
        <w:rPr>
          <w:rFonts w:ascii="Arial" w:hAnsi="Arial" w:cs="Arial"/>
          <w:sz w:val="18"/>
          <w:szCs w:val="18"/>
        </w:rPr>
        <w:t xml:space="preserve"> 57</w:t>
      </w:r>
    </w:p>
    <w:p w14:paraId="78571ABD" w14:textId="77777777" w:rsidR="00A54843" w:rsidRPr="00D37263" w:rsidRDefault="00A54843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Jennings, LA 70546-0057</w:t>
      </w:r>
    </w:p>
    <w:p w14:paraId="40A9B953" w14:textId="77777777" w:rsidR="008F22D3" w:rsidRPr="00D37263" w:rsidRDefault="00A54843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(08/16/2010)</w:t>
      </w:r>
    </w:p>
    <w:p w14:paraId="4A3777F3" w14:textId="77777777" w:rsidR="00070232" w:rsidRPr="00D37263" w:rsidRDefault="006E147A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 xml:space="preserve"> </w:t>
      </w:r>
    </w:p>
    <w:p w14:paraId="4D01741A" w14:textId="77777777" w:rsidR="005762D2" w:rsidRPr="00D37263" w:rsidRDefault="005762D2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Remington College</w:t>
      </w:r>
    </w:p>
    <w:p w14:paraId="4BCFE695" w14:textId="77777777" w:rsidR="005762D2" w:rsidRPr="00D37263" w:rsidRDefault="005762D2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Dr. Dwight Pierce</w:t>
      </w:r>
    </w:p>
    <w:p w14:paraId="01CDB381" w14:textId="77777777" w:rsidR="005762D2" w:rsidRPr="00D37263" w:rsidRDefault="005762D2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303 Rye Louis XIV</w:t>
      </w:r>
    </w:p>
    <w:p w14:paraId="4B6C1961" w14:textId="77777777" w:rsidR="005762D2" w:rsidRPr="00D37263" w:rsidRDefault="005762D2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Lafayette, LA  70508</w:t>
      </w:r>
    </w:p>
    <w:p w14:paraId="0D167CF4" w14:textId="77777777" w:rsidR="005762D2" w:rsidRPr="00D37263" w:rsidRDefault="005762D2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(10/04/1994)</w:t>
      </w:r>
    </w:p>
    <w:p w14:paraId="32C45789" w14:textId="77777777" w:rsidR="00EA0453" w:rsidRPr="00D37263" w:rsidRDefault="00EA0453" w:rsidP="005762D2">
      <w:pPr>
        <w:rPr>
          <w:rFonts w:ascii="Arial" w:hAnsi="Arial" w:cs="Arial"/>
          <w:sz w:val="18"/>
          <w:szCs w:val="18"/>
        </w:rPr>
      </w:pPr>
    </w:p>
    <w:p w14:paraId="315EF3C5" w14:textId="77777777" w:rsidR="005762D2" w:rsidRPr="00D37263" w:rsidRDefault="005762D2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Renaissance Home for Youth</w:t>
      </w:r>
      <w:r w:rsidRPr="00D37263">
        <w:rPr>
          <w:rFonts w:ascii="Arial" w:hAnsi="Arial" w:cs="Arial"/>
          <w:sz w:val="18"/>
          <w:szCs w:val="18"/>
        </w:rPr>
        <w:br/>
        <w:t>Angela Chustz</w:t>
      </w:r>
      <w:r w:rsidRPr="00D37263">
        <w:rPr>
          <w:rFonts w:ascii="Arial" w:hAnsi="Arial" w:cs="Arial"/>
          <w:sz w:val="18"/>
          <w:szCs w:val="18"/>
        </w:rPr>
        <w:br/>
      </w:r>
      <w:r w:rsidR="00712F0C" w:rsidRPr="00D37263">
        <w:rPr>
          <w:rFonts w:ascii="Arial" w:hAnsi="Arial" w:cs="Arial"/>
          <w:sz w:val="18"/>
          <w:szCs w:val="18"/>
        </w:rPr>
        <w:t>P. O. Box</w:t>
      </w:r>
      <w:r w:rsidRPr="00D37263">
        <w:rPr>
          <w:rFonts w:ascii="Arial" w:hAnsi="Arial" w:cs="Arial"/>
          <w:sz w:val="18"/>
          <w:szCs w:val="18"/>
        </w:rPr>
        <w:t xml:space="preserve"> 7997</w:t>
      </w:r>
    </w:p>
    <w:p w14:paraId="22BA8D9B" w14:textId="77777777" w:rsidR="005762D2" w:rsidRPr="00D37263" w:rsidRDefault="005762D2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Alexandria LA 71306-7007</w:t>
      </w:r>
      <w:r w:rsidRPr="00D37263">
        <w:rPr>
          <w:rFonts w:ascii="Arial" w:hAnsi="Arial" w:cs="Arial"/>
          <w:sz w:val="18"/>
          <w:szCs w:val="18"/>
        </w:rPr>
        <w:br/>
        <w:t>(11/08/2007)</w:t>
      </w:r>
    </w:p>
    <w:p w14:paraId="69D74042" w14:textId="77777777" w:rsidR="00626090" w:rsidRPr="00D37263" w:rsidRDefault="00626090" w:rsidP="000C0F54">
      <w:pPr>
        <w:rPr>
          <w:rFonts w:ascii="Arial" w:hAnsi="Arial" w:cs="Arial"/>
          <w:sz w:val="18"/>
          <w:szCs w:val="18"/>
        </w:rPr>
      </w:pPr>
    </w:p>
    <w:p w14:paraId="01C912BA" w14:textId="77777777" w:rsidR="00AA5DDA" w:rsidRPr="00D37263" w:rsidRDefault="00AA5DDA" w:rsidP="000C0F54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Research Park Corporation</w:t>
      </w:r>
      <w:r w:rsidRPr="00D37263">
        <w:rPr>
          <w:rFonts w:ascii="Arial" w:hAnsi="Arial" w:cs="Arial"/>
          <w:sz w:val="18"/>
          <w:szCs w:val="18"/>
        </w:rPr>
        <w:br/>
        <w:t>Molly S. Ball</w:t>
      </w:r>
    </w:p>
    <w:p w14:paraId="19E00885" w14:textId="77777777" w:rsidR="00AA5DDA" w:rsidRPr="00D37263" w:rsidRDefault="00AA5DDA" w:rsidP="000C0F54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7117 Florida Blvd.</w:t>
      </w:r>
    </w:p>
    <w:p w14:paraId="42B38A78" w14:textId="77777777" w:rsidR="00AA5DDA" w:rsidRPr="00D37263" w:rsidRDefault="00AA5DDA" w:rsidP="000C0F54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Baton Rouge, LA 70806</w:t>
      </w:r>
    </w:p>
    <w:p w14:paraId="7CD3F841" w14:textId="77777777" w:rsidR="00AA5DDA" w:rsidRPr="00D37263" w:rsidRDefault="00AA5DDA" w:rsidP="000C0F54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(02/17/2003)</w:t>
      </w:r>
    </w:p>
    <w:p w14:paraId="6AE7CD92" w14:textId="77777777" w:rsidR="007226F7" w:rsidRPr="00D37263" w:rsidRDefault="007226F7" w:rsidP="000C0F54">
      <w:pPr>
        <w:rPr>
          <w:rFonts w:ascii="Arial" w:hAnsi="Arial" w:cs="Arial"/>
          <w:sz w:val="18"/>
          <w:szCs w:val="18"/>
        </w:rPr>
      </w:pPr>
    </w:p>
    <w:p w14:paraId="59C652E6" w14:textId="77777777" w:rsidR="00705043" w:rsidRPr="00D37263" w:rsidRDefault="00705043" w:rsidP="000C0F54">
      <w:pPr>
        <w:rPr>
          <w:rFonts w:ascii="Arial" w:hAnsi="Arial" w:cs="Arial"/>
          <w:sz w:val="18"/>
          <w:szCs w:val="18"/>
        </w:rPr>
      </w:pPr>
    </w:p>
    <w:p w14:paraId="28671AF2" w14:textId="77777777" w:rsidR="00705043" w:rsidRPr="00D37263" w:rsidRDefault="00705043" w:rsidP="000C0F54">
      <w:pPr>
        <w:rPr>
          <w:rFonts w:ascii="Arial" w:hAnsi="Arial" w:cs="Arial"/>
          <w:sz w:val="18"/>
          <w:szCs w:val="18"/>
        </w:rPr>
      </w:pPr>
    </w:p>
    <w:p w14:paraId="16818424" w14:textId="77777777" w:rsidR="00705043" w:rsidRPr="00D37263" w:rsidRDefault="00705043" w:rsidP="000C0F54">
      <w:pPr>
        <w:rPr>
          <w:rFonts w:ascii="Arial" w:hAnsi="Arial" w:cs="Arial"/>
          <w:sz w:val="18"/>
          <w:szCs w:val="18"/>
        </w:rPr>
      </w:pPr>
    </w:p>
    <w:p w14:paraId="01B724D6" w14:textId="77777777" w:rsidR="00573B77" w:rsidRPr="00D37263" w:rsidRDefault="000C0F54" w:rsidP="000C0F54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Revees, Village of</w:t>
      </w:r>
      <w:r w:rsidRPr="00D37263">
        <w:rPr>
          <w:rFonts w:ascii="Arial" w:hAnsi="Arial" w:cs="Arial"/>
          <w:sz w:val="18"/>
          <w:szCs w:val="18"/>
        </w:rPr>
        <w:br/>
        <w:t>Mayor’s Office</w:t>
      </w:r>
      <w:r w:rsidRPr="00D37263">
        <w:rPr>
          <w:rFonts w:ascii="Arial" w:hAnsi="Arial" w:cs="Arial"/>
          <w:sz w:val="18"/>
          <w:szCs w:val="18"/>
        </w:rPr>
        <w:br/>
      </w:r>
      <w:r w:rsidR="00712F0C" w:rsidRPr="00D37263">
        <w:rPr>
          <w:rFonts w:ascii="Arial" w:hAnsi="Arial" w:cs="Arial"/>
          <w:sz w:val="18"/>
          <w:szCs w:val="18"/>
        </w:rPr>
        <w:t>P. O. Box</w:t>
      </w:r>
      <w:r w:rsidRPr="00D37263">
        <w:rPr>
          <w:rFonts w:ascii="Arial" w:hAnsi="Arial" w:cs="Arial"/>
          <w:sz w:val="18"/>
          <w:szCs w:val="18"/>
        </w:rPr>
        <w:t xml:space="preserve"> 119</w:t>
      </w:r>
      <w:r w:rsidRPr="00D37263">
        <w:rPr>
          <w:rFonts w:ascii="Arial" w:hAnsi="Arial" w:cs="Arial"/>
          <w:sz w:val="18"/>
          <w:szCs w:val="18"/>
        </w:rPr>
        <w:br/>
        <w:t>Reeves, LA 70658</w:t>
      </w:r>
      <w:r w:rsidRPr="00D37263">
        <w:rPr>
          <w:rFonts w:ascii="Arial" w:hAnsi="Arial" w:cs="Arial"/>
          <w:sz w:val="18"/>
          <w:szCs w:val="18"/>
        </w:rPr>
        <w:br/>
        <w:t>(12/08/2006)</w:t>
      </w:r>
    </w:p>
    <w:p w14:paraId="6A0CCB5B" w14:textId="77777777" w:rsidR="00904635" w:rsidRPr="00D37263" w:rsidRDefault="00904635" w:rsidP="000C0F54">
      <w:pPr>
        <w:rPr>
          <w:rFonts w:ascii="Arial" w:hAnsi="Arial" w:cs="Arial"/>
          <w:sz w:val="18"/>
          <w:szCs w:val="18"/>
        </w:rPr>
      </w:pPr>
    </w:p>
    <w:p w14:paraId="07E242F2" w14:textId="77777777" w:rsidR="00E13C0A" w:rsidRPr="00D37263" w:rsidRDefault="00E13C0A" w:rsidP="000C0F54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Richardson Medical Center</w:t>
      </w:r>
      <w:r w:rsidRPr="00D37263">
        <w:rPr>
          <w:rFonts w:ascii="Arial" w:hAnsi="Arial" w:cs="Arial"/>
          <w:sz w:val="18"/>
          <w:szCs w:val="18"/>
        </w:rPr>
        <w:br/>
        <w:t>Michael E. Cooper</w:t>
      </w:r>
      <w:r w:rsidRPr="00D37263">
        <w:rPr>
          <w:rFonts w:ascii="Arial" w:hAnsi="Arial" w:cs="Arial"/>
          <w:sz w:val="18"/>
          <w:szCs w:val="18"/>
        </w:rPr>
        <w:br/>
      </w:r>
      <w:r w:rsidR="00712F0C" w:rsidRPr="00D37263">
        <w:rPr>
          <w:rFonts w:ascii="Arial" w:hAnsi="Arial" w:cs="Arial"/>
          <w:sz w:val="18"/>
          <w:szCs w:val="18"/>
        </w:rPr>
        <w:t>P. O. Box</w:t>
      </w:r>
      <w:r w:rsidRPr="00D37263">
        <w:rPr>
          <w:rFonts w:ascii="Arial" w:hAnsi="Arial" w:cs="Arial"/>
          <w:sz w:val="18"/>
          <w:szCs w:val="18"/>
        </w:rPr>
        <w:t xml:space="preserve"> 388</w:t>
      </w:r>
      <w:r w:rsidRPr="00D37263">
        <w:rPr>
          <w:rFonts w:ascii="Arial" w:hAnsi="Arial" w:cs="Arial"/>
          <w:sz w:val="18"/>
          <w:szCs w:val="18"/>
        </w:rPr>
        <w:br/>
        <w:t>Rayville, LA 71269</w:t>
      </w:r>
      <w:r w:rsidRPr="00D37263">
        <w:rPr>
          <w:rFonts w:ascii="Arial" w:hAnsi="Arial" w:cs="Arial"/>
          <w:sz w:val="18"/>
          <w:szCs w:val="18"/>
        </w:rPr>
        <w:br/>
        <w:t>(03/11/1992)</w:t>
      </w:r>
    </w:p>
    <w:p w14:paraId="0E2F0314" w14:textId="77777777" w:rsidR="002342CE" w:rsidRPr="00D37263" w:rsidRDefault="002342CE" w:rsidP="00E13C0A">
      <w:pPr>
        <w:ind w:right="-90"/>
        <w:rPr>
          <w:rFonts w:ascii="Arial" w:hAnsi="Arial" w:cs="Arial"/>
          <w:sz w:val="18"/>
          <w:szCs w:val="18"/>
        </w:rPr>
      </w:pPr>
    </w:p>
    <w:p w14:paraId="3C95BC7B" w14:textId="77777777" w:rsidR="00EA25F3" w:rsidRPr="00D37263" w:rsidRDefault="00E13C0A" w:rsidP="00E13C0A">
      <w:pPr>
        <w:ind w:right="-90"/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Richland Psh Commn</w:t>
      </w:r>
      <w:r w:rsidR="005A26C4" w:rsidRPr="00D37263">
        <w:rPr>
          <w:rFonts w:ascii="Arial" w:hAnsi="Arial" w:cs="Arial"/>
          <w:sz w:val="18"/>
          <w:szCs w:val="18"/>
        </w:rPr>
        <w:t>.</w:t>
      </w:r>
      <w:r w:rsidRPr="00D37263">
        <w:rPr>
          <w:rFonts w:ascii="Arial" w:hAnsi="Arial" w:cs="Arial"/>
          <w:sz w:val="18"/>
          <w:szCs w:val="18"/>
        </w:rPr>
        <w:t xml:space="preserve"> Dist</w:t>
      </w:r>
      <w:r w:rsidR="00B2675C" w:rsidRPr="00D37263">
        <w:rPr>
          <w:rFonts w:ascii="Arial" w:hAnsi="Arial" w:cs="Arial"/>
          <w:sz w:val="18"/>
          <w:szCs w:val="18"/>
        </w:rPr>
        <w:t>.</w:t>
      </w:r>
    </w:p>
    <w:p w14:paraId="576C8696" w14:textId="77777777" w:rsidR="00E13C0A" w:rsidRPr="00D37263" w:rsidRDefault="00E13C0A" w:rsidP="00E13C0A">
      <w:pPr>
        <w:ind w:right="-90"/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Ellis Bairnsfather</w:t>
      </w:r>
      <w:r w:rsidRPr="00D37263">
        <w:rPr>
          <w:rFonts w:ascii="Arial" w:hAnsi="Arial" w:cs="Arial"/>
          <w:sz w:val="18"/>
          <w:szCs w:val="18"/>
        </w:rPr>
        <w:br/>
      </w:r>
      <w:r w:rsidR="00712F0C" w:rsidRPr="00D37263">
        <w:rPr>
          <w:rFonts w:ascii="Arial" w:hAnsi="Arial" w:cs="Arial"/>
          <w:sz w:val="18"/>
          <w:szCs w:val="18"/>
        </w:rPr>
        <w:t>P. O. Box</w:t>
      </w:r>
      <w:r w:rsidRPr="00D37263">
        <w:rPr>
          <w:rFonts w:ascii="Arial" w:hAnsi="Arial" w:cs="Arial"/>
          <w:sz w:val="18"/>
          <w:szCs w:val="18"/>
        </w:rPr>
        <w:t xml:space="preserve"> 855</w:t>
      </w:r>
    </w:p>
    <w:p w14:paraId="79740267" w14:textId="77777777" w:rsidR="00E13C0A" w:rsidRPr="00D37263" w:rsidRDefault="00E13C0A" w:rsidP="00E13C0A">
      <w:pPr>
        <w:ind w:right="-90"/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Rayville, LA 71269</w:t>
      </w:r>
    </w:p>
    <w:p w14:paraId="728D286B" w14:textId="77777777" w:rsidR="00E13C0A" w:rsidRPr="00D37263" w:rsidRDefault="00E13C0A" w:rsidP="00E13C0A">
      <w:pPr>
        <w:ind w:right="-90"/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(09/29/1992)</w:t>
      </w:r>
    </w:p>
    <w:p w14:paraId="2C548C94" w14:textId="77777777" w:rsidR="00C61166" w:rsidRPr="00D37263" w:rsidRDefault="00C61166" w:rsidP="00F947FD">
      <w:pPr>
        <w:rPr>
          <w:rFonts w:ascii="Arial" w:hAnsi="Arial" w:cs="Arial"/>
          <w:sz w:val="18"/>
          <w:szCs w:val="18"/>
        </w:rPr>
      </w:pPr>
    </w:p>
    <w:p w14:paraId="42A1DF69" w14:textId="77777777" w:rsidR="00F947FD" w:rsidRPr="00D37263" w:rsidRDefault="00F947FD" w:rsidP="00F947FD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Richland Parish Hospital</w:t>
      </w:r>
    </w:p>
    <w:p w14:paraId="57048A39" w14:textId="77777777" w:rsidR="00F947FD" w:rsidRPr="00D37263" w:rsidRDefault="00F947FD" w:rsidP="00F947FD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Michael Carroll</w:t>
      </w:r>
    </w:p>
    <w:p w14:paraId="643786B2" w14:textId="77777777" w:rsidR="00F947FD" w:rsidRPr="00D37263" w:rsidRDefault="00F947FD" w:rsidP="00F947FD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507 Cincinnati Street</w:t>
      </w:r>
    </w:p>
    <w:p w14:paraId="41373A46" w14:textId="77777777" w:rsidR="00F947FD" w:rsidRPr="00D37263" w:rsidRDefault="00F947FD" w:rsidP="00F947FD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Delhi, LA 71232</w:t>
      </w:r>
    </w:p>
    <w:p w14:paraId="7EC36093" w14:textId="77777777" w:rsidR="00F947FD" w:rsidRPr="00D37263" w:rsidRDefault="00F947FD" w:rsidP="00F947FD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(04/14/1992)</w:t>
      </w:r>
    </w:p>
    <w:p w14:paraId="285CDCBE" w14:textId="77777777" w:rsidR="00F81B9A" w:rsidRPr="00D37263" w:rsidRDefault="00F81B9A" w:rsidP="000C0F54">
      <w:pPr>
        <w:rPr>
          <w:rFonts w:ascii="Arial" w:hAnsi="Arial" w:cs="Arial"/>
          <w:sz w:val="18"/>
          <w:szCs w:val="18"/>
        </w:rPr>
      </w:pPr>
    </w:p>
    <w:p w14:paraId="0D8D29E3" w14:textId="77777777" w:rsidR="005762D2" w:rsidRPr="00D37263" w:rsidRDefault="005762D2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Richland Parish School Board</w:t>
      </w:r>
    </w:p>
    <w:p w14:paraId="7B8C9A2A" w14:textId="77777777" w:rsidR="005762D2" w:rsidRPr="00D37263" w:rsidRDefault="005762D2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Mary Clarkson</w:t>
      </w:r>
    </w:p>
    <w:p w14:paraId="5C034002" w14:textId="77777777" w:rsidR="005762D2" w:rsidRPr="00D37263" w:rsidRDefault="00712F0C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P. O. Box</w:t>
      </w:r>
      <w:r w:rsidR="005762D2" w:rsidRPr="00D37263">
        <w:rPr>
          <w:rFonts w:ascii="Arial" w:hAnsi="Arial" w:cs="Arial"/>
          <w:sz w:val="18"/>
          <w:szCs w:val="18"/>
        </w:rPr>
        <w:t xml:space="preserve"> 599</w:t>
      </w:r>
    </w:p>
    <w:p w14:paraId="03BB6539" w14:textId="77777777" w:rsidR="005762D2" w:rsidRPr="00D37263" w:rsidRDefault="005762D2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Rayville, LA 71269-0599</w:t>
      </w:r>
    </w:p>
    <w:p w14:paraId="4726DCAD" w14:textId="77777777" w:rsidR="005762D2" w:rsidRPr="00D37263" w:rsidRDefault="005762D2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(02/28/1991)</w:t>
      </w:r>
    </w:p>
    <w:p w14:paraId="38ECAFB1" w14:textId="77777777" w:rsidR="00912144" w:rsidRPr="00D37263" w:rsidRDefault="00912144" w:rsidP="005762D2">
      <w:pPr>
        <w:rPr>
          <w:rFonts w:ascii="Arial" w:hAnsi="Arial" w:cs="Arial"/>
          <w:sz w:val="18"/>
          <w:szCs w:val="18"/>
        </w:rPr>
      </w:pPr>
    </w:p>
    <w:p w14:paraId="6B1CE0C8" w14:textId="77777777" w:rsidR="005762D2" w:rsidRPr="00D37263" w:rsidRDefault="005762D2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Richland Parish Sheriff's Office</w:t>
      </w:r>
    </w:p>
    <w:p w14:paraId="4DE83D6F" w14:textId="77777777" w:rsidR="005762D2" w:rsidRPr="00D37263" w:rsidRDefault="005762D2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Sheriff Charles McDonald</w:t>
      </w:r>
    </w:p>
    <w:p w14:paraId="6189B100" w14:textId="77777777" w:rsidR="005762D2" w:rsidRPr="00D37263" w:rsidRDefault="005762D2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100 S. Julia Street, Rm. 113</w:t>
      </w:r>
    </w:p>
    <w:p w14:paraId="7A58397E" w14:textId="77777777" w:rsidR="005762D2" w:rsidRPr="00D37263" w:rsidRDefault="005762D2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Rayville, LA 71269</w:t>
      </w:r>
      <w:r w:rsidRPr="00D37263">
        <w:rPr>
          <w:rFonts w:ascii="Arial" w:hAnsi="Arial" w:cs="Arial"/>
          <w:sz w:val="18"/>
          <w:szCs w:val="18"/>
        </w:rPr>
        <w:noBreakHyphen/>
        <w:t>2694</w:t>
      </w:r>
    </w:p>
    <w:p w14:paraId="25A29794" w14:textId="77777777" w:rsidR="005762D2" w:rsidRPr="00D37263" w:rsidRDefault="005762D2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(03/08/1991)</w:t>
      </w:r>
    </w:p>
    <w:p w14:paraId="699DC588" w14:textId="77777777" w:rsidR="0062443D" w:rsidRPr="00D37263" w:rsidRDefault="0062443D" w:rsidP="005762D2">
      <w:pPr>
        <w:rPr>
          <w:rFonts w:ascii="Arial" w:hAnsi="Arial" w:cs="Arial"/>
          <w:sz w:val="18"/>
          <w:szCs w:val="18"/>
        </w:rPr>
      </w:pPr>
    </w:p>
    <w:p w14:paraId="64AFD828" w14:textId="77777777" w:rsidR="00F947FD" w:rsidRPr="00D37263" w:rsidRDefault="00F947FD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 xml:space="preserve">Richwood, </w:t>
      </w:r>
      <w:r w:rsidR="00D754D1" w:rsidRPr="00D37263">
        <w:rPr>
          <w:rFonts w:ascii="Arial" w:hAnsi="Arial" w:cs="Arial"/>
          <w:sz w:val="18"/>
          <w:szCs w:val="18"/>
        </w:rPr>
        <w:t>Town of</w:t>
      </w:r>
      <w:r w:rsidR="00D754D1" w:rsidRPr="00D37263">
        <w:rPr>
          <w:rFonts w:ascii="Arial" w:hAnsi="Arial" w:cs="Arial"/>
          <w:sz w:val="18"/>
          <w:szCs w:val="18"/>
        </w:rPr>
        <w:br/>
        <w:t>Robert Kelley, Jr</w:t>
      </w:r>
      <w:r w:rsidRPr="00D37263">
        <w:rPr>
          <w:rFonts w:ascii="Arial" w:hAnsi="Arial" w:cs="Arial"/>
          <w:sz w:val="18"/>
          <w:szCs w:val="18"/>
        </w:rPr>
        <w:br/>
        <w:t>5130 Brown Road</w:t>
      </w:r>
    </w:p>
    <w:p w14:paraId="490469FF" w14:textId="77777777" w:rsidR="00F947FD" w:rsidRPr="00D37263" w:rsidRDefault="00F947FD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Richwood, LA 71202-7004</w:t>
      </w:r>
    </w:p>
    <w:p w14:paraId="496331F4" w14:textId="77777777" w:rsidR="00F947FD" w:rsidRPr="00D37263" w:rsidRDefault="00F947FD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(10/07/1994)</w:t>
      </w:r>
    </w:p>
    <w:p w14:paraId="7D804111" w14:textId="77777777" w:rsidR="00F218EA" w:rsidRPr="00D37263" w:rsidRDefault="00F218EA" w:rsidP="005762D2">
      <w:pPr>
        <w:rPr>
          <w:rFonts w:ascii="Arial" w:hAnsi="Arial" w:cs="Arial"/>
          <w:sz w:val="18"/>
          <w:szCs w:val="18"/>
        </w:rPr>
      </w:pPr>
    </w:p>
    <w:p w14:paraId="3C4D2ACD" w14:textId="77777777" w:rsidR="005762D2" w:rsidRPr="00D37263" w:rsidRDefault="005762D2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Ringgold, Town of</w:t>
      </w:r>
    </w:p>
    <w:p w14:paraId="776FDD9A" w14:textId="77777777" w:rsidR="005762D2" w:rsidRPr="00D37263" w:rsidRDefault="005762D2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Mayor's Office</w:t>
      </w:r>
    </w:p>
    <w:p w14:paraId="199542B3" w14:textId="77777777" w:rsidR="005762D2" w:rsidRPr="00D37263" w:rsidRDefault="00712F0C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P. O. Box</w:t>
      </w:r>
      <w:r w:rsidR="005762D2" w:rsidRPr="00D37263">
        <w:rPr>
          <w:rFonts w:ascii="Arial" w:hAnsi="Arial" w:cs="Arial"/>
          <w:sz w:val="18"/>
          <w:szCs w:val="18"/>
        </w:rPr>
        <w:t xml:space="preserve"> 485</w:t>
      </w:r>
    </w:p>
    <w:p w14:paraId="0E2C9A48" w14:textId="77777777" w:rsidR="005762D2" w:rsidRPr="00D37263" w:rsidRDefault="005762D2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Ringgold, LA 71068-0485</w:t>
      </w:r>
    </w:p>
    <w:p w14:paraId="60277A0C" w14:textId="77777777" w:rsidR="005762D2" w:rsidRPr="00D37263" w:rsidRDefault="005762D2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(03/11/1991)</w:t>
      </w:r>
    </w:p>
    <w:p w14:paraId="6581F98C" w14:textId="77777777" w:rsidR="00D37FB5" w:rsidRPr="00D37263" w:rsidRDefault="00D37FB5" w:rsidP="005762D2">
      <w:pPr>
        <w:rPr>
          <w:rFonts w:ascii="Arial" w:hAnsi="Arial" w:cs="Arial"/>
          <w:sz w:val="18"/>
          <w:szCs w:val="18"/>
        </w:rPr>
      </w:pPr>
    </w:p>
    <w:p w14:paraId="464F4BDF" w14:textId="77777777" w:rsidR="00D37FB5" w:rsidRPr="00D37263" w:rsidRDefault="00D37FB5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Riverlands dba Little Leaders</w:t>
      </w:r>
      <w:r w:rsidR="00AB45A7" w:rsidRPr="00D37263">
        <w:rPr>
          <w:rFonts w:ascii="Arial" w:hAnsi="Arial" w:cs="Arial"/>
          <w:sz w:val="18"/>
          <w:szCs w:val="18"/>
        </w:rPr>
        <w:br/>
      </w:r>
      <w:r w:rsidRPr="00D37263">
        <w:rPr>
          <w:rFonts w:ascii="Arial" w:hAnsi="Arial" w:cs="Arial"/>
          <w:sz w:val="18"/>
          <w:szCs w:val="18"/>
        </w:rPr>
        <w:t>Learning Center</w:t>
      </w:r>
    </w:p>
    <w:p w14:paraId="6B1E85F2" w14:textId="77777777" w:rsidR="00D37FB5" w:rsidRPr="00D37263" w:rsidRDefault="00D37FB5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Rita E. Perrilloux, Director</w:t>
      </w:r>
    </w:p>
    <w:p w14:paraId="0D059040" w14:textId="77777777" w:rsidR="00D37FB5" w:rsidRPr="00D37263" w:rsidRDefault="00D37FB5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480 NW 3</w:t>
      </w:r>
      <w:r w:rsidRPr="00D37263">
        <w:rPr>
          <w:rFonts w:ascii="Arial" w:hAnsi="Arial" w:cs="Arial"/>
          <w:sz w:val="18"/>
          <w:szCs w:val="18"/>
          <w:vertAlign w:val="superscript"/>
        </w:rPr>
        <w:t>rd</w:t>
      </w:r>
      <w:r w:rsidRPr="00D37263">
        <w:rPr>
          <w:rFonts w:ascii="Arial" w:hAnsi="Arial" w:cs="Arial"/>
          <w:sz w:val="18"/>
          <w:szCs w:val="18"/>
        </w:rPr>
        <w:t xml:space="preserve"> Street</w:t>
      </w:r>
    </w:p>
    <w:p w14:paraId="297B9A21" w14:textId="77777777" w:rsidR="00D37FB5" w:rsidRPr="00D37263" w:rsidRDefault="00D37FB5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Reserve, LA 70084-2679</w:t>
      </w:r>
      <w:r w:rsidRPr="00D37263">
        <w:rPr>
          <w:rFonts w:ascii="Arial" w:hAnsi="Arial" w:cs="Arial"/>
          <w:sz w:val="18"/>
          <w:szCs w:val="18"/>
        </w:rPr>
        <w:br/>
        <w:t>(10/31/2019)</w:t>
      </w:r>
    </w:p>
    <w:p w14:paraId="05D4A448" w14:textId="77777777" w:rsidR="0024317D" w:rsidRPr="00D37263" w:rsidRDefault="0024317D" w:rsidP="005762D2">
      <w:pPr>
        <w:rPr>
          <w:rFonts w:ascii="Arial" w:hAnsi="Arial" w:cs="Arial"/>
          <w:sz w:val="18"/>
          <w:szCs w:val="18"/>
        </w:rPr>
      </w:pPr>
    </w:p>
    <w:p w14:paraId="49AF0BCA" w14:textId="77777777" w:rsidR="00F947FD" w:rsidRPr="00D37263" w:rsidRDefault="005762D2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River Port Pilots Comm</w:t>
      </w:r>
      <w:r w:rsidR="00F947FD" w:rsidRPr="00D37263">
        <w:rPr>
          <w:rFonts w:ascii="Arial" w:hAnsi="Arial" w:cs="Arial"/>
          <w:sz w:val="18"/>
          <w:szCs w:val="18"/>
        </w:rPr>
        <w:t>issioners</w:t>
      </w:r>
    </w:p>
    <w:p w14:paraId="5B640F9C" w14:textId="77777777" w:rsidR="005762D2" w:rsidRPr="00D37263" w:rsidRDefault="005762D2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Larry Godwin</w:t>
      </w:r>
    </w:p>
    <w:p w14:paraId="28B7BB99" w14:textId="77777777" w:rsidR="005762D2" w:rsidRPr="00D37263" w:rsidRDefault="00712F0C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P. O. Box</w:t>
      </w:r>
      <w:r w:rsidR="005762D2" w:rsidRPr="00D37263">
        <w:rPr>
          <w:rFonts w:ascii="Arial" w:hAnsi="Arial" w:cs="Arial"/>
          <w:sz w:val="18"/>
          <w:szCs w:val="18"/>
        </w:rPr>
        <w:t xml:space="preserve"> 848</w:t>
      </w:r>
    </w:p>
    <w:p w14:paraId="2BA4B3F3" w14:textId="77777777" w:rsidR="005762D2" w:rsidRPr="00D37263" w:rsidRDefault="005762D2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Belle Chasse, LA 70037-0848</w:t>
      </w:r>
    </w:p>
    <w:p w14:paraId="6898432C" w14:textId="77777777" w:rsidR="005762D2" w:rsidRPr="00D37263" w:rsidRDefault="005762D2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(07/16/1992)</w:t>
      </w:r>
    </w:p>
    <w:p w14:paraId="3455DD48" w14:textId="77777777" w:rsidR="00EA0453" w:rsidRPr="00D37263" w:rsidRDefault="00EA0453" w:rsidP="005762D2">
      <w:pPr>
        <w:rPr>
          <w:rFonts w:ascii="Arial" w:hAnsi="Arial" w:cs="Arial"/>
          <w:sz w:val="18"/>
          <w:szCs w:val="18"/>
        </w:rPr>
      </w:pPr>
    </w:p>
    <w:p w14:paraId="5D16D504" w14:textId="77777777" w:rsidR="00F947FD" w:rsidRPr="00D37263" w:rsidRDefault="00F947FD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River Region Cancer Screening</w:t>
      </w:r>
      <w:r w:rsidR="00DC6635" w:rsidRPr="00D37263">
        <w:rPr>
          <w:rFonts w:ascii="Arial" w:hAnsi="Arial" w:cs="Arial"/>
          <w:sz w:val="18"/>
          <w:szCs w:val="18"/>
        </w:rPr>
        <w:br/>
      </w:r>
      <w:r w:rsidRPr="00D37263">
        <w:rPr>
          <w:rFonts w:ascii="Arial" w:hAnsi="Arial" w:cs="Arial"/>
          <w:sz w:val="18"/>
          <w:szCs w:val="18"/>
        </w:rPr>
        <w:t xml:space="preserve"> &amp; Early Detection District</w:t>
      </w:r>
    </w:p>
    <w:p w14:paraId="4FF6EDB1" w14:textId="77777777" w:rsidR="00F947FD" w:rsidRPr="00D37263" w:rsidRDefault="00F947FD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9696 Airline Hwy.</w:t>
      </w:r>
    </w:p>
    <w:p w14:paraId="4F098713" w14:textId="77777777" w:rsidR="00F947FD" w:rsidRPr="00D37263" w:rsidRDefault="00F947FD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Sorrento, LA 70778-3006</w:t>
      </w:r>
    </w:p>
    <w:p w14:paraId="3B8FD3B2" w14:textId="77777777" w:rsidR="00F947FD" w:rsidRPr="00D37263" w:rsidRDefault="00F947FD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(07/19/2000)</w:t>
      </w:r>
    </w:p>
    <w:p w14:paraId="17B92DCE" w14:textId="77777777" w:rsidR="0048220F" w:rsidRPr="00D37263" w:rsidRDefault="0048220F" w:rsidP="005762D2">
      <w:pPr>
        <w:rPr>
          <w:rFonts w:ascii="Arial" w:hAnsi="Arial" w:cs="Arial"/>
          <w:sz w:val="18"/>
          <w:szCs w:val="18"/>
        </w:rPr>
      </w:pPr>
    </w:p>
    <w:p w14:paraId="361EFF05" w14:textId="77777777" w:rsidR="00705043" w:rsidRPr="00D37263" w:rsidRDefault="00705043" w:rsidP="0024317D">
      <w:pPr>
        <w:rPr>
          <w:rFonts w:ascii="Arial" w:hAnsi="Arial" w:cs="Arial"/>
          <w:sz w:val="18"/>
          <w:szCs w:val="18"/>
        </w:rPr>
      </w:pPr>
    </w:p>
    <w:p w14:paraId="5E2A2BB8" w14:textId="77777777" w:rsidR="006552F2" w:rsidRPr="00D37263" w:rsidRDefault="006552F2" w:rsidP="0024317D">
      <w:pPr>
        <w:rPr>
          <w:rFonts w:ascii="Arial" w:hAnsi="Arial" w:cs="Arial"/>
          <w:sz w:val="18"/>
          <w:szCs w:val="18"/>
        </w:rPr>
      </w:pPr>
    </w:p>
    <w:p w14:paraId="12DC27EF" w14:textId="77777777" w:rsidR="0024317D" w:rsidRPr="00D37263" w:rsidRDefault="0024317D" w:rsidP="0024317D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Riverside Education</w:t>
      </w:r>
      <w:r w:rsidRPr="00D37263">
        <w:rPr>
          <w:rFonts w:ascii="Arial" w:hAnsi="Arial" w:cs="Arial"/>
          <w:sz w:val="18"/>
          <w:szCs w:val="18"/>
        </w:rPr>
        <w:br/>
        <w:t>Cindy Bennett-Beatty, Owner</w:t>
      </w:r>
    </w:p>
    <w:p w14:paraId="22F4B97E" w14:textId="77777777" w:rsidR="0024317D" w:rsidRPr="00D37263" w:rsidRDefault="0024317D" w:rsidP="0024317D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142 New Roads, LA 70760</w:t>
      </w:r>
    </w:p>
    <w:p w14:paraId="217CDD0F" w14:textId="77777777" w:rsidR="0024317D" w:rsidRPr="00D37263" w:rsidRDefault="0024317D" w:rsidP="0024317D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(11/17/2020)</w:t>
      </w:r>
    </w:p>
    <w:p w14:paraId="4E394A76" w14:textId="77777777" w:rsidR="0024317D" w:rsidRPr="00D37263" w:rsidRDefault="0024317D" w:rsidP="005762D2">
      <w:pPr>
        <w:rPr>
          <w:rFonts w:ascii="Arial" w:hAnsi="Arial" w:cs="Arial"/>
          <w:sz w:val="18"/>
          <w:szCs w:val="18"/>
        </w:rPr>
      </w:pPr>
    </w:p>
    <w:p w14:paraId="06EA6BAF" w14:textId="77777777" w:rsidR="00F947FD" w:rsidRPr="00D37263" w:rsidRDefault="00F947FD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Riverside Medical Center</w:t>
      </w:r>
      <w:r w:rsidRPr="00D37263">
        <w:rPr>
          <w:rFonts w:ascii="Arial" w:hAnsi="Arial" w:cs="Arial"/>
          <w:sz w:val="18"/>
          <w:szCs w:val="18"/>
        </w:rPr>
        <w:br/>
        <w:t>Patricia Orloksy</w:t>
      </w:r>
      <w:r w:rsidRPr="00D37263">
        <w:rPr>
          <w:rFonts w:ascii="Arial" w:hAnsi="Arial" w:cs="Arial"/>
          <w:sz w:val="18"/>
          <w:szCs w:val="18"/>
        </w:rPr>
        <w:br/>
        <w:t>1900 S. Main St.</w:t>
      </w:r>
    </w:p>
    <w:p w14:paraId="6A31D1BE" w14:textId="77777777" w:rsidR="00F947FD" w:rsidRPr="00D37263" w:rsidRDefault="00F947FD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Franklinton, LA 70438-0528</w:t>
      </w:r>
    </w:p>
    <w:p w14:paraId="14485692" w14:textId="77777777" w:rsidR="00F947FD" w:rsidRPr="00D37263" w:rsidRDefault="00F947FD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(01/15/1992)</w:t>
      </w:r>
    </w:p>
    <w:p w14:paraId="362DCBC6" w14:textId="77777777" w:rsidR="005B56B6" w:rsidRPr="00D37263" w:rsidRDefault="005B56B6" w:rsidP="005762D2">
      <w:pPr>
        <w:rPr>
          <w:rFonts w:ascii="Arial" w:hAnsi="Arial" w:cs="Arial"/>
          <w:sz w:val="18"/>
          <w:szCs w:val="18"/>
        </w:rPr>
      </w:pPr>
    </w:p>
    <w:p w14:paraId="15EF2F44" w14:textId="77777777" w:rsidR="00B2675C" w:rsidRPr="00D37263" w:rsidRDefault="00B2675C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Roman Catholic Church</w:t>
      </w:r>
      <w:r w:rsidRPr="00D37263">
        <w:rPr>
          <w:rFonts w:ascii="Arial" w:hAnsi="Arial" w:cs="Arial"/>
          <w:sz w:val="18"/>
          <w:szCs w:val="18"/>
        </w:rPr>
        <w:br/>
        <w:t>Diocese of Houma-Thibodaux</w:t>
      </w:r>
      <w:r w:rsidRPr="00D37263">
        <w:rPr>
          <w:rFonts w:ascii="Arial" w:hAnsi="Arial" w:cs="Arial"/>
          <w:sz w:val="18"/>
          <w:szCs w:val="18"/>
        </w:rPr>
        <w:br/>
        <w:t>2779 Hwy. 311</w:t>
      </w:r>
      <w:r w:rsidRPr="00D37263">
        <w:rPr>
          <w:rFonts w:ascii="Arial" w:hAnsi="Arial" w:cs="Arial"/>
          <w:sz w:val="18"/>
          <w:szCs w:val="18"/>
        </w:rPr>
        <w:br/>
        <w:t>Schriever, LA 70395</w:t>
      </w:r>
      <w:r w:rsidRPr="00D37263">
        <w:rPr>
          <w:rFonts w:ascii="Arial" w:hAnsi="Arial" w:cs="Arial"/>
          <w:sz w:val="18"/>
          <w:szCs w:val="18"/>
        </w:rPr>
        <w:br/>
        <w:t>(04/12/2018)</w:t>
      </w:r>
    </w:p>
    <w:p w14:paraId="13F5105C" w14:textId="77777777" w:rsidR="00886925" w:rsidRPr="00D37263" w:rsidRDefault="00886925" w:rsidP="005762D2">
      <w:pPr>
        <w:rPr>
          <w:rFonts w:ascii="Arial" w:hAnsi="Arial" w:cs="Arial"/>
          <w:sz w:val="18"/>
          <w:szCs w:val="18"/>
        </w:rPr>
      </w:pPr>
    </w:p>
    <w:p w14:paraId="3B8145EE" w14:textId="77777777" w:rsidR="00904635" w:rsidRPr="00D37263" w:rsidRDefault="00904635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Room To Grow Daycare &amp; Learning Ctr</w:t>
      </w:r>
    </w:p>
    <w:p w14:paraId="69649140" w14:textId="77777777" w:rsidR="00904635" w:rsidRPr="00D37263" w:rsidRDefault="00904635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Brenda Romero</w:t>
      </w:r>
    </w:p>
    <w:p w14:paraId="522543A1" w14:textId="77777777" w:rsidR="00904635" w:rsidRPr="00D37263" w:rsidRDefault="00904635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P. O. Box 1066</w:t>
      </w:r>
    </w:p>
    <w:p w14:paraId="7AA0493B" w14:textId="77777777" w:rsidR="00904635" w:rsidRPr="00D37263" w:rsidRDefault="00904635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Crowley, LA 70526</w:t>
      </w:r>
    </w:p>
    <w:p w14:paraId="72266327" w14:textId="77777777" w:rsidR="00904635" w:rsidRPr="00D37263" w:rsidRDefault="00904635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(8/9/2019)</w:t>
      </w:r>
    </w:p>
    <w:p w14:paraId="45B6BFC9" w14:textId="77777777" w:rsidR="00AB45A7" w:rsidRPr="00D37263" w:rsidRDefault="00AB45A7" w:rsidP="005762D2">
      <w:pPr>
        <w:rPr>
          <w:rFonts w:ascii="Arial" w:hAnsi="Arial" w:cs="Arial"/>
          <w:sz w:val="18"/>
          <w:szCs w:val="18"/>
        </w:rPr>
      </w:pPr>
    </w:p>
    <w:p w14:paraId="0EE85C29" w14:textId="77777777" w:rsidR="005762D2" w:rsidRPr="00D37263" w:rsidRDefault="005762D2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Rosedale, Village of</w:t>
      </w:r>
    </w:p>
    <w:p w14:paraId="03245815" w14:textId="77777777" w:rsidR="005762D2" w:rsidRPr="00D37263" w:rsidRDefault="00D16D66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Karen Rousso</w:t>
      </w:r>
    </w:p>
    <w:p w14:paraId="2453C02C" w14:textId="77777777" w:rsidR="005762D2" w:rsidRPr="00D37263" w:rsidRDefault="00712F0C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P. O. Box</w:t>
      </w:r>
      <w:r w:rsidR="005762D2" w:rsidRPr="00D37263">
        <w:rPr>
          <w:rFonts w:ascii="Arial" w:hAnsi="Arial" w:cs="Arial"/>
          <w:sz w:val="18"/>
          <w:szCs w:val="18"/>
        </w:rPr>
        <w:t xml:space="preserve"> 167</w:t>
      </w:r>
    </w:p>
    <w:p w14:paraId="3C0027B6" w14:textId="77777777" w:rsidR="005762D2" w:rsidRPr="00D37263" w:rsidRDefault="005762D2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Rosedale, LA 70772-0167</w:t>
      </w:r>
    </w:p>
    <w:p w14:paraId="6D0045C9" w14:textId="77777777" w:rsidR="005762D2" w:rsidRPr="00D37263" w:rsidRDefault="005762D2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(03/07/1991)</w:t>
      </w:r>
    </w:p>
    <w:p w14:paraId="3E82139A" w14:textId="77777777" w:rsidR="00904635" w:rsidRPr="00D37263" w:rsidRDefault="00904635" w:rsidP="005762D2">
      <w:pPr>
        <w:rPr>
          <w:rFonts w:ascii="Arial" w:hAnsi="Arial" w:cs="Arial"/>
          <w:sz w:val="18"/>
          <w:szCs w:val="18"/>
        </w:rPr>
      </w:pPr>
    </w:p>
    <w:p w14:paraId="1F36BDDC" w14:textId="77777777" w:rsidR="00070232" w:rsidRPr="00D37263" w:rsidRDefault="005762D2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Roseland, Town of</w:t>
      </w:r>
    </w:p>
    <w:p w14:paraId="121E5C45" w14:textId="77777777" w:rsidR="005762D2" w:rsidRPr="00D37263" w:rsidRDefault="005762D2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Mayor Louis Ruffino</w:t>
      </w:r>
    </w:p>
    <w:p w14:paraId="31C67126" w14:textId="77777777" w:rsidR="00070232" w:rsidRPr="00D37263" w:rsidRDefault="00070232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lastRenderedPageBreak/>
        <w:t>P</w:t>
      </w:r>
      <w:r w:rsidR="00712F0C" w:rsidRPr="00D37263">
        <w:rPr>
          <w:rFonts w:ascii="Arial" w:hAnsi="Arial" w:cs="Arial"/>
          <w:sz w:val="18"/>
          <w:szCs w:val="18"/>
        </w:rPr>
        <w:t>. O. Box</w:t>
      </w:r>
      <w:r w:rsidR="005762D2" w:rsidRPr="00D37263">
        <w:rPr>
          <w:rFonts w:ascii="Arial" w:hAnsi="Arial" w:cs="Arial"/>
          <w:sz w:val="18"/>
          <w:szCs w:val="18"/>
        </w:rPr>
        <w:t xml:space="preserve"> 302</w:t>
      </w:r>
    </w:p>
    <w:p w14:paraId="24EF8D7B" w14:textId="77777777" w:rsidR="005762D2" w:rsidRPr="00D37263" w:rsidRDefault="005762D2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Roseland, LA 70456-0302</w:t>
      </w:r>
    </w:p>
    <w:p w14:paraId="151376E3" w14:textId="77777777" w:rsidR="005762D2" w:rsidRPr="00D37263" w:rsidRDefault="005762D2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(11/29/1995)</w:t>
      </w:r>
    </w:p>
    <w:p w14:paraId="26C495B8" w14:textId="77777777" w:rsidR="00B2675C" w:rsidRPr="00D37263" w:rsidRDefault="00B2675C" w:rsidP="005762D2">
      <w:pPr>
        <w:rPr>
          <w:rFonts w:ascii="Arial" w:hAnsi="Arial" w:cs="Arial"/>
          <w:sz w:val="18"/>
          <w:szCs w:val="18"/>
        </w:rPr>
      </w:pPr>
    </w:p>
    <w:p w14:paraId="5EB0709C" w14:textId="77777777" w:rsidR="00295132" w:rsidRPr="00D37263" w:rsidRDefault="00295132" w:rsidP="0029513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 xml:space="preserve">Rosepine, Town of </w:t>
      </w:r>
    </w:p>
    <w:p w14:paraId="31DCF66D" w14:textId="77777777" w:rsidR="00295132" w:rsidRPr="00D37263" w:rsidRDefault="00493F62" w:rsidP="0029513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M</w:t>
      </w:r>
      <w:r w:rsidR="00295132" w:rsidRPr="00D37263">
        <w:rPr>
          <w:rFonts w:ascii="Arial" w:hAnsi="Arial"/>
          <w:sz w:val="18"/>
          <w:szCs w:val="18"/>
        </w:rPr>
        <w:t>elissa Davis</w:t>
      </w:r>
      <w:r w:rsidR="00295132" w:rsidRPr="00D37263">
        <w:rPr>
          <w:rFonts w:ascii="Arial" w:hAnsi="Arial"/>
          <w:sz w:val="18"/>
          <w:szCs w:val="18"/>
        </w:rPr>
        <w:br/>
        <w:t>PO Box 528</w:t>
      </w:r>
      <w:r w:rsidR="00295132" w:rsidRPr="00D37263">
        <w:rPr>
          <w:rFonts w:ascii="Arial" w:hAnsi="Arial"/>
          <w:sz w:val="18"/>
          <w:szCs w:val="18"/>
        </w:rPr>
        <w:br/>
        <w:t>Rosepine, LA 70659-0528</w:t>
      </w:r>
      <w:r w:rsidR="00295132" w:rsidRPr="00D37263">
        <w:rPr>
          <w:rFonts w:ascii="Arial" w:hAnsi="Arial"/>
          <w:sz w:val="18"/>
          <w:szCs w:val="18"/>
        </w:rPr>
        <w:br/>
        <w:t>(02/14/2018)</w:t>
      </w:r>
    </w:p>
    <w:p w14:paraId="04E680B4" w14:textId="77777777" w:rsidR="00295132" w:rsidRPr="00D37263" w:rsidRDefault="00295132" w:rsidP="00295132">
      <w:pPr>
        <w:rPr>
          <w:rFonts w:ascii="Arial" w:hAnsi="Arial"/>
          <w:sz w:val="18"/>
          <w:szCs w:val="18"/>
        </w:rPr>
      </w:pPr>
    </w:p>
    <w:p w14:paraId="19E42959" w14:textId="77777777" w:rsidR="004C1415" w:rsidRPr="00D37263" w:rsidRDefault="004C1415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Rural Franklinton Water Corp.</w:t>
      </w:r>
    </w:p>
    <w:p w14:paraId="6112F866" w14:textId="77777777" w:rsidR="004C1415" w:rsidRPr="00D37263" w:rsidRDefault="004C1415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Reginald McMasters</w:t>
      </w:r>
      <w:r w:rsidRPr="00D37263">
        <w:rPr>
          <w:rFonts w:ascii="Arial" w:hAnsi="Arial" w:cs="Arial"/>
          <w:sz w:val="18"/>
          <w:szCs w:val="18"/>
        </w:rPr>
        <w:br/>
        <w:t>422 11</w:t>
      </w:r>
      <w:r w:rsidRPr="00D37263">
        <w:rPr>
          <w:rFonts w:ascii="Arial" w:hAnsi="Arial" w:cs="Arial"/>
          <w:sz w:val="18"/>
          <w:szCs w:val="18"/>
          <w:vertAlign w:val="superscript"/>
        </w:rPr>
        <w:t>th</w:t>
      </w:r>
      <w:r w:rsidRPr="00D37263">
        <w:rPr>
          <w:rFonts w:ascii="Arial" w:hAnsi="Arial" w:cs="Arial"/>
          <w:sz w:val="18"/>
          <w:szCs w:val="18"/>
        </w:rPr>
        <w:t xml:space="preserve"> Avenue</w:t>
      </w:r>
      <w:r w:rsidRPr="00D37263">
        <w:rPr>
          <w:rFonts w:ascii="Arial" w:hAnsi="Arial" w:cs="Arial"/>
          <w:sz w:val="18"/>
          <w:szCs w:val="18"/>
        </w:rPr>
        <w:br/>
        <w:t>Franklinton, LA 70438</w:t>
      </w:r>
      <w:r w:rsidRPr="00D37263">
        <w:rPr>
          <w:rFonts w:ascii="Arial" w:hAnsi="Arial" w:cs="Arial"/>
          <w:sz w:val="18"/>
          <w:szCs w:val="18"/>
        </w:rPr>
        <w:br/>
        <w:t>(02/27/2012)</w:t>
      </w:r>
    </w:p>
    <w:p w14:paraId="2FD03C52" w14:textId="77777777" w:rsidR="00781A60" w:rsidRPr="00D37263" w:rsidRDefault="00781A60" w:rsidP="005762D2">
      <w:pPr>
        <w:rPr>
          <w:rFonts w:ascii="Arial" w:hAnsi="Arial" w:cs="Arial"/>
          <w:sz w:val="18"/>
          <w:szCs w:val="18"/>
        </w:rPr>
      </w:pPr>
    </w:p>
    <w:p w14:paraId="62A6D267" w14:textId="77777777" w:rsidR="005762D2" w:rsidRPr="00D37263" w:rsidRDefault="005762D2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Ruston, City of</w:t>
      </w:r>
    </w:p>
    <w:p w14:paraId="34E2B799" w14:textId="77777777" w:rsidR="005762D2" w:rsidRPr="00D37263" w:rsidRDefault="005762D2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Betty Thurmon</w:t>
      </w:r>
    </w:p>
    <w:p w14:paraId="78AA3DEC" w14:textId="77777777" w:rsidR="005762D2" w:rsidRPr="00D37263" w:rsidRDefault="00712F0C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P. O. Box</w:t>
      </w:r>
      <w:r w:rsidR="005762D2" w:rsidRPr="00D37263">
        <w:rPr>
          <w:rFonts w:ascii="Arial" w:hAnsi="Arial" w:cs="Arial"/>
          <w:sz w:val="18"/>
          <w:szCs w:val="18"/>
        </w:rPr>
        <w:t xml:space="preserve"> 2069</w:t>
      </w:r>
    </w:p>
    <w:p w14:paraId="361682AB" w14:textId="77777777" w:rsidR="005762D2" w:rsidRPr="00D37263" w:rsidRDefault="005762D2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Ruston, LA 71273-2069</w:t>
      </w:r>
    </w:p>
    <w:p w14:paraId="189F9E62" w14:textId="77777777" w:rsidR="005762D2" w:rsidRPr="00D37263" w:rsidRDefault="005762D2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(02/28/1991)</w:t>
      </w:r>
    </w:p>
    <w:p w14:paraId="3E8BDB49" w14:textId="77777777" w:rsidR="009D47D2" w:rsidRPr="00D37263" w:rsidRDefault="009D47D2" w:rsidP="00082B0C">
      <w:pPr>
        <w:rPr>
          <w:rFonts w:ascii="Arial" w:hAnsi="Arial" w:cs="Arial"/>
          <w:color w:val="000000"/>
          <w:sz w:val="18"/>
          <w:szCs w:val="18"/>
        </w:rPr>
      </w:pPr>
    </w:p>
    <w:p w14:paraId="16685684" w14:textId="77777777" w:rsidR="00082B0C" w:rsidRPr="00D37263" w:rsidRDefault="00082B0C" w:rsidP="00082B0C">
      <w:pPr>
        <w:rPr>
          <w:rFonts w:ascii="Arial" w:hAnsi="Arial" w:cs="Arial"/>
          <w:color w:val="000000"/>
          <w:sz w:val="18"/>
          <w:szCs w:val="18"/>
        </w:rPr>
      </w:pPr>
      <w:r w:rsidRPr="00D37263">
        <w:rPr>
          <w:rFonts w:ascii="Arial" w:hAnsi="Arial" w:cs="Arial"/>
          <w:color w:val="000000"/>
          <w:sz w:val="18"/>
          <w:szCs w:val="18"/>
        </w:rPr>
        <w:t>Ruston Housing Authority</w:t>
      </w:r>
    </w:p>
    <w:p w14:paraId="3BCBB502" w14:textId="77777777" w:rsidR="00082B0C" w:rsidRPr="00D37263" w:rsidRDefault="00082B0C" w:rsidP="00082B0C">
      <w:pPr>
        <w:rPr>
          <w:rFonts w:ascii="Arial" w:hAnsi="Arial" w:cs="Arial"/>
          <w:color w:val="000000"/>
          <w:sz w:val="18"/>
          <w:szCs w:val="18"/>
        </w:rPr>
      </w:pPr>
      <w:r w:rsidRPr="00D37263">
        <w:rPr>
          <w:rFonts w:ascii="Arial" w:hAnsi="Arial" w:cs="Arial"/>
          <w:color w:val="000000"/>
          <w:sz w:val="18"/>
          <w:szCs w:val="18"/>
        </w:rPr>
        <w:t>E. Woodrow Whittington</w:t>
      </w:r>
    </w:p>
    <w:p w14:paraId="10EBEA44" w14:textId="77777777" w:rsidR="00082B0C" w:rsidRPr="00D37263" w:rsidRDefault="00082B0C" w:rsidP="00082B0C">
      <w:pPr>
        <w:rPr>
          <w:rFonts w:ascii="Arial" w:hAnsi="Arial" w:cs="Arial"/>
          <w:color w:val="000000"/>
          <w:sz w:val="18"/>
          <w:szCs w:val="18"/>
        </w:rPr>
      </w:pPr>
      <w:r w:rsidRPr="00D37263">
        <w:rPr>
          <w:rFonts w:ascii="Arial" w:hAnsi="Arial" w:cs="Arial"/>
          <w:color w:val="000000"/>
          <w:sz w:val="18"/>
          <w:szCs w:val="18"/>
        </w:rPr>
        <w:t>615 N. Farmerville Street</w:t>
      </w:r>
    </w:p>
    <w:p w14:paraId="4586F2B1" w14:textId="77777777" w:rsidR="00082B0C" w:rsidRPr="00D37263" w:rsidRDefault="00082B0C" w:rsidP="00082B0C">
      <w:pPr>
        <w:rPr>
          <w:rFonts w:ascii="Arial" w:hAnsi="Arial" w:cs="Arial"/>
          <w:color w:val="000000"/>
          <w:sz w:val="18"/>
          <w:szCs w:val="18"/>
        </w:rPr>
      </w:pPr>
      <w:r w:rsidRPr="00D37263">
        <w:rPr>
          <w:rFonts w:ascii="Arial" w:hAnsi="Arial" w:cs="Arial"/>
          <w:color w:val="000000"/>
          <w:sz w:val="18"/>
          <w:szCs w:val="18"/>
        </w:rPr>
        <w:t>Ruston, LA  71270</w:t>
      </w:r>
    </w:p>
    <w:p w14:paraId="65194EC9" w14:textId="77777777" w:rsidR="00082B0C" w:rsidRPr="00D37263" w:rsidRDefault="00082B0C" w:rsidP="00082B0C">
      <w:pPr>
        <w:rPr>
          <w:rFonts w:ascii="Arial" w:hAnsi="Arial" w:cs="Arial"/>
          <w:color w:val="000000"/>
          <w:sz w:val="18"/>
          <w:szCs w:val="18"/>
        </w:rPr>
      </w:pPr>
      <w:r w:rsidRPr="00D37263">
        <w:rPr>
          <w:rFonts w:ascii="Arial" w:hAnsi="Arial" w:cs="Arial"/>
          <w:color w:val="000000"/>
          <w:sz w:val="18"/>
          <w:szCs w:val="18"/>
        </w:rPr>
        <w:t>(08/29/2018)</w:t>
      </w:r>
    </w:p>
    <w:p w14:paraId="16F050BC" w14:textId="77777777" w:rsidR="00912144" w:rsidRPr="00D37263" w:rsidRDefault="00912144" w:rsidP="005762D2">
      <w:pPr>
        <w:rPr>
          <w:rFonts w:ascii="Arial" w:hAnsi="Arial" w:cs="Arial"/>
          <w:sz w:val="18"/>
          <w:szCs w:val="18"/>
        </w:rPr>
      </w:pPr>
    </w:p>
    <w:p w14:paraId="1C55FC5D" w14:textId="77777777" w:rsidR="005762D2" w:rsidRPr="00D37263" w:rsidRDefault="005762D2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 xml:space="preserve">Sabine ARC </w:t>
      </w:r>
    </w:p>
    <w:p w14:paraId="29BF3AE0" w14:textId="77777777" w:rsidR="005762D2" w:rsidRPr="00D37263" w:rsidRDefault="005762D2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Sandra Brupbacher</w:t>
      </w:r>
    </w:p>
    <w:p w14:paraId="28427AF8" w14:textId="77777777" w:rsidR="005762D2" w:rsidRPr="00D37263" w:rsidRDefault="00712F0C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P. O. Box</w:t>
      </w:r>
      <w:r w:rsidR="005762D2" w:rsidRPr="00D37263">
        <w:rPr>
          <w:rFonts w:ascii="Arial" w:hAnsi="Arial" w:cs="Arial"/>
          <w:sz w:val="18"/>
          <w:szCs w:val="18"/>
        </w:rPr>
        <w:t xml:space="preserve"> 1150</w:t>
      </w:r>
    </w:p>
    <w:p w14:paraId="19743C89" w14:textId="77777777" w:rsidR="005762D2" w:rsidRPr="00D37263" w:rsidRDefault="005762D2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Many, LA 71449-1150</w:t>
      </w:r>
    </w:p>
    <w:p w14:paraId="1B430F57" w14:textId="77777777" w:rsidR="005762D2" w:rsidRPr="00D37263" w:rsidRDefault="005762D2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(03/22/1994)</w:t>
      </w:r>
    </w:p>
    <w:p w14:paraId="76B03F97" w14:textId="77777777" w:rsidR="0062443D" w:rsidRPr="00D37263" w:rsidRDefault="0062443D" w:rsidP="005762D2">
      <w:pPr>
        <w:rPr>
          <w:rFonts w:ascii="Arial" w:hAnsi="Arial" w:cs="Arial"/>
          <w:sz w:val="18"/>
          <w:szCs w:val="18"/>
        </w:rPr>
      </w:pPr>
    </w:p>
    <w:p w14:paraId="62846C87" w14:textId="77777777" w:rsidR="00705043" w:rsidRPr="00D37263" w:rsidRDefault="00705043" w:rsidP="005762D2">
      <w:pPr>
        <w:rPr>
          <w:rFonts w:ascii="Arial" w:hAnsi="Arial" w:cs="Arial"/>
          <w:sz w:val="18"/>
          <w:szCs w:val="18"/>
        </w:rPr>
      </w:pPr>
    </w:p>
    <w:p w14:paraId="0D446DCF" w14:textId="77777777" w:rsidR="00705043" w:rsidRPr="00D37263" w:rsidRDefault="00705043" w:rsidP="005762D2">
      <w:pPr>
        <w:rPr>
          <w:rFonts w:ascii="Arial" w:hAnsi="Arial" w:cs="Arial"/>
          <w:sz w:val="18"/>
          <w:szCs w:val="18"/>
        </w:rPr>
      </w:pPr>
    </w:p>
    <w:p w14:paraId="15354DDB" w14:textId="77777777" w:rsidR="00705043" w:rsidRPr="00D37263" w:rsidRDefault="00705043" w:rsidP="005762D2">
      <w:pPr>
        <w:rPr>
          <w:rFonts w:ascii="Arial" w:hAnsi="Arial" w:cs="Arial"/>
          <w:sz w:val="18"/>
          <w:szCs w:val="18"/>
        </w:rPr>
      </w:pPr>
    </w:p>
    <w:p w14:paraId="38F8921E" w14:textId="77777777" w:rsidR="006552F2" w:rsidRPr="00D37263" w:rsidRDefault="006552F2" w:rsidP="005762D2">
      <w:pPr>
        <w:rPr>
          <w:rFonts w:ascii="Arial" w:hAnsi="Arial" w:cs="Arial"/>
          <w:sz w:val="18"/>
          <w:szCs w:val="18"/>
        </w:rPr>
      </w:pPr>
    </w:p>
    <w:p w14:paraId="330A4E48" w14:textId="77777777" w:rsidR="005762D2" w:rsidRPr="00D37263" w:rsidRDefault="005762D2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Sabine Psh Housing Authority</w:t>
      </w:r>
    </w:p>
    <w:p w14:paraId="2D6A01A4" w14:textId="77777777" w:rsidR="005762D2" w:rsidRPr="00D37263" w:rsidRDefault="005762D2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Doug Gauntt</w:t>
      </w:r>
    </w:p>
    <w:p w14:paraId="56CDB01E" w14:textId="77777777" w:rsidR="005762D2" w:rsidRPr="00D37263" w:rsidRDefault="00712F0C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P. O. Box</w:t>
      </w:r>
      <w:r w:rsidR="005762D2" w:rsidRPr="00D37263">
        <w:rPr>
          <w:rFonts w:ascii="Arial" w:hAnsi="Arial" w:cs="Arial"/>
          <w:sz w:val="18"/>
          <w:szCs w:val="18"/>
        </w:rPr>
        <w:t xml:space="preserve"> 1565</w:t>
      </w:r>
    </w:p>
    <w:p w14:paraId="2BEA49F0" w14:textId="77777777" w:rsidR="005762D2" w:rsidRPr="00D37263" w:rsidRDefault="005762D2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Many, LA 71449-1565</w:t>
      </w:r>
    </w:p>
    <w:p w14:paraId="56234A43" w14:textId="77777777" w:rsidR="005762D2" w:rsidRPr="00D37263" w:rsidRDefault="005762D2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(02/28/1991)</w:t>
      </w:r>
    </w:p>
    <w:p w14:paraId="22E4D085" w14:textId="77777777" w:rsidR="00626090" w:rsidRPr="00D37263" w:rsidRDefault="00626090" w:rsidP="005762D2">
      <w:pPr>
        <w:rPr>
          <w:rFonts w:ascii="Arial" w:hAnsi="Arial" w:cs="Arial"/>
          <w:sz w:val="18"/>
          <w:szCs w:val="18"/>
        </w:rPr>
      </w:pPr>
    </w:p>
    <w:p w14:paraId="3F205289" w14:textId="77777777" w:rsidR="005762D2" w:rsidRPr="00D37263" w:rsidRDefault="005762D2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Sabine Parish Library</w:t>
      </w:r>
    </w:p>
    <w:p w14:paraId="560B31E7" w14:textId="77777777" w:rsidR="005762D2" w:rsidRPr="00D37263" w:rsidRDefault="005762D2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Rebecca Morris</w:t>
      </w:r>
    </w:p>
    <w:p w14:paraId="0686467C" w14:textId="77777777" w:rsidR="005762D2" w:rsidRPr="00D37263" w:rsidRDefault="005762D2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750 E. Main Street</w:t>
      </w:r>
    </w:p>
    <w:p w14:paraId="684AB52C" w14:textId="77777777" w:rsidR="005762D2" w:rsidRPr="00D37263" w:rsidRDefault="005762D2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Many, LA 71449</w:t>
      </w:r>
    </w:p>
    <w:p w14:paraId="151546AF" w14:textId="77777777" w:rsidR="005762D2" w:rsidRPr="00D37263" w:rsidRDefault="005762D2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(09/06/1994)</w:t>
      </w:r>
    </w:p>
    <w:p w14:paraId="6C45580D" w14:textId="77777777" w:rsidR="007226F7" w:rsidRPr="00D37263" w:rsidRDefault="007226F7" w:rsidP="005762D2">
      <w:pPr>
        <w:rPr>
          <w:rFonts w:ascii="Arial" w:hAnsi="Arial" w:cs="Arial"/>
          <w:sz w:val="18"/>
          <w:szCs w:val="18"/>
        </w:rPr>
      </w:pPr>
    </w:p>
    <w:p w14:paraId="3B4FD891" w14:textId="77777777" w:rsidR="005762D2" w:rsidRPr="00D37263" w:rsidRDefault="005762D2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Sabine Parish Police Jury</w:t>
      </w:r>
    </w:p>
    <w:p w14:paraId="0134179C" w14:textId="77777777" w:rsidR="005762D2" w:rsidRPr="00D37263" w:rsidRDefault="005762D2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Roland Busby</w:t>
      </w:r>
    </w:p>
    <w:p w14:paraId="467A627C" w14:textId="77777777" w:rsidR="005762D2" w:rsidRPr="00D37263" w:rsidRDefault="005762D2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400 Courthouse Street</w:t>
      </w:r>
    </w:p>
    <w:p w14:paraId="60210C55" w14:textId="77777777" w:rsidR="005762D2" w:rsidRPr="00D37263" w:rsidRDefault="005762D2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Many, LA 71449</w:t>
      </w:r>
    </w:p>
    <w:p w14:paraId="6EE303A6" w14:textId="77777777" w:rsidR="005762D2" w:rsidRPr="00D37263" w:rsidRDefault="005762D2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(02/26/1991)</w:t>
      </w:r>
    </w:p>
    <w:p w14:paraId="160FF14A" w14:textId="77777777" w:rsidR="0048220F" w:rsidRPr="00D37263" w:rsidRDefault="0048220F" w:rsidP="005762D2">
      <w:pPr>
        <w:rPr>
          <w:rFonts w:ascii="Arial" w:hAnsi="Arial" w:cs="Arial"/>
          <w:sz w:val="18"/>
          <w:szCs w:val="18"/>
        </w:rPr>
      </w:pPr>
    </w:p>
    <w:p w14:paraId="7CA872A1" w14:textId="77777777" w:rsidR="005762D2" w:rsidRPr="00D37263" w:rsidRDefault="005762D2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Sabine Parish River Diversion</w:t>
      </w:r>
    </w:p>
    <w:p w14:paraId="65428704" w14:textId="77777777" w:rsidR="005762D2" w:rsidRPr="00D37263" w:rsidRDefault="005762D2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Julius Gary</w:t>
      </w:r>
    </w:p>
    <w:p w14:paraId="4442A076" w14:textId="77777777" w:rsidR="005762D2" w:rsidRPr="00D37263" w:rsidRDefault="005762D2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 xml:space="preserve">2365 E. Napoleon </w:t>
      </w:r>
    </w:p>
    <w:p w14:paraId="4B1299F2" w14:textId="77777777" w:rsidR="005762D2" w:rsidRPr="00D37263" w:rsidRDefault="005762D2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Sulphur, LA 70664</w:t>
      </w:r>
    </w:p>
    <w:p w14:paraId="23A8B2E8" w14:textId="77777777" w:rsidR="005762D2" w:rsidRPr="00D37263" w:rsidRDefault="005762D2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(03/07/1991)</w:t>
      </w:r>
    </w:p>
    <w:p w14:paraId="19E42787" w14:textId="77777777" w:rsidR="002342CE" w:rsidRPr="00D37263" w:rsidRDefault="002342CE" w:rsidP="005762D2">
      <w:pPr>
        <w:rPr>
          <w:rFonts w:ascii="Arial" w:hAnsi="Arial" w:cs="Arial"/>
          <w:sz w:val="18"/>
          <w:szCs w:val="18"/>
        </w:rPr>
      </w:pPr>
    </w:p>
    <w:p w14:paraId="60CD3730" w14:textId="77777777" w:rsidR="005762D2" w:rsidRPr="00D37263" w:rsidRDefault="005762D2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Sabine Parish School Board</w:t>
      </w:r>
    </w:p>
    <w:p w14:paraId="3BCB21C7" w14:textId="77777777" w:rsidR="005762D2" w:rsidRPr="00D37263" w:rsidRDefault="005762D2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Larry Sherwin</w:t>
      </w:r>
    </w:p>
    <w:p w14:paraId="7ADB9400" w14:textId="77777777" w:rsidR="005762D2" w:rsidRPr="00D37263" w:rsidRDefault="00712F0C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P. O. Box</w:t>
      </w:r>
      <w:r w:rsidR="005762D2" w:rsidRPr="00D37263">
        <w:rPr>
          <w:rFonts w:ascii="Arial" w:hAnsi="Arial" w:cs="Arial"/>
          <w:sz w:val="18"/>
          <w:szCs w:val="18"/>
        </w:rPr>
        <w:t xml:space="preserve"> 1079</w:t>
      </w:r>
    </w:p>
    <w:p w14:paraId="54C9B37E" w14:textId="77777777" w:rsidR="005762D2" w:rsidRPr="00D37263" w:rsidRDefault="005762D2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Many, LA 71449-1079</w:t>
      </w:r>
    </w:p>
    <w:p w14:paraId="58F7CD67" w14:textId="77777777" w:rsidR="005762D2" w:rsidRPr="00D37263" w:rsidRDefault="005762D2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(02/28/1991)</w:t>
      </w:r>
    </w:p>
    <w:p w14:paraId="358FC016" w14:textId="77777777" w:rsidR="005D1F8F" w:rsidRPr="00D37263" w:rsidRDefault="005D1F8F" w:rsidP="005762D2">
      <w:pPr>
        <w:rPr>
          <w:rFonts w:ascii="Arial" w:hAnsi="Arial" w:cs="Arial"/>
          <w:sz w:val="18"/>
          <w:szCs w:val="18"/>
        </w:rPr>
      </w:pPr>
    </w:p>
    <w:p w14:paraId="66C8D366" w14:textId="77777777" w:rsidR="005762D2" w:rsidRPr="00D37263" w:rsidRDefault="005762D2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Sabine Parish Tax Assessor</w:t>
      </w:r>
    </w:p>
    <w:p w14:paraId="4162CDDD" w14:textId="77777777" w:rsidR="005762D2" w:rsidRPr="00D37263" w:rsidRDefault="005762D2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Mr. Carroll Ellzey</w:t>
      </w:r>
      <w:r w:rsidR="00B2675C" w:rsidRPr="00D37263">
        <w:rPr>
          <w:rFonts w:ascii="Arial" w:hAnsi="Arial" w:cs="Arial"/>
          <w:sz w:val="18"/>
          <w:szCs w:val="18"/>
        </w:rPr>
        <w:br/>
      </w:r>
      <w:r w:rsidRPr="00D37263">
        <w:rPr>
          <w:rFonts w:ascii="Arial" w:hAnsi="Arial" w:cs="Arial"/>
          <w:sz w:val="18"/>
          <w:szCs w:val="18"/>
        </w:rPr>
        <w:t>400 S. Capitol St., Rm 106</w:t>
      </w:r>
      <w:r w:rsidR="00B2675C" w:rsidRPr="00D37263">
        <w:rPr>
          <w:rFonts w:ascii="Arial" w:hAnsi="Arial" w:cs="Arial"/>
          <w:sz w:val="18"/>
          <w:szCs w:val="18"/>
        </w:rPr>
        <w:br/>
      </w:r>
      <w:r w:rsidRPr="00D37263">
        <w:rPr>
          <w:rFonts w:ascii="Arial" w:hAnsi="Arial" w:cs="Arial"/>
          <w:sz w:val="18"/>
          <w:szCs w:val="18"/>
        </w:rPr>
        <w:t>Many, LA  71449</w:t>
      </w:r>
      <w:r w:rsidR="00B2675C" w:rsidRPr="00D37263">
        <w:rPr>
          <w:rFonts w:ascii="Arial" w:hAnsi="Arial" w:cs="Arial"/>
          <w:sz w:val="18"/>
          <w:szCs w:val="18"/>
        </w:rPr>
        <w:br/>
      </w:r>
      <w:r w:rsidRPr="00D37263">
        <w:rPr>
          <w:rFonts w:ascii="Arial" w:hAnsi="Arial" w:cs="Arial"/>
          <w:sz w:val="18"/>
          <w:szCs w:val="18"/>
        </w:rPr>
        <w:t>(01/10/1997)</w:t>
      </w:r>
    </w:p>
    <w:p w14:paraId="06808103" w14:textId="77777777" w:rsidR="002342CE" w:rsidRPr="00D37263" w:rsidRDefault="002342CE" w:rsidP="005762D2">
      <w:pPr>
        <w:rPr>
          <w:rFonts w:ascii="Arial" w:hAnsi="Arial" w:cs="Arial"/>
          <w:sz w:val="18"/>
          <w:szCs w:val="18"/>
        </w:rPr>
      </w:pPr>
    </w:p>
    <w:p w14:paraId="0AE20EE2" w14:textId="77777777" w:rsidR="00F76D55" w:rsidRPr="00D37263" w:rsidRDefault="00F76D55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Sabine River Authority</w:t>
      </w:r>
      <w:r w:rsidRPr="00D37263">
        <w:rPr>
          <w:rFonts w:ascii="Arial" w:hAnsi="Arial" w:cs="Arial"/>
          <w:sz w:val="18"/>
          <w:szCs w:val="18"/>
        </w:rPr>
        <w:br/>
        <w:t>Kellie Ferguson</w:t>
      </w:r>
    </w:p>
    <w:p w14:paraId="1D61AFD2" w14:textId="77777777" w:rsidR="00F76D55" w:rsidRPr="00D37263" w:rsidRDefault="00F76D55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15091 Texas Highway</w:t>
      </w:r>
    </w:p>
    <w:p w14:paraId="47A2DC36" w14:textId="77777777" w:rsidR="00F76D55" w:rsidRPr="00D37263" w:rsidRDefault="00F76D55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Many, LA 71449</w:t>
      </w:r>
    </w:p>
    <w:p w14:paraId="4DE6E40D" w14:textId="77777777" w:rsidR="00F76D55" w:rsidRPr="00D37263" w:rsidRDefault="00F76D55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(03/27/3013)</w:t>
      </w:r>
    </w:p>
    <w:p w14:paraId="2DC797CC" w14:textId="77777777" w:rsidR="00DB0B05" w:rsidRPr="00D37263" w:rsidRDefault="00DB0B05" w:rsidP="005762D2">
      <w:pPr>
        <w:rPr>
          <w:rFonts w:ascii="Arial" w:hAnsi="Arial" w:cs="Arial"/>
          <w:sz w:val="18"/>
          <w:szCs w:val="18"/>
        </w:rPr>
      </w:pPr>
    </w:p>
    <w:p w14:paraId="5D17351D" w14:textId="77777777" w:rsidR="005762D2" w:rsidRPr="00D37263" w:rsidRDefault="005762D2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S</w:t>
      </w:r>
      <w:r w:rsidR="00FD6D93" w:rsidRPr="00D37263">
        <w:rPr>
          <w:rFonts w:ascii="Arial" w:hAnsi="Arial" w:cs="Arial"/>
          <w:sz w:val="18"/>
          <w:szCs w:val="18"/>
        </w:rPr>
        <w:t>t.</w:t>
      </w:r>
      <w:r w:rsidRPr="00D37263">
        <w:rPr>
          <w:rFonts w:ascii="Arial" w:hAnsi="Arial" w:cs="Arial"/>
          <w:sz w:val="18"/>
          <w:szCs w:val="18"/>
        </w:rPr>
        <w:t xml:space="preserve"> Anne General Hospital</w:t>
      </w:r>
    </w:p>
    <w:p w14:paraId="5E5D88BA" w14:textId="77777777" w:rsidR="005762D2" w:rsidRPr="00D37263" w:rsidRDefault="005762D2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Kim Dantin</w:t>
      </w:r>
    </w:p>
    <w:p w14:paraId="455336B0" w14:textId="77777777" w:rsidR="005762D2" w:rsidRPr="00D37263" w:rsidRDefault="00712F0C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P. O. Box</w:t>
      </w:r>
      <w:r w:rsidR="005762D2" w:rsidRPr="00D37263">
        <w:rPr>
          <w:rFonts w:ascii="Arial" w:hAnsi="Arial" w:cs="Arial"/>
          <w:sz w:val="18"/>
          <w:szCs w:val="18"/>
        </w:rPr>
        <w:t xml:space="preserve"> 440</w:t>
      </w:r>
    </w:p>
    <w:p w14:paraId="2465E617" w14:textId="77777777" w:rsidR="005762D2" w:rsidRPr="00D37263" w:rsidRDefault="005762D2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Raceland, LA 70394-0440</w:t>
      </w:r>
    </w:p>
    <w:p w14:paraId="7438C643" w14:textId="77777777" w:rsidR="005762D2" w:rsidRPr="00D37263" w:rsidRDefault="005762D2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(03/07/1991)</w:t>
      </w:r>
    </w:p>
    <w:p w14:paraId="411AE43D" w14:textId="77777777" w:rsidR="00C61166" w:rsidRPr="00D37263" w:rsidRDefault="00C61166" w:rsidP="005C78B1">
      <w:pPr>
        <w:ind w:right="-480"/>
        <w:rPr>
          <w:rFonts w:ascii="Arial" w:hAnsi="Arial" w:cs="Arial"/>
          <w:sz w:val="18"/>
          <w:szCs w:val="18"/>
        </w:rPr>
      </w:pPr>
    </w:p>
    <w:p w14:paraId="3FB2C137" w14:textId="77777777" w:rsidR="005C78B1" w:rsidRPr="00D37263" w:rsidRDefault="005C78B1" w:rsidP="005C78B1">
      <w:pPr>
        <w:ind w:right="-480"/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St. Bernard Econ. Dev.Foundation</w:t>
      </w:r>
      <w:r w:rsidRPr="00D37263">
        <w:rPr>
          <w:rFonts w:ascii="Arial" w:hAnsi="Arial" w:cs="Arial"/>
          <w:sz w:val="18"/>
          <w:szCs w:val="18"/>
        </w:rPr>
        <w:br/>
        <w:t>Rebecca S. Martin</w:t>
      </w:r>
    </w:p>
    <w:p w14:paraId="47AB38A4" w14:textId="77777777" w:rsidR="005C78B1" w:rsidRPr="00D37263" w:rsidRDefault="00712F0C" w:rsidP="005C78B1">
      <w:pPr>
        <w:ind w:right="-480"/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P. O. Box</w:t>
      </w:r>
      <w:r w:rsidR="005C78B1" w:rsidRPr="00D37263">
        <w:rPr>
          <w:rFonts w:ascii="Arial" w:hAnsi="Arial" w:cs="Arial"/>
          <w:sz w:val="18"/>
          <w:szCs w:val="18"/>
        </w:rPr>
        <w:t xml:space="preserve"> 2523</w:t>
      </w:r>
    </w:p>
    <w:p w14:paraId="0EA8C75E" w14:textId="77777777" w:rsidR="005C78B1" w:rsidRPr="00D37263" w:rsidRDefault="005C78B1" w:rsidP="005C78B1">
      <w:pPr>
        <w:ind w:right="-480"/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Chalmette, LA 70044-2523</w:t>
      </w:r>
    </w:p>
    <w:p w14:paraId="7BF5282D" w14:textId="77777777" w:rsidR="005C78B1" w:rsidRPr="00D37263" w:rsidRDefault="005C78B1" w:rsidP="005C78B1">
      <w:pPr>
        <w:ind w:right="-480"/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(06/25/2010)</w:t>
      </w:r>
    </w:p>
    <w:p w14:paraId="07134E0C" w14:textId="77777777" w:rsidR="00781A60" w:rsidRPr="00D37263" w:rsidRDefault="00781A60" w:rsidP="005C78B1">
      <w:pPr>
        <w:ind w:right="-480"/>
        <w:rPr>
          <w:rFonts w:ascii="Arial" w:hAnsi="Arial" w:cs="Arial"/>
          <w:sz w:val="18"/>
          <w:szCs w:val="18"/>
        </w:rPr>
      </w:pPr>
    </w:p>
    <w:p w14:paraId="0AA5D40A" w14:textId="77777777" w:rsidR="005762D2" w:rsidRPr="00D37263" w:rsidRDefault="005762D2" w:rsidP="005C78B1">
      <w:pPr>
        <w:ind w:right="-480"/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St. Bernard Parish Government</w:t>
      </w:r>
    </w:p>
    <w:p w14:paraId="16C44785" w14:textId="77777777" w:rsidR="005762D2" w:rsidRPr="00D37263" w:rsidRDefault="002B6B4E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Cliff Zears</w:t>
      </w:r>
    </w:p>
    <w:p w14:paraId="02F88287" w14:textId="77777777" w:rsidR="005762D2" w:rsidRPr="00D37263" w:rsidRDefault="005762D2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8201 W</w:t>
      </w:r>
      <w:r w:rsidR="004C402B" w:rsidRPr="00D37263">
        <w:rPr>
          <w:rFonts w:ascii="Arial" w:hAnsi="Arial" w:cs="Arial"/>
          <w:sz w:val="18"/>
          <w:szCs w:val="18"/>
        </w:rPr>
        <w:t>.</w:t>
      </w:r>
      <w:r w:rsidRPr="00D37263">
        <w:rPr>
          <w:rFonts w:ascii="Arial" w:hAnsi="Arial" w:cs="Arial"/>
          <w:sz w:val="18"/>
          <w:szCs w:val="18"/>
        </w:rPr>
        <w:t xml:space="preserve"> Judge Perez Dr</w:t>
      </w:r>
      <w:r w:rsidR="004C402B" w:rsidRPr="00D37263">
        <w:rPr>
          <w:rFonts w:ascii="Arial" w:hAnsi="Arial" w:cs="Arial"/>
          <w:sz w:val="18"/>
          <w:szCs w:val="18"/>
        </w:rPr>
        <w:t>.</w:t>
      </w:r>
    </w:p>
    <w:p w14:paraId="12B413EB" w14:textId="77777777" w:rsidR="005762D2" w:rsidRPr="00D37263" w:rsidRDefault="005762D2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Chalmette, LA 70043</w:t>
      </w:r>
    </w:p>
    <w:p w14:paraId="216CCB8F" w14:textId="77777777" w:rsidR="005762D2" w:rsidRPr="00D37263" w:rsidRDefault="005762D2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(10/14/1992)</w:t>
      </w:r>
    </w:p>
    <w:p w14:paraId="65C9E55E" w14:textId="77777777" w:rsidR="009D47D2" w:rsidRPr="00D37263" w:rsidRDefault="009D47D2" w:rsidP="005762D2">
      <w:pPr>
        <w:rPr>
          <w:rFonts w:ascii="Arial" w:hAnsi="Arial" w:cs="Arial"/>
          <w:sz w:val="18"/>
          <w:szCs w:val="18"/>
        </w:rPr>
      </w:pPr>
    </w:p>
    <w:p w14:paraId="0D713EBD" w14:textId="77777777" w:rsidR="00124D9F" w:rsidRPr="00D37263" w:rsidRDefault="00124D9F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St. Bernard Hosp</w:t>
      </w:r>
      <w:r w:rsidR="005A26C4" w:rsidRPr="00D37263">
        <w:rPr>
          <w:rFonts w:ascii="Arial" w:hAnsi="Arial" w:cs="Arial"/>
          <w:sz w:val="18"/>
          <w:szCs w:val="18"/>
        </w:rPr>
        <w:t xml:space="preserve">. </w:t>
      </w:r>
      <w:r w:rsidRPr="00D37263">
        <w:rPr>
          <w:rFonts w:ascii="Arial" w:hAnsi="Arial" w:cs="Arial"/>
          <w:sz w:val="18"/>
          <w:szCs w:val="18"/>
        </w:rPr>
        <w:t>Svc. District</w:t>
      </w:r>
      <w:r w:rsidRPr="00D37263">
        <w:rPr>
          <w:rFonts w:ascii="Arial" w:hAnsi="Arial" w:cs="Arial"/>
          <w:sz w:val="18"/>
          <w:szCs w:val="18"/>
        </w:rPr>
        <w:br/>
        <w:t>Wayne J. Landry</w:t>
      </w:r>
    </w:p>
    <w:p w14:paraId="4C80883D" w14:textId="77777777" w:rsidR="00124D9F" w:rsidRPr="00D37263" w:rsidRDefault="00124D9F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8201 West Judge Perez Drive</w:t>
      </w:r>
    </w:p>
    <w:p w14:paraId="79F7731C" w14:textId="77777777" w:rsidR="00124D9F" w:rsidRPr="00D37263" w:rsidRDefault="00124D9F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Chalmette, LA 70043</w:t>
      </w:r>
    </w:p>
    <w:p w14:paraId="2507E90B" w14:textId="77777777" w:rsidR="00124D9F" w:rsidRPr="00D37263" w:rsidRDefault="00124D9F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(01/06/2011)</w:t>
      </w:r>
    </w:p>
    <w:p w14:paraId="3B8405D1" w14:textId="77777777" w:rsidR="00912144" w:rsidRPr="00D37263" w:rsidRDefault="00912144" w:rsidP="005762D2">
      <w:pPr>
        <w:rPr>
          <w:rFonts w:ascii="Arial" w:hAnsi="Arial" w:cs="Arial"/>
          <w:sz w:val="18"/>
          <w:szCs w:val="18"/>
        </w:rPr>
      </w:pPr>
    </w:p>
    <w:p w14:paraId="52DFECF4" w14:textId="77777777" w:rsidR="00705043" w:rsidRPr="00D37263" w:rsidRDefault="00705043" w:rsidP="005762D2">
      <w:pPr>
        <w:rPr>
          <w:rFonts w:ascii="Arial" w:hAnsi="Arial" w:cs="Arial"/>
          <w:sz w:val="18"/>
          <w:szCs w:val="18"/>
        </w:rPr>
      </w:pPr>
    </w:p>
    <w:p w14:paraId="73923829" w14:textId="77777777" w:rsidR="00705043" w:rsidRPr="00D37263" w:rsidRDefault="00705043" w:rsidP="005762D2">
      <w:pPr>
        <w:rPr>
          <w:rFonts w:ascii="Arial" w:hAnsi="Arial" w:cs="Arial"/>
          <w:sz w:val="18"/>
          <w:szCs w:val="18"/>
        </w:rPr>
      </w:pPr>
    </w:p>
    <w:p w14:paraId="4B816FD6" w14:textId="77777777" w:rsidR="00705043" w:rsidRPr="00D37263" w:rsidRDefault="00705043" w:rsidP="005762D2">
      <w:pPr>
        <w:rPr>
          <w:rFonts w:ascii="Arial" w:hAnsi="Arial" w:cs="Arial"/>
          <w:sz w:val="18"/>
          <w:szCs w:val="18"/>
        </w:rPr>
      </w:pPr>
    </w:p>
    <w:p w14:paraId="3FAC30CB" w14:textId="77777777" w:rsidR="005762D2" w:rsidRPr="00D37263" w:rsidRDefault="005762D2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St. Bernard Parish Library</w:t>
      </w:r>
    </w:p>
    <w:p w14:paraId="4BD8C399" w14:textId="77777777" w:rsidR="005762D2" w:rsidRPr="00D37263" w:rsidRDefault="005762D2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David Wood</w:t>
      </w:r>
    </w:p>
    <w:p w14:paraId="55D494FB" w14:textId="77777777" w:rsidR="005762D2" w:rsidRPr="00D37263" w:rsidRDefault="005762D2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1125 E. St. Bernard Hwy.</w:t>
      </w:r>
    </w:p>
    <w:p w14:paraId="57643733" w14:textId="77777777" w:rsidR="005762D2" w:rsidRPr="00D37263" w:rsidRDefault="005762D2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Chalmette, LA 70043</w:t>
      </w:r>
    </w:p>
    <w:p w14:paraId="3AA68D73" w14:textId="77777777" w:rsidR="005762D2" w:rsidRPr="00D37263" w:rsidRDefault="005762D2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(02/28/1991)</w:t>
      </w:r>
    </w:p>
    <w:p w14:paraId="228D3A2A" w14:textId="77777777" w:rsidR="0062443D" w:rsidRPr="00D37263" w:rsidRDefault="0062443D" w:rsidP="005762D2">
      <w:pPr>
        <w:rPr>
          <w:rFonts w:ascii="Arial" w:hAnsi="Arial" w:cs="Arial"/>
          <w:sz w:val="18"/>
          <w:szCs w:val="18"/>
        </w:rPr>
      </w:pPr>
    </w:p>
    <w:p w14:paraId="1EFD1861" w14:textId="77777777" w:rsidR="005762D2" w:rsidRPr="00D37263" w:rsidRDefault="005762D2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St. Bernard Psh Port</w:t>
      </w:r>
      <w:r w:rsidR="00D80466" w:rsidRPr="00D37263">
        <w:rPr>
          <w:rFonts w:ascii="Arial" w:hAnsi="Arial" w:cs="Arial"/>
          <w:sz w:val="18"/>
          <w:szCs w:val="18"/>
        </w:rPr>
        <w:t xml:space="preserve"> &amp; Terminal District </w:t>
      </w:r>
      <w:r w:rsidRPr="00D37263">
        <w:rPr>
          <w:rFonts w:ascii="Arial" w:hAnsi="Arial" w:cs="Arial"/>
          <w:sz w:val="18"/>
          <w:szCs w:val="18"/>
        </w:rPr>
        <w:t>Irvin Reuiz</w:t>
      </w:r>
    </w:p>
    <w:p w14:paraId="6E9D00C6" w14:textId="77777777" w:rsidR="005762D2" w:rsidRPr="00D37263" w:rsidRDefault="00712F0C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P. O. Box</w:t>
      </w:r>
      <w:r w:rsidR="005762D2" w:rsidRPr="00D37263">
        <w:rPr>
          <w:rFonts w:ascii="Arial" w:hAnsi="Arial" w:cs="Arial"/>
          <w:sz w:val="18"/>
          <w:szCs w:val="18"/>
        </w:rPr>
        <w:t xml:space="preserve"> 1331</w:t>
      </w:r>
    </w:p>
    <w:p w14:paraId="1833AD55" w14:textId="77777777" w:rsidR="005762D2" w:rsidRPr="00D37263" w:rsidRDefault="005762D2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Chalmette, LA 70044-1331</w:t>
      </w:r>
    </w:p>
    <w:p w14:paraId="118D6408" w14:textId="77777777" w:rsidR="005762D2" w:rsidRPr="00D37263" w:rsidRDefault="005762D2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(02/28/1991)</w:t>
      </w:r>
    </w:p>
    <w:p w14:paraId="78434BB0" w14:textId="77777777" w:rsidR="00626090" w:rsidRPr="00D37263" w:rsidRDefault="00626090" w:rsidP="005762D2">
      <w:pPr>
        <w:rPr>
          <w:rFonts w:ascii="Arial" w:hAnsi="Arial" w:cs="Arial"/>
          <w:sz w:val="18"/>
          <w:szCs w:val="18"/>
        </w:rPr>
      </w:pPr>
    </w:p>
    <w:p w14:paraId="48BB9566" w14:textId="77777777" w:rsidR="005762D2" w:rsidRPr="00D37263" w:rsidRDefault="005762D2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St. Bernard Psh School Board</w:t>
      </w:r>
    </w:p>
    <w:p w14:paraId="5F5F4AA3" w14:textId="77777777" w:rsidR="005762D2" w:rsidRPr="00D37263" w:rsidRDefault="005762D2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David Fernandez</w:t>
      </w:r>
    </w:p>
    <w:p w14:paraId="65BF2E39" w14:textId="77777777" w:rsidR="005762D2" w:rsidRPr="00D37263" w:rsidRDefault="005762D2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 xml:space="preserve">200 E. St. Bernard Highway </w:t>
      </w:r>
    </w:p>
    <w:p w14:paraId="725D26D5" w14:textId="77777777" w:rsidR="005762D2" w:rsidRPr="00D37263" w:rsidRDefault="005762D2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Chalmette, LA 70043</w:t>
      </w:r>
    </w:p>
    <w:p w14:paraId="7AA7A952" w14:textId="77777777" w:rsidR="00573B77" w:rsidRPr="00D37263" w:rsidRDefault="005762D2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(05/03/2007)</w:t>
      </w:r>
    </w:p>
    <w:p w14:paraId="0D179705" w14:textId="77777777" w:rsidR="007226F7" w:rsidRPr="00D37263" w:rsidRDefault="007226F7" w:rsidP="005762D2">
      <w:pPr>
        <w:rPr>
          <w:rFonts w:ascii="Arial" w:hAnsi="Arial" w:cs="Arial"/>
          <w:sz w:val="18"/>
          <w:szCs w:val="18"/>
        </w:rPr>
      </w:pPr>
    </w:p>
    <w:p w14:paraId="5D094167" w14:textId="77777777" w:rsidR="005762D2" w:rsidRPr="00D37263" w:rsidRDefault="005762D2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St. Bernard Psh Sheriff</w:t>
      </w:r>
      <w:r w:rsidR="00D80466" w:rsidRPr="00D37263">
        <w:rPr>
          <w:rFonts w:ascii="Arial" w:hAnsi="Arial" w:cs="Arial"/>
          <w:sz w:val="18"/>
          <w:szCs w:val="18"/>
        </w:rPr>
        <w:t>’s Office</w:t>
      </w:r>
    </w:p>
    <w:p w14:paraId="471EFB29" w14:textId="77777777" w:rsidR="005762D2" w:rsidRPr="00D37263" w:rsidRDefault="005762D2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Lt. Michael Harrison</w:t>
      </w:r>
    </w:p>
    <w:p w14:paraId="0A963F92" w14:textId="77777777" w:rsidR="005762D2" w:rsidRPr="00D37263" w:rsidRDefault="00712F0C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P. O. Box</w:t>
      </w:r>
      <w:r w:rsidR="005762D2" w:rsidRPr="00D37263">
        <w:rPr>
          <w:rFonts w:ascii="Arial" w:hAnsi="Arial" w:cs="Arial"/>
          <w:sz w:val="18"/>
          <w:szCs w:val="18"/>
        </w:rPr>
        <w:t xml:space="preserve"> 168</w:t>
      </w:r>
    </w:p>
    <w:p w14:paraId="41117830" w14:textId="77777777" w:rsidR="005762D2" w:rsidRPr="00D37263" w:rsidRDefault="005762D2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Chalmette, LA 70044-0168</w:t>
      </w:r>
    </w:p>
    <w:p w14:paraId="563CB376" w14:textId="77777777" w:rsidR="005762D2" w:rsidRPr="00D37263" w:rsidRDefault="005762D2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(03/09/1992)</w:t>
      </w:r>
    </w:p>
    <w:p w14:paraId="71BD9087" w14:textId="77777777" w:rsidR="0048220F" w:rsidRPr="00D37263" w:rsidRDefault="0048220F" w:rsidP="00E347B8">
      <w:pPr>
        <w:rPr>
          <w:rFonts w:ascii="Arial" w:hAnsi="Arial" w:cs="Arial"/>
          <w:sz w:val="18"/>
          <w:szCs w:val="18"/>
        </w:rPr>
      </w:pPr>
    </w:p>
    <w:p w14:paraId="105E8302" w14:textId="77777777" w:rsidR="00E347B8" w:rsidRPr="00D37263" w:rsidRDefault="00E347B8" w:rsidP="00E347B8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St. Bernard State Park</w:t>
      </w:r>
    </w:p>
    <w:p w14:paraId="14D48FDD" w14:textId="77777777" w:rsidR="00E347B8" w:rsidRPr="00D37263" w:rsidRDefault="00493F62" w:rsidP="00E347B8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C</w:t>
      </w:r>
      <w:r w:rsidR="00E347B8" w:rsidRPr="00D37263">
        <w:rPr>
          <w:rFonts w:ascii="Arial" w:hAnsi="Arial" w:cs="Arial"/>
          <w:sz w:val="18"/>
          <w:szCs w:val="18"/>
        </w:rPr>
        <w:t>harles A. Hall</w:t>
      </w:r>
    </w:p>
    <w:p w14:paraId="399FC43D" w14:textId="77777777" w:rsidR="00E347B8" w:rsidRPr="00D37263" w:rsidRDefault="00E347B8" w:rsidP="00E347B8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501 St. Bernard Parkway</w:t>
      </w:r>
    </w:p>
    <w:p w14:paraId="41381F6B" w14:textId="77777777" w:rsidR="00E347B8" w:rsidRPr="00D37263" w:rsidRDefault="00E347B8" w:rsidP="00E347B8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Braithwaite, LA 70040</w:t>
      </w:r>
    </w:p>
    <w:p w14:paraId="211A1BBF" w14:textId="77777777" w:rsidR="00E347B8" w:rsidRPr="00D37263" w:rsidRDefault="00E347B8" w:rsidP="00E347B8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(10/9/2014)</w:t>
      </w:r>
    </w:p>
    <w:p w14:paraId="01A739FE" w14:textId="77777777" w:rsidR="00B2675C" w:rsidRPr="00D37263" w:rsidRDefault="00B2675C" w:rsidP="00E347B8">
      <w:pPr>
        <w:rPr>
          <w:rFonts w:ascii="Arial" w:hAnsi="Arial" w:cs="Arial"/>
          <w:sz w:val="18"/>
          <w:szCs w:val="18"/>
        </w:rPr>
      </w:pPr>
    </w:p>
    <w:p w14:paraId="07688351" w14:textId="77777777" w:rsidR="00EA24A4" w:rsidRPr="00D37263" w:rsidRDefault="00EA24A4" w:rsidP="00E347B8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St. Catherine of Siena School</w:t>
      </w:r>
    </w:p>
    <w:p w14:paraId="4F827D30" w14:textId="77777777" w:rsidR="00EA24A4" w:rsidRPr="00D37263" w:rsidRDefault="00EA24A4" w:rsidP="00EA24A4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Sister Imelda Moriarty</w:t>
      </w:r>
    </w:p>
    <w:p w14:paraId="5C0979B5" w14:textId="77777777" w:rsidR="00EA24A4" w:rsidRPr="00D37263" w:rsidRDefault="00EA24A4" w:rsidP="00EA24A4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400 Codifer Blvd.</w:t>
      </w:r>
    </w:p>
    <w:p w14:paraId="728F000C" w14:textId="77777777" w:rsidR="00EA24A4" w:rsidRPr="00D37263" w:rsidRDefault="00EA24A4" w:rsidP="00EA24A4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Metairie, LA 70005</w:t>
      </w:r>
    </w:p>
    <w:p w14:paraId="7301D0C1" w14:textId="77777777" w:rsidR="00EA24A4" w:rsidRPr="00D37263" w:rsidRDefault="00EA24A4" w:rsidP="00EA24A4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(01/17/1996)</w:t>
      </w:r>
    </w:p>
    <w:p w14:paraId="27B27AD2" w14:textId="77777777" w:rsidR="005D1F8F" w:rsidRPr="00D37263" w:rsidRDefault="005D1F8F" w:rsidP="00102BE0">
      <w:pPr>
        <w:rPr>
          <w:rFonts w:ascii="Arial" w:hAnsi="Arial" w:cs="Arial"/>
          <w:sz w:val="18"/>
          <w:szCs w:val="18"/>
        </w:rPr>
      </w:pPr>
    </w:p>
    <w:p w14:paraId="051E83C3" w14:textId="77777777" w:rsidR="00102BE0" w:rsidRPr="00D37263" w:rsidRDefault="00102BE0" w:rsidP="00102BE0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St. Charles Council on Aging</w:t>
      </w:r>
    </w:p>
    <w:p w14:paraId="7EB18F87" w14:textId="77777777" w:rsidR="00102BE0" w:rsidRPr="00D37263" w:rsidRDefault="00102BE0" w:rsidP="00102BE0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April Keller, Exec. Dire</w:t>
      </w:r>
      <w:r w:rsidR="00511CB6" w:rsidRPr="00D37263">
        <w:rPr>
          <w:rFonts w:ascii="Arial" w:hAnsi="Arial" w:cs="Arial"/>
          <w:sz w:val="18"/>
          <w:szCs w:val="18"/>
        </w:rPr>
        <w:t>c</w:t>
      </w:r>
      <w:r w:rsidRPr="00D37263">
        <w:rPr>
          <w:rFonts w:ascii="Arial" w:hAnsi="Arial" w:cs="Arial"/>
          <w:sz w:val="18"/>
          <w:szCs w:val="18"/>
        </w:rPr>
        <w:t>tor</w:t>
      </w:r>
    </w:p>
    <w:p w14:paraId="7CDC1704" w14:textId="77777777" w:rsidR="00102BE0" w:rsidRPr="00D37263" w:rsidRDefault="00102BE0" w:rsidP="00102BE0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626 Pine Street, Suite A</w:t>
      </w:r>
    </w:p>
    <w:p w14:paraId="226BE0BA" w14:textId="77777777" w:rsidR="00102BE0" w:rsidRPr="00D37263" w:rsidRDefault="00102BE0" w:rsidP="00102BE0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Hahnville, LA 70057</w:t>
      </w:r>
      <w:r w:rsidRPr="00D37263">
        <w:rPr>
          <w:rFonts w:ascii="Arial" w:hAnsi="Arial" w:cs="Arial"/>
          <w:sz w:val="18"/>
          <w:szCs w:val="18"/>
        </w:rPr>
        <w:br/>
        <w:t>(09/27/2012)</w:t>
      </w:r>
    </w:p>
    <w:p w14:paraId="1F99052E" w14:textId="77777777" w:rsidR="002342CE" w:rsidRPr="00D37263" w:rsidRDefault="002342CE" w:rsidP="00102BE0">
      <w:pPr>
        <w:rPr>
          <w:rFonts w:ascii="Arial" w:hAnsi="Arial" w:cs="Arial"/>
          <w:sz w:val="18"/>
          <w:szCs w:val="18"/>
        </w:rPr>
      </w:pPr>
    </w:p>
    <w:p w14:paraId="4C6885BC" w14:textId="77777777" w:rsidR="005A26C4" w:rsidRPr="00D37263" w:rsidRDefault="0007246D" w:rsidP="00102BE0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St. Charles Psh Assessor</w:t>
      </w:r>
    </w:p>
    <w:p w14:paraId="60DF56D6" w14:textId="77777777" w:rsidR="00AB45A7" w:rsidRPr="00D37263" w:rsidRDefault="006552F2" w:rsidP="00102BE0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T</w:t>
      </w:r>
      <w:r w:rsidR="0007246D" w:rsidRPr="00D37263">
        <w:rPr>
          <w:rFonts w:ascii="Arial" w:hAnsi="Arial" w:cs="Arial"/>
          <w:sz w:val="18"/>
          <w:szCs w:val="18"/>
        </w:rPr>
        <w:t>imothy Vial</w:t>
      </w:r>
    </w:p>
    <w:p w14:paraId="73132BE7" w14:textId="77777777" w:rsidR="0007246D" w:rsidRPr="00D37263" w:rsidRDefault="006A74C2" w:rsidP="00102BE0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 xml:space="preserve">P. O. </w:t>
      </w:r>
      <w:r w:rsidR="0007246D" w:rsidRPr="00D37263">
        <w:rPr>
          <w:rFonts w:ascii="Arial" w:hAnsi="Arial" w:cs="Arial"/>
          <w:sz w:val="18"/>
          <w:szCs w:val="18"/>
        </w:rPr>
        <w:t>Box 303</w:t>
      </w:r>
      <w:r w:rsidR="0007246D" w:rsidRPr="00D37263">
        <w:rPr>
          <w:rFonts w:ascii="Arial" w:hAnsi="Arial" w:cs="Arial"/>
          <w:sz w:val="18"/>
          <w:szCs w:val="18"/>
        </w:rPr>
        <w:br/>
        <w:t>Hahnville, LA 70057-0303</w:t>
      </w:r>
    </w:p>
    <w:p w14:paraId="418826CB" w14:textId="77777777" w:rsidR="0007246D" w:rsidRPr="00D37263" w:rsidRDefault="0007246D" w:rsidP="00102BE0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(09/19/2013)</w:t>
      </w:r>
    </w:p>
    <w:p w14:paraId="1F45068D" w14:textId="77777777" w:rsidR="00904635" w:rsidRPr="00D37263" w:rsidRDefault="00904635" w:rsidP="00102BE0">
      <w:pPr>
        <w:rPr>
          <w:rFonts w:ascii="Arial" w:hAnsi="Arial" w:cs="Arial"/>
          <w:sz w:val="18"/>
          <w:szCs w:val="18"/>
        </w:rPr>
      </w:pPr>
    </w:p>
    <w:p w14:paraId="361909AB" w14:textId="77777777" w:rsidR="005762D2" w:rsidRPr="00D37263" w:rsidRDefault="005762D2" w:rsidP="00102BE0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St</w:t>
      </w:r>
      <w:r w:rsidR="003C5C09" w:rsidRPr="00D37263">
        <w:rPr>
          <w:rFonts w:ascii="Arial" w:hAnsi="Arial" w:cs="Arial"/>
          <w:sz w:val="18"/>
          <w:szCs w:val="18"/>
        </w:rPr>
        <w:t>.</w:t>
      </w:r>
      <w:r w:rsidRPr="00D37263">
        <w:rPr>
          <w:rFonts w:ascii="Arial" w:hAnsi="Arial" w:cs="Arial"/>
          <w:sz w:val="18"/>
          <w:szCs w:val="18"/>
        </w:rPr>
        <w:t xml:space="preserve"> Charles Psh Constable</w:t>
      </w:r>
      <w:r w:rsidR="005A26C4" w:rsidRPr="00D37263">
        <w:rPr>
          <w:rFonts w:ascii="Arial" w:hAnsi="Arial" w:cs="Arial"/>
          <w:sz w:val="18"/>
          <w:szCs w:val="18"/>
        </w:rPr>
        <w:br/>
      </w:r>
      <w:r w:rsidRPr="00D37263">
        <w:rPr>
          <w:rFonts w:ascii="Arial" w:hAnsi="Arial" w:cs="Arial"/>
          <w:sz w:val="18"/>
          <w:szCs w:val="18"/>
        </w:rPr>
        <w:t>Craig P. Petit</w:t>
      </w:r>
      <w:r w:rsidRPr="00D37263">
        <w:rPr>
          <w:rFonts w:ascii="Arial" w:hAnsi="Arial" w:cs="Arial"/>
          <w:sz w:val="18"/>
          <w:szCs w:val="18"/>
        </w:rPr>
        <w:br/>
        <w:t>15 Walnut Place</w:t>
      </w:r>
      <w:r w:rsidRPr="00D37263">
        <w:rPr>
          <w:rFonts w:ascii="Arial" w:hAnsi="Arial" w:cs="Arial"/>
          <w:sz w:val="18"/>
          <w:szCs w:val="18"/>
        </w:rPr>
        <w:br/>
        <w:t>Luling, LA 70070</w:t>
      </w:r>
      <w:r w:rsidRPr="00D37263">
        <w:rPr>
          <w:rFonts w:ascii="Arial" w:hAnsi="Arial" w:cs="Arial"/>
          <w:sz w:val="18"/>
          <w:szCs w:val="18"/>
        </w:rPr>
        <w:br/>
        <w:t>(09/10/1993)</w:t>
      </w:r>
    </w:p>
    <w:p w14:paraId="7994B2AB" w14:textId="77777777" w:rsidR="00C61166" w:rsidRPr="00D37263" w:rsidRDefault="00C61166" w:rsidP="005762D2">
      <w:pPr>
        <w:rPr>
          <w:rFonts w:ascii="Arial" w:hAnsi="Arial" w:cs="Arial"/>
          <w:sz w:val="18"/>
          <w:szCs w:val="18"/>
        </w:rPr>
      </w:pPr>
    </w:p>
    <w:p w14:paraId="58974A3F" w14:textId="77777777" w:rsidR="005762D2" w:rsidRPr="00D37263" w:rsidRDefault="005762D2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St. Charles Psh Council</w:t>
      </w:r>
      <w:r w:rsidR="00EA24A4" w:rsidRPr="00D37263">
        <w:rPr>
          <w:rFonts w:ascii="Arial" w:hAnsi="Arial" w:cs="Arial"/>
          <w:sz w:val="18"/>
          <w:szCs w:val="18"/>
        </w:rPr>
        <w:t xml:space="preserve"> on Aging</w:t>
      </w:r>
      <w:r w:rsidR="00C17118" w:rsidRPr="00D37263">
        <w:rPr>
          <w:rFonts w:ascii="Arial" w:hAnsi="Arial" w:cs="Arial"/>
          <w:sz w:val="18"/>
          <w:szCs w:val="18"/>
        </w:rPr>
        <w:br/>
      </w:r>
      <w:r w:rsidRPr="00D37263">
        <w:rPr>
          <w:rFonts w:ascii="Arial" w:hAnsi="Arial" w:cs="Arial"/>
          <w:sz w:val="18"/>
          <w:szCs w:val="18"/>
        </w:rPr>
        <w:t>R. A. Becnel, Jr.</w:t>
      </w:r>
    </w:p>
    <w:p w14:paraId="3F08441B" w14:textId="77777777" w:rsidR="005762D2" w:rsidRPr="00D37263" w:rsidRDefault="00712F0C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P. O. Box</w:t>
      </w:r>
      <w:r w:rsidR="005762D2" w:rsidRPr="00D37263">
        <w:rPr>
          <w:rFonts w:ascii="Arial" w:hAnsi="Arial" w:cs="Arial"/>
          <w:sz w:val="18"/>
          <w:szCs w:val="18"/>
        </w:rPr>
        <w:t xml:space="preserve"> 302</w:t>
      </w:r>
    </w:p>
    <w:p w14:paraId="3B2984E5" w14:textId="77777777" w:rsidR="005762D2" w:rsidRPr="00D37263" w:rsidRDefault="005762D2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Hahnville, LA 70057-0302</w:t>
      </w:r>
    </w:p>
    <w:p w14:paraId="42DC0ACD" w14:textId="77777777" w:rsidR="005762D2" w:rsidRPr="00D37263" w:rsidRDefault="005762D2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(02/28/1991)</w:t>
      </w:r>
    </w:p>
    <w:p w14:paraId="0E972A80" w14:textId="77777777" w:rsidR="00781A60" w:rsidRPr="00D37263" w:rsidRDefault="00781A60" w:rsidP="005762D2">
      <w:pPr>
        <w:rPr>
          <w:rFonts w:ascii="Arial" w:hAnsi="Arial" w:cs="Arial"/>
          <w:sz w:val="18"/>
          <w:szCs w:val="18"/>
        </w:rPr>
      </w:pPr>
    </w:p>
    <w:p w14:paraId="584623AD" w14:textId="77777777" w:rsidR="005762D2" w:rsidRPr="00D37263" w:rsidRDefault="005762D2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St. Charles Psh Housing Auth</w:t>
      </w:r>
      <w:r w:rsidR="005A26C4" w:rsidRPr="00D37263">
        <w:rPr>
          <w:rFonts w:ascii="Arial" w:hAnsi="Arial" w:cs="Arial"/>
          <w:sz w:val="18"/>
          <w:szCs w:val="18"/>
        </w:rPr>
        <w:t>y</w:t>
      </w:r>
    </w:p>
    <w:p w14:paraId="15D38003" w14:textId="77777777" w:rsidR="005762D2" w:rsidRPr="00D37263" w:rsidRDefault="00434289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Leala Jackson</w:t>
      </w:r>
    </w:p>
    <w:p w14:paraId="6DE2B699" w14:textId="77777777" w:rsidR="005762D2" w:rsidRPr="00D37263" w:rsidRDefault="00712F0C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P. O. Box</w:t>
      </w:r>
      <w:r w:rsidR="005762D2" w:rsidRPr="00D37263">
        <w:rPr>
          <w:rFonts w:ascii="Arial" w:hAnsi="Arial" w:cs="Arial"/>
          <w:sz w:val="18"/>
          <w:szCs w:val="18"/>
        </w:rPr>
        <w:t xml:space="preserve"> 448</w:t>
      </w:r>
    </w:p>
    <w:p w14:paraId="2D83FEAC" w14:textId="77777777" w:rsidR="005762D2" w:rsidRPr="00D37263" w:rsidRDefault="005762D2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Boutte, LA 70039-0448</w:t>
      </w:r>
      <w:r w:rsidR="00357B39" w:rsidRPr="00D37263">
        <w:rPr>
          <w:rFonts w:ascii="Arial" w:hAnsi="Arial" w:cs="Arial"/>
          <w:sz w:val="18"/>
          <w:szCs w:val="18"/>
        </w:rPr>
        <w:br/>
      </w:r>
      <w:r w:rsidRPr="00D37263">
        <w:rPr>
          <w:rFonts w:ascii="Arial" w:hAnsi="Arial" w:cs="Arial"/>
          <w:sz w:val="18"/>
          <w:szCs w:val="18"/>
        </w:rPr>
        <w:t>(02/28/1991)</w:t>
      </w:r>
    </w:p>
    <w:p w14:paraId="3BCDE653" w14:textId="77777777" w:rsidR="009D47D2" w:rsidRPr="00D37263" w:rsidRDefault="009D47D2" w:rsidP="005762D2">
      <w:pPr>
        <w:rPr>
          <w:rFonts w:ascii="Arial" w:hAnsi="Arial" w:cs="Arial"/>
          <w:sz w:val="18"/>
          <w:szCs w:val="18"/>
        </w:rPr>
      </w:pPr>
    </w:p>
    <w:p w14:paraId="6509CFD2" w14:textId="77777777" w:rsidR="00705043" w:rsidRPr="00D37263" w:rsidRDefault="00705043" w:rsidP="005762D2">
      <w:pPr>
        <w:rPr>
          <w:rFonts w:ascii="Arial" w:hAnsi="Arial" w:cs="Arial"/>
          <w:sz w:val="18"/>
          <w:szCs w:val="18"/>
        </w:rPr>
      </w:pPr>
    </w:p>
    <w:p w14:paraId="4476AB0B" w14:textId="77777777" w:rsidR="00705043" w:rsidRPr="00D37263" w:rsidRDefault="009017EF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St. Charles Psh Hospital Service</w:t>
      </w:r>
      <w:r w:rsidRPr="00D37263">
        <w:rPr>
          <w:rFonts w:ascii="Arial" w:hAnsi="Arial" w:cs="Arial"/>
          <w:sz w:val="18"/>
          <w:szCs w:val="18"/>
        </w:rPr>
        <w:br/>
        <w:t>District No. 1</w:t>
      </w:r>
      <w:r w:rsidRPr="00D37263">
        <w:rPr>
          <w:rFonts w:ascii="Arial" w:hAnsi="Arial" w:cs="Arial"/>
          <w:sz w:val="18"/>
          <w:szCs w:val="18"/>
        </w:rPr>
        <w:br/>
        <w:t>Keith Dacus, CEO</w:t>
      </w:r>
      <w:r w:rsidRPr="00D37263">
        <w:rPr>
          <w:rFonts w:ascii="Arial" w:hAnsi="Arial" w:cs="Arial"/>
          <w:sz w:val="18"/>
          <w:szCs w:val="18"/>
        </w:rPr>
        <w:br/>
        <w:t>1057 Paul Maillard Rd.</w:t>
      </w:r>
      <w:r w:rsidRPr="00D37263">
        <w:rPr>
          <w:rFonts w:ascii="Arial" w:hAnsi="Arial" w:cs="Arial"/>
          <w:sz w:val="18"/>
          <w:szCs w:val="18"/>
        </w:rPr>
        <w:br/>
        <w:t>Lulling, LA 70070</w:t>
      </w:r>
      <w:r w:rsidRPr="00D37263">
        <w:rPr>
          <w:rFonts w:ascii="Arial" w:hAnsi="Arial" w:cs="Arial"/>
          <w:sz w:val="18"/>
          <w:szCs w:val="18"/>
        </w:rPr>
        <w:br/>
        <w:t>(7/14/2021)</w:t>
      </w:r>
    </w:p>
    <w:p w14:paraId="178C9339" w14:textId="77777777" w:rsidR="00705043" w:rsidRPr="00D37263" w:rsidRDefault="00705043" w:rsidP="005762D2">
      <w:pPr>
        <w:rPr>
          <w:rFonts w:ascii="Arial" w:hAnsi="Arial" w:cs="Arial"/>
          <w:sz w:val="18"/>
          <w:szCs w:val="18"/>
        </w:rPr>
      </w:pPr>
    </w:p>
    <w:p w14:paraId="06F8BD77" w14:textId="77777777" w:rsidR="005762D2" w:rsidRPr="00D37263" w:rsidRDefault="005762D2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St. Charles Psh Hospital</w:t>
      </w:r>
      <w:r w:rsidR="00D80466" w:rsidRPr="00D37263">
        <w:rPr>
          <w:rFonts w:ascii="Arial" w:hAnsi="Arial" w:cs="Arial"/>
          <w:sz w:val="18"/>
          <w:szCs w:val="18"/>
        </w:rPr>
        <w:t xml:space="preserve"> Dist</w:t>
      </w:r>
      <w:r w:rsidR="006C5ED1" w:rsidRPr="00D37263">
        <w:rPr>
          <w:rFonts w:ascii="Arial" w:hAnsi="Arial" w:cs="Arial"/>
          <w:sz w:val="18"/>
          <w:szCs w:val="18"/>
        </w:rPr>
        <w:t>rict</w:t>
      </w:r>
    </w:p>
    <w:p w14:paraId="0F8923D9" w14:textId="77777777" w:rsidR="005762D2" w:rsidRPr="00D37263" w:rsidRDefault="005762D2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Deborah Labit</w:t>
      </w:r>
    </w:p>
    <w:p w14:paraId="1B30F65B" w14:textId="77777777" w:rsidR="005762D2" w:rsidRPr="00D37263" w:rsidRDefault="00712F0C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P. O. Box</w:t>
      </w:r>
      <w:r w:rsidR="005762D2" w:rsidRPr="00D37263">
        <w:rPr>
          <w:rFonts w:ascii="Arial" w:hAnsi="Arial" w:cs="Arial"/>
          <w:sz w:val="18"/>
          <w:szCs w:val="18"/>
        </w:rPr>
        <w:t xml:space="preserve"> 87</w:t>
      </w:r>
    </w:p>
    <w:p w14:paraId="4067AF37" w14:textId="77777777" w:rsidR="005762D2" w:rsidRPr="00D37263" w:rsidRDefault="005762D2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Luling, LA 70070-0087</w:t>
      </w:r>
    </w:p>
    <w:p w14:paraId="64B9A69F" w14:textId="77777777" w:rsidR="005762D2" w:rsidRPr="00D37263" w:rsidRDefault="005762D2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(03/06/1991)</w:t>
      </w:r>
    </w:p>
    <w:p w14:paraId="413A1334" w14:textId="77777777" w:rsidR="00912144" w:rsidRPr="00D37263" w:rsidRDefault="00912144" w:rsidP="005762D2">
      <w:pPr>
        <w:rPr>
          <w:rFonts w:ascii="Arial" w:hAnsi="Arial" w:cs="Arial"/>
          <w:sz w:val="18"/>
          <w:szCs w:val="18"/>
        </w:rPr>
      </w:pPr>
    </w:p>
    <w:p w14:paraId="6BFF8BE1" w14:textId="77777777" w:rsidR="005762D2" w:rsidRPr="00D37263" w:rsidRDefault="005762D2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St. Charles Psh School B</w:t>
      </w:r>
      <w:r w:rsidR="006C5ED1" w:rsidRPr="00D37263">
        <w:rPr>
          <w:rFonts w:ascii="Arial" w:hAnsi="Arial" w:cs="Arial"/>
          <w:sz w:val="18"/>
          <w:szCs w:val="18"/>
        </w:rPr>
        <w:t>oar</w:t>
      </w:r>
      <w:r w:rsidRPr="00D37263">
        <w:rPr>
          <w:rFonts w:ascii="Arial" w:hAnsi="Arial" w:cs="Arial"/>
          <w:sz w:val="18"/>
          <w:szCs w:val="18"/>
        </w:rPr>
        <w:t>d</w:t>
      </w:r>
    </w:p>
    <w:p w14:paraId="45A61659" w14:textId="77777777" w:rsidR="005762D2" w:rsidRPr="00D37263" w:rsidRDefault="005762D2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Teresa Keller</w:t>
      </w:r>
    </w:p>
    <w:p w14:paraId="0FB4257C" w14:textId="77777777" w:rsidR="005762D2" w:rsidRPr="00D37263" w:rsidRDefault="00712F0C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P. O. Box</w:t>
      </w:r>
      <w:r w:rsidR="005762D2" w:rsidRPr="00D37263">
        <w:rPr>
          <w:rFonts w:ascii="Arial" w:hAnsi="Arial" w:cs="Arial"/>
          <w:sz w:val="18"/>
          <w:szCs w:val="18"/>
        </w:rPr>
        <w:t xml:space="preserve"> 46</w:t>
      </w:r>
    </w:p>
    <w:p w14:paraId="0D0EAEA9" w14:textId="77777777" w:rsidR="005762D2" w:rsidRPr="00D37263" w:rsidRDefault="005762D2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Luling, LA 70070-0046</w:t>
      </w:r>
    </w:p>
    <w:p w14:paraId="074F4E1C" w14:textId="77777777" w:rsidR="005762D2" w:rsidRPr="00D37263" w:rsidRDefault="005762D2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(01/22/1991)</w:t>
      </w:r>
    </w:p>
    <w:p w14:paraId="08742AF1" w14:textId="77777777" w:rsidR="0062443D" w:rsidRPr="00D37263" w:rsidRDefault="0062443D" w:rsidP="005762D2">
      <w:pPr>
        <w:rPr>
          <w:rFonts w:ascii="Arial" w:hAnsi="Arial" w:cs="Arial"/>
          <w:sz w:val="18"/>
          <w:szCs w:val="18"/>
        </w:rPr>
      </w:pPr>
    </w:p>
    <w:p w14:paraId="6BA01DD0" w14:textId="77777777" w:rsidR="005762D2" w:rsidRPr="00D37263" w:rsidRDefault="005762D2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St. Charles Parish Sheriff</w:t>
      </w:r>
    </w:p>
    <w:p w14:paraId="78A4B297" w14:textId="77777777" w:rsidR="005762D2" w:rsidRPr="00D37263" w:rsidRDefault="005762D2" w:rsidP="005762D2">
      <w:pPr>
        <w:ind w:right="-360"/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Sheriff Gregory Champagne</w:t>
      </w:r>
    </w:p>
    <w:p w14:paraId="616438C6" w14:textId="77777777" w:rsidR="005762D2" w:rsidRPr="00D37263" w:rsidRDefault="00712F0C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P. O. Box</w:t>
      </w:r>
      <w:r w:rsidR="005762D2" w:rsidRPr="00D37263">
        <w:rPr>
          <w:rFonts w:ascii="Arial" w:hAnsi="Arial" w:cs="Arial"/>
          <w:sz w:val="18"/>
          <w:szCs w:val="18"/>
        </w:rPr>
        <w:t xml:space="preserve"> 426</w:t>
      </w:r>
    </w:p>
    <w:p w14:paraId="5CE2EFC0" w14:textId="77777777" w:rsidR="005762D2" w:rsidRPr="00D37263" w:rsidRDefault="005762D2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Hahnville, LA 70057-0426</w:t>
      </w:r>
    </w:p>
    <w:p w14:paraId="09148134" w14:textId="77777777" w:rsidR="005762D2" w:rsidRPr="00D37263" w:rsidRDefault="005762D2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(03/21/1991)</w:t>
      </w:r>
    </w:p>
    <w:p w14:paraId="72AD634E" w14:textId="77777777" w:rsidR="00626090" w:rsidRPr="00D37263" w:rsidRDefault="00626090" w:rsidP="005762D2">
      <w:pPr>
        <w:rPr>
          <w:rFonts w:ascii="Arial" w:hAnsi="Arial" w:cs="Arial"/>
          <w:sz w:val="18"/>
          <w:szCs w:val="18"/>
        </w:rPr>
      </w:pPr>
    </w:p>
    <w:p w14:paraId="00C7A91E" w14:textId="77777777" w:rsidR="005762D2" w:rsidRPr="00D37263" w:rsidRDefault="005762D2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St. Francisville, Town of</w:t>
      </w:r>
    </w:p>
    <w:p w14:paraId="06AF8818" w14:textId="77777777" w:rsidR="005762D2" w:rsidRPr="00D37263" w:rsidRDefault="00493F62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Mayor’s Office</w:t>
      </w:r>
    </w:p>
    <w:p w14:paraId="1704A9EF" w14:textId="77777777" w:rsidR="005762D2" w:rsidRPr="00D37263" w:rsidRDefault="006A74C2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 xml:space="preserve">P. O. </w:t>
      </w:r>
      <w:r w:rsidR="005762D2" w:rsidRPr="00D37263">
        <w:rPr>
          <w:rFonts w:ascii="Arial" w:hAnsi="Arial" w:cs="Arial"/>
          <w:sz w:val="18"/>
          <w:szCs w:val="18"/>
        </w:rPr>
        <w:t>Drawer 400</w:t>
      </w:r>
    </w:p>
    <w:p w14:paraId="28F7F10F" w14:textId="77777777" w:rsidR="005762D2" w:rsidRPr="00D37263" w:rsidRDefault="005762D2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St. Francisville, LA 70775-0400</w:t>
      </w:r>
    </w:p>
    <w:p w14:paraId="4AE78342" w14:textId="77777777" w:rsidR="005762D2" w:rsidRPr="00D37263" w:rsidRDefault="005762D2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(02/28/1991)</w:t>
      </w:r>
    </w:p>
    <w:p w14:paraId="2EA36304" w14:textId="77777777" w:rsidR="007226F7" w:rsidRPr="00D37263" w:rsidRDefault="007226F7" w:rsidP="005762D2">
      <w:pPr>
        <w:rPr>
          <w:rFonts w:ascii="Arial" w:hAnsi="Arial" w:cs="Arial"/>
          <w:sz w:val="18"/>
          <w:szCs w:val="18"/>
        </w:rPr>
      </w:pPr>
    </w:p>
    <w:p w14:paraId="4D1A5F21" w14:textId="77777777" w:rsidR="005762D2" w:rsidRPr="00D37263" w:rsidRDefault="005762D2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St. Gabriel, Town of</w:t>
      </w:r>
    </w:p>
    <w:p w14:paraId="07C04431" w14:textId="77777777" w:rsidR="005762D2" w:rsidRPr="00D37263" w:rsidRDefault="00493F62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Mayor’s Office</w:t>
      </w:r>
    </w:p>
    <w:p w14:paraId="7604BF0C" w14:textId="77777777" w:rsidR="005762D2" w:rsidRPr="00D37263" w:rsidRDefault="00712F0C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lastRenderedPageBreak/>
        <w:t>P. O. Box</w:t>
      </w:r>
      <w:r w:rsidR="005762D2" w:rsidRPr="00D37263">
        <w:rPr>
          <w:rFonts w:ascii="Arial" w:hAnsi="Arial" w:cs="Arial"/>
          <w:sz w:val="18"/>
          <w:szCs w:val="18"/>
        </w:rPr>
        <w:t xml:space="preserve"> 597</w:t>
      </w:r>
    </w:p>
    <w:p w14:paraId="2F2238DB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t. Gabriel, LA 70776-0597</w:t>
      </w:r>
    </w:p>
    <w:p w14:paraId="4EEBE906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11/22/1994)</w:t>
      </w:r>
    </w:p>
    <w:p w14:paraId="4B575F40" w14:textId="77777777" w:rsidR="0048220F" w:rsidRPr="00D37263" w:rsidRDefault="0048220F" w:rsidP="005762D2">
      <w:pPr>
        <w:rPr>
          <w:rFonts w:ascii="Arial" w:hAnsi="Arial"/>
          <w:sz w:val="18"/>
          <w:szCs w:val="18"/>
        </w:rPr>
      </w:pPr>
    </w:p>
    <w:p w14:paraId="71EDEC72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 xml:space="preserve">St. George Fire </w:t>
      </w:r>
      <w:r w:rsidR="009762FC" w:rsidRPr="00D37263">
        <w:rPr>
          <w:rFonts w:ascii="Arial" w:hAnsi="Arial"/>
          <w:sz w:val="18"/>
          <w:szCs w:val="18"/>
        </w:rPr>
        <w:t xml:space="preserve">Protn </w:t>
      </w:r>
      <w:r w:rsidRPr="00D37263">
        <w:rPr>
          <w:rFonts w:ascii="Arial" w:hAnsi="Arial"/>
          <w:sz w:val="18"/>
          <w:szCs w:val="18"/>
        </w:rPr>
        <w:t>Dist #2</w:t>
      </w:r>
    </w:p>
    <w:p w14:paraId="4F94B538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hief Gerard Tarleton</w:t>
      </w:r>
    </w:p>
    <w:p w14:paraId="16F8FD16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13686 Perkins Road</w:t>
      </w:r>
    </w:p>
    <w:p w14:paraId="6912035D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Baton Rouge, LA  70810</w:t>
      </w:r>
    </w:p>
    <w:p w14:paraId="731806D6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10/</w:t>
      </w:r>
      <w:r w:rsidR="009762FC" w:rsidRPr="00D37263">
        <w:rPr>
          <w:rFonts w:ascii="Arial" w:hAnsi="Arial"/>
          <w:sz w:val="18"/>
          <w:szCs w:val="18"/>
        </w:rPr>
        <w:t>31</w:t>
      </w:r>
      <w:r w:rsidRPr="00D37263">
        <w:rPr>
          <w:rFonts w:ascii="Arial" w:hAnsi="Arial"/>
          <w:sz w:val="18"/>
          <w:szCs w:val="18"/>
        </w:rPr>
        <w:t>/</w:t>
      </w:r>
      <w:r w:rsidR="009762FC" w:rsidRPr="00D37263">
        <w:rPr>
          <w:rFonts w:ascii="Arial" w:hAnsi="Arial"/>
          <w:sz w:val="18"/>
          <w:szCs w:val="18"/>
        </w:rPr>
        <w:t>2008</w:t>
      </w:r>
      <w:r w:rsidRPr="00D37263">
        <w:rPr>
          <w:rFonts w:ascii="Arial" w:hAnsi="Arial"/>
          <w:sz w:val="18"/>
          <w:szCs w:val="18"/>
        </w:rPr>
        <w:t>)</w:t>
      </w:r>
    </w:p>
    <w:p w14:paraId="7BCB29D6" w14:textId="77777777" w:rsidR="00B2675C" w:rsidRPr="00D37263" w:rsidRDefault="00B2675C" w:rsidP="0007384E">
      <w:pPr>
        <w:rPr>
          <w:rFonts w:ascii="Arial" w:hAnsi="Arial"/>
          <w:sz w:val="18"/>
          <w:szCs w:val="18"/>
        </w:rPr>
      </w:pPr>
    </w:p>
    <w:p w14:paraId="3C10FEBD" w14:textId="77777777" w:rsidR="0007384E" w:rsidRPr="00D37263" w:rsidRDefault="0007384E" w:rsidP="0007384E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t</w:t>
      </w:r>
      <w:r w:rsidR="00535B9F" w:rsidRPr="00D37263">
        <w:rPr>
          <w:rFonts w:ascii="Arial" w:hAnsi="Arial"/>
          <w:sz w:val="18"/>
          <w:szCs w:val="18"/>
        </w:rPr>
        <w:t>. Helena Psh Fire Protn Dist</w:t>
      </w:r>
      <w:r w:rsidR="005A26C4" w:rsidRPr="00D37263">
        <w:rPr>
          <w:rFonts w:ascii="Arial" w:hAnsi="Arial"/>
          <w:sz w:val="18"/>
          <w:szCs w:val="18"/>
        </w:rPr>
        <w:t>4</w:t>
      </w:r>
      <w:r w:rsidR="00535B9F" w:rsidRPr="00D37263">
        <w:rPr>
          <w:rFonts w:ascii="Arial" w:hAnsi="Arial"/>
          <w:sz w:val="18"/>
          <w:szCs w:val="18"/>
        </w:rPr>
        <w:t xml:space="preserve"> </w:t>
      </w:r>
    </w:p>
    <w:p w14:paraId="73096635" w14:textId="77777777" w:rsidR="0007384E" w:rsidRPr="00D37263" w:rsidRDefault="0007384E" w:rsidP="0007384E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hief Bradley Graves</w:t>
      </w:r>
    </w:p>
    <w:p w14:paraId="4AA2FF62" w14:textId="77777777" w:rsidR="0007384E" w:rsidRPr="00D37263" w:rsidRDefault="0007384E" w:rsidP="0007384E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8352 Highway 37</w:t>
      </w:r>
    </w:p>
    <w:p w14:paraId="6A2C1D74" w14:textId="77777777" w:rsidR="0007384E" w:rsidRPr="00D37263" w:rsidRDefault="0007384E" w:rsidP="0007384E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Greensburg, LA 70441</w:t>
      </w:r>
    </w:p>
    <w:p w14:paraId="3972D697" w14:textId="77777777" w:rsidR="00535B9F" w:rsidRPr="00D37263" w:rsidRDefault="00535B9F" w:rsidP="0007384E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11/25/2013)</w:t>
      </w:r>
    </w:p>
    <w:p w14:paraId="059F2478" w14:textId="77777777" w:rsidR="004844A5" w:rsidRPr="00D37263" w:rsidRDefault="004844A5" w:rsidP="0007384E">
      <w:pPr>
        <w:rPr>
          <w:rFonts w:ascii="Arial" w:hAnsi="Arial"/>
          <w:sz w:val="18"/>
          <w:szCs w:val="18"/>
        </w:rPr>
      </w:pPr>
    </w:p>
    <w:p w14:paraId="4546B941" w14:textId="77777777" w:rsidR="005762D2" w:rsidRPr="00D37263" w:rsidRDefault="005762D2" w:rsidP="0007384E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t. Helena Parish Hospital</w:t>
      </w:r>
    </w:p>
    <w:p w14:paraId="453DCC27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L. J. Pecot</w:t>
      </w:r>
    </w:p>
    <w:p w14:paraId="6ECDD054" w14:textId="77777777" w:rsidR="005762D2" w:rsidRPr="00D37263" w:rsidRDefault="00712F0C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5762D2" w:rsidRPr="00D37263">
        <w:rPr>
          <w:rFonts w:ascii="Arial" w:hAnsi="Arial"/>
          <w:sz w:val="18"/>
          <w:szCs w:val="18"/>
        </w:rPr>
        <w:t xml:space="preserve"> 337</w:t>
      </w:r>
    </w:p>
    <w:p w14:paraId="68BE1063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Greensburg, LA 70441-0337</w:t>
      </w:r>
    </w:p>
    <w:p w14:paraId="5E879921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3/08/1991)</w:t>
      </w:r>
    </w:p>
    <w:p w14:paraId="130A67CC" w14:textId="77777777" w:rsidR="007226F7" w:rsidRPr="00D37263" w:rsidRDefault="007226F7" w:rsidP="005762D2">
      <w:pPr>
        <w:rPr>
          <w:rFonts w:ascii="Arial" w:hAnsi="Arial"/>
          <w:sz w:val="18"/>
          <w:szCs w:val="18"/>
        </w:rPr>
      </w:pPr>
    </w:p>
    <w:p w14:paraId="113CCAAA" w14:textId="77777777" w:rsidR="009762FC" w:rsidRPr="00D37263" w:rsidRDefault="009762FC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t. Helena Parish Police Jury</w:t>
      </w:r>
    </w:p>
    <w:p w14:paraId="64378F28" w14:textId="77777777" w:rsidR="009762FC" w:rsidRPr="00D37263" w:rsidRDefault="009762FC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Linda Dyer</w:t>
      </w:r>
      <w:r w:rsidRPr="00D37263">
        <w:rPr>
          <w:rFonts w:ascii="Arial" w:hAnsi="Arial"/>
          <w:sz w:val="18"/>
          <w:szCs w:val="18"/>
        </w:rPr>
        <w:br/>
      </w:r>
      <w:r w:rsidR="00712F0C" w:rsidRPr="00D37263">
        <w:rPr>
          <w:rFonts w:ascii="Arial" w:hAnsi="Arial"/>
          <w:sz w:val="18"/>
          <w:szCs w:val="18"/>
        </w:rPr>
        <w:t>P. O. Box</w:t>
      </w:r>
      <w:r w:rsidRPr="00D37263">
        <w:rPr>
          <w:rFonts w:ascii="Arial" w:hAnsi="Arial"/>
          <w:sz w:val="18"/>
          <w:szCs w:val="18"/>
        </w:rPr>
        <w:t xml:space="preserve"> 339</w:t>
      </w:r>
      <w:r w:rsidRPr="00D37263">
        <w:rPr>
          <w:rFonts w:ascii="Arial" w:hAnsi="Arial"/>
          <w:sz w:val="18"/>
          <w:szCs w:val="18"/>
        </w:rPr>
        <w:br/>
        <w:t>Greensburg, LA 70441</w:t>
      </w:r>
    </w:p>
    <w:p w14:paraId="427BE299" w14:textId="77777777" w:rsidR="009762FC" w:rsidRPr="00D37263" w:rsidRDefault="009762FC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3/13/2001)</w:t>
      </w:r>
    </w:p>
    <w:p w14:paraId="25B0E518" w14:textId="77777777" w:rsidR="0062443D" w:rsidRPr="00D37263" w:rsidRDefault="0062443D" w:rsidP="005762D2">
      <w:pPr>
        <w:rPr>
          <w:rFonts w:ascii="Arial" w:hAnsi="Arial"/>
          <w:sz w:val="18"/>
          <w:szCs w:val="18"/>
        </w:rPr>
      </w:pPr>
    </w:p>
    <w:p w14:paraId="0E519793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t. Helena Parish School B</w:t>
      </w:r>
      <w:r w:rsidR="00D80466" w:rsidRPr="00D37263">
        <w:rPr>
          <w:rFonts w:ascii="Arial" w:hAnsi="Arial"/>
          <w:sz w:val="18"/>
          <w:szCs w:val="18"/>
        </w:rPr>
        <w:t>oar</w:t>
      </w:r>
      <w:r w:rsidRPr="00D37263">
        <w:rPr>
          <w:rFonts w:ascii="Arial" w:hAnsi="Arial"/>
          <w:sz w:val="18"/>
          <w:szCs w:val="18"/>
        </w:rPr>
        <w:t>d</w:t>
      </w:r>
    </w:p>
    <w:p w14:paraId="6B308B50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Emmitt Muse</w:t>
      </w:r>
    </w:p>
    <w:p w14:paraId="405D5CA5" w14:textId="77777777" w:rsidR="005762D2" w:rsidRPr="00D37263" w:rsidRDefault="00712F0C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5762D2" w:rsidRPr="00D37263">
        <w:rPr>
          <w:rFonts w:ascii="Arial" w:hAnsi="Arial"/>
          <w:sz w:val="18"/>
          <w:szCs w:val="18"/>
        </w:rPr>
        <w:t xml:space="preserve"> 540</w:t>
      </w:r>
    </w:p>
    <w:p w14:paraId="58B80506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Greensbury, LA 70441-0540</w:t>
      </w:r>
    </w:p>
    <w:p w14:paraId="26A5A447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2/28/1991)</w:t>
      </w:r>
    </w:p>
    <w:p w14:paraId="3B9BFD41" w14:textId="77777777" w:rsidR="00C61166" w:rsidRPr="00D37263" w:rsidRDefault="00C61166" w:rsidP="005762D2">
      <w:pPr>
        <w:rPr>
          <w:rFonts w:ascii="Arial" w:hAnsi="Arial"/>
          <w:sz w:val="18"/>
          <w:szCs w:val="18"/>
        </w:rPr>
      </w:pPr>
    </w:p>
    <w:p w14:paraId="6A4F68B3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t. James Parish Council</w:t>
      </w:r>
    </w:p>
    <w:p w14:paraId="03707CD0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Darlene Keller, PA</w:t>
      </w:r>
    </w:p>
    <w:p w14:paraId="0D70EC9D" w14:textId="77777777" w:rsidR="005762D2" w:rsidRPr="00D37263" w:rsidRDefault="00712F0C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5762D2" w:rsidRPr="00D37263">
        <w:rPr>
          <w:rFonts w:ascii="Arial" w:hAnsi="Arial"/>
          <w:sz w:val="18"/>
          <w:szCs w:val="18"/>
        </w:rPr>
        <w:t xml:space="preserve"> 106</w:t>
      </w:r>
    </w:p>
    <w:p w14:paraId="40320D97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onvent, LA  70723-0106</w:t>
      </w:r>
    </w:p>
    <w:p w14:paraId="5B40296E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9/02/1999)</w:t>
      </w:r>
    </w:p>
    <w:p w14:paraId="4782370E" w14:textId="77777777" w:rsidR="00781A60" w:rsidRPr="00D37263" w:rsidRDefault="00781A60" w:rsidP="005762D2">
      <w:pPr>
        <w:rPr>
          <w:rFonts w:ascii="Arial" w:hAnsi="Arial"/>
          <w:sz w:val="18"/>
          <w:szCs w:val="18"/>
        </w:rPr>
      </w:pPr>
    </w:p>
    <w:p w14:paraId="6986E29C" w14:textId="77777777" w:rsidR="00705043" w:rsidRPr="00D37263" w:rsidRDefault="00705043" w:rsidP="005762D2">
      <w:pPr>
        <w:rPr>
          <w:rFonts w:ascii="Arial" w:hAnsi="Arial"/>
          <w:sz w:val="18"/>
          <w:szCs w:val="18"/>
        </w:rPr>
      </w:pPr>
    </w:p>
    <w:p w14:paraId="76B0624B" w14:textId="77777777" w:rsidR="00705043" w:rsidRPr="00D37263" w:rsidRDefault="00705043" w:rsidP="005762D2">
      <w:pPr>
        <w:rPr>
          <w:rFonts w:ascii="Arial" w:hAnsi="Arial"/>
          <w:sz w:val="18"/>
          <w:szCs w:val="18"/>
        </w:rPr>
      </w:pPr>
    </w:p>
    <w:p w14:paraId="67B7DF77" w14:textId="77777777" w:rsidR="00705043" w:rsidRPr="00D37263" w:rsidRDefault="00705043" w:rsidP="005762D2">
      <w:pPr>
        <w:rPr>
          <w:rFonts w:ascii="Arial" w:hAnsi="Arial"/>
          <w:sz w:val="18"/>
          <w:szCs w:val="18"/>
        </w:rPr>
      </w:pPr>
    </w:p>
    <w:p w14:paraId="1404BAC4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t. James Parish Hospital</w:t>
      </w:r>
    </w:p>
    <w:p w14:paraId="147D9F36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 xml:space="preserve">Kenneth Petit </w:t>
      </w:r>
    </w:p>
    <w:p w14:paraId="3251A253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2471 Louisiana Avenue</w:t>
      </w:r>
    </w:p>
    <w:p w14:paraId="00CD1D7A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Lutcher, LA 70071</w:t>
      </w:r>
    </w:p>
    <w:p w14:paraId="57F08432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1/14/1993)</w:t>
      </w:r>
    </w:p>
    <w:p w14:paraId="410C58D1" w14:textId="77777777" w:rsidR="009D47D2" w:rsidRPr="00D37263" w:rsidRDefault="009D47D2" w:rsidP="005762D2">
      <w:pPr>
        <w:rPr>
          <w:rFonts w:ascii="Arial" w:hAnsi="Arial"/>
          <w:sz w:val="18"/>
          <w:szCs w:val="18"/>
        </w:rPr>
      </w:pPr>
    </w:p>
    <w:p w14:paraId="11B82963" w14:textId="77777777" w:rsidR="00D80466" w:rsidRPr="00D37263" w:rsidRDefault="00D80466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t. James Psh Housing Authy</w:t>
      </w:r>
    </w:p>
    <w:p w14:paraId="61187E2D" w14:textId="77777777" w:rsidR="00D80466" w:rsidRPr="00D37263" w:rsidRDefault="00D80466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Valerie K. Jackson</w:t>
      </w:r>
      <w:r w:rsidRPr="00D37263">
        <w:rPr>
          <w:rFonts w:ascii="Arial" w:hAnsi="Arial"/>
          <w:sz w:val="18"/>
          <w:szCs w:val="18"/>
        </w:rPr>
        <w:br/>
      </w:r>
      <w:r w:rsidR="00712F0C" w:rsidRPr="00D37263">
        <w:rPr>
          <w:rFonts w:ascii="Arial" w:hAnsi="Arial"/>
          <w:sz w:val="18"/>
          <w:szCs w:val="18"/>
        </w:rPr>
        <w:t>P. O. Box</w:t>
      </w:r>
      <w:r w:rsidRPr="00D37263">
        <w:rPr>
          <w:rFonts w:ascii="Arial" w:hAnsi="Arial"/>
          <w:sz w:val="18"/>
          <w:szCs w:val="18"/>
        </w:rPr>
        <w:t xml:space="preserve"> 280</w:t>
      </w:r>
    </w:p>
    <w:p w14:paraId="03AD5B91" w14:textId="77777777" w:rsidR="00D80466" w:rsidRPr="00D37263" w:rsidRDefault="00D80466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Lutcher, LA 70071-0280</w:t>
      </w:r>
    </w:p>
    <w:p w14:paraId="2C9E8DA3" w14:textId="77777777" w:rsidR="00D80466" w:rsidRPr="00D37263" w:rsidRDefault="00D80466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11/05/2001)</w:t>
      </w:r>
    </w:p>
    <w:p w14:paraId="59AC7663" w14:textId="77777777" w:rsidR="00912144" w:rsidRPr="00D37263" w:rsidRDefault="00912144" w:rsidP="005762D2">
      <w:pPr>
        <w:rPr>
          <w:rFonts w:ascii="Arial" w:hAnsi="Arial"/>
          <w:sz w:val="18"/>
          <w:szCs w:val="18"/>
        </w:rPr>
      </w:pPr>
    </w:p>
    <w:p w14:paraId="48469B71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t. James Parish School Board</w:t>
      </w:r>
    </w:p>
    <w:p w14:paraId="57C611F8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Trudy St. Pierre</w:t>
      </w:r>
    </w:p>
    <w:p w14:paraId="64AC41B7" w14:textId="77777777" w:rsidR="005762D2" w:rsidRPr="00D37263" w:rsidRDefault="00712F0C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5762D2" w:rsidRPr="00D37263">
        <w:rPr>
          <w:rFonts w:ascii="Arial" w:hAnsi="Arial"/>
          <w:sz w:val="18"/>
          <w:szCs w:val="18"/>
        </w:rPr>
        <w:t xml:space="preserve"> 338</w:t>
      </w:r>
    </w:p>
    <w:p w14:paraId="3F61F587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Lutcher, LA 70071-0338</w:t>
      </w:r>
    </w:p>
    <w:p w14:paraId="2C151309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2/28/1991)</w:t>
      </w:r>
    </w:p>
    <w:p w14:paraId="3F8815B0" w14:textId="77777777" w:rsidR="0062443D" w:rsidRPr="00D37263" w:rsidRDefault="0062443D" w:rsidP="005762D2">
      <w:pPr>
        <w:rPr>
          <w:rFonts w:ascii="Arial" w:hAnsi="Arial"/>
          <w:sz w:val="18"/>
          <w:szCs w:val="18"/>
        </w:rPr>
      </w:pPr>
    </w:p>
    <w:p w14:paraId="62B4DD79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t. James Parish Sheriff</w:t>
      </w:r>
      <w:r w:rsidR="009762FC" w:rsidRPr="00D37263">
        <w:rPr>
          <w:rFonts w:ascii="Arial" w:hAnsi="Arial"/>
          <w:sz w:val="18"/>
          <w:szCs w:val="18"/>
        </w:rPr>
        <w:t>’s Office</w:t>
      </w:r>
    </w:p>
    <w:p w14:paraId="4FA1514F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heriff Willy Martin, Jr.</w:t>
      </w:r>
    </w:p>
    <w:p w14:paraId="7AB9222E" w14:textId="77777777" w:rsidR="005762D2" w:rsidRPr="00D37263" w:rsidRDefault="00712F0C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5762D2" w:rsidRPr="00D37263">
        <w:rPr>
          <w:rFonts w:ascii="Arial" w:hAnsi="Arial"/>
          <w:sz w:val="18"/>
          <w:szCs w:val="18"/>
        </w:rPr>
        <w:t xml:space="preserve"> 83</w:t>
      </w:r>
    </w:p>
    <w:p w14:paraId="2B6140CA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onvent, LA 70723-0083</w:t>
      </w:r>
    </w:p>
    <w:p w14:paraId="4CFF4572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1/14/1993)</w:t>
      </w:r>
    </w:p>
    <w:p w14:paraId="78180BDD" w14:textId="77777777" w:rsidR="00AB45A7" w:rsidRPr="00D37263" w:rsidRDefault="00AB45A7" w:rsidP="005762D2">
      <w:pPr>
        <w:rPr>
          <w:rFonts w:ascii="Arial" w:hAnsi="Arial"/>
          <w:sz w:val="18"/>
          <w:szCs w:val="18"/>
        </w:rPr>
      </w:pPr>
    </w:p>
    <w:p w14:paraId="4D8C1B3D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t. John Parish Council</w:t>
      </w:r>
    </w:p>
    <w:p w14:paraId="12FDDA0A" w14:textId="77777777" w:rsidR="005762D2" w:rsidRPr="00D37263" w:rsidRDefault="0056078A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 xml:space="preserve"> </w:t>
      </w:r>
      <w:r w:rsidR="005762D2" w:rsidRPr="00D37263">
        <w:rPr>
          <w:rFonts w:ascii="Arial" w:hAnsi="Arial"/>
          <w:sz w:val="18"/>
          <w:szCs w:val="18"/>
        </w:rPr>
        <w:t>Ken Broussard</w:t>
      </w:r>
    </w:p>
    <w:p w14:paraId="2FA2742C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1801 West Airline Hwy.</w:t>
      </w:r>
    </w:p>
    <w:p w14:paraId="064F7ADA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LaPlace, LA 70068</w:t>
      </w:r>
    </w:p>
    <w:p w14:paraId="3228BFE2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7/09/1991)</w:t>
      </w:r>
    </w:p>
    <w:p w14:paraId="60560DE7" w14:textId="77777777" w:rsidR="00BB2757" w:rsidRPr="00D37263" w:rsidRDefault="00BB2757" w:rsidP="005762D2">
      <w:pPr>
        <w:rPr>
          <w:rFonts w:ascii="Arial" w:hAnsi="Arial"/>
          <w:sz w:val="18"/>
          <w:szCs w:val="18"/>
        </w:rPr>
      </w:pPr>
    </w:p>
    <w:p w14:paraId="606037B9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t. John Psh Hous</w:t>
      </w:r>
      <w:r w:rsidR="009762FC" w:rsidRPr="00D37263">
        <w:rPr>
          <w:rFonts w:ascii="Arial" w:hAnsi="Arial"/>
          <w:sz w:val="18"/>
          <w:szCs w:val="18"/>
        </w:rPr>
        <w:t>ing</w:t>
      </w:r>
      <w:r w:rsidRPr="00D37263">
        <w:rPr>
          <w:rFonts w:ascii="Arial" w:hAnsi="Arial"/>
          <w:sz w:val="18"/>
          <w:szCs w:val="18"/>
        </w:rPr>
        <w:t xml:space="preserve"> Auth</w:t>
      </w:r>
      <w:r w:rsidR="003C5C09" w:rsidRPr="00D37263">
        <w:rPr>
          <w:rFonts w:ascii="Arial" w:hAnsi="Arial"/>
          <w:sz w:val="18"/>
          <w:szCs w:val="18"/>
        </w:rPr>
        <w:t>orit</w:t>
      </w:r>
      <w:r w:rsidRPr="00D37263">
        <w:rPr>
          <w:rFonts w:ascii="Arial" w:hAnsi="Arial"/>
          <w:sz w:val="18"/>
          <w:szCs w:val="18"/>
        </w:rPr>
        <w:t>y</w:t>
      </w:r>
      <w:r w:rsidR="009762FC" w:rsidRPr="00D37263">
        <w:rPr>
          <w:rFonts w:ascii="Arial" w:hAnsi="Arial"/>
          <w:sz w:val="18"/>
          <w:szCs w:val="18"/>
        </w:rPr>
        <w:br/>
      </w:r>
      <w:r w:rsidR="009647A4" w:rsidRPr="00D37263">
        <w:rPr>
          <w:rFonts w:ascii="Arial" w:hAnsi="Arial"/>
          <w:sz w:val="18"/>
          <w:szCs w:val="18"/>
        </w:rPr>
        <w:t>Trina Henderson</w:t>
      </w:r>
    </w:p>
    <w:p w14:paraId="6646A81E" w14:textId="77777777" w:rsidR="0025554B" w:rsidRPr="00D37263" w:rsidRDefault="009647A4" w:rsidP="005762D2">
      <w:pPr>
        <w:rPr>
          <w:rFonts w:ascii="Arial" w:hAnsi="Arial" w:cs="Arial"/>
          <w:color w:val="000000"/>
          <w:sz w:val="18"/>
          <w:szCs w:val="18"/>
          <w:lang w:val="en"/>
        </w:rPr>
      </w:pPr>
      <w:r w:rsidRPr="00D37263">
        <w:rPr>
          <w:rFonts w:ascii="Arial" w:hAnsi="Arial" w:cs="Arial"/>
          <w:color w:val="000000"/>
          <w:sz w:val="18"/>
          <w:szCs w:val="18"/>
          <w:lang w:val="en"/>
        </w:rPr>
        <w:t>152 Joe Parquet Circle</w:t>
      </w:r>
    </w:p>
    <w:p w14:paraId="3FAC8707" w14:textId="77777777" w:rsidR="005762D2" w:rsidRPr="00D37263" w:rsidRDefault="009647A4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LaPlace, LA 70068</w:t>
      </w:r>
    </w:p>
    <w:p w14:paraId="58C4E23F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10/17/1996)</w:t>
      </w:r>
    </w:p>
    <w:p w14:paraId="14286866" w14:textId="77777777" w:rsidR="0048220F" w:rsidRPr="00D37263" w:rsidRDefault="0048220F" w:rsidP="005A26C4">
      <w:pPr>
        <w:ind w:right="-270"/>
        <w:rPr>
          <w:rFonts w:ascii="Arial" w:hAnsi="Arial"/>
          <w:sz w:val="18"/>
          <w:szCs w:val="18"/>
        </w:rPr>
      </w:pPr>
    </w:p>
    <w:p w14:paraId="6D39DEE7" w14:textId="77777777" w:rsidR="00397867" w:rsidRPr="00D37263" w:rsidRDefault="005762D2" w:rsidP="005A26C4">
      <w:pPr>
        <w:ind w:right="-270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t. John the Bapt</w:t>
      </w:r>
      <w:r w:rsidR="009762FC" w:rsidRPr="00D37263">
        <w:rPr>
          <w:rFonts w:ascii="Arial" w:hAnsi="Arial"/>
          <w:sz w:val="18"/>
          <w:szCs w:val="18"/>
        </w:rPr>
        <w:t>ist</w:t>
      </w:r>
      <w:r w:rsidRPr="00D37263">
        <w:rPr>
          <w:rFonts w:ascii="Arial" w:hAnsi="Arial"/>
          <w:sz w:val="18"/>
          <w:szCs w:val="18"/>
        </w:rPr>
        <w:t xml:space="preserve"> </w:t>
      </w:r>
      <w:r w:rsidR="00704674" w:rsidRPr="00D37263">
        <w:rPr>
          <w:rFonts w:ascii="Arial" w:hAnsi="Arial"/>
          <w:sz w:val="18"/>
          <w:szCs w:val="18"/>
        </w:rPr>
        <w:t xml:space="preserve">Psh </w:t>
      </w:r>
      <w:r w:rsidR="005733F9" w:rsidRPr="00D37263">
        <w:rPr>
          <w:rFonts w:ascii="Arial" w:hAnsi="Arial"/>
          <w:sz w:val="18"/>
          <w:szCs w:val="18"/>
        </w:rPr>
        <w:t>Hous</w:t>
      </w:r>
      <w:r w:rsidR="00D80466" w:rsidRPr="00D37263">
        <w:rPr>
          <w:rFonts w:ascii="Arial" w:hAnsi="Arial"/>
          <w:sz w:val="18"/>
          <w:szCs w:val="18"/>
        </w:rPr>
        <w:t>ing</w:t>
      </w:r>
      <w:r w:rsidR="005733F9" w:rsidRPr="00D37263">
        <w:rPr>
          <w:rFonts w:ascii="Arial" w:hAnsi="Arial"/>
          <w:sz w:val="18"/>
          <w:szCs w:val="18"/>
        </w:rPr>
        <w:t xml:space="preserve"> Authy</w:t>
      </w:r>
    </w:p>
    <w:p w14:paraId="6029398E" w14:textId="77777777" w:rsidR="005762D2" w:rsidRPr="00D37263" w:rsidRDefault="00704674" w:rsidP="005A26C4">
      <w:pPr>
        <w:ind w:right="-270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E. C. Segue</w:t>
      </w:r>
    </w:p>
    <w:p w14:paraId="2891DD52" w14:textId="77777777" w:rsidR="005762D2" w:rsidRPr="00D37263" w:rsidRDefault="00712F0C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5762D2" w:rsidRPr="00D37263">
        <w:rPr>
          <w:rFonts w:ascii="Arial" w:hAnsi="Arial"/>
          <w:sz w:val="18"/>
          <w:szCs w:val="18"/>
        </w:rPr>
        <w:t xml:space="preserve"> 1599</w:t>
      </w:r>
    </w:p>
    <w:p w14:paraId="7EE4595E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LaPlace, LA 70069</w:t>
      </w:r>
      <w:r w:rsidRPr="00D37263">
        <w:rPr>
          <w:rFonts w:ascii="Arial" w:hAnsi="Arial"/>
          <w:sz w:val="18"/>
          <w:szCs w:val="18"/>
        </w:rPr>
        <w:noBreakHyphen/>
        <w:t>1599</w:t>
      </w:r>
    </w:p>
    <w:p w14:paraId="19456F66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3/30/1992)</w:t>
      </w:r>
    </w:p>
    <w:p w14:paraId="17CF6676" w14:textId="77777777" w:rsidR="002E4125" w:rsidRPr="00D37263" w:rsidRDefault="002E4125" w:rsidP="005762D2">
      <w:pPr>
        <w:rPr>
          <w:rFonts w:ascii="Arial" w:hAnsi="Arial"/>
          <w:sz w:val="18"/>
          <w:szCs w:val="18"/>
        </w:rPr>
      </w:pPr>
    </w:p>
    <w:p w14:paraId="0A9A7E82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t. John the Bapt</w:t>
      </w:r>
      <w:r w:rsidR="009762FC" w:rsidRPr="00D37263">
        <w:rPr>
          <w:rFonts w:ascii="Arial" w:hAnsi="Arial"/>
          <w:sz w:val="18"/>
          <w:szCs w:val="18"/>
        </w:rPr>
        <w:t>ist</w:t>
      </w:r>
      <w:r w:rsidRPr="00D37263">
        <w:rPr>
          <w:rFonts w:ascii="Arial" w:hAnsi="Arial"/>
          <w:sz w:val="18"/>
          <w:szCs w:val="18"/>
        </w:rPr>
        <w:t xml:space="preserve"> Psh Library</w:t>
      </w:r>
    </w:p>
    <w:p w14:paraId="63F3F932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Randy DeSoto</w:t>
      </w:r>
    </w:p>
    <w:p w14:paraId="21ABE74E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1334 West Airline Highway</w:t>
      </w:r>
    </w:p>
    <w:p w14:paraId="5AD563A4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LaPlace, LA 70068</w:t>
      </w:r>
    </w:p>
    <w:p w14:paraId="475C6F48" w14:textId="77777777" w:rsidR="005762D2" w:rsidRPr="00D37263" w:rsidRDefault="005762D2" w:rsidP="00082B0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2/28/1991)</w:t>
      </w:r>
    </w:p>
    <w:p w14:paraId="4025FBCA" w14:textId="77777777" w:rsidR="005D1F8F" w:rsidRPr="00D37263" w:rsidRDefault="005D1F8F" w:rsidP="005762D2">
      <w:pPr>
        <w:rPr>
          <w:rFonts w:ascii="Arial" w:hAnsi="Arial"/>
          <w:sz w:val="18"/>
          <w:szCs w:val="18"/>
        </w:rPr>
      </w:pPr>
    </w:p>
    <w:p w14:paraId="0C395E09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t. John the Bapt</w:t>
      </w:r>
      <w:r w:rsidR="009762FC" w:rsidRPr="00D37263">
        <w:rPr>
          <w:rFonts w:ascii="Arial" w:hAnsi="Arial"/>
          <w:sz w:val="18"/>
          <w:szCs w:val="18"/>
        </w:rPr>
        <w:t>ist</w:t>
      </w:r>
      <w:r w:rsidRPr="00D37263">
        <w:rPr>
          <w:rFonts w:ascii="Arial" w:hAnsi="Arial"/>
          <w:sz w:val="18"/>
          <w:szCs w:val="18"/>
        </w:rPr>
        <w:t xml:space="preserve"> Sch</w:t>
      </w:r>
      <w:r w:rsidR="009762FC" w:rsidRPr="00D37263">
        <w:rPr>
          <w:rFonts w:ascii="Arial" w:hAnsi="Arial"/>
          <w:sz w:val="18"/>
          <w:szCs w:val="18"/>
        </w:rPr>
        <w:t>ool</w:t>
      </w:r>
      <w:r w:rsidRPr="00D37263">
        <w:rPr>
          <w:rFonts w:ascii="Arial" w:hAnsi="Arial"/>
          <w:sz w:val="18"/>
          <w:szCs w:val="18"/>
        </w:rPr>
        <w:t xml:space="preserve"> Bd</w:t>
      </w:r>
    </w:p>
    <w:p w14:paraId="0FD93718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eter Montz</w:t>
      </w:r>
    </w:p>
    <w:p w14:paraId="1B23538F" w14:textId="77777777" w:rsidR="005762D2" w:rsidRPr="00D37263" w:rsidRDefault="006A74C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 xml:space="preserve">P. O. </w:t>
      </w:r>
      <w:r w:rsidR="005762D2" w:rsidRPr="00D37263">
        <w:rPr>
          <w:rFonts w:ascii="Arial" w:hAnsi="Arial"/>
          <w:sz w:val="18"/>
          <w:szCs w:val="18"/>
        </w:rPr>
        <w:t>Drawer AL</w:t>
      </w:r>
    </w:p>
    <w:p w14:paraId="35496580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Reserve, LA 70084</w:t>
      </w:r>
    </w:p>
    <w:p w14:paraId="5BC79D17" w14:textId="77777777" w:rsidR="00466056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</w:t>
      </w:r>
      <w:r w:rsidR="005733F9" w:rsidRPr="00D37263">
        <w:rPr>
          <w:rFonts w:ascii="Arial" w:hAnsi="Arial"/>
          <w:sz w:val="18"/>
          <w:szCs w:val="18"/>
        </w:rPr>
        <w:t>2</w:t>
      </w:r>
      <w:r w:rsidRPr="00D37263">
        <w:rPr>
          <w:rFonts w:ascii="Arial" w:hAnsi="Arial"/>
          <w:sz w:val="18"/>
          <w:szCs w:val="18"/>
        </w:rPr>
        <w:t>/</w:t>
      </w:r>
      <w:r w:rsidR="005733F9" w:rsidRPr="00D37263">
        <w:rPr>
          <w:rFonts w:ascii="Arial" w:hAnsi="Arial"/>
          <w:sz w:val="18"/>
          <w:szCs w:val="18"/>
        </w:rPr>
        <w:t>28</w:t>
      </w:r>
      <w:r w:rsidRPr="00D37263">
        <w:rPr>
          <w:rFonts w:ascii="Arial" w:hAnsi="Arial"/>
          <w:sz w:val="18"/>
          <w:szCs w:val="18"/>
        </w:rPr>
        <w:t>/1991)</w:t>
      </w:r>
    </w:p>
    <w:p w14:paraId="13E26109" w14:textId="77777777" w:rsidR="007226F7" w:rsidRPr="00D37263" w:rsidRDefault="007226F7" w:rsidP="0060577C">
      <w:pPr>
        <w:rPr>
          <w:rFonts w:ascii="Arial" w:hAnsi="Arial"/>
          <w:sz w:val="18"/>
          <w:szCs w:val="18"/>
        </w:rPr>
      </w:pPr>
    </w:p>
    <w:p w14:paraId="6EB15C66" w14:textId="77777777" w:rsidR="0060577C" w:rsidRPr="00D37263" w:rsidRDefault="0060577C" w:rsidP="0060577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t. John the Baptist Psh Sheriff</w:t>
      </w:r>
      <w:r w:rsidRPr="00D37263">
        <w:rPr>
          <w:rFonts w:ascii="Arial" w:hAnsi="Arial"/>
          <w:sz w:val="18"/>
          <w:szCs w:val="18"/>
        </w:rPr>
        <w:br/>
        <w:t>Sheriff Mike Tregre</w:t>
      </w:r>
      <w:r w:rsidRPr="00D37263">
        <w:rPr>
          <w:rFonts w:ascii="Arial" w:hAnsi="Arial"/>
          <w:sz w:val="18"/>
          <w:szCs w:val="18"/>
        </w:rPr>
        <w:br/>
        <w:t>P. O. Box 1600</w:t>
      </w:r>
      <w:r w:rsidRPr="00D37263">
        <w:rPr>
          <w:rFonts w:ascii="Arial" w:hAnsi="Arial"/>
          <w:sz w:val="18"/>
          <w:szCs w:val="18"/>
        </w:rPr>
        <w:br/>
        <w:t>LaPlace, LA 70069</w:t>
      </w:r>
    </w:p>
    <w:p w14:paraId="2532B5DC" w14:textId="77777777" w:rsidR="0060577C" w:rsidRPr="00D37263" w:rsidRDefault="0060577C" w:rsidP="0060577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7/02/2012)</w:t>
      </w:r>
    </w:p>
    <w:p w14:paraId="257775B1" w14:textId="77777777" w:rsidR="00213937" w:rsidRPr="00D37263" w:rsidRDefault="00213937" w:rsidP="005762D2">
      <w:pPr>
        <w:rPr>
          <w:rFonts w:ascii="Arial" w:hAnsi="Arial"/>
          <w:sz w:val="18"/>
          <w:szCs w:val="18"/>
        </w:rPr>
      </w:pPr>
    </w:p>
    <w:p w14:paraId="72EAC6B0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t. Joseph School</w:t>
      </w:r>
    </w:p>
    <w:p w14:paraId="33D54167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Joanne Stanton</w:t>
      </w:r>
    </w:p>
    <w:p w14:paraId="173AE2D0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1210 Anniston Ave.</w:t>
      </w:r>
    </w:p>
    <w:p w14:paraId="491C0999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hreveport, LA 71105</w:t>
      </w:r>
    </w:p>
    <w:p w14:paraId="53A909B9" w14:textId="77777777" w:rsidR="00573B77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6/14/2004)</w:t>
      </w:r>
    </w:p>
    <w:p w14:paraId="16E6E191" w14:textId="77777777" w:rsidR="00C61166" w:rsidRPr="00D37263" w:rsidRDefault="00C61166" w:rsidP="00D80466">
      <w:pPr>
        <w:rPr>
          <w:rFonts w:ascii="Arial" w:hAnsi="Arial"/>
          <w:sz w:val="18"/>
          <w:szCs w:val="18"/>
        </w:rPr>
      </w:pPr>
    </w:p>
    <w:p w14:paraId="3268259C" w14:textId="77777777" w:rsidR="00705043" w:rsidRPr="00D37263" w:rsidRDefault="00705043" w:rsidP="00D80466">
      <w:pPr>
        <w:rPr>
          <w:rFonts w:ascii="Arial" w:hAnsi="Arial"/>
          <w:sz w:val="18"/>
          <w:szCs w:val="18"/>
        </w:rPr>
      </w:pPr>
    </w:p>
    <w:p w14:paraId="60779269" w14:textId="77777777" w:rsidR="00705043" w:rsidRPr="00D37263" w:rsidRDefault="00705043" w:rsidP="00D80466">
      <w:pPr>
        <w:rPr>
          <w:rFonts w:ascii="Arial" w:hAnsi="Arial"/>
          <w:sz w:val="18"/>
          <w:szCs w:val="18"/>
        </w:rPr>
      </w:pPr>
    </w:p>
    <w:p w14:paraId="66389D95" w14:textId="77777777" w:rsidR="00705043" w:rsidRPr="00D37263" w:rsidRDefault="00705043" w:rsidP="00D80466">
      <w:pPr>
        <w:rPr>
          <w:rFonts w:ascii="Arial" w:hAnsi="Arial"/>
          <w:sz w:val="18"/>
          <w:szCs w:val="18"/>
        </w:rPr>
      </w:pPr>
    </w:p>
    <w:p w14:paraId="25025C5C" w14:textId="77777777" w:rsidR="00D80466" w:rsidRPr="00D37263" w:rsidRDefault="00B43190" w:rsidP="00D80466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</w:t>
      </w:r>
      <w:r w:rsidR="00D80466" w:rsidRPr="00D37263">
        <w:rPr>
          <w:rFonts w:ascii="Arial" w:hAnsi="Arial"/>
          <w:sz w:val="18"/>
          <w:szCs w:val="18"/>
        </w:rPr>
        <w:t xml:space="preserve">t. Jude </w:t>
      </w:r>
      <w:r w:rsidR="009267BC" w:rsidRPr="00D37263">
        <w:rPr>
          <w:rFonts w:ascii="Arial" w:hAnsi="Arial"/>
          <w:sz w:val="18"/>
          <w:szCs w:val="18"/>
        </w:rPr>
        <w:t>t</w:t>
      </w:r>
      <w:r w:rsidR="00D80466" w:rsidRPr="00D37263">
        <w:rPr>
          <w:rFonts w:ascii="Arial" w:hAnsi="Arial"/>
          <w:sz w:val="18"/>
          <w:szCs w:val="18"/>
        </w:rPr>
        <w:t>he Apostle School</w:t>
      </w:r>
    </w:p>
    <w:p w14:paraId="669DF93B" w14:textId="77777777" w:rsidR="00D80466" w:rsidRPr="00D37263" w:rsidRDefault="00D80466" w:rsidP="00D80466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Joy Wagener</w:t>
      </w:r>
    </w:p>
    <w:p w14:paraId="556F3508" w14:textId="77777777" w:rsidR="00D80466" w:rsidRPr="00D37263" w:rsidRDefault="00D80466" w:rsidP="00D80466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9150 Highland Road</w:t>
      </w:r>
    </w:p>
    <w:p w14:paraId="265263A0" w14:textId="77777777" w:rsidR="00D80466" w:rsidRPr="00D37263" w:rsidRDefault="00D80466" w:rsidP="00D80466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Baton Rouge, LA 70821</w:t>
      </w:r>
    </w:p>
    <w:p w14:paraId="41C4C44C" w14:textId="77777777" w:rsidR="00D80466" w:rsidRPr="00D37263" w:rsidRDefault="00D80466" w:rsidP="00D80466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10/21/1994)</w:t>
      </w:r>
    </w:p>
    <w:p w14:paraId="34AB62EA" w14:textId="77777777" w:rsidR="00781A60" w:rsidRPr="00D37263" w:rsidRDefault="00781A60" w:rsidP="003D513E">
      <w:pPr>
        <w:rPr>
          <w:rFonts w:ascii="Arial" w:hAnsi="Arial"/>
          <w:sz w:val="18"/>
          <w:szCs w:val="18"/>
        </w:rPr>
      </w:pPr>
    </w:p>
    <w:p w14:paraId="2DFE738A" w14:textId="77777777" w:rsidR="003D513E" w:rsidRPr="00D37263" w:rsidRDefault="003D513E" w:rsidP="003D513E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 xml:space="preserve">St. Landry Psh Fire Protn Dist </w:t>
      </w:r>
      <w:r w:rsidR="005A26C4" w:rsidRPr="00D37263">
        <w:rPr>
          <w:rFonts w:ascii="Arial" w:hAnsi="Arial"/>
          <w:sz w:val="18"/>
          <w:szCs w:val="18"/>
        </w:rPr>
        <w:t>1</w:t>
      </w:r>
    </w:p>
    <w:p w14:paraId="15A34862" w14:textId="77777777" w:rsidR="003D513E" w:rsidRPr="00D37263" w:rsidRDefault="003D513E" w:rsidP="003D513E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harles Watson, Fire Chief</w:t>
      </w:r>
    </w:p>
    <w:p w14:paraId="341C8383" w14:textId="77777777" w:rsidR="003D513E" w:rsidRPr="00D37263" w:rsidRDefault="003D513E" w:rsidP="003D513E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 .O. Box 158</w:t>
      </w:r>
    </w:p>
    <w:p w14:paraId="44EDFD00" w14:textId="77777777" w:rsidR="003D513E" w:rsidRPr="00D37263" w:rsidRDefault="003D513E" w:rsidP="003D513E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Krotz Springs, LA 70750-0158</w:t>
      </w:r>
    </w:p>
    <w:p w14:paraId="790FBC9E" w14:textId="77777777" w:rsidR="003D513E" w:rsidRPr="00D37263" w:rsidRDefault="003D513E" w:rsidP="003D513E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3/22/2013)</w:t>
      </w:r>
    </w:p>
    <w:p w14:paraId="6BC3EE82" w14:textId="77777777" w:rsidR="009D47D2" w:rsidRPr="00D37263" w:rsidRDefault="009D47D2" w:rsidP="005762D2">
      <w:pPr>
        <w:rPr>
          <w:rFonts w:ascii="Arial" w:hAnsi="Arial"/>
          <w:sz w:val="18"/>
          <w:szCs w:val="18"/>
        </w:rPr>
      </w:pPr>
    </w:p>
    <w:p w14:paraId="56A1EDD5" w14:textId="77777777" w:rsidR="00904635" w:rsidRPr="00D37263" w:rsidRDefault="0089483A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 xml:space="preserve">St. Landry Psh Fire </w:t>
      </w:r>
      <w:r w:rsidR="006F6BDB" w:rsidRPr="00D37263">
        <w:rPr>
          <w:rFonts w:ascii="Arial" w:hAnsi="Arial"/>
          <w:sz w:val="18"/>
          <w:szCs w:val="18"/>
        </w:rPr>
        <w:t>Prot</w:t>
      </w:r>
      <w:r w:rsidR="003D513E" w:rsidRPr="00D37263">
        <w:rPr>
          <w:rFonts w:ascii="Arial" w:hAnsi="Arial"/>
          <w:sz w:val="18"/>
          <w:szCs w:val="18"/>
        </w:rPr>
        <w:t>n</w:t>
      </w:r>
      <w:r w:rsidR="006F6BDB" w:rsidRPr="00D37263">
        <w:rPr>
          <w:rFonts w:ascii="Arial" w:hAnsi="Arial"/>
          <w:sz w:val="18"/>
          <w:szCs w:val="18"/>
        </w:rPr>
        <w:t xml:space="preserve"> </w:t>
      </w:r>
      <w:r w:rsidR="005A26C4" w:rsidRPr="00D37263">
        <w:rPr>
          <w:rFonts w:ascii="Arial" w:hAnsi="Arial"/>
          <w:sz w:val="18"/>
          <w:szCs w:val="18"/>
        </w:rPr>
        <w:t>Dist 2</w:t>
      </w:r>
    </w:p>
    <w:p w14:paraId="1D2DE0EB" w14:textId="77777777" w:rsidR="0089483A" w:rsidRPr="00D37263" w:rsidRDefault="0089483A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hief Roy Hardy</w:t>
      </w:r>
    </w:p>
    <w:p w14:paraId="041A575D" w14:textId="77777777" w:rsidR="0089483A" w:rsidRPr="00D37263" w:rsidRDefault="00712F0C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89483A" w:rsidRPr="00D37263">
        <w:rPr>
          <w:rFonts w:ascii="Arial" w:hAnsi="Arial"/>
          <w:sz w:val="18"/>
          <w:szCs w:val="18"/>
        </w:rPr>
        <w:t xml:space="preserve"> 280</w:t>
      </w:r>
    </w:p>
    <w:p w14:paraId="019642E9" w14:textId="77777777" w:rsidR="0089483A" w:rsidRPr="00D37263" w:rsidRDefault="0089483A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 xml:space="preserve">Port </w:t>
      </w:r>
      <w:r w:rsidR="009E7D74" w:rsidRPr="00D37263">
        <w:rPr>
          <w:rFonts w:ascii="Arial" w:hAnsi="Arial"/>
          <w:sz w:val="18"/>
          <w:szCs w:val="18"/>
        </w:rPr>
        <w:t>B</w:t>
      </w:r>
      <w:r w:rsidRPr="00D37263">
        <w:rPr>
          <w:rFonts w:ascii="Arial" w:hAnsi="Arial"/>
          <w:sz w:val="18"/>
          <w:szCs w:val="18"/>
        </w:rPr>
        <w:t>arre, LA 70577-0280</w:t>
      </w:r>
    </w:p>
    <w:p w14:paraId="7C9199FD" w14:textId="77777777" w:rsidR="0089483A" w:rsidRPr="00D37263" w:rsidRDefault="0089483A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1/15/20</w:t>
      </w:r>
      <w:r w:rsidR="00BA115F" w:rsidRPr="00D37263">
        <w:rPr>
          <w:rFonts w:ascii="Arial" w:hAnsi="Arial"/>
          <w:sz w:val="18"/>
          <w:szCs w:val="18"/>
        </w:rPr>
        <w:t>1</w:t>
      </w:r>
      <w:r w:rsidRPr="00D37263">
        <w:rPr>
          <w:rFonts w:ascii="Arial" w:hAnsi="Arial"/>
          <w:sz w:val="18"/>
          <w:szCs w:val="18"/>
        </w:rPr>
        <w:t>0)</w:t>
      </w:r>
    </w:p>
    <w:p w14:paraId="78CD8BB3" w14:textId="77777777" w:rsidR="00912144" w:rsidRPr="00D37263" w:rsidRDefault="00912144" w:rsidP="005762D2">
      <w:pPr>
        <w:rPr>
          <w:rFonts w:ascii="Arial" w:hAnsi="Arial"/>
          <w:sz w:val="18"/>
          <w:szCs w:val="18"/>
        </w:rPr>
      </w:pPr>
    </w:p>
    <w:p w14:paraId="00754319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t. Landry Parish Police Jury</w:t>
      </w:r>
    </w:p>
    <w:p w14:paraId="2D9BCD4E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Kathy Moreau</w:t>
      </w:r>
    </w:p>
    <w:p w14:paraId="4D1FFE28" w14:textId="77777777" w:rsidR="005762D2" w:rsidRPr="00D37263" w:rsidRDefault="00712F0C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5762D2" w:rsidRPr="00D37263">
        <w:rPr>
          <w:rFonts w:ascii="Arial" w:hAnsi="Arial"/>
          <w:sz w:val="18"/>
          <w:szCs w:val="18"/>
        </w:rPr>
        <w:t xml:space="preserve"> 551</w:t>
      </w:r>
    </w:p>
    <w:p w14:paraId="5F661B2F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Opelousas, LA 70571-0551</w:t>
      </w:r>
    </w:p>
    <w:p w14:paraId="6B2DC9B7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3/06/1991)</w:t>
      </w:r>
    </w:p>
    <w:p w14:paraId="56A0640B" w14:textId="77777777" w:rsidR="0062443D" w:rsidRPr="00D37263" w:rsidRDefault="0062443D" w:rsidP="00A1042B">
      <w:pPr>
        <w:rPr>
          <w:rFonts w:ascii="Arial" w:hAnsi="Arial"/>
          <w:sz w:val="18"/>
          <w:szCs w:val="18"/>
        </w:rPr>
      </w:pPr>
    </w:p>
    <w:p w14:paraId="622AEFDB" w14:textId="77777777" w:rsidR="00A1042B" w:rsidRPr="00D37263" w:rsidRDefault="00A1042B" w:rsidP="00A1042B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t. Landry Psh Solid Waste Disposal District</w:t>
      </w:r>
    </w:p>
    <w:p w14:paraId="24409A0C" w14:textId="77777777" w:rsidR="00A1042B" w:rsidRPr="00D37263" w:rsidRDefault="00A1042B" w:rsidP="00A1042B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417 Solid Waste Road</w:t>
      </w:r>
    </w:p>
    <w:p w14:paraId="5D629101" w14:textId="77777777" w:rsidR="00D80972" w:rsidRPr="00D37263" w:rsidRDefault="00A1042B" w:rsidP="00A1042B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Washington, LA 70589-0610</w:t>
      </w:r>
      <w:r w:rsidRPr="00D37263">
        <w:rPr>
          <w:rFonts w:ascii="Arial" w:hAnsi="Arial"/>
          <w:sz w:val="18"/>
          <w:szCs w:val="18"/>
        </w:rPr>
        <w:br/>
        <w:t>(06/04/2013)</w:t>
      </w:r>
    </w:p>
    <w:p w14:paraId="2961BA9E" w14:textId="77777777" w:rsidR="00626090" w:rsidRPr="00D37263" w:rsidRDefault="00626090" w:rsidP="00A1042B">
      <w:pPr>
        <w:rPr>
          <w:rFonts w:ascii="Arial" w:hAnsi="Arial"/>
          <w:sz w:val="18"/>
          <w:szCs w:val="18"/>
        </w:rPr>
      </w:pPr>
    </w:p>
    <w:p w14:paraId="2540FE6A" w14:textId="77777777" w:rsidR="005762D2" w:rsidRPr="00D37263" w:rsidRDefault="005762D2" w:rsidP="00A1042B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t. Landry Parish R</w:t>
      </w:r>
      <w:r w:rsidR="006F6BDB" w:rsidRPr="00D37263">
        <w:rPr>
          <w:rFonts w:ascii="Arial" w:hAnsi="Arial"/>
          <w:sz w:val="18"/>
          <w:szCs w:val="18"/>
        </w:rPr>
        <w:t>oa</w:t>
      </w:r>
      <w:r w:rsidRPr="00D37263">
        <w:rPr>
          <w:rFonts w:ascii="Arial" w:hAnsi="Arial"/>
          <w:sz w:val="18"/>
          <w:szCs w:val="18"/>
        </w:rPr>
        <w:t>d Comm'n</w:t>
      </w:r>
    </w:p>
    <w:p w14:paraId="496CF921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Ronald E. Buschel</w:t>
      </w:r>
    </w:p>
    <w:p w14:paraId="749E51E8" w14:textId="77777777" w:rsidR="005762D2" w:rsidRPr="00D37263" w:rsidRDefault="00712F0C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5762D2" w:rsidRPr="00D37263">
        <w:rPr>
          <w:rFonts w:ascii="Arial" w:hAnsi="Arial"/>
          <w:sz w:val="18"/>
          <w:szCs w:val="18"/>
        </w:rPr>
        <w:t xml:space="preserve"> 86</w:t>
      </w:r>
    </w:p>
    <w:p w14:paraId="78B93933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Lebeau, LA   71345-0086</w:t>
      </w:r>
    </w:p>
    <w:p w14:paraId="74D4468C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8/27/1996)</w:t>
      </w:r>
    </w:p>
    <w:p w14:paraId="0EA34DCB" w14:textId="77777777" w:rsidR="00705043" w:rsidRPr="00D37263" w:rsidRDefault="00705043" w:rsidP="005762D2">
      <w:pPr>
        <w:rPr>
          <w:rFonts w:ascii="Arial" w:hAnsi="Arial"/>
          <w:sz w:val="18"/>
          <w:szCs w:val="18"/>
        </w:rPr>
      </w:pPr>
    </w:p>
    <w:p w14:paraId="29EC0BA3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t. Landry P</w:t>
      </w:r>
      <w:r w:rsidR="006F6BDB" w:rsidRPr="00D37263">
        <w:rPr>
          <w:rFonts w:ascii="Arial" w:hAnsi="Arial"/>
          <w:sz w:val="18"/>
          <w:szCs w:val="18"/>
        </w:rPr>
        <w:t>ari</w:t>
      </w:r>
      <w:r w:rsidRPr="00D37263">
        <w:rPr>
          <w:rFonts w:ascii="Arial" w:hAnsi="Arial"/>
          <w:sz w:val="18"/>
          <w:szCs w:val="18"/>
        </w:rPr>
        <w:t>sh Sch</w:t>
      </w:r>
      <w:r w:rsidR="001F517F" w:rsidRPr="00D37263">
        <w:rPr>
          <w:rFonts w:ascii="Arial" w:hAnsi="Arial"/>
          <w:sz w:val="18"/>
          <w:szCs w:val="18"/>
        </w:rPr>
        <w:t>ool</w:t>
      </w:r>
      <w:r w:rsidRPr="00D37263">
        <w:rPr>
          <w:rFonts w:ascii="Arial" w:hAnsi="Arial"/>
          <w:sz w:val="18"/>
          <w:szCs w:val="18"/>
        </w:rPr>
        <w:t xml:space="preserve"> B</w:t>
      </w:r>
      <w:r w:rsidR="001F517F" w:rsidRPr="00D37263">
        <w:rPr>
          <w:rFonts w:ascii="Arial" w:hAnsi="Arial"/>
          <w:sz w:val="18"/>
          <w:szCs w:val="18"/>
        </w:rPr>
        <w:t>oar</w:t>
      </w:r>
      <w:r w:rsidRPr="00D37263">
        <w:rPr>
          <w:rFonts w:ascii="Arial" w:hAnsi="Arial"/>
          <w:sz w:val="18"/>
          <w:szCs w:val="18"/>
        </w:rPr>
        <w:t>d</w:t>
      </w:r>
    </w:p>
    <w:p w14:paraId="5F872A1B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James Manuel</w:t>
      </w:r>
    </w:p>
    <w:p w14:paraId="5F6728FF" w14:textId="77777777" w:rsidR="005762D2" w:rsidRPr="00D37263" w:rsidRDefault="00712F0C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5762D2" w:rsidRPr="00D37263">
        <w:rPr>
          <w:rFonts w:ascii="Arial" w:hAnsi="Arial"/>
          <w:sz w:val="18"/>
          <w:szCs w:val="18"/>
        </w:rPr>
        <w:t xml:space="preserve"> 310</w:t>
      </w:r>
    </w:p>
    <w:p w14:paraId="139C9AA7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Opelousas, LA 70571-0310</w:t>
      </w:r>
    </w:p>
    <w:p w14:paraId="79E5AE3D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4/25/1991)</w:t>
      </w:r>
    </w:p>
    <w:p w14:paraId="7B5A557D" w14:textId="77777777" w:rsidR="0048220F" w:rsidRPr="00D37263" w:rsidRDefault="0048220F" w:rsidP="005762D2">
      <w:pPr>
        <w:rPr>
          <w:rFonts w:ascii="Arial" w:hAnsi="Arial"/>
          <w:sz w:val="18"/>
          <w:szCs w:val="18"/>
        </w:rPr>
      </w:pPr>
    </w:p>
    <w:p w14:paraId="538E9C03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t. Landry Parish Sheriff</w:t>
      </w:r>
      <w:r w:rsidR="006F6BDB" w:rsidRPr="00D37263">
        <w:rPr>
          <w:rFonts w:ascii="Arial" w:hAnsi="Arial"/>
          <w:sz w:val="18"/>
          <w:szCs w:val="18"/>
        </w:rPr>
        <w:t xml:space="preserve"> Dept</w:t>
      </w:r>
      <w:r w:rsidR="00EA24A4" w:rsidRPr="00D37263">
        <w:rPr>
          <w:rFonts w:ascii="Arial" w:hAnsi="Arial"/>
          <w:sz w:val="18"/>
          <w:szCs w:val="18"/>
        </w:rPr>
        <w:t>.</w:t>
      </w:r>
    </w:p>
    <w:p w14:paraId="210405D2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heriff Howard Zerangue</w:t>
      </w:r>
    </w:p>
    <w:p w14:paraId="325FFDE4" w14:textId="77777777" w:rsidR="005762D2" w:rsidRPr="00D37263" w:rsidRDefault="00712F0C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5762D2" w:rsidRPr="00D37263">
        <w:rPr>
          <w:rFonts w:ascii="Arial" w:hAnsi="Arial"/>
          <w:sz w:val="18"/>
          <w:szCs w:val="18"/>
        </w:rPr>
        <w:t xml:space="preserve"> 390</w:t>
      </w:r>
    </w:p>
    <w:p w14:paraId="279BDAF0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Opelousas, LA 70570-0390</w:t>
      </w:r>
    </w:p>
    <w:p w14:paraId="212AEB20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3/11/1991)</w:t>
      </w:r>
    </w:p>
    <w:p w14:paraId="068AFE79" w14:textId="77777777" w:rsidR="002E4125" w:rsidRPr="00D37263" w:rsidRDefault="002E4125" w:rsidP="00E165EB">
      <w:pPr>
        <w:widowControl/>
        <w:autoSpaceDE w:val="0"/>
        <w:autoSpaceDN w:val="0"/>
        <w:adjustRightInd w:val="0"/>
        <w:rPr>
          <w:rFonts w:ascii="Arial" w:hAnsi="Arial"/>
          <w:snapToGrid/>
          <w:color w:val="000000"/>
          <w:sz w:val="18"/>
          <w:szCs w:val="18"/>
        </w:rPr>
      </w:pPr>
    </w:p>
    <w:p w14:paraId="1D512540" w14:textId="77777777" w:rsidR="00E165EB" w:rsidRPr="00D37263" w:rsidRDefault="00E165EB" w:rsidP="00E165EB">
      <w:pPr>
        <w:widowControl/>
        <w:autoSpaceDE w:val="0"/>
        <w:autoSpaceDN w:val="0"/>
        <w:adjustRightInd w:val="0"/>
        <w:rPr>
          <w:rFonts w:ascii="Arial" w:hAnsi="Arial"/>
          <w:snapToGrid/>
          <w:color w:val="000000"/>
          <w:sz w:val="18"/>
          <w:szCs w:val="18"/>
        </w:rPr>
      </w:pPr>
      <w:r w:rsidRPr="00D37263">
        <w:rPr>
          <w:rFonts w:ascii="Arial" w:hAnsi="Arial"/>
          <w:snapToGrid/>
          <w:color w:val="000000"/>
          <w:sz w:val="18"/>
          <w:szCs w:val="18"/>
        </w:rPr>
        <w:t>St. Landry Parish Tourist Commission</w:t>
      </w:r>
    </w:p>
    <w:p w14:paraId="4D0ED20E" w14:textId="77777777" w:rsidR="00E165EB" w:rsidRPr="00D37263" w:rsidRDefault="00E165EB" w:rsidP="00E165EB">
      <w:pPr>
        <w:widowControl/>
        <w:autoSpaceDE w:val="0"/>
        <w:autoSpaceDN w:val="0"/>
        <w:adjustRightInd w:val="0"/>
        <w:ind w:right="-30"/>
        <w:rPr>
          <w:rFonts w:ascii="Arial" w:hAnsi="Arial" w:cs="Arial"/>
          <w:snapToGrid/>
          <w:color w:val="000000"/>
          <w:sz w:val="18"/>
          <w:szCs w:val="18"/>
        </w:rPr>
      </w:pPr>
      <w:r w:rsidRPr="00D37263">
        <w:rPr>
          <w:rFonts w:ascii="Arial" w:hAnsi="Arial" w:cs="Arial"/>
          <w:bCs/>
          <w:snapToGrid/>
          <w:color w:val="000000"/>
          <w:sz w:val="18"/>
          <w:szCs w:val="18"/>
        </w:rPr>
        <w:t>Celeste D. Gomez, Exec. Director</w:t>
      </w:r>
    </w:p>
    <w:p w14:paraId="4C9D39B4" w14:textId="77777777" w:rsidR="00E165EB" w:rsidRPr="00D37263" w:rsidRDefault="00E165EB" w:rsidP="00E165EB">
      <w:pPr>
        <w:widowControl/>
        <w:autoSpaceDE w:val="0"/>
        <w:autoSpaceDN w:val="0"/>
        <w:adjustRightInd w:val="0"/>
        <w:rPr>
          <w:rFonts w:ascii="Arial" w:hAnsi="Arial"/>
          <w:snapToGrid/>
          <w:color w:val="000000"/>
          <w:sz w:val="18"/>
          <w:szCs w:val="18"/>
        </w:rPr>
      </w:pPr>
      <w:r w:rsidRPr="00D37263">
        <w:rPr>
          <w:rFonts w:ascii="Arial" w:hAnsi="Arial"/>
          <w:snapToGrid/>
          <w:color w:val="000000"/>
          <w:sz w:val="18"/>
          <w:szCs w:val="18"/>
        </w:rPr>
        <w:t>P. O. Box 1415</w:t>
      </w:r>
    </w:p>
    <w:p w14:paraId="46BB8755" w14:textId="77777777" w:rsidR="00E165EB" w:rsidRPr="00D37263" w:rsidRDefault="00E165EB" w:rsidP="00E165EB">
      <w:pPr>
        <w:widowControl/>
        <w:autoSpaceDE w:val="0"/>
        <w:autoSpaceDN w:val="0"/>
        <w:adjustRightInd w:val="0"/>
        <w:rPr>
          <w:rFonts w:ascii="Arial" w:hAnsi="Arial"/>
          <w:snapToGrid/>
          <w:color w:val="000000"/>
          <w:sz w:val="18"/>
          <w:szCs w:val="18"/>
        </w:rPr>
      </w:pPr>
      <w:r w:rsidRPr="00D37263">
        <w:rPr>
          <w:rFonts w:ascii="Arial" w:hAnsi="Arial"/>
          <w:snapToGrid/>
          <w:color w:val="000000"/>
          <w:sz w:val="18"/>
          <w:szCs w:val="18"/>
        </w:rPr>
        <w:t>Opelousas, LA 70571-1415</w:t>
      </w:r>
    </w:p>
    <w:p w14:paraId="234392A9" w14:textId="77777777" w:rsidR="00E165EB" w:rsidRPr="00D37263" w:rsidRDefault="00E165EB" w:rsidP="00E165EB">
      <w:pPr>
        <w:widowControl/>
        <w:autoSpaceDE w:val="0"/>
        <w:autoSpaceDN w:val="0"/>
        <w:adjustRightInd w:val="0"/>
        <w:rPr>
          <w:rFonts w:ascii="Arial" w:hAnsi="Arial"/>
          <w:snapToGrid/>
          <w:color w:val="000000"/>
          <w:sz w:val="18"/>
          <w:szCs w:val="18"/>
        </w:rPr>
      </w:pPr>
      <w:r w:rsidRPr="00D37263">
        <w:rPr>
          <w:rFonts w:ascii="Arial" w:hAnsi="Arial"/>
          <w:snapToGrid/>
          <w:color w:val="000000"/>
          <w:sz w:val="18"/>
          <w:szCs w:val="18"/>
        </w:rPr>
        <w:t>(05/01/2018)</w:t>
      </w:r>
    </w:p>
    <w:p w14:paraId="725E1B82" w14:textId="77777777" w:rsidR="00E165EB" w:rsidRPr="00D37263" w:rsidRDefault="00E165EB" w:rsidP="00E165EB">
      <w:pPr>
        <w:widowControl/>
        <w:autoSpaceDE w:val="0"/>
        <w:autoSpaceDN w:val="0"/>
        <w:adjustRightInd w:val="0"/>
        <w:rPr>
          <w:rFonts w:ascii="Arial" w:hAnsi="Arial"/>
          <w:snapToGrid/>
          <w:color w:val="000000"/>
          <w:sz w:val="18"/>
          <w:szCs w:val="18"/>
        </w:rPr>
      </w:pPr>
    </w:p>
    <w:p w14:paraId="1F523A52" w14:textId="77777777" w:rsidR="00D37FB5" w:rsidRPr="00D37263" w:rsidRDefault="008B6649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t. Lucy Day Care &amp; Child Dev Ctr</w:t>
      </w:r>
      <w:r w:rsidRPr="00D37263">
        <w:rPr>
          <w:rFonts w:ascii="Arial" w:hAnsi="Arial"/>
          <w:sz w:val="18"/>
          <w:szCs w:val="18"/>
        </w:rPr>
        <w:br/>
        <w:t>Nicole M. B</w:t>
      </w:r>
      <w:r w:rsidR="00D37FB5" w:rsidRPr="00D37263">
        <w:rPr>
          <w:rFonts w:ascii="Arial" w:hAnsi="Arial"/>
          <w:sz w:val="18"/>
          <w:szCs w:val="18"/>
        </w:rPr>
        <w:t>ourgeois</w:t>
      </w:r>
      <w:r w:rsidR="00D37FB5" w:rsidRPr="00D37263">
        <w:rPr>
          <w:rFonts w:ascii="Arial" w:hAnsi="Arial"/>
          <w:sz w:val="18"/>
          <w:szCs w:val="18"/>
        </w:rPr>
        <w:br/>
        <w:t>1224 Aycock Street</w:t>
      </w:r>
      <w:r w:rsidR="00D37FB5" w:rsidRPr="00D37263">
        <w:rPr>
          <w:rFonts w:ascii="Arial" w:hAnsi="Arial"/>
          <w:sz w:val="18"/>
          <w:szCs w:val="18"/>
        </w:rPr>
        <w:br/>
        <w:t>Houma, LA 70360</w:t>
      </w:r>
      <w:r w:rsidR="00D37FB5" w:rsidRPr="00D37263">
        <w:rPr>
          <w:rFonts w:ascii="Arial" w:hAnsi="Arial"/>
          <w:sz w:val="18"/>
          <w:szCs w:val="18"/>
        </w:rPr>
        <w:br/>
        <w:t>(10/22/2019)</w:t>
      </w:r>
    </w:p>
    <w:p w14:paraId="30942B70" w14:textId="77777777" w:rsidR="002342CE" w:rsidRPr="00D37263" w:rsidRDefault="002342CE" w:rsidP="005762D2">
      <w:pPr>
        <w:rPr>
          <w:rFonts w:ascii="Arial" w:hAnsi="Arial"/>
          <w:sz w:val="18"/>
          <w:szCs w:val="18"/>
        </w:rPr>
      </w:pPr>
    </w:p>
    <w:p w14:paraId="3F5344C0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t. Martin, Iberia, Lafay</w:t>
      </w:r>
      <w:r w:rsidR="006F6BDB" w:rsidRPr="00D37263">
        <w:rPr>
          <w:rFonts w:ascii="Arial" w:hAnsi="Arial"/>
          <w:sz w:val="18"/>
          <w:szCs w:val="18"/>
        </w:rPr>
        <w:t>ette</w:t>
      </w:r>
      <w:r w:rsidRPr="00D37263">
        <w:rPr>
          <w:rFonts w:ascii="Arial" w:hAnsi="Arial"/>
          <w:sz w:val="18"/>
          <w:szCs w:val="18"/>
        </w:rPr>
        <w:t xml:space="preserve"> CAA</w:t>
      </w:r>
    </w:p>
    <w:p w14:paraId="78814427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Alvin Wiltz</w:t>
      </w:r>
    </w:p>
    <w:p w14:paraId="1220742C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501 St. John Street</w:t>
      </w:r>
    </w:p>
    <w:p w14:paraId="021573F6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Lafayette</w:t>
      </w:r>
      <w:r w:rsidR="00B546D9" w:rsidRPr="00D37263">
        <w:rPr>
          <w:rFonts w:ascii="Arial" w:hAnsi="Arial"/>
          <w:sz w:val="18"/>
          <w:szCs w:val="18"/>
        </w:rPr>
        <w:t>,</w:t>
      </w:r>
      <w:r w:rsidRPr="00D37263">
        <w:rPr>
          <w:rFonts w:ascii="Arial" w:hAnsi="Arial"/>
          <w:sz w:val="18"/>
          <w:szCs w:val="18"/>
        </w:rPr>
        <w:t xml:space="preserve"> LA 70501</w:t>
      </w:r>
    </w:p>
    <w:p w14:paraId="0C0E4BC8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6/21/2006)</w:t>
      </w:r>
    </w:p>
    <w:p w14:paraId="1B7DFFF8" w14:textId="77777777" w:rsidR="005B56B6" w:rsidRPr="00D37263" w:rsidRDefault="005B56B6" w:rsidP="005762D2">
      <w:pPr>
        <w:rPr>
          <w:rFonts w:ascii="Arial" w:hAnsi="Arial"/>
          <w:sz w:val="18"/>
          <w:szCs w:val="18"/>
        </w:rPr>
      </w:pPr>
    </w:p>
    <w:p w14:paraId="4BD17C10" w14:textId="77777777" w:rsidR="00705043" w:rsidRPr="00D37263" w:rsidRDefault="00705043" w:rsidP="005762D2">
      <w:pPr>
        <w:rPr>
          <w:rFonts w:ascii="Arial" w:hAnsi="Arial"/>
          <w:sz w:val="18"/>
          <w:szCs w:val="18"/>
        </w:rPr>
      </w:pPr>
    </w:p>
    <w:p w14:paraId="3E915E7F" w14:textId="77777777" w:rsidR="00705043" w:rsidRPr="00D37263" w:rsidRDefault="00705043" w:rsidP="005762D2">
      <w:pPr>
        <w:rPr>
          <w:rFonts w:ascii="Arial" w:hAnsi="Arial"/>
          <w:sz w:val="18"/>
          <w:szCs w:val="18"/>
        </w:rPr>
      </w:pPr>
    </w:p>
    <w:p w14:paraId="69E306D9" w14:textId="77777777" w:rsidR="00705043" w:rsidRPr="00D37263" w:rsidRDefault="00705043" w:rsidP="005762D2">
      <w:pPr>
        <w:rPr>
          <w:rFonts w:ascii="Arial" w:hAnsi="Arial"/>
          <w:sz w:val="18"/>
          <w:szCs w:val="18"/>
        </w:rPr>
      </w:pPr>
    </w:p>
    <w:p w14:paraId="458AB56F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t. Martin Parish Government</w:t>
      </w:r>
    </w:p>
    <w:p w14:paraId="755F2DCD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Guy Cormier</w:t>
      </w:r>
    </w:p>
    <w:p w14:paraId="5F6D0071" w14:textId="77777777" w:rsidR="005762D2" w:rsidRPr="00D37263" w:rsidRDefault="00712F0C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5762D2" w:rsidRPr="00D37263">
        <w:rPr>
          <w:rFonts w:ascii="Arial" w:hAnsi="Arial"/>
          <w:sz w:val="18"/>
          <w:szCs w:val="18"/>
        </w:rPr>
        <w:t xml:space="preserve"> 9</w:t>
      </w:r>
    </w:p>
    <w:p w14:paraId="73B6C956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t. Martinville, LA 70582</w:t>
      </w:r>
    </w:p>
    <w:p w14:paraId="4656E3B9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7/25/2007)</w:t>
      </w:r>
    </w:p>
    <w:p w14:paraId="0E6B173D" w14:textId="77777777" w:rsidR="00DB0B05" w:rsidRPr="00D37263" w:rsidRDefault="00DB0B05" w:rsidP="005762D2">
      <w:pPr>
        <w:rPr>
          <w:rFonts w:ascii="Arial" w:hAnsi="Arial"/>
          <w:sz w:val="18"/>
          <w:szCs w:val="18"/>
        </w:rPr>
      </w:pPr>
    </w:p>
    <w:p w14:paraId="3D672945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t. Martin Parish Library</w:t>
      </w:r>
    </w:p>
    <w:p w14:paraId="39A7190E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Donna Soto</w:t>
      </w:r>
    </w:p>
    <w:p w14:paraId="5A78F185" w14:textId="77777777" w:rsidR="005762D2" w:rsidRPr="00D37263" w:rsidRDefault="00712F0C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5762D2" w:rsidRPr="00D37263">
        <w:rPr>
          <w:rFonts w:ascii="Arial" w:hAnsi="Arial"/>
          <w:sz w:val="18"/>
          <w:szCs w:val="18"/>
        </w:rPr>
        <w:t xml:space="preserve"> 79</w:t>
      </w:r>
    </w:p>
    <w:p w14:paraId="6CD6676F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t. Martinville, LA 70582-0079</w:t>
      </w:r>
    </w:p>
    <w:p w14:paraId="784B11A5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3/01/1991)</w:t>
      </w:r>
    </w:p>
    <w:p w14:paraId="72F0DEC0" w14:textId="77777777" w:rsidR="00C61166" w:rsidRPr="00D37263" w:rsidRDefault="00C61166" w:rsidP="005762D2">
      <w:pPr>
        <w:rPr>
          <w:rFonts w:ascii="Arial" w:hAnsi="Arial"/>
          <w:sz w:val="18"/>
          <w:szCs w:val="18"/>
        </w:rPr>
      </w:pPr>
    </w:p>
    <w:p w14:paraId="1D9E56AD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t. Martin Parish School Board</w:t>
      </w:r>
    </w:p>
    <w:p w14:paraId="5E6FE61D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Billy Guidry</w:t>
      </w:r>
    </w:p>
    <w:p w14:paraId="05DBDA61" w14:textId="77777777" w:rsidR="005762D2" w:rsidRPr="00D37263" w:rsidRDefault="00712F0C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5762D2" w:rsidRPr="00D37263">
        <w:rPr>
          <w:rFonts w:ascii="Arial" w:hAnsi="Arial"/>
          <w:sz w:val="18"/>
          <w:szCs w:val="18"/>
        </w:rPr>
        <w:t xml:space="preserve"> 1000</w:t>
      </w:r>
    </w:p>
    <w:p w14:paraId="5E5567AB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Breaux Bridge, LA 70517-1000</w:t>
      </w:r>
    </w:p>
    <w:p w14:paraId="0D770050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3/01/1991)</w:t>
      </w:r>
    </w:p>
    <w:p w14:paraId="2953B3D6" w14:textId="77777777" w:rsidR="00781A60" w:rsidRPr="00D37263" w:rsidRDefault="00781A60" w:rsidP="005762D2">
      <w:pPr>
        <w:rPr>
          <w:rFonts w:ascii="Arial" w:hAnsi="Arial"/>
          <w:sz w:val="18"/>
          <w:szCs w:val="18"/>
        </w:rPr>
      </w:pPr>
    </w:p>
    <w:p w14:paraId="0B26EA1E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t. Martin Parish Sheriff Dept</w:t>
      </w:r>
      <w:r w:rsidR="00EA24A4" w:rsidRPr="00D37263">
        <w:rPr>
          <w:rFonts w:ascii="Arial" w:hAnsi="Arial"/>
          <w:sz w:val="18"/>
          <w:szCs w:val="18"/>
        </w:rPr>
        <w:t>.</w:t>
      </w:r>
    </w:p>
    <w:p w14:paraId="6EF03E69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heriff Mike Patin</w:t>
      </w:r>
    </w:p>
    <w:p w14:paraId="11974738" w14:textId="77777777" w:rsidR="005762D2" w:rsidRPr="00D37263" w:rsidRDefault="00712F0C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5762D2" w:rsidRPr="00D37263">
        <w:rPr>
          <w:rFonts w:ascii="Arial" w:hAnsi="Arial"/>
          <w:sz w:val="18"/>
          <w:szCs w:val="18"/>
        </w:rPr>
        <w:t xml:space="preserve"> 247</w:t>
      </w:r>
    </w:p>
    <w:p w14:paraId="7393F998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t. Martinville, LA 70582-0247</w:t>
      </w:r>
    </w:p>
    <w:p w14:paraId="0EDB3CA6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3/01/1991)</w:t>
      </w:r>
    </w:p>
    <w:p w14:paraId="0BB26CAC" w14:textId="77777777" w:rsidR="009D47D2" w:rsidRPr="00D37263" w:rsidRDefault="009D47D2" w:rsidP="005762D2">
      <w:pPr>
        <w:rPr>
          <w:rFonts w:ascii="Arial" w:hAnsi="Arial"/>
          <w:sz w:val="18"/>
          <w:szCs w:val="18"/>
        </w:rPr>
      </w:pPr>
    </w:p>
    <w:p w14:paraId="56FFB715" w14:textId="77777777" w:rsidR="009966F4" w:rsidRPr="00D37263" w:rsidRDefault="009966F4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t. Martin Water &amp; Sewer Comm’n #1</w:t>
      </w:r>
    </w:p>
    <w:p w14:paraId="2B1F8E1A" w14:textId="77777777" w:rsidR="009966F4" w:rsidRPr="00D37263" w:rsidRDefault="0056078A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 xml:space="preserve"> </w:t>
      </w:r>
      <w:r w:rsidR="009966F4" w:rsidRPr="00D37263">
        <w:rPr>
          <w:rFonts w:ascii="Arial" w:hAnsi="Arial"/>
          <w:sz w:val="18"/>
          <w:szCs w:val="18"/>
        </w:rPr>
        <w:t>Shelia Landry</w:t>
      </w:r>
      <w:r w:rsidR="009966F4" w:rsidRPr="00D37263">
        <w:rPr>
          <w:rFonts w:ascii="Arial" w:hAnsi="Arial"/>
          <w:sz w:val="18"/>
          <w:szCs w:val="18"/>
        </w:rPr>
        <w:br/>
      </w:r>
      <w:r w:rsidR="009966F4" w:rsidRPr="00D37263">
        <w:rPr>
          <w:rFonts w:ascii="Arial" w:hAnsi="Arial"/>
          <w:sz w:val="18"/>
          <w:szCs w:val="18"/>
        </w:rPr>
        <w:lastRenderedPageBreak/>
        <w:t>107 Tower Tank Road</w:t>
      </w:r>
    </w:p>
    <w:p w14:paraId="749B3D61" w14:textId="77777777" w:rsidR="009966F4" w:rsidRPr="00D37263" w:rsidRDefault="009966F4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Morgan City, LA 70380</w:t>
      </w:r>
      <w:r w:rsidRPr="00D37263">
        <w:rPr>
          <w:rFonts w:ascii="Arial" w:hAnsi="Arial"/>
          <w:sz w:val="18"/>
          <w:szCs w:val="18"/>
        </w:rPr>
        <w:br/>
        <w:t>(03/03/2021)</w:t>
      </w:r>
    </w:p>
    <w:p w14:paraId="028EAC73" w14:textId="77777777" w:rsidR="009966F4" w:rsidRPr="00D37263" w:rsidRDefault="009966F4" w:rsidP="005762D2">
      <w:pPr>
        <w:rPr>
          <w:rFonts w:ascii="Arial" w:hAnsi="Arial"/>
          <w:sz w:val="18"/>
          <w:szCs w:val="18"/>
        </w:rPr>
      </w:pPr>
    </w:p>
    <w:p w14:paraId="367A7525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</w:t>
      </w:r>
      <w:r w:rsidR="00C91ABA" w:rsidRPr="00D37263">
        <w:rPr>
          <w:rFonts w:ascii="Arial" w:hAnsi="Arial"/>
          <w:sz w:val="18"/>
          <w:szCs w:val="18"/>
        </w:rPr>
        <w:t>t</w:t>
      </w:r>
      <w:r w:rsidRPr="00D37263">
        <w:rPr>
          <w:rFonts w:ascii="Arial" w:hAnsi="Arial"/>
          <w:sz w:val="18"/>
          <w:szCs w:val="18"/>
        </w:rPr>
        <w:t>. Martinville, City of</w:t>
      </w:r>
    </w:p>
    <w:p w14:paraId="12ECDD38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usan Blanchard</w:t>
      </w:r>
    </w:p>
    <w:p w14:paraId="23EF707B" w14:textId="77777777" w:rsidR="005762D2" w:rsidRPr="00D37263" w:rsidRDefault="00712F0C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5762D2" w:rsidRPr="00D37263">
        <w:rPr>
          <w:rFonts w:ascii="Arial" w:hAnsi="Arial"/>
          <w:sz w:val="18"/>
          <w:szCs w:val="18"/>
        </w:rPr>
        <w:t xml:space="preserve"> 379</w:t>
      </w:r>
    </w:p>
    <w:p w14:paraId="33BAEEEF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t. Martinville LA 70582</w:t>
      </w:r>
    </w:p>
    <w:p w14:paraId="256D0EE8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4/26/2005)</w:t>
      </w:r>
    </w:p>
    <w:p w14:paraId="63E1AA14" w14:textId="77777777" w:rsidR="00912144" w:rsidRPr="00D37263" w:rsidRDefault="00912144" w:rsidP="005762D2">
      <w:pPr>
        <w:rPr>
          <w:rFonts w:ascii="Arial" w:hAnsi="Arial"/>
          <w:sz w:val="18"/>
          <w:szCs w:val="18"/>
        </w:rPr>
      </w:pPr>
    </w:p>
    <w:p w14:paraId="6346AC43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t. Martinville Hous</w:t>
      </w:r>
      <w:r w:rsidR="006F6BDB" w:rsidRPr="00D37263">
        <w:rPr>
          <w:rFonts w:ascii="Arial" w:hAnsi="Arial"/>
          <w:sz w:val="18"/>
          <w:szCs w:val="18"/>
        </w:rPr>
        <w:t>ing</w:t>
      </w:r>
      <w:r w:rsidRPr="00D37263">
        <w:rPr>
          <w:rFonts w:ascii="Arial" w:hAnsi="Arial"/>
          <w:sz w:val="18"/>
          <w:szCs w:val="18"/>
        </w:rPr>
        <w:t xml:space="preserve"> Authority</w:t>
      </w:r>
    </w:p>
    <w:p w14:paraId="294B6EDE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Larry Pratt</w:t>
      </w:r>
    </w:p>
    <w:p w14:paraId="4DE8FD09" w14:textId="77777777" w:rsidR="005762D2" w:rsidRPr="00D37263" w:rsidRDefault="00712F0C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5762D2" w:rsidRPr="00D37263">
        <w:rPr>
          <w:rFonts w:ascii="Arial" w:hAnsi="Arial"/>
          <w:sz w:val="18"/>
          <w:szCs w:val="18"/>
        </w:rPr>
        <w:t xml:space="preserve"> 913</w:t>
      </w:r>
    </w:p>
    <w:p w14:paraId="7E40198F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t. Martinville, LA 70582-0913</w:t>
      </w:r>
    </w:p>
    <w:p w14:paraId="7C21743D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2/14/1996)</w:t>
      </w:r>
    </w:p>
    <w:p w14:paraId="2A753A94" w14:textId="77777777" w:rsidR="009966F4" w:rsidRPr="00D37263" w:rsidRDefault="009966F4" w:rsidP="005762D2">
      <w:pPr>
        <w:rPr>
          <w:rFonts w:ascii="Arial" w:hAnsi="Arial"/>
          <w:sz w:val="18"/>
          <w:szCs w:val="18"/>
        </w:rPr>
      </w:pPr>
    </w:p>
    <w:p w14:paraId="6E550153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t. Martinville Psh Police</w:t>
      </w:r>
      <w:r w:rsidR="006F6BDB" w:rsidRPr="00D37263">
        <w:rPr>
          <w:rFonts w:ascii="Arial" w:hAnsi="Arial"/>
          <w:sz w:val="18"/>
          <w:szCs w:val="18"/>
        </w:rPr>
        <w:t xml:space="preserve"> Dept</w:t>
      </w:r>
    </w:p>
    <w:p w14:paraId="4E20CAE2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 xml:space="preserve">Chief </w:t>
      </w:r>
      <w:r w:rsidRPr="00D37263">
        <w:rPr>
          <w:rFonts w:ascii="Arial" w:hAnsi="Arial" w:cs="Arial"/>
          <w:snapToGrid/>
          <w:sz w:val="18"/>
          <w:szCs w:val="18"/>
        </w:rPr>
        <w:t>Steve Champagne</w:t>
      </w:r>
    </w:p>
    <w:p w14:paraId="5B141226" w14:textId="77777777" w:rsidR="005762D2" w:rsidRPr="00D37263" w:rsidRDefault="00712F0C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5762D2" w:rsidRPr="00D37263">
        <w:rPr>
          <w:rFonts w:ascii="Arial" w:hAnsi="Arial"/>
          <w:sz w:val="18"/>
          <w:szCs w:val="18"/>
        </w:rPr>
        <w:t xml:space="preserve"> 379</w:t>
      </w:r>
    </w:p>
    <w:p w14:paraId="2C0911AD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t. Martinville, LA 70582-0379</w:t>
      </w:r>
    </w:p>
    <w:p w14:paraId="72F7D377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3/11/1991)</w:t>
      </w:r>
    </w:p>
    <w:p w14:paraId="28787039" w14:textId="77777777" w:rsidR="007226F7" w:rsidRPr="00D37263" w:rsidRDefault="007226F7" w:rsidP="009267BC">
      <w:pPr>
        <w:rPr>
          <w:rFonts w:ascii="Arial" w:hAnsi="Arial"/>
          <w:sz w:val="18"/>
          <w:szCs w:val="18"/>
        </w:rPr>
      </w:pPr>
    </w:p>
    <w:p w14:paraId="2F75F514" w14:textId="77777777" w:rsidR="009267BC" w:rsidRPr="00D37263" w:rsidRDefault="009267BC" w:rsidP="009267B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t. Mary Parish Fire District # 11</w:t>
      </w:r>
    </w:p>
    <w:p w14:paraId="5B47C6D9" w14:textId="77777777" w:rsidR="009267BC" w:rsidRPr="00D37263" w:rsidRDefault="009267BC" w:rsidP="009267B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Fire Chief Clarence Clark</w:t>
      </w:r>
    </w:p>
    <w:p w14:paraId="6BA450B7" w14:textId="77777777" w:rsidR="009267BC" w:rsidRPr="00D37263" w:rsidRDefault="009267BC" w:rsidP="009267B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1205 Big Four Corners Road</w:t>
      </w:r>
    </w:p>
    <w:p w14:paraId="19B96D2D" w14:textId="77777777" w:rsidR="009267BC" w:rsidRPr="00D37263" w:rsidRDefault="009267BC" w:rsidP="009267B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Jeanerette, LA 70544</w:t>
      </w:r>
    </w:p>
    <w:p w14:paraId="799E1203" w14:textId="77777777" w:rsidR="009267BC" w:rsidRPr="00D37263" w:rsidRDefault="009267BC" w:rsidP="009267B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5/14/2014)</w:t>
      </w:r>
    </w:p>
    <w:p w14:paraId="402605E9" w14:textId="77777777" w:rsidR="00D80972" w:rsidRPr="00D37263" w:rsidRDefault="00D80972" w:rsidP="009267BC">
      <w:pPr>
        <w:rPr>
          <w:rFonts w:ascii="Arial" w:hAnsi="Arial"/>
          <w:sz w:val="18"/>
          <w:szCs w:val="18"/>
        </w:rPr>
      </w:pPr>
    </w:p>
    <w:p w14:paraId="0DBD8933" w14:textId="77777777" w:rsidR="005762D2" w:rsidRPr="00D37263" w:rsidRDefault="005762D2" w:rsidP="009267B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t. Mary Parish Government</w:t>
      </w:r>
    </w:p>
    <w:p w14:paraId="3B451CEE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amile Punch</w:t>
      </w:r>
    </w:p>
    <w:p w14:paraId="6573A12A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ourthouse Bldg., 5th Flr.</w:t>
      </w:r>
    </w:p>
    <w:p w14:paraId="1FFAA5C5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Franklin, LA 70538</w:t>
      </w:r>
    </w:p>
    <w:p w14:paraId="6DB6446A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3/01/1991)</w:t>
      </w:r>
    </w:p>
    <w:p w14:paraId="046B8C26" w14:textId="77777777" w:rsidR="00295132" w:rsidRPr="00D37263" w:rsidRDefault="00295132" w:rsidP="005762D2">
      <w:pPr>
        <w:rPr>
          <w:rFonts w:ascii="Arial" w:hAnsi="Arial"/>
          <w:sz w:val="18"/>
          <w:szCs w:val="18"/>
        </w:rPr>
      </w:pPr>
    </w:p>
    <w:p w14:paraId="2CEC482D" w14:textId="77777777" w:rsidR="007B7E49" w:rsidRPr="00D37263" w:rsidRDefault="007B7E49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t. Mary Psh Recrn Dist</w:t>
      </w:r>
      <w:r w:rsidR="00CA6360" w:rsidRPr="00D37263">
        <w:rPr>
          <w:rFonts w:ascii="Arial" w:hAnsi="Arial"/>
          <w:sz w:val="18"/>
          <w:szCs w:val="18"/>
        </w:rPr>
        <w:t>rict</w:t>
      </w:r>
      <w:r w:rsidRPr="00D37263">
        <w:rPr>
          <w:rFonts w:ascii="Arial" w:hAnsi="Arial"/>
          <w:sz w:val="18"/>
          <w:szCs w:val="18"/>
        </w:rPr>
        <w:t xml:space="preserve"> #3</w:t>
      </w:r>
      <w:r w:rsidRPr="00D37263">
        <w:rPr>
          <w:rFonts w:ascii="Arial" w:hAnsi="Arial"/>
          <w:sz w:val="18"/>
          <w:szCs w:val="18"/>
        </w:rPr>
        <w:br/>
        <w:t>Cabrini Angeron, Mgr.</w:t>
      </w:r>
    </w:p>
    <w:p w14:paraId="7F99ACED" w14:textId="77777777" w:rsidR="007B7E49" w:rsidRPr="00D37263" w:rsidRDefault="007B7E49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1333 Belleview Street</w:t>
      </w:r>
    </w:p>
    <w:p w14:paraId="458C0459" w14:textId="77777777" w:rsidR="007B7E49" w:rsidRPr="00D37263" w:rsidRDefault="007B7E49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Morgan City, L</w:t>
      </w:r>
      <w:r w:rsidR="00B546D9" w:rsidRPr="00D37263">
        <w:rPr>
          <w:rFonts w:ascii="Arial" w:hAnsi="Arial"/>
          <w:sz w:val="18"/>
          <w:szCs w:val="18"/>
        </w:rPr>
        <w:t>A</w:t>
      </w:r>
      <w:r w:rsidRPr="00D37263">
        <w:rPr>
          <w:rFonts w:ascii="Arial" w:hAnsi="Arial"/>
          <w:sz w:val="18"/>
          <w:szCs w:val="18"/>
        </w:rPr>
        <w:t xml:space="preserve"> 70380</w:t>
      </w:r>
    </w:p>
    <w:p w14:paraId="278F94BD" w14:textId="77777777" w:rsidR="007B7E49" w:rsidRPr="00D37263" w:rsidRDefault="007B7E49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6/26/2012)</w:t>
      </w:r>
    </w:p>
    <w:p w14:paraId="4A49D84C" w14:textId="77777777" w:rsidR="002E4125" w:rsidRPr="00D37263" w:rsidRDefault="002E4125" w:rsidP="00CA6360">
      <w:pPr>
        <w:rPr>
          <w:rFonts w:ascii="Arial" w:hAnsi="Arial"/>
          <w:sz w:val="18"/>
          <w:szCs w:val="18"/>
        </w:rPr>
      </w:pPr>
    </w:p>
    <w:p w14:paraId="0DFBB9F3" w14:textId="77777777" w:rsidR="004A05B2" w:rsidRPr="00D37263" w:rsidRDefault="004A05B2" w:rsidP="00CA6360">
      <w:pPr>
        <w:rPr>
          <w:rFonts w:ascii="Arial" w:hAnsi="Arial"/>
          <w:sz w:val="18"/>
          <w:szCs w:val="18"/>
        </w:rPr>
      </w:pPr>
    </w:p>
    <w:p w14:paraId="0D1946B1" w14:textId="77777777" w:rsidR="004A05B2" w:rsidRPr="00D37263" w:rsidRDefault="004A05B2" w:rsidP="00CA6360">
      <w:pPr>
        <w:rPr>
          <w:rFonts w:ascii="Arial" w:hAnsi="Arial"/>
          <w:sz w:val="18"/>
          <w:szCs w:val="18"/>
        </w:rPr>
      </w:pPr>
    </w:p>
    <w:p w14:paraId="1DB9BC9C" w14:textId="77777777" w:rsidR="004A05B2" w:rsidRPr="00D37263" w:rsidRDefault="004A05B2" w:rsidP="00CA6360">
      <w:pPr>
        <w:rPr>
          <w:rFonts w:ascii="Arial" w:hAnsi="Arial"/>
          <w:sz w:val="18"/>
          <w:szCs w:val="18"/>
        </w:rPr>
      </w:pPr>
    </w:p>
    <w:p w14:paraId="79856B02" w14:textId="77777777" w:rsidR="00CA6360" w:rsidRPr="00D37263" w:rsidRDefault="00CA6360" w:rsidP="00CA636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t. Mary Psh Recrn</w:t>
      </w:r>
      <w:r w:rsidR="005A26C4" w:rsidRPr="00D37263">
        <w:rPr>
          <w:rFonts w:ascii="Arial" w:hAnsi="Arial"/>
          <w:sz w:val="18"/>
          <w:szCs w:val="18"/>
        </w:rPr>
        <w:t>. Dist</w:t>
      </w:r>
      <w:r w:rsidRPr="00D37263">
        <w:rPr>
          <w:rFonts w:ascii="Arial" w:hAnsi="Arial"/>
          <w:sz w:val="18"/>
          <w:szCs w:val="18"/>
        </w:rPr>
        <w:t xml:space="preserve"> #7</w:t>
      </w:r>
    </w:p>
    <w:p w14:paraId="0E6730BA" w14:textId="77777777" w:rsidR="00CA6360" w:rsidRPr="00D37263" w:rsidRDefault="00CA6360" w:rsidP="00CA636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Faith S. Broussard</w:t>
      </w:r>
    </w:p>
    <w:p w14:paraId="27C512EF" w14:textId="77777777" w:rsidR="00CA6360" w:rsidRPr="00D37263" w:rsidRDefault="00CA6360" w:rsidP="00CA636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 111</w:t>
      </w:r>
    </w:p>
    <w:p w14:paraId="4E74199D" w14:textId="77777777" w:rsidR="002342CE" w:rsidRPr="00D37263" w:rsidRDefault="00CA6360" w:rsidP="00CA636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enterville, LA 70522-0111</w:t>
      </w:r>
      <w:r w:rsidR="009B65ED" w:rsidRPr="00D37263">
        <w:rPr>
          <w:rFonts w:ascii="Arial" w:hAnsi="Arial"/>
          <w:sz w:val="18"/>
          <w:szCs w:val="18"/>
        </w:rPr>
        <w:br/>
        <w:t>(02/24/2014)</w:t>
      </w:r>
      <w:r w:rsidRPr="00D37263">
        <w:rPr>
          <w:rFonts w:ascii="Arial" w:hAnsi="Arial"/>
          <w:sz w:val="18"/>
          <w:szCs w:val="18"/>
        </w:rPr>
        <w:br/>
      </w:r>
    </w:p>
    <w:p w14:paraId="57077E1D" w14:textId="77777777" w:rsidR="005762D2" w:rsidRPr="00D37263" w:rsidRDefault="00493461" w:rsidP="00CA636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</w:t>
      </w:r>
      <w:r w:rsidR="005762D2" w:rsidRPr="00D37263">
        <w:rPr>
          <w:rFonts w:ascii="Arial" w:hAnsi="Arial"/>
          <w:sz w:val="18"/>
          <w:szCs w:val="18"/>
        </w:rPr>
        <w:t>t. Mary Parish School Board</w:t>
      </w:r>
    </w:p>
    <w:p w14:paraId="557E15D2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Jean Mensman</w:t>
      </w:r>
    </w:p>
    <w:p w14:paraId="6117F9B8" w14:textId="77777777" w:rsidR="005762D2" w:rsidRPr="00D37263" w:rsidRDefault="00712F0C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5762D2" w:rsidRPr="00D37263">
        <w:rPr>
          <w:rFonts w:ascii="Arial" w:hAnsi="Arial"/>
          <w:sz w:val="18"/>
          <w:szCs w:val="18"/>
        </w:rPr>
        <w:t xml:space="preserve"> 170</w:t>
      </w:r>
    </w:p>
    <w:p w14:paraId="6FD3FF47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enterville, LA 70522-0170</w:t>
      </w:r>
    </w:p>
    <w:p w14:paraId="32F5352A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3/01/1991)</w:t>
      </w:r>
    </w:p>
    <w:p w14:paraId="0405552B" w14:textId="77777777" w:rsidR="005B56B6" w:rsidRPr="00D37263" w:rsidRDefault="005B56B6" w:rsidP="005762D2">
      <w:pPr>
        <w:rPr>
          <w:rFonts w:ascii="Arial" w:hAnsi="Arial"/>
          <w:sz w:val="18"/>
          <w:szCs w:val="18"/>
        </w:rPr>
      </w:pPr>
    </w:p>
    <w:p w14:paraId="5BA0FBFB" w14:textId="77777777" w:rsidR="005A26C4" w:rsidRPr="00D37263" w:rsidRDefault="006F6BDB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 xml:space="preserve">St. Mary Psh Sewer Trmt </w:t>
      </w:r>
      <w:r w:rsidR="005A26C4" w:rsidRPr="00D37263">
        <w:rPr>
          <w:rFonts w:ascii="Arial" w:hAnsi="Arial"/>
          <w:sz w:val="18"/>
          <w:szCs w:val="18"/>
        </w:rPr>
        <w:t>Fac</w:t>
      </w:r>
    </w:p>
    <w:p w14:paraId="49EFB036" w14:textId="77777777" w:rsidR="006F6BDB" w:rsidRPr="00D37263" w:rsidRDefault="006F6BDB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Richard G. Grow</w:t>
      </w:r>
      <w:r w:rsidRPr="00D37263">
        <w:rPr>
          <w:rFonts w:ascii="Arial" w:hAnsi="Arial"/>
          <w:sz w:val="18"/>
          <w:szCs w:val="18"/>
        </w:rPr>
        <w:br/>
      </w:r>
      <w:r w:rsidR="00712F0C" w:rsidRPr="00D37263">
        <w:rPr>
          <w:rFonts w:ascii="Arial" w:hAnsi="Arial"/>
          <w:sz w:val="18"/>
          <w:szCs w:val="18"/>
        </w:rPr>
        <w:t>P. O. Box</w:t>
      </w:r>
      <w:r w:rsidRPr="00D37263">
        <w:rPr>
          <w:rFonts w:ascii="Arial" w:hAnsi="Arial"/>
          <w:sz w:val="18"/>
          <w:szCs w:val="18"/>
        </w:rPr>
        <w:t xml:space="preserve"> 181</w:t>
      </w:r>
    </w:p>
    <w:p w14:paraId="0B47F444" w14:textId="77777777" w:rsidR="006F6BDB" w:rsidRPr="00D37263" w:rsidRDefault="006F6BDB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Berwick, LA 70342</w:t>
      </w:r>
    </w:p>
    <w:p w14:paraId="627296B7" w14:textId="77777777" w:rsidR="006F6BDB" w:rsidRPr="00D37263" w:rsidRDefault="006F6BDB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3/06/1996)</w:t>
      </w:r>
    </w:p>
    <w:p w14:paraId="610CC54B" w14:textId="77777777" w:rsidR="00DB0B05" w:rsidRPr="00D37263" w:rsidRDefault="00DB0B05" w:rsidP="005762D2">
      <w:pPr>
        <w:rPr>
          <w:rFonts w:ascii="Arial" w:hAnsi="Arial"/>
          <w:sz w:val="18"/>
          <w:szCs w:val="18"/>
        </w:rPr>
      </w:pPr>
    </w:p>
    <w:p w14:paraId="41F9ADC8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t. Mary Parish Sheriff's Office</w:t>
      </w:r>
    </w:p>
    <w:p w14:paraId="228C9BD6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hief Dep. Susan Crochet</w:t>
      </w:r>
    </w:p>
    <w:p w14:paraId="074333D7" w14:textId="77777777" w:rsidR="005762D2" w:rsidRPr="00D37263" w:rsidRDefault="00712F0C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5762D2" w:rsidRPr="00D37263">
        <w:rPr>
          <w:rFonts w:ascii="Arial" w:hAnsi="Arial"/>
          <w:sz w:val="18"/>
          <w:szCs w:val="18"/>
        </w:rPr>
        <w:t xml:space="preserve"> 571</w:t>
      </w:r>
    </w:p>
    <w:p w14:paraId="38288371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Franklin, LA 70538-0571</w:t>
      </w:r>
    </w:p>
    <w:p w14:paraId="054752B5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10/17/2000)</w:t>
      </w:r>
    </w:p>
    <w:p w14:paraId="1C3C9644" w14:textId="77777777" w:rsidR="00C61166" w:rsidRPr="00D37263" w:rsidRDefault="00C61166" w:rsidP="008D22F9">
      <w:pPr>
        <w:rPr>
          <w:rFonts w:ascii="Arial" w:hAnsi="Arial" w:cs="Arial"/>
          <w:color w:val="000000"/>
          <w:sz w:val="18"/>
          <w:szCs w:val="18"/>
        </w:rPr>
      </w:pPr>
    </w:p>
    <w:p w14:paraId="5B5D5E22" w14:textId="77777777" w:rsidR="008D22F9" w:rsidRPr="00D37263" w:rsidRDefault="008D22F9" w:rsidP="008D22F9">
      <w:pPr>
        <w:rPr>
          <w:rFonts w:ascii="Arial" w:hAnsi="Arial" w:cs="Arial"/>
          <w:color w:val="000000"/>
          <w:sz w:val="18"/>
          <w:szCs w:val="18"/>
        </w:rPr>
      </w:pPr>
      <w:r w:rsidRPr="00D37263">
        <w:rPr>
          <w:rFonts w:ascii="Arial" w:hAnsi="Arial" w:cs="Arial"/>
          <w:color w:val="000000"/>
          <w:sz w:val="18"/>
          <w:szCs w:val="18"/>
        </w:rPr>
        <w:t>St. Mary Psh Waterworks Dist #5</w:t>
      </w:r>
    </w:p>
    <w:p w14:paraId="27F1175E" w14:textId="77777777" w:rsidR="008D22F9" w:rsidRPr="00D37263" w:rsidRDefault="008D22F9" w:rsidP="008D22F9">
      <w:pPr>
        <w:rPr>
          <w:rFonts w:ascii="Arial" w:hAnsi="Arial" w:cs="Arial"/>
          <w:color w:val="000000"/>
          <w:sz w:val="18"/>
          <w:szCs w:val="18"/>
        </w:rPr>
      </w:pPr>
      <w:r w:rsidRPr="00D37263">
        <w:rPr>
          <w:rFonts w:ascii="Arial" w:hAnsi="Arial" w:cs="Arial"/>
          <w:color w:val="000000"/>
          <w:sz w:val="18"/>
          <w:szCs w:val="18"/>
        </w:rPr>
        <w:t>Gerald “Jamie” Miller</w:t>
      </w:r>
    </w:p>
    <w:p w14:paraId="671A42E5" w14:textId="77777777" w:rsidR="008D22F9" w:rsidRPr="00D37263" w:rsidRDefault="008D22F9" w:rsidP="008D22F9">
      <w:pPr>
        <w:rPr>
          <w:rFonts w:ascii="Arial" w:hAnsi="Arial" w:cs="Arial"/>
          <w:color w:val="000000"/>
          <w:sz w:val="18"/>
          <w:szCs w:val="18"/>
        </w:rPr>
      </w:pPr>
      <w:r w:rsidRPr="00D37263">
        <w:rPr>
          <w:rFonts w:ascii="Arial" w:hAnsi="Arial" w:cs="Arial"/>
          <w:color w:val="000000"/>
          <w:sz w:val="18"/>
          <w:szCs w:val="18"/>
        </w:rPr>
        <w:t>P. O. Box 177</w:t>
      </w:r>
    </w:p>
    <w:p w14:paraId="75852B8C" w14:textId="77777777" w:rsidR="008D22F9" w:rsidRPr="00D37263" w:rsidRDefault="008D22F9" w:rsidP="008D22F9">
      <w:pPr>
        <w:rPr>
          <w:rFonts w:ascii="Arial" w:hAnsi="Arial" w:cs="Arial"/>
          <w:color w:val="000000"/>
          <w:sz w:val="18"/>
          <w:szCs w:val="18"/>
        </w:rPr>
      </w:pPr>
      <w:r w:rsidRPr="00D37263">
        <w:rPr>
          <w:rFonts w:ascii="Arial" w:hAnsi="Arial" w:cs="Arial"/>
          <w:color w:val="000000"/>
          <w:sz w:val="18"/>
          <w:szCs w:val="18"/>
        </w:rPr>
        <w:t>Centerville, LA  70522-0177</w:t>
      </w:r>
    </w:p>
    <w:p w14:paraId="10E48A54" w14:textId="77777777" w:rsidR="008D22F9" w:rsidRPr="00D37263" w:rsidRDefault="008D22F9" w:rsidP="008D22F9">
      <w:pPr>
        <w:rPr>
          <w:rFonts w:ascii="Arial" w:hAnsi="Arial" w:cs="Arial"/>
          <w:color w:val="000000"/>
          <w:sz w:val="18"/>
          <w:szCs w:val="18"/>
        </w:rPr>
      </w:pPr>
      <w:r w:rsidRPr="00D37263">
        <w:rPr>
          <w:rFonts w:ascii="Arial" w:hAnsi="Arial" w:cs="Arial"/>
          <w:color w:val="000000"/>
          <w:sz w:val="18"/>
          <w:szCs w:val="18"/>
        </w:rPr>
        <w:t>(11/28/2016)</w:t>
      </w:r>
    </w:p>
    <w:p w14:paraId="2A9B84B8" w14:textId="77777777" w:rsidR="00781A60" w:rsidRPr="00D37263" w:rsidRDefault="00781A60" w:rsidP="005762D2">
      <w:pPr>
        <w:rPr>
          <w:rFonts w:ascii="Arial" w:hAnsi="Arial"/>
          <w:sz w:val="18"/>
          <w:szCs w:val="18"/>
        </w:rPr>
      </w:pPr>
    </w:p>
    <w:p w14:paraId="2B3F5645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t. Matthew the Apostle School</w:t>
      </w:r>
    </w:p>
    <w:p w14:paraId="37DD5D39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David McCuller</w:t>
      </w:r>
    </w:p>
    <w:p w14:paraId="424E2A79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10021 Jefferson Highway</w:t>
      </w:r>
    </w:p>
    <w:p w14:paraId="4BC04AD5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River Ridge, LA 70123-2498</w:t>
      </w:r>
    </w:p>
    <w:p w14:paraId="2B03B648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3/11/1996)</w:t>
      </w:r>
    </w:p>
    <w:p w14:paraId="4874A705" w14:textId="77777777" w:rsidR="009D47D2" w:rsidRPr="00D37263" w:rsidRDefault="009D47D2" w:rsidP="005762D2">
      <w:pPr>
        <w:jc w:val="both"/>
        <w:rPr>
          <w:rFonts w:ascii="Arial" w:hAnsi="Arial"/>
          <w:sz w:val="18"/>
          <w:szCs w:val="18"/>
        </w:rPr>
      </w:pPr>
    </w:p>
    <w:p w14:paraId="3E3853DE" w14:textId="77777777" w:rsidR="00B54DA5" w:rsidRPr="00D37263" w:rsidRDefault="00B54DA5" w:rsidP="00B54DA5">
      <w:pPr>
        <w:widowControl/>
        <w:autoSpaceDE w:val="0"/>
        <w:autoSpaceDN w:val="0"/>
        <w:adjustRightInd w:val="0"/>
        <w:rPr>
          <w:rFonts w:ascii="Arial" w:hAnsi="Arial"/>
          <w:snapToGrid/>
          <w:color w:val="000000"/>
          <w:sz w:val="18"/>
          <w:szCs w:val="18"/>
        </w:rPr>
      </w:pPr>
      <w:r w:rsidRPr="00D37263">
        <w:rPr>
          <w:rFonts w:ascii="Arial" w:hAnsi="Arial"/>
          <w:snapToGrid/>
          <w:color w:val="000000"/>
          <w:sz w:val="18"/>
          <w:szCs w:val="18"/>
        </w:rPr>
        <w:t>St. Patrick's Epsicopal Day School</w:t>
      </w:r>
    </w:p>
    <w:p w14:paraId="11F63874" w14:textId="77777777" w:rsidR="00B54DA5" w:rsidRPr="00D37263" w:rsidRDefault="00B54DA5" w:rsidP="00B54DA5">
      <w:pPr>
        <w:widowControl/>
        <w:autoSpaceDE w:val="0"/>
        <w:autoSpaceDN w:val="0"/>
        <w:adjustRightInd w:val="0"/>
        <w:rPr>
          <w:rFonts w:ascii="Arial" w:hAnsi="Arial" w:cs="Arial"/>
          <w:snapToGrid/>
          <w:color w:val="000000"/>
          <w:sz w:val="18"/>
          <w:szCs w:val="18"/>
        </w:rPr>
      </w:pPr>
      <w:r w:rsidRPr="00D37263">
        <w:rPr>
          <w:rFonts w:ascii="Arial" w:hAnsi="Arial" w:cs="Arial"/>
          <w:snapToGrid/>
          <w:color w:val="000000"/>
          <w:sz w:val="18"/>
          <w:szCs w:val="18"/>
        </w:rPr>
        <w:t>Janice Wootan, Director</w:t>
      </w:r>
    </w:p>
    <w:p w14:paraId="2DE07496" w14:textId="77777777" w:rsidR="00B54DA5" w:rsidRPr="00D37263" w:rsidRDefault="00B54DA5" w:rsidP="00B54DA5">
      <w:pPr>
        <w:widowControl/>
        <w:autoSpaceDE w:val="0"/>
        <w:autoSpaceDN w:val="0"/>
        <w:adjustRightInd w:val="0"/>
        <w:rPr>
          <w:rFonts w:ascii="Arial" w:hAnsi="Arial"/>
          <w:snapToGrid/>
          <w:color w:val="000000"/>
          <w:sz w:val="18"/>
          <w:szCs w:val="18"/>
        </w:rPr>
      </w:pPr>
      <w:r w:rsidRPr="00D37263">
        <w:rPr>
          <w:rFonts w:ascii="Arial" w:hAnsi="Arial"/>
          <w:snapToGrid/>
          <w:color w:val="000000"/>
          <w:sz w:val="18"/>
          <w:szCs w:val="18"/>
        </w:rPr>
        <w:t>1322 Church Street</w:t>
      </w:r>
    </w:p>
    <w:p w14:paraId="16E56C0C" w14:textId="77777777" w:rsidR="00B54DA5" w:rsidRPr="00D37263" w:rsidRDefault="00B54DA5" w:rsidP="00B54DA5">
      <w:pPr>
        <w:widowControl/>
        <w:autoSpaceDE w:val="0"/>
        <w:autoSpaceDN w:val="0"/>
        <w:adjustRightInd w:val="0"/>
        <w:rPr>
          <w:rFonts w:ascii="Arial" w:hAnsi="Arial"/>
          <w:snapToGrid/>
          <w:color w:val="000000"/>
          <w:sz w:val="18"/>
          <w:szCs w:val="18"/>
        </w:rPr>
      </w:pPr>
      <w:r w:rsidRPr="00D37263">
        <w:rPr>
          <w:rFonts w:ascii="Arial" w:hAnsi="Arial"/>
          <w:snapToGrid/>
          <w:color w:val="000000"/>
          <w:sz w:val="18"/>
          <w:szCs w:val="18"/>
        </w:rPr>
        <w:t>Zachary LA 70791</w:t>
      </w:r>
    </w:p>
    <w:p w14:paraId="7A6EBBC2" w14:textId="77777777" w:rsidR="00B54DA5" w:rsidRPr="00D37263" w:rsidRDefault="00B54DA5" w:rsidP="005762D2">
      <w:pPr>
        <w:jc w:val="both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8/16/2019)</w:t>
      </w:r>
    </w:p>
    <w:p w14:paraId="0525F28C" w14:textId="77777777" w:rsidR="00B54DA5" w:rsidRPr="00D37263" w:rsidRDefault="00B54DA5" w:rsidP="005762D2">
      <w:pPr>
        <w:jc w:val="both"/>
        <w:rPr>
          <w:rFonts w:ascii="Arial" w:hAnsi="Arial"/>
          <w:sz w:val="18"/>
          <w:szCs w:val="18"/>
        </w:rPr>
      </w:pPr>
    </w:p>
    <w:p w14:paraId="1BD69C16" w14:textId="77777777" w:rsidR="005762D2" w:rsidRPr="00D37263" w:rsidRDefault="005762D2" w:rsidP="005762D2">
      <w:pPr>
        <w:jc w:val="both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t. Paul Lutheran School</w:t>
      </w:r>
    </w:p>
    <w:p w14:paraId="132EA673" w14:textId="77777777" w:rsidR="005762D2" w:rsidRPr="00D37263" w:rsidRDefault="005762D2" w:rsidP="005762D2">
      <w:pPr>
        <w:jc w:val="both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harles Schiller</w:t>
      </w:r>
    </w:p>
    <w:p w14:paraId="7FB454ED" w14:textId="77777777" w:rsidR="005762D2" w:rsidRPr="00D37263" w:rsidRDefault="005762D2" w:rsidP="005762D2">
      <w:pPr>
        <w:jc w:val="both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2624 Burgundy Street</w:t>
      </w:r>
    </w:p>
    <w:p w14:paraId="442B0F6B" w14:textId="77777777" w:rsidR="005762D2" w:rsidRPr="00D37263" w:rsidRDefault="005762D2" w:rsidP="005762D2">
      <w:pPr>
        <w:jc w:val="both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New Orleans, LA 70117</w:t>
      </w:r>
    </w:p>
    <w:p w14:paraId="42FB5782" w14:textId="77777777" w:rsidR="005762D2" w:rsidRPr="00D37263" w:rsidRDefault="005762D2" w:rsidP="005762D2">
      <w:pPr>
        <w:jc w:val="both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5/19/2009)</w:t>
      </w:r>
    </w:p>
    <w:p w14:paraId="3F58F5B0" w14:textId="77777777" w:rsidR="009966F4" w:rsidRPr="00D37263" w:rsidRDefault="009966F4" w:rsidP="00FD4F2D">
      <w:pPr>
        <w:rPr>
          <w:rFonts w:ascii="Arial" w:hAnsi="Arial" w:cs="Arial"/>
          <w:sz w:val="18"/>
          <w:szCs w:val="18"/>
        </w:rPr>
      </w:pPr>
    </w:p>
    <w:p w14:paraId="52D62426" w14:textId="77777777" w:rsidR="00FD4F2D" w:rsidRPr="00D37263" w:rsidRDefault="00FD4F2D" w:rsidP="00FD4F2D">
      <w:pPr>
        <w:rPr>
          <w:rFonts w:ascii="Arial" w:hAnsi="Arial" w:cs="Arial"/>
          <w:snapToGrid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St. Pius X Child Dev. Center</w:t>
      </w:r>
    </w:p>
    <w:p w14:paraId="7C359D05" w14:textId="77777777" w:rsidR="00FD4F2D" w:rsidRPr="00D37263" w:rsidRDefault="00FD4F2D" w:rsidP="00FD4F2D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Susan Lanier, Director</w:t>
      </w:r>
    </w:p>
    <w:p w14:paraId="2FD5B324" w14:textId="77777777" w:rsidR="00FD4F2D" w:rsidRPr="00D37263" w:rsidRDefault="00FD4F2D" w:rsidP="00FD4F2D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4300 North Market</w:t>
      </w:r>
    </w:p>
    <w:p w14:paraId="34463C54" w14:textId="77777777" w:rsidR="00FD4F2D" w:rsidRPr="00D37263" w:rsidRDefault="00FD4F2D" w:rsidP="00FD4F2D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Shreveport, LA 71101</w:t>
      </w:r>
    </w:p>
    <w:p w14:paraId="05852A9A" w14:textId="77777777" w:rsidR="00FD4F2D" w:rsidRPr="00D37263" w:rsidRDefault="00FD4F2D" w:rsidP="00FD4F2D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(05/27/2015)</w:t>
      </w:r>
    </w:p>
    <w:p w14:paraId="60BFFF61" w14:textId="77777777" w:rsidR="007226F7" w:rsidRPr="00D37263" w:rsidRDefault="007226F7" w:rsidP="003F3A1D">
      <w:pPr>
        <w:rPr>
          <w:rFonts w:ascii="Arial" w:hAnsi="Arial"/>
          <w:sz w:val="18"/>
          <w:szCs w:val="18"/>
        </w:rPr>
      </w:pPr>
    </w:p>
    <w:p w14:paraId="40B5173C" w14:textId="77777777" w:rsidR="003F3A1D" w:rsidRPr="00D37263" w:rsidRDefault="003F3A1D" w:rsidP="003F3A1D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t. Rest Baptist Church</w:t>
      </w:r>
      <w:r w:rsidRPr="00D37263">
        <w:rPr>
          <w:rFonts w:ascii="Arial" w:hAnsi="Arial"/>
          <w:sz w:val="18"/>
          <w:szCs w:val="18"/>
        </w:rPr>
        <w:br/>
        <w:t>Forest S. Rogers</w:t>
      </w:r>
      <w:r w:rsidRPr="00D37263">
        <w:rPr>
          <w:rFonts w:ascii="Arial" w:hAnsi="Arial"/>
          <w:sz w:val="18"/>
          <w:szCs w:val="18"/>
        </w:rPr>
        <w:br/>
        <w:t>1664 Garden Street</w:t>
      </w:r>
      <w:r w:rsidRPr="00D37263">
        <w:rPr>
          <w:rFonts w:ascii="Arial" w:hAnsi="Arial"/>
          <w:sz w:val="18"/>
          <w:szCs w:val="18"/>
        </w:rPr>
        <w:br/>
        <w:t>Shreveport, LA 71101</w:t>
      </w:r>
      <w:r w:rsidRPr="00D37263">
        <w:rPr>
          <w:rFonts w:ascii="Arial" w:hAnsi="Arial"/>
          <w:sz w:val="18"/>
          <w:szCs w:val="18"/>
        </w:rPr>
        <w:br/>
        <w:t>(09/18/2014)</w:t>
      </w:r>
    </w:p>
    <w:p w14:paraId="7E494152" w14:textId="77777777" w:rsidR="0062443D" w:rsidRPr="00D37263" w:rsidRDefault="0062443D" w:rsidP="005762D2">
      <w:pPr>
        <w:rPr>
          <w:rFonts w:ascii="Arial" w:hAnsi="Arial"/>
          <w:sz w:val="18"/>
          <w:szCs w:val="18"/>
        </w:rPr>
      </w:pPr>
    </w:p>
    <w:p w14:paraId="5B5BCF8A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t. Tammany Parish Assessor</w:t>
      </w:r>
    </w:p>
    <w:p w14:paraId="6C35B892" w14:textId="77777777" w:rsidR="0056189A" w:rsidRPr="00D37263" w:rsidRDefault="0056189A" w:rsidP="0056189A">
      <w:pPr>
        <w:pStyle w:val="Heading3"/>
        <w:jc w:val="both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atricia Schwarz Core</w:t>
      </w:r>
    </w:p>
    <w:p w14:paraId="63F6B844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510 E. Boston Street</w:t>
      </w:r>
    </w:p>
    <w:p w14:paraId="0B07F308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ovington, LA 70433</w:t>
      </w:r>
      <w:r w:rsidR="006F6BDB" w:rsidRPr="00D37263">
        <w:rPr>
          <w:rFonts w:ascii="Arial" w:hAnsi="Arial"/>
          <w:sz w:val="18"/>
          <w:szCs w:val="18"/>
        </w:rPr>
        <w:br/>
      </w:r>
      <w:r w:rsidRPr="00D37263">
        <w:rPr>
          <w:rFonts w:ascii="Arial" w:hAnsi="Arial"/>
          <w:sz w:val="18"/>
          <w:szCs w:val="18"/>
        </w:rPr>
        <w:t>(03/01/1991)</w:t>
      </w:r>
    </w:p>
    <w:p w14:paraId="4B0323B7" w14:textId="77777777" w:rsidR="00295132" w:rsidRPr="00D37263" w:rsidRDefault="00295132" w:rsidP="005762D2">
      <w:pPr>
        <w:snapToGrid w:val="0"/>
        <w:ind w:right="-450"/>
        <w:rPr>
          <w:rFonts w:ascii="Arial" w:hAnsi="Arial"/>
          <w:sz w:val="18"/>
          <w:szCs w:val="18"/>
        </w:rPr>
      </w:pPr>
    </w:p>
    <w:p w14:paraId="527E0AF5" w14:textId="77777777" w:rsidR="004A05B2" w:rsidRPr="00D37263" w:rsidRDefault="004A05B2" w:rsidP="005762D2">
      <w:pPr>
        <w:snapToGrid w:val="0"/>
        <w:ind w:right="-450"/>
        <w:rPr>
          <w:rFonts w:ascii="Arial" w:hAnsi="Arial"/>
          <w:sz w:val="18"/>
          <w:szCs w:val="18"/>
        </w:rPr>
      </w:pPr>
    </w:p>
    <w:p w14:paraId="48772CEC" w14:textId="77777777" w:rsidR="004A05B2" w:rsidRPr="00D37263" w:rsidRDefault="004A05B2" w:rsidP="005762D2">
      <w:pPr>
        <w:snapToGrid w:val="0"/>
        <w:ind w:right="-450"/>
        <w:rPr>
          <w:rFonts w:ascii="Arial" w:hAnsi="Arial"/>
          <w:sz w:val="18"/>
          <w:szCs w:val="18"/>
        </w:rPr>
      </w:pPr>
    </w:p>
    <w:p w14:paraId="1F03445C" w14:textId="77777777" w:rsidR="004A05B2" w:rsidRPr="00D37263" w:rsidRDefault="004A05B2" w:rsidP="005762D2">
      <w:pPr>
        <w:snapToGrid w:val="0"/>
        <w:ind w:right="-450"/>
        <w:rPr>
          <w:rFonts w:ascii="Arial" w:hAnsi="Arial"/>
          <w:sz w:val="18"/>
          <w:szCs w:val="18"/>
        </w:rPr>
      </w:pPr>
    </w:p>
    <w:p w14:paraId="5B62431B" w14:textId="77777777" w:rsidR="005762D2" w:rsidRPr="00D37263" w:rsidRDefault="005762D2" w:rsidP="005762D2">
      <w:pPr>
        <w:snapToGrid w:val="0"/>
        <w:ind w:right="-450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t. Tammany Psh Commn. Dist.#1</w:t>
      </w:r>
    </w:p>
    <w:p w14:paraId="63B539CC" w14:textId="77777777" w:rsidR="005762D2" w:rsidRPr="00D37263" w:rsidRDefault="005762D2" w:rsidP="005762D2">
      <w:pPr>
        <w:snapToGrid w:val="0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H. W. Glover, Jr.</w:t>
      </w:r>
    </w:p>
    <w:p w14:paraId="3A7742E4" w14:textId="77777777" w:rsidR="005762D2" w:rsidRPr="00D37263" w:rsidRDefault="005762D2" w:rsidP="005762D2">
      <w:pPr>
        <w:snapToGrid w:val="0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510 East Boston, St., Ste. 200</w:t>
      </w:r>
      <w:r w:rsidRPr="00D37263">
        <w:rPr>
          <w:rFonts w:ascii="Arial" w:hAnsi="Arial"/>
          <w:sz w:val="18"/>
          <w:szCs w:val="18"/>
        </w:rPr>
        <w:br/>
        <w:t>Covington, LA  70433</w:t>
      </w:r>
      <w:r w:rsidRPr="00D37263">
        <w:rPr>
          <w:rFonts w:ascii="Arial" w:hAnsi="Arial"/>
          <w:sz w:val="18"/>
          <w:szCs w:val="18"/>
        </w:rPr>
        <w:br/>
        <w:t>(01/07/2005)</w:t>
      </w:r>
    </w:p>
    <w:p w14:paraId="0C4E015E" w14:textId="77777777" w:rsidR="00CA7DA6" w:rsidRPr="00D37263" w:rsidRDefault="00CA7DA6" w:rsidP="005762D2">
      <w:pPr>
        <w:ind w:right="-450"/>
        <w:rPr>
          <w:rFonts w:ascii="Arial" w:hAnsi="Arial"/>
          <w:sz w:val="18"/>
          <w:szCs w:val="18"/>
        </w:rPr>
      </w:pPr>
    </w:p>
    <w:p w14:paraId="27973324" w14:textId="77777777" w:rsidR="005762D2" w:rsidRPr="00D37263" w:rsidRDefault="005762D2" w:rsidP="005762D2">
      <w:pPr>
        <w:ind w:right="-450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t. Tammany Psh Coroner’s Office</w:t>
      </w:r>
    </w:p>
    <w:p w14:paraId="6E91A432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Mark Lombard</w:t>
      </w:r>
    </w:p>
    <w:p w14:paraId="6455143D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550 Brownswitch Road</w:t>
      </w:r>
    </w:p>
    <w:p w14:paraId="2EF64E97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lidell, LA 7045</w:t>
      </w:r>
    </w:p>
    <w:p w14:paraId="3A31B5F2" w14:textId="77777777" w:rsidR="00573B77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8/22/2008)</w:t>
      </w:r>
    </w:p>
    <w:p w14:paraId="201DDC82" w14:textId="77777777" w:rsidR="002342CE" w:rsidRPr="00D37263" w:rsidRDefault="002342CE" w:rsidP="005762D2">
      <w:pPr>
        <w:rPr>
          <w:rFonts w:ascii="Arial" w:hAnsi="Arial"/>
          <w:sz w:val="18"/>
          <w:szCs w:val="18"/>
        </w:rPr>
      </w:pPr>
    </w:p>
    <w:p w14:paraId="34A127AA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t. Tammany Council on Aging</w:t>
      </w:r>
    </w:p>
    <w:p w14:paraId="257B86B1" w14:textId="77777777" w:rsidR="005762D2" w:rsidRPr="00D37263" w:rsidRDefault="00CD483B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Mary Toti, Exec. Director</w:t>
      </w:r>
    </w:p>
    <w:p w14:paraId="0EEAF74A" w14:textId="77777777" w:rsidR="005762D2" w:rsidRPr="00D37263" w:rsidRDefault="00712F0C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5762D2" w:rsidRPr="00D37263">
        <w:rPr>
          <w:rFonts w:ascii="Arial" w:hAnsi="Arial"/>
          <w:sz w:val="18"/>
          <w:szCs w:val="18"/>
        </w:rPr>
        <w:t xml:space="preserve"> 171</w:t>
      </w:r>
    </w:p>
    <w:p w14:paraId="671D9431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ovington, LA 70434-0171</w:t>
      </w:r>
    </w:p>
    <w:p w14:paraId="74CB127C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3/08/1991)</w:t>
      </w:r>
    </w:p>
    <w:p w14:paraId="2D911476" w14:textId="77777777" w:rsidR="002E4125" w:rsidRPr="00D37263" w:rsidRDefault="002E4125" w:rsidP="005762D2">
      <w:pPr>
        <w:rPr>
          <w:rFonts w:ascii="Arial" w:hAnsi="Arial"/>
          <w:sz w:val="18"/>
          <w:szCs w:val="18"/>
        </w:rPr>
      </w:pPr>
    </w:p>
    <w:p w14:paraId="31CABE9F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t. Tammany Fire Prot. Dist. #1</w:t>
      </w:r>
    </w:p>
    <w:p w14:paraId="49FFA5BD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Albert H. Lee</w:t>
      </w:r>
    </w:p>
    <w:p w14:paraId="6F86248A" w14:textId="77777777" w:rsidR="005762D2" w:rsidRPr="00D37263" w:rsidRDefault="00712F0C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5762D2" w:rsidRPr="00D37263">
        <w:rPr>
          <w:rFonts w:ascii="Arial" w:hAnsi="Arial"/>
          <w:sz w:val="18"/>
          <w:szCs w:val="18"/>
        </w:rPr>
        <w:t xml:space="preserve"> 1149</w:t>
      </w:r>
    </w:p>
    <w:p w14:paraId="0834BD05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lidell, LA 70459-1149</w:t>
      </w:r>
    </w:p>
    <w:p w14:paraId="6A441818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1/23/1992)</w:t>
      </w:r>
    </w:p>
    <w:p w14:paraId="515D4229" w14:textId="77777777" w:rsidR="005B56B6" w:rsidRPr="00D37263" w:rsidRDefault="005B56B6" w:rsidP="005762D2">
      <w:pPr>
        <w:rPr>
          <w:rFonts w:ascii="Arial" w:hAnsi="Arial"/>
          <w:sz w:val="18"/>
          <w:szCs w:val="18"/>
        </w:rPr>
      </w:pPr>
    </w:p>
    <w:p w14:paraId="01BFF8E3" w14:textId="77777777" w:rsidR="000F4261" w:rsidRPr="00D37263" w:rsidRDefault="000F4261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t. Tammany Fire Prot. Dist. #2</w:t>
      </w:r>
      <w:r w:rsidRPr="00D37263">
        <w:rPr>
          <w:rFonts w:ascii="Arial" w:hAnsi="Arial"/>
          <w:sz w:val="18"/>
          <w:szCs w:val="18"/>
        </w:rPr>
        <w:br/>
        <w:t>Chief Michael P. Stein</w:t>
      </w:r>
      <w:r w:rsidRPr="00D37263">
        <w:rPr>
          <w:rFonts w:ascii="Arial" w:hAnsi="Arial"/>
          <w:sz w:val="18"/>
          <w:szCs w:val="18"/>
        </w:rPr>
        <w:br/>
      </w:r>
      <w:r w:rsidRPr="00D37263">
        <w:rPr>
          <w:rFonts w:ascii="Arial" w:hAnsi="Arial"/>
          <w:sz w:val="18"/>
          <w:szCs w:val="18"/>
        </w:rPr>
        <w:t>805 Main Street</w:t>
      </w:r>
      <w:r w:rsidRPr="00D37263">
        <w:rPr>
          <w:rFonts w:ascii="Arial" w:hAnsi="Arial"/>
          <w:sz w:val="18"/>
          <w:szCs w:val="18"/>
        </w:rPr>
        <w:br/>
        <w:t>Madisonvile, LA 70447</w:t>
      </w:r>
      <w:r w:rsidRPr="00D37263">
        <w:rPr>
          <w:rFonts w:ascii="Arial" w:hAnsi="Arial"/>
          <w:sz w:val="18"/>
          <w:szCs w:val="18"/>
        </w:rPr>
        <w:br/>
        <w:t>(2/5/2016)</w:t>
      </w:r>
    </w:p>
    <w:p w14:paraId="3CBBD5B6" w14:textId="77777777" w:rsidR="00B2675C" w:rsidRPr="00D37263" w:rsidRDefault="00B2675C" w:rsidP="005762D2">
      <w:pPr>
        <w:rPr>
          <w:rFonts w:ascii="Arial" w:hAnsi="Arial"/>
          <w:sz w:val="18"/>
          <w:szCs w:val="18"/>
        </w:rPr>
      </w:pPr>
    </w:p>
    <w:p w14:paraId="0D027845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t. Tammany Fire Prot. Dist. #4</w:t>
      </w:r>
    </w:p>
    <w:p w14:paraId="32CCAEAF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hief Earl Gorrondona</w:t>
      </w:r>
    </w:p>
    <w:p w14:paraId="71562B37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709 Gerard Street</w:t>
      </w:r>
    </w:p>
    <w:p w14:paraId="11C4CD4D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Mandeville, LA 70448</w:t>
      </w:r>
    </w:p>
    <w:p w14:paraId="4604C13D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4/18/1994)</w:t>
      </w:r>
    </w:p>
    <w:p w14:paraId="3F7618D4" w14:textId="77777777" w:rsidR="00C61166" w:rsidRPr="00D37263" w:rsidRDefault="00C61166" w:rsidP="005762D2">
      <w:pPr>
        <w:ind w:right="-276"/>
        <w:rPr>
          <w:rFonts w:ascii="Arial" w:hAnsi="Arial"/>
          <w:sz w:val="18"/>
          <w:szCs w:val="18"/>
        </w:rPr>
      </w:pPr>
    </w:p>
    <w:p w14:paraId="30A3446C" w14:textId="77777777" w:rsidR="005762D2" w:rsidRPr="00D37263" w:rsidRDefault="005762D2" w:rsidP="005762D2">
      <w:pPr>
        <w:ind w:right="-276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t.</w:t>
      </w:r>
      <w:r w:rsidR="00AB45A7" w:rsidRPr="00D37263">
        <w:rPr>
          <w:rFonts w:ascii="Arial" w:hAnsi="Arial"/>
          <w:sz w:val="18"/>
          <w:szCs w:val="18"/>
        </w:rPr>
        <w:t xml:space="preserve"> </w:t>
      </w:r>
      <w:r w:rsidRPr="00D37263">
        <w:rPr>
          <w:rFonts w:ascii="Arial" w:hAnsi="Arial"/>
          <w:sz w:val="18"/>
          <w:szCs w:val="18"/>
        </w:rPr>
        <w:t>Tammany Fire Prot.</w:t>
      </w:r>
      <w:r w:rsidR="00A04186" w:rsidRPr="00D37263">
        <w:rPr>
          <w:rFonts w:ascii="Arial" w:hAnsi="Arial"/>
          <w:sz w:val="18"/>
          <w:szCs w:val="18"/>
        </w:rPr>
        <w:t xml:space="preserve"> </w:t>
      </w:r>
      <w:r w:rsidRPr="00D37263">
        <w:rPr>
          <w:rFonts w:ascii="Arial" w:hAnsi="Arial"/>
          <w:sz w:val="18"/>
          <w:szCs w:val="18"/>
        </w:rPr>
        <w:t>Dist. #11</w:t>
      </w:r>
    </w:p>
    <w:p w14:paraId="0284C10C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 xml:space="preserve">Claud J. Stucke </w:t>
      </w:r>
    </w:p>
    <w:p w14:paraId="39EEACB8" w14:textId="77777777" w:rsidR="005762D2" w:rsidRPr="00D37263" w:rsidRDefault="00712F0C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5762D2" w:rsidRPr="00D37263">
        <w:rPr>
          <w:rFonts w:ascii="Arial" w:hAnsi="Arial"/>
          <w:sz w:val="18"/>
          <w:szCs w:val="18"/>
        </w:rPr>
        <w:t xml:space="preserve"> 1210</w:t>
      </w:r>
    </w:p>
    <w:p w14:paraId="1464F401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earl River, LA 70452-1210</w:t>
      </w:r>
    </w:p>
    <w:p w14:paraId="7FF176B8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10/10/1997)</w:t>
      </w:r>
    </w:p>
    <w:p w14:paraId="6D645F10" w14:textId="77777777" w:rsidR="00781A60" w:rsidRPr="00D37263" w:rsidRDefault="00781A60" w:rsidP="005762D2">
      <w:pPr>
        <w:rPr>
          <w:rFonts w:ascii="Arial" w:hAnsi="Arial"/>
          <w:sz w:val="18"/>
          <w:szCs w:val="18"/>
        </w:rPr>
      </w:pPr>
    </w:p>
    <w:p w14:paraId="3E9FCA25" w14:textId="77777777" w:rsidR="00D323CF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t. Tammany Fire Prot.</w:t>
      </w:r>
      <w:r w:rsidR="00165EB4" w:rsidRPr="00D37263">
        <w:rPr>
          <w:rFonts w:ascii="Arial" w:hAnsi="Arial"/>
          <w:sz w:val="18"/>
          <w:szCs w:val="18"/>
        </w:rPr>
        <w:t xml:space="preserve"> </w:t>
      </w:r>
      <w:r w:rsidRPr="00D37263">
        <w:rPr>
          <w:rFonts w:ascii="Arial" w:hAnsi="Arial"/>
          <w:sz w:val="18"/>
          <w:szCs w:val="18"/>
        </w:rPr>
        <w:t>Dist. #12</w:t>
      </w:r>
    </w:p>
    <w:p w14:paraId="131AC57C" w14:textId="77777777" w:rsidR="005762D2" w:rsidRPr="00D37263" w:rsidRDefault="00AE5298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 xml:space="preserve">Chief </w:t>
      </w:r>
      <w:r w:rsidR="006E0F0A" w:rsidRPr="00D37263">
        <w:rPr>
          <w:rFonts w:ascii="Arial" w:hAnsi="Arial"/>
          <w:sz w:val="18"/>
          <w:szCs w:val="18"/>
        </w:rPr>
        <w:t>Darrell Guilott</w:t>
      </w:r>
    </w:p>
    <w:p w14:paraId="0516E9F0" w14:textId="77777777" w:rsidR="005762D2" w:rsidRPr="00D37263" w:rsidRDefault="006E0F0A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19375 Hwy. 36</w:t>
      </w:r>
    </w:p>
    <w:p w14:paraId="5B193F07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ovington, LA 70433</w:t>
      </w:r>
    </w:p>
    <w:p w14:paraId="7293DB23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</w:t>
      </w:r>
      <w:r w:rsidR="006E0F0A" w:rsidRPr="00D37263">
        <w:rPr>
          <w:rFonts w:ascii="Arial" w:hAnsi="Arial"/>
          <w:sz w:val="18"/>
          <w:szCs w:val="18"/>
        </w:rPr>
        <w:t>09/15/1997</w:t>
      </w:r>
      <w:r w:rsidRPr="00D37263">
        <w:rPr>
          <w:rFonts w:ascii="Arial" w:hAnsi="Arial"/>
          <w:sz w:val="18"/>
          <w:szCs w:val="18"/>
        </w:rPr>
        <w:t>)</w:t>
      </w:r>
    </w:p>
    <w:p w14:paraId="2D4AC7A0" w14:textId="77777777" w:rsidR="009D47D2" w:rsidRPr="00D37263" w:rsidRDefault="009D47D2" w:rsidP="005762D2">
      <w:pPr>
        <w:rPr>
          <w:rFonts w:ascii="Arial" w:hAnsi="Arial"/>
          <w:sz w:val="18"/>
          <w:szCs w:val="18"/>
        </w:rPr>
      </w:pPr>
    </w:p>
    <w:p w14:paraId="28D90CFC" w14:textId="77777777" w:rsidR="00D323CF" w:rsidRPr="00D37263" w:rsidRDefault="00D323CF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t. Tammany Fire Prot. Dist. #13</w:t>
      </w:r>
    </w:p>
    <w:p w14:paraId="29D3DA71" w14:textId="77777777" w:rsidR="00D323CF" w:rsidRPr="00D37263" w:rsidRDefault="00D323CF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lint Ory</w:t>
      </w:r>
    </w:p>
    <w:p w14:paraId="3F6FF20C" w14:textId="77777777" w:rsidR="00D323CF" w:rsidRPr="00D37263" w:rsidRDefault="00D323CF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13053 Hwy. 190</w:t>
      </w:r>
    </w:p>
    <w:p w14:paraId="44A59DC3" w14:textId="77777777" w:rsidR="00D323CF" w:rsidRPr="00D37263" w:rsidRDefault="00D323CF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ovington, LA 70433</w:t>
      </w:r>
    </w:p>
    <w:p w14:paraId="20A20ECB" w14:textId="77777777" w:rsidR="00D323CF" w:rsidRPr="00D37263" w:rsidRDefault="00D323CF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8/17/2017)</w:t>
      </w:r>
    </w:p>
    <w:p w14:paraId="041E4A21" w14:textId="77777777" w:rsidR="009966F4" w:rsidRPr="00D37263" w:rsidRDefault="009966F4" w:rsidP="005762D2">
      <w:pPr>
        <w:rPr>
          <w:rFonts w:ascii="Arial" w:hAnsi="Arial"/>
          <w:sz w:val="18"/>
          <w:szCs w:val="18"/>
        </w:rPr>
      </w:pPr>
    </w:p>
    <w:p w14:paraId="190E994D" w14:textId="77777777" w:rsidR="00F93389" w:rsidRPr="00D37263" w:rsidRDefault="00F93389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t. Tammany Psh Government</w:t>
      </w:r>
    </w:p>
    <w:p w14:paraId="601BD31F" w14:textId="77777777" w:rsidR="00F93389" w:rsidRPr="00D37263" w:rsidRDefault="00F93389" w:rsidP="005762D2">
      <w:pPr>
        <w:rPr>
          <w:rFonts w:ascii="Arial" w:hAnsi="Arial"/>
          <w:color w:val="000000"/>
          <w:sz w:val="18"/>
          <w:szCs w:val="18"/>
        </w:rPr>
      </w:pPr>
      <w:r w:rsidRPr="00D37263">
        <w:rPr>
          <w:rFonts w:ascii="Arial" w:hAnsi="Arial"/>
          <w:color w:val="000000"/>
          <w:sz w:val="18"/>
          <w:szCs w:val="18"/>
        </w:rPr>
        <w:t>Anthony Smith</w:t>
      </w:r>
    </w:p>
    <w:p w14:paraId="267F364A" w14:textId="77777777" w:rsidR="008A7CA0" w:rsidRPr="00D37263" w:rsidRDefault="00F93389" w:rsidP="008A7CA0">
      <w:pPr>
        <w:rPr>
          <w:rFonts w:ascii="Arial" w:hAnsi="Arial"/>
          <w:sz w:val="18"/>
          <w:szCs w:val="18"/>
        </w:rPr>
      </w:pPr>
      <w:r w:rsidRPr="00D37263">
        <w:rPr>
          <w:rStyle w:val="Strong"/>
          <w:rFonts w:ascii="Arial" w:hAnsi="Arial" w:cs="Arial"/>
          <w:b w:val="0"/>
          <w:color w:val="000000"/>
          <w:sz w:val="18"/>
          <w:szCs w:val="18"/>
          <w:shd w:val="clear" w:color="auto" w:fill="FFFFFF"/>
        </w:rPr>
        <w:t>P. O. Box 628</w:t>
      </w:r>
      <w:r w:rsidRPr="00D37263">
        <w:rPr>
          <w:rFonts w:ascii="Arial" w:hAnsi="Arial" w:cs="Arial"/>
          <w:bCs/>
          <w:color w:val="000000"/>
          <w:sz w:val="18"/>
          <w:szCs w:val="18"/>
          <w:shd w:val="clear" w:color="auto" w:fill="FFFFFF"/>
        </w:rPr>
        <w:br/>
      </w:r>
      <w:r w:rsidRPr="00D37263">
        <w:rPr>
          <w:rStyle w:val="Strong"/>
          <w:rFonts w:ascii="Arial" w:hAnsi="Arial" w:cs="Arial"/>
          <w:b w:val="0"/>
          <w:color w:val="000000"/>
          <w:sz w:val="18"/>
          <w:szCs w:val="18"/>
          <w:shd w:val="clear" w:color="auto" w:fill="FFFFFF"/>
        </w:rPr>
        <w:t>Covington, LA 70434-062</w:t>
      </w:r>
      <w:r w:rsidR="00D53313" w:rsidRPr="00D37263">
        <w:rPr>
          <w:rStyle w:val="Strong"/>
          <w:rFonts w:ascii="Arial" w:hAnsi="Arial" w:cs="Arial"/>
          <w:b w:val="0"/>
          <w:color w:val="000000"/>
          <w:sz w:val="18"/>
          <w:szCs w:val="18"/>
          <w:shd w:val="clear" w:color="auto" w:fill="FFFFFF"/>
        </w:rPr>
        <w:br/>
      </w:r>
      <w:r w:rsidR="008A7CA0" w:rsidRPr="00D37263">
        <w:rPr>
          <w:rFonts w:ascii="Arial" w:hAnsi="Arial"/>
          <w:sz w:val="18"/>
          <w:szCs w:val="18"/>
        </w:rPr>
        <w:t>(03/07/1991)</w:t>
      </w:r>
    </w:p>
    <w:p w14:paraId="7952692E" w14:textId="77777777" w:rsidR="007226F7" w:rsidRPr="00D37263" w:rsidRDefault="007226F7" w:rsidP="005762D2">
      <w:pPr>
        <w:rPr>
          <w:rFonts w:ascii="Arial" w:hAnsi="Arial"/>
          <w:sz w:val="18"/>
          <w:szCs w:val="18"/>
        </w:rPr>
      </w:pPr>
    </w:p>
    <w:p w14:paraId="699A01AB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t. Tammany Parish Hospital</w:t>
      </w:r>
    </w:p>
    <w:p w14:paraId="543EF5FB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aul Landry</w:t>
      </w:r>
    </w:p>
    <w:p w14:paraId="0E6F7780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1202 South Tyler Street</w:t>
      </w:r>
    </w:p>
    <w:p w14:paraId="654830C1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ovington, LA 70434</w:t>
      </w:r>
    </w:p>
    <w:p w14:paraId="1D83525A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3/07/1991)</w:t>
      </w:r>
    </w:p>
    <w:p w14:paraId="51FB124C" w14:textId="77777777" w:rsidR="0062443D" w:rsidRPr="00D37263" w:rsidRDefault="0062443D" w:rsidP="005762D2">
      <w:pPr>
        <w:rPr>
          <w:rFonts w:ascii="Arial" w:hAnsi="Arial"/>
          <w:sz w:val="18"/>
          <w:szCs w:val="18"/>
        </w:rPr>
      </w:pPr>
    </w:p>
    <w:p w14:paraId="27F9D204" w14:textId="77777777" w:rsidR="004A05B2" w:rsidRPr="00D37263" w:rsidRDefault="004A05B2" w:rsidP="005762D2">
      <w:pPr>
        <w:rPr>
          <w:rFonts w:ascii="Arial" w:hAnsi="Arial"/>
          <w:sz w:val="18"/>
          <w:szCs w:val="18"/>
        </w:rPr>
      </w:pPr>
    </w:p>
    <w:p w14:paraId="35FAA637" w14:textId="77777777" w:rsidR="004A05B2" w:rsidRPr="00D37263" w:rsidRDefault="004A05B2" w:rsidP="005762D2">
      <w:pPr>
        <w:rPr>
          <w:rFonts w:ascii="Arial" w:hAnsi="Arial"/>
          <w:sz w:val="18"/>
          <w:szCs w:val="18"/>
        </w:rPr>
      </w:pPr>
    </w:p>
    <w:p w14:paraId="6BC75FBF" w14:textId="77777777" w:rsidR="004A05B2" w:rsidRPr="00D37263" w:rsidRDefault="004A05B2" w:rsidP="005762D2">
      <w:pPr>
        <w:rPr>
          <w:rFonts w:ascii="Arial" w:hAnsi="Arial"/>
          <w:sz w:val="18"/>
          <w:szCs w:val="18"/>
        </w:rPr>
      </w:pPr>
    </w:p>
    <w:p w14:paraId="5AB1256F" w14:textId="77777777" w:rsidR="005229F4" w:rsidRPr="00D37263" w:rsidRDefault="005229F4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t. Tammy Parish Justice of the Peace, 8</w:t>
      </w:r>
      <w:r w:rsidRPr="00D37263">
        <w:rPr>
          <w:rFonts w:ascii="Arial" w:hAnsi="Arial"/>
          <w:sz w:val="18"/>
          <w:szCs w:val="18"/>
          <w:vertAlign w:val="superscript"/>
        </w:rPr>
        <w:t>th</w:t>
      </w:r>
      <w:r w:rsidRPr="00D37263">
        <w:rPr>
          <w:rFonts w:ascii="Arial" w:hAnsi="Arial"/>
          <w:sz w:val="18"/>
          <w:szCs w:val="18"/>
        </w:rPr>
        <w:t xml:space="preserve"> Ward</w:t>
      </w:r>
    </w:p>
    <w:p w14:paraId="58F607B0" w14:textId="77777777" w:rsidR="005229F4" w:rsidRPr="00D37263" w:rsidRDefault="005229F4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1453 W. Lindberg Road</w:t>
      </w:r>
    </w:p>
    <w:p w14:paraId="7191C825" w14:textId="77777777" w:rsidR="005229F4" w:rsidRPr="00D37263" w:rsidRDefault="005229F4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lidell, LA 70458</w:t>
      </w:r>
    </w:p>
    <w:p w14:paraId="00B83226" w14:textId="77777777" w:rsidR="005229F4" w:rsidRPr="00D37263" w:rsidRDefault="005229F4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11/07/1991)</w:t>
      </w:r>
    </w:p>
    <w:p w14:paraId="35689547" w14:textId="77777777" w:rsidR="00295132" w:rsidRPr="00D37263" w:rsidRDefault="00295132" w:rsidP="005762D2">
      <w:pPr>
        <w:rPr>
          <w:rFonts w:ascii="Arial" w:hAnsi="Arial"/>
          <w:sz w:val="18"/>
          <w:szCs w:val="18"/>
        </w:rPr>
      </w:pPr>
    </w:p>
    <w:p w14:paraId="0833847D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t. Tammany Parish Library</w:t>
      </w:r>
    </w:p>
    <w:p w14:paraId="3B6E571F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Elizabeth Rountree</w:t>
      </w:r>
    </w:p>
    <w:p w14:paraId="13112472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310 West 21st Avenue</w:t>
      </w:r>
    </w:p>
    <w:p w14:paraId="13AFD746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ovington, LA 70433</w:t>
      </w:r>
    </w:p>
    <w:p w14:paraId="5BE25233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3/01/1991)</w:t>
      </w:r>
    </w:p>
    <w:p w14:paraId="14784A18" w14:textId="77777777" w:rsidR="00CA7DA6" w:rsidRPr="00D37263" w:rsidRDefault="00CA7DA6" w:rsidP="00CD0A0E">
      <w:pPr>
        <w:ind w:right="-360"/>
        <w:rPr>
          <w:rFonts w:ascii="Arial" w:hAnsi="Arial"/>
          <w:sz w:val="18"/>
          <w:szCs w:val="18"/>
        </w:rPr>
      </w:pPr>
    </w:p>
    <w:p w14:paraId="65BF2CD8" w14:textId="77777777" w:rsidR="00CD0A0E" w:rsidRPr="00D37263" w:rsidRDefault="00E51513" w:rsidP="00CD0A0E">
      <w:pPr>
        <w:ind w:right="-360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t.</w:t>
      </w:r>
      <w:r w:rsidR="00CD0A0E" w:rsidRPr="00D37263">
        <w:rPr>
          <w:rFonts w:ascii="Arial" w:hAnsi="Arial"/>
          <w:sz w:val="18"/>
          <w:szCs w:val="18"/>
        </w:rPr>
        <w:t xml:space="preserve">Tammy Mosq Abatemt Dist#2 </w:t>
      </w:r>
      <w:r w:rsidR="00CD0A0E" w:rsidRPr="00D37263">
        <w:rPr>
          <w:rFonts w:ascii="Arial" w:hAnsi="Arial"/>
          <w:sz w:val="18"/>
          <w:szCs w:val="18"/>
        </w:rPr>
        <w:br/>
        <w:t>Charles Palmisano</w:t>
      </w:r>
      <w:r w:rsidR="00CD0A0E" w:rsidRPr="00D37263">
        <w:rPr>
          <w:rFonts w:ascii="Arial" w:hAnsi="Arial"/>
          <w:sz w:val="18"/>
          <w:szCs w:val="18"/>
        </w:rPr>
        <w:br/>
      </w:r>
      <w:r w:rsidR="00712F0C" w:rsidRPr="00D37263">
        <w:rPr>
          <w:rFonts w:ascii="Arial" w:hAnsi="Arial"/>
          <w:sz w:val="18"/>
          <w:szCs w:val="18"/>
        </w:rPr>
        <w:t>P. O. Box</w:t>
      </w:r>
      <w:r w:rsidR="00CD0A0E" w:rsidRPr="00D37263">
        <w:rPr>
          <w:rFonts w:ascii="Arial" w:hAnsi="Arial"/>
          <w:sz w:val="18"/>
          <w:szCs w:val="18"/>
        </w:rPr>
        <w:t xml:space="preserve"> 696</w:t>
      </w:r>
    </w:p>
    <w:p w14:paraId="72284829" w14:textId="77777777" w:rsidR="00CD0A0E" w:rsidRPr="00D37263" w:rsidRDefault="00CD0A0E" w:rsidP="00CD0A0E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lidell, LA 70459-0696</w:t>
      </w:r>
    </w:p>
    <w:p w14:paraId="0E654A1A" w14:textId="77777777" w:rsidR="00CD0A0E" w:rsidRPr="00D37263" w:rsidRDefault="00CD0A0E" w:rsidP="00CD0A0E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10/07/1992)</w:t>
      </w:r>
    </w:p>
    <w:p w14:paraId="5ED88F00" w14:textId="77777777" w:rsidR="007226F7" w:rsidRPr="00D37263" w:rsidRDefault="007226F7" w:rsidP="00A04186">
      <w:pPr>
        <w:ind w:right="-180"/>
        <w:rPr>
          <w:rFonts w:ascii="Arial" w:hAnsi="Arial"/>
          <w:sz w:val="18"/>
          <w:szCs w:val="18"/>
        </w:rPr>
      </w:pPr>
    </w:p>
    <w:p w14:paraId="34F2DEBF" w14:textId="77777777" w:rsidR="00A04186" w:rsidRPr="00D37263" w:rsidRDefault="00A04186" w:rsidP="00A04186">
      <w:pPr>
        <w:ind w:right="-180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t. Tammy Parish Police Jury</w:t>
      </w:r>
    </w:p>
    <w:p w14:paraId="645826DE" w14:textId="77777777" w:rsidR="00A04186" w:rsidRPr="00D37263" w:rsidRDefault="00A04186" w:rsidP="00A04186">
      <w:pPr>
        <w:ind w:right="-180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heryl S. Tanner</w:t>
      </w:r>
    </w:p>
    <w:p w14:paraId="24D7F88E" w14:textId="77777777" w:rsidR="00A04186" w:rsidRPr="00D37263" w:rsidRDefault="00712F0C" w:rsidP="00A04186">
      <w:pPr>
        <w:ind w:right="-180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A04186" w:rsidRPr="00D37263">
        <w:rPr>
          <w:rFonts w:ascii="Arial" w:hAnsi="Arial"/>
          <w:sz w:val="18"/>
          <w:szCs w:val="18"/>
        </w:rPr>
        <w:t xml:space="preserve"> 628</w:t>
      </w:r>
    </w:p>
    <w:p w14:paraId="0C671444" w14:textId="77777777" w:rsidR="00A04186" w:rsidRPr="00D37263" w:rsidRDefault="00A04186" w:rsidP="00A04186">
      <w:pPr>
        <w:ind w:right="-180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ovington, LA 70434-0628</w:t>
      </w:r>
      <w:r w:rsidRPr="00D37263">
        <w:rPr>
          <w:rFonts w:ascii="Arial" w:hAnsi="Arial"/>
          <w:sz w:val="18"/>
          <w:szCs w:val="18"/>
        </w:rPr>
        <w:br/>
        <w:t>(03/08/1991)</w:t>
      </w:r>
    </w:p>
    <w:p w14:paraId="69811C6A" w14:textId="77777777" w:rsidR="002E4125" w:rsidRPr="00D37263" w:rsidRDefault="002E4125" w:rsidP="00ED1843">
      <w:pPr>
        <w:ind w:right="-180"/>
        <w:rPr>
          <w:rFonts w:ascii="Arial" w:hAnsi="Arial"/>
          <w:sz w:val="18"/>
          <w:szCs w:val="18"/>
        </w:rPr>
      </w:pPr>
    </w:p>
    <w:p w14:paraId="192BF2B1" w14:textId="77777777" w:rsidR="00ED1843" w:rsidRPr="00D37263" w:rsidRDefault="00ED1843" w:rsidP="00ED1843">
      <w:pPr>
        <w:ind w:right="-180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t. Tammy Psh Recreation Dist #1</w:t>
      </w:r>
    </w:p>
    <w:p w14:paraId="460A1E28" w14:textId="77777777" w:rsidR="00ED1843" w:rsidRPr="00D37263" w:rsidRDefault="00ED1843" w:rsidP="00ED1843">
      <w:pPr>
        <w:ind w:right="-180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Kathy Perkin</w:t>
      </w:r>
    </w:p>
    <w:p w14:paraId="0D33C4AB" w14:textId="77777777" w:rsidR="00ED1843" w:rsidRPr="00D37263" w:rsidRDefault="00ED1843" w:rsidP="00ED1843">
      <w:pPr>
        <w:ind w:right="-180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lastRenderedPageBreak/>
        <w:t>63350 Pelican Drive</w:t>
      </w:r>
    </w:p>
    <w:p w14:paraId="160C8953" w14:textId="77777777" w:rsidR="00ED1843" w:rsidRPr="00D37263" w:rsidRDefault="00ED1843" w:rsidP="00ED1843">
      <w:pPr>
        <w:ind w:right="-180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Mandeville, LA 70448</w:t>
      </w:r>
      <w:r w:rsidRPr="00D37263">
        <w:rPr>
          <w:rFonts w:ascii="Arial" w:hAnsi="Arial"/>
          <w:sz w:val="18"/>
          <w:szCs w:val="18"/>
        </w:rPr>
        <w:br/>
        <w:t>(03/08/1991)</w:t>
      </w:r>
    </w:p>
    <w:p w14:paraId="79FCE747" w14:textId="77777777" w:rsidR="00F93389" w:rsidRPr="00D37263" w:rsidRDefault="00F93389" w:rsidP="00ED1843">
      <w:pPr>
        <w:ind w:right="-180"/>
        <w:rPr>
          <w:rFonts w:ascii="Arial" w:hAnsi="Arial"/>
          <w:sz w:val="18"/>
          <w:szCs w:val="18"/>
        </w:rPr>
      </w:pPr>
    </w:p>
    <w:p w14:paraId="76417C7C" w14:textId="77777777" w:rsidR="00F47CA8" w:rsidRPr="00D37263" w:rsidRDefault="00ED1843" w:rsidP="00ED1843">
      <w:pPr>
        <w:ind w:right="-180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t. Tammy Psh Rec</w:t>
      </w:r>
      <w:r w:rsidR="005A26C4" w:rsidRPr="00D37263">
        <w:rPr>
          <w:rFonts w:ascii="Arial" w:hAnsi="Arial"/>
          <w:sz w:val="18"/>
          <w:szCs w:val="18"/>
        </w:rPr>
        <w:t>rn</w:t>
      </w:r>
      <w:r w:rsidRPr="00D37263">
        <w:rPr>
          <w:rFonts w:ascii="Arial" w:hAnsi="Arial"/>
          <w:sz w:val="18"/>
          <w:szCs w:val="18"/>
        </w:rPr>
        <w:t xml:space="preserve"> Dist #</w:t>
      </w:r>
      <w:r w:rsidR="00F47CA8" w:rsidRPr="00D37263">
        <w:rPr>
          <w:rFonts w:ascii="Arial" w:hAnsi="Arial"/>
          <w:sz w:val="18"/>
          <w:szCs w:val="18"/>
        </w:rPr>
        <w:t>12</w:t>
      </w:r>
    </w:p>
    <w:p w14:paraId="49519E40" w14:textId="77777777" w:rsidR="00F47CA8" w:rsidRPr="00D37263" w:rsidRDefault="00F47CA8" w:rsidP="00F47CA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Jennifer Goings</w:t>
      </w:r>
    </w:p>
    <w:p w14:paraId="5B30EB2B" w14:textId="77777777" w:rsidR="00F47CA8" w:rsidRPr="00D37263" w:rsidRDefault="00F47CA8" w:rsidP="00F47CA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13296 Highway 40</w:t>
      </w:r>
    </w:p>
    <w:p w14:paraId="7EBABC5D" w14:textId="77777777" w:rsidR="00F47CA8" w:rsidRPr="00D37263" w:rsidRDefault="00F47CA8" w:rsidP="00F47CA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Folsom, LA 70437-7048</w:t>
      </w:r>
    </w:p>
    <w:p w14:paraId="5CD943A1" w14:textId="77777777" w:rsidR="00F47CA8" w:rsidRPr="00D37263" w:rsidRDefault="00F47CA8" w:rsidP="00F47CA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11/09/2004)</w:t>
      </w:r>
    </w:p>
    <w:p w14:paraId="16045D78" w14:textId="77777777" w:rsidR="00B2675C" w:rsidRPr="00D37263" w:rsidRDefault="00B2675C" w:rsidP="00F47CA8">
      <w:pPr>
        <w:rPr>
          <w:rFonts w:ascii="Arial" w:hAnsi="Arial"/>
          <w:sz w:val="18"/>
          <w:szCs w:val="18"/>
        </w:rPr>
      </w:pPr>
    </w:p>
    <w:p w14:paraId="4082803D" w14:textId="77777777" w:rsidR="005762D2" w:rsidRPr="00D37263" w:rsidRDefault="005762D2" w:rsidP="00F47CA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t. Tammany Psh School B</w:t>
      </w:r>
      <w:r w:rsidR="00ED1843" w:rsidRPr="00D37263">
        <w:rPr>
          <w:rFonts w:ascii="Arial" w:hAnsi="Arial"/>
          <w:sz w:val="18"/>
          <w:szCs w:val="18"/>
        </w:rPr>
        <w:t>oar</w:t>
      </w:r>
      <w:r w:rsidRPr="00D37263">
        <w:rPr>
          <w:rFonts w:ascii="Arial" w:hAnsi="Arial"/>
          <w:sz w:val="18"/>
          <w:szCs w:val="18"/>
        </w:rPr>
        <w:t>d</w:t>
      </w:r>
    </w:p>
    <w:p w14:paraId="697E6E1D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Terry Bankston</w:t>
      </w:r>
    </w:p>
    <w:p w14:paraId="32533317" w14:textId="77777777" w:rsidR="005762D2" w:rsidRPr="00D37263" w:rsidRDefault="00712F0C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5762D2" w:rsidRPr="00D37263">
        <w:rPr>
          <w:rFonts w:ascii="Arial" w:hAnsi="Arial"/>
          <w:sz w:val="18"/>
          <w:szCs w:val="18"/>
        </w:rPr>
        <w:t xml:space="preserve"> 940</w:t>
      </w:r>
    </w:p>
    <w:p w14:paraId="3CDBCA0E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ovington, LA 70434-0940</w:t>
      </w:r>
    </w:p>
    <w:p w14:paraId="56E3469D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3/01/1991)</w:t>
      </w:r>
    </w:p>
    <w:p w14:paraId="6818D278" w14:textId="77777777" w:rsidR="00C61166" w:rsidRPr="00D37263" w:rsidRDefault="00C61166" w:rsidP="005762D2">
      <w:pPr>
        <w:rPr>
          <w:rFonts w:ascii="Arial" w:hAnsi="Arial"/>
          <w:sz w:val="18"/>
          <w:szCs w:val="18"/>
        </w:rPr>
      </w:pPr>
    </w:p>
    <w:p w14:paraId="1B4F32D7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t. Tammany Psh Sheriff</w:t>
      </w:r>
    </w:p>
    <w:p w14:paraId="485E3580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heriff Rodney Strain</w:t>
      </w:r>
    </w:p>
    <w:p w14:paraId="61374FB5" w14:textId="77777777" w:rsidR="005762D2" w:rsidRPr="00D37263" w:rsidRDefault="00712F0C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5762D2" w:rsidRPr="00D37263">
        <w:rPr>
          <w:rFonts w:ascii="Arial" w:hAnsi="Arial"/>
          <w:sz w:val="18"/>
          <w:szCs w:val="18"/>
        </w:rPr>
        <w:t xml:space="preserve"> 1120</w:t>
      </w:r>
    </w:p>
    <w:p w14:paraId="21F9B549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ovington, LA 70459-1120</w:t>
      </w:r>
    </w:p>
    <w:p w14:paraId="03AC85E5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3/11/1991)</w:t>
      </w:r>
    </w:p>
    <w:p w14:paraId="0C99438A" w14:textId="77777777" w:rsidR="00524160" w:rsidRPr="00D37263" w:rsidRDefault="00524160" w:rsidP="005762D2">
      <w:pPr>
        <w:rPr>
          <w:rFonts w:ascii="Arial" w:hAnsi="Arial"/>
          <w:sz w:val="18"/>
          <w:szCs w:val="18"/>
        </w:rPr>
      </w:pPr>
    </w:p>
    <w:p w14:paraId="6EC0B216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t. Tammany Tour</w:t>
      </w:r>
      <w:r w:rsidR="00AA5DDA" w:rsidRPr="00D37263">
        <w:rPr>
          <w:rFonts w:ascii="Arial" w:hAnsi="Arial"/>
          <w:sz w:val="18"/>
          <w:szCs w:val="18"/>
        </w:rPr>
        <w:t>ist</w:t>
      </w:r>
      <w:r w:rsidRPr="00D37263">
        <w:rPr>
          <w:rFonts w:ascii="Arial" w:hAnsi="Arial"/>
          <w:sz w:val="18"/>
          <w:szCs w:val="18"/>
        </w:rPr>
        <w:t xml:space="preserve"> Commn</w:t>
      </w:r>
      <w:r w:rsidR="00357B39" w:rsidRPr="00D37263">
        <w:rPr>
          <w:rFonts w:ascii="Arial" w:hAnsi="Arial"/>
          <w:sz w:val="18"/>
          <w:szCs w:val="18"/>
        </w:rPr>
        <w:t>.</w:t>
      </w:r>
    </w:p>
    <w:p w14:paraId="717CF598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Frances Leake</w:t>
      </w:r>
    </w:p>
    <w:p w14:paraId="61E6AEF2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600 N Hwy 90, Ste. 15</w:t>
      </w:r>
    </w:p>
    <w:p w14:paraId="69D254F3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Mandeville, LA 70471</w:t>
      </w:r>
    </w:p>
    <w:p w14:paraId="4511E2B7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3/08/1991)</w:t>
      </w:r>
    </w:p>
    <w:p w14:paraId="5A336AA9" w14:textId="77777777" w:rsidR="0062443D" w:rsidRPr="00D37263" w:rsidRDefault="0062443D" w:rsidP="00241C49">
      <w:pPr>
        <w:rPr>
          <w:rFonts w:ascii="Arial" w:hAnsi="Arial"/>
          <w:sz w:val="18"/>
          <w:szCs w:val="18"/>
        </w:rPr>
      </w:pPr>
    </w:p>
    <w:p w14:paraId="018FA99E" w14:textId="77777777" w:rsidR="00D74308" w:rsidRPr="00D37263" w:rsidRDefault="00241C49" w:rsidP="00241C49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 xml:space="preserve">Sand Beach Day </w:t>
      </w:r>
      <w:r w:rsidR="00D74308" w:rsidRPr="00D37263">
        <w:rPr>
          <w:rFonts w:ascii="Arial" w:hAnsi="Arial"/>
          <w:sz w:val="18"/>
          <w:szCs w:val="18"/>
        </w:rPr>
        <w:t>Care</w:t>
      </w:r>
      <w:r w:rsidRPr="00D37263">
        <w:rPr>
          <w:rFonts w:ascii="Arial" w:hAnsi="Arial"/>
          <w:sz w:val="18"/>
          <w:szCs w:val="18"/>
        </w:rPr>
        <w:t xml:space="preserve"> </w:t>
      </w:r>
    </w:p>
    <w:p w14:paraId="7F6ACC2A" w14:textId="77777777" w:rsidR="00241C49" w:rsidRPr="00D37263" w:rsidRDefault="006552F2" w:rsidP="00241C49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</w:t>
      </w:r>
      <w:r w:rsidR="00241C49" w:rsidRPr="00D37263">
        <w:rPr>
          <w:rFonts w:ascii="Arial" w:hAnsi="Arial"/>
          <w:sz w:val="18"/>
          <w:szCs w:val="18"/>
        </w:rPr>
        <w:t>terling Scott Young</w:t>
      </w:r>
    </w:p>
    <w:p w14:paraId="3F27692F" w14:textId="77777777" w:rsidR="00241C49" w:rsidRPr="00D37263" w:rsidRDefault="00241C49" w:rsidP="00241C49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216 Sand Beach Blvd.</w:t>
      </w:r>
    </w:p>
    <w:p w14:paraId="65FB141A" w14:textId="77777777" w:rsidR="00241C49" w:rsidRPr="00D37263" w:rsidRDefault="00241C49" w:rsidP="00241C49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hreveport, LA 71105</w:t>
      </w:r>
    </w:p>
    <w:p w14:paraId="6C3F1617" w14:textId="77777777" w:rsidR="00241C49" w:rsidRPr="00D37263" w:rsidRDefault="00241C49" w:rsidP="00241C49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3/6/2015)</w:t>
      </w:r>
    </w:p>
    <w:p w14:paraId="4B3F58BB" w14:textId="77777777" w:rsidR="009966F4" w:rsidRPr="00D37263" w:rsidRDefault="009966F4" w:rsidP="00241C49">
      <w:pPr>
        <w:rPr>
          <w:rFonts w:ascii="Arial" w:hAnsi="Arial"/>
          <w:sz w:val="18"/>
          <w:szCs w:val="18"/>
        </w:rPr>
      </w:pPr>
    </w:p>
    <w:p w14:paraId="583BD8D2" w14:textId="77777777" w:rsidR="005762D2" w:rsidRPr="00D37263" w:rsidRDefault="005762D2" w:rsidP="00241C49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andy Lake Water System</w:t>
      </w:r>
    </w:p>
    <w:p w14:paraId="0AF9D6CB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Golda L Ewing</w:t>
      </w:r>
    </w:p>
    <w:p w14:paraId="2DB1EFCE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Route 1, Box 160-I</w:t>
      </w:r>
    </w:p>
    <w:p w14:paraId="1E49854F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Jonesville, LA 71343</w:t>
      </w:r>
    </w:p>
    <w:p w14:paraId="058BE884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2/10/1997)</w:t>
      </w:r>
    </w:p>
    <w:p w14:paraId="6363C7FF" w14:textId="77777777" w:rsidR="007226F7" w:rsidRPr="00D37263" w:rsidRDefault="007226F7" w:rsidP="00F74EC0">
      <w:pPr>
        <w:rPr>
          <w:rFonts w:ascii="Arial" w:hAnsi="Arial"/>
          <w:sz w:val="18"/>
          <w:szCs w:val="18"/>
        </w:rPr>
      </w:pPr>
    </w:p>
    <w:p w14:paraId="05FC7CBF" w14:textId="77777777" w:rsidR="004A05B2" w:rsidRPr="00D37263" w:rsidRDefault="004A05B2" w:rsidP="00F74EC0">
      <w:pPr>
        <w:rPr>
          <w:rFonts w:ascii="Arial" w:hAnsi="Arial"/>
          <w:sz w:val="18"/>
          <w:szCs w:val="18"/>
        </w:rPr>
      </w:pPr>
    </w:p>
    <w:p w14:paraId="424A6F92" w14:textId="77777777" w:rsidR="004A05B2" w:rsidRPr="00D37263" w:rsidRDefault="004A05B2" w:rsidP="00F74EC0">
      <w:pPr>
        <w:rPr>
          <w:rFonts w:ascii="Arial" w:hAnsi="Arial"/>
          <w:sz w:val="18"/>
          <w:szCs w:val="18"/>
        </w:rPr>
      </w:pPr>
    </w:p>
    <w:p w14:paraId="3CA7191E" w14:textId="77777777" w:rsidR="004A05B2" w:rsidRPr="00D37263" w:rsidRDefault="004A05B2" w:rsidP="00F74EC0">
      <w:pPr>
        <w:rPr>
          <w:rFonts w:ascii="Arial" w:hAnsi="Arial"/>
          <w:sz w:val="18"/>
          <w:szCs w:val="18"/>
        </w:rPr>
      </w:pPr>
    </w:p>
    <w:p w14:paraId="717B6F02" w14:textId="77777777" w:rsidR="00F74EC0" w:rsidRPr="00D37263" w:rsidRDefault="00F74EC0" w:rsidP="00F74EC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andys Kidz II, LLC</w:t>
      </w:r>
      <w:r w:rsidRPr="00D37263">
        <w:rPr>
          <w:rFonts w:ascii="Arial" w:hAnsi="Arial"/>
          <w:sz w:val="18"/>
          <w:szCs w:val="18"/>
        </w:rPr>
        <w:br/>
        <w:t>Sandy Miller</w:t>
      </w:r>
      <w:r w:rsidRPr="00D37263">
        <w:rPr>
          <w:rFonts w:ascii="Arial" w:hAnsi="Arial"/>
          <w:sz w:val="18"/>
          <w:szCs w:val="18"/>
        </w:rPr>
        <w:br/>
        <w:t>1810 Avenue F</w:t>
      </w:r>
      <w:r w:rsidRPr="00D37263">
        <w:rPr>
          <w:rFonts w:ascii="Arial" w:hAnsi="Arial"/>
          <w:sz w:val="18"/>
          <w:szCs w:val="18"/>
        </w:rPr>
        <w:br/>
        <w:t>Bogalusa, LA 70427</w:t>
      </w:r>
      <w:r w:rsidRPr="00D37263">
        <w:rPr>
          <w:rFonts w:ascii="Arial" w:hAnsi="Arial"/>
          <w:sz w:val="18"/>
          <w:szCs w:val="18"/>
        </w:rPr>
        <w:br/>
        <w:t>(9/3/2019)</w:t>
      </w:r>
    </w:p>
    <w:p w14:paraId="275E9B23" w14:textId="77777777" w:rsidR="00F74EC0" w:rsidRPr="00D37263" w:rsidRDefault="00F74EC0" w:rsidP="00F74EC0">
      <w:pPr>
        <w:rPr>
          <w:rFonts w:ascii="Arial" w:hAnsi="Arial"/>
          <w:sz w:val="18"/>
          <w:szCs w:val="18"/>
        </w:rPr>
      </w:pPr>
    </w:p>
    <w:p w14:paraId="7372477B" w14:textId="77777777" w:rsidR="005762D2" w:rsidRPr="00D37263" w:rsidRDefault="005762D2" w:rsidP="00F74EC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arepta, Town of</w:t>
      </w:r>
      <w:r w:rsidRPr="00D37263">
        <w:rPr>
          <w:rFonts w:ascii="Arial" w:hAnsi="Arial"/>
          <w:sz w:val="18"/>
          <w:szCs w:val="18"/>
        </w:rPr>
        <w:br/>
      </w:r>
      <w:r w:rsidR="005A26C4" w:rsidRPr="00D37263">
        <w:rPr>
          <w:rFonts w:ascii="Arial" w:hAnsi="Arial"/>
          <w:sz w:val="18"/>
          <w:szCs w:val="18"/>
        </w:rPr>
        <w:t>Mayor’s Office</w:t>
      </w:r>
    </w:p>
    <w:p w14:paraId="022D3B9D" w14:textId="77777777" w:rsidR="005762D2" w:rsidRPr="00D37263" w:rsidRDefault="00712F0C" w:rsidP="00F74EC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5762D2" w:rsidRPr="00D37263">
        <w:rPr>
          <w:rFonts w:ascii="Arial" w:hAnsi="Arial"/>
          <w:sz w:val="18"/>
          <w:szCs w:val="18"/>
        </w:rPr>
        <w:t xml:space="preserve"> 338</w:t>
      </w:r>
      <w:r w:rsidR="005762D2" w:rsidRPr="00D37263">
        <w:rPr>
          <w:rFonts w:ascii="Arial" w:hAnsi="Arial"/>
          <w:sz w:val="18"/>
          <w:szCs w:val="18"/>
        </w:rPr>
        <w:br/>
        <w:t>Sarepta, LA 71071-0338</w:t>
      </w:r>
    </w:p>
    <w:p w14:paraId="1C54A851" w14:textId="77777777" w:rsidR="005762D2" w:rsidRPr="00D37263" w:rsidRDefault="005762D2" w:rsidP="00F74EC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3/29/2007)</w:t>
      </w:r>
    </w:p>
    <w:p w14:paraId="76C9DA55" w14:textId="77777777" w:rsidR="00316CC7" w:rsidRPr="00D37263" w:rsidRDefault="00316CC7" w:rsidP="005762D2">
      <w:pPr>
        <w:rPr>
          <w:rStyle w:val="Strong"/>
          <w:rFonts w:ascii="Arial" w:hAnsi="Arial" w:cs="Arial"/>
          <w:b w:val="0"/>
          <w:sz w:val="18"/>
          <w:szCs w:val="18"/>
        </w:rPr>
      </w:pPr>
    </w:p>
    <w:p w14:paraId="38C9D47C" w14:textId="77777777" w:rsidR="00671DBA" w:rsidRPr="00D37263" w:rsidRDefault="00091110" w:rsidP="005762D2">
      <w:pPr>
        <w:rPr>
          <w:rStyle w:val="Strong"/>
          <w:rFonts w:ascii="Arial" w:hAnsi="Arial" w:cs="Arial"/>
          <w:b w:val="0"/>
          <w:sz w:val="18"/>
          <w:szCs w:val="18"/>
        </w:rPr>
      </w:pPr>
      <w:r w:rsidRPr="00D37263">
        <w:rPr>
          <w:rStyle w:val="Strong"/>
          <w:rFonts w:ascii="Arial" w:hAnsi="Arial" w:cs="Arial"/>
          <w:b w:val="0"/>
          <w:sz w:val="18"/>
          <w:szCs w:val="18"/>
        </w:rPr>
        <w:t>SCUS Head Start Programs</w:t>
      </w:r>
      <w:r w:rsidRPr="00D37263">
        <w:rPr>
          <w:rFonts w:ascii="Arial" w:hAnsi="Arial" w:cs="Arial"/>
          <w:b/>
          <w:bCs/>
          <w:sz w:val="18"/>
          <w:szCs w:val="18"/>
        </w:rPr>
        <w:br/>
      </w:r>
      <w:r w:rsidRPr="00D37263">
        <w:rPr>
          <w:rStyle w:val="Strong"/>
          <w:rFonts w:ascii="Arial" w:hAnsi="Arial" w:cs="Arial"/>
          <w:b w:val="0"/>
          <w:sz w:val="18"/>
          <w:szCs w:val="18"/>
        </w:rPr>
        <w:t>Juliana Brannan, CPO</w:t>
      </w:r>
      <w:r w:rsidR="006F3282" w:rsidRPr="00D37263">
        <w:rPr>
          <w:rStyle w:val="Strong"/>
          <w:rFonts w:ascii="Arial" w:hAnsi="Arial" w:cs="Arial"/>
          <w:b w:val="0"/>
          <w:sz w:val="18"/>
          <w:szCs w:val="18"/>
        </w:rPr>
        <w:br/>
      </w:r>
      <w:r w:rsidRPr="00D37263">
        <w:rPr>
          <w:rStyle w:val="Strong"/>
          <w:rFonts w:ascii="Arial" w:hAnsi="Arial" w:cs="Arial"/>
          <w:b w:val="0"/>
          <w:sz w:val="18"/>
          <w:szCs w:val="18"/>
        </w:rPr>
        <w:t>163 Old Todds Road, Ste. 175</w:t>
      </w:r>
      <w:r w:rsidRPr="00D37263">
        <w:rPr>
          <w:rFonts w:ascii="Arial" w:hAnsi="Arial" w:cs="Arial"/>
          <w:b/>
          <w:bCs/>
          <w:sz w:val="18"/>
          <w:szCs w:val="18"/>
        </w:rPr>
        <w:br/>
      </w:r>
      <w:r w:rsidRPr="00D37263">
        <w:rPr>
          <w:rStyle w:val="Strong"/>
          <w:rFonts w:ascii="Arial" w:hAnsi="Arial" w:cs="Arial"/>
          <w:b w:val="0"/>
          <w:sz w:val="18"/>
          <w:szCs w:val="18"/>
        </w:rPr>
        <w:t>Lexington, KY 40509</w:t>
      </w:r>
    </w:p>
    <w:p w14:paraId="31E95836" w14:textId="77777777" w:rsidR="00671DBA" w:rsidRPr="00D37263" w:rsidRDefault="00671DBA" w:rsidP="005762D2">
      <w:pPr>
        <w:rPr>
          <w:rStyle w:val="Strong"/>
          <w:rFonts w:ascii="Arial" w:hAnsi="Arial" w:cs="Arial"/>
          <w:b w:val="0"/>
          <w:sz w:val="18"/>
          <w:szCs w:val="18"/>
        </w:rPr>
      </w:pPr>
      <w:r w:rsidRPr="00D37263">
        <w:rPr>
          <w:rStyle w:val="Strong"/>
          <w:rFonts w:ascii="Arial" w:hAnsi="Arial" w:cs="Arial"/>
          <w:b w:val="0"/>
          <w:sz w:val="18"/>
          <w:szCs w:val="18"/>
        </w:rPr>
        <w:t>(01/21/2015)</w:t>
      </w:r>
    </w:p>
    <w:p w14:paraId="5FE9EE2D" w14:textId="77777777" w:rsidR="004E042E" w:rsidRPr="00D37263" w:rsidRDefault="004E042E" w:rsidP="005762D2">
      <w:pPr>
        <w:rPr>
          <w:rStyle w:val="Strong"/>
          <w:rFonts w:ascii="Arial" w:hAnsi="Arial" w:cs="Arial"/>
          <w:b w:val="0"/>
          <w:sz w:val="18"/>
          <w:szCs w:val="18"/>
        </w:rPr>
      </w:pPr>
    </w:p>
    <w:p w14:paraId="2C631708" w14:textId="77777777" w:rsidR="00925B11" w:rsidRPr="00D37263" w:rsidRDefault="00091110" w:rsidP="005762D2">
      <w:pPr>
        <w:rPr>
          <w:rStyle w:val="Strong"/>
          <w:rFonts w:ascii="Arial" w:hAnsi="Arial" w:cs="Arial"/>
          <w:b w:val="0"/>
          <w:sz w:val="18"/>
          <w:szCs w:val="18"/>
        </w:rPr>
      </w:pPr>
      <w:r w:rsidRPr="00D37263">
        <w:rPr>
          <w:rStyle w:val="Strong"/>
          <w:rFonts w:ascii="Arial" w:hAnsi="Arial" w:cs="Arial"/>
          <w:b w:val="0"/>
          <w:sz w:val="18"/>
          <w:szCs w:val="18"/>
        </w:rPr>
        <w:t>Save the Children Head Start-Clark</w:t>
      </w:r>
    </w:p>
    <w:p w14:paraId="707749D9" w14:textId="77777777" w:rsidR="005A26C4" w:rsidRPr="00D37263" w:rsidRDefault="00091110" w:rsidP="005762D2">
      <w:pPr>
        <w:rPr>
          <w:rStyle w:val="Strong"/>
          <w:rFonts w:ascii="Arial" w:hAnsi="Arial" w:cs="Arial"/>
          <w:b w:val="0"/>
          <w:sz w:val="18"/>
          <w:szCs w:val="18"/>
        </w:rPr>
      </w:pPr>
      <w:r w:rsidRPr="00D37263">
        <w:rPr>
          <w:rStyle w:val="Strong"/>
          <w:rFonts w:ascii="Arial" w:hAnsi="Arial" w:cs="Arial"/>
          <w:b w:val="0"/>
          <w:sz w:val="18"/>
          <w:szCs w:val="18"/>
        </w:rPr>
        <w:t>Alice Coleman</w:t>
      </w:r>
    </w:p>
    <w:p w14:paraId="2B58EFA9" w14:textId="77777777" w:rsidR="006F3282" w:rsidRPr="00D37263" w:rsidRDefault="00091110" w:rsidP="005762D2">
      <w:pPr>
        <w:rPr>
          <w:rFonts w:ascii="Arial" w:hAnsi="Arial" w:cs="Arial"/>
          <w:b/>
          <w:bCs/>
          <w:sz w:val="18"/>
          <w:szCs w:val="18"/>
        </w:rPr>
      </w:pPr>
      <w:r w:rsidRPr="00D37263">
        <w:rPr>
          <w:rStyle w:val="Strong"/>
          <w:rFonts w:ascii="Arial" w:hAnsi="Arial" w:cs="Arial"/>
          <w:b w:val="0"/>
          <w:sz w:val="18"/>
          <w:szCs w:val="18"/>
        </w:rPr>
        <w:t>3811 Clark Street</w:t>
      </w:r>
      <w:r w:rsidRPr="00D37263">
        <w:rPr>
          <w:rFonts w:ascii="Arial" w:hAnsi="Arial" w:cs="Arial"/>
          <w:b/>
          <w:bCs/>
          <w:sz w:val="18"/>
          <w:szCs w:val="18"/>
        </w:rPr>
        <w:br/>
      </w:r>
      <w:r w:rsidRPr="00D37263">
        <w:rPr>
          <w:rStyle w:val="Strong"/>
          <w:rFonts w:ascii="Arial" w:hAnsi="Arial" w:cs="Arial"/>
          <w:b w:val="0"/>
          <w:sz w:val="18"/>
          <w:szCs w:val="18"/>
        </w:rPr>
        <w:t>Alexandria, LA 71302</w:t>
      </w:r>
      <w:r w:rsidRPr="00D37263">
        <w:rPr>
          <w:rFonts w:ascii="Arial" w:hAnsi="Arial" w:cs="Arial"/>
          <w:b/>
          <w:bCs/>
          <w:sz w:val="18"/>
          <w:szCs w:val="18"/>
        </w:rPr>
        <w:br/>
      </w:r>
      <w:r w:rsidR="006F3282" w:rsidRPr="00D37263">
        <w:rPr>
          <w:rFonts w:ascii="Arial" w:hAnsi="Arial" w:cs="Arial"/>
          <w:bCs/>
          <w:sz w:val="18"/>
          <w:szCs w:val="18"/>
        </w:rPr>
        <w:t>(01/21/2015)</w:t>
      </w:r>
    </w:p>
    <w:p w14:paraId="0DEEFA8B" w14:textId="77777777" w:rsidR="00886925" w:rsidRPr="00D37263" w:rsidRDefault="00886925" w:rsidP="005762D2">
      <w:pPr>
        <w:rPr>
          <w:rStyle w:val="Strong"/>
          <w:rFonts w:ascii="Arial" w:hAnsi="Arial" w:cs="Arial"/>
          <w:b w:val="0"/>
          <w:sz w:val="18"/>
          <w:szCs w:val="18"/>
        </w:rPr>
      </w:pPr>
    </w:p>
    <w:p w14:paraId="240E594D" w14:textId="77777777" w:rsidR="005A26C4" w:rsidRPr="00D37263" w:rsidRDefault="00091110" w:rsidP="005762D2">
      <w:pPr>
        <w:rPr>
          <w:rStyle w:val="Strong"/>
          <w:rFonts w:ascii="Arial" w:hAnsi="Arial" w:cs="Arial"/>
          <w:b w:val="0"/>
          <w:sz w:val="18"/>
          <w:szCs w:val="18"/>
        </w:rPr>
      </w:pPr>
      <w:r w:rsidRPr="00D37263">
        <w:rPr>
          <w:rStyle w:val="Strong"/>
          <w:rFonts w:ascii="Arial" w:hAnsi="Arial" w:cs="Arial"/>
          <w:b w:val="0"/>
          <w:sz w:val="18"/>
          <w:szCs w:val="18"/>
        </w:rPr>
        <w:t>Save the Children Head Start-McKeithen</w:t>
      </w:r>
    </w:p>
    <w:p w14:paraId="5584984B" w14:textId="77777777" w:rsidR="00091110" w:rsidRPr="00D37263" w:rsidRDefault="00091110" w:rsidP="005762D2">
      <w:pPr>
        <w:rPr>
          <w:rStyle w:val="Strong"/>
          <w:rFonts w:ascii="Arial" w:hAnsi="Arial" w:cs="Arial"/>
          <w:b w:val="0"/>
          <w:sz w:val="18"/>
          <w:szCs w:val="18"/>
        </w:rPr>
      </w:pPr>
      <w:r w:rsidRPr="00D37263">
        <w:rPr>
          <w:rStyle w:val="Strong"/>
          <w:rFonts w:ascii="Arial" w:hAnsi="Arial" w:cs="Arial"/>
          <w:b w:val="0"/>
          <w:sz w:val="18"/>
          <w:szCs w:val="18"/>
        </w:rPr>
        <w:t>Angela Lavalais</w:t>
      </w:r>
      <w:r w:rsidR="005A26C4" w:rsidRPr="00D37263">
        <w:rPr>
          <w:rFonts w:ascii="Arial" w:hAnsi="Arial" w:cs="Arial"/>
          <w:b/>
          <w:bCs/>
          <w:sz w:val="18"/>
          <w:szCs w:val="18"/>
        </w:rPr>
        <w:t xml:space="preserve"> </w:t>
      </w:r>
      <w:r w:rsidRPr="00D37263">
        <w:rPr>
          <w:rFonts w:ascii="Arial" w:hAnsi="Arial" w:cs="Arial"/>
          <w:b/>
          <w:bCs/>
          <w:sz w:val="18"/>
          <w:szCs w:val="18"/>
        </w:rPr>
        <w:br/>
      </w:r>
      <w:r w:rsidRPr="00D37263">
        <w:rPr>
          <w:rStyle w:val="Strong"/>
          <w:rFonts w:ascii="Arial" w:hAnsi="Arial" w:cs="Arial"/>
          <w:b w:val="0"/>
          <w:sz w:val="18"/>
          <w:szCs w:val="18"/>
        </w:rPr>
        <w:t>521 McKeithen Drive</w:t>
      </w:r>
      <w:r w:rsidRPr="00D37263">
        <w:rPr>
          <w:rFonts w:ascii="Arial" w:hAnsi="Arial" w:cs="Arial"/>
          <w:b/>
          <w:bCs/>
          <w:sz w:val="18"/>
          <w:szCs w:val="18"/>
        </w:rPr>
        <w:br/>
      </w:r>
      <w:r w:rsidRPr="00D37263">
        <w:rPr>
          <w:rStyle w:val="Strong"/>
          <w:rFonts w:ascii="Arial" w:hAnsi="Arial" w:cs="Arial"/>
          <w:b w:val="0"/>
          <w:sz w:val="18"/>
          <w:szCs w:val="18"/>
        </w:rPr>
        <w:t>Alexandria, LA 71303</w:t>
      </w:r>
      <w:r w:rsidR="006F3282" w:rsidRPr="00D37263">
        <w:rPr>
          <w:rStyle w:val="Strong"/>
          <w:rFonts w:ascii="Arial" w:hAnsi="Arial" w:cs="Arial"/>
          <w:b w:val="0"/>
          <w:sz w:val="18"/>
          <w:szCs w:val="18"/>
        </w:rPr>
        <w:br/>
      </w:r>
      <w:r w:rsidR="006F3282" w:rsidRPr="00D37263">
        <w:rPr>
          <w:rFonts w:ascii="Arial" w:hAnsi="Arial" w:cs="Arial"/>
          <w:bCs/>
          <w:sz w:val="18"/>
          <w:szCs w:val="18"/>
        </w:rPr>
        <w:t>(01/21/2015)</w:t>
      </w:r>
    </w:p>
    <w:p w14:paraId="5AD34D5C" w14:textId="77777777" w:rsidR="00DD39FB" w:rsidRPr="00D37263" w:rsidRDefault="00DD39FB" w:rsidP="005762D2">
      <w:pPr>
        <w:rPr>
          <w:rFonts w:ascii="Arial" w:hAnsi="Arial" w:cs="Arial"/>
          <w:sz w:val="18"/>
          <w:szCs w:val="18"/>
        </w:rPr>
      </w:pPr>
    </w:p>
    <w:p w14:paraId="774BB3A3" w14:textId="77777777" w:rsidR="00925B11" w:rsidRPr="00D37263" w:rsidRDefault="00925B11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Save the Children Head Start-Rapides</w:t>
      </w:r>
    </w:p>
    <w:p w14:paraId="2E375FAA" w14:textId="77777777" w:rsidR="00925B11" w:rsidRPr="00D37263" w:rsidRDefault="00925B11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Nicole A. Hall, Prog. Direcetor</w:t>
      </w:r>
    </w:p>
    <w:p w14:paraId="1D5DC285" w14:textId="77777777" w:rsidR="00925B11" w:rsidRPr="00D37263" w:rsidRDefault="00925B11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1335 Jackson Street</w:t>
      </w:r>
    </w:p>
    <w:p w14:paraId="30FC1FEA" w14:textId="77777777" w:rsidR="00925B11" w:rsidRPr="00D37263" w:rsidRDefault="00925B11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Alexandria, LA 71301</w:t>
      </w:r>
    </w:p>
    <w:p w14:paraId="5361254E" w14:textId="77777777" w:rsidR="00925B11" w:rsidRPr="00D37263" w:rsidRDefault="00925B11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(05/07/2018)</w:t>
      </w:r>
    </w:p>
    <w:p w14:paraId="50E0FE3F" w14:textId="77777777" w:rsidR="00F74EC0" w:rsidRPr="00D37263" w:rsidRDefault="00F74EC0" w:rsidP="005762D2">
      <w:pPr>
        <w:rPr>
          <w:rFonts w:ascii="Arial" w:hAnsi="Arial" w:cs="Arial"/>
          <w:sz w:val="18"/>
          <w:szCs w:val="18"/>
        </w:rPr>
      </w:pPr>
    </w:p>
    <w:p w14:paraId="628699B7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Savoy</w:t>
      </w:r>
      <w:r w:rsidRPr="00D37263">
        <w:rPr>
          <w:rFonts w:ascii="Arial" w:hAnsi="Arial"/>
          <w:sz w:val="18"/>
          <w:szCs w:val="18"/>
        </w:rPr>
        <w:t xml:space="preserve"> Memorial Hospital</w:t>
      </w:r>
    </w:p>
    <w:p w14:paraId="60C3F1B9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Ted Guidry</w:t>
      </w:r>
    </w:p>
    <w:p w14:paraId="581D23CB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801 Poincinana Avenue</w:t>
      </w:r>
    </w:p>
    <w:p w14:paraId="70F2F790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Mamou, LA 70554</w:t>
      </w:r>
    </w:p>
    <w:p w14:paraId="341040D4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3/11/1991)</w:t>
      </w:r>
    </w:p>
    <w:p w14:paraId="6E93E60C" w14:textId="77777777" w:rsidR="005B56B6" w:rsidRPr="00D37263" w:rsidRDefault="005B56B6" w:rsidP="005762D2">
      <w:pPr>
        <w:rPr>
          <w:rFonts w:ascii="Arial" w:hAnsi="Arial"/>
          <w:sz w:val="18"/>
          <w:szCs w:val="18"/>
        </w:rPr>
      </w:pPr>
    </w:p>
    <w:p w14:paraId="3AED3CD1" w14:textId="77777777" w:rsidR="005762D2" w:rsidRPr="00D37263" w:rsidRDefault="00493461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</w:t>
      </w:r>
      <w:r w:rsidR="005762D2" w:rsidRPr="00D37263">
        <w:rPr>
          <w:rFonts w:ascii="Arial" w:hAnsi="Arial"/>
          <w:sz w:val="18"/>
          <w:szCs w:val="18"/>
        </w:rPr>
        <w:t>cott, City of</w:t>
      </w:r>
    </w:p>
    <w:p w14:paraId="3A42EB7A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Mayor Hazel Myers</w:t>
      </w:r>
    </w:p>
    <w:p w14:paraId="34508116" w14:textId="77777777" w:rsidR="005762D2" w:rsidRPr="00D37263" w:rsidRDefault="00712F0C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5762D2" w:rsidRPr="00D37263">
        <w:rPr>
          <w:rFonts w:ascii="Arial" w:hAnsi="Arial"/>
          <w:sz w:val="18"/>
          <w:szCs w:val="18"/>
        </w:rPr>
        <w:t xml:space="preserve"> 517</w:t>
      </w:r>
    </w:p>
    <w:p w14:paraId="0F74F3B3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cott, LA 70583-0517</w:t>
      </w:r>
    </w:p>
    <w:p w14:paraId="14B5D12D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2/22/1993)</w:t>
      </w:r>
    </w:p>
    <w:p w14:paraId="1E267933" w14:textId="77777777" w:rsidR="00B2675C" w:rsidRPr="00D37263" w:rsidRDefault="00B2675C" w:rsidP="005762D2">
      <w:pPr>
        <w:rPr>
          <w:rFonts w:ascii="Arial" w:hAnsi="Arial"/>
          <w:sz w:val="18"/>
          <w:szCs w:val="18"/>
        </w:rPr>
      </w:pPr>
    </w:p>
    <w:p w14:paraId="450468CD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 xml:space="preserve">Scott </w:t>
      </w:r>
      <w:r w:rsidR="006D7035" w:rsidRPr="00D37263">
        <w:rPr>
          <w:rFonts w:ascii="Arial" w:hAnsi="Arial"/>
          <w:sz w:val="18"/>
          <w:szCs w:val="18"/>
        </w:rPr>
        <w:t xml:space="preserve">City </w:t>
      </w:r>
      <w:r w:rsidRPr="00D37263">
        <w:rPr>
          <w:rFonts w:ascii="Arial" w:hAnsi="Arial"/>
          <w:sz w:val="18"/>
          <w:szCs w:val="18"/>
        </w:rPr>
        <w:t>Police Department</w:t>
      </w:r>
    </w:p>
    <w:p w14:paraId="5535610E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Jerry Carpenter</w:t>
      </w:r>
    </w:p>
    <w:p w14:paraId="7BD93517" w14:textId="77777777" w:rsidR="005762D2" w:rsidRPr="00D37263" w:rsidRDefault="00712F0C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5762D2" w:rsidRPr="00D37263">
        <w:rPr>
          <w:rFonts w:ascii="Arial" w:hAnsi="Arial"/>
          <w:sz w:val="18"/>
          <w:szCs w:val="18"/>
        </w:rPr>
        <w:t xml:space="preserve"> 820</w:t>
      </w:r>
    </w:p>
    <w:p w14:paraId="56D6BFD8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cott, LA 70583-0820</w:t>
      </w:r>
    </w:p>
    <w:p w14:paraId="078AB17E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2/22/1993)</w:t>
      </w:r>
    </w:p>
    <w:p w14:paraId="6EC7D117" w14:textId="77777777" w:rsidR="00C61166" w:rsidRPr="00D37263" w:rsidRDefault="00C61166" w:rsidP="005762D2">
      <w:pPr>
        <w:rPr>
          <w:rFonts w:ascii="Arial" w:hAnsi="Arial"/>
          <w:sz w:val="18"/>
          <w:szCs w:val="18"/>
        </w:rPr>
      </w:pPr>
    </w:p>
    <w:p w14:paraId="02AD408B" w14:textId="77777777" w:rsidR="009966F4" w:rsidRPr="00D37263" w:rsidRDefault="00316CC7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EPT –</w:t>
      </w:r>
      <w:r w:rsidR="009966F4" w:rsidRPr="00D37263">
        <w:rPr>
          <w:rFonts w:ascii="Arial" w:hAnsi="Arial"/>
          <w:sz w:val="18"/>
          <w:szCs w:val="18"/>
        </w:rPr>
        <w:t xml:space="preserve"> Scholarly Ed’n of Precous Tots</w:t>
      </w:r>
    </w:p>
    <w:p w14:paraId="4B91B83D" w14:textId="77777777" w:rsidR="00316CC7" w:rsidRPr="00D37263" w:rsidRDefault="00316CC7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Toccara L. Sept, Director</w:t>
      </w:r>
      <w:r w:rsidRPr="00D37263">
        <w:rPr>
          <w:rFonts w:ascii="Arial" w:hAnsi="Arial"/>
          <w:sz w:val="18"/>
          <w:szCs w:val="18"/>
        </w:rPr>
        <w:br/>
        <w:t>4345 Harding Street</w:t>
      </w:r>
    </w:p>
    <w:p w14:paraId="3055C84A" w14:textId="77777777" w:rsidR="00316CC7" w:rsidRPr="00D37263" w:rsidRDefault="00397867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 xml:space="preserve">Baker, LA </w:t>
      </w:r>
      <w:r w:rsidR="00316CC7" w:rsidRPr="00D37263">
        <w:rPr>
          <w:rFonts w:ascii="Arial" w:hAnsi="Arial"/>
          <w:sz w:val="18"/>
          <w:szCs w:val="18"/>
        </w:rPr>
        <w:br/>
        <w:t>(10/16/2019)</w:t>
      </w:r>
    </w:p>
    <w:p w14:paraId="65F19E57" w14:textId="77777777" w:rsidR="00316CC7" w:rsidRPr="00D37263" w:rsidRDefault="00316CC7" w:rsidP="005762D2">
      <w:pPr>
        <w:rPr>
          <w:rFonts w:ascii="Arial" w:hAnsi="Arial"/>
          <w:sz w:val="18"/>
          <w:szCs w:val="18"/>
        </w:rPr>
      </w:pPr>
    </w:p>
    <w:p w14:paraId="0154592F" w14:textId="77777777" w:rsidR="00AE5298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 xml:space="preserve">Serenity 67 Community Svcs. </w:t>
      </w:r>
    </w:p>
    <w:p w14:paraId="1BEE10EE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Etta Jackson</w:t>
      </w:r>
    </w:p>
    <w:p w14:paraId="170C3E6D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1116 South 14</w:t>
      </w:r>
      <w:r w:rsidRPr="00D37263">
        <w:rPr>
          <w:rFonts w:ascii="Arial" w:hAnsi="Arial"/>
          <w:sz w:val="18"/>
          <w:szCs w:val="18"/>
          <w:vertAlign w:val="superscript"/>
        </w:rPr>
        <w:t>th</w:t>
      </w:r>
      <w:r w:rsidRPr="00D37263">
        <w:rPr>
          <w:rFonts w:ascii="Arial" w:hAnsi="Arial"/>
          <w:sz w:val="18"/>
          <w:szCs w:val="18"/>
        </w:rPr>
        <w:t xml:space="preserve"> Street</w:t>
      </w:r>
    </w:p>
    <w:p w14:paraId="4BC390E9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Baton Rouge, LA  70802</w:t>
      </w:r>
    </w:p>
    <w:p w14:paraId="289B0A68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10/26/2001)</w:t>
      </w:r>
    </w:p>
    <w:p w14:paraId="5EEB0C26" w14:textId="77777777" w:rsidR="009966F4" w:rsidRPr="00D37263" w:rsidRDefault="009966F4" w:rsidP="005762D2">
      <w:pPr>
        <w:rPr>
          <w:rFonts w:ascii="Arial" w:hAnsi="Arial"/>
          <w:sz w:val="18"/>
          <w:szCs w:val="18"/>
        </w:rPr>
      </w:pPr>
    </w:p>
    <w:p w14:paraId="7A3DFBDF" w14:textId="77777777" w:rsidR="004A05B2" w:rsidRPr="00D37263" w:rsidRDefault="004A05B2" w:rsidP="005762D2">
      <w:pPr>
        <w:rPr>
          <w:rFonts w:ascii="Arial" w:hAnsi="Arial"/>
          <w:sz w:val="18"/>
          <w:szCs w:val="18"/>
        </w:rPr>
      </w:pPr>
    </w:p>
    <w:p w14:paraId="36F493B2" w14:textId="77777777" w:rsidR="004A05B2" w:rsidRPr="00D37263" w:rsidRDefault="004A05B2" w:rsidP="005762D2">
      <w:pPr>
        <w:rPr>
          <w:rFonts w:ascii="Arial" w:hAnsi="Arial"/>
          <w:sz w:val="18"/>
          <w:szCs w:val="18"/>
        </w:rPr>
      </w:pPr>
    </w:p>
    <w:p w14:paraId="5FD2ECE7" w14:textId="77777777" w:rsidR="004A05B2" w:rsidRPr="00D37263" w:rsidRDefault="004A05B2" w:rsidP="005762D2">
      <w:pPr>
        <w:rPr>
          <w:rFonts w:ascii="Arial" w:hAnsi="Arial"/>
          <w:sz w:val="18"/>
          <w:szCs w:val="18"/>
        </w:rPr>
      </w:pPr>
    </w:p>
    <w:p w14:paraId="39D74092" w14:textId="77777777" w:rsidR="00247B3D" w:rsidRPr="00D37263" w:rsidRDefault="00213937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 xml:space="preserve">Seventeenth </w:t>
      </w:r>
      <w:r w:rsidR="00247B3D" w:rsidRPr="00D37263">
        <w:rPr>
          <w:rFonts w:ascii="Arial" w:hAnsi="Arial"/>
          <w:sz w:val="18"/>
          <w:szCs w:val="18"/>
        </w:rPr>
        <w:t>Judicial Court</w:t>
      </w:r>
      <w:r w:rsidR="00247B3D" w:rsidRPr="00D37263">
        <w:rPr>
          <w:rFonts w:ascii="Arial" w:hAnsi="Arial"/>
          <w:sz w:val="18"/>
          <w:szCs w:val="18"/>
        </w:rPr>
        <w:br/>
        <w:t>Judge F. Hugh Larose</w:t>
      </w:r>
    </w:p>
    <w:p w14:paraId="11D4F509" w14:textId="77777777" w:rsidR="00247B3D" w:rsidRPr="00D37263" w:rsidRDefault="00247B3D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 30</w:t>
      </w:r>
    </w:p>
    <w:p w14:paraId="31C92580" w14:textId="77777777" w:rsidR="00247B3D" w:rsidRPr="00D37263" w:rsidRDefault="00247B3D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Thibodaux, LA 70302-0030</w:t>
      </w:r>
    </w:p>
    <w:p w14:paraId="0CB06111" w14:textId="77777777" w:rsidR="00247B3D" w:rsidRPr="00D37263" w:rsidRDefault="00247B3D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4/24/2014)</w:t>
      </w:r>
    </w:p>
    <w:p w14:paraId="65887A2D" w14:textId="77777777" w:rsidR="007226F7" w:rsidRPr="00D37263" w:rsidRDefault="007226F7" w:rsidP="005762D2">
      <w:pPr>
        <w:rPr>
          <w:rFonts w:ascii="Arial" w:hAnsi="Arial"/>
          <w:sz w:val="18"/>
          <w:szCs w:val="18"/>
        </w:rPr>
      </w:pPr>
    </w:p>
    <w:p w14:paraId="3FC4089C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eventh Judicial District Court</w:t>
      </w:r>
    </w:p>
    <w:p w14:paraId="5E8B109A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hief Investigator</w:t>
      </w:r>
    </w:p>
    <w:p w14:paraId="1808CC2C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New Courthouse</w:t>
      </w:r>
      <w:r w:rsidRPr="00D37263">
        <w:rPr>
          <w:rFonts w:ascii="Arial" w:hAnsi="Arial"/>
          <w:sz w:val="18"/>
          <w:szCs w:val="18"/>
        </w:rPr>
        <w:br/>
        <w:t>Vidalia, LA  71373</w:t>
      </w:r>
      <w:r w:rsidRPr="00D37263">
        <w:rPr>
          <w:rFonts w:ascii="Arial" w:hAnsi="Arial"/>
          <w:sz w:val="18"/>
          <w:szCs w:val="18"/>
        </w:rPr>
        <w:br/>
        <w:t>(12/28/92)</w:t>
      </w:r>
    </w:p>
    <w:p w14:paraId="248D80DD" w14:textId="77777777" w:rsidR="00397867" w:rsidRPr="00D37263" w:rsidRDefault="00397867" w:rsidP="005762D2">
      <w:pPr>
        <w:rPr>
          <w:rFonts w:ascii="Arial" w:hAnsi="Arial"/>
          <w:sz w:val="18"/>
          <w:szCs w:val="18"/>
        </w:rPr>
      </w:pPr>
    </w:p>
    <w:p w14:paraId="63955FB2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eventh Ward General Hospital</w:t>
      </w:r>
    </w:p>
    <w:p w14:paraId="74851F74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Amy Boimare</w:t>
      </w:r>
    </w:p>
    <w:p w14:paraId="3214A5A5" w14:textId="77777777" w:rsidR="005762D2" w:rsidRPr="00D37263" w:rsidRDefault="00712F0C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5762D2" w:rsidRPr="00D37263">
        <w:rPr>
          <w:rFonts w:ascii="Arial" w:hAnsi="Arial"/>
          <w:sz w:val="18"/>
          <w:szCs w:val="18"/>
        </w:rPr>
        <w:t xml:space="preserve"> 2668</w:t>
      </w:r>
    </w:p>
    <w:p w14:paraId="5D237232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Hammond, LA 70404-2668</w:t>
      </w:r>
    </w:p>
    <w:p w14:paraId="33E0DE67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3/08/1991)</w:t>
      </w:r>
    </w:p>
    <w:p w14:paraId="54C0E105" w14:textId="77777777" w:rsidR="007226F7" w:rsidRPr="00D37263" w:rsidRDefault="007226F7" w:rsidP="005762D2">
      <w:pPr>
        <w:rPr>
          <w:rFonts w:ascii="Arial" w:hAnsi="Arial"/>
          <w:sz w:val="18"/>
          <w:szCs w:val="18"/>
        </w:rPr>
      </w:pPr>
    </w:p>
    <w:p w14:paraId="06856139" w14:textId="77777777" w:rsidR="00605785" w:rsidRPr="00D37263" w:rsidRDefault="006D7035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ewer &amp; Water Bd of New Orl</w:t>
      </w:r>
      <w:r w:rsidR="00357B39" w:rsidRPr="00D37263">
        <w:rPr>
          <w:rFonts w:ascii="Arial" w:hAnsi="Arial"/>
          <w:sz w:val="18"/>
          <w:szCs w:val="18"/>
        </w:rPr>
        <w:t>ea</w:t>
      </w:r>
      <w:r w:rsidRPr="00D37263">
        <w:rPr>
          <w:rFonts w:ascii="Arial" w:hAnsi="Arial"/>
          <w:sz w:val="18"/>
          <w:szCs w:val="18"/>
        </w:rPr>
        <w:t>ns</w:t>
      </w:r>
    </w:p>
    <w:p w14:paraId="45EF8A78" w14:textId="77777777" w:rsidR="006D7035" w:rsidRPr="00D37263" w:rsidRDefault="006D7035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Betty Diano</w:t>
      </w:r>
      <w:r w:rsidRPr="00D37263">
        <w:rPr>
          <w:rFonts w:ascii="Arial" w:hAnsi="Arial"/>
          <w:sz w:val="18"/>
          <w:szCs w:val="18"/>
        </w:rPr>
        <w:br/>
        <w:t>625 St. Joseph St., Rm. 133</w:t>
      </w:r>
    </w:p>
    <w:p w14:paraId="119FF15E" w14:textId="77777777" w:rsidR="006D7035" w:rsidRPr="00D37263" w:rsidRDefault="006D7035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New Orleans, LA 70165</w:t>
      </w:r>
    </w:p>
    <w:p w14:paraId="3FFB5979" w14:textId="77777777" w:rsidR="00573B77" w:rsidRPr="00D37263" w:rsidRDefault="006D7035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3/11/1991</w:t>
      </w:r>
      <w:r w:rsidR="006F3282" w:rsidRPr="00D37263">
        <w:rPr>
          <w:rFonts w:ascii="Arial" w:hAnsi="Arial"/>
          <w:sz w:val="18"/>
          <w:szCs w:val="18"/>
        </w:rPr>
        <w:t>)</w:t>
      </w:r>
    </w:p>
    <w:p w14:paraId="28A444E2" w14:textId="77777777" w:rsidR="00316CC7" w:rsidRPr="00D37263" w:rsidRDefault="00316CC7" w:rsidP="005762D2">
      <w:pPr>
        <w:rPr>
          <w:rFonts w:ascii="Arial" w:hAnsi="Arial"/>
          <w:sz w:val="18"/>
          <w:szCs w:val="18"/>
        </w:rPr>
      </w:pPr>
    </w:p>
    <w:p w14:paraId="40F36858" w14:textId="77777777" w:rsidR="00AB45A7" w:rsidRPr="00D37263" w:rsidRDefault="006D7035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ewerage Dist #1 of Tangipahoa</w:t>
      </w:r>
    </w:p>
    <w:p w14:paraId="54F6D46E" w14:textId="77777777" w:rsidR="00F93389" w:rsidRPr="00D37263" w:rsidRDefault="006D7035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George Peltier</w:t>
      </w:r>
      <w:r w:rsidRPr="00D37263">
        <w:rPr>
          <w:rFonts w:ascii="Arial" w:hAnsi="Arial"/>
          <w:sz w:val="18"/>
          <w:szCs w:val="18"/>
        </w:rPr>
        <w:br/>
      </w:r>
      <w:r w:rsidRPr="00D37263">
        <w:rPr>
          <w:rFonts w:ascii="Arial" w:hAnsi="Arial"/>
          <w:sz w:val="18"/>
          <w:szCs w:val="18"/>
        </w:rPr>
        <w:t>1581 Club Deluxe Road</w:t>
      </w:r>
      <w:r w:rsidRPr="00D37263">
        <w:rPr>
          <w:rFonts w:ascii="Arial" w:hAnsi="Arial"/>
          <w:sz w:val="18"/>
          <w:szCs w:val="18"/>
        </w:rPr>
        <w:br/>
        <w:t>Hammond, LA 70403</w:t>
      </w:r>
      <w:r w:rsidRPr="00D37263">
        <w:rPr>
          <w:rFonts w:ascii="Arial" w:hAnsi="Arial"/>
          <w:sz w:val="18"/>
          <w:szCs w:val="18"/>
        </w:rPr>
        <w:br/>
        <w:t>(11/18/2008)</w:t>
      </w:r>
    </w:p>
    <w:p w14:paraId="1C405F59" w14:textId="77777777" w:rsidR="00886925" w:rsidRPr="00D37263" w:rsidRDefault="00886925" w:rsidP="007C61BE">
      <w:pPr>
        <w:rPr>
          <w:rFonts w:ascii="Arial" w:hAnsi="Arial"/>
          <w:sz w:val="18"/>
          <w:szCs w:val="18"/>
        </w:rPr>
      </w:pPr>
    </w:p>
    <w:p w14:paraId="6C969592" w14:textId="77777777" w:rsidR="007C61BE" w:rsidRPr="00D37263" w:rsidRDefault="007C61BE" w:rsidP="007C61BE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hady Grove Recreation District</w:t>
      </w:r>
    </w:p>
    <w:p w14:paraId="67F503BD" w14:textId="77777777" w:rsidR="007C61BE" w:rsidRPr="00D37263" w:rsidRDefault="007C61BE" w:rsidP="007C61BE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Rose Jackson, President</w:t>
      </w:r>
    </w:p>
    <w:p w14:paraId="3D9D53AF" w14:textId="77777777" w:rsidR="007C61BE" w:rsidRPr="00D37263" w:rsidRDefault="007C61BE" w:rsidP="007C61BE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10896 Highway 501</w:t>
      </w:r>
    </w:p>
    <w:p w14:paraId="57A03B3D" w14:textId="77777777" w:rsidR="007C61BE" w:rsidRPr="00D37263" w:rsidRDefault="007C61BE" w:rsidP="007C61BE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aline, LA 71070</w:t>
      </w:r>
      <w:r w:rsidRPr="00D37263">
        <w:rPr>
          <w:rFonts w:ascii="Arial" w:hAnsi="Arial"/>
          <w:sz w:val="18"/>
          <w:szCs w:val="18"/>
        </w:rPr>
        <w:br/>
        <w:t>(02/26/2013)</w:t>
      </w:r>
    </w:p>
    <w:p w14:paraId="390D64C2" w14:textId="77777777" w:rsidR="002E4125" w:rsidRPr="00D37263" w:rsidRDefault="002E4125" w:rsidP="007C61BE">
      <w:pPr>
        <w:rPr>
          <w:rFonts w:ascii="Arial" w:hAnsi="Arial"/>
          <w:sz w:val="18"/>
          <w:szCs w:val="18"/>
        </w:rPr>
      </w:pPr>
    </w:p>
    <w:p w14:paraId="51DF38E6" w14:textId="77777777" w:rsidR="005762D2" w:rsidRPr="00D37263" w:rsidRDefault="005762D2" w:rsidP="007C61BE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heriffs Pension &amp; Relief Fund</w:t>
      </w:r>
    </w:p>
    <w:p w14:paraId="7B96A1E6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Yvonne Richardson</w:t>
      </w:r>
    </w:p>
    <w:p w14:paraId="5CCDE64B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122 St. John Street</w:t>
      </w:r>
    </w:p>
    <w:p w14:paraId="6208C142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Monroe, LA 71201-7352</w:t>
      </w:r>
    </w:p>
    <w:p w14:paraId="04EADE0B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6/23/1992)</w:t>
      </w:r>
    </w:p>
    <w:p w14:paraId="4154F009" w14:textId="77777777" w:rsidR="00DD39FB" w:rsidRPr="00D37263" w:rsidRDefault="00DD39FB" w:rsidP="005762D2">
      <w:pPr>
        <w:rPr>
          <w:rFonts w:ascii="Arial" w:hAnsi="Arial"/>
          <w:sz w:val="18"/>
          <w:szCs w:val="18"/>
        </w:rPr>
      </w:pPr>
    </w:p>
    <w:p w14:paraId="72897144" w14:textId="77777777" w:rsidR="00150EB4" w:rsidRPr="00D37263" w:rsidRDefault="00150EB4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herwood Forest Crime Prevn.</w:t>
      </w:r>
    </w:p>
    <w:p w14:paraId="1DCB4267" w14:textId="77777777" w:rsidR="00150EB4" w:rsidRPr="00D37263" w:rsidRDefault="00150EB4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Gary Patureau, Chair</w:t>
      </w:r>
    </w:p>
    <w:p w14:paraId="19BF3745" w14:textId="77777777" w:rsidR="00150EB4" w:rsidRPr="00D37263" w:rsidRDefault="00150EB4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 4542</w:t>
      </w:r>
    </w:p>
    <w:p w14:paraId="57B82157" w14:textId="77777777" w:rsidR="00150EB4" w:rsidRPr="00D37263" w:rsidRDefault="00150EB4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Baton Rouge, LA 70895</w:t>
      </w:r>
    </w:p>
    <w:p w14:paraId="4DE3E730" w14:textId="77777777" w:rsidR="00150EB4" w:rsidRPr="00D37263" w:rsidRDefault="00150EB4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10/8/2014)</w:t>
      </w:r>
    </w:p>
    <w:p w14:paraId="3B28FB72" w14:textId="77777777" w:rsidR="00F74EC0" w:rsidRPr="00D37263" w:rsidRDefault="00F74EC0" w:rsidP="005762D2">
      <w:pPr>
        <w:rPr>
          <w:rFonts w:ascii="Arial" w:hAnsi="Arial"/>
          <w:sz w:val="18"/>
          <w:szCs w:val="18"/>
        </w:rPr>
      </w:pPr>
    </w:p>
    <w:p w14:paraId="2E432A8B" w14:textId="77777777" w:rsidR="003F3A1D" w:rsidRPr="00D37263" w:rsidRDefault="003F3A1D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hiloh Gardens</w:t>
      </w:r>
    </w:p>
    <w:p w14:paraId="61C3E013" w14:textId="77777777" w:rsidR="003F3A1D" w:rsidRPr="00D37263" w:rsidRDefault="003F3A1D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amela Marshall</w:t>
      </w:r>
      <w:r w:rsidRPr="00D37263">
        <w:rPr>
          <w:rFonts w:ascii="Arial" w:hAnsi="Arial"/>
          <w:sz w:val="18"/>
          <w:szCs w:val="18"/>
        </w:rPr>
        <w:br/>
        <w:t>1504 N Broad Street</w:t>
      </w:r>
      <w:r w:rsidRPr="00D37263">
        <w:rPr>
          <w:rFonts w:ascii="Arial" w:hAnsi="Arial"/>
          <w:sz w:val="18"/>
          <w:szCs w:val="18"/>
        </w:rPr>
        <w:br/>
        <w:t>New Orleans, LA 70119</w:t>
      </w:r>
      <w:r w:rsidRPr="00D37263">
        <w:rPr>
          <w:rFonts w:ascii="Arial" w:hAnsi="Arial"/>
          <w:sz w:val="18"/>
          <w:szCs w:val="18"/>
        </w:rPr>
        <w:br/>
        <w:t>(09/18/2014)</w:t>
      </w:r>
    </w:p>
    <w:p w14:paraId="327820FB" w14:textId="77777777" w:rsidR="005B56B6" w:rsidRPr="00D37263" w:rsidRDefault="005B56B6" w:rsidP="005762D2">
      <w:pPr>
        <w:rPr>
          <w:rFonts w:ascii="Arial" w:hAnsi="Arial"/>
          <w:sz w:val="18"/>
          <w:szCs w:val="18"/>
        </w:rPr>
      </w:pPr>
    </w:p>
    <w:p w14:paraId="4595FC20" w14:textId="77777777" w:rsidR="002A728A" w:rsidRPr="00D37263" w:rsidRDefault="002A728A" w:rsidP="002A728A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hiloh Gardens Preschool, LLC</w:t>
      </w:r>
      <w:r w:rsidRPr="00D37263">
        <w:rPr>
          <w:rFonts w:ascii="Arial" w:hAnsi="Arial"/>
          <w:sz w:val="18"/>
          <w:szCs w:val="18"/>
        </w:rPr>
        <w:br/>
        <w:t>Pamela Marshall</w:t>
      </w:r>
      <w:r w:rsidRPr="00D37263">
        <w:rPr>
          <w:rFonts w:ascii="Arial" w:hAnsi="Arial"/>
          <w:sz w:val="18"/>
          <w:szCs w:val="18"/>
        </w:rPr>
        <w:br/>
        <w:t>2029 Simon Boliver Avenue</w:t>
      </w:r>
      <w:r w:rsidRPr="00D37263">
        <w:rPr>
          <w:rFonts w:ascii="Arial" w:hAnsi="Arial"/>
          <w:sz w:val="18"/>
          <w:szCs w:val="18"/>
        </w:rPr>
        <w:br/>
        <w:t>New Orleans, LA 70113</w:t>
      </w:r>
      <w:r w:rsidRPr="00D37263">
        <w:rPr>
          <w:rFonts w:ascii="Arial" w:hAnsi="Arial"/>
          <w:sz w:val="18"/>
          <w:szCs w:val="18"/>
        </w:rPr>
        <w:br/>
        <w:t>(10/27/2020)</w:t>
      </w:r>
    </w:p>
    <w:p w14:paraId="25F62148" w14:textId="77777777" w:rsidR="002A728A" w:rsidRPr="00D37263" w:rsidRDefault="002A728A" w:rsidP="002A728A">
      <w:pPr>
        <w:rPr>
          <w:rFonts w:ascii="Arial" w:hAnsi="Arial"/>
          <w:sz w:val="18"/>
          <w:szCs w:val="18"/>
        </w:rPr>
      </w:pPr>
    </w:p>
    <w:p w14:paraId="6E678FD6" w14:textId="77777777" w:rsidR="0092691D" w:rsidRPr="00D37263" w:rsidRDefault="0092691D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hanandoah Estates Crime Prevention and Improvement District</w:t>
      </w:r>
    </w:p>
    <w:p w14:paraId="1605E5ED" w14:textId="77777777" w:rsidR="0092691D" w:rsidRPr="00D37263" w:rsidRDefault="0092691D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hester Welch</w:t>
      </w:r>
    </w:p>
    <w:p w14:paraId="7B527F33" w14:textId="77777777" w:rsidR="0092691D" w:rsidRPr="00D37263" w:rsidRDefault="00CA7DA6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B</w:t>
      </w:r>
      <w:r w:rsidR="0092691D" w:rsidRPr="00D37263">
        <w:rPr>
          <w:rFonts w:ascii="Arial" w:hAnsi="Arial"/>
          <w:sz w:val="18"/>
          <w:szCs w:val="18"/>
        </w:rPr>
        <w:t>ox 77926</w:t>
      </w:r>
    </w:p>
    <w:p w14:paraId="26E6BA05" w14:textId="77777777" w:rsidR="0092691D" w:rsidRPr="00D37263" w:rsidRDefault="0092691D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Rouge, LA 70879-7926</w:t>
      </w:r>
    </w:p>
    <w:p w14:paraId="7C7B1A45" w14:textId="77777777" w:rsidR="0092691D" w:rsidRPr="00D37263" w:rsidRDefault="0092691D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5/2/2019)</w:t>
      </w:r>
    </w:p>
    <w:p w14:paraId="19ABBBB6" w14:textId="77777777" w:rsidR="004A05B2" w:rsidRPr="00D37263" w:rsidRDefault="00CA7DA6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br/>
      </w:r>
    </w:p>
    <w:p w14:paraId="6C4CE54B" w14:textId="77777777" w:rsidR="004A05B2" w:rsidRPr="00D37263" w:rsidRDefault="004A05B2" w:rsidP="005762D2">
      <w:pPr>
        <w:rPr>
          <w:rFonts w:ascii="Arial" w:hAnsi="Arial"/>
          <w:sz w:val="18"/>
          <w:szCs w:val="18"/>
        </w:rPr>
      </w:pPr>
    </w:p>
    <w:p w14:paraId="5D056694" w14:textId="77777777" w:rsidR="00D34551" w:rsidRPr="00D37263" w:rsidRDefault="00D34551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henandoah Estates Crime Prevention</w:t>
      </w:r>
    </w:p>
    <w:p w14:paraId="333D312E" w14:textId="77777777" w:rsidR="00D34551" w:rsidRPr="00D37263" w:rsidRDefault="00D34551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hester Welch</w:t>
      </w:r>
    </w:p>
    <w:p w14:paraId="4D947D63" w14:textId="77777777" w:rsidR="00D34551" w:rsidRPr="00D37263" w:rsidRDefault="00D34551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 77926</w:t>
      </w:r>
    </w:p>
    <w:p w14:paraId="549B2A56" w14:textId="77777777" w:rsidR="00D34551" w:rsidRPr="00D37263" w:rsidRDefault="00D34551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Baton Rouge, LA 70879-7926</w:t>
      </w:r>
    </w:p>
    <w:p w14:paraId="5FB40A3E" w14:textId="77777777" w:rsidR="00D34551" w:rsidRPr="00D37263" w:rsidRDefault="00D34551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5/02/2019)</w:t>
      </w:r>
    </w:p>
    <w:p w14:paraId="18F9E709" w14:textId="77777777" w:rsidR="00C61166" w:rsidRPr="00D37263" w:rsidRDefault="00C61166" w:rsidP="005762D2">
      <w:pPr>
        <w:rPr>
          <w:rFonts w:ascii="Arial" w:hAnsi="Arial"/>
          <w:sz w:val="18"/>
          <w:szCs w:val="18"/>
        </w:rPr>
      </w:pPr>
    </w:p>
    <w:p w14:paraId="4620F712" w14:textId="77777777" w:rsidR="006D7035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hreveport-Bossier C</w:t>
      </w:r>
      <w:r w:rsidR="006D7035" w:rsidRPr="00D37263">
        <w:rPr>
          <w:rFonts w:ascii="Arial" w:hAnsi="Arial"/>
          <w:sz w:val="18"/>
          <w:szCs w:val="18"/>
        </w:rPr>
        <w:t>onvention</w:t>
      </w:r>
    </w:p>
    <w:p w14:paraId="79B34D38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&amp; T</w:t>
      </w:r>
      <w:r w:rsidR="006D7035" w:rsidRPr="00D37263">
        <w:rPr>
          <w:rFonts w:ascii="Arial" w:hAnsi="Arial"/>
          <w:sz w:val="18"/>
          <w:szCs w:val="18"/>
        </w:rPr>
        <w:t>ourist</w:t>
      </w:r>
      <w:r w:rsidRPr="00D37263">
        <w:rPr>
          <w:rFonts w:ascii="Arial" w:hAnsi="Arial"/>
          <w:sz w:val="18"/>
          <w:szCs w:val="18"/>
        </w:rPr>
        <w:t xml:space="preserve"> Com</w:t>
      </w:r>
      <w:r w:rsidR="006D7035" w:rsidRPr="00D37263">
        <w:rPr>
          <w:rFonts w:ascii="Arial" w:hAnsi="Arial"/>
          <w:sz w:val="18"/>
          <w:szCs w:val="18"/>
        </w:rPr>
        <w:t>mission</w:t>
      </w:r>
    </w:p>
    <w:p w14:paraId="6EA65BD2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629 Spring Street</w:t>
      </w:r>
    </w:p>
    <w:p w14:paraId="7F1D7881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hreveport, LA  71101</w:t>
      </w:r>
    </w:p>
    <w:p w14:paraId="28A4D863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5/24/2001)</w:t>
      </w:r>
    </w:p>
    <w:p w14:paraId="570E1A9E" w14:textId="77777777" w:rsidR="00DB0B05" w:rsidRPr="00D37263" w:rsidRDefault="00DB0B05" w:rsidP="005762D2">
      <w:pPr>
        <w:rPr>
          <w:rFonts w:ascii="Arial" w:hAnsi="Arial"/>
          <w:sz w:val="18"/>
          <w:szCs w:val="18"/>
        </w:rPr>
      </w:pPr>
    </w:p>
    <w:p w14:paraId="531FF245" w14:textId="77777777" w:rsidR="006D7035" w:rsidRPr="00D37263" w:rsidRDefault="006D7035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hreveport</w:t>
      </w:r>
      <w:r w:rsidR="00397867" w:rsidRPr="00D37263">
        <w:rPr>
          <w:rFonts w:ascii="Arial" w:hAnsi="Arial"/>
          <w:sz w:val="18"/>
          <w:szCs w:val="18"/>
        </w:rPr>
        <w:t>, City of</w:t>
      </w:r>
      <w:r w:rsidRPr="00D37263">
        <w:rPr>
          <w:rFonts w:ascii="Arial" w:hAnsi="Arial"/>
          <w:sz w:val="18"/>
          <w:szCs w:val="18"/>
        </w:rPr>
        <w:br/>
      </w:r>
      <w:r w:rsidR="009247C3" w:rsidRPr="00D37263">
        <w:rPr>
          <w:rFonts w:ascii="Arial" w:hAnsi="Arial"/>
          <w:sz w:val="18"/>
          <w:szCs w:val="18"/>
        </w:rPr>
        <w:t>Tom Mattox</w:t>
      </w:r>
      <w:r w:rsidRPr="00D37263">
        <w:rPr>
          <w:rFonts w:ascii="Arial" w:hAnsi="Arial"/>
          <w:sz w:val="18"/>
          <w:szCs w:val="18"/>
        </w:rPr>
        <w:br/>
      </w:r>
      <w:r w:rsidR="00712F0C" w:rsidRPr="00D37263">
        <w:rPr>
          <w:rFonts w:ascii="Arial" w:hAnsi="Arial"/>
          <w:sz w:val="18"/>
          <w:szCs w:val="18"/>
        </w:rPr>
        <w:t>P. O. Box</w:t>
      </w:r>
      <w:r w:rsidRPr="00D37263">
        <w:rPr>
          <w:rFonts w:ascii="Arial" w:hAnsi="Arial"/>
          <w:sz w:val="18"/>
          <w:szCs w:val="18"/>
        </w:rPr>
        <w:t xml:space="preserve"> 31100</w:t>
      </w:r>
    </w:p>
    <w:p w14:paraId="0B9E16DD" w14:textId="77777777" w:rsidR="006D7035" w:rsidRPr="00D37263" w:rsidRDefault="006D7035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hreveport, LA 71130</w:t>
      </w:r>
    </w:p>
    <w:p w14:paraId="4ADFCEF0" w14:textId="77777777" w:rsidR="006D7035" w:rsidRPr="00D37263" w:rsidRDefault="006D7035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2/28/1991)</w:t>
      </w:r>
    </w:p>
    <w:p w14:paraId="07129EF0" w14:textId="77777777" w:rsidR="0092691D" w:rsidRPr="00D37263" w:rsidRDefault="0092691D" w:rsidP="00CE51A1">
      <w:pPr>
        <w:rPr>
          <w:rFonts w:ascii="Arial" w:hAnsi="Arial"/>
          <w:sz w:val="18"/>
          <w:szCs w:val="18"/>
        </w:rPr>
      </w:pPr>
    </w:p>
    <w:p w14:paraId="7068172E" w14:textId="77777777" w:rsidR="00CE51A1" w:rsidRPr="00D37263" w:rsidRDefault="009D47D2" w:rsidP="00CE51A1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</w:t>
      </w:r>
      <w:r w:rsidR="00CE51A1" w:rsidRPr="00D37263">
        <w:rPr>
          <w:rFonts w:ascii="Arial" w:hAnsi="Arial"/>
          <w:sz w:val="18"/>
          <w:szCs w:val="18"/>
        </w:rPr>
        <w:t>hreveport City Jail</w:t>
      </w:r>
    </w:p>
    <w:p w14:paraId="644E302D" w14:textId="77777777" w:rsidR="00CE51A1" w:rsidRPr="00D37263" w:rsidRDefault="00CE51A1" w:rsidP="00CE51A1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ommander Joe R. Smith</w:t>
      </w:r>
    </w:p>
    <w:p w14:paraId="269B20EA" w14:textId="77777777" w:rsidR="00CE51A1" w:rsidRPr="00D37263" w:rsidRDefault="00CE51A1" w:rsidP="00CE51A1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755 Hope Street</w:t>
      </w:r>
    </w:p>
    <w:p w14:paraId="284A806F" w14:textId="77777777" w:rsidR="00CE51A1" w:rsidRPr="00D37263" w:rsidRDefault="00CE51A1" w:rsidP="00CE51A1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hreveport, LA 71101</w:t>
      </w:r>
    </w:p>
    <w:p w14:paraId="4D2DEA7B" w14:textId="77777777" w:rsidR="00CE51A1" w:rsidRPr="00D37263" w:rsidRDefault="00CE51A1" w:rsidP="00CE51A1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12/03/2012)</w:t>
      </w:r>
    </w:p>
    <w:p w14:paraId="75894773" w14:textId="77777777" w:rsidR="008A7CA0" w:rsidRPr="00D37263" w:rsidRDefault="008A7CA0" w:rsidP="005762D2">
      <w:pPr>
        <w:rPr>
          <w:rFonts w:ascii="Arial" w:hAnsi="Arial"/>
          <w:sz w:val="18"/>
          <w:szCs w:val="18"/>
        </w:rPr>
      </w:pPr>
    </w:p>
    <w:p w14:paraId="2E86EDA8" w14:textId="77777777" w:rsidR="006D7035" w:rsidRPr="00D37263" w:rsidRDefault="006D7035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hrev</w:t>
      </w:r>
      <w:r w:rsidR="00D74308" w:rsidRPr="00D37263">
        <w:rPr>
          <w:rFonts w:ascii="Arial" w:hAnsi="Arial"/>
          <w:sz w:val="18"/>
          <w:szCs w:val="18"/>
        </w:rPr>
        <w:t>.</w:t>
      </w:r>
      <w:r w:rsidRPr="00D37263">
        <w:rPr>
          <w:rFonts w:ascii="Arial" w:hAnsi="Arial"/>
          <w:sz w:val="18"/>
          <w:szCs w:val="18"/>
        </w:rPr>
        <w:t xml:space="preserve"> Housing Authy</w:t>
      </w:r>
      <w:r w:rsidR="00397867" w:rsidRPr="00D37263">
        <w:rPr>
          <w:rFonts w:ascii="Arial" w:hAnsi="Arial"/>
          <w:sz w:val="18"/>
          <w:szCs w:val="18"/>
        </w:rPr>
        <w:t>, City of</w:t>
      </w:r>
      <w:r w:rsidRPr="00D37263">
        <w:rPr>
          <w:rFonts w:ascii="Arial" w:hAnsi="Arial"/>
          <w:sz w:val="18"/>
          <w:szCs w:val="18"/>
        </w:rPr>
        <w:br/>
        <w:t>Donzetta H.Kimble</w:t>
      </w:r>
      <w:r w:rsidRPr="00D37263">
        <w:rPr>
          <w:rFonts w:ascii="Arial" w:hAnsi="Arial"/>
          <w:sz w:val="18"/>
          <w:szCs w:val="18"/>
        </w:rPr>
        <w:br/>
      </w:r>
      <w:r w:rsidRPr="00D37263">
        <w:rPr>
          <w:rFonts w:ascii="Arial" w:hAnsi="Arial"/>
          <w:sz w:val="18"/>
          <w:szCs w:val="18"/>
        </w:rPr>
        <w:lastRenderedPageBreak/>
        <w:t>623 Jordan Street</w:t>
      </w:r>
      <w:r w:rsidRPr="00D37263">
        <w:rPr>
          <w:rFonts w:ascii="Arial" w:hAnsi="Arial"/>
          <w:sz w:val="18"/>
          <w:szCs w:val="18"/>
        </w:rPr>
        <w:br/>
        <w:t>Shreveport, LA 71101</w:t>
      </w:r>
    </w:p>
    <w:p w14:paraId="095808A5" w14:textId="77777777" w:rsidR="006D7035" w:rsidRPr="00D37263" w:rsidRDefault="006D7035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11/21/1991)</w:t>
      </w:r>
    </w:p>
    <w:p w14:paraId="115067C7" w14:textId="77777777" w:rsidR="00AB45A7" w:rsidRPr="00D37263" w:rsidRDefault="00AB45A7" w:rsidP="00B60188">
      <w:pPr>
        <w:rPr>
          <w:rFonts w:ascii="Arial" w:hAnsi="Arial"/>
          <w:sz w:val="18"/>
          <w:szCs w:val="18"/>
        </w:rPr>
      </w:pPr>
    </w:p>
    <w:p w14:paraId="54A9FBDB" w14:textId="77777777" w:rsidR="002036B6" w:rsidRPr="00D37263" w:rsidRDefault="002036B6" w:rsidP="00B6018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hreveport Police Department</w:t>
      </w:r>
      <w:r w:rsidRPr="00D37263">
        <w:rPr>
          <w:rFonts w:ascii="Arial" w:hAnsi="Arial"/>
          <w:sz w:val="18"/>
          <w:szCs w:val="18"/>
        </w:rPr>
        <w:br/>
        <w:t>Chief Stephen Prator</w:t>
      </w:r>
      <w:r w:rsidRPr="00D37263">
        <w:rPr>
          <w:rFonts w:ascii="Arial" w:hAnsi="Arial"/>
          <w:sz w:val="18"/>
          <w:szCs w:val="18"/>
        </w:rPr>
        <w:br/>
      </w:r>
      <w:r w:rsidR="006A74C2" w:rsidRPr="00D37263">
        <w:rPr>
          <w:rFonts w:ascii="Arial" w:hAnsi="Arial"/>
          <w:sz w:val="18"/>
          <w:szCs w:val="18"/>
        </w:rPr>
        <w:t xml:space="preserve">P. O. </w:t>
      </w:r>
      <w:r w:rsidRPr="00D37263">
        <w:rPr>
          <w:rFonts w:ascii="Arial" w:hAnsi="Arial"/>
          <w:sz w:val="18"/>
          <w:szCs w:val="18"/>
        </w:rPr>
        <w:t>Drawer P</w:t>
      </w:r>
    </w:p>
    <w:p w14:paraId="182FF41A" w14:textId="77777777" w:rsidR="002036B6" w:rsidRPr="00D37263" w:rsidRDefault="002036B6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hreveport, LA 71101</w:t>
      </w:r>
    </w:p>
    <w:p w14:paraId="02B4405F" w14:textId="77777777" w:rsidR="002036B6" w:rsidRPr="00D37263" w:rsidRDefault="002036B6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11/23/1992)</w:t>
      </w:r>
    </w:p>
    <w:p w14:paraId="58163575" w14:textId="77777777" w:rsidR="002E4125" w:rsidRPr="00D37263" w:rsidRDefault="002E4125" w:rsidP="005762D2">
      <w:pPr>
        <w:rPr>
          <w:rFonts w:ascii="Arial" w:hAnsi="Arial"/>
          <w:sz w:val="18"/>
          <w:szCs w:val="18"/>
        </w:rPr>
      </w:pPr>
    </w:p>
    <w:p w14:paraId="670DA524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ieper Area Water System</w:t>
      </w:r>
    </w:p>
    <w:p w14:paraId="11854C8B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Rose Ingalls</w:t>
      </w:r>
    </w:p>
    <w:p w14:paraId="41D62AA4" w14:textId="77777777" w:rsidR="005762D2" w:rsidRPr="00D37263" w:rsidRDefault="00712F0C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5762D2" w:rsidRPr="00D37263">
        <w:rPr>
          <w:rFonts w:ascii="Arial" w:hAnsi="Arial"/>
          <w:sz w:val="18"/>
          <w:szCs w:val="18"/>
        </w:rPr>
        <w:t xml:space="preserve"> 96</w:t>
      </w:r>
    </w:p>
    <w:p w14:paraId="502EAD9E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ieper, LA 71472-0096</w:t>
      </w:r>
    </w:p>
    <w:p w14:paraId="29C770A6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7/19/2007)</w:t>
      </w:r>
    </w:p>
    <w:p w14:paraId="63395982" w14:textId="77777777" w:rsidR="00DD39FB" w:rsidRPr="00D37263" w:rsidRDefault="00DD39FB" w:rsidP="005762D2">
      <w:pPr>
        <w:rPr>
          <w:rFonts w:ascii="Arial" w:hAnsi="Arial"/>
          <w:sz w:val="18"/>
          <w:szCs w:val="18"/>
        </w:rPr>
      </w:pPr>
    </w:p>
    <w:p w14:paraId="2A2BBBD3" w14:textId="77777777" w:rsidR="009F7762" w:rsidRPr="00D37263" w:rsidRDefault="009F776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immesport Housing Authority</w:t>
      </w:r>
    </w:p>
    <w:p w14:paraId="6AD16132" w14:textId="77777777" w:rsidR="009F7762" w:rsidRPr="00D37263" w:rsidRDefault="009F776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amela Adams</w:t>
      </w:r>
    </w:p>
    <w:p w14:paraId="7D8AA94E" w14:textId="77777777" w:rsidR="009F7762" w:rsidRPr="00D37263" w:rsidRDefault="00712F0C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9F7762" w:rsidRPr="00D37263">
        <w:rPr>
          <w:rFonts w:ascii="Arial" w:hAnsi="Arial"/>
          <w:sz w:val="18"/>
          <w:szCs w:val="18"/>
        </w:rPr>
        <w:t xml:space="preserve"> 131</w:t>
      </w:r>
    </w:p>
    <w:p w14:paraId="4B8E1623" w14:textId="77777777" w:rsidR="009F7762" w:rsidRPr="00D37263" w:rsidRDefault="009F776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immesport, LA 71369-0131</w:t>
      </w:r>
    </w:p>
    <w:p w14:paraId="24F41FD9" w14:textId="77777777" w:rsidR="009F7762" w:rsidRPr="00D37263" w:rsidRDefault="009F776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5/13/2010)</w:t>
      </w:r>
    </w:p>
    <w:p w14:paraId="44768739" w14:textId="77777777" w:rsidR="00605785" w:rsidRPr="00D37263" w:rsidRDefault="00605785" w:rsidP="002036B6">
      <w:pPr>
        <w:rPr>
          <w:rFonts w:ascii="Arial" w:hAnsi="Arial"/>
          <w:sz w:val="18"/>
          <w:szCs w:val="18"/>
        </w:rPr>
      </w:pPr>
    </w:p>
    <w:p w14:paraId="122E62D0" w14:textId="77777777" w:rsidR="002036B6" w:rsidRPr="00D37263" w:rsidRDefault="002036B6" w:rsidP="002036B6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immesport, Town of</w:t>
      </w:r>
    </w:p>
    <w:p w14:paraId="18917585" w14:textId="77777777" w:rsidR="002036B6" w:rsidRPr="00D37263" w:rsidRDefault="002036B6" w:rsidP="002036B6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Mayor</w:t>
      </w:r>
      <w:r w:rsidR="009E4AFD" w:rsidRPr="00D37263">
        <w:rPr>
          <w:rFonts w:ascii="Arial" w:hAnsi="Arial"/>
          <w:sz w:val="18"/>
          <w:szCs w:val="18"/>
        </w:rPr>
        <w:t>’s Office</w:t>
      </w:r>
    </w:p>
    <w:p w14:paraId="1F562C63" w14:textId="77777777" w:rsidR="002036B6" w:rsidRPr="00D37263" w:rsidRDefault="00712F0C" w:rsidP="002036B6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2036B6" w:rsidRPr="00D37263">
        <w:rPr>
          <w:rFonts w:ascii="Arial" w:hAnsi="Arial"/>
          <w:sz w:val="18"/>
          <w:szCs w:val="18"/>
        </w:rPr>
        <w:t xml:space="preserve"> 145</w:t>
      </w:r>
    </w:p>
    <w:p w14:paraId="47F186DD" w14:textId="77777777" w:rsidR="002036B6" w:rsidRPr="00D37263" w:rsidRDefault="002036B6" w:rsidP="002036B6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immesport, LA 71369-0145</w:t>
      </w:r>
    </w:p>
    <w:p w14:paraId="17CFAF45" w14:textId="77777777" w:rsidR="002036B6" w:rsidRPr="00D37263" w:rsidRDefault="002036B6" w:rsidP="002036B6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11/18/1992)</w:t>
      </w:r>
    </w:p>
    <w:p w14:paraId="15839B86" w14:textId="77777777" w:rsidR="002036B6" w:rsidRPr="00D37263" w:rsidRDefault="002036B6" w:rsidP="005762D2">
      <w:pPr>
        <w:rPr>
          <w:rFonts w:ascii="Arial" w:hAnsi="Arial"/>
          <w:sz w:val="18"/>
          <w:szCs w:val="18"/>
        </w:rPr>
      </w:pPr>
    </w:p>
    <w:p w14:paraId="74F212A8" w14:textId="77777777" w:rsidR="00C3118D" w:rsidRPr="00D37263" w:rsidRDefault="00C3118D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impson, Village of</w:t>
      </w:r>
    </w:p>
    <w:p w14:paraId="05C2B2F7" w14:textId="77777777" w:rsidR="00C3118D" w:rsidRPr="00D37263" w:rsidRDefault="00C3118D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Joan J. Smith</w:t>
      </w:r>
      <w:r w:rsidRPr="00D37263">
        <w:rPr>
          <w:rFonts w:ascii="Arial" w:hAnsi="Arial"/>
          <w:sz w:val="18"/>
          <w:szCs w:val="18"/>
        </w:rPr>
        <w:br/>
        <w:t>PO Box 278</w:t>
      </w:r>
    </w:p>
    <w:p w14:paraId="195871FE" w14:textId="77777777" w:rsidR="00C3118D" w:rsidRPr="00D37263" w:rsidRDefault="00C3118D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impson, LA 71474</w:t>
      </w:r>
    </w:p>
    <w:p w14:paraId="7119E2F4" w14:textId="77777777" w:rsidR="00C3118D" w:rsidRPr="00D37263" w:rsidRDefault="00C3118D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3/10/2014)</w:t>
      </w:r>
    </w:p>
    <w:p w14:paraId="0924A800" w14:textId="77777777" w:rsidR="005B56B6" w:rsidRPr="00D37263" w:rsidRDefault="005B56B6" w:rsidP="005762D2">
      <w:pPr>
        <w:rPr>
          <w:rFonts w:ascii="Arial" w:hAnsi="Arial"/>
          <w:sz w:val="18"/>
          <w:szCs w:val="18"/>
        </w:rPr>
      </w:pPr>
    </w:p>
    <w:p w14:paraId="5E4DB721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imsboro, Village of</w:t>
      </w:r>
    </w:p>
    <w:p w14:paraId="6677507E" w14:textId="77777777" w:rsidR="005762D2" w:rsidRPr="00D37263" w:rsidRDefault="002036B6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Mayor’s Office</w:t>
      </w:r>
    </w:p>
    <w:p w14:paraId="0A57D402" w14:textId="77777777" w:rsidR="005762D2" w:rsidRPr="00D37263" w:rsidRDefault="00712F0C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5762D2" w:rsidRPr="00D37263">
        <w:rPr>
          <w:rFonts w:ascii="Arial" w:hAnsi="Arial"/>
          <w:sz w:val="18"/>
          <w:szCs w:val="18"/>
        </w:rPr>
        <w:t xml:space="preserve"> 40</w:t>
      </w:r>
    </w:p>
    <w:p w14:paraId="666D0938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imsboro, LA 71275</w:t>
      </w:r>
    </w:p>
    <w:p w14:paraId="0007A7E7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3/15/2007)</w:t>
      </w:r>
    </w:p>
    <w:p w14:paraId="40C0F460" w14:textId="77777777" w:rsidR="00BE4500" w:rsidRPr="00D37263" w:rsidRDefault="00BE4500" w:rsidP="005762D2">
      <w:pPr>
        <w:rPr>
          <w:rFonts w:ascii="Arial" w:hAnsi="Arial"/>
          <w:sz w:val="18"/>
          <w:szCs w:val="18"/>
        </w:rPr>
      </w:pPr>
    </w:p>
    <w:p w14:paraId="456BEE34" w14:textId="77777777" w:rsidR="004A05B2" w:rsidRPr="00D37263" w:rsidRDefault="004A05B2" w:rsidP="005762D2">
      <w:pPr>
        <w:rPr>
          <w:rFonts w:ascii="Arial" w:hAnsi="Arial"/>
          <w:sz w:val="18"/>
          <w:szCs w:val="18"/>
        </w:rPr>
      </w:pPr>
    </w:p>
    <w:p w14:paraId="589E1482" w14:textId="77777777" w:rsidR="004A05B2" w:rsidRPr="00D37263" w:rsidRDefault="004A05B2" w:rsidP="005762D2">
      <w:pPr>
        <w:rPr>
          <w:rFonts w:ascii="Arial" w:hAnsi="Arial"/>
          <w:sz w:val="18"/>
          <w:szCs w:val="18"/>
        </w:rPr>
      </w:pPr>
    </w:p>
    <w:p w14:paraId="4385B457" w14:textId="77777777" w:rsidR="004A05B2" w:rsidRPr="00D37263" w:rsidRDefault="004A05B2" w:rsidP="005762D2">
      <w:pPr>
        <w:rPr>
          <w:rFonts w:ascii="Arial" w:hAnsi="Arial"/>
          <w:sz w:val="18"/>
          <w:szCs w:val="18"/>
        </w:rPr>
      </w:pPr>
    </w:p>
    <w:p w14:paraId="7B6443C5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laughter, Village of</w:t>
      </w:r>
      <w:r w:rsidRPr="00D37263">
        <w:rPr>
          <w:rFonts w:ascii="Arial" w:hAnsi="Arial"/>
          <w:sz w:val="18"/>
          <w:szCs w:val="18"/>
        </w:rPr>
        <w:br/>
      </w:r>
      <w:r w:rsidR="002036B6" w:rsidRPr="00D37263">
        <w:rPr>
          <w:rFonts w:ascii="Arial" w:hAnsi="Arial"/>
          <w:sz w:val="18"/>
          <w:szCs w:val="18"/>
        </w:rPr>
        <w:t>Mayor’s Office</w:t>
      </w:r>
      <w:r w:rsidRPr="00D37263">
        <w:rPr>
          <w:rFonts w:ascii="Arial" w:hAnsi="Arial"/>
          <w:sz w:val="18"/>
          <w:szCs w:val="18"/>
        </w:rPr>
        <w:br/>
      </w:r>
      <w:r w:rsidR="00712F0C" w:rsidRPr="00D37263">
        <w:rPr>
          <w:rFonts w:ascii="Arial" w:hAnsi="Arial"/>
          <w:sz w:val="18"/>
          <w:szCs w:val="18"/>
        </w:rPr>
        <w:t>P. O. Box</w:t>
      </w:r>
      <w:r w:rsidRPr="00D37263">
        <w:rPr>
          <w:rFonts w:ascii="Arial" w:hAnsi="Arial"/>
          <w:sz w:val="18"/>
          <w:szCs w:val="18"/>
        </w:rPr>
        <w:t xml:space="preserve"> 29</w:t>
      </w:r>
      <w:r w:rsidRPr="00D37263">
        <w:rPr>
          <w:rFonts w:ascii="Arial" w:hAnsi="Arial"/>
          <w:sz w:val="18"/>
          <w:szCs w:val="18"/>
        </w:rPr>
        <w:br/>
        <w:t>Slaughter, LA 70777</w:t>
      </w:r>
      <w:r w:rsidRPr="00D37263">
        <w:rPr>
          <w:rFonts w:ascii="Arial" w:hAnsi="Arial"/>
          <w:sz w:val="18"/>
          <w:szCs w:val="18"/>
        </w:rPr>
        <w:br/>
        <w:t>(11/04/1994)</w:t>
      </w:r>
    </w:p>
    <w:p w14:paraId="5088D86C" w14:textId="77777777" w:rsidR="0092691D" w:rsidRPr="00D37263" w:rsidRDefault="0092691D" w:rsidP="005762D2">
      <w:pPr>
        <w:rPr>
          <w:rFonts w:ascii="Arial" w:hAnsi="Arial"/>
          <w:sz w:val="18"/>
          <w:szCs w:val="18"/>
        </w:rPr>
      </w:pPr>
    </w:p>
    <w:p w14:paraId="2CE38AD1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lidell, City of</w:t>
      </w:r>
    </w:p>
    <w:p w14:paraId="305136C3" w14:textId="77777777" w:rsidR="005762D2" w:rsidRPr="00D37263" w:rsidRDefault="00363B58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Robert Vogt</w:t>
      </w:r>
    </w:p>
    <w:p w14:paraId="36AEB194" w14:textId="77777777" w:rsidR="005762D2" w:rsidRPr="00D37263" w:rsidRDefault="00712F0C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5762D2" w:rsidRPr="00D37263">
        <w:rPr>
          <w:rFonts w:ascii="Arial" w:hAnsi="Arial"/>
          <w:sz w:val="18"/>
          <w:szCs w:val="18"/>
        </w:rPr>
        <w:t xml:space="preserve"> 828</w:t>
      </w:r>
    </w:p>
    <w:p w14:paraId="66DF5354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lidell, LA 70459-0828</w:t>
      </w:r>
    </w:p>
    <w:p w14:paraId="208CB22E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2/28/1991)</w:t>
      </w:r>
    </w:p>
    <w:p w14:paraId="509C616E" w14:textId="77777777" w:rsidR="009966F4" w:rsidRPr="00D37263" w:rsidRDefault="009966F4" w:rsidP="005762D2">
      <w:pPr>
        <w:rPr>
          <w:rFonts w:ascii="Arial" w:hAnsi="Arial"/>
          <w:sz w:val="18"/>
          <w:szCs w:val="18"/>
        </w:rPr>
      </w:pPr>
    </w:p>
    <w:p w14:paraId="1A52A72F" w14:textId="77777777" w:rsidR="007226F7" w:rsidRPr="00D37263" w:rsidRDefault="002036B6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 xml:space="preserve">City of </w:t>
      </w:r>
      <w:r w:rsidR="005762D2" w:rsidRPr="00D37263">
        <w:rPr>
          <w:rFonts w:ascii="Arial" w:hAnsi="Arial"/>
          <w:sz w:val="18"/>
          <w:szCs w:val="18"/>
        </w:rPr>
        <w:t>Slidell Housing Authority</w:t>
      </w:r>
    </w:p>
    <w:p w14:paraId="6FE470F7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Marvin Butler</w:t>
      </w:r>
    </w:p>
    <w:p w14:paraId="29CEAB18" w14:textId="77777777" w:rsidR="005762D2" w:rsidRPr="00D37263" w:rsidRDefault="00712F0C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5762D2" w:rsidRPr="00D37263">
        <w:rPr>
          <w:rFonts w:ascii="Arial" w:hAnsi="Arial"/>
          <w:sz w:val="18"/>
          <w:szCs w:val="18"/>
        </w:rPr>
        <w:t xml:space="preserve"> 1392</w:t>
      </w:r>
    </w:p>
    <w:p w14:paraId="788678D4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lidell, LA 70459-1392</w:t>
      </w:r>
    </w:p>
    <w:p w14:paraId="59D6574C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4/21/1995)</w:t>
      </w:r>
    </w:p>
    <w:p w14:paraId="0EDFE93C" w14:textId="77777777" w:rsidR="007226F7" w:rsidRPr="00D37263" w:rsidRDefault="007226F7" w:rsidP="005762D2">
      <w:pPr>
        <w:rPr>
          <w:rFonts w:ascii="Arial" w:hAnsi="Arial"/>
          <w:sz w:val="18"/>
          <w:szCs w:val="18"/>
        </w:rPr>
      </w:pPr>
    </w:p>
    <w:p w14:paraId="3F03687B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lidell Memorial Hospital</w:t>
      </w:r>
    </w:p>
    <w:p w14:paraId="00CC0DAE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Lee Miller</w:t>
      </w:r>
    </w:p>
    <w:p w14:paraId="2F357B44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1001 Gause Blvd.</w:t>
      </w:r>
    </w:p>
    <w:p w14:paraId="31C6BC3E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lidell, LA 70458</w:t>
      </w:r>
    </w:p>
    <w:p w14:paraId="30306204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3/07/1991)</w:t>
      </w:r>
    </w:p>
    <w:p w14:paraId="4B2CFA39" w14:textId="77777777" w:rsidR="00316CC7" w:rsidRPr="00D37263" w:rsidRDefault="00316CC7" w:rsidP="005762D2">
      <w:pPr>
        <w:rPr>
          <w:rFonts w:ascii="Arial" w:hAnsi="Arial"/>
          <w:sz w:val="18"/>
          <w:szCs w:val="18"/>
        </w:rPr>
      </w:pPr>
    </w:p>
    <w:p w14:paraId="178838D6" w14:textId="77777777" w:rsidR="000D799B" w:rsidRPr="00D37263" w:rsidRDefault="000D799B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ocialization Services</w:t>
      </w:r>
      <w:r w:rsidRPr="00D37263">
        <w:rPr>
          <w:rFonts w:ascii="Arial" w:hAnsi="Arial"/>
          <w:sz w:val="18"/>
          <w:szCs w:val="18"/>
        </w:rPr>
        <w:br/>
        <w:t>Rev. Roy L. Thomas, Sr.</w:t>
      </w:r>
    </w:p>
    <w:p w14:paraId="5FF9168C" w14:textId="77777777" w:rsidR="000D799B" w:rsidRPr="00D37263" w:rsidRDefault="000D799B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2026 DeSoto Street</w:t>
      </w:r>
      <w:r w:rsidRPr="00D37263">
        <w:rPr>
          <w:rFonts w:ascii="Arial" w:hAnsi="Arial"/>
          <w:sz w:val="18"/>
          <w:szCs w:val="18"/>
        </w:rPr>
        <w:br/>
        <w:t>Shreveport, LA 71103</w:t>
      </w:r>
    </w:p>
    <w:p w14:paraId="71E2EA86" w14:textId="77777777" w:rsidR="000D799B" w:rsidRPr="00D37263" w:rsidRDefault="000D799B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2/15/2000)</w:t>
      </w:r>
    </w:p>
    <w:p w14:paraId="294C0593" w14:textId="77777777" w:rsidR="007226F7" w:rsidRPr="00D37263" w:rsidRDefault="007226F7" w:rsidP="005762D2">
      <w:pPr>
        <w:rPr>
          <w:rFonts w:ascii="Arial" w:hAnsi="Arial"/>
          <w:sz w:val="18"/>
          <w:szCs w:val="18"/>
        </w:rPr>
      </w:pPr>
    </w:p>
    <w:p w14:paraId="647EABA5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orento Police Department</w:t>
      </w:r>
    </w:p>
    <w:p w14:paraId="6A8BD193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hief Jerome Kerk</w:t>
      </w:r>
    </w:p>
    <w:p w14:paraId="10F3DF2E" w14:textId="77777777" w:rsidR="005762D2" w:rsidRPr="00D37263" w:rsidRDefault="00712F0C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5762D2" w:rsidRPr="00D37263">
        <w:rPr>
          <w:rFonts w:ascii="Arial" w:hAnsi="Arial"/>
          <w:sz w:val="18"/>
          <w:szCs w:val="18"/>
        </w:rPr>
        <w:t xml:space="preserve"> 65</w:t>
      </w:r>
    </w:p>
    <w:p w14:paraId="76C594F7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orrento, LA 70778-0065</w:t>
      </w:r>
    </w:p>
    <w:p w14:paraId="14F0BCD9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8/27/1997)</w:t>
      </w:r>
    </w:p>
    <w:p w14:paraId="728980B5" w14:textId="77777777" w:rsidR="005E359E" w:rsidRPr="00D37263" w:rsidRDefault="005E359E" w:rsidP="00B251E6">
      <w:pPr>
        <w:rPr>
          <w:rFonts w:ascii="Arial" w:hAnsi="Arial" w:cs="Arial"/>
          <w:sz w:val="18"/>
          <w:szCs w:val="18"/>
        </w:rPr>
      </w:pPr>
    </w:p>
    <w:p w14:paraId="201BA295" w14:textId="77777777" w:rsidR="00557F76" w:rsidRPr="00D37263" w:rsidRDefault="004A05B2" w:rsidP="00557F76">
      <w:pPr>
        <w:spacing w:before="29"/>
        <w:ind w:right="270"/>
        <w:rPr>
          <w:rFonts w:ascii="Arial" w:hAnsi="Arial" w:cs="Arial"/>
          <w:color w:val="000000"/>
          <w:sz w:val="18"/>
          <w:szCs w:val="18"/>
          <w:lang w:val="en"/>
        </w:rPr>
      </w:pPr>
      <w:r w:rsidRPr="00D37263">
        <w:rPr>
          <w:rFonts w:ascii="Arial" w:eastAsia="Arial" w:hAnsi="Arial" w:cs="Arial"/>
          <w:sz w:val="18"/>
          <w:szCs w:val="18"/>
        </w:rPr>
        <w:t>S</w:t>
      </w:r>
      <w:r w:rsidR="00557F76" w:rsidRPr="00D37263">
        <w:rPr>
          <w:rFonts w:ascii="Arial" w:eastAsia="Arial" w:hAnsi="Arial" w:cs="Arial"/>
          <w:sz w:val="18"/>
          <w:szCs w:val="18"/>
        </w:rPr>
        <w:t>orrento</w:t>
      </w:r>
      <w:r w:rsidR="005E359E" w:rsidRPr="00D37263">
        <w:rPr>
          <w:rFonts w:ascii="Arial" w:eastAsia="Arial" w:hAnsi="Arial" w:cs="Arial"/>
          <w:sz w:val="18"/>
          <w:szCs w:val="18"/>
        </w:rPr>
        <w:t>, Town of</w:t>
      </w:r>
      <w:r w:rsidR="00557F76" w:rsidRPr="00D37263">
        <w:rPr>
          <w:rFonts w:ascii="Arial" w:eastAsia="Arial" w:hAnsi="Arial" w:cs="Arial"/>
          <w:sz w:val="18"/>
          <w:szCs w:val="18"/>
        </w:rPr>
        <w:br/>
      </w:r>
      <w:r w:rsidR="005E359E" w:rsidRPr="00D37263">
        <w:rPr>
          <w:rFonts w:ascii="Arial" w:eastAsia="Arial" w:hAnsi="Arial" w:cs="Arial"/>
          <w:sz w:val="18"/>
          <w:szCs w:val="18"/>
        </w:rPr>
        <w:t>Mayor</w:t>
      </w:r>
      <w:r w:rsidR="00557F76" w:rsidRPr="00D37263">
        <w:rPr>
          <w:rFonts w:ascii="Arial" w:eastAsia="Arial" w:hAnsi="Arial" w:cs="Arial"/>
          <w:sz w:val="18"/>
          <w:szCs w:val="18"/>
        </w:rPr>
        <w:t xml:space="preserve"> </w:t>
      </w:r>
      <w:r w:rsidR="00557F76" w:rsidRPr="00D37263">
        <w:rPr>
          <w:rFonts w:ascii="Arial" w:hAnsi="Arial" w:cs="Arial"/>
          <w:color w:val="000000"/>
          <w:sz w:val="18"/>
          <w:szCs w:val="18"/>
          <w:lang w:val="en"/>
        </w:rPr>
        <w:t>Michael Lambert</w:t>
      </w:r>
    </w:p>
    <w:p w14:paraId="5F38E74C" w14:textId="77777777" w:rsidR="00557F76" w:rsidRPr="00D37263" w:rsidRDefault="00557F76" w:rsidP="00557F76">
      <w:pPr>
        <w:spacing w:before="29"/>
        <w:ind w:right="270"/>
        <w:rPr>
          <w:rFonts w:ascii="Arial" w:eastAsia="Arial" w:hAnsi="Arial" w:cs="Arial"/>
          <w:sz w:val="18"/>
          <w:szCs w:val="18"/>
        </w:rPr>
      </w:pPr>
      <w:r w:rsidRPr="00D37263">
        <w:rPr>
          <w:rFonts w:ascii="Arial" w:eastAsia="Arial" w:hAnsi="Arial" w:cs="Arial"/>
          <w:sz w:val="18"/>
          <w:szCs w:val="18"/>
        </w:rPr>
        <w:t>Post Office Box 65</w:t>
      </w:r>
    </w:p>
    <w:p w14:paraId="250E3F27" w14:textId="77777777" w:rsidR="00557F76" w:rsidRPr="00D37263" w:rsidRDefault="00557F76" w:rsidP="00557F76">
      <w:pPr>
        <w:spacing w:before="29"/>
        <w:ind w:right="270"/>
        <w:rPr>
          <w:rFonts w:ascii="Times New Roman" w:eastAsia="Arial" w:hAnsi="Times New Roman"/>
          <w:szCs w:val="24"/>
        </w:rPr>
      </w:pPr>
      <w:r w:rsidRPr="00D37263">
        <w:rPr>
          <w:rFonts w:ascii="Arial" w:eastAsia="Arial" w:hAnsi="Arial" w:cs="Arial"/>
          <w:sz w:val="18"/>
          <w:szCs w:val="18"/>
        </w:rPr>
        <w:t>Sorrento, LA 7077</w:t>
      </w:r>
      <w:r w:rsidR="005E359E" w:rsidRPr="00D37263">
        <w:rPr>
          <w:rFonts w:ascii="Arial" w:eastAsia="Arial" w:hAnsi="Arial" w:cs="Arial"/>
          <w:sz w:val="18"/>
          <w:szCs w:val="18"/>
        </w:rPr>
        <w:t>8</w:t>
      </w:r>
      <w:r w:rsidRPr="00D37263">
        <w:rPr>
          <w:rFonts w:ascii="Arial" w:eastAsia="Arial" w:hAnsi="Arial" w:cs="Arial"/>
          <w:sz w:val="18"/>
          <w:szCs w:val="18"/>
        </w:rPr>
        <w:br/>
        <w:t>(03/11/2021)</w:t>
      </w:r>
    </w:p>
    <w:p w14:paraId="2E998E44" w14:textId="77777777" w:rsidR="00557F76" w:rsidRPr="00D37263" w:rsidRDefault="00557F76" w:rsidP="00B251E6">
      <w:pPr>
        <w:rPr>
          <w:rFonts w:ascii="Arial" w:hAnsi="Arial"/>
          <w:sz w:val="18"/>
          <w:szCs w:val="18"/>
        </w:rPr>
      </w:pPr>
    </w:p>
    <w:p w14:paraId="53F38B09" w14:textId="77777777" w:rsidR="00B251E6" w:rsidRPr="00D37263" w:rsidRDefault="00B251E6" w:rsidP="00B251E6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orrento Volunteer Fire Dept.</w:t>
      </w:r>
      <w:r w:rsidRPr="00D37263">
        <w:rPr>
          <w:rFonts w:ascii="Arial" w:hAnsi="Arial"/>
          <w:sz w:val="18"/>
          <w:szCs w:val="18"/>
        </w:rPr>
        <w:br/>
        <w:t>Chief Nelson Pinion</w:t>
      </w:r>
    </w:p>
    <w:p w14:paraId="4129CB49" w14:textId="77777777" w:rsidR="00B251E6" w:rsidRPr="00D37263" w:rsidRDefault="00B251E6" w:rsidP="00B251E6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8096 Main Street</w:t>
      </w:r>
    </w:p>
    <w:p w14:paraId="7B688263" w14:textId="77777777" w:rsidR="00B251E6" w:rsidRPr="00D37263" w:rsidRDefault="00B251E6" w:rsidP="00B251E6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orrento, LA 70778</w:t>
      </w:r>
      <w:r w:rsidRPr="00D37263">
        <w:rPr>
          <w:rFonts w:ascii="Arial" w:hAnsi="Arial"/>
          <w:sz w:val="18"/>
          <w:szCs w:val="18"/>
        </w:rPr>
        <w:br/>
        <w:t>(05/02/2014)</w:t>
      </w:r>
    </w:p>
    <w:p w14:paraId="735F0C1E" w14:textId="77777777" w:rsidR="00886925" w:rsidRPr="00D37263" w:rsidRDefault="00886925" w:rsidP="005762D2">
      <w:pPr>
        <w:rPr>
          <w:rFonts w:ascii="Arial" w:hAnsi="Arial"/>
          <w:sz w:val="18"/>
          <w:szCs w:val="18"/>
        </w:rPr>
      </w:pPr>
    </w:p>
    <w:p w14:paraId="2060DA5B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outh Bossier Vol. Fire Dept.</w:t>
      </w:r>
    </w:p>
    <w:p w14:paraId="3EA5877C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atricia Vasco</w:t>
      </w:r>
    </w:p>
    <w:p w14:paraId="6F4B8340" w14:textId="77777777" w:rsidR="005762D2" w:rsidRPr="00D37263" w:rsidRDefault="00712F0C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5762D2" w:rsidRPr="00D37263">
        <w:rPr>
          <w:rFonts w:ascii="Arial" w:hAnsi="Arial"/>
          <w:sz w:val="18"/>
          <w:szCs w:val="18"/>
        </w:rPr>
        <w:t xml:space="preserve"> 98</w:t>
      </w:r>
    </w:p>
    <w:p w14:paraId="3EF71AF9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Elm Grove, LA 71051-0098</w:t>
      </w:r>
    </w:p>
    <w:p w14:paraId="28D28B84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6/21/1993)</w:t>
      </w:r>
    </w:p>
    <w:p w14:paraId="303EFE40" w14:textId="77777777" w:rsidR="002E4125" w:rsidRPr="00D37263" w:rsidRDefault="002E4125" w:rsidP="005762D2">
      <w:pPr>
        <w:rPr>
          <w:rFonts w:ascii="Arial" w:hAnsi="Arial"/>
          <w:sz w:val="18"/>
          <w:szCs w:val="18"/>
        </w:rPr>
      </w:pPr>
    </w:p>
    <w:p w14:paraId="7BACB909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outh Central Planning</w:t>
      </w:r>
      <w:r w:rsidR="003F3A1D" w:rsidRPr="00D37263">
        <w:rPr>
          <w:rFonts w:ascii="Arial" w:hAnsi="Arial"/>
          <w:sz w:val="18"/>
          <w:szCs w:val="18"/>
        </w:rPr>
        <w:t xml:space="preserve"> &amp; Dev.</w:t>
      </w:r>
    </w:p>
    <w:p w14:paraId="2C437BAB" w14:textId="77777777" w:rsidR="005762D2" w:rsidRPr="00D37263" w:rsidRDefault="003F3A1D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Julie Boudreaux, CAFO</w:t>
      </w:r>
    </w:p>
    <w:p w14:paraId="33EC0A17" w14:textId="77777777" w:rsidR="005762D2" w:rsidRPr="00D37263" w:rsidRDefault="00712F0C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5762D2" w:rsidRPr="00D37263">
        <w:rPr>
          <w:rFonts w:ascii="Arial" w:hAnsi="Arial"/>
          <w:sz w:val="18"/>
          <w:szCs w:val="18"/>
        </w:rPr>
        <w:t xml:space="preserve"> 1870</w:t>
      </w:r>
    </w:p>
    <w:p w14:paraId="014BEC53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Gray, LA 70359-1870</w:t>
      </w:r>
    </w:p>
    <w:p w14:paraId="58B5E911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3/01/1991)</w:t>
      </w:r>
    </w:p>
    <w:p w14:paraId="55BB24DD" w14:textId="77777777" w:rsidR="00605785" w:rsidRPr="00D37263" w:rsidRDefault="00605785" w:rsidP="005762D2">
      <w:pPr>
        <w:rPr>
          <w:rFonts w:ascii="Arial" w:hAnsi="Arial"/>
          <w:sz w:val="18"/>
          <w:szCs w:val="18"/>
        </w:rPr>
      </w:pPr>
    </w:p>
    <w:p w14:paraId="078228FA" w14:textId="77777777" w:rsidR="00FE3616" w:rsidRPr="00D37263" w:rsidRDefault="00FE3616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E LA Area Health Education Ctr.</w:t>
      </w:r>
    </w:p>
    <w:p w14:paraId="276AA782" w14:textId="77777777" w:rsidR="00FE3616" w:rsidRPr="00D37263" w:rsidRDefault="00FE3616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Tosha S. Jakes, CPA</w:t>
      </w:r>
    </w:p>
    <w:p w14:paraId="41A8F1E8" w14:textId="77777777" w:rsidR="00FE3616" w:rsidRPr="00D37263" w:rsidRDefault="00FE3616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1302 JW Davis Drive</w:t>
      </w:r>
    </w:p>
    <w:p w14:paraId="0955164B" w14:textId="77777777" w:rsidR="00FE3616" w:rsidRPr="00D37263" w:rsidRDefault="00FE3616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Hammond, LA 70403</w:t>
      </w:r>
    </w:p>
    <w:p w14:paraId="2044F9E3" w14:textId="77777777" w:rsidR="00FE3616" w:rsidRPr="00D37263" w:rsidRDefault="00FE3616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3/</w:t>
      </w:r>
      <w:r w:rsidR="00800952" w:rsidRPr="00D37263">
        <w:rPr>
          <w:rFonts w:ascii="Arial" w:hAnsi="Arial"/>
          <w:sz w:val="18"/>
          <w:szCs w:val="18"/>
        </w:rPr>
        <w:t>0</w:t>
      </w:r>
      <w:r w:rsidRPr="00D37263">
        <w:rPr>
          <w:rFonts w:ascii="Arial" w:hAnsi="Arial"/>
          <w:sz w:val="18"/>
          <w:szCs w:val="18"/>
        </w:rPr>
        <w:t>1/2021)</w:t>
      </w:r>
    </w:p>
    <w:p w14:paraId="11334D9D" w14:textId="77777777" w:rsidR="00FE3616" w:rsidRPr="00D37263" w:rsidRDefault="00FE3616" w:rsidP="005762D2">
      <w:pPr>
        <w:rPr>
          <w:rFonts w:ascii="Arial" w:hAnsi="Arial"/>
          <w:sz w:val="18"/>
          <w:szCs w:val="18"/>
        </w:rPr>
      </w:pPr>
    </w:p>
    <w:p w14:paraId="783532D5" w14:textId="77777777" w:rsidR="004A05B2" w:rsidRPr="00D37263" w:rsidRDefault="004A05B2" w:rsidP="005762D2">
      <w:pPr>
        <w:rPr>
          <w:rFonts w:ascii="Arial" w:hAnsi="Arial"/>
          <w:sz w:val="18"/>
          <w:szCs w:val="18"/>
        </w:rPr>
      </w:pPr>
    </w:p>
    <w:p w14:paraId="2BEC1B6D" w14:textId="77777777" w:rsidR="004A05B2" w:rsidRPr="00D37263" w:rsidRDefault="004A05B2" w:rsidP="005762D2">
      <w:pPr>
        <w:rPr>
          <w:rFonts w:ascii="Arial" w:hAnsi="Arial"/>
          <w:sz w:val="18"/>
          <w:szCs w:val="18"/>
        </w:rPr>
      </w:pPr>
    </w:p>
    <w:p w14:paraId="1BE4FCCA" w14:textId="77777777" w:rsidR="002036B6" w:rsidRPr="00D37263" w:rsidRDefault="002036B6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E LA Flood Protection Authority</w:t>
      </w:r>
      <w:r w:rsidRPr="00D37263">
        <w:rPr>
          <w:rFonts w:ascii="Arial" w:hAnsi="Arial"/>
          <w:sz w:val="18"/>
          <w:szCs w:val="18"/>
        </w:rPr>
        <w:br/>
        <w:t>Thomas L. Jackson</w:t>
      </w:r>
      <w:r w:rsidRPr="00D37263">
        <w:rPr>
          <w:rFonts w:ascii="Arial" w:hAnsi="Arial"/>
          <w:sz w:val="18"/>
          <w:szCs w:val="18"/>
        </w:rPr>
        <w:br/>
        <w:t>203 Plauche Court, Ste. B</w:t>
      </w:r>
      <w:r w:rsidRPr="00D37263">
        <w:rPr>
          <w:rFonts w:ascii="Arial" w:hAnsi="Arial"/>
          <w:sz w:val="18"/>
          <w:szCs w:val="18"/>
        </w:rPr>
        <w:br/>
        <w:t>Harahan, LA 70123</w:t>
      </w:r>
    </w:p>
    <w:p w14:paraId="3AC2A335" w14:textId="77777777" w:rsidR="002036B6" w:rsidRPr="00D37263" w:rsidRDefault="002036B6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2/16/2007)</w:t>
      </w:r>
    </w:p>
    <w:p w14:paraId="57FBE937" w14:textId="77777777" w:rsidR="00F74EC0" w:rsidRPr="00D37263" w:rsidRDefault="00F74EC0" w:rsidP="005762D2">
      <w:pPr>
        <w:rPr>
          <w:rFonts w:ascii="Arial" w:hAnsi="Arial"/>
          <w:sz w:val="18"/>
          <w:szCs w:val="18"/>
        </w:rPr>
      </w:pPr>
    </w:p>
    <w:p w14:paraId="762ECF53" w14:textId="77777777" w:rsidR="00F54992" w:rsidRPr="00D37263" w:rsidRDefault="00F5499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 xml:space="preserve">Southeast LA Legal </w:t>
      </w:r>
      <w:r w:rsidR="002036B6" w:rsidRPr="00D37263">
        <w:rPr>
          <w:rFonts w:ascii="Arial" w:hAnsi="Arial"/>
          <w:sz w:val="18"/>
          <w:szCs w:val="18"/>
        </w:rPr>
        <w:t>Services</w:t>
      </w:r>
    </w:p>
    <w:p w14:paraId="7CD49604" w14:textId="77777777" w:rsidR="00F54992" w:rsidRPr="00D37263" w:rsidRDefault="00F5499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Brian D. Lenard</w:t>
      </w:r>
      <w:r w:rsidRPr="00D37263">
        <w:rPr>
          <w:rFonts w:ascii="Arial" w:hAnsi="Arial"/>
          <w:sz w:val="18"/>
          <w:szCs w:val="18"/>
        </w:rPr>
        <w:br/>
        <w:t>1200 Derek Drive, Ste. 100</w:t>
      </w:r>
    </w:p>
    <w:p w14:paraId="028C02D4" w14:textId="77777777" w:rsidR="00F54992" w:rsidRPr="00D37263" w:rsidRDefault="00F5499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Hammond, LA 70404</w:t>
      </w:r>
    </w:p>
    <w:p w14:paraId="50553DBB" w14:textId="77777777" w:rsidR="00F54992" w:rsidRPr="00D37263" w:rsidRDefault="00F5499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12/02/1993)</w:t>
      </w:r>
    </w:p>
    <w:p w14:paraId="712E0A0C" w14:textId="77777777" w:rsidR="00F1783B" w:rsidRPr="00D37263" w:rsidRDefault="00F1783B" w:rsidP="005762D2">
      <w:pPr>
        <w:rPr>
          <w:rFonts w:ascii="Arial" w:hAnsi="Arial"/>
          <w:sz w:val="18"/>
          <w:szCs w:val="18"/>
        </w:rPr>
      </w:pPr>
    </w:p>
    <w:p w14:paraId="0E445A69" w14:textId="77777777" w:rsidR="00A41190" w:rsidRPr="00D37263" w:rsidRDefault="001004BA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outheast Waterworks Dist</w:t>
      </w:r>
      <w:r w:rsidR="00A41190" w:rsidRPr="00D37263">
        <w:rPr>
          <w:rFonts w:ascii="Arial" w:hAnsi="Arial"/>
          <w:sz w:val="18"/>
          <w:szCs w:val="18"/>
        </w:rPr>
        <w:t xml:space="preserve"> </w:t>
      </w:r>
      <w:r w:rsidRPr="00D37263">
        <w:rPr>
          <w:rFonts w:ascii="Arial" w:hAnsi="Arial"/>
          <w:sz w:val="18"/>
          <w:szCs w:val="18"/>
        </w:rPr>
        <w:t>#2</w:t>
      </w:r>
    </w:p>
    <w:p w14:paraId="6F4D1EEC" w14:textId="77777777" w:rsidR="001004BA" w:rsidRPr="00D37263" w:rsidRDefault="001004BA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of Vermillion Parish</w:t>
      </w:r>
    </w:p>
    <w:p w14:paraId="7CA82716" w14:textId="77777777" w:rsidR="001004BA" w:rsidRPr="00D37263" w:rsidRDefault="001004BA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usan Lemaire, Office Mgr.</w:t>
      </w:r>
    </w:p>
    <w:p w14:paraId="59F071CC" w14:textId="77777777" w:rsidR="001004BA" w:rsidRPr="00D37263" w:rsidRDefault="001004BA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417 Trahan Street</w:t>
      </w:r>
    </w:p>
    <w:p w14:paraId="784A9438" w14:textId="77777777" w:rsidR="001004BA" w:rsidRPr="00D37263" w:rsidRDefault="001004BA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Abbeville, LA 70510</w:t>
      </w:r>
    </w:p>
    <w:p w14:paraId="602524DF" w14:textId="77777777" w:rsidR="001004BA" w:rsidRPr="00D37263" w:rsidRDefault="001004BA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7/23/2020)</w:t>
      </w:r>
    </w:p>
    <w:p w14:paraId="0C047B06" w14:textId="77777777" w:rsidR="001004BA" w:rsidRPr="00D37263" w:rsidRDefault="001004BA" w:rsidP="005762D2">
      <w:pPr>
        <w:rPr>
          <w:rFonts w:ascii="Arial" w:hAnsi="Arial"/>
          <w:sz w:val="18"/>
          <w:szCs w:val="18"/>
        </w:rPr>
      </w:pPr>
    </w:p>
    <w:p w14:paraId="22F039E6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</w:t>
      </w:r>
      <w:r w:rsidR="000D799B" w:rsidRPr="00D37263">
        <w:rPr>
          <w:rFonts w:ascii="Arial" w:hAnsi="Arial"/>
          <w:sz w:val="18"/>
          <w:szCs w:val="18"/>
        </w:rPr>
        <w:t>outh</w:t>
      </w:r>
      <w:r w:rsidRPr="00D37263">
        <w:rPr>
          <w:rFonts w:ascii="Arial" w:hAnsi="Arial"/>
          <w:sz w:val="18"/>
          <w:szCs w:val="18"/>
        </w:rPr>
        <w:t xml:space="preserve"> Lafourche Levee District</w:t>
      </w:r>
    </w:p>
    <w:p w14:paraId="74E9E02D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Windell Curole</w:t>
      </w:r>
    </w:p>
    <w:p w14:paraId="4B4A2452" w14:textId="77777777" w:rsidR="005762D2" w:rsidRPr="00D37263" w:rsidRDefault="00712F0C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5762D2" w:rsidRPr="00D37263">
        <w:rPr>
          <w:rFonts w:ascii="Arial" w:hAnsi="Arial"/>
          <w:sz w:val="18"/>
          <w:szCs w:val="18"/>
        </w:rPr>
        <w:t xml:space="preserve"> 426</w:t>
      </w:r>
    </w:p>
    <w:p w14:paraId="76602EEF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Galliano, LA 70354-0426</w:t>
      </w:r>
    </w:p>
    <w:p w14:paraId="62F57C29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</w:t>
      </w:r>
      <w:r w:rsidR="007A745F" w:rsidRPr="00D37263">
        <w:rPr>
          <w:rFonts w:ascii="Arial" w:hAnsi="Arial"/>
          <w:sz w:val="18"/>
          <w:szCs w:val="18"/>
        </w:rPr>
        <w:t>11</w:t>
      </w:r>
      <w:r w:rsidRPr="00D37263">
        <w:rPr>
          <w:rFonts w:ascii="Arial" w:hAnsi="Arial"/>
          <w:sz w:val="18"/>
          <w:szCs w:val="18"/>
        </w:rPr>
        <w:t>/1</w:t>
      </w:r>
      <w:r w:rsidR="007A745F" w:rsidRPr="00D37263">
        <w:rPr>
          <w:rFonts w:ascii="Arial" w:hAnsi="Arial"/>
          <w:sz w:val="18"/>
          <w:szCs w:val="18"/>
        </w:rPr>
        <w:t>8</w:t>
      </w:r>
      <w:r w:rsidRPr="00D37263">
        <w:rPr>
          <w:rFonts w:ascii="Arial" w:hAnsi="Arial"/>
          <w:sz w:val="18"/>
          <w:szCs w:val="18"/>
        </w:rPr>
        <w:t>/199</w:t>
      </w:r>
      <w:r w:rsidR="007A745F" w:rsidRPr="00D37263">
        <w:rPr>
          <w:rFonts w:ascii="Arial" w:hAnsi="Arial"/>
          <w:sz w:val="18"/>
          <w:szCs w:val="18"/>
        </w:rPr>
        <w:t>2</w:t>
      </w:r>
      <w:r w:rsidRPr="00D37263">
        <w:rPr>
          <w:rFonts w:ascii="Arial" w:hAnsi="Arial"/>
          <w:sz w:val="18"/>
          <w:szCs w:val="18"/>
        </w:rPr>
        <w:t>)</w:t>
      </w:r>
    </w:p>
    <w:p w14:paraId="7EA91C1D" w14:textId="77777777" w:rsidR="005B56B6" w:rsidRPr="00D37263" w:rsidRDefault="005B56B6" w:rsidP="005762D2">
      <w:pPr>
        <w:rPr>
          <w:rFonts w:ascii="Arial" w:hAnsi="Arial"/>
          <w:sz w:val="18"/>
          <w:szCs w:val="18"/>
        </w:rPr>
      </w:pPr>
    </w:p>
    <w:p w14:paraId="38A881F7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</w:t>
      </w:r>
      <w:r w:rsidR="000D799B" w:rsidRPr="00D37263">
        <w:rPr>
          <w:rFonts w:ascii="Arial" w:hAnsi="Arial"/>
          <w:sz w:val="18"/>
          <w:szCs w:val="18"/>
        </w:rPr>
        <w:t>outh</w:t>
      </w:r>
      <w:r w:rsidRPr="00D37263">
        <w:rPr>
          <w:rFonts w:ascii="Arial" w:hAnsi="Arial"/>
          <w:sz w:val="18"/>
          <w:szCs w:val="18"/>
        </w:rPr>
        <w:t xml:space="preserve"> Landry Housing Authority</w:t>
      </w:r>
    </w:p>
    <w:p w14:paraId="338EBD45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hester Broussard</w:t>
      </w:r>
    </w:p>
    <w:p w14:paraId="05FFC00F" w14:textId="77777777" w:rsidR="005762D2" w:rsidRPr="00D37263" w:rsidRDefault="006A74C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 xml:space="preserve">P. O. </w:t>
      </w:r>
      <w:r w:rsidR="005762D2" w:rsidRPr="00D37263">
        <w:rPr>
          <w:rFonts w:ascii="Arial" w:hAnsi="Arial"/>
          <w:sz w:val="18"/>
          <w:szCs w:val="18"/>
        </w:rPr>
        <w:t>Drawer E</w:t>
      </w:r>
    </w:p>
    <w:p w14:paraId="3F77B792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Grand Coteau, LA  70541</w:t>
      </w:r>
    </w:p>
    <w:p w14:paraId="6ECA37C0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10/05/1994)</w:t>
      </w:r>
    </w:p>
    <w:p w14:paraId="5EC9A72D" w14:textId="77777777" w:rsidR="005D1F8F" w:rsidRPr="00D37263" w:rsidRDefault="005D1F8F" w:rsidP="005762D2">
      <w:pPr>
        <w:rPr>
          <w:rFonts w:ascii="Arial" w:hAnsi="Arial"/>
          <w:sz w:val="18"/>
          <w:szCs w:val="18"/>
        </w:rPr>
      </w:pPr>
    </w:p>
    <w:p w14:paraId="791F4EDF" w14:textId="77777777" w:rsidR="00B43190" w:rsidRPr="00D37263" w:rsidRDefault="00567C89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outh Louisiana Econ. Council</w:t>
      </w:r>
      <w:r w:rsidRPr="00D37263">
        <w:rPr>
          <w:rFonts w:ascii="Arial" w:hAnsi="Arial"/>
          <w:sz w:val="18"/>
          <w:szCs w:val="18"/>
        </w:rPr>
        <w:br/>
        <w:t>Vic Lafont, President/CEO</w:t>
      </w:r>
      <w:r w:rsidRPr="00D37263">
        <w:rPr>
          <w:rFonts w:ascii="Arial" w:hAnsi="Arial"/>
          <w:sz w:val="18"/>
          <w:szCs w:val="18"/>
        </w:rPr>
        <w:br/>
        <w:t>P. O. Box 2048/NSU</w:t>
      </w:r>
      <w:r w:rsidRPr="00D37263">
        <w:rPr>
          <w:rFonts w:ascii="Arial" w:hAnsi="Arial"/>
          <w:sz w:val="18"/>
          <w:szCs w:val="18"/>
        </w:rPr>
        <w:br/>
        <w:t>Thibodaux, LA 70310</w:t>
      </w:r>
      <w:r w:rsidRPr="00D37263">
        <w:rPr>
          <w:rFonts w:ascii="Arial" w:hAnsi="Arial"/>
          <w:sz w:val="18"/>
          <w:szCs w:val="18"/>
        </w:rPr>
        <w:br/>
        <w:t>(6/18/2013)</w:t>
      </w:r>
    </w:p>
    <w:p w14:paraId="4121C5EF" w14:textId="77777777" w:rsidR="009966F4" w:rsidRPr="00D37263" w:rsidRDefault="009966F4" w:rsidP="005762D2">
      <w:pPr>
        <w:rPr>
          <w:rFonts w:ascii="Arial" w:hAnsi="Arial"/>
          <w:sz w:val="18"/>
          <w:szCs w:val="18"/>
        </w:rPr>
      </w:pPr>
    </w:p>
    <w:p w14:paraId="47B344A8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outh Tangipahoa Port Comm</w:t>
      </w:r>
      <w:r w:rsidR="000D799B" w:rsidRPr="00D37263">
        <w:rPr>
          <w:rFonts w:ascii="Arial" w:hAnsi="Arial"/>
          <w:sz w:val="18"/>
          <w:szCs w:val="18"/>
        </w:rPr>
        <w:t>n</w:t>
      </w:r>
      <w:r w:rsidRPr="00D37263">
        <w:rPr>
          <w:rFonts w:ascii="Arial" w:hAnsi="Arial"/>
          <w:sz w:val="18"/>
          <w:szCs w:val="18"/>
        </w:rPr>
        <w:t>.</w:t>
      </w:r>
    </w:p>
    <w:p w14:paraId="435DAAE9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J. D. Ware, Jr.</w:t>
      </w:r>
    </w:p>
    <w:p w14:paraId="7B728A3A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163 West Hickory Street</w:t>
      </w:r>
    </w:p>
    <w:p w14:paraId="742DCE40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onchatoula, LA 70454</w:t>
      </w:r>
    </w:p>
    <w:p w14:paraId="1C4E5EC5" w14:textId="77777777" w:rsidR="00573B77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3/08/1991)</w:t>
      </w:r>
    </w:p>
    <w:p w14:paraId="0596663D" w14:textId="77777777" w:rsidR="00AB45A7" w:rsidRPr="00D37263" w:rsidRDefault="00AB45A7" w:rsidP="005762D2">
      <w:pPr>
        <w:rPr>
          <w:rFonts w:ascii="Arial" w:hAnsi="Arial"/>
          <w:sz w:val="18"/>
          <w:szCs w:val="18"/>
        </w:rPr>
      </w:pPr>
    </w:p>
    <w:p w14:paraId="75DCEE40" w14:textId="77777777" w:rsidR="009B65ED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. Terreb</w:t>
      </w:r>
      <w:r w:rsidR="000D799B" w:rsidRPr="00D37263">
        <w:rPr>
          <w:rFonts w:ascii="Arial" w:hAnsi="Arial"/>
          <w:sz w:val="18"/>
          <w:szCs w:val="18"/>
        </w:rPr>
        <w:t>onne</w:t>
      </w:r>
      <w:r w:rsidRPr="00D37263">
        <w:rPr>
          <w:rFonts w:ascii="Arial" w:hAnsi="Arial"/>
          <w:sz w:val="18"/>
          <w:szCs w:val="18"/>
        </w:rPr>
        <w:t xml:space="preserve"> Psh</w:t>
      </w:r>
      <w:r w:rsidR="00D06AE1" w:rsidRPr="00D37263">
        <w:rPr>
          <w:rFonts w:ascii="Arial" w:hAnsi="Arial"/>
          <w:sz w:val="18"/>
          <w:szCs w:val="18"/>
        </w:rPr>
        <w:t xml:space="preserve"> </w:t>
      </w:r>
      <w:r w:rsidRPr="00D37263">
        <w:rPr>
          <w:rFonts w:ascii="Arial" w:hAnsi="Arial"/>
          <w:sz w:val="18"/>
          <w:szCs w:val="18"/>
        </w:rPr>
        <w:t>Tidewtr Mgmt.</w:t>
      </w:r>
    </w:p>
    <w:p w14:paraId="37AD0104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Deborah Knoblock</w:t>
      </w:r>
    </w:p>
    <w:p w14:paraId="030CC25C" w14:textId="77777777" w:rsidR="005762D2" w:rsidRPr="00D37263" w:rsidRDefault="00712F0C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5762D2" w:rsidRPr="00D37263">
        <w:rPr>
          <w:rFonts w:ascii="Arial" w:hAnsi="Arial"/>
          <w:sz w:val="18"/>
          <w:szCs w:val="18"/>
        </w:rPr>
        <w:t xml:space="preserve"> 370</w:t>
      </w:r>
    </w:p>
    <w:p w14:paraId="1B88F6FA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hauvin, LA 70334-0370</w:t>
      </w:r>
    </w:p>
    <w:p w14:paraId="70778719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2/24/1997)</w:t>
      </w:r>
    </w:p>
    <w:p w14:paraId="3486B65B" w14:textId="77777777" w:rsidR="00316CC7" w:rsidRPr="00D37263" w:rsidRDefault="00316CC7" w:rsidP="005762D2">
      <w:pPr>
        <w:rPr>
          <w:rFonts w:ascii="Arial" w:hAnsi="Arial"/>
          <w:sz w:val="18"/>
          <w:szCs w:val="18"/>
        </w:rPr>
      </w:pPr>
    </w:p>
    <w:p w14:paraId="2F0E86AB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W Acadia Cons. Hous. Auth</w:t>
      </w:r>
      <w:r w:rsidR="000D799B" w:rsidRPr="00D37263">
        <w:rPr>
          <w:rFonts w:ascii="Arial" w:hAnsi="Arial"/>
          <w:sz w:val="18"/>
          <w:szCs w:val="18"/>
        </w:rPr>
        <w:t>y</w:t>
      </w:r>
      <w:r w:rsidRPr="00D37263">
        <w:rPr>
          <w:rFonts w:ascii="Arial" w:hAnsi="Arial"/>
          <w:sz w:val="18"/>
          <w:szCs w:val="18"/>
        </w:rPr>
        <w:t>.</w:t>
      </w:r>
    </w:p>
    <w:p w14:paraId="5B511E25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Ken Guidry, Proj. Mgr.</w:t>
      </w:r>
    </w:p>
    <w:p w14:paraId="51FE4AFB" w14:textId="77777777" w:rsidR="005762D2" w:rsidRPr="00D37263" w:rsidRDefault="00712F0C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5762D2" w:rsidRPr="00D37263">
        <w:rPr>
          <w:rFonts w:ascii="Arial" w:hAnsi="Arial"/>
          <w:sz w:val="18"/>
          <w:szCs w:val="18"/>
        </w:rPr>
        <w:t xml:space="preserve"> 237</w:t>
      </w:r>
    </w:p>
    <w:p w14:paraId="238F5B59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Estherwood, LA 70534-0237</w:t>
      </w:r>
    </w:p>
    <w:p w14:paraId="4DB028D8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7/11/1994)</w:t>
      </w:r>
    </w:p>
    <w:p w14:paraId="7A1BB331" w14:textId="77777777" w:rsidR="007226F7" w:rsidRPr="00D37263" w:rsidRDefault="007226F7" w:rsidP="00D74308">
      <w:pPr>
        <w:rPr>
          <w:rFonts w:ascii="Arial" w:hAnsi="Arial"/>
          <w:sz w:val="18"/>
          <w:szCs w:val="18"/>
        </w:rPr>
      </w:pPr>
    </w:p>
    <w:p w14:paraId="13B65F02" w14:textId="77777777" w:rsidR="009B65ED" w:rsidRPr="00D37263" w:rsidRDefault="00E56D5C" w:rsidP="00D7430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outhwest Allen Psh Water Dist</w:t>
      </w:r>
      <w:r w:rsidR="008A7CA0" w:rsidRPr="00D37263">
        <w:rPr>
          <w:rFonts w:ascii="Arial" w:hAnsi="Arial"/>
          <w:sz w:val="18"/>
          <w:szCs w:val="18"/>
        </w:rPr>
        <w:t xml:space="preserve"> </w:t>
      </w:r>
      <w:r w:rsidRPr="00D37263">
        <w:rPr>
          <w:rFonts w:ascii="Arial" w:hAnsi="Arial"/>
          <w:sz w:val="18"/>
          <w:szCs w:val="18"/>
        </w:rPr>
        <w:t>#2</w:t>
      </w:r>
    </w:p>
    <w:p w14:paraId="56677B1C" w14:textId="77777777" w:rsidR="00E56D5C" w:rsidRPr="00D37263" w:rsidRDefault="00E56D5C" w:rsidP="00D74308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Derek Van Norman</w:t>
      </w:r>
    </w:p>
    <w:p w14:paraId="5AEAC187" w14:textId="77777777" w:rsidR="00E56D5C" w:rsidRPr="00D37263" w:rsidRDefault="00E56D5C" w:rsidP="00E56D5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 247</w:t>
      </w:r>
    </w:p>
    <w:p w14:paraId="7B0F4882" w14:textId="77777777" w:rsidR="00E56D5C" w:rsidRPr="00D37263" w:rsidRDefault="00E56D5C" w:rsidP="00E56D5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Kinder, LA 70646-0247</w:t>
      </w:r>
    </w:p>
    <w:p w14:paraId="145D95B8" w14:textId="77777777" w:rsidR="00E56D5C" w:rsidRPr="00D37263" w:rsidRDefault="00E56D5C" w:rsidP="00E56D5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11/18/2011)</w:t>
      </w:r>
    </w:p>
    <w:p w14:paraId="65457C4C" w14:textId="77777777" w:rsidR="00397867" w:rsidRPr="00D37263" w:rsidRDefault="00397867" w:rsidP="00E56D5C">
      <w:pPr>
        <w:rPr>
          <w:rFonts w:ascii="Arial" w:hAnsi="Arial"/>
          <w:sz w:val="18"/>
          <w:szCs w:val="18"/>
        </w:rPr>
      </w:pPr>
    </w:p>
    <w:p w14:paraId="35BE6240" w14:textId="77777777" w:rsidR="005762D2" w:rsidRPr="00D37263" w:rsidRDefault="005762D2" w:rsidP="00E56D5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 xml:space="preserve">Special Education District </w:t>
      </w:r>
      <w:r w:rsidR="00CA2C09" w:rsidRPr="00D37263">
        <w:rPr>
          <w:rFonts w:ascii="Arial" w:hAnsi="Arial"/>
          <w:sz w:val="18"/>
          <w:szCs w:val="18"/>
        </w:rPr>
        <w:t>#</w:t>
      </w:r>
      <w:r w:rsidRPr="00D37263">
        <w:rPr>
          <w:rFonts w:ascii="Arial" w:hAnsi="Arial"/>
          <w:sz w:val="18"/>
          <w:szCs w:val="18"/>
        </w:rPr>
        <w:t>1</w:t>
      </w:r>
    </w:p>
    <w:p w14:paraId="63CC07A4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John Werner, Jr.</w:t>
      </w:r>
    </w:p>
    <w:p w14:paraId="254E08FA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 xml:space="preserve">West 55 Street, </w:t>
      </w:r>
      <w:r w:rsidR="00712F0C" w:rsidRPr="00D37263">
        <w:rPr>
          <w:rFonts w:ascii="Arial" w:hAnsi="Arial"/>
          <w:sz w:val="18"/>
          <w:szCs w:val="18"/>
        </w:rPr>
        <w:t>P. O. Box</w:t>
      </w:r>
      <w:r w:rsidRPr="00D37263">
        <w:rPr>
          <w:rFonts w:ascii="Arial" w:hAnsi="Arial"/>
          <w:sz w:val="18"/>
          <w:szCs w:val="18"/>
        </w:rPr>
        <w:t xml:space="preserve"> 405</w:t>
      </w:r>
    </w:p>
    <w:p w14:paraId="3DBB35F6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ut Off, LA 70346-0405</w:t>
      </w:r>
    </w:p>
    <w:p w14:paraId="521201B9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11/16/1992)</w:t>
      </w:r>
    </w:p>
    <w:p w14:paraId="17D8EA81" w14:textId="77777777" w:rsidR="008A7CA0" w:rsidRPr="00D37263" w:rsidRDefault="008A7CA0" w:rsidP="005762D2">
      <w:pPr>
        <w:rPr>
          <w:rFonts w:ascii="Arial" w:hAnsi="Arial"/>
          <w:sz w:val="18"/>
          <w:szCs w:val="18"/>
        </w:rPr>
      </w:pPr>
    </w:p>
    <w:p w14:paraId="77A91799" w14:textId="77777777" w:rsidR="004A05B2" w:rsidRPr="00D37263" w:rsidRDefault="004A05B2" w:rsidP="005762D2">
      <w:pPr>
        <w:rPr>
          <w:rFonts w:ascii="Arial" w:hAnsi="Arial"/>
          <w:sz w:val="18"/>
          <w:szCs w:val="18"/>
        </w:rPr>
      </w:pPr>
    </w:p>
    <w:p w14:paraId="2CFB4663" w14:textId="77777777" w:rsidR="004A05B2" w:rsidRPr="00D37263" w:rsidRDefault="004A05B2" w:rsidP="005762D2">
      <w:pPr>
        <w:rPr>
          <w:rFonts w:ascii="Arial" w:hAnsi="Arial"/>
          <w:sz w:val="18"/>
          <w:szCs w:val="18"/>
        </w:rPr>
      </w:pPr>
    </w:p>
    <w:p w14:paraId="3EC81CE8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pringhill, City of</w:t>
      </w:r>
    </w:p>
    <w:p w14:paraId="1E09BB10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mead Moss</w:t>
      </w:r>
    </w:p>
    <w:p w14:paraId="765A12ED" w14:textId="77777777" w:rsidR="005762D2" w:rsidRPr="00D37263" w:rsidRDefault="00712F0C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5762D2" w:rsidRPr="00D37263">
        <w:rPr>
          <w:rFonts w:ascii="Arial" w:hAnsi="Arial"/>
          <w:sz w:val="18"/>
          <w:szCs w:val="18"/>
        </w:rPr>
        <w:t xml:space="preserve"> 398</w:t>
      </w:r>
    </w:p>
    <w:p w14:paraId="7894FE30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pringhill, LA 71075-0398</w:t>
      </w:r>
    </w:p>
    <w:p w14:paraId="06E86D74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1/14/1992)</w:t>
      </w:r>
    </w:p>
    <w:p w14:paraId="1DBBB1EA" w14:textId="77777777" w:rsidR="002E4125" w:rsidRPr="00D37263" w:rsidRDefault="002E4125" w:rsidP="005762D2">
      <w:pPr>
        <w:rPr>
          <w:rFonts w:ascii="Arial" w:hAnsi="Arial"/>
          <w:sz w:val="18"/>
          <w:szCs w:val="18"/>
        </w:rPr>
      </w:pPr>
    </w:p>
    <w:p w14:paraId="44A52F61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pringhill Police Dep</w:t>
      </w:r>
      <w:r w:rsidR="000D799B" w:rsidRPr="00D37263">
        <w:rPr>
          <w:rFonts w:ascii="Arial" w:hAnsi="Arial"/>
          <w:sz w:val="18"/>
          <w:szCs w:val="18"/>
        </w:rPr>
        <w:t>artment</w:t>
      </w:r>
    </w:p>
    <w:p w14:paraId="1017801F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Jerry Stephen</w:t>
      </w:r>
    </w:p>
    <w:p w14:paraId="709ADD9B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025 Clinic Street</w:t>
      </w:r>
    </w:p>
    <w:p w14:paraId="003473EE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pringhill, LA 71075</w:t>
      </w:r>
    </w:p>
    <w:p w14:paraId="7750253C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3/01/1991)</w:t>
      </w:r>
    </w:p>
    <w:p w14:paraId="58B15C58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</w:p>
    <w:p w14:paraId="27307343" w14:textId="77777777" w:rsidR="00DD39FB" w:rsidRPr="00D37263" w:rsidRDefault="00DD39FB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pring Ridge Academy</w:t>
      </w:r>
    </w:p>
    <w:p w14:paraId="08C29C46" w14:textId="77777777" w:rsidR="00DD39FB" w:rsidRPr="00D37263" w:rsidRDefault="00DD39FB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Kendra Whitaker</w:t>
      </w:r>
    </w:p>
    <w:p w14:paraId="2CF1CF1F" w14:textId="77777777" w:rsidR="00DD39FB" w:rsidRPr="00D37263" w:rsidRDefault="00DD39FB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620 Jackson Street</w:t>
      </w:r>
    </w:p>
    <w:p w14:paraId="53A399C0" w14:textId="77777777" w:rsidR="00DD39FB" w:rsidRPr="00D37263" w:rsidRDefault="00DD39FB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Kenner LA 70062</w:t>
      </w:r>
    </w:p>
    <w:p w14:paraId="464E2B26" w14:textId="77777777" w:rsidR="00DD39FB" w:rsidRPr="00D37263" w:rsidRDefault="00DD39FB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7/28/2019)</w:t>
      </w:r>
    </w:p>
    <w:p w14:paraId="3FDA26D3" w14:textId="77777777" w:rsidR="00F74EC0" w:rsidRPr="00D37263" w:rsidRDefault="00F74EC0" w:rsidP="005762D2">
      <w:pPr>
        <w:rPr>
          <w:rFonts w:ascii="Arial" w:hAnsi="Arial"/>
          <w:sz w:val="18"/>
          <w:szCs w:val="18"/>
        </w:rPr>
      </w:pPr>
    </w:p>
    <w:p w14:paraId="2F103436" w14:textId="77777777" w:rsidR="00B01F0E" w:rsidRPr="00D37263" w:rsidRDefault="00B01F0E" w:rsidP="00B01F0E">
      <w:pPr>
        <w:jc w:val="both"/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Sprinkles Early Learning Academy</w:t>
      </w:r>
    </w:p>
    <w:p w14:paraId="1BAFC101" w14:textId="77777777" w:rsidR="00B01F0E" w:rsidRPr="00D37263" w:rsidRDefault="00B01F0E" w:rsidP="00B01F0E">
      <w:pPr>
        <w:jc w:val="both"/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Dr. Dennis R. Hensley, Jr., Director</w:t>
      </w:r>
    </w:p>
    <w:p w14:paraId="408BFE7B" w14:textId="77777777" w:rsidR="00B01F0E" w:rsidRPr="00D37263" w:rsidRDefault="00B01F0E" w:rsidP="00B01F0E">
      <w:pPr>
        <w:jc w:val="both"/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396 Britton Road</w:t>
      </w:r>
    </w:p>
    <w:p w14:paraId="55AE9A96" w14:textId="77777777" w:rsidR="00B01F0E" w:rsidRPr="00D37263" w:rsidRDefault="00B01F0E" w:rsidP="00B01F0E">
      <w:pPr>
        <w:jc w:val="both"/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Calhoun, LA 71225</w:t>
      </w:r>
    </w:p>
    <w:p w14:paraId="266D4788" w14:textId="77777777" w:rsidR="00B01F0E" w:rsidRPr="00D37263" w:rsidRDefault="00B01F0E" w:rsidP="00B01F0E">
      <w:pPr>
        <w:jc w:val="both"/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(01/2/2020)</w:t>
      </w:r>
      <w:r w:rsidRPr="00D37263">
        <w:rPr>
          <w:rFonts w:ascii="Arial" w:hAnsi="Arial" w:cs="Arial"/>
          <w:sz w:val="18"/>
          <w:szCs w:val="18"/>
        </w:rPr>
        <w:br/>
      </w:r>
    </w:p>
    <w:p w14:paraId="495DFA7B" w14:textId="77777777" w:rsidR="00904635" w:rsidRPr="00D37263" w:rsidRDefault="00904635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tellar Academy</w:t>
      </w:r>
      <w:r w:rsidRPr="00D37263">
        <w:rPr>
          <w:rFonts w:ascii="Arial" w:hAnsi="Arial"/>
          <w:sz w:val="18"/>
          <w:szCs w:val="18"/>
        </w:rPr>
        <w:br/>
        <w:t>Kim Sentmore</w:t>
      </w:r>
    </w:p>
    <w:p w14:paraId="355F24DD" w14:textId="77777777" w:rsidR="00904635" w:rsidRPr="00D37263" w:rsidRDefault="00904635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2116 Peter Street</w:t>
      </w:r>
    </w:p>
    <w:p w14:paraId="1E160682" w14:textId="77777777" w:rsidR="00904635" w:rsidRPr="00D37263" w:rsidRDefault="00904635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lastRenderedPageBreak/>
        <w:t>Gretna, LA 70056</w:t>
      </w:r>
      <w:r w:rsidRPr="00D37263">
        <w:rPr>
          <w:rFonts w:ascii="Arial" w:hAnsi="Arial"/>
          <w:sz w:val="18"/>
          <w:szCs w:val="18"/>
        </w:rPr>
        <w:br/>
        <w:t>(8/7/2019)</w:t>
      </w:r>
    </w:p>
    <w:p w14:paraId="4E0462FF" w14:textId="77777777" w:rsidR="00F74EC0" w:rsidRPr="00D37263" w:rsidRDefault="00F74EC0" w:rsidP="005762D2">
      <w:pPr>
        <w:rPr>
          <w:rFonts w:ascii="Arial" w:hAnsi="Arial"/>
          <w:sz w:val="18"/>
          <w:szCs w:val="18"/>
        </w:rPr>
      </w:pPr>
    </w:p>
    <w:p w14:paraId="1956AC34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terlington Police Dep</w:t>
      </w:r>
      <w:r w:rsidR="000D799B" w:rsidRPr="00D37263">
        <w:rPr>
          <w:rFonts w:ascii="Arial" w:hAnsi="Arial"/>
          <w:sz w:val="18"/>
          <w:szCs w:val="18"/>
        </w:rPr>
        <w:t>artment</w:t>
      </w:r>
    </w:p>
    <w:p w14:paraId="2D18F905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hief Kemper</w:t>
      </w:r>
    </w:p>
    <w:p w14:paraId="3215FC26" w14:textId="77777777" w:rsidR="005762D2" w:rsidRPr="00D37263" w:rsidRDefault="00712F0C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5762D2" w:rsidRPr="00D37263">
        <w:rPr>
          <w:rFonts w:ascii="Arial" w:hAnsi="Arial"/>
          <w:sz w:val="18"/>
          <w:szCs w:val="18"/>
        </w:rPr>
        <w:t xml:space="preserve"> 642</w:t>
      </w:r>
    </w:p>
    <w:p w14:paraId="107714A6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terlington, LA 71280-0642</w:t>
      </w:r>
    </w:p>
    <w:p w14:paraId="435FEBC9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6/04/1991)</w:t>
      </w:r>
    </w:p>
    <w:p w14:paraId="51E562CC" w14:textId="77777777" w:rsidR="00DD39FB" w:rsidRPr="00D37263" w:rsidRDefault="00DD39FB" w:rsidP="00A90C4D">
      <w:pPr>
        <w:rPr>
          <w:rFonts w:ascii="Arial" w:hAnsi="Arial"/>
          <w:sz w:val="18"/>
          <w:szCs w:val="18"/>
        </w:rPr>
      </w:pPr>
    </w:p>
    <w:p w14:paraId="680C11B6" w14:textId="77777777" w:rsidR="00247FF4" w:rsidRPr="00D37263" w:rsidRDefault="00247FF4" w:rsidP="00A90C4D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tonebridge Neighborhood Improvement &amp; Beautification District</w:t>
      </w:r>
    </w:p>
    <w:p w14:paraId="321058A5" w14:textId="77777777" w:rsidR="00247FF4" w:rsidRPr="00D37263" w:rsidRDefault="00247FF4" w:rsidP="00A90C4D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1500 Stonebridge Drive</w:t>
      </w:r>
    </w:p>
    <w:p w14:paraId="38259080" w14:textId="77777777" w:rsidR="00247FF4" w:rsidRPr="00D37263" w:rsidRDefault="00247FF4" w:rsidP="00A90C4D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Gretna, LA 70056</w:t>
      </w:r>
    </w:p>
    <w:p w14:paraId="1425612F" w14:textId="77777777" w:rsidR="004B6925" w:rsidRPr="00D37263" w:rsidRDefault="004B6925" w:rsidP="00A90C4D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5/31/2018)</w:t>
      </w:r>
    </w:p>
    <w:p w14:paraId="790E0404" w14:textId="77777777" w:rsidR="00BE4500" w:rsidRPr="00D37263" w:rsidRDefault="00BE4500" w:rsidP="00A90C4D">
      <w:pPr>
        <w:rPr>
          <w:rFonts w:ascii="Arial" w:hAnsi="Arial"/>
          <w:sz w:val="18"/>
          <w:szCs w:val="18"/>
        </w:rPr>
      </w:pPr>
    </w:p>
    <w:p w14:paraId="29BCF348" w14:textId="77777777" w:rsidR="005762D2" w:rsidRPr="00D37263" w:rsidRDefault="005762D2" w:rsidP="00A90C4D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tonewall, Town of</w:t>
      </w:r>
      <w:r w:rsidR="00A90C4D" w:rsidRPr="00D37263">
        <w:rPr>
          <w:rFonts w:ascii="Arial" w:hAnsi="Arial"/>
          <w:sz w:val="18"/>
          <w:szCs w:val="18"/>
        </w:rPr>
        <w:br/>
      </w:r>
      <w:r w:rsidR="00AE5298" w:rsidRPr="00D37263">
        <w:rPr>
          <w:rFonts w:ascii="Arial" w:hAnsi="Arial"/>
          <w:sz w:val="18"/>
          <w:szCs w:val="18"/>
        </w:rPr>
        <w:t>Mayor</w:t>
      </w:r>
      <w:r w:rsidR="00996E6F" w:rsidRPr="00D37263">
        <w:rPr>
          <w:rFonts w:ascii="Arial" w:hAnsi="Arial"/>
          <w:sz w:val="18"/>
          <w:szCs w:val="18"/>
        </w:rPr>
        <w:t>’s Office</w:t>
      </w:r>
      <w:r w:rsidR="00A90C4D" w:rsidRPr="00D37263">
        <w:rPr>
          <w:rFonts w:ascii="Arial" w:hAnsi="Arial" w:cs="Arial"/>
          <w:color w:val="000000"/>
          <w:sz w:val="18"/>
          <w:szCs w:val="18"/>
          <w:shd w:val="clear" w:color="auto" w:fill="FFFFFF"/>
        </w:rPr>
        <w:br/>
      </w:r>
      <w:r w:rsidR="00712F0C" w:rsidRPr="00D37263">
        <w:rPr>
          <w:rFonts w:ascii="Arial" w:hAnsi="Arial"/>
          <w:sz w:val="18"/>
          <w:szCs w:val="18"/>
        </w:rPr>
        <w:t>P. O. Box</w:t>
      </w:r>
      <w:r w:rsidRPr="00D37263">
        <w:rPr>
          <w:rFonts w:ascii="Arial" w:hAnsi="Arial"/>
          <w:sz w:val="18"/>
          <w:szCs w:val="18"/>
        </w:rPr>
        <w:t xml:space="preserve"> 92</w:t>
      </w:r>
    </w:p>
    <w:p w14:paraId="50CDE54D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tonewall, LA 71078-0092</w:t>
      </w:r>
    </w:p>
    <w:p w14:paraId="05E29424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10/19/1998)</w:t>
      </w:r>
    </w:p>
    <w:p w14:paraId="6059E266" w14:textId="77777777" w:rsidR="009D47D2" w:rsidRPr="00D37263" w:rsidRDefault="009D47D2" w:rsidP="005762D2">
      <w:pPr>
        <w:rPr>
          <w:rFonts w:ascii="Arial" w:hAnsi="Arial"/>
          <w:color w:val="000000"/>
          <w:sz w:val="18"/>
          <w:szCs w:val="18"/>
        </w:rPr>
      </w:pPr>
    </w:p>
    <w:p w14:paraId="734F3B2B" w14:textId="77777777" w:rsidR="00213937" w:rsidRPr="00D37263" w:rsidRDefault="00213937" w:rsidP="005762D2">
      <w:pPr>
        <w:rPr>
          <w:rFonts w:ascii="Arial" w:hAnsi="Arial"/>
          <w:color w:val="000000"/>
          <w:sz w:val="18"/>
          <w:szCs w:val="18"/>
        </w:rPr>
      </w:pPr>
      <w:r w:rsidRPr="00D37263">
        <w:rPr>
          <w:rFonts w:ascii="Arial" w:hAnsi="Arial"/>
          <w:color w:val="000000"/>
          <w:sz w:val="18"/>
          <w:szCs w:val="18"/>
        </w:rPr>
        <w:t>Strawberry Castle Preschool</w:t>
      </w:r>
    </w:p>
    <w:p w14:paraId="419DD1D7" w14:textId="77777777" w:rsidR="004B6925" w:rsidRPr="00D37263" w:rsidRDefault="004B6925" w:rsidP="005762D2">
      <w:pPr>
        <w:rPr>
          <w:rFonts w:ascii="Arial" w:hAnsi="Arial"/>
          <w:color w:val="000000"/>
          <w:sz w:val="18"/>
          <w:szCs w:val="18"/>
        </w:rPr>
      </w:pPr>
      <w:r w:rsidRPr="00D37263">
        <w:rPr>
          <w:rFonts w:ascii="Arial" w:hAnsi="Arial"/>
          <w:color w:val="000000"/>
          <w:sz w:val="18"/>
          <w:szCs w:val="18"/>
        </w:rPr>
        <w:t>Dianne Milon, Owner</w:t>
      </w:r>
    </w:p>
    <w:p w14:paraId="5E87EA43" w14:textId="77777777" w:rsidR="004B6925" w:rsidRPr="00D37263" w:rsidRDefault="004B6925" w:rsidP="005762D2">
      <w:pPr>
        <w:rPr>
          <w:rFonts w:ascii="Arial" w:hAnsi="Arial"/>
          <w:color w:val="000000"/>
          <w:sz w:val="18"/>
          <w:szCs w:val="18"/>
        </w:rPr>
      </w:pPr>
      <w:r w:rsidRPr="00D37263">
        <w:rPr>
          <w:rFonts w:ascii="Arial" w:hAnsi="Arial"/>
          <w:color w:val="000000"/>
          <w:sz w:val="18"/>
          <w:szCs w:val="18"/>
        </w:rPr>
        <w:t>190 S. 9</w:t>
      </w:r>
      <w:r w:rsidRPr="00D37263">
        <w:rPr>
          <w:rFonts w:ascii="Arial" w:hAnsi="Arial"/>
          <w:color w:val="000000"/>
          <w:sz w:val="18"/>
          <w:szCs w:val="18"/>
          <w:vertAlign w:val="superscript"/>
        </w:rPr>
        <w:t>th</w:t>
      </w:r>
      <w:r w:rsidRPr="00D37263">
        <w:rPr>
          <w:rFonts w:ascii="Arial" w:hAnsi="Arial"/>
          <w:color w:val="000000"/>
          <w:sz w:val="18"/>
          <w:szCs w:val="18"/>
        </w:rPr>
        <w:t xml:space="preserve"> Street</w:t>
      </w:r>
    </w:p>
    <w:p w14:paraId="1F32FF48" w14:textId="77777777" w:rsidR="004B6925" w:rsidRPr="00D37263" w:rsidRDefault="004B6925" w:rsidP="005762D2">
      <w:pPr>
        <w:rPr>
          <w:rFonts w:ascii="Arial" w:hAnsi="Arial"/>
          <w:color w:val="000000"/>
          <w:sz w:val="18"/>
          <w:szCs w:val="18"/>
        </w:rPr>
      </w:pPr>
      <w:r w:rsidRPr="00D37263">
        <w:rPr>
          <w:rFonts w:ascii="Arial" w:hAnsi="Arial"/>
          <w:color w:val="000000"/>
          <w:sz w:val="18"/>
          <w:szCs w:val="18"/>
        </w:rPr>
        <w:t>Ponchatoula, LA 70454</w:t>
      </w:r>
    </w:p>
    <w:p w14:paraId="02783910" w14:textId="77777777" w:rsidR="004B6925" w:rsidRPr="00D37263" w:rsidRDefault="004B6925" w:rsidP="005762D2">
      <w:pPr>
        <w:rPr>
          <w:rFonts w:ascii="Arial" w:hAnsi="Arial"/>
          <w:color w:val="000000"/>
          <w:sz w:val="18"/>
          <w:szCs w:val="18"/>
        </w:rPr>
      </w:pPr>
      <w:r w:rsidRPr="00D37263">
        <w:rPr>
          <w:rFonts w:ascii="Arial" w:hAnsi="Arial"/>
          <w:color w:val="000000"/>
          <w:sz w:val="18"/>
          <w:szCs w:val="18"/>
        </w:rPr>
        <w:t>(5/31/2018)</w:t>
      </w:r>
    </w:p>
    <w:p w14:paraId="5931CE5D" w14:textId="77777777" w:rsidR="007226F7" w:rsidRPr="00D37263" w:rsidRDefault="007226F7" w:rsidP="005762D2">
      <w:pPr>
        <w:rPr>
          <w:rFonts w:ascii="Arial" w:hAnsi="Arial"/>
          <w:sz w:val="18"/>
          <w:szCs w:val="18"/>
        </w:rPr>
      </w:pPr>
    </w:p>
    <w:p w14:paraId="66C69E6D" w14:textId="77777777" w:rsidR="00605785" w:rsidRPr="00D37263" w:rsidRDefault="00605785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ugar ‘N Spice, Acadians’s Preschool</w:t>
      </w:r>
    </w:p>
    <w:p w14:paraId="6CB8A7DE" w14:textId="77777777" w:rsidR="00605785" w:rsidRPr="00D37263" w:rsidRDefault="00605785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Jonathan Pearce</w:t>
      </w:r>
    </w:p>
    <w:p w14:paraId="030CDB8D" w14:textId="77777777" w:rsidR="00605785" w:rsidRPr="00D37263" w:rsidRDefault="00605785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 81656</w:t>
      </w:r>
    </w:p>
    <w:p w14:paraId="1F4F52EB" w14:textId="77777777" w:rsidR="00605785" w:rsidRPr="00D37263" w:rsidRDefault="00605785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Lafayette LA 70598</w:t>
      </w:r>
      <w:r w:rsidRPr="00D37263">
        <w:rPr>
          <w:rFonts w:ascii="Arial" w:hAnsi="Arial"/>
          <w:sz w:val="18"/>
          <w:szCs w:val="18"/>
        </w:rPr>
        <w:br/>
        <w:t>(04/06/2018)</w:t>
      </w:r>
    </w:p>
    <w:p w14:paraId="412CB8AC" w14:textId="77777777" w:rsidR="007226F7" w:rsidRPr="00D37263" w:rsidRDefault="007226F7" w:rsidP="005762D2">
      <w:pPr>
        <w:rPr>
          <w:rFonts w:ascii="Arial" w:hAnsi="Arial"/>
          <w:sz w:val="18"/>
          <w:szCs w:val="18"/>
        </w:rPr>
      </w:pPr>
    </w:p>
    <w:p w14:paraId="6BB56AE9" w14:textId="77777777" w:rsidR="000D799B" w:rsidRPr="00D37263" w:rsidRDefault="000D799B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ity of Sulphur Fire Department</w:t>
      </w:r>
      <w:r w:rsidRPr="00D37263">
        <w:rPr>
          <w:rFonts w:ascii="Arial" w:hAnsi="Arial"/>
          <w:sz w:val="18"/>
          <w:szCs w:val="18"/>
        </w:rPr>
        <w:br/>
        <w:t>Chief Charls Bryant</w:t>
      </w:r>
      <w:r w:rsidRPr="00D37263">
        <w:rPr>
          <w:rFonts w:ascii="Arial" w:hAnsi="Arial"/>
          <w:sz w:val="18"/>
          <w:szCs w:val="18"/>
        </w:rPr>
        <w:br/>
        <w:t>602 North Huntington St.</w:t>
      </w:r>
    </w:p>
    <w:p w14:paraId="29D350FA" w14:textId="77777777" w:rsidR="000D799B" w:rsidRPr="00D37263" w:rsidRDefault="000D799B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ulphur, LA 70663</w:t>
      </w:r>
    </w:p>
    <w:p w14:paraId="2AD642B1" w14:textId="77777777" w:rsidR="000D799B" w:rsidRPr="00D37263" w:rsidRDefault="000D799B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10/22/2001)</w:t>
      </w:r>
    </w:p>
    <w:p w14:paraId="78C938CB" w14:textId="77777777" w:rsidR="008A7CA0" w:rsidRPr="00D37263" w:rsidRDefault="008A7CA0" w:rsidP="005762D2">
      <w:pPr>
        <w:rPr>
          <w:rFonts w:ascii="Arial" w:hAnsi="Arial"/>
          <w:sz w:val="18"/>
          <w:szCs w:val="18"/>
        </w:rPr>
      </w:pPr>
    </w:p>
    <w:p w14:paraId="5A94C24C" w14:textId="77777777" w:rsidR="004A05B2" w:rsidRPr="00D37263" w:rsidRDefault="004A05B2" w:rsidP="005762D2">
      <w:pPr>
        <w:rPr>
          <w:rFonts w:ascii="Arial" w:hAnsi="Arial"/>
          <w:sz w:val="18"/>
          <w:szCs w:val="18"/>
        </w:rPr>
      </w:pPr>
    </w:p>
    <w:p w14:paraId="17EED5DF" w14:textId="77777777" w:rsidR="004A05B2" w:rsidRPr="00D37263" w:rsidRDefault="004A05B2" w:rsidP="005762D2">
      <w:pPr>
        <w:rPr>
          <w:rFonts w:ascii="Arial" w:hAnsi="Arial"/>
          <w:sz w:val="18"/>
          <w:szCs w:val="18"/>
        </w:rPr>
      </w:pPr>
    </w:p>
    <w:p w14:paraId="408F93F1" w14:textId="77777777" w:rsidR="00996E6F" w:rsidRPr="00D37263" w:rsidRDefault="00996E6F" w:rsidP="005762D2">
      <w:pPr>
        <w:rPr>
          <w:rFonts w:ascii="Arial" w:hAnsi="Arial"/>
          <w:sz w:val="18"/>
          <w:szCs w:val="18"/>
        </w:rPr>
      </w:pPr>
    </w:p>
    <w:p w14:paraId="5F2B6CC6" w14:textId="77777777" w:rsidR="000D799B" w:rsidRPr="00D37263" w:rsidRDefault="000D799B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 xml:space="preserve">City of Sulphur Housing </w:t>
      </w:r>
      <w:r w:rsidR="00D74308" w:rsidRPr="00D37263">
        <w:rPr>
          <w:rFonts w:ascii="Arial" w:hAnsi="Arial"/>
          <w:sz w:val="18"/>
          <w:szCs w:val="18"/>
        </w:rPr>
        <w:t>Authy</w:t>
      </w:r>
    </w:p>
    <w:p w14:paraId="1FF8DB2C" w14:textId="77777777" w:rsidR="000D799B" w:rsidRPr="00D37263" w:rsidRDefault="000D799B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Lawrence Italio</w:t>
      </w:r>
      <w:r w:rsidRPr="00D37263">
        <w:rPr>
          <w:rFonts w:ascii="Arial" w:hAnsi="Arial"/>
          <w:sz w:val="18"/>
          <w:szCs w:val="18"/>
        </w:rPr>
        <w:br/>
        <w:t>312 Brook Street</w:t>
      </w:r>
    </w:p>
    <w:p w14:paraId="28FCE866" w14:textId="77777777" w:rsidR="000D799B" w:rsidRPr="00D37263" w:rsidRDefault="000D799B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ulphur, LA 70664-0271</w:t>
      </w:r>
    </w:p>
    <w:p w14:paraId="096C5A7D" w14:textId="77777777" w:rsidR="000D799B" w:rsidRPr="00D37263" w:rsidRDefault="000D799B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9/4/2003)</w:t>
      </w:r>
    </w:p>
    <w:p w14:paraId="1CD82130" w14:textId="77777777" w:rsidR="00316CC7" w:rsidRPr="00D37263" w:rsidRDefault="00316CC7" w:rsidP="005762D2">
      <w:pPr>
        <w:rPr>
          <w:rFonts w:ascii="Arial" w:hAnsi="Arial"/>
          <w:sz w:val="18"/>
          <w:szCs w:val="18"/>
        </w:rPr>
      </w:pPr>
    </w:p>
    <w:p w14:paraId="2A7DF59F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 xml:space="preserve">Sulphur Police </w:t>
      </w:r>
      <w:r w:rsidR="0019434A" w:rsidRPr="00D37263">
        <w:rPr>
          <w:rFonts w:ascii="Arial" w:hAnsi="Arial"/>
          <w:sz w:val="18"/>
          <w:szCs w:val="18"/>
        </w:rPr>
        <w:t>Department</w:t>
      </w:r>
    </w:p>
    <w:p w14:paraId="3D449DAB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ap</w:t>
      </w:r>
      <w:r w:rsidR="00AE5298" w:rsidRPr="00D37263">
        <w:rPr>
          <w:rFonts w:ascii="Arial" w:hAnsi="Arial"/>
          <w:sz w:val="18"/>
          <w:szCs w:val="18"/>
        </w:rPr>
        <w:t>tain</w:t>
      </w:r>
      <w:r w:rsidRPr="00D37263">
        <w:rPr>
          <w:rFonts w:ascii="Arial" w:hAnsi="Arial"/>
          <w:sz w:val="18"/>
          <w:szCs w:val="18"/>
        </w:rPr>
        <w:t xml:space="preserve"> Keith Andrus</w:t>
      </w:r>
    </w:p>
    <w:p w14:paraId="0C6178D9" w14:textId="77777777" w:rsidR="005762D2" w:rsidRPr="00D37263" w:rsidRDefault="004B6925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</w:t>
      </w:r>
      <w:r w:rsidR="00712F0C" w:rsidRPr="00D37263">
        <w:rPr>
          <w:rFonts w:ascii="Arial" w:hAnsi="Arial"/>
          <w:sz w:val="18"/>
          <w:szCs w:val="18"/>
        </w:rPr>
        <w:t>. O. Box</w:t>
      </w:r>
      <w:r w:rsidR="005762D2" w:rsidRPr="00D37263">
        <w:rPr>
          <w:rFonts w:ascii="Arial" w:hAnsi="Arial"/>
          <w:sz w:val="18"/>
          <w:szCs w:val="18"/>
        </w:rPr>
        <w:t xml:space="preserve"> 1309</w:t>
      </w:r>
    </w:p>
    <w:p w14:paraId="1265DA80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ulphur, LA 70664-1309</w:t>
      </w:r>
    </w:p>
    <w:p w14:paraId="687C26C8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4/22/1998)</w:t>
      </w:r>
    </w:p>
    <w:p w14:paraId="7DE8AF07" w14:textId="77777777" w:rsidR="009966F4" w:rsidRPr="00D37263" w:rsidRDefault="009966F4" w:rsidP="000D799B">
      <w:pPr>
        <w:rPr>
          <w:rFonts w:ascii="Arial" w:hAnsi="Arial"/>
          <w:sz w:val="18"/>
          <w:szCs w:val="18"/>
        </w:rPr>
      </w:pPr>
    </w:p>
    <w:p w14:paraId="628FA0B8" w14:textId="77777777" w:rsidR="00EE1F88" w:rsidRPr="00D37263" w:rsidRDefault="00D74308" w:rsidP="000D799B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un, Village of</w:t>
      </w:r>
      <w:r w:rsidRPr="00D37263">
        <w:rPr>
          <w:rFonts w:ascii="Arial" w:hAnsi="Arial"/>
          <w:sz w:val="18"/>
          <w:szCs w:val="18"/>
        </w:rPr>
        <w:br/>
        <w:t>Mayor’s Office</w:t>
      </w:r>
      <w:r w:rsidR="00EE1F88" w:rsidRPr="00D37263">
        <w:rPr>
          <w:rFonts w:ascii="Arial" w:hAnsi="Arial"/>
          <w:sz w:val="18"/>
          <w:szCs w:val="18"/>
        </w:rPr>
        <w:br/>
        <w:t>P. O. Box 818</w:t>
      </w:r>
      <w:r w:rsidR="00EE1F88" w:rsidRPr="00D37263">
        <w:rPr>
          <w:rFonts w:ascii="Arial" w:hAnsi="Arial"/>
          <w:sz w:val="18"/>
          <w:szCs w:val="18"/>
        </w:rPr>
        <w:br/>
        <w:t>Sun, LA 70463-0818</w:t>
      </w:r>
      <w:r w:rsidR="00EE1F88" w:rsidRPr="00D37263">
        <w:rPr>
          <w:rFonts w:ascii="Arial" w:hAnsi="Arial"/>
          <w:sz w:val="18"/>
          <w:szCs w:val="18"/>
        </w:rPr>
        <w:br/>
        <w:t>(05/06/2013)</w:t>
      </w:r>
    </w:p>
    <w:p w14:paraId="3B159261" w14:textId="77777777" w:rsidR="002E4125" w:rsidRPr="00D37263" w:rsidRDefault="002E4125" w:rsidP="000D799B">
      <w:pPr>
        <w:rPr>
          <w:rFonts w:ascii="Arial" w:hAnsi="Arial"/>
          <w:sz w:val="18"/>
          <w:szCs w:val="18"/>
        </w:rPr>
      </w:pPr>
    </w:p>
    <w:p w14:paraId="459D5D6B" w14:textId="77777777" w:rsidR="000D799B" w:rsidRPr="00D37263" w:rsidRDefault="000D799B" w:rsidP="000D799B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unrise Human Dev. Agency</w:t>
      </w:r>
    </w:p>
    <w:p w14:paraId="4115A4F8" w14:textId="77777777" w:rsidR="000D799B" w:rsidRPr="00D37263" w:rsidRDefault="000D799B" w:rsidP="000D799B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Lawrence Gipson</w:t>
      </w:r>
    </w:p>
    <w:p w14:paraId="7666826D" w14:textId="77777777" w:rsidR="000D799B" w:rsidRPr="00D37263" w:rsidRDefault="000D799B" w:rsidP="000D799B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411 Railroad Avenue</w:t>
      </w:r>
    </w:p>
    <w:p w14:paraId="55A6829D" w14:textId="77777777" w:rsidR="000D799B" w:rsidRPr="00D37263" w:rsidRDefault="000D799B" w:rsidP="000D799B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Donaldsonville, LA  70346</w:t>
      </w:r>
    </w:p>
    <w:p w14:paraId="6FED93FA" w14:textId="77777777" w:rsidR="000D799B" w:rsidRPr="00D37263" w:rsidRDefault="000D799B" w:rsidP="000D799B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8/16/2000)</w:t>
      </w:r>
    </w:p>
    <w:p w14:paraId="0852E0F3" w14:textId="77777777" w:rsidR="00247FF4" w:rsidRPr="00D37263" w:rsidRDefault="00247FF4" w:rsidP="005762D2">
      <w:pPr>
        <w:rPr>
          <w:rFonts w:ascii="Arial" w:hAnsi="Arial"/>
          <w:sz w:val="18"/>
          <w:szCs w:val="18"/>
        </w:rPr>
      </w:pPr>
    </w:p>
    <w:p w14:paraId="6E8C78F5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Tallulah, City of</w:t>
      </w:r>
    </w:p>
    <w:p w14:paraId="1E092F10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Gerald Odom</w:t>
      </w:r>
    </w:p>
    <w:p w14:paraId="615F4D8E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204 N Cedar Street</w:t>
      </w:r>
    </w:p>
    <w:p w14:paraId="202F2B23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Tallulah, LA 71282</w:t>
      </w:r>
    </w:p>
    <w:p w14:paraId="4C969C6E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2/28/1991)</w:t>
      </w:r>
    </w:p>
    <w:p w14:paraId="48FC0313" w14:textId="77777777" w:rsidR="00247FF4" w:rsidRPr="00D37263" w:rsidRDefault="00247FF4" w:rsidP="001C0F58">
      <w:pPr>
        <w:ind w:right="-540"/>
        <w:rPr>
          <w:rFonts w:ascii="Arial" w:hAnsi="Arial"/>
          <w:sz w:val="18"/>
          <w:szCs w:val="18"/>
        </w:rPr>
      </w:pPr>
    </w:p>
    <w:p w14:paraId="070EC4F3" w14:textId="77777777" w:rsidR="008013B7" w:rsidRPr="00D37263" w:rsidRDefault="008013B7" w:rsidP="001C0F58">
      <w:pPr>
        <w:ind w:right="-540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Tangipahoa Charter School Assoc’n.</w:t>
      </w:r>
    </w:p>
    <w:p w14:paraId="5CA657F9" w14:textId="77777777" w:rsidR="008013B7" w:rsidRPr="00D37263" w:rsidRDefault="008F23D2" w:rsidP="001C0F58">
      <w:pPr>
        <w:ind w:right="-540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dba</w:t>
      </w:r>
      <w:r w:rsidR="008013B7" w:rsidRPr="00D37263">
        <w:rPr>
          <w:rFonts w:ascii="Arial" w:hAnsi="Arial"/>
          <w:sz w:val="18"/>
          <w:szCs w:val="18"/>
        </w:rPr>
        <w:t xml:space="preserve"> Tagi Academy</w:t>
      </w:r>
      <w:r w:rsidR="008013B7" w:rsidRPr="00D37263">
        <w:rPr>
          <w:rFonts w:ascii="Arial" w:hAnsi="Arial"/>
          <w:sz w:val="18"/>
          <w:szCs w:val="18"/>
        </w:rPr>
        <w:br/>
        <w:t>P. O. Box 12</w:t>
      </w:r>
    </w:p>
    <w:p w14:paraId="7489C00C" w14:textId="77777777" w:rsidR="008013B7" w:rsidRPr="00D37263" w:rsidRDefault="008013B7" w:rsidP="001C0F58">
      <w:pPr>
        <w:ind w:right="-540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Hammond, LA 70404</w:t>
      </w:r>
    </w:p>
    <w:p w14:paraId="63998F55" w14:textId="77777777" w:rsidR="008013B7" w:rsidRPr="00D37263" w:rsidRDefault="008013B7" w:rsidP="001C0F58">
      <w:pPr>
        <w:ind w:right="-540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7/28/2015)</w:t>
      </w:r>
    </w:p>
    <w:p w14:paraId="151C9D34" w14:textId="77777777" w:rsidR="00F74EC0" w:rsidRPr="00D37263" w:rsidRDefault="00F74EC0" w:rsidP="001C0F58">
      <w:pPr>
        <w:ind w:right="-540"/>
        <w:rPr>
          <w:rFonts w:ascii="Arial" w:hAnsi="Arial"/>
          <w:sz w:val="18"/>
          <w:szCs w:val="18"/>
        </w:rPr>
      </w:pPr>
    </w:p>
    <w:p w14:paraId="05C787E5" w14:textId="77777777" w:rsidR="001C0F58" w:rsidRPr="00D37263" w:rsidRDefault="001C0F58" w:rsidP="001C0F58">
      <w:pPr>
        <w:ind w:right="-540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Tangipahoa Mosquito Abatemt Dist.</w:t>
      </w:r>
    </w:p>
    <w:p w14:paraId="52B511EA" w14:textId="77777777" w:rsidR="001C0F58" w:rsidRPr="00D37263" w:rsidRDefault="001C0F58" w:rsidP="001C0F58">
      <w:pPr>
        <w:ind w:right="-540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Dennis Wallette, Director</w:t>
      </w:r>
    </w:p>
    <w:p w14:paraId="077D20EB" w14:textId="77777777" w:rsidR="001C0F58" w:rsidRPr="00D37263" w:rsidRDefault="001C0F58" w:rsidP="001C0F58">
      <w:pPr>
        <w:ind w:right="-540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15483 Club Deluxe Road</w:t>
      </w:r>
    </w:p>
    <w:p w14:paraId="666481DA" w14:textId="77777777" w:rsidR="001C0F58" w:rsidRPr="00D37263" w:rsidRDefault="001C0F58" w:rsidP="001C0F58">
      <w:pPr>
        <w:ind w:right="-540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Hammond, LA 70403</w:t>
      </w:r>
      <w:r w:rsidRPr="00D37263">
        <w:rPr>
          <w:rFonts w:ascii="Arial" w:hAnsi="Arial"/>
          <w:sz w:val="18"/>
          <w:szCs w:val="18"/>
        </w:rPr>
        <w:br/>
        <w:t>(11/07/2014)</w:t>
      </w:r>
    </w:p>
    <w:p w14:paraId="38D68806" w14:textId="77777777" w:rsidR="00AB45A7" w:rsidRPr="00D37263" w:rsidRDefault="00AB45A7" w:rsidP="001C0F58">
      <w:pPr>
        <w:ind w:right="-540"/>
        <w:rPr>
          <w:rFonts w:ascii="Arial" w:hAnsi="Arial"/>
          <w:sz w:val="18"/>
          <w:szCs w:val="18"/>
        </w:rPr>
      </w:pPr>
    </w:p>
    <w:p w14:paraId="192D2360" w14:textId="77777777" w:rsidR="005762D2" w:rsidRPr="00D37263" w:rsidRDefault="005762D2" w:rsidP="001C0F58">
      <w:pPr>
        <w:ind w:right="-540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Tangipahoa Parish Clerk of Court</w:t>
      </w:r>
    </w:p>
    <w:p w14:paraId="73B2E181" w14:textId="77777777" w:rsidR="005762D2" w:rsidRPr="00D37263" w:rsidRDefault="005762D2" w:rsidP="005762D2">
      <w:pPr>
        <w:ind w:right="-540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John Dahmer</w:t>
      </w:r>
    </w:p>
    <w:p w14:paraId="30820494" w14:textId="77777777" w:rsidR="005762D2" w:rsidRPr="00D37263" w:rsidRDefault="00712F0C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5762D2" w:rsidRPr="00D37263">
        <w:rPr>
          <w:rFonts w:ascii="Arial" w:hAnsi="Arial"/>
          <w:sz w:val="18"/>
          <w:szCs w:val="18"/>
        </w:rPr>
        <w:t xml:space="preserve"> 667</w:t>
      </w:r>
    </w:p>
    <w:p w14:paraId="06F67F34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Amite, LA 70422-0667</w:t>
      </w:r>
    </w:p>
    <w:p w14:paraId="397AB4C6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6/05/1992)</w:t>
      </w:r>
    </w:p>
    <w:p w14:paraId="3375E353" w14:textId="77777777" w:rsidR="007226F7" w:rsidRPr="00D37263" w:rsidRDefault="007226F7" w:rsidP="005762D2">
      <w:pPr>
        <w:rPr>
          <w:rFonts w:ascii="Arial" w:hAnsi="Arial"/>
          <w:sz w:val="18"/>
          <w:szCs w:val="18"/>
        </w:rPr>
      </w:pPr>
    </w:p>
    <w:p w14:paraId="4C9EC75C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Tangipahoa Parish Council</w:t>
      </w:r>
    </w:p>
    <w:p w14:paraId="0252F6F5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reston Wier</w:t>
      </w:r>
    </w:p>
    <w:p w14:paraId="43D8C303" w14:textId="77777777" w:rsidR="005762D2" w:rsidRPr="00D37263" w:rsidRDefault="00712F0C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5762D2" w:rsidRPr="00D37263">
        <w:rPr>
          <w:rFonts w:ascii="Arial" w:hAnsi="Arial"/>
          <w:sz w:val="18"/>
          <w:szCs w:val="18"/>
        </w:rPr>
        <w:t xml:space="preserve"> 215</w:t>
      </w:r>
    </w:p>
    <w:p w14:paraId="6DBE11CC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Amite, LA 70422-0215</w:t>
      </w:r>
    </w:p>
    <w:p w14:paraId="2FBDA96F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3</w:t>
      </w:r>
      <w:r w:rsidR="009E7D74" w:rsidRPr="00D37263">
        <w:rPr>
          <w:rFonts w:ascii="Arial" w:hAnsi="Arial"/>
          <w:sz w:val="18"/>
          <w:szCs w:val="18"/>
        </w:rPr>
        <w:t>/</w:t>
      </w:r>
      <w:r w:rsidRPr="00D37263">
        <w:rPr>
          <w:rFonts w:ascii="Arial" w:hAnsi="Arial"/>
          <w:sz w:val="18"/>
          <w:szCs w:val="18"/>
        </w:rPr>
        <w:t>01/1991)</w:t>
      </w:r>
    </w:p>
    <w:p w14:paraId="1A19D793" w14:textId="77777777" w:rsidR="00904635" w:rsidRPr="00D37263" w:rsidRDefault="00904635" w:rsidP="005762D2">
      <w:pPr>
        <w:rPr>
          <w:rFonts w:ascii="Arial" w:hAnsi="Arial"/>
          <w:sz w:val="18"/>
          <w:szCs w:val="18"/>
        </w:rPr>
      </w:pPr>
    </w:p>
    <w:p w14:paraId="6C6FEA7B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Tangipahoa Parish Library</w:t>
      </w:r>
    </w:p>
    <w:p w14:paraId="1C8366D9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at Sledge</w:t>
      </w:r>
    </w:p>
    <w:p w14:paraId="780D578A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739 West Oak Street</w:t>
      </w:r>
    </w:p>
    <w:p w14:paraId="32E438A1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Amite, LA 70422</w:t>
      </w:r>
    </w:p>
    <w:p w14:paraId="785D36C0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3/01/1991)</w:t>
      </w:r>
    </w:p>
    <w:p w14:paraId="2B0A61C8" w14:textId="77777777" w:rsidR="00886925" w:rsidRPr="00D37263" w:rsidRDefault="00886925" w:rsidP="005762D2">
      <w:pPr>
        <w:rPr>
          <w:rFonts w:ascii="Arial" w:hAnsi="Arial"/>
          <w:sz w:val="18"/>
          <w:szCs w:val="18"/>
        </w:rPr>
      </w:pPr>
    </w:p>
    <w:p w14:paraId="4855FD36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Tangipahoa Parish School Bd</w:t>
      </w:r>
    </w:p>
    <w:p w14:paraId="25DFEC5E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JoAnn Watson</w:t>
      </w:r>
    </w:p>
    <w:p w14:paraId="1A7B8D45" w14:textId="77777777" w:rsidR="005762D2" w:rsidRPr="00D37263" w:rsidRDefault="00712F0C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5762D2" w:rsidRPr="00D37263">
        <w:rPr>
          <w:rFonts w:ascii="Arial" w:hAnsi="Arial"/>
          <w:sz w:val="18"/>
          <w:szCs w:val="18"/>
        </w:rPr>
        <w:t xml:space="preserve"> 457</w:t>
      </w:r>
    </w:p>
    <w:p w14:paraId="10E74F9C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 xml:space="preserve">Amite, LA 70422-0457 </w:t>
      </w:r>
    </w:p>
    <w:p w14:paraId="14E5C859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3/08/1991)</w:t>
      </w:r>
    </w:p>
    <w:p w14:paraId="4E43CC68" w14:textId="77777777" w:rsidR="007226F7" w:rsidRPr="00D37263" w:rsidRDefault="007226F7" w:rsidP="005762D2">
      <w:pPr>
        <w:rPr>
          <w:rFonts w:ascii="Arial" w:hAnsi="Arial"/>
          <w:sz w:val="18"/>
          <w:szCs w:val="18"/>
        </w:rPr>
      </w:pPr>
    </w:p>
    <w:p w14:paraId="1A0595F7" w14:textId="77777777" w:rsidR="004A05B2" w:rsidRPr="00D37263" w:rsidRDefault="004A05B2" w:rsidP="005762D2">
      <w:pPr>
        <w:rPr>
          <w:rFonts w:ascii="Arial" w:hAnsi="Arial"/>
          <w:sz w:val="18"/>
          <w:szCs w:val="18"/>
        </w:rPr>
      </w:pPr>
    </w:p>
    <w:p w14:paraId="6356D296" w14:textId="77777777" w:rsidR="004A05B2" w:rsidRPr="00D37263" w:rsidRDefault="004A05B2" w:rsidP="005762D2">
      <w:pPr>
        <w:rPr>
          <w:rFonts w:ascii="Arial" w:hAnsi="Arial"/>
          <w:sz w:val="18"/>
          <w:szCs w:val="18"/>
        </w:rPr>
      </w:pPr>
    </w:p>
    <w:p w14:paraId="14D9A4A1" w14:textId="77777777" w:rsidR="004A05B2" w:rsidRPr="00D37263" w:rsidRDefault="004A05B2" w:rsidP="005762D2">
      <w:pPr>
        <w:rPr>
          <w:rFonts w:ascii="Arial" w:hAnsi="Arial"/>
          <w:sz w:val="18"/>
          <w:szCs w:val="18"/>
        </w:rPr>
      </w:pPr>
    </w:p>
    <w:p w14:paraId="7C8D69AF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Tangipahoa Parish Sheriff</w:t>
      </w:r>
    </w:p>
    <w:p w14:paraId="581C5D6D" w14:textId="77777777" w:rsidR="005762D2" w:rsidRPr="00D37263" w:rsidRDefault="005762D2" w:rsidP="005762D2">
      <w:pPr>
        <w:ind w:right="-270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heriff Daniel Edwards</w:t>
      </w:r>
    </w:p>
    <w:p w14:paraId="53390C5E" w14:textId="77777777" w:rsidR="005762D2" w:rsidRPr="00D37263" w:rsidRDefault="00712F0C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5762D2" w:rsidRPr="00D37263">
        <w:rPr>
          <w:rFonts w:ascii="Arial" w:hAnsi="Arial"/>
          <w:sz w:val="18"/>
          <w:szCs w:val="18"/>
        </w:rPr>
        <w:t xml:space="preserve"> 727</w:t>
      </w:r>
    </w:p>
    <w:p w14:paraId="4E9C4FF5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Amite, LA 70422-0727</w:t>
      </w:r>
    </w:p>
    <w:p w14:paraId="5DB453BA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3/11/1991)</w:t>
      </w:r>
    </w:p>
    <w:p w14:paraId="69FCEBB9" w14:textId="77777777" w:rsidR="0062443D" w:rsidRPr="00D37263" w:rsidRDefault="0062443D" w:rsidP="005762D2">
      <w:pPr>
        <w:rPr>
          <w:rFonts w:ascii="Arial" w:hAnsi="Arial"/>
          <w:sz w:val="18"/>
          <w:szCs w:val="18"/>
        </w:rPr>
      </w:pPr>
    </w:p>
    <w:p w14:paraId="26EBFA4A" w14:textId="77777777" w:rsidR="00AE33B5" w:rsidRPr="00D37263" w:rsidRDefault="00AE33B5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Tangipahoa Water District</w:t>
      </w:r>
    </w:p>
    <w:p w14:paraId="45EDB9CE" w14:textId="77777777" w:rsidR="00AE33B5" w:rsidRPr="00D37263" w:rsidRDefault="00AE33B5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harles E. Schlicher</w:t>
      </w:r>
    </w:p>
    <w:p w14:paraId="4BFDF445" w14:textId="77777777" w:rsidR="00AE33B5" w:rsidRPr="00D37263" w:rsidRDefault="00AE33B5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46463 N. Morrison Blvd.</w:t>
      </w:r>
    </w:p>
    <w:p w14:paraId="6890CC23" w14:textId="77777777" w:rsidR="00AE33B5" w:rsidRPr="00D37263" w:rsidRDefault="00AE33B5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Hammond, LA y0401</w:t>
      </w:r>
    </w:p>
    <w:p w14:paraId="15F44916" w14:textId="77777777" w:rsidR="00AE33B5" w:rsidRPr="00D37263" w:rsidRDefault="00AE33B5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1/9/2018)</w:t>
      </w:r>
    </w:p>
    <w:p w14:paraId="57A499D2" w14:textId="77777777" w:rsidR="00316CC7" w:rsidRPr="00D37263" w:rsidRDefault="00316CC7" w:rsidP="005762D2">
      <w:pPr>
        <w:rPr>
          <w:rFonts w:ascii="Arial" w:hAnsi="Arial"/>
          <w:sz w:val="18"/>
          <w:szCs w:val="18"/>
        </w:rPr>
      </w:pPr>
    </w:p>
    <w:p w14:paraId="60ADFC68" w14:textId="77777777" w:rsidR="00AE33B5" w:rsidRPr="00D37263" w:rsidRDefault="005F627B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 xml:space="preserve">Tech-Vermilion Fresh Water </w:t>
      </w:r>
      <w:r w:rsidR="00D74308" w:rsidRPr="00D37263">
        <w:rPr>
          <w:rFonts w:ascii="Arial" w:hAnsi="Arial"/>
          <w:sz w:val="18"/>
          <w:szCs w:val="18"/>
        </w:rPr>
        <w:t xml:space="preserve">Dist, </w:t>
      </w:r>
    </w:p>
    <w:p w14:paraId="0DB909EF" w14:textId="77777777" w:rsidR="005F627B" w:rsidRPr="00D37263" w:rsidRDefault="0056078A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 xml:space="preserve"> </w:t>
      </w:r>
      <w:r w:rsidR="005F627B" w:rsidRPr="00D37263">
        <w:rPr>
          <w:rFonts w:ascii="Arial" w:hAnsi="Arial"/>
          <w:sz w:val="18"/>
          <w:szCs w:val="18"/>
        </w:rPr>
        <w:t>Donald Sagrera</w:t>
      </w:r>
      <w:r w:rsidR="005F627B" w:rsidRPr="00D37263">
        <w:rPr>
          <w:rFonts w:ascii="Arial" w:hAnsi="Arial"/>
          <w:sz w:val="18"/>
          <w:szCs w:val="18"/>
        </w:rPr>
        <w:br/>
        <w:t>315 South College, Ste. 110</w:t>
      </w:r>
      <w:r w:rsidR="005F627B" w:rsidRPr="00D37263">
        <w:rPr>
          <w:rFonts w:ascii="Arial" w:hAnsi="Arial"/>
          <w:sz w:val="18"/>
          <w:szCs w:val="18"/>
        </w:rPr>
        <w:br/>
        <w:t>Lafayette, LA 70503</w:t>
      </w:r>
      <w:r w:rsidR="005F627B" w:rsidRPr="00D37263">
        <w:rPr>
          <w:rFonts w:ascii="Arial" w:hAnsi="Arial"/>
          <w:sz w:val="18"/>
          <w:szCs w:val="18"/>
        </w:rPr>
        <w:br/>
        <w:t>(07/24/2012)</w:t>
      </w:r>
    </w:p>
    <w:p w14:paraId="0EBEDBBC" w14:textId="77777777" w:rsidR="008A7CA0" w:rsidRPr="00D37263" w:rsidRDefault="008A7CA0" w:rsidP="005762D2">
      <w:pPr>
        <w:rPr>
          <w:rFonts w:ascii="Arial" w:hAnsi="Arial"/>
          <w:sz w:val="18"/>
          <w:szCs w:val="18"/>
        </w:rPr>
      </w:pPr>
    </w:p>
    <w:p w14:paraId="4B0080D4" w14:textId="77777777" w:rsidR="005762D2" w:rsidRPr="00D37263" w:rsidRDefault="00165EB4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Tensas Basin Levee District</w:t>
      </w:r>
    </w:p>
    <w:p w14:paraId="6D5B346E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John Stringer</w:t>
      </w:r>
    </w:p>
    <w:p w14:paraId="5EF763FC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505 District 1 Drive</w:t>
      </w:r>
    </w:p>
    <w:p w14:paraId="53C3967C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Monroe, LA 71202</w:t>
      </w:r>
    </w:p>
    <w:p w14:paraId="1170E805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11/23/1992)</w:t>
      </w:r>
    </w:p>
    <w:p w14:paraId="3381BA8B" w14:textId="77777777" w:rsidR="002E4125" w:rsidRPr="00D37263" w:rsidRDefault="002E4125" w:rsidP="005762D2">
      <w:pPr>
        <w:rPr>
          <w:rFonts w:ascii="Arial" w:hAnsi="Arial"/>
          <w:sz w:val="18"/>
          <w:szCs w:val="18"/>
        </w:rPr>
      </w:pPr>
    </w:p>
    <w:p w14:paraId="12DE3F37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Tensas Psh Assessor's Office</w:t>
      </w:r>
    </w:p>
    <w:p w14:paraId="732BD6DA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Irby Gamble</w:t>
      </w:r>
    </w:p>
    <w:p w14:paraId="73DE5A09" w14:textId="77777777" w:rsidR="005762D2" w:rsidRPr="00D37263" w:rsidRDefault="00712F0C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5762D2" w:rsidRPr="00D37263">
        <w:rPr>
          <w:rFonts w:ascii="Arial" w:hAnsi="Arial"/>
          <w:sz w:val="18"/>
          <w:szCs w:val="18"/>
        </w:rPr>
        <w:t xml:space="preserve"> 197</w:t>
      </w:r>
    </w:p>
    <w:p w14:paraId="3430FA64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t. Joseph, LA 71366-0197</w:t>
      </w:r>
    </w:p>
    <w:p w14:paraId="56029030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3/06/1991)</w:t>
      </w:r>
    </w:p>
    <w:p w14:paraId="3B6274AE" w14:textId="77777777" w:rsidR="00247FF4" w:rsidRPr="00D37263" w:rsidRDefault="00247FF4" w:rsidP="005762D2">
      <w:pPr>
        <w:rPr>
          <w:rFonts w:ascii="Arial" w:hAnsi="Arial"/>
          <w:sz w:val="18"/>
          <w:szCs w:val="18"/>
        </w:rPr>
      </w:pPr>
    </w:p>
    <w:p w14:paraId="4B22F89F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Tensas Parish Police Jury</w:t>
      </w:r>
    </w:p>
    <w:p w14:paraId="17A8DB8F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Ronnie W. Hopkins</w:t>
      </w:r>
    </w:p>
    <w:p w14:paraId="43FBB0BA" w14:textId="77777777" w:rsidR="005762D2" w:rsidRPr="00D37263" w:rsidRDefault="00712F0C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5762D2" w:rsidRPr="00D37263">
        <w:rPr>
          <w:rFonts w:ascii="Arial" w:hAnsi="Arial"/>
          <w:sz w:val="18"/>
          <w:szCs w:val="18"/>
        </w:rPr>
        <w:t xml:space="preserve"> 6168</w:t>
      </w:r>
    </w:p>
    <w:p w14:paraId="29B796C1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t. Joseph, LA 71366-6168</w:t>
      </w:r>
    </w:p>
    <w:p w14:paraId="031F3306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11/04/1997)</w:t>
      </w:r>
    </w:p>
    <w:p w14:paraId="5EF5168A" w14:textId="77777777" w:rsidR="00247FF4" w:rsidRPr="00D37263" w:rsidRDefault="00247FF4" w:rsidP="005762D2">
      <w:pPr>
        <w:rPr>
          <w:rFonts w:ascii="Arial" w:hAnsi="Arial"/>
          <w:sz w:val="18"/>
          <w:szCs w:val="18"/>
        </w:rPr>
      </w:pPr>
    </w:p>
    <w:p w14:paraId="7B6E9029" w14:textId="77777777" w:rsidR="008A7CA0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Tensas Sch</w:t>
      </w:r>
      <w:r w:rsidR="00931E94" w:rsidRPr="00D37263">
        <w:rPr>
          <w:rFonts w:ascii="Arial" w:hAnsi="Arial"/>
          <w:sz w:val="18"/>
          <w:szCs w:val="18"/>
        </w:rPr>
        <w:t>ool</w:t>
      </w:r>
      <w:r w:rsidRPr="00D37263">
        <w:rPr>
          <w:rFonts w:ascii="Arial" w:hAnsi="Arial"/>
          <w:sz w:val="18"/>
          <w:szCs w:val="18"/>
        </w:rPr>
        <w:t xml:space="preserve"> B</w:t>
      </w:r>
      <w:r w:rsidR="00440787" w:rsidRPr="00D37263">
        <w:rPr>
          <w:rFonts w:ascii="Arial" w:hAnsi="Arial"/>
          <w:sz w:val="18"/>
          <w:szCs w:val="18"/>
        </w:rPr>
        <w:t>oar</w:t>
      </w:r>
      <w:r w:rsidRPr="00D37263">
        <w:rPr>
          <w:rFonts w:ascii="Arial" w:hAnsi="Arial"/>
          <w:sz w:val="18"/>
          <w:szCs w:val="18"/>
        </w:rPr>
        <w:t>d/Head Start</w:t>
      </w:r>
    </w:p>
    <w:p w14:paraId="5B9D788B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Thelma Hopkins, Dir.</w:t>
      </w:r>
    </w:p>
    <w:p w14:paraId="43264BE1" w14:textId="77777777" w:rsidR="005762D2" w:rsidRPr="00D37263" w:rsidRDefault="00712F0C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5762D2" w:rsidRPr="00D37263">
        <w:rPr>
          <w:rFonts w:ascii="Arial" w:hAnsi="Arial"/>
          <w:sz w:val="18"/>
          <w:szCs w:val="18"/>
        </w:rPr>
        <w:t xml:space="preserve"> 626</w:t>
      </w:r>
    </w:p>
    <w:p w14:paraId="2F39D958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Newellton, LA 71357-0626</w:t>
      </w:r>
    </w:p>
    <w:p w14:paraId="5953E04E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11/06/1995)</w:t>
      </w:r>
    </w:p>
    <w:p w14:paraId="01D0FA4A" w14:textId="77777777" w:rsidR="00DD39FB" w:rsidRPr="00D37263" w:rsidRDefault="00DD39FB" w:rsidP="005762D2">
      <w:pPr>
        <w:rPr>
          <w:rFonts w:ascii="Arial" w:hAnsi="Arial"/>
          <w:sz w:val="18"/>
          <w:szCs w:val="18"/>
        </w:rPr>
      </w:pPr>
    </w:p>
    <w:p w14:paraId="491E9637" w14:textId="77777777" w:rsidR="005762D2" w:rsidRPr="00D37263" w:rsidRDefault="006552F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T</w:t>
      </w:r>
      <w:r w:rsidR="005762D2" w:rsidRPr="00D37263">
        <w:rPr>
          <w:rFonts w:ascii="Arial" w:hAnsi="Arial"/>
          <w:sz w:val="18"/>
          <w:szCs w:val="18"/>
        </w:rPr>
        <w:t>errebonne ARC</w:t>
      </w:r>
    </w:p>
    <w:p w14:paraId="357591B4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Bob Chiasson</w:t>
      </w:r>
    </w:p>
    <w:p w14:paraId="7A636913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#1 McCord Road</w:t>
      </w:r>
    </w:p>
    <w:p w14:paraId="52C2F111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Houma, LA 70363</w:t>
      </w:r>
    </w:p>
    <w:p w14:paraId="1BA6FA10" w14:textId="77777777" w:rsidR="00132AC3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3/11/1991)</w:t>
      </w:r>
    </w:p>
    <w:p w14:paraId="6FD3E5F7" w14:textId="77777777" w:rsidR="009966F4" w:rsidRPr="00D37263" w:rsidRDefault="009966F4" w:rsidP="005762D2">
      <w:pPr>
        <w:rPr>
          <w:rFonts w:ascii="Arial" w:hAnsi="Arial"/>
          <w:sz w:val="18"/>
          <w:szCs w:val="18"/>
        </w:rPr>
      </w:pPr>
    </w:p>
    <w:p w14:paraId="2F2A30BD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Terrebonne Council on Aging</w:t>
      </w:r>
      <w:r w:rsidR="00931E94" w:rsidRPr="00D37263">
        <w:rPr>
          <w:rFonts w:ascii="Arial" w:hAnsi="Arial"/>
          <w:sz w:val="18"/>
          <w:szCs w:val="18"/>
        </w:rPr>
        <w:br/>
      </w:r>
      <w:r w:rsidRPr="00D37263">
        <w:rPr>
          <w:rFonts w:ascii="Arial" w:hAnsi="Arial"/>
          <w:sz w:val="18"/>
          <w:szCs w:val="18"/>
        </w:rPr>
        <w:t>Marcia LeBlanc</w:t>
      </w:r>
    </w:p>
    <w:p w14:paraId="009C8DD1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tation 1, Box 10066</w:t>
      </w:r>
    </w:p>
    <w:p w14:paraId="10F94586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Houma, LA 70363-1066</w:t>
      </w:r>
    </w:p>
    <w:p w14:paraId="45ECDACE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 xml:space="preserve"> (12/20/1993)</w:t>
      </w:r>
    </w:p>
    <w:p w14:paraId="2A92EDDC" w14:textId="77777777" w:rsidR="007226F7" w:rsidRPr="00D37263" w:rsidRDefault="007226F7" w:rsidP="005762D2">
      <w:pPr>
        <w:rPr>
          <w:rFonts w:ascii="Arial" w:hAnsi="Arial"/>
          <w:sz w:val="18"/>
          <w:szCs w:val="18"/>
        </w:rPr>
      </w:pPr>
    </w:p>
    <w:p w14:paraId="61BBEAFC" w14:textId="77777777" w:rsidR="00485034" w:rsidRPr="00D37263" w:rsidRDefault="00485034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Terrebonne Levee &amp; Cons</w:t>
      </w:r>
      <w:r w:rsidR="009B65ED" w:rsidRPr="00D37263">
        <w:rPr>
          <w:rFonts w:ascii="Arial" w:hAnsi="Arial"/>
          <w:sz w:val="18"/>
          <w:szCs w:val="18"/>
        </w:rPr>
        <w:t>’</w:t>
      </w:r>
      <w:r w:rsidRPr="00D37263">
        <w:rPr>
          <w:rFonts w:ascii="Arial" w:hAnsi="Arial"/>
          <w:sz w:val="18"/>
          <w:szCs w:val="18"/>
        </w:rPr>
        <w:t>n District</w:t>
      </w:r>
    </w:p>
    <w:p w14:paraId="0132AC21" w14:textId="77777777" w:rsidR="00485034" w:rsidRPr="00D37263" w:rsidRDefault="00485034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Reggie Dupre, Jr.</w:t>
      </w:r>
    </w:p>
    <w:p w14:paraId="100214A8" w14:textId="77777777" w:rsidR="00485034" w:rsidRPr="00D37263" w:rsidRDefault="00485034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220 Clendenning Road</w:t>
      </w:r>
    </w:p>
    <w:p w14:paraId="3ADF1A05" w14:textId="77777777" w:rsidR="00485034" w:rsidRPr="00D37263" w:rsidRDefault="00485034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Houma, LA 70363</w:t>
      </w:r>
    </w:p>
    <w:p w14:paraId="1BF5FE82" w14:textId="77777777" w:rsidR="00485034" w:rsidRPr="00D37263" w:rsidRDefault="00485034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5/05/2016)</w:t>
      </w:r>
    </w:p>
    <w:p w14:paraId="4731845D" w14:textId="77777777" w:rsidR="00904635" w:rsidRPr="00D37263" w:rsidRDefault="00904635" w:rsidP="005762D2">
      <w:pPr>
        <w:rPr>
          <w:rFonts w:ascii="Arial" w:hAnsi="Arial"/>
          <w:sz w:val="18"/>
          <w:szCs w:val="18"/>
        </w:rPr>
      </w:pPr>
    </w:p>
    <w:p w14:paraId="51AFB408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Terrebonne Psh Consol</w:t>
      </w:r>
      <w:r w:rsidR="00440787" w:rsidRPr="00D37263">
        <w:rPr>
          <w:rFonts w:ascii="Arial" w:hAnsi="Arial"/>
          <w:sz w:val="18"/>
          <w:szCs w:val="18"/>
        </w:rPr>
        <w:t xml:space="preserve"> </w:t>
      </w:r>
      <w:r w:rsidRPr="00D37263">
        <w:rPr>
          <w:rFonts w:ascii="Arial" w:hAnsi="Arial"/>
          <w:sz w:val="18"/>
          <w:szCs w:val="18"/>
        </w:rPr>
        <w:t>Govt</w:t>
      </w:r>
    </w:p>
    <w:p w14:paraId="5C9A8559" w14:textId="77777777" w:rsidR="005762D2" w:rsidRPr="00D37263" w:rsidRDefault="005762D2" w:rsidP="005762D2">
      <w:pPr>
        <w:rPr>
          <w:rFonts w:ascii="Arial" w:hAnsi="Arial" w:cs="Arial"/>
          <w:sz w:val="18"/>
          <w:szCs w:val="18"/>
        </w:rPr>
      </w:pPr>
      <w:r w:rsidRPr="00D37263">
        <w:rPr>
          <w:rFonts w:ascii="Arial" w:hAnsi="Arial" w:cs="Arial"/>
          <w:snapToGrid/>
          <w:sz w:val="18"/>
          <w:szCs w:val="18"/>
        </w:rPr>
        <w:t>Angela Guidry</w:t>
      </w:r>
    </w:p>
    <w:p w14:paraId="2EFA9D7F" w14:textId="77777777" w:rsidR="005762D2" w:rsidRPr="00D37263" w:rsidRDefault="00712F0C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5762D2" w:rsidRPr="00D37263">
        <w:rPr>
          <w:rFonts w:ascii="Arial" w:hAnsi="Arial"/>
          <w:sz w:val="18"/>
          <w:szCs w:val="18"/>
        </w:rPr>
        <w:t xml:space="preserve"> 2768</w:t>
      </w:r>
    </w:p>
    <w:p w14:paraId="5F78D5C5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Houma, LA 70361-2768</w:t>
      </w:r>
    </w:p>
    <w:p w14:paraId="39ADCF18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3/06/1991)</w:t>
      </w:r>
    </w:p>
    <w:p w14:paraId="5BEE8E1B" w14:textId="77777777" w:rsidR="00886925" w:rsidRPr="00D37263" w:rsidRDefault="00886925" w:rsidP="005762D2">
      <w:pPr>
        <w:rPr>
          <w:rFonts w:ascii="Arial" w:hAnsi="Arial"/>
          <w:sz w:val="18"/>
          <w:szCs w:val="18"/>
        </w:rPr>
      </w:pPr>
    </w:p>
    <w:p w14:paraId="69CE7919" w14:textId="77777777" w:rsidR="004A05B2" w:rsidRPr="00D37263" w:rsidRDefault="004A05B2" w:rsidP="005762D2">
      <w:pPr>
        <w:rPr>
          <w:rFonts w:ascii="Arial" w:hAnsi="Arial"/>
          <w:sz w:val="18"/>
          <w:szCs w:val="18"/>
        </w:rPr>
      </w:pPr>
    </w:p>
    <w:p w14:paraId="3108A560" w14:textId="77777777" w:rsidR="004A05B2" w:rsidRPr="00D37263" w:rsidRDefault="004A05B2" w:rsidP="005762D2">
      <w:pPr>
        <w:rPr>
          <w:rFonts w:ascii="Arial" w:hAnsi="Arial"/>
          <w:sz w:val="18"/>
          <w:szCs w:val="18"/>
        </w:rPr>
      </w:pPr>
    </w:p>
    <w:p w14:paraId="33BD1FEE" w14:textId="77777777" w:rsidR="004A05B2" w:rsidRPr="00D37263" w:rsidRDefault="004A05B2" w:rsidP="005762D2">
      <w:pPr>
        <w:rPr>
          <w:rFonts w:ascii="Arial" w:hAnsi="Arial"/>
          <w:sz w:val="18"/>
          <w:szCs w:val="18"/>
        </w:rPr>
      </w:pPr>
    </w:p>
    <w:p w14:paraId="797EAEF2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Terrebonne Gen</w:t>
      </w:r>
      <w:r w:rsidR="00440787" w:rsidRPr="00D37263">
        <w:rPr>
          <w:rFonts w:ascii="Arial" w:hAnsi="Arial"/>
          <w:sz w:val="18"/>
          <w:szCs w:val="18"/>
        </w:rPr>
        <w:t>eral</w:t>
      </w:r>
      <w:r w:rsidRPr="00D37263">
        <w:rPr>
          <w:rFonts w:ascii="Arial" w:hAnsi="Arial"/>
          <w:sz w:val="18"/>
          <w:szCs w:val="18"/>
        </w:rPr>
        <w:t xml:space="preserve"> Med</w:t>
      </w:r>
      <w:r w:rsidR="00440787" w:rsidRPr="00D37263">
        <w:rPr>
          <w:rFonts w:ascii="Arial" w:hAnsi="Arial"/>
          <w:sz w:val="18"/>
          <w:szCs w:val="18"/>
        </w:rPr>
        <w:t>ical Ctr</w:t>
      </w:r>
    </w:p>
    <w:p w14:paraId="0C0A70AE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June Davis</w:t>
      </w:r>
    </w:p>
    <w:p w14:paraId="079172F2" w14:textId="77777777" w:rsidR="005762D2" w:rsidRPr="00D37263" w:rsidRDefault="00712F0C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5762D2" w:rsidRPr="00D37263">
        <w:rPr>
          <w:rFonts w:ascii="Arial" w:hAnsi="Arial"/>
          <w:sz w:val="18"/>
          <w:szCs w:val="18"/>
        </w:rPr>
        <w:t xml:space="preserve"> 6037</w:t>
      </w:r>
    </w:p>
    <w:p w14:paraId="71F35613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Houma, LA 70361-6037</w:t>
      </w:r>
    </w:p>
    <w:p w14:paraId="1F39FE88" w14:textId="77777777" w:rsidR="00573B77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3/11/1991)</w:t>
      </w:r>
    </w:p>
    <w:p w14:paraId="0EE662FA" w14:textId="77777777" w:rsidR="007226F7" w:rsidRPr="00D37263" w:rsidRDefault="007226F7" w:rsidP="00B646FC">
      <w:pPr>
        <w:rPr>
          <w:rFonts w:ascii="Arial" w:hAnsi="Arial"/>
          <w:sz w:val="18"/>
          <w:szCs w:val="18"/>
        </w:rPr>
      </w:pPr>
    </w:p>
    <w:p w14:paraId="376FD3CF" w14:textId="77777777" w:rsidR="009E4AFD" w:rsidRPr="00D37263" w:rsidRDefault="00B646FC" w:rsidP="00B646F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Terrebonne Psh Fire Protn Dist #10</w:t>
      </w:r>
    </w:p>
    <w:p w14:paraId="581D6E82" w14:textId="77777777" w:rsidR="00B646FC" w:rsidRPr="00D37263" w:rsidRDefault="00B646FC" w:rsidP="00B646F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Fire Chief Liner</w:t>
      </w:r>
    </w:p>
    <w:p w14:paraId="7C2567E9" w14:textId="77777777" w:rsidR="00B646FC" w:rsidRPr="00D37263" w:rsidRDefault="00B646FC" w:rsidP="00B646F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1767 Bayou DuLarge Road</w:t>
      </w:r>
    </w:p>
    <w:p w14:paraId="42104B0F" w14:textId="77777777" w:rsidR="00B646FC" w:rsidRPr="00D37263" w:rsidRDefault="00B646FC" w:rsidP="00B646F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Theriot, LA 70397</w:t>
      </w:r>
    </w:p>
    <w:p w14:paraId="061C4A35" w14:textId="77777777" w:rsidR="00B646FC" w:rsidRPr="00D37263" w:rsidRDefault="00B646FC" w:rsidP="00B646F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2/2</w:t>
      </w:r>
      <w:r w:rsidR="005C6362" w:rsidRPr="00D37263">
        <w:rPr>
          <w:rFonts w:ascii="Arial" w:hAnsi="Arial"/>
          <w:sz w:val="18"/>
          <w:szCs w:val="18"/>
        </w:rPr>
        <w:t>5</w:t>
      </w:r>
      <w:r w:rsidRPr="00D37263">
        <w:rPr>
          <w:rFonts w:ascii="Arial" w:hAnsi="Arial"/>
          <w:sz w:val="18"/>
          <w:szCs w:val="18"/>
        </w:rPr>
        <w:t>/2014)</w:t>
      </w:r>
    </w:p>
    <w:p w14:paraId="065778DF" w14:textId="77777777" w:rsidR="0062443D" w:rsidRPr="00D37263" w:rsidRDefault="0062443D" w:rsidP="00B646FC">
      <w:pPr>
        <w:rPr>
          <w:rFonts w:ascii="Arial" w:hAnsi="Arial"/>
          <w:sz w:val="18"/>
          <w:szCs w:val="18"/>
        </w:rPr>
      </w:pPr>
    </w:p>
    <w:p w14:paraId="64C4BD87" w14:textId="77777777" w:rsidR="005762D2" w:rsidRPr="00D37263" w:rsidRDefault="005762D2" w:rsidP="00B646FC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Terrebonne Psh School B</w:t>
      </w:r>
      <w:r w:rsidR="00CE51A1" w:rsidRPr="00D37263">
        <w:rPr>
          <w:rFonts w:ascii="Arial" w:hAnsi="Arial"/>
          <w:sz w:val="18"/>
          <w:szCs w:val="18"/>
        </w:rPr>
        <w:t>oar</w:t>
      </w:r>
      <w:r w:rsidRPr="00D37263">
        <w:rPr>
          <w:rFonts w:ascii="Arial" w:hAnsi="Arial"/>
          <w:sz w:val="18"/>
          <w:szCs w:val="18"/>
        </w:rPr>
        <w:t>d</w:t>
      </w:r>
    </w:p>
    <w:p w14:paraId="6AA7DEEC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Mr. Carreker</w:t>
      </w:r>
    </w:p>
    <w:p w14:paraId="451FFFBE" w14:textId="77777777" w:rsidR="005762D2" w:rsidRPr="00D37263" w:rsidRDefault="00712F0C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5762D2" w:rsidRPr="00D37263">
        <w:rPr>
          <w:rFonts w:ascii="Arial" w:hAnsi="Arial"/>
          <w:sz w:val="18"/>
          <w:szCs w:val="18"/>
        </w:rPr>
        <w:t xml:space="preserve"> 5097</w:t>
      </w:r>
    </w:p>
    <w:p w14:paraId="77A2E719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Houma, LA 70361-5097</w:t>
      </w:r>
    </w:p>
    <w:p w14:paraId="3F88AA6F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6/05/1991)</w:t>
      </w:r>
    </w:p>
    <w:p w14:paraId="78FF4401" w14:textId="77777777" w:rsidR="00316CC7" w:rsidRPr="00D37263" w:rsidRDefault="00316CC7" w:rsidP="00F264EA">
      <w:pPr>
        <w:rPr>
          <w:rFonts w:ascii="Arial" w:hAnsi="Arial" w:cs="Arial"/>
          <w:color w:val="000000"/>
          <w:sz w:val="18"/>
          <w:szCs w:val="18"/>
        </w:rPr>
      </w:pPr>
    </w:p>
    <w:p w14:paraId="73E0D8D7" w14:textId="77777777" w:rsidR="00F264EA" w:rsidRPr="00D37263" w:rsidRDefault="00F264EA" w:rsidP="00F264EA">
      <w:pPr>
        <w:rPr>
          <w:rFonts w:ascii="Arial" w:hAnsi="Arial" w:cs="Arial"/>
          <w:color w:val="000000"/>
          <w:sz w:val="18"/>
          <w:szCs w:val="18"/>
        </w:rPr>
      </w:pPr>
      <w:r w:rsidRPr="00D37263">
        <w:rPr>
          <w:rFonts w:ascii="Arial" w:hAnsi="Arial" w:cs="Arial"/>
          <w:color w:val="000000"/>
          <w:sz w:val="18"/>
          <w:szCs w:val="18"/>
        </w:rPr>
        <w:t>Terrebonne Port Commission</w:t>
      </w:r>
    </w:p>
    <w:p w14:paraId="13EBA153" w14:textId="77777777" w:rsidR="00F264EA" w:rsidRPr="00D37263" w:rsidRDefault="00F264EA" w:rsidP="00F264EA">
      <w:pPr>
        <w:rPr>
          <w:rFonts w:ascii="Arial" w:hAnsi="Arial" w:cs="Arial"/>
          <w:color w:val="000000"/>
          <w:sz w:val="18"/>
          <w:szCs w:val="18"/>
        </w:rPr>
      </w:pPr>
      <w:r w:rsidRPr="00D37263">
        <w:rPr>
          <w:rFonts w:ascii="Arial" w:hAnsi="Arial" w:cs="Arial"/>
          <w:color w:val="000000"/>
          <w:sz w:val="18"/>
          <w:szCs w:val="18"/>
        </w:rPr>
        <w:t>Sonja Labat, Fin. Mgr</w:t>
      </w:r>
    </w:p>
    <w:p w14:paraId="5198B24F" w14:textId="77777777" w:rsidR="00F264EA" w:rsidRPr="00D37263" w:rsidRDefault="00F264EA" w:rsidP="00F264EA">
      <w:pPr>
        <w:rPr>
          <w:rFonts w:ascii="Arial" w:hAnsi="Arial" w:cs="Arial"/>
          <w:color w:val="000000"/>
          <w:sz w:val="18"/>
          <w:szCs w:val="18"/>
        </w:rPr>
      </w:pPr>
      <w:r w:rsidRPr="00D37263">
        <w:rPr>
          <w:rFonts w:ascii="Arial" w:hAnsi="Arial" w:cs="Arial"/>
          <w:color w:val="000000"/>
          <w:sz w:val="18"/>
          <w:szCs w:val="18"/>
        </w:rPr>
        <w:t>P. O. Box 6097</w:t>
      </w:r>
    </w:p>
    <w:p w14:paraId="69FD73A3" w14:textId="77777777" w:rsidR="00F264EA" w:rsidRPr="00D37263" w:rsidRDefault="00F264EA" w:rsidP="00F264EA">
      <w:pPr>
        <w:rPr>
          <w:rFonts w:ascii="Arial" w:hAnsi="Arial" w:cs="Arial"/>
          <w:color w:val="000000"/>
          <w:sz w:val="18"/>
          <w:szCs w:val="18"/>
        </w:rPr>
      </w:pPr>
      <w:r w:rsidRPr="00D37263">
        <w:rPr>
          <w:rFonts w:ascii="Arial" w:hAnsi="Arial" w:cs="Arial"/>
          <w:color w:val="000000"/>
          <w:sz w:val="18"/>
          <w:szCs w:val="18"/>
        </w:rPr>
        <w:t>Houma, LA 70361</w:t>
      </w:r>
    </w:p>
    <w:p w14:paraId="3B4A267B" w14:textId="77777777" w:rsidR="00F264EA" w:rsidRPr="00D37263" w:rsidRDefault="00F264EA" w:rsidP="00F264EA">
      <w:pPr>
        <w:rPr>
          <w:rFonts w:ascii="Arial" w:hAnsi="Arial" w:cs="Arial"/>
          <w:color w:val="000000"/>
          <w:sz w:val="18"/>
          <w:szCs w:val="18"/>
        </w:rPr>
      </w:pPr>
      <w:r w:rsidRPr="00D37263">
        <w:rPr>
          <w:rFonts w:ascii="Arial" w:hAnsi="Arial" w:cs="Arial"/>
          <w:color w:val="000000"/>
          <w:sz w:val="18"/>
          <w:szCs w:val="18"/>
        </w:rPr>
        <w:t>(06/28/2016)</w:t>
      </w:r>
    </w:p>
    <w:p w14:paraId="26B31699" w14:textId="77777777" w:rsidR="008A7CA0" w:rsidRPr="00D37263" w:rsidRDefault="008A7CA0" w:rsidP="005762D2">
      <w:pPr>
        <w:rPr>
          <w:rFonts w:ascii="Arial" w:hAnsi="Arial"/>
          <w:sz w:val="18"/>
          <w:szCs w:val="18"/>
        </w:rPr>
      </w:pPr>
    </w:p>
    <w:p w14:paraId="3F76C439" w14:textId="77777777" w:rsidR="00BA32ED" w:rsidRPr="00D37263" w:rsidRDefault="00BA32ED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The Carriage House of Lakeview LLC</w:t>
      </w:r>
      <w:r w:rsidRPr="00D37263">
        <w:rPr>
          <w:rFonts w:ascii="Arial" w:hAnsi="Arial"/>
          <w:sz w:val="18"/>
          <w:szCs w:val="18"/>
        </w:rPr>
        <w:br/>
        <w:t>Carrie S. Castaing, Owner/Director</w:t>
      </w:r>
    </w:p>
    <w:p w14:paraId="4A5293FA" w14:textId="77777777" w:rsidR="00BA32ED" w:rsidRPr="00D37263" w:rsidRDefault="00BA32ED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6257 General Diaz Street</w:t>
      </w:r>
    </w:p>
    <w:p w14:paraId="5D03AC6B" w14:textId="77777777" w:rsidR="00BA32ED" w:rsidRPr="00D37263" w:rsidRDefault="00BA32ED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lastRenderedPageBreak/>
        <w:t>New Orleans, LA 70124</w:t>
      </w:r>
    </w:p>
    <w:p w14:paraId="70FA7376" w14:textId="77777777" w:rsidR="00BA32ED" w:rsidRPr="00D37263" w:rsidRDefault="00BA32ED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7/23/2020)</w:t>
      </w:r>
    </w:p>
    <w:p w14:paraId="532C79F7" w14:textId="77777777" w:rsidR="00F74EC0" w:rsidRPr="00D37263" w:rsidRDefault="00F74EC0" w:rsidP="005762D2">
      <w:pPr>
        <w:rPr>
          <w:rFonts w:ascii="Arial" w:hAnsi="Arial"/>
          <w:sz w:val="18"/>
          <w:szCs w:val="18"/>
        </w:rPr>
      </w:pPr>
    </w:p>
    <w:p w14:paraId="6C4FDB8F" w14:textId="77777777" w:rsidR="005907D9" w:rsidRPr="00D37263" w:rsidRDefault="005907D9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The</w:t>
      </w:r>
      <w:r w:rsidR="00D0716E" w:rsidRPr="00D37263">
        <w:rPr>
          <w:rFonts w:ascii="Arial" w:hAnsi="Arial"/>
          <w:sz w:val="18"/>
          <w:szCs w:val="18"/>
        </w:rPr>
        <w:t xml:space="preserve"> </w:t>
      </w:r>
      <w:r w:rsidRPr="00D37263">
        <w:rPr>
          <w:rFonts w:ascii="Arial" w:hAnsi="Arial"/>
          <w:sz w:val="18"/>
          <w:szCs w:val="18"/>
        </w:rPr>
        <w:t>Early Childhood Dev. C</w:t>
      </w:r>
      <w:r w:rsidR="00923549" w:rsidRPr="00D37263">
        <w:rPr>
          <w:rFonts w:ascii="Arial" w:hAnsi="Arial"/>
          <w:sz w:val="18"/>
          <w:szCs w:val="18"/>
        </w:rPr>
        <w:t>enter</w:t>
      </w:r>
      <w:r w:rsidRPr="00D37263">
        <w:rPr>
          <w:rFonts w:ascii="Arial" w:hAnsi="Arial"/>
          <w:sz w:val="18"/>
          <w:szCs w:val="18"/>
        </w:rPr>
        <w:t xml:space="preserve"> </w:t>
      </w:r>
      <w:r w:rsidR="00923549" w:rsidRPr="00D37263">
        <w:rPr>
          <w:rFonts w:ascii="Arial" w:hAnsi="Arial"/>
          <w:sz w:val="18"/>
          <w:szCs w:val="18"/>
        </w:rPr>
        <w:br/>
      </w:r>
      <w:r w:rsidRPr="00D37263">
        <w:rPr>
          <w:rFonts w:ascii="Arial" w:hAnsi="Arial"/>
          <w:sz w:val="18"/>
          <w:szCs w:val="18"/>
        </w:rPr>
        <w:t>of Avoyelles</w:t>
      </w:r>
    </w:p>
    <w:p w14:paraId="4EA6ED31" w14:textId="77777777" w:rsidR="005907D9" w:rsidRPr="00D37263" w:rsidRDefault="005907D9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Raven VanGossn</w:t>
      </w:r>
      <w:r w:rsidRPr="00D37263">
        <w:rPr>
          <w:rFonts w:ascii="Arial" w:hAnsi="Arial"/>
          <w:sz w:val="18"/>
          <w:szCs w:val="18"/>
        </w:rPr>
        <w:br/>
        <w:t>34 Longfellow Road</w:t>
      </w:r>
    </w:p>
    <w:p w14:paraId="74E64E88" w14:textId="77777777" w:rsidR="005907D9" w:rsidRPr="00D37263" w:rsidRDefault="005907D9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Manusura, LA 71350</w:t>
      </w:r>
    </w:p>
    <w:p w14:paraId="425FC086" w14:textId="77777777" w:rsidR="005907D9" w:rsidRPr="00D37263" w:rsidRDefault="005907D9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3/11/2021)</w:t>
      </w:r>
    </w:p>
    <w:p w14:paraId="6E69BE1A" w14:textId="77777777" w:rsidR="00D0716E" w:rsidRPr="00D37263" w:rsidRDefault="00D0716E" w:rsidP="005762D2">
      <w:pPr>
        <w:rPr>
          <w:rFonts w:ascii="Arial" w:hAnsi="Arial"/>
          <w:sz w:val="18"/>
          <w:szCs w:val="18"/>
        </w:rPr>
      </w:pPr>
    </w:p>
    <w:p w14:paraId="69AEDB16" w14:textId="77777777" w:rsidR="001317FB" w:rsidRPr="00D37263" w:rsidRDefault="001317FB" w:rsidP="001317FB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The Early Learning Center of Ponchatoula</w:t>
      </w:r>
      <w:r w:rsidRPr="00D37263">
        <w:rPr>
          <w:rFonts w:ascii="Arial" w:hAnsi="Arial"/>
          <w:sz w:val="18"/>
          <w:szCs w:val="18"/>
        </w:rPr>
        <w:br/>
        <w:t>Kella Boudreaux, Director</w:t>
      </w:r>
      <w:r w:rsidRPr="00D37263">
        <w:rPr>
          <w:rFonts w:ascii="Arial" w:hAnsi="Arial"/>
          <w:sz w:val="18"/>
          <w:szCs w:val="18"/>
        </w:rPr>
        <w:br/>
        <w:t>1698 St.Patrick’s Blvd.</w:t>
      </w:r>
    </w:p>
    <w:p w14:paraId="7417CDB4" w14:textId="77777777" w:rsidR="001317FB" w:rsidRPr="00D37263" w:rsidRDefault="001317FB" w:rsidP="001317FB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onchtoula, LA 70454</w:t>
      </w:r>
      <w:r w:rsidRPr="00D37263">
        <w:rPr>
          <w:rFonts w:ascii="Arial" w:hAnsi="Arial"/>
          <w:sz w:val="18"/>
          <w:szCs w:val="18"/>
        </w:rPr>
        <w:br/>
        <w:t>(9/30/2019)</w:t>
      </w:r>
    </w:p>
    <w:p w14:paraId="503B761D" w14:textId="77777777" w:rsidR="001317FB" w:rsidRPr="00D37263" w:rsidRDefault="001317FB" w:rsidP="005762D2">
      <w:pPr>
        <w:rPr>
          <w:rFonts w:ascii="Arial" w:hAnsi="Arial"/>
          <w:sz w:val="18"/>
          <w:szCs w:val="18"/>
        </w:rPr>
      </w:pPr>
    </w:p>
    <w:p w14:paraId="142F1CF7" w14:textId="77777777" w:rsidR="001317FB" w:rsidRPr="00D37263" w:rsidRDefault="001317FB" w:rsidP="001317FB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The Learning Center at Peaceful Rest Amandy Neal</w:t>
      </w:r>
    </w:p>
    <w:p w14:paraId="6E76EED1" w14:textId="77777777" w:rsidR="001317FB" w:rsidRPr="00D37263" w:rsidRDefault="001317FB" w:rsidP="001317FB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8200 St. Vincent Avenue</w:t>
      </w:r>
    </w:p>
    <w:p w14:paraId="63B4C5E1" w14:textId="77777777" w:rsidR="001317FB" w:rsidRPr="00D37263" w:rsidRDefault="001317FB" w:rsidP="001317FB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hreveport, LA 71106</w:t>
      </w:r>
    </w:p>
    <w:p w14:paraId="29182F9E" w14:textId="77777777" w:rsidR="001317FB" w:rsidRPr="00D37263" w:rsidRDefault="001317FB" w:rsidP="001317FB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4/14/2015)</w:t>
      </w:r>
    </w:p>
    <w:p w14:paraId="1FE782F0" w14:textId="77777777" w:rsidR="001317FB" w:rsidRPr="00D37263" w:rsidRDefault="001317FB" w:rsidP="001317FB">
      <w:pPr>
        <w:rPr>
          <w:rFonts w:ascii="Arial" w:hAnsi="Arial"/>
          <w:sz w:val="18"/>
          <w:szCs w:val="18"/>
        </w:rPr>
      </w:pPr>
    </w:p>
    <w:p w14:paraId="0F96F00E" w14:textId="77777777" w:rsidR="001317FB" w:rsidRPr="00D37263" w:rsidRDefault="001317FB" w:rsidP="001317FB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The Learning Den, LLC</w:t>
      </w:r>
      <w:r w:rsidRPr="00D37263">
        <w:rPr>
          <w:rFonts w:ascii="Arial" w:hAnsi="Arial"/>
          <w:sz w:val="18"/>
          <w:szCs w:val="18"/>
        </w:rPr>
        <w:br/>
        <w:t>Aiisha Jones, Owner</w:t>
      </w:r>
    </w:p>
    <w:p w14:paraId="2C840BC6" w14:textId="77777777" w:rsidR="001317FB" w:rsidRPr="00D37263" w:rsidRDefault="001317FB" w:rsidP="001317FB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130 Mansfield Estate Dr.</w:t>
      </w:r>
    </w:p>
    <w:p w14:paraId="60C477BB" w14:textId="77777777" w:rsidR="001317FB" w:rsidRPr="00D37263" w:rsidRDefault="001317FB" w:rsidP="001317FB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Grambling, LA 71245</w:t>
      </w:r>
      <w:r w:rsidRPr="00D37263">
        <w:rPr>
          <w:rFonts w:ascii="Arial" w:hAnsi="Arial"/>
          <w:sz w:val="18"/>
          <w:szCs w:val="18"/>
        </w:rPr>
        <w:br/>
        <w:t>(09/03/2020)</w:t>
      </w:r>
    </w:p>
    <w:p w14:paraId="6C3221BD" w14:textId="77777777" w:rsidR="001317FB" w:rsidRPr="00D37263" w:rsidRDefault="001317FB" w:rsidP="001317FB">
      <w:pPr>
        <w:rPr>
          <w:rFonts w:ascii="Arial" w:hAnsi="Arial"/>
          <w:sz w:val="18"/>
          <w:szCs w:val="18"/>
        </w:rPr>
      </w:pPr>
    </w:p>
    <w:p w14:paraId="5A454393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Thibodaux</w:t>
      </w:r>
      <w:r w:rsidR="00DC5F65" w:rsidRPr="00D37263">
        <w:rPr>
          <w:rFonts w:ascii="Arial" w:hAnsi="Arial"/>
          <w:sz w:val="18"/>
          <w:szCs w:val="18"/>
        </w:rPr>
        <w:t>, City of</w:t>
      </w:r>
    </w:p>
    <w:p w14:paraId="2E3E383E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Tommy Eschete</w:t>
      </w:r>
      <w:r w:rsidR="00440787" w:rsidRPr="00D37263">
        <w:rPr>
          <w:rFonts w:ascii="Arial" w:hAnsi="Arial"/>
          <w:sz w:val="18"/>
          <w:szCs w:val="18"/>
        </w:rPr>
        <w:t>, City Clerk</w:t>
      </w:r>
    </w:p>
    <w:p w14:paraId="24007433" w14:textId="77777777" w:rsidR="005762D2" w:rsidRPr="00D37263" w:rsidRDefault="00712F0C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5762D2" w:rsidRPr="00D37263">
        <w:rPr>
          <w:rFonts w:ascii="Arial" w:hAnsi="Arial"/>
          <w:sz w:val="18"/>
          <w:szCs w:val="18"/>
        </w:rPr>
        <w:t xml:space="preserve"> 5418</w:t>
      </w:r>
    </w:p>
    <w:p w14:paraId="40767B8E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Thibodaux, LA 70302-5418</w:t>
      </w:r>
    </w:p>
    <w:p w14:paraId="1C6EC4D0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12/28/1992)</w:t>
      </w:r>
    </w:p>
    <w:p w14:paraId="60812B50" w14:textId="77777777" w:rsidR="00FE2F09" w:rsidRPr="00D37263" w:rsidRDefault="00FE2F09" w:rsidP="005762D2">
      <w:pPr>
        <w:rPr>
          <w:rFonts w:ascii="Arial" w:hAnsi="Arial"/>
          <w:sz w:val="18"/>
          <w:szCs w:val="18"/>
        </w:rPr>
      </w:pPr>
    </w:p>
    <w:p w14:paraId="56678E67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Thibodaux Housing Authority</w:t>
      </w:r>
    </w:p>
    <w:p w14:paraId="5DCEE64C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Harry Becnel</w:t>
      </w:r>
    </w:p>
    <w:p w14:paraId="6565EC7D" w14:textId="77777777" w:rsidR="005762D2" w:rsidRPr="00D37263" w:rsidRDefault="00712F0C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5762D2" w:rsidRPr="00D37263">
        <w:rPr>
          <w:rFonts w:ascii="Arial" w:hAnsi="Arial"/>
          <w:sz w:val="18"/>
          <w:szCs w:val="18"/>
        </w:rPr>
        <w:t xml:space="preserve"> 775</w:t>
      </w:r>
    </w:p>
    <w:p w14:paraId="122E736B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Thibodaux, LA 70302-0775</w:t>
      </w:r>
    </w:p>
    <w:p w14:paraId="1B0E9AF4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7/16/1991)</w:t>
      </w:r>
    </w:p>
    <w:p w14:paraId="1A5B3645" w14:textId="77777777" w:rsidR="00316CC7" w:rsidRPr="00D37263" w:rsidRDefault="00316CC7" w:rsidP="00931E94">
      <w:pPr>
        <w:rPr>
          <w:rFonts w:ascii="Arial" w:hAnsi="Arial"/>
          <w:sz w:val="18"/>
          <w:szCs w:val="18"/>
        </w:rPr>
      </w:pPr>
    </w:p>
    <w:p w14:paraId="383DAE50" w14:textId="77777777" w:rsidR="004A05B2" w:rsidRPr="00D37263" w:rsidRDefault="004A05B2" w:rsidP="00931E94">
      <w:pPr>
        <w:rPr>
          <w:rFonts w:ascii="Arial" w:hAnsi="Arial"/>
          <w:sz w:val="18"/>
          <w:szCs w:val="18"/>
        </w:rPr>
      </w:pPr>
    </w:p>
    <w:p w14:paraId="31550436" w14:textId="77777777" w:rsidR="00931E94" w:rsidRPr="00D37263" w:rsidRDefault="00931E94" w:rsidP="00931E9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Thibodaux Reg</w:t>
      </w:r>
      <w:r w:rsidR="00440787" w:rsidRPr="00D37263">
        <w:rPr>
          <w:rFonts w:ascii="Arial" w:hAnsi="Arial"/>
          <w:sz w:val="18"/>
          <w:szCs w:val="18"/>
        </w:rPr>
        <w:t>ional</w:t>
      </w:r>
      <w:r w:rsidRPr="00D37263">
        <w:rPr>
          <w:rFonts w:ascii="Arial" w:hAnsi="Arial"/>
          <w:sz w:val="18"/>
          <w:szCs w:val="18"/>
        </w:rPr>
        <w:t xml:space="preserve"> Medical Ctr </w:t>
      </w:r>
    </w:p>
    <w:p w14:paraId="258F5A98" w14:textId="77777777" w:rsidR="00931E94" w:rsidRPr="00D37263" w:rsidRDefault="00931E94" w:rsidP="00931E9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Burma C. Lee</w:t>
      </w:r>
    </w:p>
    <w:p w14:paraId="07933DEF" w14:textId="77777777" w:rsidR="00931E94" w:rsidRPr="00D37263" w:rsidRDefault="00712F0C" w:rsidP="00931E9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931E94" w:rsidRPr="00D37263">
        <w:rPr>
          <w:rFonts w:ascii="Arial" w:hAnsi="Arial"/>
          <w:sz w:val="18"/>
          <w:szCs w:val="18"/>
        </w:rPr>
        <w:t xml:space="preserve"> 1118</w:t>
      </w:r>
    </w:p>
    <w:p w14:paraId="36BB9C98" w14:textId="77777777" w:rsidR="00931E94" w:rsidRPr="00D37263" w:rsidRDefault="00931E94" w:rsidP="00931E9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Thibodaux, LA 70302-1118</w:t>
      </w:r>
    </w:p>
    <w:p w14:paraId="5673317C" w14:textId="77777777" w:rsidR="00E66D66" w:rsidRPr="00D37263" w:rsidRDefault="00931E94" w:rsidP="00E66D66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3/11/1991)</w:t>
      </w:r>
    </w:p>
    <w:p w14:paraId="1C3E39B7" w14:textId="77777777" w:rsidR="00F1783B" w:rsidRPr="00D37263" w:rsidRDefault="00F1783B" w:rsidP="00E66D66">
      <w:pPr>
        <w:rPr>
          <w:rFonts w:ascii="Arial" w:hAnsi="Arial"/>
          <w:sz w:val="18"/>
          <w:szCs w:val="18"/>
        </w:rPr>
      </w:pPr>
    </w:p>
    <w:p w14:paraId="1A38E8E4" w14:textId="77777777" w:rsidR="00EC5A88" w:rsidRPr="00D37263" w:rsidRDefault="00EC5A88" w:rsidP="00E66D66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Thrive Academy</w:t>
      </w:r>
      <w:r w:rsidRPr="00D37263">
        <w:rPr>
          <w:rFonts w:ascii="Arial" w:hAnsi="Arial"/>
          <w:sz w:val="18"/>
          <w:szCs w:val="18"/>
        </w:rPr>
        <w:br/>
        <w:t>Sarah Broome</w:t>
      </w:r>
      <w:r w:rsidRPr="00D37263">
        <w:rPr>
          <w:rFonts w:ascii="Arial" w:hAnsi="Arial"/>
          <w:sz w:val="18"/>
          <w:szCs w:val="18"/>
        </w:rPr>
        <w:br/>
        <w:t>2585 Brightside Drive</w:t>
      </w:r>
    </w:p>
    <w:p w14:paraId="144B2A47" w14:textId="77777777" w:rsidR="00EC5A88" w:rsidRPr="00D37263" w:rsidRDefault="00EC5A88" w:rsidP="00E66D66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Baton Rouge, LA 70820</w:t>
      </w:r>
    </w:p>
    <w:p w14:paraId="22A1A928" w14:textId="77777777" w:rsidR="00EC5A88" w:rsidRPr="00D37263" w:rsidRDefault="00EC5A88" w:rsidP="00E66D66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7/11/2017)</w:t>
      </w:r>
    </w:p>
    <w:p w14:paraId="2EE32253" w14:textId="77777777" w:rsidR="005C658D" w:rsidRPr="00D37263" w:rsidRDefault="005C658D" w:rsidP="00E66D66">
      <w:pPr>
        <w:rPr>
          <w:rFonts w:ascii="Arial" w:hAnsi="Arial"/>
          <w:sz w:val="18"/>
          <w:szCs w:val="18"/>
        </w:rPr>
      </w:pPr>
    </w:p>
    <w:p w14:paraId="5AA885DE" w14:textId="77777777" w:rsidR="00891BAD" w:rsidRPr="00D37263" w:rsidRDefault="00891BAD" w:rsidP="00E66D66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TLC Creative Blessngs</w:t>
      </w:r>
    </w:p>
    <w:p w14:paraId="0E248CF0" w14:textId="77777777" w:rsidR="00891BAD" w:rsidRPr="00D37263" w:rsidRDefault="00891BAD" w:rsidP="00E66D66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Denise Lavergne</w:t>
      </w:r>
    </w:p>
    <w:p w14:paraId="2B3F8D42" w14:textId="77777777" w:rsidR="00891BAD" w:rsidRPr="00D37263" w:rsidRDefault="00891BAD" w:rsidP="00E66D66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310 Rice Lane</w:t>
      </w:r>
    </w:p>
    <w:p w14:paraId="401AEE0D" w14:textId="77777777" w:rsidR="00891BAD" w:rsidRPr="00D37263" w:rsidRDefault="00891BAD" w:rsidP="00E66D66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Opelousas, LA 70570</w:t>
      </w:r>
    </w:p>
    <w:p w14:paraId="642B30BA" w14:textId="77777777" w:rsidR="00891BAD" w:rsidRPr="00D37263" w:rsidRDefault="00891BAD" w:rsidP="00E66D66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7/11/2029)</w:t>
      </w:r>
    </w:p>
    <w:p w14:paraId="67F93EC3" w14:textId="77777777" w:rsidR="00C61166" w:rsidRPr="00D37263" w:rsidRDefault="00C61166" w:rsidP="00E66D66">
      <w:pPr>
        <w:rPr>
          <w:rFonts w:ascii="Arial" w:hAnsi="Arial"/>
          <w:sz w:val="18"/>
          <w:szCs w:val="18"/>
        </w:rPr>
      </w:pPr>
    </w:p>
    <w:p w14:paraId="5FE9ADF5" w14:textId="77777777" w:rsidR="00316CC7" w:rsidRPr="00D37263" w:rsidRDefault="00397867" w:rsidP="00E66D66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Tod</w:t>
      </w:r>
      <w:r w:rsidR="00295132" w:rsidRPr="00D37263">
        <w:rPr>
          <w:rFonts w:ascii="Arial" w:hAnsi="Arial"/>
          <w:sz w:val="18"/>
          <w:szCs w:val="18"/>
        </w:rPr>
        <w:t>dlers University Inc.</w:t>
      </w:r>
    </w:p>
    <w:p w14:paraId="22C37828" w14:textId="77777777" w:rsidR="00295132" w:rsidRPr="00D37263" w:rsidRDefault="00996E6F" w:rsidP="00E66D66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Tiffany S</w:t>
      </w:r>
      <w:r w:rsidR="00295132" w:rsidRPr="00D37263">
        <w:rPr>
          <w:rFonts w:ascii="Arial" w:hAnsi="Arial"/>
          <w:sz w:val="18"/>
          <w:szCs w:val="18"/>
        </w:rPr>
        <w:t>pears, Director</w:t>
      </w:r>
      <w:r w:rsidR="00295132" w:rsidRPr="00D37263">
        <w:rPr>
          <w:rFonts w:ascii="Arial" w:hAnsi="Arial"/>
          <w:sz w:val="18"/>
          <w:szCs w:val="18"/>
        </w:rPr>
        <w:br/>
        <w:t>4121 St. Claude Avenue</w:t>
      </w:r>
    </w:p>
    <w:p w14:paraId="3FE55C71" w14:textId="77777777" w:rsidR="00295132" w:rsidRPr="00D37263" w:rsidRDefault="00295132" w:rsidP="00E66D66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New Orleans, LA 70117</w:t>
      </w:r>
      <w:r w:rsidRPr="00D37263">
        <w:rPr>
          <w:rFonts w:ascii="Arial" w:hAnsi="Arial"/>
          <w:sz w:val="18"/>
          <w:szCs w:val="18"/>
        </w:rPr>
        <w:br/>
        <w:t>(11/22/2019)</w:t>
      </w:r>
    </w:p>
    <w:p w14:paraId="5D182095" w14:textId="77777777" w:rsidR="00316CC7" w:rsidRPr="00D37263" w:rsidRDefault="00316CC7" w:rsidP="00E66D66">
      <w:pPr>
        <w:rPr>
          <w:rFonts w:ascii="Arial" w:hAnsi="Arial"/>
          <w:sz w:val="18"/>
          <w:szCs w:val="18"/>
        </w:rPr>
      </w:pPr>
    </w:p>
    <w:p w14:paraId="01A6E38D" w14:textId="77777777" w:rsidR="00F94502" w:rsidRPr="00D37263" w:rsidRDefault="00F94502" w:rsidP="00E66D66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Torah Academy</w:t>
      </w:r>
    </w:p>
    <w:p w14:paraId="7A744F84" w14:textId="77777777" w:rsidR="00F94502" w:rsidRPr="00D37263" w:rsidRDefault="00F94502" w:rsidP="00E66D66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Joseph Chesney</w:t>
      </w:r>
    </w:p>
    <w:p w14:paraId="5B1B7D1A" w14:textId="77777777" w:rsidR="00F94502" w:rsidRPr="00D37263" w:rsidRDefault="00F94502" w:rsidP="00E66D66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5210 W. Esplanade Ave.</w:t>
      </w:r>
    </w:p>
    <w:p w14:paraId="489B4774" w14:textId="77777777" w:rsidR="00F94502" w:rsidRPr="00D37263" w:rsidRDefault="00F94502" w:rsidP="00E66D66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Metairie, LA 70006</w:t>
      </w:r>
    </w:p>
    <w:p w14:paraId="08111465" w14:textId="77777777" w:rsidR="00F94502" w:rsidRPr="00D37263" w:rsidRDefault="00F94502" w:rsidP="00E66D66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8/12/2020)</w:t>
      </w:r>
    </w:p>
    <w:p w14:paraId="124825B6" w14:textId="77777777" w:rsidR="00F94502" w:rsidRPr="00D37263" w:rsidRDefault="00F94502" w:rsidP="00E66D66">
      <w:pPr>
        <w:rPr>
          <w:rFonts w:ascii="Arial" w:hAnsi="Arial"/>
          <w:sz w:val="18"/>
          <w:szCs w:val="18"/>
        </w:rPr>
      </w:pPr>
    </w:p>
    <w:p w14:paraId="74DB6160" w14:textId="77777777" w:rsidR="005762D2" w:rsidRPr="00D37263" w:rsidRDefault="005762D2" w:rsidP="00E66D66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Trail Blazer Library Sys</w:t>
      </w:r>
      <w:r w:rsidR="00931E94" w:rsidRPr="00D37263">
        <w:rPr>
          <w:rFonts w:ascii="Arial" w:hAnsi="Arial"/>
          <w:sz w:val="18"/>
          <w:szCs w:val="18"/>
        </w:rPr>
        <w:t>tem</w:t>
      </w:r>
    </w:p>
    <w:p w14:paraId="1F338ACD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Ben Brady</w:t>
      </w:r>
    </w:p>
    <w:p w14:paraId="176095BE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1800 Stubbs Avenue</w:t>
      </w:r>
    </w:p>
    <w:p w14:paraId="6F5D677F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Monroe, LA 71201</w:t>
      </w:r>
    </w:p>
    <w:p w14:paraId="6D586C4B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11/29/1994)</w:t>
      </w:r>
    </w:p>
    <w:p w14:paraId="743F6E82" w14:textId="77777777" w:rsidR="00B01F0E" w:rsidRPr="00D37263" w:rsidRDefault="00B01F0E" w:rsidP="00AA36DD">
      <w:pPr>
        <w:ind w:right="-360"/>
        <w:rPr>
          <w:rFonts w:ascii="Arial" w:hAnsi="Arial"/>
          <w:sz w:val="18"/>
          <w:szCs w:val="18"/>
        </w:rPr>
      </w:pPr>
    </w:p>
    <w:p w14:paraId="407F5568" w14:textId="77777777" w:rsidR="00F02BBC" w:rsidRPr="00D37263" w:rsidRDefault="00F02BBC" w:rsidP="00AA36DD">
      <w:pPr>
        <w:ind w:right="-360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Treasures from Heaven Childcare</w:t>
      </w:r>
    </w:p>
    <w:p w14:paraId="6FFC4B13" w14:textId="77777777" w:rsidR="00F02BBC" w:rsidRPr="00D37263" w:rsidRDefault="00F02BBC" w:rsidP="00AA36DD">
      <w:pPr>
        <w:ind w:right="-360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herrel Pointer</w:t>
      </w:r>
    </w:p>
    <w:p w14:paraId="3CD8FF01" w14:textId="77777777" w:rsidR="00F02BBC" w:rsidRPr="00D37263" w:rsidRDefault="00F02BBC" w:rsidP="00AA36DD">
      <w:pPr>
        <w:ind w:right="-360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7760 Mi8ckens Road</w:t>
      </w:r>
    </w:p>
    <w:p w14:paraId="6BBBA0CD" w14:textId="77777777" w:rsidR="00F02BBC" w:rsidRPr="00D37263" w:rsidRDefault="00F02BBC" w:rsidP="00AA36DD">
      <w:pPr>
        <w:ind w:right="-360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Baton Rouge, LA 70811</w:t>
      </w:r>
    </w:p>
    <w:p w14:paraId="1814D7B4" w14:textId="77777777" w:rsidR="00F02BBC" w:rsidRPr="00D37263" w:rsidRDefault="00F02BBC" w:rsidP="00AA36DD">
      <w:pPr>
        <w:ind w:right="-360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(07/03/2019)</w:t>
      </w:r>
    </w:p>
    <w:p w14:paraId="72A3D859" w14:textId="77777777" w:rsidR="000A49CB" w:rsidRPr="00D37263" w:rsidRDefault="000A49CB" w:rsidP="00AA36DD">
      <w:pPr>
        <w:ind w:right="-360"/>
        <w:rPr>
          <w:rFonts w:ascii="Arial" w:hAnsi="Arial"/>
          <w:sz w:val="18"/>
          <w:szCs w:val="18"/>
        </w:rPr>
      </w:pPr>
    </w:p>
    <w:p w14:paraId="12AFC4DF" w14:textId="77777777" w:rsidR="00350162" w:rsidRPr="00D37263" w:rsidRDefault="00350162" w:rsidP="00AA36DD">
      <w:pPr>
        <w:ind w:right="-360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Treme Comty Ed</w:t>
      </w:r>
      <w:r w:rsidR="00AA36DD" w:rsidRPr="00D37263">
        <w:rPr>
          <w:rFonts w:ascii="Arial" w:hAnsi="Arial"/>
          <w:sz w:val="18"/>
          <w:szCs w:val="18"/>
        </w:rPr>
        <w:t>ucation Prog</w:t>
      </w:r>
      <w:r w:rsidR="00250A95" w:rsidRPr="00D37263">
        <w:rPr>
          <w:rFonts w:ascii="Arial" w:hAnsi="Arial"/>
          <w:sz w:val="18"/>
          <w:szCs w:val="18"/>
        </w:rPr>
        <w:t>ram</w:t>
      </w:r>
    </w:p>
    <w:p w14:paraId="7C206045" w14:textId="77777777" w:rsidR="00350162" w:rsidRPr="00D37263" w:rsidRDefault="0035016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Norman R. Smith</w:t>
      </w:r>
      <w:r w:rsidRPr="00D37263">
        <w:rPr>
          <w:rFonts w:ascii="Arial" w:hAnsi="Arial"/>
          <w:sz w:val="18"/>
          <w:szCs w:val="18"/>
        </w:rPr>
        <w:br/>
        <w:t>2201 Barracks Street</w:t>
      </w:r>
      <w:r w:rsidRPr="00D37263">
        <w:rPr>
          <w:rFonts w:ascii="Arial" w:hAnsi="Arial"/>
          <w:sz w:val="18"/>
          <w:szCs w:val="18"/>
        </w:rPr>
        <w:br/>
        <w:t>New Orleans LA 70119</w:t>
      </w:r>
      <w:r w:rsidRPr="00D37263">
        <w:rPr>
          <w:rFonts w:ascii="Arial" w:hAnsi="Arial"/>
          <w:sz w:val="18"/>
          <w:szCs w:val="18"/>
        </w:rPr>
        <w:br/>
        <w:t>(08/25/2009)</w:t>
      </w:r>
    </w:p>
    <w:p w14:paraId="011A3F4A" w14:textId="77777777" w:rsidR="00316CC7" w:rsidRPr="00D37263" w:rsidRDefault="00316CC7" w:rsidP="005762D2">
      <w:pPr>
        <w:rPr>
          <w:rFonts w:ascii="Arial" w:hAnsi="Arial"/>
          <w:sz w:val="18"/>
          <w:szCs w:val="18"/>
        </w:rPr>
      </w:pPr>
    </w:p>
    <w:p w14:paraId="66FAB60C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Tulane University</w:t>
      </w:r>
    </w:p>
    <w:p w14:paraId="3B26E518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Erling Hammarstrom</w:t>
      </w:r>
    </w:p>
    <w:p w14:paraId="5E2F9CE3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6823 St. Charles Avenue</w:t>
      </w:r>
    </w:p>
    <w:p w14:paraId="63A2A221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New Orleans, LA 70118</w:t>
      </w:r>
    </w:p>
    <w:p w14:paraId="7132BAE1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10/05/1992)</w:t>
      </w:r>
    </w:p>
    <w:p w14:paraId="42384359" w14:textId="77777777" w:rsidR="002E4125" w:rsidRPr="00D37263" w:rsidRDefault="002E4125" w:rsidP="005762D2">
      <w:pPr>
        <w:rPr>
          <w:rFonts w:ascii="Arial" w:hAnsi="Arial"/>
          <w:sz w:val="18"/>
          <w:szCs w:val="18"/>
        </w:rPr>
      </w:pPr>
    </w:p>
    <w:p w14:paraId="037C7FAF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Turkey Creek, Village of</w:t>
      </w:r>
    </w:p>
    <w:p w14:paraId="5A3B0196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Mayor Bertrand Campbell</w:t>
      </w:r>
    </w:p>
    <w:p w14:paraId="24B8CD5B" w14:textId="77777777" w:rsidR="005762D2" w:rsidRPr="00D37263" w:rsidRDefault="00712F0C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5762D2" w:rsidRPr="00D37263">
        <w:rPr>
          <w:rFonts w:ascii="Arial" w:hAnsi="Arial"/>
          <w:sz w:val="18"/>
          <w:szCs w:val="18"/>
        </w:rPr>
        <w:t xml:space="preserve"> 98</w:t>
      </w:r>
    </w:p>
    <w:p w14:paraId="60AAEB2E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Turkey Creek, LA 70585-0098</w:t>
      </w:r>
    </w:p>
    <w:p w14:paraId="180D3CB9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6/02/1993)</w:t>
      </w:r>
    </w:p>
    <w:p w14:paraId="4EDF4618" w14:textId="77777777" w:rsidR="0092691D" w:rsidRPr="00D37263" w:rsidRDefault="0092691D" w:rsidP="005762D2">
      <w:pPr>
        <w:rPr>
          <w:rFonts w:ascii="Arial" w:hAnsi="Arial"/>
          <w:sz w:val="18"/>
          <w:szCs w:val="18"/>
        </w:rPr>
      </w:pPr>
    </w:p>
    <w:p w14:paraId="6690EC18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22nd Judical District Court</w:t>
      </w:r>
    </w:p>
    <w:p w14:paraId="60BE4BB4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ourt Administrator</w:t>
      </w:r>
    </w:p>
    <w:p w14:paraId="7F6B234F" w14:textId="77777777" w:rsidR="005762D2" w:rsidRPr="00D37263" w:rsidRDefault="009E3D83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428 East Boston St., Rm. 205</w:t>
      </w:r>
    </w:p>
    <w:p w14:paraId="4C36959E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ovington, LA 70433</w:t>
      </w:r>
    </w:p>
    <w:p w14:paraId="6516BB6B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3/06/1991)</w:t>
      </w:r>
    </w:p>
    <w:p w14:paraId="3420DCBA" w14:textId="77777777" w:rsidR="00F1783B" w:rsidRPr="00D37263" w:rsidRDefault="00F1783B" w:rsidP="0091245A">
      <w:pPr>
        <w:rPr>
          <w:rStyle w:val="Strong"/>
          <w:rFonts w:ascii="Arial" w:hAnsi="Arial" w:cs="Arial"/>
          <w:b w:val="0"/>
          <w:color w:val="000000"/>
          <w:sz w:val="18"/>
          <w:szCs w:val="18"/>
        </w:rPr>
      </w:pPr>
    </w:p>
    <w:p w14:paraId="6BC091C7" w14:textId="77777777" w:rsidR="004A05B2" w:rsidRPr="00D37263" w:rsidRDefault="004A05B2" w:rsidP="0091245A">
      <w:pPr>
        <w:rPr>
          <w:rStyle w:val="Strong"/>
          <w:rFonts w:ascii="Arial" w:hAnsi="Arial" w:cs="Arial"/>
          <w:b w:val="0"/>
          <w:color w:val="000000"/>
          <w:sz w:val="18"/>
          <w:szCs w:val="18"/>
        </w:rPr>
      </w:pPr>
    </w:p>
    <w:p w14:paraId="55A560B3" w14:textId="77777777" w:rsidR="004A05B2" w:rsidRPr="00D37263" w:rsidRDefault="004A05B2" w:rsidP="0091245A">
      <w:pPr>
        <w:rPr>
          <w:rStyle w:val="Strong"/>
          <w:rFonts w:ascii="Arial" w:hAnsi="Arial" w:cs="Arial"/>
          <w:b w:val="0"/>
          <w:color w:val="000000"/>
          <w:sz w:val="18"/>
          <w:szCs w:val="18"/>
        </w:rPr>
      </w:pPr>
    </w:p>
    <w:p w14:paraId="447B91F6" w14:textId="77777777" w:rsidR="004A05B2" w:rsidRPr="00D37263" w:rsidRDefault="004A05B2" w:rsidP="0091245A">
      <w:pPr>
        <w:rPr>
          <w:rStyle w:val="Strong"/>
          <w:rFonts w:ascii="Arial" w:hAnsi="Arial" w:cs="Arial"/>
          <w:b w:val="0"/>
          <w:color w:val="000000"/>
          <w:sz w:val="18"/>
          <w:szCs w:val="18"/>
        </w:rPr>
      </w:pPr>
    </w:p>
    <w:p w14:paraId="539B6986" w14:textId="77777777" w:rsidR="000E5E50" w:rsidRPr="00D37263" w:rsidRDefault="000E5E50" w:rsidP="0091245A">
      <w:pPr>
        <w:rPr>
          <w:rStyle w:val="Strong"/>
          <w:rFonts w:ascii="Arial" w:hAnsi="Arial" w:cs="Arial"/>
          <w:b w:val="0"/>
          <w:color w:val="000000"/>
          <w:sz w:val="18"/>
          <w:szCs w:val="18"/>
        </w:rPr>
      </w:pPr>
      <w:r w:rsidRPr="00D37263">
        <w:rPr>
          <w:rStyle w:val="Strong"/>
          <w:rFonts w:ascii="Arial" w:hAnsi="Arial" w:cs="Arial"/>
          <w:b w:val="0"/>
          <w:color w:val="000000"/>
          <w:sz w:val="18"/>
          <w:szCs w:val="18"/>
        </w:rPr>
        <w:t>23rd Judicial District Court</w:t>
      </w:r>
      <w:r w:rsidRPr="00D37263">
        <w:rPr>
          <w:rFonts w:ascii="Arial" w:hAnsi="Arial" w:cs="Arial"/>
          <w:b/>
          <w:bCs/>
          <w:color w:val="000000"/>
          <w:sz w:val="18"/>
          <w:szCs w:val="18"/>
        </w:rPr>
        <w:br/>
      </w:r>
      <w:r w:rsidRPr="00D37263">
        <w:rPr>
          <w:rStyle w:val="Strong"/>
          <w:rFonts w:ascii="Arial" w:hAnsi="Arial" w:cs="Arial"/>
          <w:b w:val="0"/>
          <w:color w:val="000000"/>
          <w:sz w:val="18"/>
          <w:szCs w:val="18"/>
        </w:rPr>
        <w:t>Ralph Tureau</w:t>
      </w:r>
      <w:r w:rsidR="0091245A" w:rsidRPr="00D37263">
        <w:rPr>
          <w:rStyle w:val="Strong"/>
          <w:rFonts w:ascii="Arial" w:hAnsi="Arial" w:cs="Arial"/>
          <w:b w:val="0"/>
          <w:color w:val="000000"/>
          <w:sz w:val="18"/>
          <w:szCs w:val="18"/>
        </w:rPr>
        <w:t xml:space="preserve">, </w:t>
      </w:r>
      <w:r w:rsidRPr="00D37263">
        <w:rPr>
          <w:rStyle w:val="Strong"/>
          <w:rFonts w:ascii="Arial" w:hAnsi="Arial" w:cs="Arial"/>
          <w:b w:val="0"/>
          <w:color w:val="000000"/>
          <w:sz w:val="18"/>
          <w:szCs w:val="18"/>
        </w:rPr>
        <w:t>Chief Judge</w:t>
      </w:r>
      <w:r w:rsidRPr="00D37263">
        <w:rPr>
          <w:rFonts w:ascii="Arial" w:hAnsi="Arial" w:cs="Arial"/>
          <w:b/>
          <w:bCs/>
          <w:color w:val="000000"/>
          <w:sz w:val="18"/>
          <w:szCs w:val="18"/>
        </w:rPr>
        <w:br/>
      </w:r>
      <w:r w:rsidRPr="00D37263">
        <w:rPr>
          <w:rStyle w:val="Strong"/>
          <w:rFonts w:ascii="Arial" w:hAnsi="Arial" w:cs="Arial"/>
          <w:b w:val="0"/>
          <w:color w:val="000000"/>
          <w:sz w:val="18"/>
          <w:szCs w:val="18"/>
        </w:rPr>
        <w:t>828 S. Irma Blvd., Rm. 202</w:t>
      </w:r>
      <w:r w:rsidRPr="00D37263">
        <w:rPr>
          <w:rFonts w:ascii="Arial" w:hAnsi="Arial" w:cs="Arial"/>
          <w:b/>
          <w:bCs/>
          <w:color w:val="000000"/>
          <w:sz w:val="18"/>
          <w:szCs w:val="18"/>
        </w:rPr>
        <w:br/>
      </w:r>
      <w:r w:rsidRPr="00D37263">
        <w:rPr>
          <w:rStyle w:val="Strong"/>
          <w:rFonts w:ascii="Arial" w:hAnsi="Arial" w:cs="Arial"/>
          <w:b w:val="0"/>
          <w:color w:val="000000"/>
          <w:sz w:val="18"/>
          <w:szCs w:val="18"/>
        </w:rPr>
        <w:t>Gonzales, LA 70737</w:t>
      </w:r>
      <w:r w:rsidRPr="00D37263">
        <w:rPr>
          <w:rStyle w:val="Strong"/>
          <w:rFonts w:ascii="Arial" w:hAnsi="Arial" w:cs="Arial"/>
          <w:b w:val="0"/>
          <w:color w:val="000000"/>
          <w:sz w:val="18"/>
          <w:szCs w:val="18"/>
        </w:rPr>
        <w:br/>
        <w:t>(08/14/2003)</w:t>
      </w:r>
    </w:p>
    <w:p w14:paraId="0C2C2DBF" w14:textId="77777777" w:rsidR="00F02BBC" w:rsidRPr="00D37263" w:rsidRDefault="00F02BBC" w:rsidP="005762D2">
      <w:pPr>
        <w:rPr>
          <w:rFonts w:ascii="Arial" w:hAnsi="Arial"/>
          <w:sz w:val="18"/>
          <w:szCs w:val="18"/>
        </w:rPr>
      </w:pPr>
    </w:p>
    <w:p w14:paraId="15E3B9BA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Union Parish Police Jury</w:t>
      </w:r>
    </w:p>
    <w:p w14:paraId="5C58D708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atty Allen</w:t>
      </w:r>
    </w:p>
    <w:p w14:paraId="573E2C2A" w14:textId="77777777" w:rsidR="005762D2" w:rsidRPr="00D37263" w:rsidRDefault="00712F0C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5762D2" w:rsidRPr="00D37263">
        <w:rPr>
          <w:rFonts w:ascii="Arial" w:hAnsi="Arial"/>
          <w:sz w:val="18"/>
          <w:szCs w:val="18"/>
        </w:rPr>
        <w:t xml:space="preserve"> 723</w:t>
      </w:r>
    </w:p>
    <w:p w14:paraId="0731346F" w14:textId="77777777" w:rsidR="005762D2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Farmerville, LA 71241-0723</w:t>
      </w:r>
    </w:p>
    <w:p w14:paraId="05B52C64" w14:textId="77777777" w:rsidR="007F47A8" w:rsidRPr="00D37263" w:rsidRDefault="005762D2" w:rsidP="005762D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3/08/1991)</w:t>
      </w:r>
    </w:p>
    <w:p w14:paraId="1274B64C" w14:textId="77777777" w:rsidR="009966F4" w:rsidRPr="00D37263" w:rsidRDefault="009966F4" w:rsidP="00F30130">
      <w:pPr>
        <w:rPr>
          <w:rFonts w:ascii="Arial" w:hAnsi="Arial"/>
          <w:sz w:val="18"/>
          <w:szCs w:val="18"/>
        </w:rPr>
      </w:pPr>
    </w:p>
    <w:p w14:paraId="22823D67" w14:textId="77777777" w:rsidR="00F30130" w:rsidRPr="00D37263" w:rsidRDefault="00F30130" w:rsidP="00F30130">
      <w:pPr>
        <w:rPr>
          <w:rFonts w:ascii="Arial" w:hAnsi="Arial"/>
          <w:snapToGrid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Union Parish School Board</w:t>
      </w:r>
    </w:p>
    <w:p w14:paraId="797A704E" w14:textId="77777777" w:rsidR="00F30130" w:rsidRPr="00D37263" w:rsidRDefault="00F30130" w:rsidP="00F30130">
      <w:pPr>
        <w:snapToGrid w:val="0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Tom Snell</w:t>
      </w:r>
    </w:p>
    <w:p w14:paraId="69336302" w14:textId="77777777" w:rsidR="00F30130" w:rsidRPr="00D37263" w:rsidRDefault="00712F0C" w:rsidP="00F30130">
      <w:pPr>
        <w:snapToGrid w:val="0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F30130" w:rsidRPr="00D37263">
        <w:rPr>
          <w:rFonts w:ascii="Arial" w:hAnsi="Arial"/>
          <w:sz w:val="18"/>
          <w:szCs w:val="18"/>
        </w:rPr>
        <w:t xml:space="preserve"> 308</w:t>
      </w:r>
    </w:p>
    <w:p w14:paraId="736A3B89" w14:textId="77777777" w:rsidR="00F30130" w:rsidRPr="00D37263" w:rsidRDefault="00F30130" w:rsidP="00F30130">
      <w:pPr>
        <w:snapToGrid w:val="0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Farmerville, LA 71241-0308</w:t>
      </w:r>
    </w:p>
    <w:p w14:paraId="4D7AE19E" w14:textId="77777777" w:rsidR="00F30130" w:rsidRPr="00D37263" w:rsidRDefault="00F30130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8/10/2004)</w:t>
      </w:r>
    </w:p>
    <w:p w14:paraId="7E2E4522" w14:textId="77777777" w:rsidR="00080AC4" w:rsidRPr="00D37263" w:rsidRDefault="00080AC4" w:rsidP="00F30130">
      <w:pPr>
        <w:rPr>
          <w:rFonts w:ascii="Arial" w:hAnsi="Arial"/>
          <w:sz w:val="18"/>
          <w:szCs w:val="18"/>
        </w:rPr>
      </w:pPr>
    </w:p>
    <w:p w14:paraId="501F2848" w14:textId="77777777" w:rsidR="00F30130" w:rsidRPr="00D37263" w:rsidRDefault="00102CC3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 xml:space="preserve">Union Parish Sheriff’s </w:t>
      </w:r>
      <w:r w:rsidR="00DF3A78" w:rsidRPr="00D37263">
        <w:rPr>
          <w:rFonts w:ascii="Arial" w:hAnsi="Arial"/>
          <w:sz w:val="18"/>
          <w:szCs w:val="18"/>
        </w:rPr>
        <w:t>Office</w:t>
      </w:r>
    </w:p>
    <w:p w14:paraId="5659209B" w14:textId="77777777" w:rsidR="00F30130" w:rsidRPr="00D37263" w:rsidRDefault="00F30130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heriff Robert Buckley</w:t>
      </w:r>
    </w:p>
    <w:p w14:paraId="3444BAF8" w14:textId="77777777" w:rsidR="00F30130" w:rsidRPr="00D37263" w:rsidRDefault="00F30130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ourthouse Building</w:t>
      </w:r>
    </w:p>
    <w:p w14:paraId="4BC57BB5" w14:textId="77777777" w:rsidR="00F30130" w:rsidRPr="00D37263" w:rsidRDefault="00F30130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Farmerville, LA 71241</w:t>
      </w:r>
    </w:p>
    <w:p w14:paraId="7227B0C2" w14:textId="77777777" w:rsidR="00F30130" w:rsidRPr="00D37263" w:rsidRDefault="00F30130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2/28/1991)</w:t>
      </w:r>
    </w:p>
    <w:p w14:paraId="77B4F2CA" w14:textId="77777777" w:rsidR="00E12163" w:rsidRPr="00D37263" w:rsidRDefault="00E12163" w:rsidP="00F30130">
      <w:pPr>
        <w:rPr>
          <w:rFonts w:ascii="Arial" w:hAnsi="Arial"/>
          <w:sz w:val="18"/>
          <w:szCs w:val="18"/>
        </w:rPr>
      </w:pPr>
    </w:p>
    <w:p w14:paraId="73D33A5F" w14:textId="77777777" w:rsidR="00F30130" w:rsidRPr="00D37263" w:rsidRDefault="00F30130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Urban Rest’n. Enhancemt.</w:t>
      </w:r>
      <w:r w:rsidR="00AA36DD" w:rsidRPr="00D37263">
        <w:rPr>
          <w:rFonts w:ascii="Arial" w:hAnsi="Arial"/>
          <w:sz w:val="18"/>
          <w:szCs w:val="18"/>
        </w:rPr>
        <w:t xml:space="preserve"> </w:t>
      </w:r>
      <w:r w:rsidRPr="00D37263">
        <w:rPr>
          <w:rFonts w:ascii="Arial" w:hAnsi="Arial"/>
          <w:sz w:val="18"/>
          <w:szCs w:val="18"/>
        </w:rPr>
        <w:t>Corp.</w:t>
      </w:r>
      <w:r w:rsidRPr="00D37263">
        <w:rPr>
          <w:rFonts w:ascii="Arial" w:hAnsi="Arial"/>
          <w:sz w:val="18"/>
          <w:szCs w:val="18"/>
        </w:rPr>
        <w:br/>
        <w:t>Ronnie Edwards</w:t>
      </w:r>
      <w:r w:rsidRPr="00D37263">
        <w:rPr>
          <w:rFonts w:ascii="Arial" w:hAnsi="Arial"/>
          <w:sz w:val="18"/>
          <w:szCs w:val="18"/>
        </w:rPr>
        <w:br/>
        <w:t>6315 Greenwell Street, Ste. 1</w:t>
      </w:r>
    </w:p>
    <w:p w14:paraId="09734C9F" w14:textId="77777777" w:rsidR="00F30130" w:rsidRPr="00D37263" w:rsidRDefault="00F30130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Baton Rouge, LA 70812</w:t>
      </w:r>
    </w:p>
    <w:p w14:paraId="274F17DA" w14:textId="77777777" w:rsidR="00F30130" w:rsidRPr="00D37263" w:rsidRDefault="00F30130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10/14/2004)</w:t>
      </w:r>
    </w:p>
    <w:p w14:paraId="2052C07E" w14:textId="77777777" w:rsidR="00397867" w:rsidRPr="00D37263" w:rsidRDefault="00397867" w:rsidP="00F30130">
      <w:pPr>
        <w:rPr>
          <w:rFonts w:ascii="Arial" w:hAnsi="Arial"/>
          <w:sz w:val="18"/>
          <w:szCs w:val="18"/>
        </w:rPr>
      </w:pPr>
    </w:p>
    <w:p w14:paraId="21AF6164" w14:textId="77777777" w:rsidR="00F30130" w:rsidRPr="00D37263" w:rsidRDefault="00F51CCA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U</w:t>
      </w:r>
      <w:r w:rsidR="00F30130" w:rsidRPr="00D37263">
        <w:rPr>
          <w:rFonts w:ascii="Arial" w:hAnsi="Arial"/>
          <w:sz w:val="18"/>
          <w:szCs w:val="18"/>
        </w:rPr>
        <w:t>SS Kidd &amp; Nautical Center</w:t>
      </w:r>
    </w:p>
    <w:p w14:paraId="6037F4F8" w14:textId="77777777" w:rsidR="00F30130" w:rsidRPr="00D37263" w:rsidRDefault="00F30130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H. Maury Drummond</w:t>
      </w:r>
    </w:p>
    <w:p w14:paraId="5DBDBE69" w14:textId="77777777" w:rsidR="00F30130" w:rsidRPr="00D37263" w:rsidRDefault="00F30130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305 S. River Road</w:t>
      </w:r>
    </w:p>
    <w:p w14:paraId="533EA6B3" w14:textId="77777777" w:rsidR="00F30130" w:rsidRPr="00D37263" w:rsidRDefault="00F30130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Baton Rouge, LA 70802</w:t>
      </w:r>
    </w:p>
    <w:p w14:paraId="258DF1BA" w14:textId="77777777" w:rsidR="00F30130" w:rsidRPr="00D37263" w:rsidRDefault="00F30130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 xml:space="preserve">(03/07/1991) </w:t>
      </w:r>
    </w:p>
    <w:p w14:paraId="517F3819" w14:textId="77777777" w:rsidR="00080AC4" w:rsidRPr="00D37263" w:rsidRDefault="00080AC4" w:rsidP="00F30130">
      <w:pPr>
        <w:rPr>
          <w:rFonts w:ascii="Arial" w:hAnsi="Arial"/>
          <w:sz w:val="18"/>
          <w:szCs w:val="18"/>
        </w:rPr>
      </w:pPr>
    </w:p>
    <w:p w14:paraId="1897F485" w14:textId="77777777" w:rsidR="00F30130" w:rsidRPr="00D37263" w:rsidRDefault="00F30130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Vermilion Parish OEP</w:t>
      </w:r>
      <w:r w:rsidR="00B01F0E" w:rsidRPr="00D37263">
        <w:rPr>
          <w:rFonts w:ascii="Arial" w:hAnsi="Arial"/>
          <w:sz w:val="18"/>
          <w:szCs w:val="18"/>
        </w:rPr>
        <w:br/>
      </w:r>
      <w:r w:rsidRPr="00D37263">
        <w:rPr>
          <w:rFonts w:ascii="Arial" w:hAnsi="Arial"/>
          <w:sz w:val="18"/>
          <w:szCs w:val="18"/>
        </w:rPr>
        <w:t>Gabe Matthew</w:t>
      </w:r>
    </w:p>
    <w:p w14:paraId="188C5934" w14:textId="77777777" w:rsidR="00F30130" w:rsidRPr="00D37263" w:rsidRDefault="00712F0C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F30130" w:rsidRPr="00D37263">
        <w:rPr>
          <w:rFonts w:ascii="Arial" w:hAnsi="Arial"/>
          <w:sz w:val="18"/>
          <w:szCs w:val="18"/>
        </w:rPr>
        <w:t xml:space="preserve"> 447</w:t>
      </w:r>
      <w:r w:rsidR="00B01F0E" w:rsidRPr="00D37263">
        <w:rPr>
          <w:rFonts w:ascii="Arial" w:hAnsi="Arial"/>
          <w:sz w:val="18"/>
          <w:szCs w:val="18"/>
        </w:rPr>
        <w:br/>
      </w:r>
      <w:r w:rsidR="00F30130" w:rsidRPr="00D37263">
        <w:rPr>
          <w:rFonts w:ascii="Arial" w:hAnsi="Arial"/>
          <w:sz w:val="18"/>
          <w:szCs w:val="18"/>
        </w:rPr>
        <w:t>Abbeville, LA 70511-0447</w:t>
      </w:r>
    </w:p>
    <w:p w14:paraId="5B46CCEC" w14:textId="77777777" w:rsidR="00F30130" w:rsidRPr="00D37263" w:rsidRDefault="00F30130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12/08/1993)</w:t>
      </w:r>
    </w:p>
    <w:p w14:paraId="463059F1" w14:textId="77777777" w:rsidR="00886925" w:rsidRPr="00D37263" w:rsidRDefault="00886925" w:rsidP="00F30130">
      <w:pPr>
        <w:rPr>
          <w:rFonts w:ascii="Arial" w:hAnsi="Arial"/>
          <w:sz w:val="18"/>
          <w:szCs w:val="18"/>
        </w:rPr>
      </w:pPr>
    </w:p>
    <w:p w14:paraId="47F75515" w14:textId="77777777" w:rsidR="00F30130" w:rsidRPr="00D37263" w:rsidRDefault="00F30130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Vermilion Parish Police Jury</w:t>
      </w:r>
    </w:p>
    <w:p w14:paraId="7687DAFF" w14:textId="77777777" w:rsidR="00F30130" w:rsidRPr="00D37263" w:rsidRDefault="00F30130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Michael Bertrand</w:t>
      </w:r>
    </w:p>
    <w:p w14:paraId="54E956B5" w14:textId="77777777" w:rsidR="00F30130" w:rsidRPr="00D37263" w:rsidRDefault="00712F0C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F30130" w:rsidRPr="00D37263">
        <w:rPr>
          <w:rFonts w:ascii="Arial" w:hAnsi="Arial"/>
          <w:sz w:val="18"/>
          <w:szCs w:val="18"/>
        </w:rPr>
        <w:t xml:space="preserve"> 430</w:t>
      </w:r>
    </w:p>
    <w:p w14:paraId="16B03127" w14:textId="77777777" w:rsidR="00F30130" w:rsidRPr="00D37263" w:rsidRDefault="00F30130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Abbeville, LA 70511-0430</w:t>
      </w:r>
    </w:p>
    <w:p w14:paraId="005A5F04" w14:textId="77777777" w:rsidR="00F30130" w:rsidRPr="00D37263" w:rsidRDefault="00F30130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3/11/1991)</w:t>
      </w:r>
    </w:p>
    <w:p w14:paraId="25FBD89F" w14:textId="77777777" w:rsidR="00F30130" w:rsidRPr="00D37263" w:rsidRDefault="00B01F0E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br/>
      </w:r>
      <w:r w:rsidR="00F30130" w:rsidRPr="00D37263">
        <w:rPr>
          <w:rFonts w:ascii="Arial" w:hAnsi="Arial"/>
          <w:sz w:val="18"/>
          <w:szCs w:val="18"/>
        </w:rPr>
        <w:t>Vermilion Parish Public Works</w:t>
      </w:r>
    </w:p>
    <w:p w14:paraId="49B22022" w14:textId="77777777" w:rsidR="00F30130" w:rsidRPr="00D37263" w:rsidRDefault="00F30130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Albert Hanks</w:t>
      </w:r>
    </w:p>
    <w:p w14:paraId="51878E72" w14:textId="77777777" w:rsidR="00F30130" w:rsidRPr="00D37263" w:rsidRDefault="00F30130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2211 Leonie Street</w:t>
      </w:r>
    </w:p>
    <w:p w14:paraId="587079F0" w14:textId="77777777" w:rsidR="00F30130" w:rsidRPr="00D37263" w:rsidRDefault="00F30130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Abbeville, LA 70510</w:t>
      </w:r>
    </w:p>
    <w:p w14:paraId="6E02D3D0" w14:textId="77777777" w:rsidR="00F30130" w:rsidRPr="00D37263" w:rsidRDefault="00F30130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3/06/1991)</w:t>
      </w:r>
    </w:p>
    <w:p w14:paraId="7D84B46A" w14:textId="77777777" w:rsidR="00316CC7" w:rsidRPr="00D37263" w:rsidRDefault="00316CC7" w:rsidP="00F30130">
      <w:pPr>
        <w:rPr>
          <w:rFonts w:ascii="Arial" w:hAnsi="Arial"/>
          <w:sz w:val="18"/>
          <w:szCs w:val="18"/>
        </w:rPr>
      </w:pPr>
    </w:p>
    <w:p w14:paraId="670A4F66" w14:textId="77777777" w:rsidR="00EA1753" w:rsidRPr="00D37263" w:rsidRDefault="00EA1753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Vermilion Parish School Board</w:t>
      </w:r>
      <w:r w:rsidRPr="00D37263">
        <w:rPr>
          <w:rFonts w:ascii="Arial" w:hAnsi="Arial"/>
          <w:sz w:val="18"/>
          <w:szCs w:val="18"/>
        </w:rPr>
        <w:br/>
        <w:t>Phi</w:t>
      </w:r>
      <w:r w:rsidR="005D60EC" w:rsidRPr="00D37263">
        <w:rPr>
          <w:rFonts w:ascii="Arial" w:hAnsi="Arial"/>
          <w:sz w:val="18"/>
          <w:szCs w:val="18"/>
        </w:rPr>
        <w:t>l</w:t>
      </w:r>
      <w:r w:rsidRPr="00D37263">
        <w:rPr>
          <w:rFonts w:ascii="Arial" w:hAnsi="Arial"/>
          <w:sz w:val="18"/>
          <w:szCs w:val="18"/>
        </w:rPr>
        <w:t>lip J.  Sellers, CFO</w:t>
      </w:r>
    </w:p>
    <w:p w14:paraId="1194F6DE" w14:textId="77777777" w:rsidR="00EA1753" w:rsidRPr="00D37263" w:rsidRDefault="00EA1753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Drawer 520</w:t>
      </w:r>
    </w:p>
    <w:p w14:paraId="1ACF4AF6" w14:textId="77777777" w:rsidR="00EA1753" w:rsidRPr="00D37263" w:rsidRDefault="00EA1753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Abbeville, LA 70511-0520</w:t>
      </w:r>
      <w:r w:rsidRPr="00D37263">
        <w:rPr>
          <w:rFonts w:ascii="Arial" w:hAnsi="Arial"/>
          <w:sz w:val="18"/>
          <w:szCs w:val="18"/>
        </w:rPr>
        <w:br/>
        <w:t>(03/05/2012)</w:t>
      </w:r>
    </w:p>
    <w:p w14:paraId="1D7B8E92" w14:textId="77777777" w:rsidR="004631CA" w:rsidRPr="00D37263" w:rsidRDefault="004631CA" w:rsidP="00F30130">
      <w:pPr>
        <w:rPr>
          <w:rFonts w:ascii="Arial" w:hAnsi="Arial"/>
          <w:sz w:val="18"/>
          <w:szCs w:val="18"/>
        </w:rPr>
      </w:pPr>
    </w:p>
    <w:p w14:paraId="28192A4B" w14:textId="77777777" w:rsidR="00B91522" w:rsidRPr="00D37263" w:rsidRDefault="00EA1753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Vermil</w:t>
      </w:r>
      <w:r w:rsidR="00B91522" w:rsidRPr="00D37263">
        <w:rPr>
          <w:rFonts w:ascii="Arial" w:hAnsi="Arial"/>
          <w:sz w:val="18"/>
          <w:szCs w:val="18"/>
        </w:rPr>
        <w:t>ion Parish Sheriff’s Office</w:t>
      </w:r>
    </w:p>
    <w:p w14:paraId="68783C03" w14:textId="77777777" w:rsidR="00B91522" w:rsidRPr="00D37263" w:rsidRDefault="00B91522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Michael Couvillion</w:t>
      </w:r>
      <w:r w:rsidRPr="00D37263">
        <w:rPr>
          <w:rFonts w:ascii="Arial" w:hAnsi="Arial"/>
          <w:sz w:val="18"/>
          <w:szCs w:val="18"/>
        </w:rPr>
        <w:br/>
        <w:t xml:space="preserve">101 </w:t>
      </w:r>
      <w:r w:rsidR="00B546D9" w:rsidRPr="00D37263">
        <w:rPr>
          <w:rFonts w:ascii="Arial" w:hAnsi="Arial"/>
          <w:sz w:val="18"/>
          <w:szCs w:val="18"/>
        </w:rPr>
        <w:t>S</w:t>
      </w:r>
      <w:r w:rsidRPr="00D37263">
        <w:rPr>
          <w:rFonts w:ascii="Arial" w:hAnsi="Arial"/>
          <w:sz w:val="18"/>
          <w:szCs w:val="18"/>
        </w:rPr>
        <w:t>outh State Street</w:t>
      </w:r>
      <w:r w:rsidRPr="00D37263">
        <w:rPr>
          <w:rFonts w:ascii="Arial" w:hAnsi="Arial"/>
          <w:sz w:val="18"/>
          <w:szCs w:val="18"/>
        </w:rPr>
        <w:br/>
        <w:t>Abbeville, LA 70510</w:t>
      </w:r>
    </w:p>
    <w:p w14:paraId="67A324D7" w14:textId="77777777" w:rsidR="00B91522" w:rsidRPr="00D37263" w:rsidRDefault="00B91522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6/16/2005)</w:t>
      </w:r>
    </w:p>
    <w:p w14:paraId="78C93F91" w14:textId="77777777" w:rsidR="0092691D" w:rsidRPr="00D37263" w:rsidRDefault="0092691D" w:rsidP="00F30130">
      <w:pPr>
        <w:rPr>
          <w:rFonts w:ascii="Arial" w:hAnsi="Arial"/>
          <w:sz w:val="18"/>
          <w:szCs w:val="18"/>
        </w:rPr>
      </w:pPr>
    </w:p>
    <w:p w14:paraId="5B989A5B" w14:textId="77777777" w:rsidR="004A05B2" w:rsidRPr="00D37263" w:rsidRDefault="004A05B2" w:rsidP="00F30130">
      <w:pPr>
        <w:rPr>
          <w:rFonts w:ascii="Arial" w:hAnsi="Arial"/>
          <w:sz w:val="18"/>
          <w:szCs w:val="18"/>
        </w:rPr>
      </w:pPr>
    </w:p>
    <w:p w14:paraId="0866787E" w14:textId="77777777" w:rsidR="004A05B2" w:rsidRPr="00D37263" w:rsidRDefault="004A05B2" w:rsidP="00F30130">
      <w:pPr>
        <w:rPr>
          <w:rFonts w:ascii="Arial" w:hAnsi="Arial"/>
          <w:sz w:val="18"/>
          <w:szCs w:val="18"/>
        </w:rPr>
      </w:pPr>
    </w:p>
    <w:p w14:paraId="5E292EAC" w14:textId="77777777" w:rsidR="004A05B2" w:rsidRPr="00D37263" w:rsidRDefault="004A05B2" w:rsidP="00F30130">
      <w:pPr>
        <w:rPr>
          <w:rFonts w:ascii="Arial" w:hAnsi="Arial"/>
          <w:sz w:val="18"/>
          <w:szCs w:val="18"/>
        </w:rPr>
      </w:pPr>
    </w:p>
    <w:p w14:paraId="6CF05F76" w14:textId="77777777" w:rsidR="00D80972" w:rsidRPr="00D37263" w:rsidRDefault="00F30130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Vernon Com</w:t>
      </w:r>
      <w:r w:rsidR="00B91522" w:rsidRPr="00D37263">
        <w:rPr>
          <w:rFonts w:ascii="Arial" w:hAnsi="Arial"/>
          <w:sz w:val="18"/>
          <w:szCs w:val="18"/>
        </w:rPr>
        <w:t>munity</w:t>
      </w:r>
      <w:r w:rsidRPr="00D37263">
        <w:rPr>
          <w:rFonts w:ascii="Arial" w:hAnsi="Arial"/>
          <w:sz w:val="18"/>
          <w:szCs w:val="18"/>
        </w:rPr>
        <w:t xml:space="preserve"> Action Council</w:t>
      </w:r>
    </w:p>
    <w:p w14:paraId="5C8B300C" w14:textId="77777777" w:rsidR="00F30130" w:rsidRPr="00D37263" w:rsidRDefault="00F30130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aren Kay</w:t>
      </w:r>
    </w:p>
    <w:p w14:paraId="62BF11B3" w14:textId="77777777" w:rsidR="00F30130" w:rsidRPr="00D37263" w:rsidRDefault="00712F0C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F30130" w:rsidRPr="00D37263">
        <w:rPr>
          <w:rFonts w:ascii="Arial" w:hAnsi="Arial"/>
          <w:sz w:val="18"/>
          <w:szCs w:val="18"/>
        </w:rPr>
        <w:t xml:space="preserve"> 277</w:t>
      </w:r>
    </w:p>
    <w:p w14:paraId="5716FBF5" w14:textId="77777777" w:rsidR="00F30130" w:rsidRPr="00D37263" w:rsidRDefault="00F30130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Leesville, LA 71496-0277</w:t>
      </w:r>
    </w:p>
    <w:p w14:paraId="27CCD07B" w14:textId="77777777" w:rsidR="00F30130" w:rsidRPr="00D37263" w:rsidRDefault="00F30130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8/05/1999)</w:t>
      </w:r>
    </w:p>
    <w:p w14:paraId="7766B66D" w14:textId="77777777" w:rsidR="00F1783B" w:rsidRPr="00D37263" w:rsidRDefault="00F1783B" w:rsidP="00F30130">
      <w:pPr>
        <w:rPr>
          <w:rFonts w:ascii="Arial" w:hAnsi="Arial"/>
          <w:sz w:val="18"/>
          <w:szCs w:val="18"/>
        </w:rPr>
      </w:pPr>
    </w:p>
    <w:p w14:paraId="3A717932" w14:textId="77777777" w:rsidR="00F30130" w:rsidRPr="00D37263" w:rsidRDefault="00F30130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Vernon Parish Clerk's Office</w:t>
      </w:r>
    </w:p>
    <w:p w14:paraId="2E4347E9" w14:textId="77777777" w:rsidR="00F30130" w:rsidRPr="00D37263" w:rsidRDefault="0056078A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 xml:space="preserve"> </w:t>
      </w:r>
      <w:r w:rsidR="00F30130" w:rsidRPr="00D37263">
        <w:rPr>
          <w:rFonts w:ascii="Arial" w:hAnsi="Arial"/>
          <w:sz w:val="18"/>
          <w:szCs w:val="18"/>
        </w:rPr>
        <w:t>Donald Perkins</w:t>
      </w:r>
    </w:p>
    <w:p w14:paraId="662A79D4" w14:textId="77777777" w:rsidR="00F30130" w:rsidRPr="00D37263" w:rsidRDefault="00712F0C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F30130" w:rsidRPr="00D37263">
        <w:rPr>
          <w:rFonts w:ascii="Arial" w:hAnsi="Arial"/>
          <w:sz w:val="18"/>
          <w:szCs w:val="18"/>
        </w:rPr>
        <w:t xml:space="preserve"> 40</w:t>
      </w:r>
    </w:p>
    <w:p w14:paraId="06909F19" w14:textId="77777777" w:rsidR="00F30130" w:rsidRPr="00D37263" w:rsidRDefault="00F30130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Leesville, LA 71496-0040</w:t>
      </w:r>
    </w:p>
    <w:p w14:paraId="753436D4" w14:textId="77777777" w:rsidR="00F30130" w:rsidRPr="00D37263" w:rsidRDefault="00F30130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3/11/1991)</w:t>
      </w:r>
    </w:p>
    <w:p w14:paraId="6F285E6C" w14:textId="77777777" w:rsidR="00F02BBC" w:rsidRPr="00D37263" w:rsidRDefault="00F02BBC" w:rsidP="00F30130">
      <w:pPr>
        <w:ind w:right="-360"/>
        <w:rPr>
          <w:rFonts w:ascii="Arial" w:hAnsi="Arial"/>
          <w:sz w:val="18"/>
          <w:szCs w:val="18"/>
        </w:rPr>
      </w:pPr>
    </w:p>
    <w:p w14:paraId="7ABB355D" w14:textId="77777777" w:rsidR="00F30130" w:rsidRPr="00D37263" w:rsidRDefault="00F30130" w:rsidP="00F30130">
      <w:pPr>
        <w:ind w:right="-360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Vernon Parish Housing Authority</w:t>
      </w:r>
    </w:p>
    <w:p w14:paraId="7AFB32C8" w14:textId="77777777" w:rsidR="00F30130" w:rsidRPr="00D37263" w:rsidRDefault="00F30130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Lori Lee Wilson</w:t>
      </w:r>
      <w:r w:rsidRPr="00D37263">
        <w:rPr>
          <w:rFonts w:ascii="Arial" w:hAnsi="Arial"/>
          <w:sz w:val="18"/>
          <w:szCs w:val="18"/>
        </w:rPr>
        <w:br/>
      </w:r>
      <w:r w:rsidR="00712F0C" w:rsidRPr="00D37263">
        <w:rPr>
          <w:rFonts w:ascii="Arial" w:hAnsi="Arial"/>
          <w:sz w:val="18"/>
          <w:szCs w:val="18"/>
        </w:rPr>
        <w:t>P. O. Box</w:t>
      </w:r>
      <w:r w:rsidRPr="00D37263">
        <w:rPr>
          <w:rFonts w:ascii="Arial" w:hAnsi="Arial"/>
          <w:sz w:val="18"/>
          <w:szCs w:val="18"/>
        </w:rPr>
        <w:t xml:space="preserve"> 1247</w:t>
      </w:r>
    </w:p>
    <w:p w14:paraId="11D8288E" w14:textId="77777777" w:rsidR="00F30130" w:rsidRPr="00D37263" w:rsidRDefault="00F30130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Leesville, LA 71496-1247</w:t>
      </w:r>
      <w:r w:rsidRPr="00D37263">
        <w:rPr>
          <w:rFonts w:ascii="Arial" w:hAnsi="Arial"/>
          <w:sz w:val="18"/>
          <w:szCs w:val="18"/>
        </w:rPr>
        <w:br/>
        <w:t>(12/08/2009)</w:t>
      </w:r>
    </w:p>
    <w:p w14:paraId="2C9899D7" w14:textId="77777777" w:rsidR="005C658D" w:rsidRPr="00D37263" w:rsidRDefault="005C658D" w:rsidP="00F30130">
      <w:pPr>
        <w:rPr>
          <w:rFonts w:ascii="Arial" w:hAnsi="Arial"/>
          <w:sz w:val="18"/>
          <w:szCs w:val="18"/>
        </w:rPr>
      </w:pPr>
    </w:p>
    <w:p w14:paraId="7552A72B" w14:textId="77777777" w:rsidR="00F30130" w:rsidRPr="00D37263" w:rsidRDefault="00F30130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Vernon Parish Library</w:t>
      </w:r>
    </w:p>
    <w:p w14:paraId="7EE40332" w14:textId="77777777" w:rsidR="00F30130" w:rsidRPr="00D37263" w:rsidRDefault="00F30130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Howard Coy, Jr.</w:t>
      </w:r>
    </w:p>
    <w:p w14:paraId="0C5B88A2" w14:textId="77777777" w:rsidR="00F30130" w:rsidRPr="00D37263" w:rsidRDefault="00F30130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301 E. Courthouse Street</w:t>
      </w:r>
    </w:p>
    <w:p w14:paraId="2E955EE2" w14:textId="77777777" w:rsidR="00F30130" w:rsidRPr="00D37263" w:rsidRDefault="00F30130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Leesville, LA 71446</w:t>
      </w:r>
    </w:p>
    <w:p w14:paraId="3365C823" w14:textId="77777777" w:rsidR="00F30130" w:rsidRPr="00D37263" w:rsidRDefault="00F30130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3/08/1991)</w:t>
      </w:r>
    </w:p>
    <w:p w14:paraId="62BBBDDB" w14:textId="77777777" w:rsidR="00FE2F09" w:rsidRPr="00D37263" w:rsidRDefault="00FE2F09" w:rsidP="00F30130">
      <w:pPr>
        <w:rPr>
          <w:rFonts w:ascii="Arial" w:hAnsi="Arial"/>
          <w:sz w:val="18"/>
          <w:szCs w:val="18"/>
        </w:rPr>
      </w:pPr>
    </w:p>
    <w:p w14:paraId="576F5DEA" w14:textId="77777777" w:rsidR="00F30130" w:rsidRPr="00D37263" w:rsidRDefault="00F30130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Vernon Parish Police Jury</w:t>
      </w:r>
    </w:p>
    <w:p w14:paraId="6672AE4D" w14:textId="77777777" w:rsidR="00F30130" w:rsidRPr="00D37263" w:rsidRDefault="00F30130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harles Karamales</w:t>
      </w:r>
    </w:p>
    <w:p w14:paraId="5895A713" w14:textId="77777777" w:rsidR="00F30130" w:rsidRPr="00D37263" w:rsidRDefault="00712F0C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F30130" w:rsidRPr="00D37263">
        <w:rPr>
          <w:rFonts w:ascii="Arial" w:hAnsi="Arial"/>
          <w:sz w:val="18"/>
          <w:szCs w:val="18"/>
        </w:rPr>
        <w:t xml:space="preserve"> 1548</w:t>
      </w:r>
    </w:p>
    <w:p w14:paraId="00375B59" w14:textId="77777777" w:rsidR="00F30130" w:rsidRPr="00D37263" w:rsidRDefault="00F30130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lastRenderedPageBreak/>
        <w:t>Leesville, LA 71446-1548</w:t>
      </w:r>
    </w:p>
    <w:p w14:paraId="66B817D5" w14:textId="77777777" w:rsidR="00F30130" w:rsidRPr="00D37263" w:rsidRDefault="00F30130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8/17/1995)</w:t>
      </w:r>
    </w:p>
    <w:p w14:paraId="3F77308E" w14:textId="77777777" w:rsidR="00E12163" w:rsidRPr="00D37263" w:rsidRDefault="00E12163" w:rsidP="00F30130">
      <w:pPr>
        <w:rPr>
          <w:rFonts w:ascii="Arial" w:hAnsi="Arial"/>
          <w:sz w:val="18"/>
          <w:szCs w:val="18"/>
        </w:rPr>
      </w:pPr>
    </w:p>
    <w:p w14:paraId="5A8E8835" w14:textId="77777777" w:rsidR="00F30130" w:rsidRPr="00D37263" w:rsidRDefault="00F30130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Vernon Parish School Board</w:t>
      </w:r>
    </w:p>
    <w:p w14:paraId="290C442E" w14:textId="77777777" w:rsidR="00F30130" w:rsidRPr="00D37263" w:rsidRDefault="00F30130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Willliam L. Endris, Jr.</w:t>
      </w:r>
    </w:p>
    <w:p w14:paraId="56A053E7" w14:textId="77777777" w:rsidR="00F30130" w:rsidRPr="00D37263" w:rsidRDefault="00F30130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201 Belview Road</w:t>
      </w:r>
    </w:p>
    <w:p w14:paraId="5FBFB1CA" w14:textId="77777777" w:rsidR="00F30130" w:rsidRPr="00D37263" w:rsidRDefault="00F30130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Leesville, LA  71446</w:t>
      </w:r>
    </w:p>
    <w:p w14:paraId="5814694C" w14:textId="77777777" w:rsidR="00F30130" w:rsidRPr="00D37263" w:rsidRDefault="00F30130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1/13/1998)</w:t>
      </w:r>
    </w:p>
    <w:p w14:paraId="22187D6D" w14:textId="77777777" w:rsidR="007226F7" w:rsidRPr="00D37263" w:rsidRDefault="007226F7" w:rsidP="00F30130">
      <w:pPr>
        <w:rPr>
          <w:rFonts w:ascii="Arial" w:hAnsi="Arial"/>
          <w:sz w:val="18"/>
          <w:szCs w:val="18"/>
        </w:rPr>
      </w:pPr>
    </w:p>
    <w:p w14:paraId="209078E5" w14:textId="77777777" w:rsidR="00F30130" w:rsidRPr="00D37263" w:rsidRDefault="00F30130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Vernon Parish Sheriff's Dept.</w:t>
      </w:r>
    </w:p>
    <w:p w14:paraId="617AA8CE" w14:textId="77777777" w:rsidR="00F30130" w:rsidRPr="00D37263" w:rsidRDefault="00F30130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heriff Sam Craft</w:t>
      </w:r>
    </w:p>
    <w:p w14:paraId="39AAC8D8" w14:textId="77777777" w:rsidR="00F30130" w:rsidRPr="00D37263" w:rsidRDefault="00712F0C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F30130" w:rsidRPr="00D37263">
        <w:rPr>
          <w:rFonts w:ascii="Arial" w:hAnsi="Arial"/>
          <w:sz w:val="18"/>
          <w:szCs w:val="18"/>
        </w:rPr>
        <w:t xml:space="preserve"> 649</w:t>
      </w:r>
    </w:p>
    <w:p w14:paraId="67E7D06C" w14:textId="77777777" w:rsidR="00F30130" w:rsidRPr="00D37263" w:rsidRDefault="00F30130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Leesville, LA 71446-0649</w:t>
      </w:r>
    </w:p>
    <w:p w14:paraId="4333A3CA" w14:textId="77777777" w:rsidR="00F30130" w:rsidRPr="00D37263" w:rsidRDefault="00F30130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3/11/1991)</w:t>
      </w:r>
    </w:p>
    <w:p w14:paraId="2F1F4D15" w14:textId="77777777" w:rsidR="00904635" w:rsidRPr="00D37263" w:rsidRDefault="00904635" w:rsidP="00F30130">
      <w:pPr>
        <w:rPr>
          <w:rFonts w:ascii="Arial" w:hAnsi="Arial"/>
          <w:sz w:val="18"/>
          <w:szCs w:val="18"/>
        </w:rPr>
      </w:pPr>
    </w:p>
    <w:p w14:paraId="5EDCEA28" w14:textId="77777777" w:rsidR="00F30130" w:rsidRPr="00D37263" w:rsidRDefault="00F30130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Very Special Arts of LA</w:t>
      </w:r>
    </w:p>
    <w:p w14:paraId="5C0FDDF7" w14:textId="77777777" w:rsidR="00F30130" w:rsidRPr="00D37263" w:rsidRDefault="00F30130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Dominic Cangelosi</w:t>
      </w:r>
    </w:p>
    <w:p w14:paraId="67C339F9" w14:textId="77777777" w:rsidR="00F30130" w:rsidRPr="00D37263" w:rsidRDefault="00F30130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2758C Brightside Lane</w:t>
      </w:r>
    </w:p>
    <w:p w14:paraId="4793FF37" w14:textId="77777777" w:rsidR="00F30130" w:rsidRPr="00D37263" w:rsidRDefault="00F30130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Baton Rouge, LA 70820</w:t>
      </w:r>
    </w:p>
    <w:p w14:paraId="13B2C131" w14:textId="77777777" w:rsidR="00573B77" w:rsidRPr="00D37263" w:rsidRDefault="00F30130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10/05/1995)</w:t>
      </w:r>
    </w:p>
    <w:p w14:paraId="4BAA30F8" w14:textId="77777777" w:rsidR="009D47D2" w:rsidRPr="00D37263" w:rsidRDefault="009D47D2" w:rsidP="00CA528C">
      <w:pPr>
        <w:rPr>
          <w:rStyle w:val="ms-rtefontsize-2"/>
          <w:rFonts w:ascii="Arial" w:hAnsi="Arial" w:cs="Arial"/>
          <w:bCs/>
          <w:sz w:val="18"/>
          <w:szCs w:val="18"/>
        </w:rPr>
      </w:pPr>
    </w:p>
    <w:p w14:paraId="5B256E76" w14:textId="77777777" w:rsidR="00CA528C" w:rsidRPr="00D37263" w:rsidRDefault="00CA528C" w:rsidP="00CA528C">
      <w:pPr>
        <w:rPr>
          <w:rStyle w:val="ms-rtefontsize-2"/>
          <w:rFonts w:ascii="Arial" w:hAnsi="Arial" w:cs="Arial"/>
          <w:bCs/>
          <w:sz w:val="18"/>
          <w:szCs w:val="18"/>
        </w:rPr>
      </w:pPr>
      <w:r w:rsidRPr="00D37263">
        <w:rPr>
          <w:rStyle w:val="ms-rtefontsize-2"/>
          <w:rFonts w:ascii="Arial" w:hAnsi="Arial" w:cs="Arial"/>
          <w:bCs/>
          <w:sz w:val="18"/>
          <w:szCs w:val="18"/>
        </w:rPr>
        <w:t>Veterans Memorial District of Ward 10</w:t>
      </w:r>
    </w:p>
    <w:p w14:paraId="460B92F0" w14:textId="77777777" w:rsidR="00CA528C" w:rsidRPr="00D37263" w:rsidRDefault="00CA528C" w:rsidP="00CA528C">
      <w:pPr>
        <w:rPr>
          <w:rStyle w:val="ms-rtefontsize-2"/>
          <w:rFonts w:ascii="Arial" w:hAnsi="Arial" w:cs="Arial"/>
          <w:bCs/>
          <w:sz w:val="18"/>
          <w:szCs w:val="18"/>
        </w:rPr>
      </w:pPr>
      <w:r w:rsidRPr="00D37263">
        <w:rPr>
          <w:rStyle w:val="ms-rtefontsize-2"/>
          <w:rFonts w:ascii="Arial" w:hAnsi="Arial" w:cs="Arial"/>
          <w:bCs/>
          <w:sz w:val="18"/>
          <w:szCs w:val="18"/>
        </w:rPr>
        <w:t>of Lafourche Parish</w:t>
      </w:r>
    </w:p>
    <w:p w14:paraId="4510D482" w14:textId="77777777" w:rsidR="00CA528C" w:rsidRPr="00D37263" w:rsidRDefault="004A05B2" w:rsidP="00CA528C">
      <w:pPr>
        <w:rPr>
          <w:rStyle w:val="ms-rtefontsize-2"/>
          <w:rFonts w:ascii="Arial" w:hAnsi="Arial" w:cs="Arial"/>
          <w:bCs/>
          <w:sz w:val="18"/>
          <w:szCs w:val="18"/>
        </w:rPr>
      </w:pPr>
      <w:r w:rsidRPr="00D37263">
        <w:rPr>
          <w:rStyle w:val="ms-rtefontsize-2"/>
          <w:rFonts w:ascii="Arial" w:hAnsi="Arial" w:cs="Arial"/>
          <w:bCs/>
          <w:sz w:val="18"/>
          <w:szCs w:val="18"/>
        </w:rPr>
        <w:t>1693</w:t>
      </w:r>
      <w:r w:rsidR="00CA528C" w:rsidRPr="00D37263">
        <w:rPr>
          <w:rStyle w:val="ms-rtefontsize-2"/>
          <w:rFonts w:ascii="Arial" w:hAnsi="Arial" w:cs="Arial"/>
          <w:bCs/>
          <w:sz w:val="18"/>
          <w:szCs w:val="18"/>
        </w:rPr>
        <w:t xml:space="preserve"> Highway 3235</w:t>
      </w:r>
    </w:p>
    <w:p w14:paraId="31B55878" w14:textId="77777777" w:rsidR="00CA528C" w:rsidRPr="00D37263" w:rsidRDefault="00CA528C" w:rsidP="00CA528C">
      <w:pPr>
        <w:rPr>
          <w:rStyle w:val="ms-rtefontsize-2"/>
          <w:rFonts w:ascii="Arial" w:hAnsi="Arial" w:cs="Arial"/>
          <w:bCs/>
          <w:sz w:val="18"/>
          <w:szCs w:val="18"/>
        </w:rPr>
      </w:pPr>
      <w:r w:rsidRPr="00D37263">
        <w:rPr>
          <w:rStyle w:val="ms-rtefontsize-2"/>
          <w:rFonts w:ascii="Arial" w:hAnsi="Arial" w:cs="Arial"/>
          <w:bCs/>
          <w:sz w:val="18"/>
          <w:szCs w:val="18"/>
        </w:rPr>
        <w:t>Cut Off, LA 73045</w:t>
      </w:r>
      <w:r w:rsidRPr="00D37263">
        <w:rPr>
          <w:rStyle w:val="ms-rtefontsize-2"/>
          <w:rFonts w:ascii="Arial" w:hAnsi="Arial" w:cs="Arial"/>
          <w:bCs/>
          <w:sz w:val="18"/>
          <w:szCs w:val="18"/>
        </w:rPr>
        <w:br/>
        <w:t>(1/9/2018)</w:t>
      </w:r>
    </w:p>
    <w:p w14:paraId="150FB3E3" w14:textId="77777777" w:rsidR="000A49CB" w:rsidRPr="00D37263" w:rsidRDefault="000A49CB" w:rsidP="00827774">
      <w:pPr>
        <w:rPr>
          <w:rFonts w:ascii="Arial" w:hAnsi="Arial"/>
          <w:sz w:val="18"/>
          <w:szCs w:val="18"/>
        </w:rPr>
      </w:pPr>
    </w:p>
    <w:p w14:paraId="1674B919" w14:textId="77777777" w:rsidR="009966F4" w:rsidRPr="00D37263" w:rsidRDefault="00F30130" w:rsidP="0082777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 xml:space="preserve">Vicksb'g-Tallulah </w:t>
      </w:r>
      <w:r w:rsidR="00102CC3" w:rsidRPr="00D37263">
        <w:rPr>
          <w:rFonts w:ascii="Arial" w:hAnsi="Arial"/>
          <w:sz w:val="18"/>
          <w:szCs w:val="18"/>
        </w:rPr>
        <w:t xml:space="preserve">Dist </w:t>
      </w:r>
      <w:r w:rsidRPr="00D37263">
        <w:rPr>
          <w:rFonts w:ascii="Arial" w:hAnsi="Arial"/>
          <w:sz w:val="18"/>
          <w:szCs w:val="18"/>
        </w:rPr>
        <w:t>Airport B</w:t>
      </w:r>
      <w:r w:rsidR="00E5707F" w:rsidRPr="00D37263">
        <w:rPr>
          <w:rFonts w:ascii="Arial" w:hAnsi="Arial"/>
          <w:sz w:val="18"/>
          <w:szCs w:val="18"/>
        </w:rPr>
        <w:t>oard</w:t>
      </w:r>
    </w:p>
    <w:p w14:paraId="16EDBF50" w14:textId="77777777" w:rsidR="00F30130" w:rsidRPr="00D37263" w:rsidRDefault="00F30130" w:rsidP="00827774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Tom Grant</w:t>
      </w:r>
    </w:p>
    <w:p w14:paraId="39D121A0" w14:textId="77777777" w:rsidR="00F30130" w:rsidRPr="00D37263" w:rsidRDefault="00F30130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Route 2, Box 149</w:t>
      </w:r>
    </w:p>
    <w:p w14:paraId="2703CE7E" w14:textId="77777777" w:rsidR="00F30130" w:rsidRPr="00D37263" w:rsidRDefault="00F30130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Tallulah, LA 71282-0149</w:t>
      </w:r>
    </w:p>
    <w:p w14:paraId="581589AB" w14:textId="77777777" w:rsidR="00F30130" w:rsidRPr="00D37263" w:rsidRDefault="00F30130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4/12/1995)</w:t>
      </w:r>
    </w:p>
    <w:p w14:paraId="4D4F536A" w14:textId="77777777" w:rsidR="00316CC7" w:rsidRPr="00D37263" w:rsidRDefault="00316CC7" w:rsidP="00F30130">
      <w:pPr>
        <w:rPr>
          <w:rFonts w:ascii="Arial" w:hAnsi="Arial"/>
          <w:sz w:val="18"/>
          <w:szCs w:val="18"/>
        </w:rPr>
      </w:pPr>
    </w:p>
    <w:p w14:paraId="773FF1BB" w14:textId="77777777" w:rsidR="00F30130" w:rsidRPr="00D37263" w:rsidRDefault="0092691D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V</w:t>
      </w:r>
      <w:r w:rsidR="00F30130" w:rsidRPr="00D37263">
        <w:rPr>
          <w:rFonts w:ascii="Arial" w:hAnsi="Arial"/>
          <w:sz w:val="18"/>
          <w:szCs w:val="18"/>
        </w:rPr>
        <w:t>idalia, Town of</w:t>
      </w:r>
    </w:p>
    <w:p w14:paraId="6B29862C" w14:textId="77777777" w:rsidR="00F30130" w:rsidRPr="00D37263" w:rsidRDefault="00F30130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 xml:space="preserve">Guy Thompson </w:t>
      </w:r>
    </w:p>
    <w:p w14:paraId="330D2DE9" w14:textId="77777777" w:rsidR="00F30130" w:rsidRPr="00D37263" w:rsidRDefault="00712F0C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</w:t>
      </w:r>
      <w:r w:rsidR="00D332CC" w:rsidRPr="00D37263">
        <w:rPr>
          <w:rFonts w:ascii="Arial" w:hAnsi="Arial"/>
          <w:sz w:val="18"/>
          <w:szCs w:val="18"/>
        </w:rPr>
        <w:t xml:space="preserve">O </w:t>
      </w:r>
      <w:r w:rsidRPr="00D37263">
        <w:rPr>
          <w:rFonts w:ascii="Arial" w:hAnsi="Arial"/>
          <w:sz w:val="18"/>
          <w:szCs w:val="18"/>
        </w:rPr>
        <w:t>Box</w:t>
      </w:r>
      <w:r w:rsidR="00F30130" w:rsidRPr="00D37263">
        <w:rPr>
          <w:rFonts w:ascii="Arial" w:hAnsi="Arial"/>
          <w:sz w:val="18"/>
          <w:szCs w:val="18"/>
        </w:rPr>
        <w:t xml:space="preserve"> 2010</w:t>
      </w:r>
    </w:p>
    <w:p w14:paraId="1BA71B17" w14:textId="77777777" w:rsidR="00F30130" w:rsidRPr="00D37263" w:rsidRDefault="00F30130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Vidalia, LA 71373-2010</w:t>
      </w:r>
    </w:p>
    <w:p w14:paraId="74C6F3DB" w14:textId="77777777" w:rsidR="002E4125" w:rsidRPr="00D37263" w:rsidRDefault="00F30130" w:rsidP="00781A6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3/11/1991)</w:t>
      </w:r>
      <w:r w:rsidR="00D332CC" w:rsidRPr="00D37263">
        <w:rPr>
          <w:rFonts w:ascii="Arial" w:hAnsi="Arial"/>
          <w:sz w:val="18"/>
          <w:szCs w:val="18"/>
        </w:rPr>
        <w:br/>
      </w:r>
    </w:p>
    <w:p w14:paraId="0F8602BC" w14:textId="77777777" w:rsidR="004A05B2" w:rsidRPr="00D37263" w:rsidRDefault="004A05B2" w:rsidP="00781A60">
      <w:pPr>
        <w:rPr>
          <w:rFonts w:ascii="Arial" w:hAnsi="Arial"/>
          <w:sz w:val="18"/>
          <w:szCs w:val="18"/>
        </w:rPr>
      </w:pPr>
    </w:p>
    <w:p w14:paraId="2323A89C" w14:textId="77777777" w:rsidR="004A05B2" w:rsidRPr="00D37263" w:rsidRDefault="004A05B2" w:rsidP="00781A60">
      <w:pPr>
        <w:rPr>
          <w:rFonts w:ascii="Arial" w:hAnsi="Arial"/>
          <w:sz w:val="18"/>
          <w:szCs w:val="18"/>
        </w:rPr>
      </w:pPr>
    </w:p>
    <w:p w14:paraId="2A0838FF" w14:textId="77777777" w:rsidR="004A05B2" w:rsidRPr="00D37263" w:rsidRDefault="004A05B2" w:rsidP="00781A60">
      <w:pPr>
        <w:rPr>
          <w:rFonts w:ascii="Arial" w:hAnsi="Arial"/>
          <w:sz w:val="18"/>
          <w:szCs w:val="18"/>
        </w:rPr>
      </w:pPr>
    </w:p>
    <w:p w14:paraId="187F5DB0" w14:textId="77777777" w:rsidR="0050582A" w:rsidRPr="00D37263" w:rsidRDefault="0050582A" w:rsidP="00781A6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Ville Platte</w:t>
      </w:r>
      <w:r w:rsidR="00781A60" w:rsidRPr="00D37263">
        <w:rPr>
          <w:rFonts w:ascii="Arial" w:hAnsi="Arial"/>
          <w:sz w:val="18"/>
          <w:szCs w:val="18"/>
        </w:rPr>
        <w:t>, City of</w:t>
      </w:r>
    </w:p>
    <w:p w14:paraId="6939F49D" w14:textId="77777777" w:rsidR="0050582A" w:rsidRPr="00D37263" w:rsidRDefault="0050582A" w:rsidP="0050582A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Guy Puckeu</w:t>
      </w:r>
    </w:p>
    <w:p w14:paraId="6F6A1668" w14:textId="77777777" w:rsidR="0050582A" w:rsidRPr="00D37263" w:rsidRDefault="00712F0C" w:rsidP="0050582A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50582A" w:rsidRPr="00D37263">
        <w:rPr>
          <w:rFonts w:ascii="Arial" w:hAnsi="Arial"/>
          <w:sz w:val="18"/>
          <w:szCs w:val="18"/>
        </w:rPr>
        <w:t xml:space="preserve"> 390</w:t>
      </w:r>
    </w:p>
    <w:p w14:paraId="53EA78C9" w14:textId="77777777" w:rsidR="0050582A" w:rsidRPr="00D37263" w:rsidRDefault="0050582A" w:rsidP="0050582A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Ville Platte, LA 70586-0390</w:t>
      </w:r>
    </w:p>
    <w:p w14:paraId="65288B29" w14:textId="77777777" w:rsidR="0050582A" w:rsidRPr="00D37263" w:rsidRDefault="0050582A" w:rsidP="0050582A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3/06/1991)</w:t>
      </w:r>
    </w:p>
    <w:p w14:paraId="5F6FA36C" w14:textId="77777777" w:rsidR="00E57F04" w:rsidRPr="00D37263" w:rsidRDefault="00E57F04" w:rsidP="00F30130">
      <w:pPr>
        <w:rPr>
          <w:rFonts w:ascii="Arial" w:hAnsi="Arial"/>
          <w:sz w:val="18"/>
          <w:szCs w:val="18"/>
        </w:rPr>
      </w:pPr>
    </w:p>
    <w:p w14:paraId="58DD45EB" w14:textId="77777777" w:rsidR="00F30130" w:rsidRPr="00D37263" w:rsidRDefault="00F30130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Ville Platte Housing Authority</w:t>
      </w:r>
    </w:p>
    <w:p w14:paraId="3BD0207D" w14:textId="77777777" w:rsidR="00F30130" w:rsidRPr="00D37263" w:rsidRDefault="00F30130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aul Ortego</w:t>
      </w:r>
    </w:p>
    <w:p w14:paraId="3A7B2644" w14:textId="77777777" w:rsidR="00F30130" w:rsidRPr="00D37263" w:rsidRDefault="00712F0C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F30130" w:rsidRPr="00D37263">
        <w:rPr>
          <w:rFonts w:ascii="Arial" w:hAnsi="Arial"/>
          <w:sz w:val="18"/>
          <w:szCs w:val="18"/>
        </w:rPr>
        <w:t xml:space="preserve"> 249</w:t>
      </w:r>
    </w:p>
    <w:p w14:paraId="2177C3CA" w14:textId="77777777" w:rsidR="00F30130" w:rsidRPr="00D37263" w:rsidRDefault="00F30130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 xml:space="preserve">Ville Platte, LA 70586-0249 </w:t>
      </w:r>
    </w:p>
    <w:p w14:paraId="0A9EE1FF" w14:textId="77777777" w:rsidR="00F30130" w:rsidRPr="00D37263" w:rsidRDefault="00F30130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10/10/1994)</w:t>
      </w:r>
    </w:p>
    <w:p w14:paraId="0C509D4D" w14:textId="77777777" w:rsidR="00CA7DA6" w:rsidRPr="00D37263" w:rsidRDefault="00CA7DA6" w:rsidP="00F30130">
      <w:pPr>
        <w:rPr>
          <w:rFonts w:ascii="Arial" w:hAnsi="Arial"/>
          <w:sz w:val="18"/>
          <w:szCs w:val="18"/>
        </w:rPr>
      </w:pPr>
    </w:p>
    <w:p w14:paraId="0BAF4627" w14:textId="77777777" w:rsidR="00F30130" w:rsidRPr="00D37263" w:rsidRDefault="00F30130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Vinton</w:t>
      </w:r>
      <w:r w:rsidR="004A05B2" w:rsidRPr="00D37263">
        <w:rPr>
          <w:rFonts w:ascii="Arial" w:hAnsi="Arial"/>
          <w:sz w:val="18"/>
          <w:szCs w:val="18"/>
        </w:rPr>
        <w:t>, Town of</w:t>
      </w:r>
    </w:p>
    <w:p w14:paraId="5E22FBF7" w14:textId="77777777" w:rsidR="00F30130" w:rsidRPr="00D37263" w:rsidRDefault="00F30130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Richard Lee Thorp</w:t>
      </w:r>
    </w:p>
    <w:p w14:paraId="7F291C9A" w14:textId="77777777" w:rsidR="00F30130" w:rsidRPr="00D37263" w:rsidRDefault="00F30130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1201 Horridge Street</w:t>
      </w:r>
    </w:p>
    <w:p w14:paraId="673B3308" w14:textId="77777777" w:rsidR="00F30130" w:rsidRPr="00D37263" w:rsidRDefault="00F30130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Vinton, LA 70668</w:t>
      </w:r>
    </w:p>
    <w:p w14:paraId="6521BA1B" w14:textId="77777777" w:rsidR="00F30130" w:rsidRPr="00D37263" w:rsidRDefault="00F30130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3/06/1991)</w:t>
      </w:r>
    </w:p>
    <w:p w14:paraId="59ED95D8" w14:textId="77777777" w:rsidR="005D1F8F" w:rsidRPr="00D37263" w:rsidRDefault="005D1F8F" w:rsidP="00F30130">
      <w:pPr>
        <w:rPr>
          <w:rFonts w:ascii="Arial" w:hAnsi="Arial"/>
          <w:sz w:val="18"/>
          <w:szCs w:val="18"/>
        </w:rPr>
      </w:pPr>
    </w:p>
    <w:p w14:paraId="0A9A58DD" w14:textId="77777777" w:rsidR="002B51D3" w:rsidRPr="00D37263" w:rsidRDefault="002B51D3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Vinton Housing Authy</w:t>
      </w:r>
      <w:r w:rsidR="004A05B2" w:rsidRPr="00D37263">
        <w:rPr>
          <w:rFonts w:ascii="Arial" w:hAnsi="Arial"/>
          <w:sz w:val="18"/>
          <w:szCs w:val="18"/>
        </w:rPr>
        <w:t>., Town of</w:t>
      </w:r>
    </w:p>
    <w:p w14:paraId="5E4FBE25" w14:textId="77777777" w:rsidR="002B51D3" w:rsidRPr="00D37263" w:rsidRDefault="002B51D3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Loretta Dorsey</w:t>
      </w:r>
      <w:r w:rsidRPr="00D37263">
        <w:rPr>
          <w:rFonts w:ascii="Arial" w:hAnsi="Arial"/>
          <w:sz w:val="18"/>
          <w:szCs w:val="18"/>
        </w:rPr>
        <w:br/>
        <w:t>P. O. Box 687</w:t>
      </w:r>
      <w:r w:rsidRPr="00D37263">
        <w:rPr>
          <w:rFonts w:ascii="Arial" w:hAnsi="Arial"/>
          <w:sz w:val="18"/>
          <w:szCs w:val="18"/>
        </w:rPr>
        <w:br/>
        <w:t>Vinton, LA 70668-0687</w:t>
      </w:r>
    </w:p>
    <w:p w14:paraId="343E838F" w14:textId="77777777" w:rsidR="002B51D3" w:rsidRPr="00D37263" w:rsidRDefault="002B51D3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10/14/1998)</w:t>
      </w:r>
    </w:p>
    <w:p w14:paraId="5D49D0ED" w14:textId="77777777" w:rsidR="009966F4" w:rsidRPr="00D37263" w:rsidRDefault="009966F4" w:rsidP="00F30130">
      <w:pPr>
        <w:rPr>
          <w:rFonts w:ascii="Arial" w:hAnsi="Arial"/>
          <w:sz w:val="18"/>
          <w:szCs w:val="18"/>
        </w:rPr>
      </w:pPr>
    </w:p>
    <w:p w14:paraId="73E0F4FA" w14:textId="77777777" w:rsidR="00F30130" w:rsidRPr="00D37263" w:rsidRDefault="002B51D3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 xml:space="preserve">Town of </w:t>
      </w:r>
      <w:r w:rsidR="00F30130" w:rsidRPr="00D37263">
        <w:rPr>
          <w:rFonts w:ascii="Arial" w:hAnsi="Arial"/>
          <w:sz w:val="18"/>
          <w:szCs w:val="18"/>
        </w:rPr>
        <w:t>Vivian</w:t>
      </w:r>
    </w:p>
    <w:p w14:paraId="182315B5" w14:textId="77777777" w:rsidR="00F30130" w:rsidRPr="00D37263" w:rsidRDefault="00F30130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Diann</w:t>
      </w:r>
      <w:r w:rsidR="00CC7662" w:rsidRPr="00D37263">
        <w:rPr>
          <w:rFonts w:ascii="Arial" w:hAnsi="Arial"/>
          <w:sz w:val="18"/>
          <w:szCs w:val="18"/>
        </w:rPr>
        <w:t>e</w:t>
      </w:r>
      <w:r w:rsidRPr="00D37263">
        <w:rPr>
          <w:rFonts w:ascii="Arial" w:hAnsi="Arial"/>
          <w:sz w:val="18"/>
          <w:szCs w:val="18"/>
        </w:rPr>
        <w:t xml:space="preserve"> S. House</w:t>
      </w:r>
    </w:p>
    <w:p w14:paraId="15047009" w14:textId="77777777" w:rsidR="00F30130" w:rsidRPr="00D37263" w:rsidRDefault="00F30130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111</w:t>
      </w:r>
      <w:r w:rsidR="004A05B2" w:rsidRPr="00D37263">
        <w:rPr>
          <w:rFonts w:ascii="Arial" w:hAnsi="Arial"/>
          <w:sz w:val="18"/>
          <w:szCs w:val="18"/>
        </w:rPr>
        <w:t xml:space="preserve"> </w:t>
      </w:r>
      <w:r w:rsidRPr="00D37263">
        <w:rPr>
          <w:rFonts w:ascii="Arial" w:hAnsi="Arial"/>
          <w:sz w:val="18"/>
          <w:szCs w:val="18"/>
        </w:rPr>
        <w:t>West Alabama</w:t>
      </w:r>
    </w:p>
    <w:p w14:paraId="664AD458" w14:textId="77777777" w:rsidR="00F30130" w:rsidRPr="00D37263" w:rsidRDefault="00F30130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Vivian, LA 71082</w:t>
      </w:r>
    </w:p>
    <w:p w14:paraId="5FC13452" w14:textId="77777777" w:rsidR="00F30130" w:rsidRPr="00D37263" w:rsidRDefault="00F30130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3/06/1991)</w:t>
      </w:r>
    </w:p>
    <w:p w14:paraId="12010D67" w14:textId="77777777" w:rsidR="00080AC4" w:rsidRPr="00D37263" w:rsidRDefault="00080AC4" w:rsidP="00F30130">
      <w:pPr>
        <w:rPr>
          <w:rFonts w:ascii="Arial" w:hAnsi="Arial"/>
          <w:sz w:val="18"/>
          <w:szCs w:val="18"/>
        </w:rPr>
      </w:pPr>
    </w:p>
    <w:p w14:paraId="4D6BD334" w14:textId="77777777" w:rsidR="00861E88" w:rsidRPr="00D37263" w:rsidRDefault="00861E88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Vivian Housing Authority</w:t>
      </w:r>
    </w:p>
    <w:p w14:paraId="3C9240DE" w14:textId="77777777" w:rsidR="00861E88" w:rsidRPr="00D37263" w:rsidRDefault="00861E88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Bobby Abraham</w:t>
      </w:r>
    </w:p>
    <w:p w14:paraId="51CF495B" w14:textId="77777777" w:rsidR="00861E88" w:rsidRPr="00D37263" w:rsidRDefault="00861E88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609 Redbud Courts</w:t>
      </w:r>
    </w:p>
    <w:p w14:paraId="183E178E" w14:textId="77777777" w:rsidR="00861E88" w:rsidRPr="00D37263" w:rsidRDefault="00861E88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Vivian, LA 71082</w:t>
      </w:r>
    </w:p>
    <w:p w14:paraId="211A60DB" w14:textId="77777777" w:rsidR="00861E88" w:rsidRPr="00D37263" w:rsidRDefault="00861E88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5/1</w:t>
      </w:r>
      <w:r w:rsidR="00E934E6" w:rsidRPr="00D37263">
        <w:rPr>
          <w:rFonts w:ascii="Arial" w:hAnsi="Arial"/>
          <w:sz w:val="18"/>
          <w:szCs w:val="18"/>
        </w:rPr>
        <w:t>1</w:t>
      </w:r>
      <w:r w:rsidRPr="00D37263">
        <w:rPr>
          <w:rFonts w:ascii="Arial" w:hAnsi="Arial"/>
          <w:sz w:val="18"/>
          <w:szCs w:val="18"/>
        </w:rPr>
        <w:t>/2010)</w:t>
      </w:r>
    </w:p>
    <w:p w14:paraId="0C0262DD" w14:textId="77777777" w:rsidR="00D80972" w:rsidRPr="00D37263" w:rsidRDefault="00D80972" w:rsidP="00EE0715">
      <w:pPr>
        <w:rPr>
          <w:rFonts w:ascii="Arial" w:hAnsi="Arial"/>
          <w:sz w:val="18"/>
          <w:szCs w:val="18"/>
        </w:rPr>
      </w:pPr>
    </w:p>
    <w:p w14:paraId="52977FB1" w14:textId="77777777" w:rsidR="00493461" w:rsidRPr="00D37263" w:rsidRDefault="00EE0715" w:rsidP="00C61166">
      <w:pPr>
        <w:ind w:right="-120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Volunteers of America,</w:t>
      </w:r>
      <w:r w:rsidR="00C61166" w:rsidRPr="00D37263">
        <w:rPr>
          <w:rFonts w:ascii="Arial" w:hAnsi="Arial"/>
          <w:sz w:val="18"/>
          <w:szCs w:val="18"/>
        </w:rPr>
        <w:t xml:space="preserve"> </w:t>
      </w:r>
      <w:r w:rsidRPr="00D37263">
        <w:rPr>
          <w:rFonts w:ascii="Arial" w:hAnsi="Arial"/>
          <w:sz w:val="18"/>
          <w:szCs w:val="18"/>
        </w:rPr>
        <w:t>Greater BR</w:t>
      </w:r>
      <w:r w:rsidR="00827774" w:rsidRPr="00D37263">
        <w:rPr>
          <w:rFonts w:ascii="Arial" w:hAnsi="Arial"/>
          <w:sz w:val="18"/>
          <w:szCs w:val="18"/>
        </w:rPr>
        <w:t xml:space="preserve"> </w:t>
      </w:r>
    </w:p>
    <w:p w14:paraId="190A871D" w14:textId="77777777" w:rsidR="00EE0715" w:rsidRPr="00D37263" w:rsidRDefault="00EE0715" w:rsidP="00EE0715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John Musso, C.F.O.</w:t>
      </w:r>
    </w:p>
    <w:p w14:paraId="43EE26E5" w14:textId="77777777" w:rsidR="00EE0715" w:rsidRPr="00D37263" w:rsidRDefault="00EE0715" w:rsidP="00EE0715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3940 North Boulevard</w:t>
      </w:r>
    </w:p>
    <w:p w14:paraId="22570459" w14:textId="77777777" w:rsidR="00EE0715" w:rsidRPr="00D37263" w:rsidRDefault="00EE0715" w:rsidP="00EE0715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Baton Rouge, LA 70806</w:t>
      </w:r>
      <w:r w:rsidRPr="00D37263">
        <w:rPr>
          <w:rFonts w:ascii="Arial" w:hAnsi="Arial"/>
          <w:sz w:val="18"/>
          <w:szCs w:val="18"/>
        </w:rPr>
        <w:br/>
        <w:t>(04/14/2010)</w:t>
      </w:r>
    </w:p>
    <w:p w14:paraId="7F4E860C" w14:textId="77777777" w:rsidR="00EE0715" w:rsidRPr="00D37263" w:rsidRDefault="00EE0715" w:rsidP="00EE0715">
      <w:pPr>
        <w:rPr>
          <w:rFonts w:ascii="Arial" w:hAnsi="Arial"/>
          <w:sz w:val="18"/>
          <w:szCs w:val="18"/>
        </w:rPr>
      </w:pPr>
    </w:p>
    <w:p w14:paraId="027971A6" w14:textId="77777777" w:rsidR="00CE5BEE" w:rsidRPr="00D37263" w:rsidRDefault="00314907" w:rsidP="00EE0715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Volunteers of America of N. LA</w:t>
      </w:r>
      <w:r w:rsidRPr="00D37263">
        <w:rPr>
          <w:rFonts w:ascii="Arial" w:hAnsi="Arial"/>
          <w:sz w:val="18"/>
          <w:szCs w:val="18"/>
        </w:rPr>
        <w:br/>
        <w:t>William Mullinnix</w:t>
      </w:r>
      <w:r w:rsidRPr="00D37263">
        <w:rPr>
          <w:rFonts w:ascii="Arial" w:hAnsi="Arial"/>
          <w:sz w:val="18"/>
          <w:szCs w:val="18"/>
        </w:rPr>
        <w:br/>
        <w:t>360 Jordan Street</w:t>
      </w:r>
      <w:r w:rsidRPr="00D37263">
        <w:rPr>
          <w:rFonts w:ascii="Arial" w:hAnsi="Arial"/>
          <w:sz w:val="18"/>
          <w:szCs w:val="18"/>
        </w:rPr>
        <w:br/>
        <w:t>Shreveport, LA 71101</w:t>
      </w:r>
      <w:r w:rsidRPr="00D37263">
        <w:rPr>
          <w:rFonts w:ascii="Arial" w:hAnsi="Arial"/>
          <w:sz w:val="18"/>
          <w:szCs w:val="18"/>
        </w:rPr>
        <w:br/>
        <w:t>(10/05/2004)</w:t>
      </w:r>
    </w:p>
    <w:p w14:paraId="0809A761" w14:textId="77777777" w:rsidR="007226F7" w:rsidRPr="00D37263" w:rsidRDefault="007226F7" w:rsidP="007A4EB3">
      <w:pPr>
        <w:rPr>
          <w:rFonts w:ascii="Arial" w:hAnsi="Arial" w:cs="Arial"/>
          <w:color w:val="000000"/>
          <w:sz w:val="18"/>
          <w:szCs w:val="18"/>
        </w:rPr>
      </w:pPr>
    </w:p>
    <w:p w14:paraId="7566DEF2" w14:textId="77777777" w:rsidR="007A4EB3" w:rsidRPr="00D37263" w:rsidRDefault="007A4EB3" w:rsidP="007A4EB3">
      <w:pPr>
        <w:rPr>
          <w:rFonts w:ascii="Arial" w:hAnsi="Arial" w:cs="Arial"/>
          <w:color w:val="000000"/>
          <w:sz w:val="18"/>
          <w:szCs w:val="18"/>
        </w:rPr>
      </w:pPr>
      <w:r w:rsidRPr="00D37263">
        <w:rPr>
          <w:rFonts w:ascii="Arial" w:hAnsi="Arial" w:cs="Arial"/>
          <w:color w:val="000000"/>
          <w:sz w:val="18"/>
          <w:szCs w:val="18"/>
        </w:rPr>
        <w:t xml:space="preserve">Volunteers of America </w:t>
      </w:r>
      <w:r w:rsidR="00936CDD" w:rsidRPr="00D37263">
        <w:rPr>
          <w:rFonts w:ascii="Arial" w:hAnsi="Arial" w:cs="Arial"/>
          <w:color w:val="000000"/>
          <w:sz w:val="18"/>
          <w:szCs w:val="18"/>
        </w:rPr>
        <w:t>SE LA</w:t>
      </w:r>
    </w:p>
    <w:p w14:paraId="0683EF48" w14:textId="77777777" w:rsidR="007A4EB3" w:rsidRPr="00D37263" w:rsidRDefault="007A4EB3" w:rsidP="007A4EB3">
      <w:pPr>
        <w:rPr>
          <w:rFonts w:ascii="Arial" w:hAnsi="Arial" w:cs="Arial"/>
          <w:color w:val="000000"/>
          <w:sz w:val="18"/>
          <w:szCs w:val="18"/>
        </w:rPr>
      </w:pPr>
      <w:r w:rsidRPr="00D37263">
        <w:rPr>
          <w:rFonts w:ascii="Arial" w:hAnsi="Arial" w:cs="Arial"/>
          <w:color w:val="000000"/>
          <w:sz w:val="18"/>
          <w:szCs w:val="18"/>
        </w:rPr>
        <w:t>Germaine Gross</w:t>
      </w:r>
      <w:r w:rsidRPr="00D37263">
        <w:rPr>
          <w:rFonts w:ascii="Arial" w:hAnsi="Arial" w:cs="Arial"/>
          <w:color w:val="000000"/>
          <w:sz w:val="18"/>
          <w:szCs w:val="18"/>
        </w:rPr>
        <w:br/>
        <w:t>4152 Canal Street</w:t>
      </w:r>
    </w:p>
    <w:p w14:paraId="0E7F4DCA" w14:textId="77777777" w:rsidR="007A4EB3" w:rsidRPr="00D37263" w:rsidRDefault="007A4EB3" w:rsidP="007A4EB3">
      <w:pPr>
        <w:rPr>
          <w:rFonts w:ascii="Arial" w:hAnsi="Arial" w:cs="Arial"/>
          <w:color w:val="000000"/>
          <w:sz w:val="18"/>
          <w:szCs w:val="18"/>
        </w:rPr>
      </w:pPr>
      <w:r w:rsidRPr="00D37263">
        <w:rPr>
          <w:rFonts w:ascii="Arial" w:hAnsi="Arial" w:cs="Arial"/>
          <w:color w:val="000000"/>
          <w:sz w:val="18"/>
          <w:szCs w:val="18"/>
        </w:rPr>
        <w:t>New Orleans, LA 70119</w:t>
      </w:r>
    </w:p>
    <w:p w14:paraId="44D7ED70" w14:textId="77777777" w:rsidR="007A4EB3" w:rsidRPr="00D37263" w:rsidRDefault="007A4EB3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19/11/2018)</w:t>
      </w:r>
    </w:p>
    <w:p w14:paraId="2ABCBE3A" w14:textId="77777777" w:rsidR="008A7CA0" w:rsidRPr="00D37263" w:rsidRDefault="008A7CA0" w:rsidP="00F30130">
      <w:pPr>
        <w:rPr>
          <w:rFonts w:ascii="Arial" w:hAnsi="Arial"/>
          <w:sz w:val="18"/>
          <w:szCs w:val="18"/>
        </w:rPr>
      </w:pPr>
    </w:p>
    <w:p w14:paraId="25DA7710" w14:textId="77777777" w:rsidR="00F30130" w:rsidRPr="00D37263" w:rsidRDefault="00F30130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Walker Police Department</w:t>
      </w:r>
    </w:p>
    <w:p w14:paraId="491658EF" w14:textId="77777777" w:rsidR="00F30130" w:rsidRPr="00D37263" w:rsidRDefault="00F30130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hief Rufus Hughes</w:t>
      </w:r>
    </w:p>
    <w:p w14:paraId="795EA489" w14:textId="77777777" w:rsidR="00F30130" w:rsidRPr="00D37263" w:rsidRDefault="00712F0C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F30130" w:rsidRPr="00D37263">
        <w:rPr>
          <w:rFonts w:ascii="Arial" w:hAnsi="Arial"/>
          <w:sz w:val="18"/>
          <w:szCs w:val="18"/>
        </w:rPr>
        <w:t xml:space="preserve"> 217</w:t>
      </w:r>
    </w:p>
    <w:p w14:paraId="3EDB0232" w14:textId="77777777" w:rsidR="00F30130" w:rsidRPr="00D37263" w:rsidRDefault="00F30130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Walker, LA 70785-0217</w:t>
      </w:r>
    </w:p>
    <w:p w14:paraId="72F01DB0" w14:textId="77777777" w:rsidR="00F30130" w:rsidRPr="00D37263" w:rsidRDefault="00F30130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1/17/1992)</w:t>
      </w:r>
    </w:p>
    <w:p w14:paraId="00AFEDDD" w14:textId="77777777" w:rsidR="0062443D" w:rsidRPr="00D37263" w:rsidRDefault="0062443D" w:rsidP="00F30130">
      <w:pPr>
        <w:rPr>
          <w:rFonts w:ascii="Arial" w:hAnsi="Arial"/>
          <w:sz w:val="18"/>
          <w:szCs w:val="18"/>
        </w:rPr>
      </w:pPr>
    </w:p>
    <w:p w14:paraId="7844F3C0" w14:textId="77777777" w:rsidR="00BB70D1" w:rsidRPr="00D37263" w:rsidRDefault="00BB70D1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Walker South Preschool LLC</w:t>
      </w:r>
      <w:r w:rsidRPr="00D37263">
        <w:rPr>
          <w:rFonts w:ascii="Arial" w:hAnsi="Arial"/>
          <w:sz w:val="18"/>
          <w:szCs w:val="18"/>
        </w:rPr>
        <w:br/>
        <w:t>Wyatt Graves</w:t>
      </w:r>
    </w:p>
    <w:p w14:paraId="0847FCFF" w14:textId="77777777" w:rsidR="00BB70D1" w:rsidRPr="00D37263" w:rsidRDefault="00BB70D1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27340 Walker South Road</w:t>
      </w:r>
    </w:p>
    <w:p w14:paraId="4CC18566" w14:textId="77777777" w:rsidR="0092691D" w:rsidRPr="00D37263" w:rsidRDefault="00BB70D1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Walker, LA 70785</w:t>
      </w:r>
      <w:r w:rsidRPr="00D37263">
        <w:rPr>
          <w:rFonts w:ascii="Arial" w:hAnsi="Arial"/>
          <w:sz w:val="18"/>
          <w:szCs w:val="18"/>
        </w:rPr>
        <w:br/>
        <w:t>(05/27/2015)</w:t>
      </w:r>
    </w:p>
    <w:p w14:paraId="37276DD3" w14:textId="77777777" w:rsidR="00316CC7" w:rsidRPr="00D37263" w:rsidRDefault="00316CC7" w:rsidP="00F30130">
      <w:pPr>
        <w:rPr>
          <w:rFonts w:ascii="Arial" w:hAnsi="Arial"/>
          <w:sz w:val="18"/>
          <w:szCs w:val="18"/>
        </w:rPr>
      </w:pPr>
    </w:p>
    <w:p w14:paraId="7EAD1456" w14:textId="77777777" w:rsidR="004A05B2" w:rsidRPr="00D37263" w:rsidRDefault="004A05B2" w:rsidP="00F30130">
      <w:pPr>
        <w:rPr>
          <w:rFonts w:ascii="Arial" w:hAnsi="Arial"/>
          <w:sz w:val="18"/>
          <w:szCs w:val="18"/>
        </w:rPr>
      </w:pPr>
    </w:p>
    <w:p w14:paraId="50F21B88" w14:textId="77777777" w:rsidR="004A05B2" w:rsidRPr="00D37263" w:rsidRDefault="004A05B2" w:rsidP="00F30130">
      <w:pPr>
        <w:rPr>
          <w:rFonts w:ascii="Arial" w:hAnsi="Arial"/>
          <w:sz w:val="18"/>
          <w:szCs w:val="18"/>
        </w:rPr>
      </w:pPr>
    </w:p>
    <w:p w14:paraId="731706A5" w14:textId="77777777" w:rsidR="004A05B2" w:rsidRPr="00D37263" w:rsidRDefault="004A05B2" w:rsidP="00F30130">
      <w:pPr>
        <w:rPr>
          <w:rFonts w:ascii="Arial" w:hAnsi="Arial"/>
          <w:sz w:val="18"/>
          <w:szCs w:val="18"/>
        </w:rPr>
      </w:pPr>
    </w:p>
    <w:p w14:paraId="5566EAC4" w14:textId="77777777" w:rsidR="00F30130" w:rsidRPr="00D37263" w:rsidRDefault="00F30130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Walker, Town of</w:t>
      </w:r>
    </w:p>
    <w:p w14:paraId="684940BC" w14:textId="77777777" w:rsidR="00F30130" w:rsidRPr="00D37263" w:rsidRDefault="00F30130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Mike Grimmer</w:t>
      </w:r>
    </w:p>
    <w:p w14:paraId="5D455CD6" w14:textId="77777777" w:rsidR="00F30130" w:rsidRPr="00D37263" w:rsidRDefault="00712F0C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F30130" w:rsidRPr="00D37263">
        <w:rPr>
          <w:rFonts w:ascii="Arial" w:hAnsi="Arial"/>
          <w:sz w:val="18"/>
          <w:szCs w:val="18"/>
        </w:rPr>
        <w:t xml:space="preserve"> 217</w:t>
      </w:r>
    </w:p>
    <w:p w14:paraId="49077733" w14:textId="77777777" w:rsidR="00F30130" w:rsidRPr="00D37263" w:rsidRDefault="00F30130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Walker, LA 70785-0217</w:t>
      </w:r>
    </w:p>
    <w:p w14:paraId="3E74CA3A" w14:textId="77777777" w:rsidR="00F30130" w:rsidRPr="00D37263" w:rsidRDefault="00F30130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9/10/1996)</w:t>
      </w:r>
    </w:p>
    <w:p w14:paraId="217EDFB9" w14:textId="77777777" w:rsidR="002E4125" w:rsidRPr="00D37263" w:rsidRDefault="002E4125" w:rsidP="00F30130">
      <w:pPr>
        <w:rPr>
          <w:rFonts w:ascii="Arial" w:hAnsi="Arial"/>
          <w:sz w:val="18"/>
          <w:szCs w:val="18"/>
        </w:rPr>
      </w:pPr>
    </w:p>
    <w:p w14:paraId="1B598F15" w14:textId="77777777" w:rsidR="008A4738" w:rsidRPr="00D37263" w:rsidRDefault="008A4738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Walker South Preschool</w:t>
      </w:r>
      <w:r w:rsidRPr="00D37263">
        <w:rPr>
          <w:rFonts w:ascii="Arial" w:hAnsi="Arial"/>
          <w:sz w:val="18"/>
          <w:szCs w:val="18"/>
        </w:rPr>
        <w:br/>
        <w:t>2734 Walker South Road</w:t>
      </w:r>
    </w:p>
    <w:p w14:paraId="55D2C80F" w14:textId="77777777" w:rsidR="008A4738" w:rsidRPr="00D37263" w:rsidRDefault="008A4738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Walker LA 70785</w:t>
      </w:r>
    </w:p>
    <w:p w14:paraId="1251C078" w14:textId="77777777" w:rsidR="00781A60" w:rsidRPr="00D37263" w:rsidRDefault="008A4738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5/27/2015</w:t>
      </w:r>
      <w:r w:rsidR="00213937" w:rsidRPr="00D37263">
        <w:rPr>
          <w:rFonts w:ascii="Arial" w:hAnsi="Arial"/>
          <w:sz w:val="18"/>
          <w:szCs w:val="18"/>
        </w:rPr>
        <w:t>)</w:t>
      </w:r>
      <w:r w:rsidRPr="00D37263">
        <w:rPr>
          <w:rFonts w:ascii="Arial" w:hAnsi="Arial"/>
          <w:sz w:val="18"/>
          <w:szCs w:val="18"/>
        </w:rPr>
        <w:br/>
      </w:r>
    </w:p>
    <w:p w14:paraId="655166FA" w14:textId="77777777" w:rsidR="00F30130" w:rsidRPr="00D37263" w:rsidRDefault="00F30130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Ward 2 - City Marshal</w:t>
      </w:r>
    </w:p>
    <w:p w14:paraId="7EE8652D" w14:textId="77777777" w:rsidR="00F30130" w:rsidRPr="00D37263" w:rsidRDefault="00F30130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atricia Kennedy</w:t>
      </w:r>
    </w:p>
    <w:p w14:paraId="347E5FD1" w14:textId="77777777" w:rsidR="00F30130" w:rsidRPr="00D37263" w:rsidRDefault="00F30130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398 Capital Street</w:t>
      </w:r>
    </w:p>
    <w:p w14:paraId="6F2EA120" w14:textId="77777777" w:rsidR="00F30130" w:rsidRPr="00D37263" w:rsidRDefault="00F30130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Denham Springs, LA 70726</w:t>
      </w:r>
    </w:p>
    <w:p w14:paraId="6AE83E69" w14:textId="77777777" w:rsidR="00F30130" w:rsidRPr="00D37263" w:rsidRDefault="00F30130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10/26/1992)</w:t>
      </w:r>
    </w:p>
    <w:p w14:paraId="6AAF30A9" w14:textId="77777777" w:rsidR="00F1783B" w:rsidRPr="00D37263" w:rsidRDefault="00F1783B" w:rsidP="00F30130">
      <w:pPr>
        <w:rPr>
          <w:rFonts w:ascii="Arial" w:hAnsi="Arial"/>
          <w:sz w:val="18"/>
          <w:szCs w:val="18"/>
        </w:rPr>
      </w:pPr>
    </w:p>
    <w:p w14:paraId="5DEAC099" w14:textId="77777777" w:rsidR="00F30130" w:rsidRPr="00D37263" w:rsidRDefault="00F30130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Ward 2 - Water District</w:t>
      </w:r>
    </w:p>
    <w:p w14:paraId="11EB9B6E" w14:textId="77777777" w:rsidR="00F30130" w:rsidRPr="00D37263" w:rsidRDefault="00F30130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reston Killenn</w:t>
      </w:r>
    </w:p>
    <w:p w14:paraId="16B68961" w14:textId="77777777" w:rsidR="00F30130" w:rsidRPr="00D37263" w:rsidRDefault="00712F0C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F30130" w:rsidRPr="00D37263">
        <w:rPr>
          <w:rFonts w:ascii="Arial" w:hAnsi="Arial"/>
          <w:sz w:val="18"/>
          <w:szCs w:val="18"/>
        </w:rPr>
        <w:t xml:space="preserve"> 637</w:t>
      </w:r>
    </w:p>
    <w:p w14:paraId="73C10D7A" w14:textId="77777777" w:rsidR="00F30130" w:rsidRPr="00D37263" w:rsidRDefault="00F30130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Denham Springs, LA 70727</w:t>
      </w:r>
    </w:p>
    <w:p w14:paraId="502EE6D9" w14:textId="77777777" w:rsidR="00F30130" w:rsidRPr="00D37263" w:rsidRDefault="00F30130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3/11/1991)</w:t>
      </w:r>
    </w:p>
    <w:p w14:paraId="325AF178" w14:textId="77777777" w:rsidR="00505DC8" w:rsidRPr="00D37263" w:rsidRDefault="00505DC8" w:rsidP="00AE33B5">
      <w:pPr>
        <w:rPr>
          <w:rStyle w:val="ms-rtefontsize-2"/>
          <w:rFonts w:ascii="Arial" w:hAnsi="Arial" w:cs="Arial"/>
          <w:bCs/>
          <w:sz w:val="18"/>
          <w:szCs w:val="18"/>
        </w:rPr>
      </w:pPr>
    </w:p>
    <w:p w14:paraId="65EE4BE1" w14:textId="77777777" w:rsidR="00AE33B5" w:rsidRPr="00D37263" w:rsidRDefault="00AE33B5" w:rsidP="00AE33B5">
      <w:pPr>
        <w:rPr>
          <w:rStyle w:val="ms-rtefontsize-2"/>
          <w:rFonts w:ascii="Arial" w:hAnsi="Arial" w:cs="Arial"/>
          <w:bCs/>
          <w:sz w:val="18"/>
          <w:szCs w:val="18"/>
        </w:rPr>
      </w:pPr>
      <w:r w:rsidRPr="00D37263">
        <w:rPr>
          <w:rStyle w:val="ms-rtefontsize-2"/>
          <w:rFonts w:ascii="Arial" w:hAnsi="Arial" w:cs="Arial"/>
          <w:bCs/>
          <w:sz w:val="18"/>
          <w:szCs w:val="18"/>
        </w:rPr>
        <w:t>Ward II Recr Dist of the Psh of Allen</w:t>
      </w:r>
    </w:p>
    <w:p w14:paraId="01E1D4ED" w14:textId="77777777" w:rsidR="00AE33B5" w:rsidRPr="00D37263" w:rsidRDefault="00AE33B5" w:rsidP="00AE33B5">
      <w:pPr>
        <w:rPr>
          <w:rStyle w:val="ms-rtefontsize-2"/>
          <w:rFonts w:ascii="Arial" w:hAnsi="Arial" w:cs="Arial"/>
          <w:bCs/>
          <w:sz w:val="18"/>
          <w:szCs w:val="18"/>
        </w:rPr>
      </w:pPr>
      <w:r w:rsidRPr="00D37263">
        <w:rPr>
          <w:rStyle w:val="ms-rtefontsize-2"/>
          <w:rFonts w:ascii="Arial" w:hAnsi="Arial" w:cs="Arial"/>
          <w:bCs/>
          <w:sz w:val="18"/>
          <w:szCs w:val="18"/>
        </w:rPr>
        <w:t>Jeremy Walker</w:t>
      </w:r>
    </w:p>
    <w:p w14:paraId="4FB247F0" w14:textId="77777777" w:rsidR="00AE33B5" w:rsidRPr="00D37263" w:rsidRDefault="00AE33B5" w:rsidP="00AE33B5">
      <w:pPr>
        <w:rPr>
          <w:rStyle w:val="ms-rtefontsize-2"/>
          <w:rFonts w:ascii="Arial" w:hAnsi="Arial" w:cs="Arial"/>
          <w:bCs/>
          <w:sz w:val="18"/>
          <w:szCs w:val="18"/>
        </w:rPr>
      </w:pPr>
      <w:r w:rsidRPr="00D37263">
        <w:rPr>
          <w:rStyle w:val="ms-rtefontsize-2"/>
          <w:rFonts w:ascii="Arial" w:hAnsi="Arial" w:cs="Arial"/>
          <w:bCs/>
          <w:sz w:val="18"/>
          <w:szCs w:val="18"/>
        </w:rPr>
        <w:t>P. O. Box 998</w:t>
      </w:r>
    </w:p>
    <w:p w14:paraId="057E92BE" w14:textId="77777777" w:rsidR="00AE33B5" w:rsidRPr="00D37263" w:rsidRDefault="00AE33B5" w:rsidP="00AE33B5">
      <w:pPr>
        <w:rPr>
          <w:rStyle w:val="ms-rtefontsize-2"/>
          <w:rFonts w:ascii="Arial" w:hAnsi="Arial" w:cs="Arial"/>
          <w:bCs/>
          <w:sz w:val="18"/>
          <w:szCs w:val="18"/>
        </w:rPr>
      </w:pPr>
      <w:r w:rsidRPr="00D37263">
        <w:rPr>
          <w:rStyle w:val="ms-rtefontsize-2"/>
          <w:rFonts w:ascii="Arial" w:hAnsi="Arial" w:cs="Arial"/>
          <w:bCs/>
          <w:sz w:val="18"/>
          <w:szCs w:val="18"/>
        </w:rPr>
        <w:t>Kinder, LA 70648</w:t>
      </w:r>
    </w:p>
    <w:p w14:paraId="63D03141" w14:textId="77777777" w:rsidR="00AE33B5" w:rsidRPr="00D37263" w:rsidRDefault="00AE33B5" w:rsidP="00AE33B5">
      <w:pPr>
        <w:rPr>
          <w:rFonts w:ascii="Arial" w:hAnsi="Arial" w:cs="Arial"/>
          <w:color w:val="000000"/>
          <w:sz w:val="18"/>
          <w:szCs w:val="18"/>
        </w:rPr>
      </w:pPr>
      <w:r w:rsidRPr="00D37263">
        <w:rPr>
          <w:rStyle w:val="ms-rtefontsize-2"/>
          <w:rFonts w:ascii="Arial" w:hAnsi="Arial" w:cs="Arial"/>
          <w:bCs/>
          <w:sz w:val="18"/>
          <w:szCs w:val="18"/>
        </w:rPr>
        <w:t xml:space="preserve">(1/9/2018) </w:t>
      </w:r>
    </w:p>
    <w:p w14:paraId="44FE673A" w14:textId="77777777" w:rsidR="00936CDD" w:rsidRPr="00D37263" w:rsidRDefault="00936CDD" w:rsidP="00AE33B5">
      <w:pPr>
        <w:rPr>
          <w:rFonts w:ascii="Arial" w:hAnsi="Arial"/>
          <w:sz w:val="18"/>
          <w:szCs w:val="18"/>
        </w:rPr>
      </w:pPr>
    </w:p>
    <w:p w14:paraId="6ECAE306" w14:textId="77777777" w:rsidR="00AE33B5" w:rsidRPr="00D37263" w:rsidRDefault="00AE33B5" w:rsidP="00AE33B5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Ward 4 - Water District</w:t>
      </w:r>
    </w:p>
    <w:p w14:paraId="78745DE7" w14:textId="77777777" w:rsidR="00AE33B5" w:rsidRPr="00D37263" w:rsidRDefault="00AE33B5" w:rsidP="00AE33B5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onnie James</w:t>
      </w:r>
    </w:p>
    <w:p w14:paraId="23436985" w14:textId="77777777" w:rsidR="00AE33B5" w:rsidRPr="00D37263" w:rsidRDefault="00AE33B5" w:rsidP="00AE33B5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 116</w:t>
      </w:r>
    </w:p>
    <w:p w14:paraId="6C33DDDE" w14:textId="77777777" w:rsidR="00AE33B5" w:rsidRPr="00D37263" w:rsidRDefault="00AE33B5" w:rsidP="00AE33B5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New Lano, LA 71461-0116</w:t>
      </w:r>
    </w:p>
    <w:p w14:paraId="1CD38397" w14:textId="77777777" w:rsidR="00AE33B5" w:rsidRPr="00D37263" w:rsidRDefault="00AE33B5" w:rsidP="00AE33B5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9/15/1992)</w:t>
      </w:r>
    </w:p>
    <w:p w14:paraId="796BE7BB" w14:textId="77777777" w:rsidR="00080AC4" w:rsidRPr="00D37263" w:rsidRDefault="00080AC4" w:rsidP="00F30130">
      <w:pPr>
        <w:rPr>
          <w:rFonts w:ascii="Arial" w:hAnsi="Arial"/>
          <w:sz w:val="18"/>
          <w:szCs w:val="18"/>
        </w:rPr>
      </w:pPr>
    </w:p>
    <w:p w14:paraId="3BA5F3C2" w14:textId="77777777" w:rsidR="00F30130" w:rsidRPr="00D37263" w:rsidRDefault="00F30130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 xml:space="preserve">Warren Eastern High School </w:t>
      </w:r>
      <w:r w:rsidR="005A04B4" w:rsidRPr="00D37263">
        <w:rPr>
          <w:rFonts w:ascii="Arial" w:hAnsi="Arial"/>
          <w:sz w:val="18"/>
          <w:szCs w:val="18"/>
        </w:rPr>
        <w:br/>
      </w:r>
      <w:r w:rsidRPr="00D37263">
        <w:rPr>
          <w:rFonts w:ascii="Arial" w:hAnsi="Arial"/>
          <w:sz w:val="18"/>
          <w:szCs w:val="18"/>
        </w:rPr>
        <w:t>Charter Foundation</w:t>
      </w:r>
    </w:p>
    <w:p w14:paraId="68853902" w14:textId="77777777" w:rsidR="00F30130" w:rsidRPr="00D37263" w:rsidRDefault="00F30130" w:rsidP="00F30130">
      <w:pPr>
        <w:ind w:right="-270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3019 Canal St.</w:t>
      </w:r>
    </w:p>
    <w:p w14:paraId="59E8F245" w14:textId="77777777" w:rsidR="00F30130" w:rsidRPr="00D37263" w:rsidRDefault="00CE5BEE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Ne</w:t>
      </w:r>
      <w:r w:rsidR="00F30130" w:rsidRPr="00D37263">
        <w:rPr>
          <w:rFonts w:ascii="Arial" w:hAnsi="Arial"/>
          <w:sz w:val="18"/>
          <w:szCs w:val="18"/>
        </w:rPr>
        <w:t>w Orleans, LA 70119</w:t>
      </w:r>
    </w:p>
    <w:p w14:paraId="58A31429" w14:textId="77777777" w:rsidR="00F30130" w:rsidRPr="00D37263" w:rsidRDefault="00F30130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9/15/2006)</w:t>
      </w:r>
    </w:p>
    <w:p w14:paraId="03495399" w14:textId="77777777" w:rsidR="00F30130" w:rsidRPr="00D37263" w:rsidRDefault="00F30130" w:rsidP="00F30130">
      <w:pPr>
        <w:rPr>
          <w:rFonts w:ascii="Arial" w:hAnsi="Arial"/>
          <w:sz w:val="18"/>
          <w:szCs w:val="18"/>
        </w:rPr>
      </w:pPr>
    </w:p>
    <w:p w14:paraId="2F18BADF" w14:textId="77777777" w:rsidR="00F30130" w:rsidRPr="00D37263" w:rsidRDefault="00F30130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Washington Psh School Board</w:t>
      </w:r>
    </w:p>
    <w:p w14:paraId="62C5CFE2" w14:textId="77777777" w:rsidR="00F30130" w:rsidRPr="00D37263" w:rsidRDefault="00F30130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 xml:space="preserve">Freddie Jefferson </w:t>
      </w:r>
    </w:p>
    <w:p w14:paraId="59C4FDE5" w14:textId="77777777" w:rsidR="00F30130" w:rsidRPr="00D37263" w:rsidRDefault="00712F0C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F30130" w:rsidRPr="00D37263">
        <w:rPr>
          <w:rFonts w:ascii="Arial" w:hAnsi="Arial"/>
          <w:sz w:val="18"/>
          <w:szCs w:val="18"/>
        </w:rPr>
        <w:t xml:space="preserve"> 587</w:t>
      </w:r>
    </w:p>
    <w:p w14:paraId="754D3080" w14:textId="77777777" w:rsidR="00F30130" w:rsidRPr="00D37263" w:rsidRDefault="00F30130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Franklinton, LA 70483-0587</w:t>
      </w:r>
    </w:p>
    <w:p w14:paraId="2D4A9770" w14:textId="77777777" w:rsidR="00F30130" w:rsidRPr="00D37263" w:rsidRDefault="00F30130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3/06/1991)</w:t>
      </w:r>
    </w:p>
    <w:p w14:paraId="21A05DC2" w14:textId="77777777" w:rsidR="00397867" w:rsidRPr="00D37263" w:rsidRDefault="00397867" w:rsidP="00F30130">
      <w:pPr>
        <w:rPr>
          <w:rFonts w:ascii="Arial" w:hAnsi="Arial"/>
          <w:sz w:val="18"/>
          <w:szCs w:val="18"/>
        </w:rPr>
      </w:pPr>
    </w:p>
    <w:p w14:paraId="2039AC8D" w14:textId="77777777" w:rsidR="00F30130" w:rsidRPr="00D37263" w:rsidRDefault="00F30130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Washington Psh Sheriff's Dept</w:t>
      </w:r>
    </w:p>
    <w:p w14:paraId="5F9D653A" w14:textId="77777777" w:rsidR="00F30130" w:rsidRPr="00D37263" w:rsidRDefault="00F30130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heriff Gary Sexton</w:t>
      </w:r>
    </w:p>
    <w:p w14:paraId="34415144" w14:textId="77777777" w:rsidR="00F30130" w:rsidRPr="00D37263" w:rsidRDefault="00712F0C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F30130" w:rsidRPr="00D37263">
        <w:rPr>
          <w:rFonts w:ascii="Arial" w:hAnsi="Arial"/>
          <w:sz w:val="18"/>
          <w:szCs w:val="18"/>
        </w:rPr>
        <w:t xml:space="preserve"> 668</w:t>
      </w:r>
    </w:p>
    <w:p w14:paraId="48D76675" w14:textId="77777777" w:rsidR="00F30130" w:rsidRPr="00D37263" w:rsidRDefault="00F30130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Franklinton LA 70438-0668</w:t>
      </w:r>
    </w:p>
    <w:p w14:paraId="0A827EA8" w14:textId="77777777" w:rsidR="00F30130" w:rsidRPr="00D37263" w:rsidRDefault="00F30130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12/01/1992)</w:t>
      </w:r>
    </w:p>
    <w:p w14:paraId="4B41B8F0" w14:textId="77777777" w:rsidR="007226F7" w:rsidRPr="00D37263" w:rsidRDefault="007226F7" w:rsidP="00F15E2A">
      <w:pPr>
        <w:rPr>
          <w:rFonts w:ascii="Arial" w:hAnsi="Arial"/>
          <w:color w:val="000000"/>
          <w:sz w:val="18"/>
          <w:szCs w:val="18"/>
        </w:rPr>
      </w:pPr>
    </w:p>
    <w:p w14:paraId="3360BB16" w14:textId="77777777" w:rsidR="00F15E2A" w:rsidRPr="00D37263" w:rsidRDefault="00F15E2A" w:rsidP="00F15E2A">
      <w:pPr>
        <w:rPr>
          <w:rFonts w:ascii="Arial" w:hAnsi="Arial"/>
          <w:color w:val="000000"/>
          <w:sz w:val="18"/>
          <w:szCs w:val="18"/>
        </w:rPr>
      </w:pPr>
      <w:r w:rsidRPr="00D37263">
        <w:rPr>
          <w:rFonts w:ascii="Arial" w:hAnsi="Arial"/>
          <w:color w:val="000000"/>
          <w:sz w:val="18"/>
          <w:szCs w:val="18"/>
        </w:rPr>
        <w:t xml:space="preserve">Waterworks District </w:t>
      </w:r>
      <w:r w:rsidR="00D538B6" w:rsidRPr="00D37263">
        <w:rPr>
          <w:rFonts w:ascii="Arial" w:hAnsi="Arial"/>
          <w:color w:val="000000"/>
          <w:sz w:val="18"/>
          <w:szCs w:val="18"/>
        </w:rPr>
        <w:t>#</w:t>
      </w:r>
      <w:r w:rsidRPr="00D37263">
        <w:rPr>
          <w:rFonts w:ascii="Arial" w:hAnsi="Arial"/>
          <w:color w:val="000000"/>
          <w:sz w:val="18"/>
          <w:szCs w:val="18"/>
        </w:rPr>
        <w:t>1</w:t>
      </w:r>
    </w:p>
    <w:p w14:paraId="20F6040D" w14:textId="77777777" w:rsidR="00F15E2A" w:rsidRPr="00D37263" w:rsidRDefault="00F15E2A" w:rsidP="00F15E2A">
      <w:pPr>
        <w:rPr>
          <w:rFonts w:ascii="Arial" w:hAnsi="Arial"/>
          <w:color w:val="000000"/>
          <w:sz w:val="18"/>
          <w:szCs w:val="18"/>
        </w:rPr>
      </w:pPr>
      <w:r w:rsidRPr="00D37263">
        <w:rPr>
          <w:rFonts w:ascii="Arial" w:hAnsi="Arial"/>
          <w:color w:val="000000"/>
          <w:sz w:val="18"/>
          <w:szCs w:val="18"/>
        </w:rPr>
        <w:t>John Neilson</w:t>
      </w:r>
    </w:p>
    <w:p w14:paraId="19061E06" w14:textId="77777777" w:rsidR="00F15E2A" w:rsidRPr="00D37263" w:rsidRDefault="00712F0C" w:rsidP="00F15E2A">
      <w:pPr>
        <w:rPr>
          <w:rFonts w:ascii="Arial" w:hAnsi="Arial"/>
          <w:color w:val="000000"/>
          <w:sz w:val="18"/>
          <w:szCs w:val="18"/>
        </w:rPr>
      </w:pPr>
      <w:r w:rsidRPr="00D37263">
        <w:rPr>
          <w:rFonts w:ascii="Arial" w:hAnsi="Arial"/>
          <w:color w:val="000000"/>
          <w:sz w:val="18"/>
          <w:szCs w:val="18"/>
        </w:rPr>
        <w:t>P. O. Box</w:t>
      </w:r>
      <w:r w:rsidR="00F15E2A" w:rsidRPr="00D37263">
        <w:rPr>
          <w:rFonts w:ascii="Arial" w:hAnsi="Arial"/>
          <w:color w:val="000000"/>
          <w:sz w:val="18"/>
          <w:szCs w:val="18"/>
        </w:rPr>
        <w:t xml:space="preserve"> 1409</w:t>
      </w:r>
    </w:p>
    <w:p w14:paraId="1ABA819B" w14:textId="77777777" w:rsidR="00F15E2A" w:rsidRPr="00D37263" w:rsidRDefault="00F15E2A" w:rsidP="00F15E2A">
      <w:pPr>
        <w:rPr>
          <w:rFonts w:ascii="Arial" w:hAnsi="Arial"/>
          <w:color w:val="000000"/>
          <w:sz w:val="18"/>
          <w:szCs w:val="18"/>
        </w:rPr>
      </w:pPr>
      <w:r w:rsidRPr="00D37263">
        <w:rPr>
          <w:rFonts w:ascii="Arial" w:hAnsi="Arial"/>
          <w:color w:val="000000"/>
          <w:sz w:val="18"/>
          <w:szCs w:val="18"/>
        </w:rPr>
        <w:t>Mansfield, LA 71052-1409</w:t>
      </w:r>
    </w:p>
    <w:p w14:paraId="000ADE58" w14:textId="77777777" w:rsidR="00F15E2A" w:rsidRPr="00D37263" w:rsidRDefault="00F15E2A" w:rsidP="00F15E2A">
      <w:pPr>
        <w:rPr>
          <w:rFonts w:ascii="Arial" w:hAnsi="Arial"/>
          <w:color w:val="000000"/>
          <w:sz w:val="18"/>
          <w:szCs w:val="18"/>
        </w:rPr>
      </w:pPr>
      <w:r w:rsidRPr="00D37263">
        <w:rPr>
          <w:rFonts w:ascii="Arial" w:hAnsi="Arial"/>
          <w:color w:val="000000"/>
          <w:sz w:val="18"/>
          <w:szCs w:val="18"/>
        </w:rPr>
        <w:t>(03/28/2012)</w:t>
      </w:r>
    </w:p>
    <w:p w14:paraId="3C0090F0" w14:textId="77777777" w:rsidR="00F15E2A" w:rsidRPr="00D37263" w:rsidRDefault="00F15E2A" w:rsidP="00F15E2A">
      <w:pPr>
        <w:rPr>
          <w:rFonts w:ascii="Arial" w:hAnsi="Arial"/>
          <w:color w:val="000000"/>
          <w:sz w:val="18"/>
          <w:szCs w:val="18"/>
        </w:rPr>
      </w:pPr>
    </w:p>
    <w:p w14:paraId="7CC51F27" w14:textId="77777777" w:rsidR="00A914C6" w:rsidRPr="00D37263" w:rsidRDefault="00A914C6" w:rsidP="00E2265F">
      <w:pPr>
        <w:rPr>
          <w:rFonts w:ascii="Arial" w:hAnsi="Arial" w:cs="Arial"/>
          <w:color w:val="000000"/>
          <w:sz w:val="18"/>
          <w:szCs w:val="18"/>
        </w:rPr>
      </w:pPr>
      <w:r w:rsidRPr="00D37263">
        <w:rPr>
          <w:rFonts w:ascii="Arial" w:hAnsi="Arial" w:cs="Arial"/>
          <w:color w:val="000000"/>
          <w:sz w:val="18"/>
          <w:szCs w:val="18"/>
        </w:rPr>
        <w:t>Waterworks Dist#2 of St. Helena</w:t>
      </w:r>
    </w:p>
    <w:p w14:paraId="31490C16" w14:textId="77777777" w:rsidR="00A914C6" w:rsidRPr="00D37263" w:rsidRDefault="00A914C6" w:rsidP="00E2265F">
      <w:pPr>
        <w:rPr>
          <w:rFonts w:ascii="Arial" w:hAnsi="Arial" w:cs="Arial"/>
          <w:color w:val="000000"/>
          <w:sz w:val="18"/>
          <w:szCs w:val="18"/>
        </w:rPr>
      </w:pPr>
      <w:r w:rsidRPr="00D37263">
        <w:rPr>
          <w:rFonts w:ascii="Arial" w:hAnsi="Arial" w:cs="Arial"/>
          <w:color w:val="000000"/>
          <w:sz w:val="18"/>
          <w:szCs w:val="18"/>
        </w:rPr>
        <w:t>Wilbert Knox, President</w:t>
      </w:r>
    </w:p>
    <w:p w14:paraId="5A6177A4" w14:textId="77777777" w:rsidR="00A914C6" w:rsidRPr="00D37263" w:rsidRDefault="00A914C6" w:rsidP="00E2265F">
      <w:pPr>
        <w:rPr>
          <w:rFonts w:ascii="Arial" w:hAnsi="Arial" w:cs="Arial"/>
          <w:color w:val="000000"/>
          <w:sz w:val="18"/>
          <w:szCs w:val="18"/>
        </w:rPr>
      </w:pPr>
      <w:r w:rsidRPr="00D37263">
        <w:rPr>
          <w:rFonts w:ascii="Arial" w:hAnsi="Arial" w:cs="Arial"/>
          <w:color w:val="000000"/>
          <w:sz w:val="18"/>
          <w:szCs w:val="18"/>
        </w:rPr>
        <w:t>PO Box 658</w:t>
      </w:r>
    </w:p>
    <w:p w14:paraId="6837ABA3" w14:textId="77777777" w:rsidR="00A914C6" w:rsidRPr="00D37263" w:rsidRDefault="00A914C6" w:rsidP="00E2265F">
      <w:pPr>
        <w:rPr>
          <w:rFonts w:ascii="Arial" w:hAnsi="Arial" w:cs="Arial"/>
          <w:color w:val="000000"/>
          <w:sz w:val="18"/>
          <w:szCs w:val="18"/>
        </w:rPr>
      </w:pPr>
      <w:r w:rsidRPr="00D37263">
        <w:rPr>
          <w:rFonts w:ascii="Arial" w:hAnsi="Arial" w:cs="Arial"/>
          <w:color w:val="000000"/>
          <w:sz w:val="18"/>
          <w:szCs w:val="18"/>
        </w:rPr>
        <w:t>Greensbury, LA 70441</w:t>
      </w:r>
    </w:p>
    <w:p w14:paraId="3AC07CFC" w14:textId="77777777" w:rsidR="00A914C6" w:rsidRPr="00D37263" w:rsidRDefault="00A914C6" w:rsidP="00E2265F">
      <w:pPr>
        <w:rPr>
          <w:rFonts w:ascii="Arial" w:hAnsi="Arial" w:cs="Arial"/>
          <w:color w:val="000000"/>
          <w:sz w:val="18"/>
          <w:szCs w:val="18"/>
        </w:rPr>
      </w:pPr>
      <w:r w:rsidRPr="00D37263">
        <w:rPr>
          <w:rFonts w:ascii="Arial" w:hAnsi="Arial" w:cs="Arial"/>
          <w:color w:val="000000"/>
          <w:sz w:val="18"/>
          <w:szCs w:val="18"/>
        </w:rPr>
        <w:t>(02/11/2021)</w:t>
      </w:r>
    </w:p>
    <w:p w14:paraId="05879130" w14:textId="77777777" w:rsidR="00A914C6" w:rsidRPr="00D37263" w:rsidRDefault="00A914C6" w:rsidP="00E2265F">
      <w:pPr>
        <w:rPr>
          <w:rFonts w:ascii="Arial" w:hAnsi="Arial" w:cs="Arial"/>
          <w:color w:val="000000"/>
          <w:sz w:val="18"/>
          <w:szCs w:val="18"/>
        </w:rPr>
      </w:pPr>
    </w:p>
    <w:p w14:paraId="3CD99669" w14:textId="77777777" w:rsidR="004A05B2" w:rsidRPr="00D37263" w:rsidRDefault="004A05B2" w:rsidP="00E2265F">
      <w:pPr>
        <w:rPr>
          <w:rFonts w:ascii="Arial" w:hAnsi="Arial" w:cs="Arial"/>
          <w:color w:val="000000"/>
          <w:sz w:val="18"/>
          <w:szCs w:val="18"/>
        </w:rPr>
      </w:pPr>
    </w:p>
    <w:p w14:paraId="026C07ED" w14:textId="77777777" w:rsidR="004A05B2" w:rsidRPr="00D37263" w:rsidRDefault="004A05B2" w:rsidP="00E2265F">
      <w:pPr>
        <w:rPr>
          <w:rFonts w:ascii="Arial" w:hAnsi="Arial" w:cs="Arial"/>
          <w:color w:val="000000"/>
          <w:sz w:val="18"/>
          <w:szCs w:val="18"/>
        </w:rPr>
      </w:pPr>
    </w:p>
    <w:p w14:paraId="0578B10B" w14:textId="77777777" w:rsidR="004A05B2" w:rsidRPr="00D37263" w:rsidRDefault="004A05B2" w:rsidP="00E2265F">
      <w:pPr>
        <w:rPr>
          <w:rFonts w:ascii="Arial" w:hAnsi="Arial" w:cs="Arial"/>
          <w:color w:val="000000"/>
          <w:sz w:val="18"/>
          <w:szCs w:val="18"/>
        </w:rPr>
      </w:pPr>
    </w:p>
    <w:p w14:paraId="022CB158" w14:textId="77777777" w:rsidR="004A05B2" w:rsidRPr="00D37263" w:rsidRDefault="004A05B2" w:rsidP="00E2265F">
      <w:pPr>
        <w:rPr>
          <w:rFonts w:ascii="Arial" w:hAnsi="Arial" w:cs="Arial"/>
          <w:color w:val="000000"/>
          <w:sz w:val="18"/>
          <w:szCs w:val="18"/>
        </w:rPr>
      </w:pPr>
    </w:p>
    <w:p w14:paraId="079C25E0" w14:textId="77777777" w:rsidR="00E2265F" w:rsidRPr="00D37263" w:rsidRDefault="00E2265F" w:rsidP="00E2265F">
      <w:pPr>
        <w:rPr>
          <w:rFonts w:ascii="Arial" w:hAnsi="Arial" w:cs="Arial"/>
          <w:color w:val="000000"/>
          <w:sz w:val="18"/>
          <w:szCs w:val="18"/>
        </w:rPr>
      </w:pPr>
      <w:r w:rsidRPr="00D37263">
        <w:rPr>
          <w:rFonts w:ascii="Arial" w:hAnsi="Arial" w:cs="Arial"/>
          <w:color w:val="000000"/>
          <w:sz w:val="18"/>
          <w:szCs w:val="18"/>
        </w:rPr>
        <w:t>Waterworks District No. 3</w:t>
      </w:r>
    </w:p>
    <w:p w14:paraId="0C65AD58" w14:textId="77777777" w:rsidR="00E2265F" w:rsidRPr="00D37263" w:rsidRDefault="00E2265F" w:rsidP="00E2265F">
      <w:pPr>
        <w:rPr>
          <w:rFonts w:ascii="Arial" w:hAnsi="Arial" w:cs="Arial"/>
          <w:color w:val="000000"/>
          <w:sz w:val="18"/>
          <w:szCs w:val="18"/>
        </w:rPr>
      </w:pPr>
      <w:r w:rsidRPr="00D37263">
        <w:rPr>
          <w:rFonts w:ascii="Arial" w:hAnsi="Arial" w:cs="Arial"/>
          <w:color w:val="000000"/>
          <w:sz w:val="18"/>
          <w:szCs w:val="18"/>
        </w:rPr>
        <w:t>Ray A. Hauser</w:t>
      </w:r>
    </w:p>
    <w:p w14:paraId="33B7B78E" w14:textId="77777777" w:rsidR="00E2265F" w:rsidRPr="00D37263" w:rsidRDefault="00E2265F" w:rsidP="00E2265F">
      <w:pPr>
        <w:rPr>
          <w:rFonts w:ascii="Arial" w:hAnsi="Arial" w:cs="Arial"/>
          <w:color w:val="000000"/>
          <w:sz w:val="18"/>
          <w:szCs w:val="18"/>
        </w:rPr>
      </w:pPr>
      <w:r w:rsidRPr="00D37263">
        <w:rPr>
          <w:rFonts w:ascii="Arial" w:hAnsi="Arial" w:cs="Arial"/>
          <w:color w:val="000000"/>
          <w:sz w:val="18"/>
          <w:szCs w:val="18"/>
        </w:rPr>
        <w:t>12810 Highway 171</w:t>
      </w:r>
    </w:p>
    <w:p w14:paraId="2A09A387" w14:textId="77777777" w:rsidR="00E2265F" w:rsidRPr="00D37263" w:rsidRDefault="00E2265F" w:rsidP="00E2265F">
      <w:pPr>
        <w:rPr>
          <w:rFonts w:ascii="Arial" w:hAnsi="Arial" w:cs="Arial"/>
          <w:color w:val="000000"/>
          <w:sz w:val="18"/>
          <w:szCs w:val="18"/>
        </w:rPr>
      </w:pPr>
      <w:r w:rsidRPr="00D37263">
        <w:rPr>
          <w:rFonts w:ascii="Arial" w:hAnsi="Arial" w:cs="Arial"/>
          <w:color w:val="000000"/>
          <w:sz w:val="18"/>
          <w:szCs w:val="18"/>
        </w:rPr>
        <w:t>Longville, LA 70652</w:t>
      </w:r>
      <w:r w:rsidRPr="00D37263">
        <w:rPr>
          <w:rFonts w:ascii="Arial" w:hAnsi="Arial" w:cs="Arial"/>
          <w:color w:val="000000"/>
          <w:sz w:val="18"/>
          <w:szCs w:val="18"/>
        </w:rPr>
        <w:br/>
        <w:t>(06/24/2014)</w:t>
      </w:r>
    </w:p>
    <w:p w14:paraId="4ED32F09" w14:textId="77777777" w:rsidR="00E2265F" w:rsidRPr="00D37263" w:rsidRDefault="00E2265F" w:rsidP="00E2265F">
      <w:pPr>
        <w:rPr>
          <w:rFonts w:ascii="Arial" w:hAnsi="Arial" w:cs="Arial"/>
          <w:color w:val="000000"/>
          <w:sz w:val="18"/>
          <w:szCs w:val="18"/>
        </w:rPr>
      </w:pPr>
    </w:p>
    <w:p w14:paraId="16C04091" w14:textId="77777777" w:rsidR="00F30130" w:rsidRPr="00D37263" w:rsidRDefault="00F30130" w:rsidP="00E2265F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Water Works District #7</w:t>
      </w:r>
    </w:p>
    <w:p w14:paraId="6879BB69" w14:textId="77777777" w:rsidR="00F30130" w:rsidRPr="00D37263" w:rsidRDefault="00F30130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Judith Kelly</w:t>
      </w:r>
      <w:r w:rsidRPr="00D37263">
        <w:rPr>
          <w:rFonts w:ascii="Arial" w:hAnsi="Arial"/>
          <w:sz w:val="18"/>
          <w:szCs w:val="18"/>
        </w:rPr>
        <w:br/>
      </w:r>
      <w:r w:rsidR="00712F0C" w:rsidRPr="00D37263">
        <w:rPr>
          <w:rFonts w:ascii="Arial" w:hAnsi="Arial"/>
          <w:sz w:val="18"/>
          <w:szCs w:val="18"/>
        </w:rPr>
        <w:t>P. O. Box</w:t>
      </w:r>
      <w:r w:rsidRPr="00D37263">
        <w:rPr>
          <w:rFonts w:ascii="Arial" w:hAnsi="Arial"/>
          <w:sz w:val="18"/>
          <w:szCs w:val="18"/>
        </w:rPr>
        <w:t xml:space="preserve"> 8826</w:t>
      </w:r>
    </w:p>
    <w:p w14:paraId="2117A8F4" w14:textId="77777777" w:rsidR="00F30130" w:rsidRPr="00D37263" w:rsidRDefault="00F30130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linton LA 70722-8826</w:t>
      </w:r>
    </w:p>
    <w:p w14:paraId="23B94B25" w14:textId="77777777" w:rsidR="00F30130" w:rsidRPr="00D37263" w:rsidRDefault="00F30130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7/30/2007)</w:t>
      </w:r>
    </w:p>
    <w:p w14:paraId="16848E41" w14:textId="77777777" w:rsidR="00781A60" w:rsidRPr="00D37263" w:rsidRDefault="00781A60" w:rsidP="00F30130">
      <w:pPr>
        <w:rPr>
          <w:rFonts w:ascii="Arial" w:hAnsi="Arial"/>
          <w:sz w:val="18"/>
          <w:szCs w:val="18"/>
        </w:rPr>
      </w:pPr>
    </w:p>
    <w:p w14:paraId="765215D9" w14:textId="77777777" w:rsidR="00DD6766" w:rsidRPr="00D37263" w:rsidRDefault="00DD6766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Webster Psh Assessor’s Office</w:t>
      </w:r>
    </w:p>
    <w:p w14:paraId="461D158D" w14:textId="77777777" w:rsidR="00DD6766" w:rsidRPr="00D37263" w:rsidRDefault="00DD6766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Denise Edwards, Chief Deputy</w:t>
      </w:r>
    </w:p>
    <w:p w14:paraId="64D09577" w14:textId="77777777" w:rsidR="00DD6766" w:rsidRPr="00D37263" w:rsidRDefault="00DD6766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px 734</w:t>
      </w:r>
    </w:p>
    <w:p w14:paraId="3102EEDE" w14:textId="77777777" w:rsidR="00DD6766" w:rsidRPr="00D37263" w:rsidRDefault="00DD6766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Minden, LA 71058-0734</w:t>
      </w:r>
    </w:p>
    <w:p w14:paraId="58927F0F" w14:textId="77777777" w:rsidR="00DD6766" w:rsidRPr="00D37263" w:rsidRDefault="00DD6766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9/06/2016)</w:t>
      </w:r>
    </w:p>
    <w:p w14:paraId="07213613" w14:textId="77777777" w:rsidR="00DD6766" w:rsidRPr="00D37263" w:rsidRDefault="00DD6766" w:rsidP="00F30130">
      <w:pPr>
        <w:rPr>
          <w:rFonts w:ascii="Arial" w:hAnsi="Arial"/>
          <w:sz w:val="18"/>
          <w:szCs w:val="18"/>
        </w:rPr>
      </w:pPr>
    </w:p>
    <w:p w14:paraId="20241F4A" w14:textId="77777777" w:rsidR="00F30130" w:rsidRPr="00D37263" w:rsidRDefault="00F30130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 xml:space="preserve">Webster </w:t>
      </w:r>
      <w:r w:rsidR="003F4921" w:rsidRPr="00D37263">
        <w:rPr>
          <w:rFonts w:ascii="Arial" w:hAnsi="Arial"/>
          <w:sz w:val="18"/>
          <w:szCs w:val="18"/>
        </w:rPr>
        <w:t xml:space="preserve">Psh </w:t>
      </w:r>
      <w:r w:rsidRPr="00D37263">
        <w:rPr>
          <w:rFonts w:ascii="Arial" w:hAnsi="Arial"/>
          <w:sz w:val="18"/>
          <w:szCs w:val="18"/>
        </w:rPr>
        <w:t>Council on Aging</w:t>
      </w:r>
    </w:p>
    <w:p w14:paraId="24D1300D" w14:textId="77777777" w:rsidR="00F30130" w:rsidRPr="00D37263" w:rsidRDefault="00F30130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Dathene Brown</w:t>
      </w:r>
    </w:p>
    <w:p w14:paraId="082D3838" w14:textId="77777777" w:rsidR="00F30130" w:rsidRPr="00D37263" w:rsidRDefault="00F30130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316 McIntyre Street</w:t>
      </w:r>
    </w:p>
    <w:p w14:paraId="49D2797C" w14:textId="77777777" w:rsidR="00F30130" w:rsidRPr="00D37263" w:rsidRDefault="00F30130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Minden, LA  71058</w:t>
      </w:r>
    </w:p>
    <w:p w14:paraId="2A8B6C48" w14:textId="77777777" w:rsidR="00F30130" w:rsidRPr="00D37263" w:rsidRDefault="00F30130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10/26/1994)</w:t>
      </w:r>
    </w:p>
    <w:p w14:paraId="41C5BEA7" w14:textId="77777777" w:rsidR="00F02BBC" w:rsidRPr="00D37263" w:rsidRDefault="00F02BBC" w:rsidP="00F30130">
      <w:pPr>
        <w:rPr>
          <w:rFonts w:ascii="Arial" w:hAnsi="Arial"/>
          <w:sz w:val="18"/>
          <w:szCs w:val="18"/>
        </w:rPr>
      </w:pPr>
    </w:p>
    <w:p w14:paraId="5A2FE4DB" w14:textId="77777777" w:rsidR="00F30130" w:rsidRPr="00D37263" w:rsidRDefault="00F30130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Webster Parish Police Jury</w:t>
      </w:r>
    </w:p>
    <w:p w14:paraId="7A6B9DBE" w14:textId="77777777" w:rsidR="00F30130" w:rsidRPr="00D37263" w:rsidRDefault="00F30130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hirley Byl</w:t>
      </w:r>
    </w:p>
    <w:p w14:paraId="0D8F695A" w14:textId="77777777" w:rsidR="00F30130" w:rsidRPr="00D37263" w:rsidRDefault="00712F0C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F30130" w:rsidRPr="00D37263">
        <w:rPr>
          <w:rFonts w:ascii="Arial" w:hAnsi="Arial"/>
          <w:sz w:val="18"/>
          <w:szCs w:val="18"/>
        </w:rPr>
        <w:t xml:space="preserve"> 389</w:t>
      </w:r>
    </w:p>
    <w:p w14:paraId="51C967C1" w14:textId="77777777" w:rsidR="00F30130" w:rsidRPr="00D37263" w:rsidRDefault="00F30130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lastRenderedPageBreak/>
        <w:t xml:space="preserve">Minden, LA 71055-0389 </w:t>
      </w:r>
    </w:p>
    <w:p w14:paraId="369E2A96" w14:textId="77777777" w:rsidR="00F30130" w:rsidRPr="00D37263" w:rsidRDefault="00F30130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3/20/1991)</w:t>
      </w:r>
    </w:p>
    <w:p w14:paraId="6CD47D4E" w14:textId="77777777" w:rsidR="00CA7DA6" w:rsidRPr="00D37263" w:rsidRDefault="00CA7DA6" w:rsidP="00F30130">
      <w:pPr>
        <w:rPr>
          <w:rFonts w:ascii="Arial" w:hAnsi="Arial"/>
          <w:sz w:val="18"/>
          <w:szCs w:val="18"/>
        </w:rPr>
      </w:pPr>
    </w:p>
    <w:p w14:paraId="2ED7F7BF" w14:textId="77777777" w:rsidR="00F30130" w:rsidRPr="00D37263" w:rsidRDefault="00F30130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Webster Parish School Board</w:t>
      </w:r>
    </w:p>
    <w:p w14:paraId="2E482F22" w14:textId="77777777" w:rsidR="00F30130" w:rsidRPr="00D37263" w:rsidRDefault="00F30130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 xml:space="preserve">Purchasing </w:t>
      </w:r>
      <w:r w:rsidR="00AE5298" w:rsidRPr="00D37263">
        <w:rPr>
          <w:rFonts w:ascii="Arial" w:hAnsi="Arial"/>
          <w:sz w:val="18"/>
          <w:szCs w:val="18"/>
        </w:rPr>
        <w:t>Coordinator</w:t>
      </w:r>
    </w:p>
    <w:p w14:paraId="2244EF8A" w14:textId="77777777" w:rsidR="00F30130" w:rsidRPr="00D37263" w:rsidRDefault="00712F0C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F30130" w:rsidRPr="00D37263">
        <w:rPr>
          <w:rFonts w:ascii="Arial" w:hAnsi="Arial"/>
          <w:sz w:val="18"/>
          <w:szCs w:val="18"/>
        </w:rPr>
        <w:t xml:space="preserve"> 520</w:t>
      </w:r>
    </w:p>
    <w:p w14:paraId="49A63FD9" w14:textId="77777777" w:rsidR="00F30130" w:rsidRPr="00D37263" w:rsidRDefault="00F30130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Minden, LA 71058-0520</w:t>
      </w:r>
    </w:p>
    <w:p w14:paraId="09EC42F3" w14:textId="77777777" w:rsidR="00F30130" w:rsidRPr="00D37263" w:rsidRDefault="00F30130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3/06/1991)</w:t>
      </w:r>
    </w:p>
    <w:p w14:paraId="47D112F5" w14:textId="77777777" w:rsidR="00923B87" w:rsidRPr="00D37263" w:rsidRDefault="00923B87" w:rsidP="00F30130">
      <w:pPr>
        <w:rPr>
          <w:rFonts w:ascii="Arial" w:hAnsi="Arial"/>
          <w:sz w:val="18"/>
          <w:szCs w:val="18"/>
        </w:rPr>
      </w:pPr>
    </w:p>
    <w:p w14:paraId="3AD12110" w14:textId="77777777" w:rsidR="00F30130" w:rsidRPr="00D37263" w:rsidRDefault="00F30130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Webster Parish Sheriff</w:t>
      </w:r>
      <w:r w:rsidR="00D538B6" w:rsidRPr="00D37263">
        <w:rPr>
          <w:rFonts w:ascii="Arial" w:hAnsi="Arial"/>
          <w:sz w:val="18"/>
          <w:szCs w:val="18"/>
        </w:rPr>
        <w:t>’s Dept</w:t>
      </w:r>
    </w:p>
    <w:p w14:paraId="03EE3769" w14:textId="77777777" w:rsidR="00F30130" w:rsidRPr="00D37263" w:rsidRDefault="00F30130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heriff Larkin Riser, Jr.</w:t>
      </w:r>
    </w:p>
    <w:p w14:paraId="64D06D64" w14:textId="77777777" w:rsidR="00F30130" w:rsidRPr="00D37263" w:rsidRDefault="00712F0C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F30130" w:rsidRPr="00D37263">
        <w:rPr>
          <w:rFonts w:ascii="Arial" w:hAnsi="Arial"/>
          <w:sz w:val="18"/>
          <w:szCs w:val="18"/>
        </w:rPr>
        <w:t xml:space="preserve"> 877</w:t>
      </w:r>
    </w:p>
    <w:p w14:paraId="2B0182A6" w14:textId="77777777" w:rsidR="00F30130" w:rsidRPr="00D37263" w:rsidRDefault="00F30130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Minden, LA 71058</w:t>
      </w:r>
      <w:r w:rsidRPr="00D37263">
        <w:rPr>
          <w:rFonts w:ascii="Arial" w:hAnsi="Arial"/>
          <w:sz w:val="18"/>
          <w:szCs w:val="18"/>
        </w:rPr>
        <w:noBreakHyphen/>
        <w:t>0877</w:t>
      </w:r>
    </w:p>
    <w:p w14:paraId="73FDF4AA" w14:textId="77777777" w:rsidR="00F30130" w:rsidRPr="00D37263" w:rsidRDefault="00F30130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3/06/1991)</w:t>
      </w:r>
    </w:p>
    <w:p w14:paraId="70A02035" w14:textId="77777777" w:rsidR="00936CDD" w:rsidRPr="00D37263" w:rsidRDefault="00936CDD" w:rsidP="00F30130">
      <w:pPr>
        <w:rPr>
          <w:rFonts w:ascii="Arial" w:hAnsi="Arial"/>
          <w:sz w:val="18"/>
          <w:szCs w:val="18"/>
        </w:rPr>
      </w:pPr>
    </w:p>
    <w:p w14:paraId="4A00743C" w14:textId="77777777" w:rsidR="00F30130" w:rsidRPr="00D37263" w:rsidRDefault="00F30130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Welsh Police Department</w:t>
      </w:r>
    </w:p>
    <w:p w14:paraId="0E77F9B1" w14:textId="77777777" w:rsidR="00F30130" w:rsidRPr="00D37263" w:rsidRDefault="00F30130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Chief J. D. Broussard</w:t>
      </w:r>
    </w:p>
    <w:p w14:paraId="2BB2B140" w14:textId="77777777" w:rsidR="00F30130" w:rsidRPr="00D37263" w:rsidRDefault="00712F0C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F30130" w:rsidRPr="00D37263">
        <w:rPr>
          <w:rFonts w:ascii="Arial" w:hAnsi="Arial"/>
          <w:sz w:val="18"/>
          <w:szCs w:val="18"/>
        </w:rPr>
        <w:t xml:space="preserve"> 786</w:t>
      </w:r>
    </w:p>
    <w:p w14:paraId="0146B5B4" w14:textId="77777777" w:rsidR="00F30130" w:rsidRPr="00D37263" w:rsidRDefault="00F30130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Welsh, LA 70951-0786</w:t>
      </w:r>
    </w:p>
    <w:p w14:paraId="10B55884" w14:textId="77777777" w:rsidR="00F30130" w:rsidRPr="00D37263" w:rsidRDefault="00F30130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12/30/1996)</w:t>
      </w:r>
    </w:p>
    <w:p w14:paraId="1811742F" w14:textId="77777777" w:rsidR="00080AC4" w:rsidRPr="00D37263" w:rsidRDefault="00080AC4" w:rsidP="003F4921">
      <w:pPr>
        <w:rPr>
          <w:rFonts w:ascii="Arial" w:hAnsi="Arial"/>
          <w:sz w:val="18"/>
          <w:szCs w:val="18"/>
        </w:rPr>
      </w:pPr>
    </w:p>
    <w:p w14:paraId="70A2DED7" w14:textId="77777777" w:rsidR="003F4921" w:rsidRPr="00D37263" w:rsidRDefault="003F4921" w:rsidP="003F4921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Welsh, Town of</w:t>
      </w:r>
    </w:p>
    <w:p w14:paraId="334BC34C" w14:textId="77777777" w:rsidR="003F4921" w:rsidRPr="00D37263" w:rsidRDefault="003F4921" w:rsidP="003F4921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Linda LeBlanc</w:t>
      </w:r>
    </w:p>
    <w:p w14:paraId="7C900D1A" w14:textId="77777777" w:rsidR="003F4921" w:rsidRPr="00D37263" w:rsidRDefault="00712F0C" w:rsidP="003F4921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3F4921" w:rsidRPr="00D37263">
        <w:rPr>
          <w:rFonts w:ascii="Arial" w:hAnsi="Arial"/>
          <w:sz w:val="18"/>
          <w:szCs w:val="18"/>
        </w:rPr>
        <w:t xml:space="preserve"> 786</w:t>
      </w:r>
    </w:p>
    <w:p w14:paraId="3D539E20" w14:textId="77777777" w:rsidR="003F4921" w:rsidRPr="00D37263" w:rsidRDefault="003F4921" w:rsidP="003F4921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Welsh, LA 70591-0786</w:t>
      </w:r>
    </w:p>
    <w:p w14:paraId="4BE5F8E2" w14:textId="77777777" w:rsidR="003F4921" w:rsidRPr="00D37263" w:rsidRDefault="003F4921" w:rsidP="003F4921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4/03/1991)</w:t>
      </w:r>
    </w:p>
    <w:p w14:paraId="5089C5F9" w14:textId="77777777" w:rsidR="00524160" w:rsidRPr="00D37263" w:rsidRDefault="00524160" w:rsidP="00F30130">
      <w:pPr>
        <w:rPr>
          <w:rFonts w:ascii="Arial" w:hAnsi="Arial"/>
          <w:sz w:val="18"/>
          <w:szCs w:val="18"/>
        </w:rPr>
      </w:pPr>
    </w:p>
    <w:p w14:paraId="507CD36C" w14:textId="77777777" w:rsidR="00594F34" w:rsidRPr="00D37263" w:rsidRDefault="00594F34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West Baton Rouge Fire Sub-Dist 5</w:t>
      </w:r>
      <w:r w:rsidRPr="00D37263">
        <w:rPr>
          <w:rFonts w:ascii="Arial" w:hAnsi="Arial"/>
          <w:sz w:val="18"/>
          <w:szCs w:val="18"/>
        </w:rPr>
        <w:br/>
      </w:r>
      <w:r w:rsidR="008F23D2" w:rsidRPr="00D37263">
        <w:rPr>
          <w:rFonts w:ascii="Arial" w:hAnsi="Arial"/>
          <w:sz w:val="18"/>
          <w:szCs w:val="18"/>
        </w:rPr>
        <w:t>Chief Robert J. Smith, Jr</w:t>
      </w:r>
      <w:r w:rsidRPr="00D37263">
        <w:rPr>
          <w:rFonts w:ascii="Arial" w:hAnsi="Arial"/>
          <w:sz w:val="18"/>
          <w:szCs w:val="18"/>
        </w:rPr>
        <w:br/>
        <w:t>P. O. Box 284</w:t>
      </w:r>
    </w:p>
    <w:p w14:paraId="5FC7BAA3" w14:textId="77777777" w:rsidR="00594F34" w:rsidRPr="00D37263" w:rsidRDefault="00594F34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Erwinville, LA 70767-0284</w:t>
      </w:r>
    </w:p>
    <w:p w14:paraId="0C4FE858" w14:textId="77777777" w:rsidR="00594F34" w:rsidRPr="00D37263" w:rsidRDefault="00594F34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12/10/2013)</w:t>
      </w:r>
    </w:p>
    <w:p w14:paraId="7091255F" w14:textId="77777777" w:rsidR="00397867" w:rsidRPr="00D37263" w:rsidRDefault="00397867" w:rsidP="00F30130">
      <w:pPr>
        <w:rPr>
          <w:rFonts w:ascii="Arial" w:hAnsi="Arial"/>
          <w:sz w:val="18"/>
          <w:szCs w:val="18"/>
        </w:rPr>
      </w:pPr>
    </w:p>
    <w:p w14:paraId="0B53B091" w14:textId="77777777" w:rsidR="00F30130" w:rsidRPr="00D37263" w:rsidRDefault="00F30130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West BR Parish Council</w:t>
      </w:r>
    </w:p>
    <w:p w14:paraId="24A95251" w14:textId="77777777" w:rsidR="00F30130" w:rsidRPr="00D37263" w:rsidRDefault="00F30130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haron Zito</w:t>
      </w:r>
    </w:p>
    <w:p w14:paraId="0EC7A447" w14:textId="77777777" w:rsidR="00F30130" w:rsidRPr="00D37263" w:rsidRDefault="00712F0C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F30130" w:rsidRPr="00D37263">
        <w:rPr>
          <w:rFonts w:ascii="Arial" w:hAnsi="Arial"/>
          <w:sz w:val="18"/>
          <w:szCs w:val="18"/>
        </w:rPr>
        <w:t xml:space="preserve"> 757</w:t>
      </w:r>
    </w:p>
    <w:p w14:paraId="1BF5E9C6" w14:textId="77777777" w:rsidR="00F30130" w:rsidRPr="00D37263" w:rsidRDefault="00F30130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ort Allen, LA 70767-0757</w:t>
      </w:r>
    </w:p>
    <w:p w14:paraId="44160A53" w14:textId="77777777" w:rsidR="00573B77" w:rsidRPr="00D37263" w:rsidRDefault="00F30130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3/11/1991)</w:t>
      </w:r>
    </w:p>
    <w:p w14:paraId="1C96F13D" w14:textId="77777777" w:rsidR="007226F7" w:rsidRPr="00D37263" w:rsidRDefault="007226F7" w:rsidP="00F30130">
      <w:pPr>
        <w:rPr>
          <w:rFonts w:ascii="Arial" w:hAnsi="Arial"/>
          <w:sz w:val="18"/>
          <w:szCs w:val="18"/>
        </w:rPr>
      </w:pPr>
    </w:p>
    <w:p w14:paraId="65B177E4" w14:textId="77777777" w:rsidR="004A05B2" w:rsidRPr="00D37263" w:rsidRDefault="004A05B2" w:rsidP="00F30130">
      <w:pPr>
        <w:rPr>
          <w:rFonts w:ascii="Arial" w:hAnsi="Arial"/>
          <w:sz w:val="18"/>
          <w:szCs w:val="18"/>
        </w:rPr>
      </w:pPr>
    </w:p>
    <w:p w14:paraId="645151A6" w14:textId="77777777" w:rsidR="004A05B2" w:rsidRPr="00D37263" w:rsidRDefault="004A05B2" w:rsidP="00F30130">
      <w:pPr>
        <w:rPr>
          <w:rFonts w:ascii="Arial" w:hAnsi="Arial"/>
          <w:sz w:val="18"/>
          <w:szCs w:val="18"/>
        </w:rPr>
      </w:pPr>
    </w:p>
    <w:p w14:paraId="1EB635C2" w14:textId="77777777" w:rsidR="004A05B2" w:rsidRPr="00D37263" w:rsidRDefault="004A05B2" w:rsidP="00F30130">
      <w:pPr>
        <w:rPr>
          <w:rFonts w:ascii="Arial" w:hAnsi="Arial"/>
          <w:sz w:val="18"/>
          <w:szCs w:val="18"/>
        </w:rPr>
      </w:pPr>
    </w:p>
    <w:p w14:paraId="4F390EE5" w14:textId="77777777" w:rsidR="00F30130" w:rsidRPr="00D37263" w:rsidRDefault="00F30130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WBR Parish School Board</w:t>
      </w:r>
    </w:p>
    <w:p w14:paraId="5AFD429A" w14:textId="77777777" w:rsidR="00F30130" w:rsidRPr="00D37263" w:rsidRDefault="00F30130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 xml:space="preserve">Purchasing </w:t>
      </w:r>
      <w:r w:rsidR="00AE5298" w:rsidRPr="00D37263">
        <w:rPr>
          <w:rFonts w:ascii="Arial" w:hAnsi="Arial"/>
          <w:sz w:val="18"/>
          <w:szCs w:val="18"/>
        </w:rPr>
        <w:t>Coordinator</w:t>
      </w:r>
    </w:p>
    <w:p w14:paraId="40F0FEDD" w14:textId="77777777" w:rsidR="00F30130" w:rsidRPr="00D37263" w:rsidRDefault="00F30130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670 Rosedale Street</w:t>
      </w:r>
    </w:p>
    <w:p w14:paraId="786E33DB" w14:textId="77777777" w:rsidR="00F30130" w:rsidRPr="00D37263" w:rsidRDefault="00F30130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ort Allen, LA 70767</w:t>
      </w:r>
    </w:p>
    <w:p w14:paraId="36C85504" w14:textId="77777777" w:rsidR="00F30130" w:rsidRPr="00D37263" w:rsidRDefault="00F30130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3/01/1991)</w:t>
      </w:r>
    </w:p>
    <w:p w14:paraId="3E72490E" w14:textId="77777777" w:rsidR="00B01F0E" w:rsidRPr="00D37263" w:rsidRDefault="00B01F0E" w:rsidP="00F30130">
      <w:pPr>
        <w:rPr>
          <w:rFonts w:ascii="Arial" w:hAnsi="Arial"/>
          <w:sz w:val="18"/>
          <w:szCs w:val="18"/>
        </w:rPr>
      </w:pPr>
    </w:p>
    <w:p w14:paraId="41696651" w14:textId="77777777" w:rsidR="00F30130" w:rsidRPr="00D37263" w:rsidRDefault="00D538B6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WBR Parish Sheriff's Dept</w:t>
      </w:r>
    </w:p>
    <w:p w14:paraId="03870F2A" w14:textId="77777777" w:rsidR="00F30130" w:rsidRPr="00D37263" w:rsidRDefault="00F30130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heriff Mike Cazes</w:t>
      </w:r>
    </w:p>
    <w:p w14:paraId="6F5D7AA6" w14:textId="77777777" w:rsidR="00F30130" w:rsidRPr="00D37263" w:rsidRDefault="00712F0C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F30130" w:rsidRPr="00D37263">
        <w:rPr>
          <w:rFonts w:ascii="Arial" w:hAnsi="Arial"/>
          <w:sz w:val="18"/>
          <w:szCs w:val="18"/>
        </w:rPr>
        <w:t xml:space="preserve"> 129</w:t>
      </w:r>
    </w:p>
    <w:p w14:paraId="70371B94" w14:textId="77777777" w:rsidR="00F30130" w:rsidRPr="00D37263" w:rsidRDefault="00F30130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ort Allen, LA 70767-0129</w:t>
      </w:r>
    </w:p>
    <w:p w14:paraId="0D29DE8D" w14:textId="77777777" w:rsidR="00F30130" w:rsidRPr="00D37263" w:rsidRDefault="00F30130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3/01/1991)</w:t>
      </w:r>
    </w:p>
    <w:p w14:paraId="1A4B7C59" w14:textId="77777777" w:rsidR="004631CA" w:rsidRPr="00D37263" w:rsidRDefault="004631CA" w:rsidP="00F30130">
      <w:pPr>
        <w:rPr>
          <w:rFonts w:ascii="Arial" w:hAnsi="Arial"/>
          <w:sz w:val="18"/>
          <w:szCs w:val="18"/>
        </w:rPr>
      </w:pPr>
    </w:p>
    <w:p w14:paraId="5CEE33DA" w14:textId="77777777" w:rsidR="00F30130" w:rsidRPr="00D37263" w:rsidRDefault="00F30130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W. Calcasieu-Cameron Hospital</w:t>
      </w:r>
    </w:p>
    <w:p w14:paraId="39482403" w14:textId="77777777" w:rsidR="00AE5298" w:rsidRPr="00D37263" w:rsidRDefault="00F30130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 xml:space="preserve">Purchasing </w:t>
      </w:r>
      <w:r w:rsidR="00AE5298" w:rsidRPr="00D37263">
        <w:rPr>
          <w:rFonts w:ascii="Arial" w:hAnsi="Arial"/>
          <w:sz w:val="18"/>
          <w:szCs w:val="18"/>
        </w:rPr>
        <w:t>Coordinator</w:t>
      </w:r>
    </w:p>
    <w:p w14:paraId="1F9A5D8F" w14:textId="77777777" w:rsidR="00F30130" w:rsidRPr="00D37263" w:rsidRDefault="00712F0C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F30130" w:rsidRPr="00D37263">
        <w:rPr>
          <w:rFonts w:ascii="Arial" w:hAnsi="Arial"/>
          <w:sz w:val="18"/>
          <w:szCs w:val="18"/>
        </w:rPr>
        <w:t xml:space="preserve"> 2269</w:t>
      </w:r>
    </w:p>
    <w:p w14:paraId="000401F5" w14:textId="77777777" w:rsidR="00F30130" w:rsidRPr="00D37263" w:rsidRDefault="00F30130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ulphur, LA 70664-2269</w:t>
      </w:r>
    </w:p>
    <w:p w14:paraId="34CBC0AA" w14:textId="77777777" w:rsidR="00F30130" w:rsidRPr="00D37263" w:rsidRDefault="00F30130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3/11/1991)</w:t>
      </w:r>
    </w:p>
    <w:p w14:paraId="07AAF721" w14:textId="77777777" w:rsidR="00316CC7" w:rsidRPr="00D37263" w:rsidRDefault="00316CC7" w:rsidP="003F4921">
      <w:pPr>
        <w:rPr>
          <w:rFonts w:ascii="Arial" w:hAnsi="Arial"/>
          <w:sz w:val="18"/>
          <w:szCs w:val="18"/>
        </w:rPr>
      </w:pPr>
    </w:p>
    <w:p w14:paraId="44D76539" w14:textId="77777777" w:rsidR="003F4921" w:rsidRPr="00D37263" w:rsidRDefault="003F4921" w:rsidP="003F4921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W. Calcasieu Psh Comty Ctr.</w:t>
      </w:r>
    </w:p>
    <w:p w14:paraId="16530EB1" w14:textId="77777777" w:rsidR="003F4921" w:rsidRPr="00D37263" w:rsidRDefault="003F4921" w:rsidP="003F4921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Adran Moreno</w:t>
      </w:r>
    </w:p>
    <w:p w14:paraId="0B676955" w14:textId="77777777" w:rsidR="003F4921" w:rsidRPr="00D37263" w:rsidRDefault="00712F0C" w:rsidP="003F4921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3F4921" w:rsidRPr="00D37263">
        <w:rPr>
          <w:rFonts w:ascii="Arial" w:hAnsi="Arial"/>
          <w:sz w:val="18"/>
          <w:szCs w:val="18"/>
        </w:rPr>
        <w:t xml:space="preserve"> 49</w:t>
      </w:r>
    </w:p>
    <w:p w14:paraId="19408ADE" w14:textId="77777777" w:rsidR="003F4921" w:rsidRPr="00D37263" w:rsidRDefault="003F4921" w:rsidP="003F4921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ulphur, LA 70664</w:t>
      </w:r>
    </w:p>
    <w:p w14:paraId="5C1C27D6" w14:textId="77777777" w:rsidR="003F4921" w:rsidRPr="00D37263" w:rsidRDefault="003F4921" w:rsidP="003F4921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1/23/2007)</w:t>
      </w:r>
    </w:p>
    <w:p w14:paraId="3F3117A1" w14:textId="77777777" w:rsidR="002E4125" w:rsidRPr="00D37263" w:rsidRDefault="002E4125" w:rsidP="00F30130">
      <w:pPr>
        <w:rPr>
          <w:rFonts w:ascii="Arial" w:hAnsi="Arial"/>
          <w:sz w:val="18"/>
          <w:szCs w:val="18"/>
        </w:rPr>
      </w:pPr>
    </w:p>
    <w:p w14:paraId="596461FD" w14:textId="77777777" w:rsidR="00607F76" w:rsidRPr="00D37263" w:rsidRDefault="00F30130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West Carroll Parish Police Jury</w:t>
      </w:r>
    </w:p>
    <w:p w14:paraId="7B101354" w14:textId="77777777" w:rsidR="00F30130" w:rsidRPr="00D37263" w:rsidRDefault="00F30130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Martha Stephens</w:t>
      </w:r>
    </w:p>
    <w:p w14:paraId="32C2775A" w14:textId="77777777" w:rsidR="00F30130" w:rsidRPr="00D37263" w:rsidRDefault="006A74C2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 xml:space="preserve">P. O. </w:t>
      </w:r>
      <w:r w:rsidR="00F30130" w:rsidRPr="00D37263">
        <w:rPr>
          <w:rFonts w:ascii="Arial" w:hAnsi="Arial"/>
          <w:sz w:val="18"/>
          <w:szCs w:val="18"/>
        </w:rPr>
        <w:t>Drawer 630</w:t>
      </w:r>
    </w:p>
    <w:p w14:paraId="696978A8" w14:textId="77777777" w:rsidR="00F30130" w:rsidRPr="00D37263" w:rsidRDefault="00F30130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Oak Grove, LA 71263</w:t>
      </w:r>
    </w:p>
    <w:p w14:paraId="0E46B162" w14:textId="77777777" w:rsidR="00F30130" w:rsidRPr="00D37263" w:rsidRDefault="00F30130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8/12/1997)</w:t>
      </w:r>
    </w:p>
    <w:p w14:paraId="490FA2BD" w14:textId="77777777" w:rsidR="00F02BBC" w:rsidRPr="00D37263" w:rsidRDefault="00F02BBC" w:rsidP="00F30130">
      <w:pPr>
        <w:rPr>
          <w:rFonts w:ascii="Arial" w:hAnsi="Arial"/>
          <w:sz w:val="18"/>
          <w:szCs w:val="18"/>
        </w:rPr>
      </w:pPr>
    </w:p>
    <w:p w14:paraId="77E317F4" w14:textId="77777777" w:rsidR="00F30130" w:rsidRPr="00D37263" w:rsidRDefault="00F30130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West Carroll Psh School Board</w:t>
      </w:r>
    </w:p>
    <w:p w14:paraId="5E1AF00A" w14:textId="77777777" w:rsidR="00F30130" w:rsidRPr="00D37263" w:rsidRDefault="00F30130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John Mucer</w:t>
      </w:r>
    </w:p>
    <w:p w14:paraId="4A7787F9" w14:textId="77777777" w:rsidR="00F30130" w:rsidRPr="00D37263" w:rsidRDefault="00712F0C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F30130" w:rsidRPr="00D37263">
        <w:rPr>
          <w:rFonts w:ascii="Arial" w:hAnsi="Arial"/>
          <w:sz w:val="18"/>
          <w:szCs w:val="18"/>
        </w:rPr>
        <w:t xml:space="preserve"> 1318</w:t>
      </w:r>
    </w:p>
    <w:p w14:paraId="66A83B37" w14:textId="77777777" w:rsidR="00F30130" w:rsidRPr="00D37263" w:rsidRDefault="00F30130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Oak Grove, LA 71263-1318</w:t>
      </w:r>
    </w:p>
    <w:p w14:paraId="5EF48C10" w14:textId="77777777" w:rsidR="00F30130" w:rsidRPr="00D37263" w:rsidRDefault="00F86445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3/11/1991</w:t>
      </w:r>
    </w:p>
    <w:p w14:paraId="66AE2EE8" w14:textId="77777777" w:rsidR="00F1783B" w:rsidRPr="00D37263" w:rsidRDefault="00F1783B" w:rsidP="00F30130">
      <w:pPr>
        <w:rPr>
          <w:rFonts w:ascii="Arial" w:hAnsi="Arial"/>
          <w:sz w:val="18"/>
          <w:szCs w:val="18"/>
        </w:rPr>
      </w:pPr>
    </w:p>
    <w:p w14:paraId="434A661A" w14:textId="77777777" w:rsidR="00F30130" w:rsidRPr="00D37263" w:rsidRDefault="00F30130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 xml:space="preserve">West Carroll Parish </w:t>
      </w:r>
      <w:r w:rsidR="00827774" w:rsidRPr="00D37263">
        <w:rPr>
          <w:rFonts w:ascii="Arial" w:hAnsi="Arial"/>
          <w:sz w:val="18"/>
          <w:szCs w:val="18"/>
        </w:rPr>
        <w:t>Sheriff</w:t>
      </w:r>
    </w:p>
    <w:p w14:paraId="183BDBE6" w14:textId="77777777" w:rsidR="00F30130" w:rsidRPr="00D37263" w:rsidRDefault="00F30130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heriff Roy Gunter</w:t>
      </w:r>
    </w:p>
    <w:p w14:paraId="4B6FC1F9" w14:textId="77777777" w:rsidR="00F30130" w:rsidRPr="00D37263" w:rsidRDefault="00712F0C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F30130" w:rsidRPr="00D37263">
        <w:rPr>
          <w:rFonts w:ascii="Arial" w:hAnsi="Arial"/>
          <w:sz w:val="18"/>
          <w:szCs w:val="18"/>
        </w:rPr>
        <w:t xml:space="preserve"> 744</w:t>
      </w:r>
    </w:p>
    <w:p w14:paraId="197148DF" w14:textId="77777777" w:rsidR="00F30130" w:rsidRPr="00D37263" w:rsidRDefault="00F30130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Oak Grove, LA 71263-0744</w:t>
      </w:r>
    </w:p>
    <w:p w14:paraId="2A055D91" w14:textId="77777777" w:rsidR="00F30130" w:rsidRPr="00D37263" w:rsidRDefault="00F30130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3/06/1991)</w:t>
      </w:r>
    </w:p>
    <w:p w14:paraId="2AE35340" w14:textId="77777777" w:rsidR="00923B87" w:rsidRPr="00D37263" w:rsidRDefault="00923B87" w:rsidP="00F30130">
      <w:pPr>
        <w:rPr>
          <w:rFonts w:ascii="Arial" w:hAnsi="Arial"/>
          <w:sz w:val="18"/>
          <w:szCs w:val="18"/>
        </w:rPr>
      </w:pPr>
    </w:p>
    <w:p w14:paraId="6DFD9457" w14:textId="77777777" w:rsidR="00605785" w:rsidRPr="00D37263" w:rsidRDefault="00202C20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W</w:t>
      </w:r>
      <w:r w:rsidR="00607F76" w:rsidRPr="00D37263">
        <w:rPr>
          <w:rFonts w:ascii="Arial" w:hAnsi="Arial"/>
          <w:sz w:val="18"/>
          <w:szCs w:val="18"/>
        </w:rPr>
        <w:t xml:space="preserve">. </w:t>
      </w:r>
      <w:r w:rsidRPr="00D37263">
        <w:rPr>
          <w:rFonts w:ascii="Arial" w:hAnsi="Arial"/>
          <w:sz w:val="18"/>
          <w:szCs w:val="18"/>
        </w:rPr>
        <w:t xml:space="preserve">Feliciana Psh Fire </w:t>
      </w:r>
      <w:r w:rsidR="00607F76" w:rsidRPr="00D37263">
        <w:rPr>
          <w:rFonts w:ascii="Arial" w:hAnsi="Arial"/>
          <w:sz w:val="18"/>
          <w:szCs w:val="18"/>
        </w:rPr>
        <w:t xml:space="preserve">Protn </w:t>
      </w:r>
      <w:r w:rsidRPr="00D37263">
        <w:rPr>
          <w:rFonts w:ascii="Arial" w:hAnsi="Arial"/>
          <w:sz w:val="18"/>
          <w:szCs w:val="18"/>
        </w:rPr>
        <w:t>Dist.#1</w:t>
      </w:r>
    </w:p>
    <w:p w14:paraId="3430C27F" w14:textId="77777777" w:rsidR="00202C20" w:rsidRPr="00D37263" w:rsidRDefault="00202C20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Fire Chief James Wood</w:t>
      </w:r>
    </w:p>
    <w:p w14:paraId="4DA24366" w14:textId="77777777" w:rsidR="00202C20" w:rsidRPr="00D37263" w:rsidRDefault="00712F0C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202C20" w:rsidRPr="00D37263">
        <w:rPr>
          <w:rFonts w:ascii="Arial" w:hAnsi="Arial"/>
          <w:sz w:val="18"/>
          <w:szCs w:val="18"/>
        </w:rPr>
        <w:t xml:space="preserve"> 1190</w:t>
      </w:r>
    </w:p>
    <w:p w14:paraId="650081E9" w14:textId="77777777" w:rsidR="00202C20" w:rsidRPr="00D37263" w:rsidRDefault="00202C20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t. Francisville, LA 70775</w:t>
      </w:r>
    </w:p>
    <w:p w14:paraId="5F84AA06" w14:textId="77777777" w:rsidR="00202C20" w:rsidRPr="00D37263" w:rsidRDefault="00202C20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</w:t>
      </w:r>
      <w:r w:rsidR="00D318D3" w:rsidRPr="00D37263">
        <w:rPr>
          <w:rFonts w:ascii="Arial" w:hAnsi="Arial"/>
          <w:sz w:val="18"/>
          <w:szCs w:val="18"/>
        </w:rPr>
        <w:t>10/8/1998</w:t>
      </w:r>
      <w:r w:rsidRPr="00D37263">
        <w:rPr>
          <w:rFonts w:ascii="Arial" w:hAnsi="Arial"/>
          <w:sz w:val="18"/>
          <w:szCs w:val="18"/>
        </w:rPr>
        <w:t>)</w:t>
      </w:r>
    </w:p>
    <w:p w14:paraId="7F7B94F9" w14:textId="77777777" w:rsidR="00936CDD" w:rsidRPr="00D37263" w:rsidRDefault="00936CDD" w:rsidP="00F30130">
      <w:pPr>
        <w:rPr>
          <w:rFonts w:ascii="Arial" w:hAnsi="Arial"/>
          <w:sz w:val="18"/>
          <w:szCs w:val="18"/>
        </w:rPr>
      </w:pPr>
    </w:p>
    <w:p w14:paraId="430F0AC5" w14:textId="77777777" w:rsidR="007A43E7" w:rsidRPr="00D37263" w:rsidRDefault="007A43E7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West Feliciana Psh Government</w:t>
      </w:r>
    </w:p>
    <w:p w14:paraId="331CFA37" w14:textId="77777777" w:rsidR="007A43E7" w:rsidRPr="00D37263" w:rsidRDefault="007A43E7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Jim Ferguson</w:t>
      </w:r>
    </w:p>
    <w:p w14:paraId="79B7D0DD" w14:textId="77777777" w:rsidR="007A43E7" w:rsidRPr="00D37263" w:rsidRDefault="007A43E7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5934 Commerce Street</w:t>
      </w:r>
    </w:p>
    <w:p w14:paraId="1BD4BA07" w14:textId="77777777" w:rsidR="007A43E7" w:rsidRPr="00D37263" w:rsidRDefault="007A43E7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t. Francisville, LA 70775</w:t>
      </w:r>
    </w:p>
    <w:p w14:paraId="4AF16F3E" w14:textId="77777777" w:rsidR="007A43E7" w:rsidRPr="00D37263" w:rsidRDefault="007A43E7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8/24/</w:t>
      </w:r>
      <w:r w:rsidR="007226F7" w:rsidRPr="00D37263">
        <w:rPr>
          <w:rFonts w:ascii="Arial" w:hAnsi="Arial"/>
          <w:sz w:val="18"/>
          <w:szCs w:val="18"/>
        </w:rPr>
        <w:t>20</w:t>
      </w:r>
      <w:r w:rsidRPr="00D37263">
        <w:rPr>
          <w:rFonts w:ascii="Arial" w:hAnsi="Arial"/>
          <w:sz w:val="18"/>
          <w:szCs w:val="18"/>
        </w:rPr>
        <w:t>18</w:t>
      </w:r>
      <w:r w:rsidR="007226F7" w:rsidRPr="00D37263">
        <w:rPr>
          <w:rFonts w:ascii="Arial" w:hAnsi="Arial"/>
          <w:sz w:val="18"/>
          <w:szCs w:val="18"/>
        </w:rPr>
        <w:t>)</w:t>
      </w:r>
    </w:p>
    <w:p w14:paraId="2B45690E" w14:textId="77777777" w:rsidR="00080AC4" w:rsidRPr="00D37263" w:rsidRDefault="00080AC4" w:rsidP="00F30130">
      <w:pPr>
        <w:rPr>
          <w:rFonts w:ascii="Arial" w:hAnsi="Arial"/>
          <w:sz w:val="18"/>
          <w:szCs w:val="18"/>
        </w:rPr>
      </w:pPr>
    </w:p>
    <w:p w14:paraId="20DBF529" w14:textId="77777777" w:rsidR="00F30130" w:rsidRPr="00D37263" w:rsidRDefault="00F30130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West Feliciana Parish Hospital</w:t>
      </w:r>
    </w:p>
    <w:p w14:paraId="3158ECC7" w14:textId="77777777" w:rsidR="00F30130" w:rsidRPr="00D37263" w:rsidRDefault="00F30130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L. J. Pecot</w:t>
      </w:r>
    </w:p>
    <w:p w14:paraId="3B8061B0" w14:textId="77777777" w:rsidR="00F30130" w:rsidRPr="00D37263" w:rsidRDefault="00712F0C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F30130" w:rsidRPr="00D37263">
        <w:rPr>
          <w:rFonts w:ascii="Arial" w:hAnsi="Arial"/>
          <w:sz w:val="18"/>
          <w:szCs w:val="18"/>
        </w:rPr>
        <w:t xml:space="preserve"> 368</w:t>
      </w:r>
    </w:p>
    <w:p w14:paraId="47307D25" w14:textId="77777777" w:rsidR="00F30130" w:rsidRPr="00D37263" w:rsidRDefault="00F30130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t. Francisville, LA 70775-0368</w:t>
      </w:r>
    </w:p>
    <w:p w14:paraId="2A3DD6F9" w14:textId="77777777" w:rsidR="00F30130" w:rsidRPr="00D37263" w:rsidRDefault="00F30130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1/12/1993)</w:t>
      </w:r>
    </w:p>
    <w:p w14:paraId="216CE2D4" w14:textId="77777777" w:rsidR="00CE5BEE" w:rsidRPr="00D37263" w:rsidRDefault="00CE5BEE" w:rsidP="00F30130">
      <w:pPr>
        <w:rPr>
          <w:rFonts w:ascii="Arial" w:hAnsi="Arial"/>
          <w:sz w:val="18"/>
          <w:szCs w:val="18"/>
        </w:rPr>
      </w:pPr>
    </w:p>
    <w:p w14:paraId="6946A6B8" w14:textId="77777777" w:rsidR="007E61FB" w:rsidRPr="00D37263" w:rsidRDefault="007E61FB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West Feliciana P</w:t>
      </w:r>
      <w:r w:rsidR="003F4921" w:rsidRPr="00D37263">
        <w:rPr>
          <w:rFonts w:ascii="Arial" w:hAnsi="Arial"/>
          <w:sz w:val="18"/>
          <w:szCs w:val="18"/>
        </w:rPr>
        <w:t>ari</w:t>
      </w:r>
      <w:r w:rsidRPr="00D37263">
        <w:rPr>
          <w:rFonts w:ascii="Arial" w:hAnsi="Arial"/>
          <w:sz w:val="18"/>
          <w:szCs w:val="18"/>
        </w:rPr>
        <w:t>sh Library</w:t>
      </w:r>
      <w:r w:rsidRPr="00D37263">
        <w:rPr>
          <w:rFonts w:ascii="Arial" w:hAnsi="Arial"/>
          <w:sz w:val="18"/>
          <w:szCs w:val="18"/>
        </w:rPr>
        <w:br/>
        <w:t>Glenna Fallin</w:t>
      </w:r>
      <w:r w:rsidRPr="00D37263">
        <w:rPr>
          <w:rFonts w:ascii="Arial" w:hAnsi="Arial"/>
          <w:sz w:val="18"/>
          <w:szCs w:val="18"/>
        </w:rPr>
        <w:br/>
        <w:t>11865 Ferdinand Street</w:t>
      </w:r>
    </w:p>
    <w:p w14:paraId="5676DA87" w14:textId="77777777" w:rsidR="007E61FB" w:rsidRPr="00D37263" w:rsidRDefault="007E61FB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t. Francisville, LA 7075</w:t>
      </w:r>
    </w:p>
    <w:p w14:paraId="28AA4649" w14:textId="77777777" w:rsidR="007E61FB" w:rsidRPr="00D37263" w:rsidRDefault="007E61FB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1/2</w:t>
      </w:r>
      <w:r w:rsidR="00064A5B" w:rsidRPr="00D37263">
        <w:rPr>
          <w:rFonts w:ascii="Arial" w:hAnsi="Arial"/>
          <w:sz w:val="18"/>
          <w:szCs w:val="18"/>
        </w:rPr>
        <w:t>1</w:t>
      </w:r>
      <w:r w:rsidRPr="00D37263">
        <w:rPr>
          <w:rFonts w:ascii="Arial" w:hAnsi="Arial"/>
          <w:sz w:val="18"/>
          <w:szCs w:val="18"/>
        </w:rPr>
        <w:t>/2011)</w:t>
      </w:r>
    </w:p>
    <w:p w14:paraId="27571ECF" w14:textId="77777777" w:rsidR="00397867" w:rsidRPr="00D37263" w:rsidRDefault="00397867" w:rsidP="00F30130">
      <w:pPr>
        <w:rPr>
          <w:rFonts w:ascii="Arial" w:hAnsi="Arial"/>
          <w:sz w:val="18"/>
          <w:szCs w:val="18"/>
        </w:rPr>
      </w:pPr>
    </w:p>
    <w:p w14:paraId="5445BF31" w14:textId="77777777" w:rsidR="004A05B2" w:rsidRPr="00D37263" w:rsidRDefault="004A05B2" w:rsidP="00F30130">
      <w:pPr>
        <w:rPr>
          <w:rFonts w:ascii="Arial" w:hAnsi="Arial"/>
          <w:sz w:val="18"/>
          <w:szCs w:val="18"/>
        </w:rPr>
      </w:pPr>
    </w:p>
    <w:p w14:paraId="12C4AC65" w14:textId="77777777" w:rsidR="004A05B2" w:rsidRPr="00D37263" w:rsidRDefault="004A05B2" w:rsidP="00F30130">
      <w:pPr>
        <w:rPr>
          <w:rFonts w:ascii="Arial" w:hAnsi="Arial"/>
          <w:sz w:val="18"/>
          <w:szCs w:val="18"/>
        </w:rPr>
      </w:pPr>
    </w:p>
    <w:p w14:paraId="1E166042" w14:textId="77777777" w:rsidR="004A05B2" w:rsidRPr="00D37263" w:rsidRDefault="004A05B2" w:rsidP="00F30130">
      <w:pPr>
        <w:rPr>
          <w:rFonts w:ascii="Arial" w:hAnsi="Arial"/>
          <w:sz w:val="18"/>
          <w:szCs w:val="18"/>
        </w:rPr>
      </w:pPr>
    </w:p>
    <w:p w14:paraId="5B7774FA" w14:textId="77777777" w:rsidR="00F30130" w:rsidRPr="00D37263" w:rsidRDefault="00F30130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West Feliciana Psh Police Jury</w:t>
      </w:r>
    </w:p>
    <w:p w14:paraId="10CF9315" w14:textId="77777777" w:rsidR="00F30130" w:rsidRPr="00D37263" w:rsidRDefault="00F30130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ete Heine</w:t>
      </w:r>
    </w:p>
    <w:p w14:paraId="064A5490" w14:textId="77777777" w:rsidR="00F30130" w:rsidRPr="00D37263" w:rsidRDefault="00712F0C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F30130" w:rsidRPr="00D37263">
        <w:rPr>
          <w:rFonts w:ascii="Arial" w:hAnsi="Arial"/>
          <w:sz w:val="18"/>
          <w:szCs w:val="18"/>
        </w:rPr>
        <w:t xml:space="preserve"> 1921</w:t>
      </w:r>
    </w:p>
    <w:p w14:paraId="6C9ADA2C" w14:textId="77777777" w:rsidR="00F30130" w:rsidRPr="00D37263" w:rsidRDefault="00F30130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t. Francisville, LA 70775-1921</w:t>
      </w:r>
    </w:p>
    <w:p w14:paraId="0BB0BD3A" w14:textId="77777777" w:rsidR="00F30130" w:rsidRPr="00D37263" w:rsidRDefault="00F30130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3/06/1991)</w:t>
      </w:r>
    </w:p>
    <w:p w14:paraId="16581BA3" w14:textId="77777777" w:rsidR="007226F7" w:rsidRPr="00D37263" w:rsidRDefault="007226F7" w:rsidP="00F30130">
      <w:pPr>
        <w:ind w:right="-180"/>
        <w:rPr>
          <w:rFonts w:ascii="Arial" w:hAnsi="Arial"/>
          <w:sz w:val="18"/>
          <w:szCs w:val="18"/>
        </w:rPr>
      </w:pPr>
    </w:p>
    <w:p w14:paraId="4D28ED38" w14:textId="77777777" w:rsidR="00724115" w:rsidRPr="00D37263" w:rsidRDefault="00724115" w:rsidP="00F30130">
      <w:pPr>
        <w:ind w:right="-180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W. Feliciana Psh Sheriff’s Office</w:t>
      </w:r>
    </w:p>
    <w:p w14:paraId="36214F3E" w14:textId="77777777" w:rsidR="00724115" w:rsidRPr="00D37263" w:rsidRDefault="00724115" w:rsidP="00F30130">
      <w:pPr>
        <w:ind w:right="-180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Laurie Tully</w:t>
      </w:r>
      <w:r w:rsidRPr="00D37263">
        <w:rPr>
          <w:rFonts w:ascii="Arial" w:hAnsi="Arial"/>
          <w:sz w:val="18"/>
          <w:szCs w:val="18"/>
        </w:rPr>
        <w:br/>
      </w:r>
      <w:r w:rsidR="00712F0C" w:rsidRPr="00D37263">
        <w:rPr>
          <w:rFonts w:ascii="Arial" w:hAnsi="Arial"/>
          <w:sz w:val="18"/>
          <w:szCs w:val="18"/>
        </w:rPr>
        <w:t>P. O. Box</w:t>
      </w:r>
      <w:r w:rsidRPr="00D37263">
        <w:rPr>
          <w:rFonts w:ascii="Arial" w:hAnsi="Arial"/>
          <w:sz w:val="18"/>
          <w:szCs w:val="18"/>
        </w:rPr>
        <w:t xml:space="preserve"> 1267</w:t>
      </w:r>
    </w:p>
    <w:p w14:paraId="36E9C575" w14:textId="77777777" w:rsidR="00724115" w:rsidRPr="00D37263" w:rsidRDefault="00724115" w:rsidP="00F30130">
      <w:pPr>
        <w:ind w:right="-180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t. Francisville, LA 70775-1267</w:t>
      </w:r>
      <w:r w:rsidRPr="00D37263">
        <w:rPr>
          <w:rFonts w:ascii="Arial" w:hAnsi="Arial"/>
          <w:sz w:val="18"/>
          <w:szCs w:val="18"/>
        </w:rPr>
        <w:br/>
        <w:t>(10/13/2011)</w:t>
      </w:r>
    </w:p>
    <w:p w14:paraId="4148DB5E" w14:textId="77777777" w:rsidR="00B01F0E" w:rsidRPr="00D37263" w:rsidRDefault="00B01F0E" w:rsidP="00F30130">
      <w:pPr>
        <w:ind w:right="-180"/>
        <w:rPr>
          <w:rFonts w:ascii="Arial" w:hAnsi="Arial"/>
          <w:sz w:val="18"/>
          <w:szCs w:val="18"/>
        </w:rPr>
      </w:pPr>
    </w:p>
    <w:p w14:paraId="23147207" w14:textId="77777777" w:rsidR="00F30130" w:rsidRPr="00D37263" w:rsidRDefault="00F30130" w:rsidP="00F30130">
      <w:pPr>
        <w:ind w:right="-180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W. Feliciana Psh Tourist Commn</w:t>
      </w:r>
    </w:p>
    <w:p w14:paraId="626737F4" w14:textId="77777777" w:rsidR="00F30130" w:rsidRPr="00D37263" w:rsidRDefault="00F30130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Kitty Martin</w:t>
      </w:r>
    </w:p>
    <w:p w14:paraId="2CDA7B6F" w14:textId="77777777" w:rsidR="00F30130" w:rsidRPr="00D37263" w:rsidRDefault="00712F0C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F30130" w:rsidRPr="00D37263">
        <w:rPr>
          <w:rFonts w:ascii="Arial" w:hAnsi="Arial"/>
          <w:sz w:val="18"/>
          <w:szCs w:val="18"/>
        </w:rPr>
        <w:t xml:space="preserve"> 1548</w:t>
      </w:r>
    </w:p>
    <w:p w14:paraId="54BE2B76" w14:textId="77777777" w:rsidR="00F30130" w:rsidRPr="00D37263" w:rsidRDefault="00F30130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t. Francisville, LA 7</w:t>
      </w:r>
      <w:r w:rsidR="009E7D74" w:rsidRPr="00D37263">
        <w:rPr>
          <w:rFonts w:ascii="Arial" w:hAnsi="Arial"/>
          <w:sz w:val="18"/>
          <w:szCs w:val="18"/>
        </w:rPr>
        <w:t>0</w:t>
      </w:r>
      <w:r w:rsidRPr="00D37263">
        <w:rPr>
          <w:rFonts w:ascii="Arial" w:hAnsi="Arial"/>
          <w:sz w:val="18"/>
          <w:szCs w:val="18"/>
        </w:rPr>
        <w:t>775-1548</w:t>
      </w:r>
    </w:p>
    <w:p w14:paraId="1E963B6A" w14:textId="77777777" w:rsidR="00F30130" w:rsidRPr="00D37263" w:rsidRDefault="00F30130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8/23/</w:t>
      </w:r>
      <w:r w:rsidR="00104640" w:rsidRPr="00D37263">
        <w:rPr>
          <w:rFonts w:ascii="Arial" w:hAnsi="Arial"/>
          <w:sz w:val="18"/>
          <w:szCs w:val="18"/>
        </w:rPr>
        <w:t>2</w:t>
      </w:r>
      <w:r w:rsidRPr="00D37263">
        <w:rPr>
          <w:rFonts w:ascii="Arial" w:hAnsi="Arial"/>
          <w:sz w:val="18"/>
          <w:szCs w:val="18"/>
        </w:rPr>
        <w:t>006)</w:t>
      </w:r>
    </w:p>
    <w:p w14:paraId="04721A6B" w14:textId="77777777" w:rsidR="004631CA" w:rsidRPr="00D37263" w:rsidRDefault="004631CA" w:rsidP="00F30130">
      <w:pPr>
        <w:rPr>
          <w:rFonts w:ascii="Arial" w:hAnsi="Arial"/>
          <w:sz w:val="18"/>
          <w:szCs w:val="18"/>
        </w:rPr>
      </w:pPr>
    </w:p>
    <w:p w14:paraId="286C243C" w14:textId="77777777" w:rsidR="00F30130" w:rsidRPr="00D37263" w:rsidRDefault="00CA2C09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West Jefferson Levee District</w:t>
      </w:r>
    </w:p>
    <w:p w14:paraId="57B6CF76" w14:textId="77777777" w:rsidR="00F30130" w:rsidRPr="00D37263" w:rsidRDefault="00F30130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urchasing</w:t>
      </w:r>
      <w:r w:rsidR="00AE5298" w:rsidRPr="00D37263">
        <w:rPr>
          <w:rFonts w:ascii="Arial" w:hAnsi="Arial"/>
          <w:sz w:val="18"/>
          <w:szCs w:val="18"/>
        </w:rPr>
        <w:t xml:space="preserve"> Coordinator</w:t>
      </w:r>
    </w:p>
    <w:p w14:paraId="1B41CE84" w14:textId="77777777" w:rsidR="00F30130" w:rsidRPr="00D37263" w:rsidRDefault="00712F0C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F30130" w:rsidRPr="00D37263">
        <w:rPr>
          <w:rFonts w:ascii="Arial" w:hAnsi="Arial"/>
          <w:sz w:val="18"/>
          <w:szCs w:val="18"/>
        </w:rPr>
        <w:t xml:space="preserve"> 608</w:t>
      </w:r>
    </w:p>
    <w:p w14:paraId="469C5FF7" w14:textId="77777777" w:rsidR="00F30130" w:rsidRPr="00D37263" w:rsidRDefault="00F30130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Marrero, LA 70073-0608</w:t>
      </w:r>
    </w:p>
    <w:p w14:paraId="781A618A" w14:textId="77777777" w:rsidR="00F30130" w:rsidRPr="00D37263" w:rsidRDefault="00F30130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3/11/1991)</w:t>
      </w:r>
    </w:p>
    <w:p w14:paraId="271CF108" w14:textId="77777777" w:rsidR="00316CC7" w:rsidRPr="00D37263" w:rsidRDefault="00316CC7" w:rsidP="00F30130">
      <w:pPr>
        <w:rPr>
          <w:rFonts w:ascii="Arial" w:hAnsi="Arial"/>
          <w:sz w:val="18"/>
          <w:szCs w:val="18"/>
        </w:rPr>
      </w:pPr>
    </w:p>
    <w:p w14:paraId="1C578A2A" w14:textId="77777777" w:rsidR="00F30130" w:rsidRPr="00D37263" w:rsidRDefault="00F30130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 xml:space="preserve">West Jefferson Psh Medical Ctr </w:t>
      </w:r>
    </w:p>
    <w:p w14:paraId="655C20F5" w14:textId="77777777" w:rsidR="00F30130" w:rsidRPr="00D37263" w:rsidRDefault="00F30130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urchasing</w:t>
      </w:r>
      <w:r w:rsidR="00AE5298" w:rsidRPr="00D37263">
        <w:rPr>
          <w:rFonts w:ascii="Arial" w:hAnsi="Arial"/>
          <w:sz w:val="18"/>
          <w:szCs w:val="18"/>
        </w:rPr>
        <w:t xml:space="preserve"> Coordinator</w:t>
      </w:r>
    </w:p>
    <w:p w14:paraId="1A693D95" w14:textId="77777777" w:rsidR="00F30130" w:rsidRPr="00D37263" w:rsidRDefault="00F30130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1101 Avenue "D"</w:t>
      </w:r>
    </w:p>
    <w:p w14:paraId="526C4A28" w14:textId="77777777" w:rsidR="00F30130" w:rsidRPr="00D37263" w:rsidRDefault="00F30130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Marrero, LA 70072</w:t>
      </w:r>
    </w:p>
    <w:p w14:paraId="1F65AFE2" w14:textId="77777777" w:rsidR="00F30130" w:rsidRPr="00D37263" w:rsidRDefault="00F30130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3/07/1991)</w:t>
      </w:r>
    </w:p>
    <w:p w14:paraId="1B19324B" w14:textId="77777777" w:rsidR="002E4125" w:rsidRPr="00D37263" w:rsidRDefault="002E4125" w:rsidP="00F30130">
      <w:pPr>
        <w:rPr>
          <w:rFonts w:ascii="Arial" w:hAnsi="Arial" w:cs="Arial"/>
          <w:color w:val="000000"/>
          <w:sz w:val="18"/>
          <w:szCs w:val="18"/>
        </w:rPr>
      </w:pPr>
    </w:p>
    <w:p w14:paraId="30AB1BC6" w14:textId="77777777" w:rsidR="0026572B" w:rsidRPr="00D37263" w:rsidRDefault="0026572B" w:rsidP="00F30130">
      <w:pPr>
        <w:rPr>
          <w:rFonts w:ascii="Arial" w:hAnsi="Arial" w:cs="Arial"/>
          <w:color w:val="000000"/>
          <w:sz w:val="18"/>
          <w:szCs w:val="18"/>
        </w:rPr>
      </w:pPr>
      <w:r w:rsidRPr="00D37263">
        <w:rPr>
          <w:rFonts w:ascii="Arial" w:hAnsi="Arial" w:cs="Arial"/>
          <w:color w:val="000000"/>
          <w:sz w:val="18"/>
          <w:szCs w:val="18"/>
        </w:rPr>
        <w:t>West Grant Water Association</w:t>
      </w:r>
      <w:r w:rsidRPr="00D37263">
        <w:rPr>
          <w:rFonts w:ascii="Arial" w:hAnsi="Arial" w:cs="Arial"/>
          <w:color w:val="000000"/>
          <w:sz w:val="18"/>
          <w:szCs w:val="18"/>
        </w:rPr>
        <w:br/>
        <w:t>Brandon J. Dubois</w:t>
      </w:r>
      <w:r w:rsidRPr="00D37263">
        <w:rPr>
          <w:rFonts w:ascii="Arial" w:hAnsi="Arial" w:cs="Arial"/>
          <w:color w:val="000000"/>
          <w:sz w:val="18"/>
          <w:szCs w:val="18"/>
        </w:rPr>
        <w:br/>
        <w:t>2900 Highway 122</w:t>
      </w:r>
      <w:r w:rsidRPr="00D37263">
        <w:rPr>
          <w:rFonts w:ascii="Arial" w:hAnsi="Arial" w:cs="Arial"/>
          <w:color w:val="000000"/>
          <w:sz w:val="18"/>
          <w:szCs w:val="18"/>
        </w:rPr>
        <w:br/>
        <w:t>Atlanta, LA 71404</w:t>
      </w:r>
    </w:p>
    <w:p w14:paraId="2F553B12" w14:textId="77777777" w:rsidR="0026572B" w:rsidRPr="00D37263" w:rsidRDefault="0026572B" w:rsidP="00F30130">
      <w:pPr>
        <w:rPr>
          <w:rFonts w:ascii="Arial" w:hAnsi="Arial" w:cs="Arial"/>
          <w:color w:val="000000"/>
          <w:sz w:val="18"/>
          <w:szCs w:val="18"/>
        </w:rPr>
      </w:pPr>
      <w:r w:rsidRPr="00D37263">
        <w:rPr>
          <w:rFonts w:ascii="Arial" w:hAnsi="Arial" w:cs="Arial"/>
          <w:color w:val="000000"/>
          <w:sz w:val="18"/>
          <w:szCs w:val="18"/>
        </w:rPr>
        <w:t>(04/18/2013)</w:t>
      </w:r>
    </w:p>
    <w:p w14:paraId="73C7E798" w14:textId="77777777" w:rsidR="00F02BBC" w:rsidRPr="00D37263" w:rsidRDefault="00F02BBC" w:rsidP="00F30130">
      <w:pPr>
        <w:rPr>
          <w:rFonts w:ascii="Arial" w:hAnsi="Arial" w:cs="Arial"/>
          <w:sz w:val="18"/>
          <w:szCs w:val="18"/>
        </w:rPr>
      </w:pPr>
    </w:p>
    <w:p w14:paraId="570CAC0D" w14:textId="77777777" w:rsidR="00F30130" w:rsidRPr="00D37263" w:rsidRDefault="00F30130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 w:cs="Arial"/>
          <w:sz w:val="18"/>
          <w:szCs w:val="18"/>
        </w:rPr>
        <w:t>Westlake</w:t>
      </w:r>
      <w:r w:rsidRPr="00D37263">
        <w:rPr>
          <w:rFonts w:ascii="Arial" w:hAnsi="Arial"/>
          <w:sz w:val="18"/>
          <w:szCs w:val="18"/>
        </w:rPr>
        <w:t>, City of</w:t>
      </w:r>
    </w:p>
    <w:p w14:paraId="1C31560D" w14:textId="77777777" w:rsidR="00F30130" w:rsidRPr="00D37263" w:rsidRDefault="00F30130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Dudley Dixon</w:t>
      </w:r>
    </w:p>
    <w:p w14:paraId="2BBEF6B5" w14:textId="77777777" w:rsidR="00F30130" w:rsidRPr="00D37263" w:rsidRDefault="00FF798B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 xml:space="preserve">P. O. </w:t>
      </w:r>
      <w:r w:rsidR="00F30130" w:rsidRPr="00D37263">
        <w:rPr>
          <w:rFonts w:ascii="Arial" w:hAnsi="Arial"/>
          <w:sz w:val="18"/>
          <w:szCs w:val="18"/>
        </w:rPr>
        <w:t>Drawer 700</w:t>
      </w:r>
    </w:p>
    <w:p w14:paraId="580B4A41" w14:textId="77777777" w:rsidR="00F30130" w:rsidRPr="00D37263" w:rsidRDefault="00F30130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Westlake, LA 70669-0700</w:t>
      </w:r>
    </w:p>
    <w:p w14:paraId="442C8AE9" w14:textId="77777777" w:rsidR="00F30130" w:rsidRPr="00D37263" w:rsidRDefault="00F30130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3/11/1991)</w:t>
      </w:r>
    </w:p>
    <w:p w14:paraId="7BD9EAAD" w14:textId="77777777" w:rsidR="00213937" w:rsidRPr="00D37263" w:rsidRDefault="00213937" w:rsidP="00F30130">
      <w:pPr>
        <w:rPr>
          <w:rFonts w:ascii="Arial" w:hAnsi="Arial"/>
          <w:sz w:val="18"/>
          <w:szCs w:val="18"/>
        </w:rPr>
      </w:pPr>
    </w:p>
    <w:p w14:paraId="720CED79" w14:textId="77777777" w:rsidR="00F30130" w:rsidRPr="00D37263" w:rsidRDefault="00F30130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West Monroe, City of</w:t>
      </w:r>
    </w:p>
    <w:p w14:paraId="74FF3A42" w14:textId="77777777" w:rsidR="00F30130" w:rsidRPr="00D37263" w:rsidRDefault="00F30130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Ronald S. Olvey</w:t>
      </w:r>
    </w:p>
    <w:p w14:paraId="7E6AE731" w14:textId="77777777" w:rsidR="00F30130" w:rsidRPr="00D37263" w:rsidRDefault="00F30130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2305 N. 7th Street</w:t>
      </w:r>
    </w:p>
    <w:p w14:paraId="66342E52" w14:textId="77777777" w:rsidR="00F30130" w:rsidRPr="00D37263" w:rsidRDefault="00F30130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West Monroe, LA 71291</w:t>
      </w:r>
    </w:p>
    <w:p w14:paraId="7AE1F2CD" w14:textId="77777777" w:rsidR="00F30130" w:rsidRPr="00D37263" w:rsidRDefault="00F30130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3/11/1991)</w:t>
      </w:r>
    </w:p>
    <w:p w14:paraId="492C9BB5" w14:textId="77777777" w:rsidR="00923B87" w:rsidRPr="00D37263" w:rsidRDefault="00923B87" w:rsidP="00F30130">
      <w:pPr>
        <w:rPr>
          <w:rFonts w:ascii="Arial" w:hAnsi="Arial"/>
          <w:sz w:val="18"/>
          <w:szCs w:val="18"/>
        </w:rPr>
      </w:pPr>
    </w:p>
    <w:p w14:paraId="4F5E44B2" w14:textId="77777777" w:rsidR="00B554BA" w:rsidRPr="00D37263" w:rsidRDefault="00B554BA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West St. Mary Psh Port, Harbor</w:t>
      </w:r>
      <w:r w:rsidRPr="00D37263">
        <w:rPr>
          <w:rFonts w:ascii="Arial" w:hAnsi="Arial"/>
          <w:sz w:val="18"/>
          <w:szCs w:val="18"/>
        </w:rPr>
        <w:br/>
        <w:t>&amp; Terminal District</w:t>
      </w:r>
      <w:r w:rsidRPr="00D37263">
        <w:rPr>
          <w:rFonts w:ascii="Arial" w:hAnsi="Arial"/>
          <w:sz w:val="18"/>
          <w:szCs w:val="18"/>
        </w:rPr>
        <w:br/>
      </w:r>
      <w:r w:rsidR="006A74C2" w:rsidRPr="00D37263">
        <w:rPr>
          <w:rFonts w:ascii="Arial" w:hAnsi="Arial"/>
          <w:sz w:val="18"/>
          <w:szCs w:val="18"/>
        </w:rPr>
        <w:t xml:space="preserve">P. O. </w:t>
      </w:r>
      <w:r w:rsidRPr="00D37263">
        <w:rPr>
          <w:rFonts w:ascii="Arial" w:hAnsi="Arial"/>
          <w:sz w:val="18"/>
          <w:szCs w:val="18"/>
        </w:rPr>
        <w:t>Drawer 601</w:t>
      </w:r>
      <w:r w:rsidRPr="00D37263">
        <w:rPr>
          <w:rFonts w:ascii="Arial" w:hAnsi="Arial"/>
          <w:sz w:val="18"/>
          <w:szCs w:val="18"/>
        </w:rPr>
        <w:br/>
        <w:t>Franklin, LA 70538-0601</w:t>
      </w:r>
      <w:r w:rsidRPr="00D37263">
        <w:rPr>
          <w:rFonts w:ascii="Arial" w:hAnsi="Arial"/>
          <w:sz w:val="18"/>
          <w:szCs w:val="18"/>
        </w:rPr>
        <w:br/>
        <w:t>(07/19/2013)</w:t>
      </w:r>
    </w:p>
    <w:p w14:paraId="6E7E479D" w14:textId="77777777" w:rsidR="00936CDD" w:rsidRPr="00D37263" w:rsidRDefault="00936CDD" w:rsidP="00F30130">
      <w:pPr>
        <w:rPr>
          <w:rFonts w:ascii="Arial" w:hAnsi="Arial"/>
          <w:sz w:val="18"/>
          <w:szCs w:val="18"/>
        </w:rPr>
      </w:pPr>
    </w:p>
    <w:p w14:paraId="7D8E41E6" w14:textId="77777777" w:rsidR="00F30130" w:rsidRPr="00D37263" w:rsidRDefault="00F30130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Westwego, City of</w:t>
      </w:r>
    </w:p>
    <w:p w14:paraId="55831C19" w14:textId="77777777" w:rsidR="00F30130" w:rsidRPr="00D37263" w:rsidRDefault="00F30130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Alphonse Hebert, Jr.</w:t>
      </w:r>
    </w:p>
    <w:p w14:paraId="21D9DB8D" w14:textId="77777777" w:rsidR="00F30130" w:rsidRPr="00D37263" w:rsidRDefault="00F30130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419 Avenue A</w:t>
      </w:r>
    </w:p>
    <w:p w14:paraId="3DC87C5A" w14:textId="77777777" w:rsidR="00F30130" w:rsidRPr="00D37263" w:rsidRDefault="00F30130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Westwego, LA 70094</w:t>
      </w:r>
    </w:p>
    <w:p w14:paraId="4F575126" w14:textId="77777777" w:rsidR="00F30130" w:rsidRPr="00D37263" w:rsidRDefault="00F30130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3/06/1991)</w:t>
      </w:r>
    </w:p>
    <w:p w14:paraId="63D11171" w14:textId="77777777" w:rsidR="00080AC4" w:rsidRPr="00D37263" w:rsidRDefault="00080AC4" w:rsidP="00F30130">
      <w:pPr>
        <w:rPr>
          <w:rFonts w:ascii="Arial" w:hAnsi="Arial"/>
          <w:sz w:val="18"/>
          <w:szCs w:val="18"/>
        </w:rPr>
      </w:pPr>
    </w:p>
    <w:p w14:paraId="669718CE" w14:textId="77777777" w:rsidR="00F30130" w:rsidRPr="00D37263" w:rsidRDefault="00F30130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White Castle, Town of</w:t>
      </w:r>
    </w:p>
    <w:p w14:paraId="4D9F813C" w14:textId="77777777" w:rsidR="00F30130" w:rsidRPr="00D37263" w:rsidRDefault="00F30130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. J. Guerno, III</w:t>
      </w:r>
    </w:p>
    <w:p w14:paraId="7B2DB1EF" w14:textId="77777777" w:rsidR="00F30130" w:rsidRPr="00D37263" w:rsidRDefault="00712F0C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F30130" w:rsidRPr="00D37263">
        <w:rPr>
          <w:rFonts w:ascii="Arial" w:hAnsi="Arial"/>
          <w:sz w:val="18"/>
          <w:szCs w:val="18"/>
        </w:rPr>
        <w:t xml:space="preserve"> 100</w:t>
      </w:r>
    </w:p>
    <w:p w14:paraId="2310278B" w14:textId="77777777" w:rsidR="00F30130" w:rsidRPr="00D37263" w:rsidRDefault="00F30130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White Castle, LA 70788-0100</w:t>
      </w:r>
    </w:p>
    <w:p w14:paraId="3DC9D3F1" w14:textId="77777777" w:rsidR="00F30130" w:rsidRPr="00D37263" w:rsidRDefault="00F30130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</w:t>
      </w:r>
      <w:r w:rsidR="00187676" w:rsidRPr="00D37263">
        <w:rPr>
          <w:rFonts w:ascii="Arial" w:hAnsi="Arial"/>
          <w:sz w:val="18"/>
          <w:szCs w:val="18"/>
        </w:rPr>
        <w:t>2/19/1990)</w:t>
      </w:r>
      <w:r w:rsidRPr="00D37263">
        <w:rPr>
          <w:rFonts w:ascii="Arial" w:hAnsi="Arial"/>
          <w:sz w:val="18"/>
          <w:szCs w:val="18"/>
        </w:rPr>
        <w:t>)</w:t>
      </w:r>
    </w:p>
    <w:p w14:paraId="02D4933B" w14:textId="77777777" w:rsidR="005E03D6" w:rsidRPr="00D37263" w:rsidRDefault="005E03D6" w:rsidP="00F30130">
      <w:pPr>
        <w:rPr>
          <w:rFonts w:ascii="Arial" w:hAnsi="Arial"/>
          <w:sz w:val="18"/>
          <w:szCs w:val="18"/>
        </w:rPr>
      </w:pPr>
    </w:p>
    <w:p w14:paraId="3020E745" w14:textId="77777777" w:rsidR="00D0716E" w:rsidRPr="00D37263" w:rsidRDefault="00D0716E" w:rsidP="00F30130">
      <w:pPr>
        <w:rPr>
          <w:rFonts w:ascii="Arial" w:hAnsi="Arial"/>
          <w:sz w:val="18"/>
          <w:szCs w:val="18"/>
        </w:rPr>
      </w:pPr>
    </w:p>
    <w:p w14:paraId="79551BAE" w14:textId="77777777" w:rsidR="00D0716E" w:rsidRPr="00D37263" w:rsidRDefault="00D0716E" w:rsidP="00F30130">
      <w:pPr>
        <w:rPr>
          <w:rFonts w:ascii="Arial" w:hAnsi="Arial"/>
          <w:sz w:val="18"/>
          <w:szCs w:val="18"/>
        </w:rPr>
      </w:pPr>
    </w:p>
    <w:p w14:paraId="5113DC58" w14:textId="77777777" w:rsidR="00D0716E" w:rsidRPr="00D37263" w:rsidRDefault="00D0716E" w:rsidP="00F30130">
      <w:pPr>
        <w:rPr>
          <w:rFonts w:ascii="Arial" w:hAnsi="Arial"/>
          <w:sz w:val="18"/>
          <w:szCs w:val="18"/>
        </w:rPr>
      </w:pPr>
    </w:p>
    <w:p w14:paraId="01F8F8CF" w14:textId="77777777" w:rsidR="00DB5A35" w:rsidRPr="00D37263" w:rsidRDefault="00DB5A35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White Castle Housing Authority</w:t>
      </w:r>
    </w:p>
    <w:p w14:paraId="476DD2B3" w14:textId="77777777" w:rsidR="00DB5A35" w:rsidRPr="00D37263" w:rsidRDefault="00DB5A35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Don C</w:t>
      </w:r>
      <w:r w:rsidR="00622C91" w:rsidRPr="00D37263">
        <w:rPr>
          <w:rFonts w:ascii="Arial" w:hAnsi="Arial"/>
          <w:sz w:val="18"/>
          <w:szCs w:val="18"/>
        </w:rPr>
        <w:t>.</w:t>
      </w:r>
      <w:r w:rsidRPr="00D37263">
        <w:rPr>
          <w:rFonts w:ascii="Arial" w:hAnsi="Arial"/>
          <w:sz w:val="18"/>
          <w:szCs w:val="18"/>
        </w:rPr>
        <w:t xml:space="preserve"> O’Bear</w:t>
      </w:r>
    </w:p>
    <w:p w14:paraId="5B38EB07" w14:textId="77777777" w:rsidR="00DB5A35" w:rsidRPr="00D37263" w:rsidRDefault="00712F0C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DB5A35" w:rsidRPr="00D37263">
        <w:rPr>
          <w:rFonts w:ascii="Arial" w:hAnsi="Arial"/>
          <w:sz w:val="18"/>
          <w:szCs w:val="18"/>
        </w:rPr>
        <w:t xml:space="preserve"> 58</w:t>
      </w:r>
    </w:p>
    <w:p w14:paraId="319D5FC2" w14:textId="77777777" w:rsidR="00DB5A35" w:rsidRPr="00D37263" w:rsidRDefault="00DB5A35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White Castle, LA 70788</w:t>
      </w:r>
    </w:p>
    <w:p w14:paraId="7D6F64BF" w14:textId="77777777" w:rsidR="00DB5A35" w:rsidRPr="00D37263" w:rsidRDefault="00DB5A35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4/23/2010)</w:t>
      </w:r>
    </w:p>
    <w:p w14:paraId="3578FA55" w14:textId="77777777" w:rsidR="00886925" w:rsidRPr="00D37263" w:rsidRDefault="00886925" w:rsidP="00F30130">
      <w:pPr>
        <w:rPr>
          <w:rFonts w:ascii="Arial" w:hAnsi="Arial"/>
          <w:sz w:val="18"/>
          <w:szCs w:val="18"/>
        </w:rPr>
      </w:pPr>
    </w:p>
    <w:p w14:paraId="7D286DF6" w14:textId="77777777" w:rsidR="00F74EC0" w:rsidRPr="00D37263" w:rsidRDefault="00F74EC0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Wilcox Academy Central City</w:t>
      </w:r>
      <w:r w:rsidRPr="00D37263">
        <w:rPr>
          <w:rFonts w:ascii="Arial" w:hAnsi="Arial"/>
          <w:sz w:val="18"/>
          <w:szCs w:val="18"/>
        </w:rPr>
        <w:br/>
        <w:t>Rochelle Wilcox, Director</w:t>
      </w:r>
      <w:r w:rsidRPr="00D37263">
        <w:rPr>
          <w:rFonts w:ascii="Arial" w:hAnsi="Arial"/>
          <w:sz w:val="18"/>
          <w:szCs w:val="18"/>
        </w:rPr>
        <w:br/>
        <w:t>2019 Simon Bolivar Avenue</w:t>
      </w:r>
      <w:r w:rsidRPr="00D37263">
        <w:rPr>
          <w:rFonts w:ascii="Arial" w:hAnsi="Arial"/>
          <w:sz w:val="18"/>
          <w:szCs w:val="18"/>
        </w:rPr>
        <w:br/>
        <w:t>New Orleans, LA 70113</w:t>
      </w:r>
    </w:p>
    <w:p w14:paraId="130F6377" w14:textId="77777777" w:rsidR="00F74EC0" w:rsidRPr="00D37263" w:rsidRDefault="00F74EC0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10/1/2019)</w:t>
      </w:r>
    </w:p>
    <w:p w14:paraId="506791B0" w14:textId="77777777" w:rsidR="00F74EC0" w:rsidRPr="00D37263" w:rsidRDefault="00F74EC0" w:rsidP="00F30130">
      <w:pPr>
        <w:rPr>
          <w:rFonts w:ascii="Arial" w:hAnsi="Arial"/>
          <w:sz w:val="18"/>
          <w:szCs w:val="18"/>
        </w:rPr>
      </w:pPr>
    </w:p>
    <w:p w14:paraId="304CF564" w14:textId="77777777" w:rsidR="00224F32" w:rsidRPr="00D37263" w:rsidRDefault="00F74EC0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Wilcox Academy of Early Learning Too</w:t>
      </w:r>
      <w:r w:rsidRPr="00D37263">
        <w:rPr>
          <w:rFonts w:ascii="Arial" w:hAnsi="Arial"/>
          <w:sz w:val="18"/>
          <w:szCs w:val="18"/>
        </w:rPr>
        <w:br/>
        <w:t>Rochelle Wilcox, Director</w:t>
      </w:r>
      <w:r w:rsidRPr="00D37263">
        <w:rPr>
          <w:rFonts w:ascii="Arial" w:hAnsi="Arial"/>
          <w:sz w:val="18"/>
          <w:szCs w:val="18"/>
        </w:rPr>
        <w:br/>
      </w:r>
      <w:r w:rsidR="00224F32" w:rsidRPr="00D37263">
        <w:rPr>
          <w:rFonts w:ascii="Arial" w:hAnsi="Arial"/>
          <w:sz w:val="18"/>
          <w:szCs w:val="18"/>
        </w:rPr>
        <w:t>2600 S. Broad Street</w:t>
      </w:r>
      <w:r w:rsidR="00224F32" w:rsidRPr="00D37263">
        <w:rPr>
          <w:rFonts w:ascii="Arial" w:hAnsi="Arial"/>
          <w:sz w:val="18"/>
          <w:szCs w:val="18"/>
        </w:rPr>
        <w:br/>
        <w:t>New Orleans, LA 70125</w:t>
      </w:r>
      <w:r w:rsidR="00224F32" w:rsidRPr="00D37263">
        <w:rPr>
          <w:rFonts w:ascii="Arial" w:hAnsi="Arial"/>
          <w:sz w:val="18"/>
          <w:szCs w:val="18"/>
        </w:rPr>
        <w:br/>
        <w:t>(10/1/2019)</w:t>
      </w:r>
    </w:p>
    <w:p w14:paraId="136EB8C0" w14:textId="77777777" w:rsidR="00224F32" w:rsidRPr="00D37263" w:rsidRDefault="00224F32" w:rsidP="00F30130">
      <w:pPr>
        <w:rPr>
          <w:rFonts w:ascii="Arial" w:hAnsi="Arial"/>
          <w:sz w:val="18"/>
          <w:szCs w:val="18"/>
        </w:rPr>
      </w:pPr>
    </w:p>
    <w:p w14:paraId="19B252CD" w14:textId="77777777" w:rsidR="00F30130" w:rsidRPr="00D37263" w:rsidRDefault="00F30130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Wilson, Village of</w:t>
      </w:r>
    </w:p>
    <w:p w14:paraId="691F4D06" w14:textId="77777777" w:rsidR="00F30130" w:rsidRPr="00D37263" w:rsidRDefault="00F30130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Earl Ravencraft, Sr.</w:t>
      </w:r>
    </w:p>
    <w:p w14:paraId="70DAD51D" w14:textId="77777777" w:rsidR="00F30130" w:rsidRPr="00D37263" w:rsidRDefault="00712F0C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F30130" w:rsidRPr="00D37263">
        <w:rPr>
          <w:rFonts w:ascii="Arial" w:hAnsi="Arial"/>
          <w:sz w:val="18"/>
          <w:szCs w:val="18"/>
        </w:rPr>
        <w:t xml:space="preserve"> 40</w:t>
      </w:r>
    </w:p>
    <w:p w14:paraId="162EB5FE" w14:textId="77777777" w:rsidR="00F30130" w:rsidRPr="00D37263" w:rsidRDefault="00F30130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Wilson, LA 70789-0040</w:t>
      </w:r>
    </w:p>
    <w:p w14:paraId="19089FE0" w14:textId="77777777" w:rsidR="00F30130" w:rsidRPr="00D37263" w:rsidRDefault="00F30130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1/24/1995)</w:t>
      </w:r>
    </w:p>
    <w:p w14:paraId="7AEA1C9A" w14:textId="77777777" w:rsidR="00925B11" w:rsidRPr="00D37263" w:rsidRDefault="00925B11" w:rsidP="00F30130">
      <w:pPr>
        <w:rPr>
          <w:rFonts w:ascii="Arial" w:hAnsi="Arial"/>
          <w:sz w:val="18"/>
          <w:szCs w:val="18"/>
        </w:rPr>
      </w:pPr>
    </w:p>
    <w:p w14:paraId="0258440C" w14:textId="77777777" w:rsidR="00F30130" w:rsidRPr="00D37263" w:rsidRDefault="00F30130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Winn Parish Library</w:t>
      </w:r>
    </w:p>
    <w:p w14:paraId="0F373CD4" w14:textId="77777777" w:rsidR="00F30130" w:rsidRPr="00D37263" w:rsidRDefault="00F30130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Marcia Williamson</w:t>
      </w:r>
    </w:p>
    <w:p w14:paraId="55255AE5" w14:textId="77777777" w:rsidR="00F30130" w:rsidRPr="00D37263" w:rsidRDefault="00F30130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204 West Main</w:t>
      </w:r>
    </w:p>
    <w:p w14:paraId="151CF7C8" w14:textId="77777777" w:rsidR="00F30130" w:rsidRPr="00D37263" w:rsidRDefault="00F30130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lastRenderedPageBreak/>
        <w:t>Winnfield, LA 71403</w:t>
      </w:r>
    </w:p>
    <w:p w14:paraId="135A7F69" w14:textId="77777777" w:rsidR="00F30130" w:rsidRPr="00D37263" w:rsidRDefault="00F30130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3/06/1991)</w:t>
      </w:r>
    </w:p>
    <w:p w14:paraId="11D6AB20" w14:textId="77777777" w:rsidR="0062443D" w:rsidRPr="00D37263" w:rsidRDefault="0062443D" w:rsidP="00F30130">
      <w:pPr>
        <w:rPr>
          <w:rFonts w:ascii="Arial" w:hAnsi="Arial"/>
          <w:sz w:val="18"/>
          <w:szCs w:val="18"/>
        </w:rPr>
      </w:pPr>
    </w:p>
    <w:p w14:paraId="736FA524" w14:textId="77777777" w:rsidR="00F30130" w:rsidRPr="00D37263" w:rsidRDefault="00F30130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Winn Parish School Board</w:t>
      </w:r>
    </w:p>
    <w:p w14:paraId="1D1F50F7" w14:textId="77777777" w:rsidR="00F30130" w:rsidRPr="00D37263" w:rsidRDefault="00F30130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Tami Austin</w:t>
      </w:r>
    </w:p>
    <w:p w14:paraId="5571C302" w14:textId="77777777" w:rsidR="00F30130" w:rsidRPr="00D37263" w:rsidRDefault="006A74C2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 xml:space="preserve">P. O. </w:t>
      </w:r>
      <w:r w:rsidR="00F30130" w:rsidRPr="00D37263">
        <w:rPr>
          <w:rFonts w:ascii="Arial" w:hAnsi="Arial"/>
          <w:sz w:val="18"/>
          <w:szCs w:val="18"/>
        </w:rPr>
        <w:t>Drawer 430</w:t>
      </w:r>
    </w:p>
    <w:p w14:paraId="0853152C" w14:textId="77777777" w:rsidR="00F30130" w:rsidRPr="00D37263" w:rsidRDefault="00F30130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Winnfield, LA 71483-0430</w:t>
      </w:r>
    </w:p>
    <w:p w14:paraId="765FEC9B" w14:textId="77777777" w:rsidR="00F30130" w:rsidRPr="00D37263" w:rsidRDefault="00F30130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7/23/1991)</w:t>
      </w:r>
    </w:p>
    <w:p w14:paraId="5904FC47" w14:textId="77777777" w:rsidR="004631CA" w:rsidRPr="00D37263" w:rsidRDefault="004631CA" w:rsidP="00F30130">
      <w:pPr>
        <w:rPr>
          <w:rFonts w:ascii="Arial" w:hAnsi="Arial"/>
          <w:sz w:val="18"/>
          <w:szCs w:val="18"/>
        </w:rPr>
      </w:pPr>
    </w:p>
    <w:p w14:paraId="2F4F274E" w14:textId="77777777" w:rsidR="00F30130" w:rsidRPr="00D37263" w:rsidRDefault="00F30130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Winn Parish Sheriff Dept</w:t>
      </w:r>
    </w:p>
    <w:p w14:paraId="0AA3AA50" w14:textId="77777777" w:rsidR="00F30130" w:rsidRPr="00D37263" w:rsidRDefault="00F30130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Sheriff James Jordan</w:t>
      </w:r>
    </w:p>
    <w:p w14:paraId="43C983C6" w14:textId="77777777" w:rsidR="00F30130" w:rsidRPr="00D37263" w:rsidRDefault="00712F0C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F30130" w:rsidRPr="00D37263">
        <w:rPr>
          <w:rFonts w:ascii="Arial" w:hAnsi="Arial"/>
          <w:sz w:val="18"/>
          <w:szCs w:val="18"/>
        </w:rPr>
        <w:t xml:space="preserve"> 950</w:t>
      </w:r>
    </w:p>
    <w:p w14:paraId="24D10C10" w14:textId="77777777" w:rsidR="00F30130" w:rsidRPr="00D37263" w:rsidRDefault="00F30130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Winnfield, LA 71483-0950</w:t>
      </w:r>
    </w:p>
    <w:p w14:paraId="02C88015" w14:textId="77777777" w:rsidR="00F30130" w:rsidRPr="00D37263" w:rsidRDefault="00F30130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3/11/1991)</w:t>
      </w:r>
    </w:p>
    <w:p w14:paraId="60E656EE" w14:textId="77777777" w:rsidR="00936CDD" w:rsidRPr="00D37263" w:rsidRDefault="00936CDD" w:rsidP="00F30130">
      <w:pPr>
        <w:rPr>
          <w:rFonts w:ascii="Arial" w:hAnsi="Arial"/>
          <w:sz w:val="18"/>
          <w:szCs w:val="18"/>
        </w:rPr>
      </w:pPr>
    </w:p>
    <w:p w14:paraId="7FA1D63B" w14:textId="77777777" w:rsidR="00F30130" w:rsidRPr="00D37263" w:rsidRDefault="00F30130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Winnfield, City of</w:t>
      </w:r>
    </w:p>
    <w:p w14:paraId="7EA48A3E" w14:textId="77777777" w:rsidR="00F30130" w:rsidRPr="00D37263" w:rsidRDefault="00F30130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William G. Kelley</w:t>
      </w:r>
    </w:p>
    <w:p w14:paraId="0958739F" w14:textId="77777777" w:rsidR="00F30130" w:rsidRPr="00D37263" w:rsidRDefault="00712F0C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F30130" w:rsidRPr="00D37263">
        <w:rPr>
          <w:rFonts w:ascii="Arial" w:hAnsi="Arial"/>
          <w:sz w:val="18"/>
          <w:szCs w:val="18"/>
        </w:rPr>
        <w:t xml:space="preserve"> 509</w:t>
      </w:r>
    </w:p>
    <w:p w14:paraId="2158616C" w14:textId="77777777" w:rsidR="00F30130" w:rsidRPr="00D37263" w:rsidRDefault="00F30130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Winnfield, LA 71483-0509</w:t>
      </w:r>
    </w:p>
    <w:p w14:paraId="569E2AB9" w14:textId="77777777" w:rsidR="00F30130" w:rsidRPr="00D37263" w:rsidRDefault="00F30130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3/11/1991)</w:t>
      </w:r>
    </w:p>
    <w:p w14:paraId="0CD9E7C8" w14:textId="77777777" w:rsidR="0062443D" w:rsidRPr="00D37263" w:rsidRDefault="0062443D" w:rsidP="00F30130">
      <w:pPr>
        <w:rPr>
          <w:rFonts w:ascii="Arial" w:hAnsi="Arial"/>
          <w:sz w:val="18"/>
          <w:szCs w:val="18"/>
        </w:rPr>
      </w:pPr>
    </w:p>
    <w:p w14:paraId="1E9D9EB4" w14:textId="77777777" w:rsidR="00F30130" w:rsidRPr="00D37263" w:rsidRDefault="00F30130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Winnfield Housing Authority</w:t>
      </w:r>
    </w:p>
    <w:p w14:paraId="1FDE17F7" w14:textId="77777777" w:rsidR="00F30130" w:rsidRPr="00D37263" w:rsidRDefault="00F30130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Willie James Holden</w:t>
      </w:r>
    </w:p>
    <w:p w14:paraId="264A1787" w14:textId="77777777" w:rsidR="00F30130" w:rsidRPr="00D37263" w:rsidRDefault="00712F0C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F30130" w:rsidRPr="00D37263">
        <w:rPr>
          <w:rFonts w:ascii="Arial" w:hAnsi="Arial"/>
          <w:sz w:val="18"/>
          <w:szCs w:val="18"/>
        </w:rPr>
        <w:t xml:space="preserve"> 1413</w:t>
      </w:r>
    </w:p>
    <w:p w14:paraId="037563BF" w14:textId="77777777" w:rsidR="00F30130" w:rsidRPr="00D37263" w:rsidRDefault="00F30130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Winnfield, LA 71483-1413</w:t>
      </w:r>
    </w:p>
    <w:p w14:paraId="498057B9" w14:textId="77777777" w:rsidR="00F30130" w:rsidRPr="00D37263" w:rsidRDefault="00F30130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9/17/1993)</w:t>
      </w:r>
    </w:p>
    <w:p w14:paraId="5BB23D08" w14:textId="77777777" w:rsidR="00F02BBC" w:rsidRPr="00D37263" w:rsidRDefault="00F02BBC" w:rsidP="001A03D7">
      <w:pPr>
        <w:rPr>
          <w:rFonts w:ascii="Arial" w:hAnsi="Arial"/>
          <w:sz w:val="18"/>
          <w:szCs w:val="18"/>
        </w:rPr>
      </w:pPr>
    </w:p>
    <w:p w14:paraId="5FDC3A2A" w14:textId="77777777" w:rsidR="001A03D7" w:rsidRPr="00D37263" w:rsidRDefault="001A03D7" w:rsidP="001A03D7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Winnsboro, Town of</w:t>
      </w:r>
    </w:p>
    <w:p w14:paraId="1EB04A6E" w14:textId="77777777" w:rsidR="001A03D7" w:rsidRPr="00D37263" w:rsidRDefault="001A03D7" w:rsidP="001A03D7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Mayor Billy Cobb</w:t>
      </w:r>
    </w:p>
    <w:p w14:paraId="6C242A63" w14:textId="77777777" w:rsidR="004844A5" w:rsidRPr="00D37263" w:rsidRDefault="00712F0C" w:rsidP="001A03D7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1A03D7" w:rsidRPr="00D37263">
        <w:rPr>
          <w:rFonts w:ascii="Arial" w:hAnsi="Arial"/>
          <w:sz w:val="18"/>
          <w:szCs w:val="18"/>
        </w:rPr>
        <w:t xml:space="preserve"> 270</w:t>
      </w:r>
    </w:p>
    <w:p w14:paraId="427AFC4B" w14:textId="77777777" w:rsidR="001A03D7" w:rsidRPr="00D37263" w:rsidRDefault="001A03D7" w:rsidP="001A03D7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Winnsboro, LA 71295-0270</w:t>
      </w:r>
    </w:p>
    <w:p w14:paraId="032DAB7B" w14:textId="77777777" w:rsidR="001A03D7" w:rsidRPr="00D37263" w:rsidRDefault="001A03D7" w:rsidP="001A03D7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7/29/1993)</w:t>
      </w:r>
    </w:p>
    <w:p w14:paraId="0A18462F" w14:textId="77777777" w:rsidR="005C658D" w:rsidRPr="00D37263" w:rsidRDefault="005C658D" w:rsidP="00F30130">
      <w:pPr>
        <w:rPr>
          <w:rFonts w:ascii="Arial" w:hAnsi="Arial"/>
          <w:sz w:val="18"/>
          <w:szCs w:val="18"/>
        </w:rPr>
      </w:pPr>
    </w:p>
    <w:p w14:paraId="60492AE7" w14:textId="77777777" w:rsidR="00F30130" w:rsidRPr="00D37263" w:rsidRDefault="00F30130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Wiser, Town of</w:t>
      </w:r>
    </w:p>
    <w:p w14:paraId="71FFC8BB" w14:textId="77777777" w:rsidR="00F30130" w:rsidRPr="00D37263" w:rsidRDefault="00F30130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 xml:space="preserve">Mayor </w:t>
      </w:r>
      <w:r w:rsidR="00996E6F" w:rsidRPr="00D37263">
        <w:rPr>
          <w:rFonts w:ascii="Arial" w:hAnsi="Arial"/>
          <w:sz w:val="18"/>
          <w:szCs w:val="18"/>
        </w:rPr>
        <w:t>Office</w:t>
      </w:r>
    </w:p>
    <w:p w14:paraId="7CC4A345" w14:textId="77777777" w:rsidR="00F30130" w:rsidRPr="00D37263" w:rsidRDefault="006A74C2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 xml:space="preserve">P. O. </w:t>
      </w:r>
      <w:r w:rsidR="00F30130" w:rsidRPr="00D37263">
        <w:rPr>
          <w:rFonts w:ascii="Arial" w:hAnsi="Arial"/>
          <w:sz w:val="18"/>
          <w:szCs w:val="18"/>
        </w:rPr>
        <w:t>Drawer 290</w:t>
      </w:r>
    </w:p>
    <w:p w14:paraId="1EB8794B" w14:textId="77777777" w:rsidR="00F30130" w:rsidRPr="00D37263" w:rsidRDefault="00F30130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Wisner, LA 71378-0290</w:t>
      </w:r>
    </w:p>
    <w:p w14:paraId="2611E307" w14:textId="77777777" w:rsidR="00F30130" w:rsidRPr="00D37263" w:rsidRDefault="00F30130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7/19/1993)</w:t>
      </w:r>
    </w:p>
    <w:p w14:paraId="173F408A" w14:textId="77777777" w:rsidR="00080AC4" w:rsidRPr="00D37263" w:rsidRDefault="00080AC4" w:rsidP="00A76C8D">
      <w:pPr>
        <w:ind w:right="-90"/>
        <w:rPr>
          <w:rFonts w:ascii="Arial" w:hAnsi="Arial"/>
          <w:sz w:val="18"/>
          <w:szCs w:val="18"/>
        </w:rPr>
      </w:pPr>
    </w:p>
    <w:p w14:paraId="709B9C10" w14:textId="77777777" w:rsidR="00D0716E" w:rsidRPr="00D37263" w:rsidRDefault="00D0716E" w:rsidP="00A76C8D">
      <w:pPr>
        <w:ind w:right="-90"/>
        <w:rPr>
          <w:rFonts w:ascii="Arial" w:hAnsi="Arial"/>
          <w:sz w:val="18"/>
          <w:szCs w:val="18"/>
        </w:rPr>
      </w:pPr>
    </w:p>
    <w:p w14:paraId="1CBEF8EB" w14:textId="77777777" w:rsidR="00D0716E" w:rsidRPr="00D37263" w:rsidRDefault="00D0716E" w:rsidP="00A76C8D">
      <w:pPr>
        <w:ind w:right="-90"/>
        <w:rPr>
          <w:rFonts w:ascii="Arial" w:hAnsi="Arial"/>
          <w:sz w:val="18"/>
          <w:szCs w:val="18"/>
        </w:rPr>
      </w:pPr>
    </w:p>
    <w:p w14:paraId="65600072" w14:textId="77777777" w:rsidR="00D0716E" w:rsidRPr="00D37263" w:rsidRDefault="00D0716E" w:rsidP="00A76C8D">
      <w:pPr>
        <w:ind w:right="-90"/>
        <w:rPr>
          <w:rFonts w:ascii="Arial" w:hAnsi="Arial"/>
          <w:sz w:val="18"/>
          <w:szCs w:val="18"/>
        </w:rPr>
      </w:pPr>
    </w:p>
    <w:p w14:paraId="2EFE14A5" w14:textId="77777777" w:rsidR="00D12C99" w:rsidRPr="00D37263" w:rsidRDefault="00D12C99" w:rsidP="00A76C8D">
      <w:pPr>
        <w:ind w:right="-90"/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Workforce Investment Board</w:t>
      </w:r>
      <w:r w:rsidR="00CE71F0" w:rsidRPr="00D37263">
        <w:rPr>
          <w:rFonts w:ascii="Arial" w:hAnsi="Arial"/>
          <w:sz w:val="18"/>
          <w:szCs w:val="18"/>
        </w:rPr>
        <w:br/>
      </w:r>
      <w:r w:rsidRPr="00D37263">
        <w:rPr>
          <w:rFonts w:ascii="Arial" w:hAnsi="Arial"/>
          <w:sz w:val="18"/>
          <w:szCs w:val="18"/>
        </w:rPr>
        <w:t>SDA-83</w:t>
      </w:r>
    </w:p>
    <w:p w14:paraId="646AC1C0" w14:textId="77777777" w:rsidR="00D12C99" w:rsidRPr="00D37263" w:rsidRDefault="00D12C99" w:rsidP="00D12C99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1504 Stubbs Avenue</w:t>
      </w:r>
    </w:p>
    <w:p w14:paraId="6E97CB59" w14:textId="77777777" w:rsidR="00D12C99" w:rsidRPr="00D37263" w:rsidRDefault="00D12C99" w:rsidP="00D12C99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Monroe, LA  71207</w:t>
      </w:r>
    </w:p>
    <w:p w14:paraId="5061050D" w14:textId="77777777" w:rsidR="00D12C99" w:rsidRPr="00D37263" w:rsidRDefault="00D12C99" w:rsidP="00D12C99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7/14/2010)</w:t>
      </w:r>
    </w:p>
    <w:p w14:paraId="350B96F8" w14:textId="77777777" w:rsidR="00F30130" w:rsidRPr="00D37263" w:rsidRDefault="00FF798B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br/>
      </w:r>
      <w:r w:rsidR="00F30130" w:rsidRPr="00D37263">
        <w:rPr>
          <w:rFonts w:ascii="Arial" w:hAnsi="Arial"/>
          <w:sz w:val="18"/>
          <w:szCs w:val="18"/>
        </w:rPr>
        <w:t>Xavier University of Louisiana</w:t>
      </w:r>
      <w:r w:rsidR="00F30130" w:rsidRPr="00D37263">
        <w:rPr>
          <w:rFonts w:ascii="Arial" w:hAnsi="Arial"/>
          <w:sz w:val="18"/>
          <w:szCs w:val="18"/>
        </w:rPr>
        <w:br/>
        <w:t>Edward J. Phillips</w:t>
      </w:r>
      <w:r w:rsidR="00F30130" w:rsidRPr="00D37263">
        <w:rPr>
          <w:rFonts w:ascii="Arial" w:hAnsi="Arial"/>
          <w:sz w:val="18"/>
          <w:szCs w:val="18"/>
        </w:rPr>
        <w:br/>
        <w:t>1 Drexel Drive</w:t>
      </w:r>
    </w:p>
    <w:p w14:paraId="18AB7A5E" w14:textId="77777777" w:rsidR="00F30130" w:rsidRPr="00D37263" w:rsidRDefault="00F30130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New Orleans, LA 70125</w:t>
      </w:r>
    </w:p>
    <w:p w14:paraId="05822C90" w14:textId="77777777" w:rsidR="00F30130" w:rsidRPr="00D37263" w:rsidRDefault="00F30130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4/05/2007)</w:t>
      </w:r>
    </w:p>
    <w:p w14:paraId="6DF43D91" w14:textId="77777777" w:rsidR="00A95D4E" w:rsidRPr="00D37263" w:rsidRDefault="00A95D4E" w:rsidP="00F30130">
      <w:pPr>
        <w:rPr>
          <w:rFonts w:ascii="Arial" w:hAnsi="Arial"/>
          <w:sz w:val="18"/>
          <w:szCs w:val="18"/>
        </w:rPr>
      </w:pPr>
    </w:p>
    <w:p w14:paraId="4DEAD8CA" w14:textId="77777777" w:rsidR="00D60329" w:rsidRPr="00D37263" w:rsidRDefault="00D60329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Young Scholars Academy</w:t>
      </w:r>
      <w:r w:rsidRPr="00D37263">
        <w:rPr>
          <w:rFonts w:ascii="Arial" w:hAnsi="Arial"/>
          <w:sz w:val="18"/>
          <w:szCs w:val="18"/>
        </w:rPr>
        <w:br/>
        <w:t>Megan Garretson</w:t>
      </w:r>
      <w:r w:rsidRPr="00D37263">
        <w:rPr>
          <w:rFonts w:ascii="Arial" w:hAnsi="Arial"/>
          <w:sz w:val="18"/>
          <w:szCs w:val="18"/>
        </w:rPr>
        <w:br/>
        <w:t>16013 Firewood Drive</w:t>
      </w:r>
      <w:r w:rsidRPr="00D37263">
        <w:rPr>
          <w:rFonts w:ascii="Arial" w:hAnsi="Arial"/>
          <w:sz w:val="18"/>
          <w:szCs w:val="18"/>
        </w:rPr>
        <w:br/>
        <w:t>Baton Rouge, LA 70816</w:t>
      </w:r>
      <w:r w:rsidRPr="00D37263">
        <w:rPr>
          <w:rFonts w:ascii="Arial" w:hAnsi="Arial"/>
          <w:sz w:val="18"/>
          <w:szCs w:val="18"/>
        </w:rPr>
        <w:br/>
        <w:t>(12/10/2019)</w:t>
      </w:r>
    </w:p>
    <w:p w14:paraId="458B93A0" w14:textId="77777777" w:rsidR="00D60329" w:rsidRPr="00D37263" w:rsidRDefault="00D60329" w:rsidP="00F30130">
      <w:pPr>
        <w:rPr>
          <w:rFonts w:ascii="Arial" w:hAnsi="Arial"/>
          <w:sz w:val="18"/>
          <w:szCs w:val="18"/>
        </w:rPr>
      </w:pPr>
    </w:p>
    <w:p w14:paraId="16AB3D97" w14:textId="77777777" w:rsidR="00F30130" w:rsidRPr="00D37263" w:rsidRDefault="00F30130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Zachary, City of</w:t>
      </w:r>
    </w:p>
    <w:p w14:paraId="426682E0" w14:textId="77777777" w:rsidR="00F30130" w:rsidRPr="00D37263" w:rsidRDefault="00F30130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John Womack</w:t>
      </w:r>
    </w:p>
    <w:p w14:paraId="71B7ADFA" w14:textId="77777777" w:rsidR="00F30130" w:rsidRPr="00D37263" w:rsidRDefault="00712F0C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P. O. Box</w:t>
      </w:r>
      <w:r w:rsidR="00F30130" w:rsidRPr="00D37263">
        <w:rPr>
          <w:rFonts w:ascii="Arial" w:hAnsi="Arial"/>
          <w:sz w:val="18"/>
          <w:szCs w:val="18"/>
        </w:rPr>
        <w:t xml:space="preserve"> 310</w:t>
      </w:r>
    </w:p>
    <w:p w14:paraId="2E9A5186" w14:textId="77777777" w:rsidR="00F30130" w:rsidRPr="00D37263" w:rsidRDefault="00F30130" w:rsidP="00F30130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Zachary, LA 70791-0310</w:t>
      </w:r>
    </w:p>
    <w:p w14:paraId="71364556" w14:textId="77777777" w:rsidR="00A76C8D" w:rsidRPr="00D37263" w:rsidRDefault="007C0FEB" w:rsidP="00552A1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2/28/1991)</w:t>
      </w:r>
    </w:p>
    <w:p w14:paraId="4A0EF545" w14:textId="77777777" w:rsidR="00821CCF" w:rsidRPr="00D37263" w:rsidRDefault="00821CCF" w:rsidP="00552A12">
      <w:pPr>
        <w:rPr>
          <w:rFonts w:ascii="Arial" w:hAnsi="Arial"/>
          <w:sz w:val="18"/>
          <w:szCs w:val="18"/>
        </w:rPr>
      </w:pPr>
    </w:p>
    <w:p w14:paraId="3AE429D0" w14:textId="77777777" w:rsidR="00821CCF" w:rsidRPr="00D37263" w:rsidRDefault="00505DC8" w:rsidP="00552A1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Wonder Years Child Dev. Center</w:t>
      </w:r>
      <w:r w:rsidRPr="00D37263">
        <w:rPr>
          <w:rFonts w:ascii="Arial" w:hAnsi="Arial"/>
          <w:sz w:val="18"/>
          <w:szCs w:val="18"/>
        </w:rPr>
        <w:br/>
        <w:t>Christy Miranda, Owner</w:t>
      </w:r>
      <w:r w:rsidRPr="00D37263">
        <w:rPr>
          <w:rFonts w:ascii="Arial" w:hAnsi="Arial"/>
          <w:sz w:val="18"/>
          <w:szCs w:val="18"/>
        </w:rPr>
        <w:br/>
        <w:t>PO Box 558</w:t>
      </w:r>
      <w:r w:rsidRPr="00D37263">
        <w:rPr>
          <w:rFonts w:ascii="Arial" w:hAnsi="Arial"/>
          <w:sz w:val="18"/>
          <w:szCs w:val="18"/>
        </w:rPr>
        <w:br/>
      </w:r>
      <w:r w:rsidRPr="00D37263">
        <w:rPr>
          <w:rFonts w:ascii="Arial" w:hAnsi="Arial"/>
          <w:sz w:val="18"/>
          <w:szCs w:val="18"/>
        </w:rPr>
        <w:t>Walker, LA 70786</w:t>
      </w:r>
    </w:p>
    <w:p w14:paraId="5E24F0EB" w14:textId="77777777" w:rsidR="00505DC8" w:rsidRDefault="00505DC8" w:rsidP="00552A12">
      <w:pPr>
        <w:rPr>
          <w:rFonts w:ascii="Arial" w:hAnsi="Arial"/>
          <w:sz w:val="18"/>
          <w:szCs w:val="18"/>
        </w:rPr>
      </w:pPr>
      <w:r w:rsidRPr="00D37263">
        <w:rPr>
          <w:rFonts w:ascii="Arial" w:hAnsi="Arial"/>
          <w:sz w:val="18"/>
          <w:szCs w:val="18"/>
        </w:rPr>
        <w:t>(09/03/2020)</w:t>
      </w:r>
    </w:p>
    <w:p w14:paraId="4A3B57D7" w14:textId="77777777" w:rsidR="00505DC8" w:rsidRPr="006B4178" w:rsidRDefault="00505DC8" w:rsidP="00552A12">
      <w:pPr>
        <w:rPr>
          <w:rFonts w:ascii="Arial" w:hAnsi="Arial"/>
          <w:sz w:val="18"/>
          <w:szCs w:val="18"/>
        </w:rPr>
      </w:pPr>
    </w:p>
    <w:p w14:paraId="61A59F3B" w14:textId="77777777" w:rsidR="00821CCF" w:rsidRPr="006B4178" w:rsidRDefault="00821CCF" w:rsidP="00552A12">
      <w:pPr>
        <w:rPr>
          <w:rFonts w:ascii="Arial" w:hAnsi="Arial"/>
          <w:sz w:val="18"/>
          <w:szCs w:val="18"/>
        </w:rPr>
      </w:pPr>
    </w:p>
    <w:p w14:paraId="29DA8941" w14:textId="77777777" w:rsidR="00821CCF" w:rsidRPr="006B4178" w:rsidRDefault="00821CCF" w:rsidP="00552A12">
      <w:pPr>
        <w:rPr>
          <w:rFonts w:ascii="Arial" w:hAnsi="Arial"/>
          <w:sz w:val="18"/>
          <w:szCs w:val="18"/>
        </w:rPr>
      </w:pPr>
    </w:p>
    <w:p w14:paraId="3FD04EE4" w14:textId="77777777" w:rsidR="00821CCF" w:rsidRPr="006B4178" w:rsidRDefault="00821CCF" w:rsidP="00552A12">
      <w:pPr>
        <w:rPr>
          <w:rFonts w:ascii="Arial" w:hAnsi="Arial"/>
          <w:sz w:val="18"/>
          <w:szCs w:val="18"/>
        </w:rPr>
      </w:pPr>
    </w:p>
    <w:p w14:paraId="356F5739" w14:textId="77777777" w:rsidR="00821CCF" w:rsidRPr="006B4178" w:rsidRDefault="00821CCF" w:rsidP="00552A12">
      <w:pPr>
        <w:rPr>
          <w:rFonts w:ascii="Arial" w:hAnsi="Arial"/>
          <w:sz w:val="18"/>
          <w:szCs w:val="18"/>
        </w:rPr>
      </w:pPr>
    </w:p>
    <w:p w14:paraId="0B71E9BF" w14:textId="77777777" w:rsidR="00821CCF" w:rsidRPr="006B4178" w:rsidRDefault="00821CCF" w:rsidP="00552A12">
      <w:pPr>
        <w:rPr>
          <w:rFonts w:ascii="Arial" w:hAnsi="Arial"/>
          <w:sz w:val="18"/>
          <w:szCs w:val="18"/>
        </w:rPr>
      </w:pPr>
    </w:p>
    <w:p w14:paraId="2C20F52B" w14:textId="77777777" w:rsidR="00821CCF" w:rsidRPr="006B4178" w:rsidRDefault="00821CCF" w:rsidP="00552A12">
      <w:pPr>
        <w:rPr>
          <w:rFonts w:ascii="Arial" w:hAnsi="Arial"/>
          <w:sz w:val="18"/>
          <w:szCs w:val="18"/>
        </w:rPr>
      </w:pPr>
    </w:p>
    <w:p w14:paraId="076A2F9E" w14:textId="77777777" w:rsidR="00821CCF" w:rsidRPr="006B4178" w:rsidRDefault="00821CCF" w:rsidP="00552A12">
      <w:pPr>
        <w:rPr>
          <w:rFonts w:ascii="Arial" w:hAnsi="Arial"/>
          <w:sz w:val="18"/>
          <w:szCs w:val="18"/>
        </w:rPr>
      </w:pPr>
    </w:p>
    <w:p w14:paraId="0FB16E55" w14:textId="77777777" w:rsidR="00821CCF" w:rsidRPr="006B4178" w:rsidRDefault="00821CCF" w:rsidP="00552A12">
      <w:pPr>
        <w:rPr>
          <w:rFonts w:ascii="Arial" w:hAnsi="Arial"/>
          <w:sz w:val="18"/>
          <w:szCs w:val="18"/>
        </w:rPr>
      </w:pPr>
    </w:p>
    <w:p w14:paraId="24E2739E" w14:textId="77777777" w:rsidR="00821CCF" w:rsidRPr="006B4178" w:rsidRDefault="00821CCF" w:rsidP="00552A12">
      <w:pPr>
        <w:rPr>
          <w:rFonts w:ascii="Arial" w:hAnsi="Arial"/>
          <w:sz w:val="18"/>
          <w:szCs w:val="18"/>
        </w:rPr>
      </w:pPr>
    </w:p>
    <w:p w14:paraId="1E7A4BD8" w14:textId="77777777" w:rsidR="00821CCF" w:rsidRPr="006B4178" w:rsidRDefault="00821CCF" w:rsidP="00552A12">
      <w:pPr>
        <w:rPr>
          <w:rFonts w:ascii="Arial" w:hAnsi="Arial"/>
          <w:sz w:val="18"/>
          <w:szCs w:val="18"/>
        </w:rPr>
      </w:pPr>
    </w:p>
    <w:p w14:paraId="54BC4FF8" w14:textId="77777777" w:rsidR="00821CCF" w:rsidRPr="006B4178" w:rsidRDefault="00821CCF" w:rsidP="00552A12">
      <w:pPr>
        <w:rPr>
          <w:rFonts w:ascii="Arial" w:hAnsi="Arial"/>
          <w:sz w:val="18"/>
          <w:szCs w:val="18"/>
        </w:rPr>
      </w:pPr>
    </w:p>
    <w:p w14:paraId="5754C744" w14:textId="77777777" w:rsidR="00821CCF" w:rsidRPr="006B4178" w:rsidRDefault="00821CCF" w:rsidP="00552A12">
      <w:pPr>
        <w:rPr>
          <w:rFonts w:ascii="Arial" w:hAnsi="Arial"/>
          <w:sz w:val="18"/>
          <w:szCs w:val="18"/>
        </w:rPr>
      </w:pPr>
    </w:p>
    <w:bookmarkEnd w:id="0"/>
    <w:p w14:paraId="6A6D644D" w14:textId="77777777" w:rsidR="00821CCF" w:rsidRPr="006B4178" w:rsidRDefault="00821CCF" w:rsidP="00552A12">
      <w:pPr>
        <w:rPr>
          <w:rFonts w:ascii="Arial" w:hAnsi="Arial"/>
          <w:sz w:val="18"/>
          <w:szCs w:val="18"/>
        </w:rPr>
      </w:pPr>
    </w:p>
    <w:sectPr w:rsidR="00821CCF" w:rsidRPr="006B4178" w:rsidSect="002C22BD">
      <w:endnotePr>
        <w:numFmt w:val="decimal"/>
      </w:endnotePr>
      <w:type w:val="continuous"/>
      <w:pgSz w:w="12240" w:h="15840"/>
      <w:pgMar w:top="720" w:right="720" w:bottom="720" w:left="720" w:header="216" w:footer="216" w:gutter="0"/>
      <w:cols w:num="3" w:space="45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0ABBD97" w14:textId="77777777" w:rsidR="00D020C9" w:rsidRDefault="00D020C9">
      <w:r>
        <w:separator/>
      </w:r>
    </w:p>
  </w:endnote>
  <w:endnote w:type="continuationSeparator" w:id="0">
    <w:p w14:paraId="515040C6" w14:textId="77777777" w:rsidR="00D020C9" w:rsidRDefault="00D020C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015CE52" w14:textId="77777777" w:rsidR="00D020C9" w:rsidRDefault="00D020C9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21</w:t>
    </w:r>
    <w:r>
      <w:rPr>
        <w:rStyle w:val="PageNumber"/>
      </w:rPr>
      <w:fldChar w:fldCharType="end"/>
    </w:r>
  </w:p>
  <w:p w14:paraId="7F98D4AF" w14:textId="77777777" w:rsidR="00D020C9" w:rsidRDefault="00D020C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BC17D42" w14:textId="40BC0CBC" w:rsidR="00D020C9" w:rsidRDefault="00D020C9">
    <w:pPr>
      <w:pStyle w:val="Footer"/>
      <w:framePr w:wrap="around" w:vAnchor="text" w:hAnchor="margin" w:xAlign="center" w:y="1"/>
      <w:rPr>
        <w:rStyle w:val="PageNumber"/>
        <w:sz w:val="16"/>
      </w:rPr>
    </w:pPr>
    <w:r>
      <w:rPr>
        <w:rStyle w:val="PageNumber"/>
        <w:sz w:val="16"/>
      </w:rPr>
      <w:fldChar w:fldCharType="begin"/>
    </w:r>
    <w:r>
      <w:rPr>
        <w:rStyle w:val="PageNumber"/>
        <w:sz w:val="16"/>
      </w:rPr>
      <w:instrText xml:space="preserve">PAGE  </w:instrText>
    </w:r>
    <w:r>
      <w:rPr>
        <w:rStyle w:val="PageNumber"/>
        <w:sz w:val="16"/>
      </w:rPr>
      <w:fldChar w:fldCharType="separate"/>
    </w:r>
    <w:r w:rsidR="00E309EC">
      <w:rPr>
        <w:rStyle w:val="PageNumber"/>
        <w:noProof/>
        <w:sz w:val="16"/>
      </w:rPr>
      <w:t>24</w:t>
    </w:r>
    <w:r>
      <w:rPr>
        <w:rStyle w:val="PageNumber"/>
        <w:sz w:val="16"/>
      </w:rPr>
      <w:fldChar w:fldCharType="end"/>
    </w:r>
  </w:p>
  <w:p w14:paraId="48EF4FA7" w14:textId="77777777" w:rsidR="00D020C9" w:rsidRDefault="00D020C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39B28B0" w14:textId="77777777" w:rsidR="00D020C9" w:rsidRDefault="00D020C9">
      <w:r>
        <w:separator/>
      </w:r>
    </w:p>
  </w:footnote>
  <w:footnote w:type="continuationSeparator" w:id="0">
    <w:p w14:paraId="53044EEE" w14:textId="77777777" w:rsidR="00D020C9" w:rsidRDefault="00D020C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DA32B8D"/>
    <w:multiLevelType w:val="multilevel"/>
    <w:tmpl w:val="3CB68F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hideSpelling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suppressBottom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3MDYyMTE2sjAyMLVU0lEKTi0uzszPAykwrAUAsThwniwAAAA="/>
  </w:docVars>
  <w:rsids>
    <w:rsidRoot w:val="00CC59A3"/>
    <w:rsid w:val="0000198D"/>
    <w:rsid w:val="00003875"/>
    <w:rsid w:val="00007D74"/>
    <w:rsid w:val="00007FC1"/>
    <w:rsid w:val="00011BC4"/>
    <w:rsid w:val="000125C0"/>
    <w:rsid w:val="00012667"/>
    <w:rsid w:val="00014A86"/>
    <w:rsid w:val="00016087"/>
    <w:rsid w:val="0001791D"/>
    <w:rsid w:val="000204A1"/>
    <w:rsid w:val="0002238E"/>
    <w:rsid w:val="00023D6E"/>
    <w:rsid w:val="00023DA0"/>
    <w:rsid w:val="00024772"/>
    <w:rsid w:val="00025893"/>
    <w:rsid w:val="00030E80"/>
    <w:rsid w:val="00031E02"/>
    <w:rsid w:val="00032922"/>
    <w:rsid w:val="0003327E"/>
    <w:rsid w:val="00035078"/>
    <w:rsid w:val="00036B70"/>
    <w:rsid w:val="00036C43"/>
    <w:rsid w:val="0004334D"/>
    <w:rsid w:val="00045058"/>
    <w:rsid w:val="00046FF8"/>
    <w:rsid w:val="000478AD"/>
    <w:rsid w:val="000528E5"/>
    <w:rsid w:val="000539E4"/>
    <w:rsid w:val="00053C00"/>
    <w:rsid w:val="0005452B"/>
    <w:rsid w:val="00055480"/>
    <w:rsid w:val="00055DB1"/>
    <w:rsid w:val="0006167A"/>
    <w:rsid w:val="00064A5B"/>
    <w:rsid w:val="000667CA"/>
    <w:rsid w:val="000675C4"/>
    <w:rsid w:val="00070232"/>
    <w:rsid w:val="0007098D"/>
    <w:rsid w:val="000722C0"/>
    <w:rsid w:val="0007246D"/>
    <w:rsid w:val="0007384E"/>
    <w:rsid w:val="00076800"/>
    <w:rsid w:val="00076B56"/>
    <w:rsid w:val="000778A3"/>
    <w:rsid w:val="00080094"/>
    <w:rsid w:val="00080AC4"/>
    <w:rsid w:val="00082B0C"/>
    <w:rsid w:val="00082CAF"/>
    <w:rsid w:val="0008502F"/>
    <w:rsid w:val="000853C6"/>
    <w:rsid w:val="000859EC"/>
    <w:rsid w:val="00085F31"/>
    <w:rsid w:val="000862C3"/>
    <w:rsid w:val="00091110"/>
    <w:rsid w:val="00092F21"/>
    <w:rsid w:val="000930D6"/>
    <w:rsid w:val="000933E6"/>
    <w:rsid w:val="000946D1"/>
    <w:rsid w:val="000952DB"/>
    <w:rsid w:val="00096014"/>
    <w:rsid w:val="00096F5F"/>
    <w:rsid w:val="00097596"/>
    <w:rsid w:val="000A0A57"/>
    <w:rsid w:val="000A291A"/>
    <w:rsid w:val="000A2AC1"/>
    <w:rsid w:val="000A49CB"/>
    <w:rsid w:val="000A54C2"/>
    <w:rsid w:val="000A76CE"/>
    <w:rsid w:val="000A7871"/>
    <w:rsid w:val="000B0B45"/>
    <w:rsid w:val="000B20CF"/>
    <w:rsid w:val="000B218A"/>
    <w:rsid w:val="000B2902"/>
    <w:rsid w:val="000B3AE3"/>
    <w:rsid w:val="000B4168"/>
    <w:rsid w:val="000B6B77"/>
    <w:rsid w:val="000B7965"/>
    <w:rsid w:val="000C0F54"/>
    <w:rsid w:val="000C3FE8"/>
    <w:rsid w:val="000D2C1C"/>
    <w:rsid w:val="000D3A75"/>
    <w:rsid w:val="000D5C5F"/>
    <w:rsid w:val="000D799B"/>
    <w:rsid w:val="000D7EC4"/>
    <w:rsid w:val="000E07CF"/>
    <w:rsid w:val="000E4521"/>
    <w:rsid w:val="000E597E"/>
    <w:rsid w:val="000E5E50"/>
    <w:rsid w:val="000E5F17"/>
    <w:rsid w:val="000E64D5"/>
    <w:rsid w:val="000E79D6"/>
    <w:rsid w:val="000F183F"/>
    <w:rsid w:val="000F3028"/>
    <w:rsid w:val="000F3AAA"/>
    <w:rsid w:val="000F4261"/>
    <w:rsid w:val="001000BF"/>
    <w:rsid w:val="001004BA"/>
    <w:rsid w:val="00101C5A"/>
    <w:rsid w:val="00102025"/>
    <w:rsid w:val="0010215A"/>
    <w:rsid w:val="00102BE0"/>
    <w:rsid w:val="00102CC3"/>
    <w:rsid w:val="00103436"/>
    <w:rsid w:val="00104640"/>
    <w:rsid w:val="00104939"/>
    <w:rsid w:val="0010543B"/>
    <w:rsid w:val="0010592B"/>
    <w:rsid w:val="001062AE"/>
    <w:rsid w:val="00106C61"/>
    <w:rsid w:val="00107BA4"/>
    <w:rsid w:val="00110A15"/>
    <w:rsid w:val="00110C27"/>
    <w:rsid w:val="00112F75"/>
    <w:rsid w:val="001165C8"/>
    <w:rsid w:val="00120C03"/>
    <w:rsid w:val="00121C37"/>
    <w:rsid w:val="00122E12"/>
    <w:rsid w:val="0012321E"/>
    <w:rsid w:val="00123DF8"/>
    <w:rsid w:val="00124D9F"/>
    <w:rsid w:val="001251D4"/>
    <w:rsid w:val="001252F8"/>
    <w:rsid w:val="00127257"/>
    <w:rsid w:val="001317FB"/>
    <w:rsid w:val="00132AA2"/>
    <w:rsid w:val="00132AC3"/>
    <w:rsid w:val="00132C65"/>
    <w:rsid w:val="001360A4"/>
    <w:rsid w:val="00140C3A"/>
    <w:rsid w:val="00142C09"/>
    <w:rsid w:val="00143544"/>
    <w:rsid w:val="00145AAB"/>
    <w:rsid w:val="00150EB4"/>
    <w:rsid w:val="00150ECB"/>
    <w:rsid w:val="001511BF"/>
    <w:rsid w:val="001528D6"/>
    <w:rsid w:val="001544A3"/>
    <w:rsid w:val="001576D1"/>
    <w:rsid w:val="0016019C"/>
    <w:rsid w:val="001640AA"/>
    <w:rsid w:val="00164979"/>
    <w:rsid w:val="00164B74"/>
    <w:rsid w:val="00165434"/>
    <w:rsid w:val="00165C36"/>
    <w:rsid w:val="00165EB4"/>
    <w:rsid w:val="00172F63"/>
    <w:rsid w:val="001760C6"/>
    <w:rsid w:val="00180C9A"/>
    <w:rsid w:val="00184D3E"/>
    <w:rsid w:val="0018529A"/>
    <w:rsid w:val="00185508"/>
    <w:rsid w:val="001865B3"/>
    <w:rsid w:val="00186B26"/>
    <w:rsid w:val="00187160"/>
    <w:rsid w:val="00187676"/>
    <w:rsid w:val="0019016C"/>
    <w:rsid w:val="0019199C"/>
    <w:rsid w:val="00191F13"/>
    <w:rsid w:val="001929DD"/>
    <w:rsid w:val="00193557"/>
    <w:rsid w:val="0019434A"/>
    <w:rsid w:val="00195A42"/>
    <w:rsid w:val="001A03D7"/>
    <w:rsid w:val="001A2EED"/>
    <w:rsid w:val="001A4272"/>
    <w:rsid w:val="001A6702"/>
    <w:rsid w:val="001A74A6"/>
    <w:rsid w:val="001A7750"/>
    <w:rsid w:val="001B0556"/>
    <w:rsid w:val="001B0A53"/>
    <w:rsid w:val="001B1C61"/>
    <w:rsid w:val="001B2CC4"/>
    <w:rsid w:val="001B5162"/>
    <w:rsid w:val="001B5673"/>
    <w:rsid w:val="001B6081"/>
    <w:rsid w:val="001B6090"/>
    <w:rsid w:val="001B6FDC"/>
    <w:rsid w:val="001C0F58"/>
    <w:rsid w:val="001C10D1"/>
    <w:rsid w:val="001C466B"/>
    <w:rsid w:val="001C59B7"/>
    <w:rsid w:val="001C5B64"/>
    <w:rsid w:val="001C7E65"/>
    <w:rsid w:val="001D08F4"/>
    <w:rsid w:val="001D2F1E"/>
    <w:rsid w:val="001D3433"/>
    <w:rsid w:val="001D5AC4"/>
    <w:rsid w:val="001E3983"/>
    <w:rsid w:val="001E4CD3"/>
    <w:rsid w:val="001E4EC4"/>
    <w:rsid w:val="001E4F24"/>
    <w:rsid w:val="001E5671"/>
    <w:rsid w:val="001E78AB"/>
    <w:rsid w:val="001E7A1B"/>
    <w:rsid w:val="001E7A70"/>
    <w:rsid w:val="001F0253"/>
    <w:rsid w:val="001F082D"/>
    <w:rsid w:val="001F18F3"/>
    <w:rsid w:val="001F517F"/>
    <w:rsid w:val="00200E3A"/>
    <w:rsid w:val="00202222"/>
    <w:rsid w:val="00202B6E"/>
    <w:rsid w:val="00202C20"/>
    <w:rsid w:val="002036B6"/>
    <w:rsid w:val="00205260"/>
    <w:rsid w:val="00205616"/>
    <w:rsid w:val="00210649"/>
    <w:rsid w:val="00210BE2"/>
    <w:rsid w:val="002129CD"/>
    <w:rsid w:val="00212D48"/>
    <w:rsid w:val="0021373B"/>
    <w:rsid w:val="00213937"/>
    <w:rsid w:val="002147CE"/>
    <w:rsid w:val="002152B5"/>
    <w:rsid w:val="00216645"/>
    <w:rsid w:val="00216BE0"/>
    <w:rsid w:val="002170B1"/>
    <w:rsid w:val="00217723"/>
    <w:rsid w:val="00221707"/>
    <w:rsid w:val="002217E7"/>
    <w:rsid w:val="00222917"/>
    <w:rsid w:val="00222EF1"/>
    <w:rsid w:val="00223995"/>
    <w:rsid w:val="002248E7"/>
    <w:rsid w:val="00224E7D"/>
    <w:rsid w:val="00224F32"/>
    <w:rsid w:val="00225FDE"/>
    <w:rsid w:val="00226C2E"/>
    <w:rsid w:val="00227DF2"/>
    <w:rsid w:val="00230A2B"/>
    <w:rsid w:val="002327D6"/>
    <w:rsid w:val="002342CE"/>
    <w:rsid w:val="00234A3C"/>
    <w:rsid w:val="002356A1"/>
    <w:rsid w:val="002378DE"/>
    <w:rsid w:val="00240395"/>
    <w:rsid w:val="002406B3"/>
    <w:rsid w:val="00240982"/>
    <w:rsid w:val="00241C49"/>
    <w:rsid w:val="00241E58"/>
    <w:rsid w:val="00242112"/>
    <w:rsid w:val="002422AA"/>
    <w:rsid w:val="00242DFD"/>
    <w:rsid w:val="0024317D"/>
    <w:rsid w:val="002436D4"/>
    <w:rsid w:val="002443B6"/>
    <w:rsid w:val="00245EA6"/>
    <w:rsid w:val="00247B3D"/>
    <w:rsid w:val="00247FF4"/>
    <w:rsid w:val="0025016C"/>
    <w:rsid w:val="00250704"/>
    <w:rsid w:val="00250A95"/>
    <w:rsid w:val="00252733"/>
    <w:rsid w:val="00252AF8"/>
    <w:rsid w:val="00252CE6"/>
    <w:rsid w:val="00253554"/>
    <w:rsid w:val="002538AC"/>
    <w:rsid w:val="00254B5C"/>
    <w:rsid w:val="0025554B"/>
    <w:rsid w:val="0025785E"/>
    <w:rsid w:val="00257EE5"/>
    <w:rsid w:val="00257F04"/>
    <w:rsid w:val="0026033C"/>
    <w:rsid w:val="00260384"/>
    <w:rsid w:val="002608C2"/>
    <w:rsid w:val="00262448"/>
    <w:rsid w:val="00263482"/>
    <w:rsid w:val="002638A0"/>
    <w:rsid w:val="00264E69"/>
    <w:rsid w:val="002650E3"/>
    <w:rsid w:val="00265231"/>
    <w:rsid w:val="0026572B"/>
    <w:rsid w:val="00265A4A"/>
    <w:rsid w:val="00266C46"/>
    <w:rsid w:val="0027015E"/>
    <w:rsid w:val="00272739"/>
    <w:rsid w:val="0027347A"/>
    <w:rsid w:val="00273793"/>
    <w:rsid w:val="00273E93"/>
    <w:rsid w:val="00276DE3"/>
    <w:rsid w:val="00277B1C"/>
    <w:rsid w:val="00277C90"/>
    <w:rsid w:val="0028265E"/>
    <w:rsid w:val="002827A4"/>
    <w:rsid w:val="00282B2B"/>
    <w:rsid w:val="00283C25"/>
    <w:rsid w:val="00283C5D"/>
    <w:rsid w:val="00284EB3"/>
    <w:rsid w:val="0028717B"/>
    <w:rsid w:val="00290245"/>
    <w:rsid w:val="002915F6"/>
    <w:rsid w:val="0029199A"/>
    <w:rsid w:val="0029279E"/>
    <w:rsid w:val="00293C9F"/>
    <w:rsid w:val="00295132"/>
    <w:rsid w:val="00295B73"/>
    <w:rsid w:val="00295F37"/>
    <w:rsid w:val="00297520"/>
    <w:rsid w:val="00297BE8"/>
    <w:rsid w:val="002A1CB9"/>
    <w:rsid w:val="002A201D"/>
    <w:rsid w:val="002A2A71"/>
    <w:rsid w:val="002A5791"/>
    <w:rsid w:val="002A6F07"/>
    <w:rsid w:val="002A6F38"/>
    <w:rsid w:val="002A728A"/>
    <w:rsid w:val="002A76E1"/>
    <w:rsid w:val="002A782B"/>
    <w:rsid w:val="002B078F"/>
    <w:rsid w:val="002B3B66"/>
    <w:rsid w:val="002B51D3"/>
    <w:rsid w:val="002B676D"/>
    <w:rsid w:val="002B6B4E"/>
    <w:rsid w:val="002C03EC"/>
    <w:rsid w:val="002C1790"/>
    <w:rsid w:val="002C1A3D"/>
    <w:rsid w:val="002C22BD"/>
    <w:rsid w:val="002C3187"/>
    <w:rsid w:val="002C3914"/>
    <w:rsid w:val="002C4496"/>
    <w:rsid w:val="002C66B1"/>
    <w:rsid w:val="002C6E26"/>
    <w:rsid w:val="002C7C99"/>
    <w:rsid w:val="002D0845"/>
    <w:rsid w:val="002D36F0"/>
    <w:rsid w:val="002D48E6"/>
    <w:rsid w:val="002D4942"/>
    <w:rsid w:val="002D6263"/>
    <w:rsid w:val="002D6B2A"/>
    <w:rsid w:val="002D7A1C"/>
    <w:rsid w:val="002D7B63"/>
    <w:rsid w:val="002E0010"/>
    <w:rsid w:val="002E4125"/>
    <w:rsid w:val="002E5220"/>
    <w:rsid w:val="002E7279"/>
    <w:rsid w:val="002F1990"/>
    <w:rsid w:val="002F2F1E"/>
    <w:rsid w:val="002F4887"/>
    <w:rsid w:val="002F4978"/>
    <w:rsid w:val="002F5205"/>
    <w:rsid w:val="002F59D9"/>
    <w:rsid w:val="002F69D2"/>
    <w:rsid w:val="002F7CA5"/>
    <w:rsid w:val="00302633"/>
    <w:rsid w:val="00304C2C"/>
    <w:rsid w:val="00305BB8"/>
    <w:rsid w:val="00306548"/>
    <w:rsid w:val="00307B6E"/>
    <w:rsid w:val="00310752"/>
    <w:rsid w:val="00311053"/>
    <w:rsid w:val="00311A43"/>
    <w:rsid w:val="003126A4"/>
    <w:rsid w:val="00312D42"/>
    <w:rsid w:val="0031463E"/>
    <w:rsid w:val="00314907"/>
    <w:rsid w:val="00316CC7"/>
    <w:rsid w:val="00316D50"/>
    <w:rsid w:val="00321096"/>
    <w:rsid w:val="00321AC4"/>
    <w:rsid w:val="0032297F"/>
    <w:rsid w:val="003238F1"/>
    <w:rsid w:val="003241E2"/>
    <w:rsid w:val="00324436"/>
    <w:rsid w:val="00324FBD"/>
    <w:rsid w:val="00330F89"/>
    <w:rsid w:val="00333C53"/>
    <w:rsid w:val="0033593C"/>
    <w:rsid w:val="00343146"/>
    <w:rsid w:val="00344355"/>
    <w:rsid w:val="003446E6"/>
    <w:rsid w:val="003464A9"/>
    <w:rsid w:val="00350162"/>
    <w:rsid w:val="00350326"/>
    <w:rsid w:val="00350EFF"/>
    <w:rsid w:val="00351165"/>
    <w:rsid w:val="003512D1"/>
    <w:rsid w:val="00354259"/>
    <w:rsid w:val="00354BB1"/>
    <w:rsid w:val="0035629A"/>
    <w:rsid w:val="00356D34"/>
    <w:rsid w:val="00356FCE"/>
    <w:rsid w:val="00357B39"/>
    <w:rsid w:val="00357ED6"/>
    <w:rsid w:val="00360AAF"/>
    <w:rsid w:val="00361472"/>
    <w:rsid w:val="00363B58"/>
    <w:rsid w:val="00365D57"/>
    <w:rsid w:val="00366869"/>
    <w:rsid w:val="00367720"/>
    <w:rsid w:val="00370CC9"/>
    <w:rsid w:val="00372978"/>
    <w:rsid w:val="00374674"/>
    <w:rsid w:val="003763F6"/>
    <w:rsid w:val="003771B0"/>
    <w:rsid w:val="003778B6"/>
    <w:rsid w:val="0038025C"/>
    <w:rsid w:val="003829DB"/>
    <w:rsid w:val="00384F39"/>
    <w:rsid w:val="003863C2"/>
    <w:rsid w:val="00387C00"/>
    <w:rsid w:val="00387F16"/>
    <w:rsid w:val="00392226"/>
    <w:rsid w:val="003928A8"/>
    <w:rsid w:val="00392B3F"/>
    <w:rsid w:val="003931FD"/>
    <w:rsid w:val="003949ED"/>
    <w:rsid w:val="00396BD3"/>
    <w:rsid w:val="00396CB0"/>
    <w:rsid w:val="00397867"/>
    <w:rsid w:val="00397D52"/>
    <w:rsid w:val="003A05E3"/>
    <w:rsid w:val="003A28C7"/>
    <w:rsid w:val="003A2BF0"/>
    <w:rsid w:val="003A4B98"/>
    <w:rsid w:val="003A7C4B"/>
    <w:rsid w:val="003A7CC8"/>
    <w:rsid w:val="003B18B1"/>
    <w:rsid w:val="003B42C9"/>
    <w:rsid w:val="003B58B2"/>
    <w:rsid w:val="003B71C6"/>
    <w:rsid w:val="003C1622"/>
    <w:rsid w:val="003C17A3"/>
    <w:rsid w:val="003C22C0"/>
    <w:rsid w:val="003C3415"/>
    <w:rsid w:val="003C5C09"/>
    <w:rsid w:val="003D117F"/>
    <w:rsid w:val="003D12A1"/>
    <w:rsid w:val="003D3B58"/>
    <w:rsid w:val="003D419C"/>
    <w:rsid w:val="003D4392"/>
    <w:rsid w:val="003D45BA"/>
    <w:rsid w:val="003D4D57"/>
    <w:rsid w:val="003D513E"/>
    <w:rsid w:val="003D53AD"/>
    <w:rsid w:val="003D5B29"/>
    <w:rsid w:val="003D77CF"/>
    <w:rsid w:val="003D7ED9"/>
    <w:rsid w:val="003E1A9C"/>
    <w:rsid w:val="003E345D"/>
    <w:rsid w:val="003E7342"/>
    <w:rsid w:val="003F3A1D"/>
    <w:rsid w:val="003F3F30"/>
    <w:rsid w:val="003F4921"/>
    <w:rsid w:val="003F5C24"/>
    <w:rsid w:val="003F65A6"/>
    <w:rsid w:val="003F6C51"/>
    <w:rsid w:val="004006D2"/>
    <w:rsid w:val="004009CF"/>
    <w:rsid w:val="00400CA0"/>
    <w:rsid w:val="00401521"/>
    <w:rsid w:val="004038F3"/>
    <w:rsid w:val="00404F2F"/>
    <w:rsid w:val="004076CB"/>
    <w:rsid w:val="00407BB4"/>
    <w:rsid w:val="00407BBB"/>
    <w:rsid w:val="00410780"/>
    <w:rsid w:val="00411ED0"/>
    <w:rsid w:val="0042201D"/>
    <w:rsid w:val="00422B37"/>
    <w:rsid w:val="004230F0"/>
    <w:rsid w:val="0042316E"/>
    <w:rsid w:val="00424098"/>
    <w:rsid w:val="004245AF"/>
    <w:rsid w:val="00425623"/>
    <w:rsid w:val="00427E0C"/>
    <w:rsid w:val="004306D7"/>
    <w:rsid w:val="00433FF6"/>
    <w:rsid w:val="00434289"/>
    <w:rsid w:val="00435C35"/>
    <w:rsid w:val="00437F52"/>
    <w:rsid w:val="00440787"/>
    <w:rsid w:val="00440F49"/>
    <w:rsid w:val="00441296"/>
    <w:rsid w:val="00441CC3"/>
    <w:rsid w:val="00443E03"/>
    <w:rsid w:val="00444523"/>
    <w:rsid w:val="0044493A"/>
    <w:rsid w:val="00447A57"/>
    <w:rsid w:val="004500D7"/>
    <w:rsid w:val="00450842"/>
    <w:rsid w:val="00451277"/>
    <w:rsid w:val="00451C9B"/>
    <w:rsid w:val="004535CB"/>
    <w:rsid w:val="004535F0"/>
    <w:rsid w:val="004538C3"/>
    <w:rsid w:val="004549E2"/>
    <w:rsid w:val="00455F07"/>
    <w:rsid w:val="00456468"/>
    <w:rsid w:val="004575AC"/>
    <w:rsid w:val="00460095"/>
    <w:rsid w:val="00460243"/>
    <w:rsid w:val="00460B99"/>
    <w:rsid w:val="004618D5"/>
    <w:rsid w:val="004631CA"/>
    <w:rsid w:val="004633DF"/>
    <w:rsid w:val="00466056"/>
    <w:rsid w:val="004664BC"/>
    <w:rsid w:val="00466D21"/>
    <w:rsid w:val="00467B16"/>
    <w:rsid w:val="00470CA9"/>
    <w:rsid w:val="0047276B"/>
    <w:rsid w:val="00473821"/>
    <w:rsid w:val="004743CC"/>
    <w:rsid w:val="004745D3"/>
    <w:rsid w:val="00474B78"/>
    <w:rsid w:val="004762D0"/>
    <w:rsid w:val="00481166"/>
    <w:rsid w:val="004821F8"/>
    <w:rsid w:val="0048220F"/>
    <w:rsid w:val="00482570"/>
    <w:rsid w:val="00482DD3"/>
    <w:rsid w:val="00483760"/>
    <w:rsid w:val="004844A5"/>
    <w:rsid w:val="0048477C"/>
    <w:rsid w:val="004847C0"/>
    <w:rsid w:val="00485034"/>
    <w:rsid w:val="00491F2A"/>
    <w:rsid w:val="00492E22"/>
    <w:rsid w:val="00493461"/>
    <w:rsid w:val="00493F62"/>
    <w:rsid w:val="004A029A"/>
    <w:rsid w:val="004A05B2"/>
    <w:rsid w:val="004A060B"/>
    <w:rsid w:val="004A0CFD"/>
    <w:rsid w:val="004A1129"/>
    <w:rsid w:val="004A289B"/>
    <w:rsid w:val="004A3EB8"/>
    <w:rsid w:val="004A637D"/>
    <w:rsid w:val="004A656B"/>
    <w:rsid w:val="004A7FE2"/>
    <w:rsid w:val="004B04AF"/>
    <w:rsid w:val="004B0545"/>
    <w:rsid w:val="004B1B07"/>
    <w:rsid w:val="004B40EE"/>
    <w:rsid w:val="004B4D05"/>
    <w:rsid w:val="004B5676"/>
    <w:rsid w:val="004B6925"/>
    <w:rsid w:val="004B7C1C"/>
    <w:rsid w:val="004C0052"/>
    <w:rsid w:val="004C1415"/>
    <w:rsid w:val="004C269E"/>
    <w:rsid w:val="004C2C04"/>
    <w:rsid w:val="004C2F6A"/>
    <w:rsid w:val="004C402B"/>
    <w:rsid w:val="004D19AE"/>
    <w:rsid w:val="004D1EE5"/>
    <w:rsid w:val="004D29CE"/>
    <w:rsid w:val="004D3C71"/>
    <w:rsid w:val="004D7502"/>
    <w:rsid w:val="004D782F"/>
    <w:rsid w:val="004E042E"/>
    <w:rsid w:val="004E11E7"/>
    <w:rsid w:val="004E1716"/>
    <w:rsid w:val="004E3393"/>
    <w:rsid w:val="004E45C9"/>
    <w:rsid w:val="004E57F3"/>
    <w:rsid w:val="004E6C81"/>
    <w:rsid w:val="004E7437"/>
    <w:rsid w:val="004E7F0F"/>
    <w:rsid w:val="004F19EF"/>
    <w:rsid w:val="004F3C26"/>
    <w:rsid w:val="004F4304"/>
    <w:rsid w:val="004F560F"/>
    <w:rsid w:val="004F6AB2"/>
    <w:rsid w:val="004F77DC"/>
    <w:rsid w:val="00500B34"/>
    <w:rsid w:val="0050582A"/>
    <w:rsid w:val="00505DAD"/>
    <w:rsid w:val="00505DC8"/>
    <w:rsid w:val="005061D6"/>
    <w:rsid w:val="00506BA3"/>
    <w:rsid w:val="00507AF3"/>
    <w:rsid w:val="00511CB6"/>
    <w:rsid w:val="00511D24"/>
    <w:rsid w:val="00512C41"/>
    <w:rsid w:val="00513CEF"/>
    <w:rsid w:val="005160A8"/>
    <w:rsid w:val="0051733F"/>
    <w:rsid w:val="005229F4"/>
    <w:rsid w:val="00524160"/>
    <w:rsid w:val="00525C1A"/>
    <w:rsid w:val="005268A6"/>
    <w:rsid w:val="00531197"/>
    <w:rsid w:val="0053177C"/>
    <w:rsid w:val="0053290C"/>
    <w:rsid w:val="00532995"/>
    <w:rsid w:val="0053317B"/>
    <w:rsid w:val="00535B9F"/>
    <w:rsid w:val="00536649"/>
    <w:rsid w:val="00536EC0"/>
    <w:rsid w:val="00537DCC"/>
    <w:rsid w:val="0054356D"/>
    <w:rsid w:val="00543E52"/>
    <w:rsid w:val="00544A4F"/>
    <w:rsid w:val="00547B35"/>
    <w:rsid w:val="00550F64"/>
    <w:rsid w:val="00552537"/>
    <w:rsid w:val="00552A12"/>
    <w:rsid w:val="00554B8E"/>
    <w:rsid w:val="005564BF"/>
    <w:rsid w:val="00556B7F"/>
    <w:rsid w:val="00557754"/>
    <w:rsid w:val="00557F76"/>
    <w:rsid w:val="0056005E"/>
    <w:rsid w:val="00560413"/>
    <w:rsid w:val="0056078A"/>
    <w:rsid w:val="0056189A"/>
    <w:rsid w:val="005625BE"/>
    <w:rsid w:val="00563702"/>
    <w:rsid w:val="0056456B"/>
    <w:rsid w:val="00564590"/>
    <w:rsid w:val="00566C0C"/>
    <w:rsid w:val="00567C89"/>
    <w:rsid w:val="0057053D"/>
    <w:rsid w:val="00570BA6"/>
    <w:rsid w:val="00570C36"/>
    <w:rsid w:val="005733F9"/>
    <w:rsid w:val="00573B77"/>
    <w:rsid w:val="00573ECB"/>
    <w:rsid w:val="00573FB9"/>
    <w:rsid w:val="005762D2"/>
    <w:rsid w:val="005776E4"/>
    <w:rsid w:val="00580F7F"/>
    <w:rsid w:val="00581547"/>
    <w:rsid w:val="005831F4"/>
    <w:rsid w:val="00583AF8"/>
    <w:rsid w:val="005850CE"/>
    <w:rsid w:val="00586320"/>
    <w:rsid w:val="00590540"/>
    <w:rsid w:val="005907D9"/>
    <w:rsid w:val="0059139C"/>
    <w:rsid w:val="00591444"/>
    <w:rsid w:val="00591A0D"/>
    <w:rsid w:val="005920FE"/>
    <w:rsid w:val="00592797"/>
    <w:rsid w:val="00593940"/>
    <w:rsid w:val="00594DF9"/>
    <w:rsid w:val="00594F34"/>
    <w:rsid w:val="0059575C"/>
    <w:rsid w:val="005968FC"/>
    <w:rsid w:val="0059694E"/>
    <w:rsid w:val="00596E85"/>
    <w:rsid w:val="00597207"/>
    <w:rsid w:val="005A0166"/>
    <w:rsid w:val="005A04B4"/>
    <w:rsid w:val="005A0DE2"/>
    <w:rsid w:val="005A1466"/>
    <w:rsid w:val="005A26C4"/>
    <w:rsid w:val="005A2767"/>
    <w:rsid w:val="005A34E0"/>
    <w:rsid w:val="005A5EFC"/>
    <w:rsid w:val="005A7115"/>
    <w:rsid w:val="005A7E3B"/>
    <w:rsid w:val="005B0D98"/>
    <w:rsid w:val="005B3291"/>
    <w:rsid w:val="005B341A"/>
    <w:rsid w:val="005B56B6"/>
    <w:rsid w:val="005B741B"/>
    <w:rsid w:val="005B798E"/>
    <w:rsid w:val="005C093A"/>
    <w:rsid w:val="005C0DE1"/>
    <w:rsid w:val="005C2E09"/>
    <w:rsid w:val="005C6362"/>
    <w:rsid w:val="005C658D"/>
    <w:rsid w:val="005C78B1"/>
    <w:rsid w:val="005C790E"/>
    <w:rsid w:val="005D1F8F"/>
    <w:rsid w:val="005D21EE"/>
    <w:rsid w:val="005D2755"/>
    <w:rsid w:val="005D345C"/>
    <w:rsid w:val="005D3D07"/>
    <w:rsid w:val="005D444E"/>
    <w:rsid w:val="005D60EC"/>
    <w:rsid w:val="005D67E2"/>
    <w:rsid w:val="005E03D6"/>
    <w:rsid w:val="005E359E"/>
    <w:rsid w:val="005E3752"/>
    <w:rsid w:val="005E41CB"/>
    <w:rsid w:val="005E45BB"/>
    <w:rsid w:val="005E4609"/>
    <w:rsid w:val="005E58BA"/>
    <w:rsid w:val="005E5FA1"/>
    <w:rsid w:val="005F138A"/>
    <w:rsid w:val="005F3A62"/>
    <w:rsid w:val="005F3B58"/>
    <w:rsid w:val="005F4FCC"/>
    <w:rsid w:val="005F627B"/>
    <w:rsid w:val="005F6AD1"/>
    <w:rsid w:val="005F7B4B"/>
    <w:rsid w:val="0060126F"/>
    <w:rsid w:val="006025B8"/>
    <w:rsid w:val="0060371D"/>
    <w:rsid w:val="00605008"/>
    <w:rsid w:val="006053A1"/>
    <w:rsid w:val="00605560"/>
    <w:rsid w:val="0060577C"/>
    <w:rsid w:val="00605785"/>
    <w:rsid w:val="00605F39"/>
    <w:rsid w:val="006060CB"/>
    <w:rsid w:val="00607F76"/>
    <w:rsid w:val="00610D0B"/>
    <w:rsid w:val="00610DE0"/>
    <w:rsid w:val="0061130D"/>
    <w:rsid w:val="006123D4"/>
    <w:rsid w:val="006139BA"/>
    <w:rsid w:val="00614925"/>
    <w:rsid w:val="006156FE"/>
    <w:rsid w:val="00616820"/>
    <w:rsid w:val="00617DAE"/>
    <w:rsid w:val="006200B3"/>
    <w:rsid w:val="00622C91"/>
    <w:rsid w:val="0062443D"/>
    <w:rsid w:val="00625EE2"/>
    <w:rsid w:val="00626090"/>
    <w:rsid w:val="006320E2"/>
    <w:rsid w:val="00632517"/>
    <w:rsid w:val="00632BDC"/>
    <w:rsid w:val="00633F04"/>
    <w:rsid w:val="00635634"/>
    <w:rsid w:val="0063747F"/>
    <w:rsid w:val="00637947"/>
    <w:rsid w:val="00640122"/>
    <w:rsid w:val="0064024C"/>
    <w:rsid w:val="006416C7"/>
    <w:rsid w:val="00641C52"/>
    <w:rsid w:val="00642F31"/>
    <w:rsid w:val="00643B6F"/>
    <w:rsid w:val="0064417E"/>
    <w:rsid w:val="00645EC5"/>
    <w:rsid w:val="006462E7"/>
    <w:rsid w:val="00651D78"/>
    <w:rsid w:val="00652C63"/>
    <w:rsid w:val="00654203"/>
    <w:rsid w:val="006542EC"/>
    <w:rsid w:val="006552F2"/>
    <w:rsid w:val="00657326"/>
    <w:rsid w:val="00661983"/>
    <w:rsid w:val="00663417"/>
    <w:rsid w:val="0066356A"/>
    <w:rsid w:val="00663918"/>
    <w:rsid w:val="00665A24"/>
    <w:rsid w:val="00665FC6"/>
    <w:rsid w:val="00666399"/>
    <w:rsid w:val="00666500"/>
    <w:rsid w:val="00666EC6"/>
    <w:rsid w:val="00667B1B"/>
    <w:rsid w:val="00671DBA"/>
    <w:rsid w:val="00671DDD"/>
    <w:rsid w:val="006755C5"/>
    <w:rsid w:val="00675812"/>
    <w:rsid w:val="0068227F"/>
    <w:rsid w:val="00683873"/>
    <w:rsid w:val="00683E68"/>
    <w:rsid w:val="0068738D"/>
    <w:rsid w:val="00687430"/>
    <w:rsid w:val="0069002B"/>
    <w:rsid w:val="00690DE2"/>
    <w:rsid w:val="00691522"/>
    <w:rsid w:val="006964DE"/>
    <w:rsid w:val="006A0824"/>
    <w:rsid w:val="006A0919"/>
    <w:rsid w:val="006A21F4"/>
    <w:rsid w:val="006A2E6E"/>
    <w:rsid w:val="006A33DC"/>
    <w:rsid w:val="006A3E6D"/>
    <w:rsid w:val="006A74C2"/>
    <w:rsid w:val="006A7CA9"/>
    <w:rsid w:val="006B1AAE"/>
    <w:rsid w:val="006B2000"/>
    <w:rsid w:val="006B3AF3"/>
    <w:rsid w:val="006B4178"/>
    <w:rsid w:val="006B4675"/>
    <w:rsid w:val="006B4808"/>
    <w:rsid w:val="006B5F66"/>
    <w:rsid w:val="006B6718"/>
    <w:rsid w:val="006B730D"/>
    <w:rsid w:val="006B7687"/>
    <w:rsid w:val="006C0062"/>
    <w:rsid w:val="006C0406"/>
    <w:rsid w:val="006C2D37"/>
    <w:rsid w:val="006C307C"/>
    <w:rsid w:val="006C359D"/>
    <w:rsid w:val="006C386E"/>
    <w:rsid w:val="006C44DA"/>
    <w:rsid w:val="006C56FE"/>
    <w:rsid w:val="006C5B67"/>
    <w:rsid w:val="006C5ED1"/>
    <w:rsid w:val="006C76A9"/>
    <w:rsid w:val="006C7BB3"/>
    <w:rsid w:val="006C7D91"/>
    <w:rsid w:val="006D120E"/>
    <w:rsid w:val="006D1935"/>
    <w:rsid w:val="006D1B9E"/>
    <w:rsid w:val="006D1C09"/>
    <w:rsid w:val="006D413C"/>
    <w:rsid w:val="006D48C4"/>
    <w:rsid w:val="006D6355"/>
    <w:rsid w:val="006D665A"/>
    <w:rsid w:val="006D7035"/>
    <w:rsid w:val="006D705B"/>
    <w:rsid w:val="006D7C6C"/>
    <w:rsid w:val="006E0F0A"/>
    <w:rsid w:val="006E147A"/>
    <w:rsid w:val="006E2112"/>
    <w:rsid w:val="006E2C31"/>
    <w:rsid w:val="006E341F"/>
    <w:rsid w:val="006E6727"/>
    <w:rsid w:val="006F1DFF"/>
    <w:rsid w:val="006F2443"/>
    <w:rsid w:val="006F2917"/>
    <w:rsid w:val="006F3282"/>
    <w:rsid w:val="006F6BDB"/>
    <w:rsid w:val="00702B41"/>
    <w:rsid w:val="00702C5C"/>
    <w:rsid w:val="007040F3"/>
    <w:rsid w:val="00704260"/>
    <w:rsid w:val="007044C4"/>
    <w:rsid w:val="00704674"/>
    <w:rsid w:val="00705043"/>
    <w:rsid w:val="007079DF"/>
    <w:rsid w:val="00710881"/>
    <w:rsid w:val="007120EF"/>
    <w:rsid w:val="00712596"/>
    <w:rsid w:val="00712F0C"/>
    <w:rsid w:val="00714214"/>
    <w:rsid w:val="0071490D"/>
    <w:rsid w:val="00716A71"/>
    <w:rsid w:val="007226F7"/>
    <w:rsid w:val="00724115"/>
    <w:rsid w:val="00724A93"/>
    <w:rsid w:val="00724C80"/>
    <w:rsid w:val="00730493"/>
    <w:rsid w:val="00730E7A"/>
    <w:rsid w:val="00731D4E"/>
    <w:rsid w:val="00735882"/>
    <w:rsid w:val="00736BAD"/>
    <w:rsid w:val="00737E0A"/>
    <w:rsid w:val="00741746"/>
    <w:rsid w:val="00744799"/>
    <w:rsid w:val="0074515A"/>
    <w:rsid w:val="00745FF6"/>
    <w:rsid w:val="00746C7C"/>
    <w:rsid w:val="00747C2B"/>
    <w:rsid w:val="00747D51"/>
    <w:rsid w:val="007517C4"/>
    <w:rsid w:val="0075367F"/>
    <w:rsid w:val="007562FF"/>
    <w:rsid w:val="00757A49"/>
    <w:rsid w:val="00760DA8"/>
    <w:rsid w:val="007613EC"/>
    <w:rsid w:val="007638CE"/>
    <w:rsid w:val="00763DE9"/>
    <w:rsid w:val="00765514"/>
    <w:rsid w:val="0077237E"/>
    <w:rsid w:val="007726C4"/>
    <w:rsid w:val="0077312D"/>
    <w:rsid w:val="00773344"/>
    <w:rsid w:val="007736F7"/>
    <w:rsid w:val="0077776B"/>
    <w:rsid w:val="00777F1A"/>
    <w:rsid w:val="00781A60"/>
    <w:rsid w:val="00782164"/>
    <w:rsid w:val="00784A0A"/>
    <w:rsid w:val="00787CF0"/>
    <w:rsid w:val="00790B9A"/>
    <w:rsid w:val="00792B7B"/>
    <w:rsid w:val="0079370E"/>
    <w:rsid w:val="007956C2"/>
    <w:rsid w:val="007962D7"/>
    <w:rsid w:val="00797661"/>
    <w:rsid w:val="007A125F"/>
    <w:rsid w:val="007A16BB"/>
    <w:rsid w:val="007A1EF2"/>
    <w:rsid w:val="007A2672"/>
    <w:rsid w:val="007A35C1"/>
    <w:rsid w:val="007A3D73"/>
    <w:rsid w:val="007A43E7"/>
    <w:rsid w:val="007A4EB3"/>
    <w:rsid w:val="007A514B"/>
    <w:rsid w:val="007A6BD5"/>
    <w:rsid w:val="007A745F"/>
    <w:rsid w:val="007A746D"/>
    <w:rsid w:val="007B232B"/>
    <w:rsid w:val="007B2CB4"/>
    <w:rsid w:val="007B50E8"/>
    <w:rsid w:val="007B5180"/>
    <w:rsid w:val="007B5314"/>
    <w:rsid w:val="007B6F67"/>
    <w:rsid w:val="007B7532"/>
    <w:rsid w:val="007B7E49"/>
    <w:rsid w:val="007B7E81"/>
    <w:rsid w:val="007C0FEB"/>
    <w:rsid w:val="007C2D1F"/>
    <w:rsid w:val="007C5CC6"/>
    <w:rsid w:val="007C61BE"/>
    <w:rsid w:val="007C7CB0"/>
    <w:rsid w:val="007D07DA"/>
    <w:rsid w:val="007D0C4C"/>
    <w:rsid w:val="007D3DB6"/>
    <w:rsid w:val="007D51AF"/>
    <w:rsid w:val="007D5D5A"/>
    <w:rsid w:val="007D7F56"/>
    <w:rsid w:val="007E017A"/>
    <w:rsid w:val="007E3CDB"/>
    <w:rsid w:val="007E3D29"/>
    <w:rsid w:val="007E3F27"/>
    <w:rsid w:val="007E61FB"/>
    <w:rsid w:val="007F0760"/>
    <w:rsid w:val="007F123C"/>
    <w:rsid w:val="007F1BC6"/>
    <w:rsid w:val="007F2FCA"/>
    <w:rsid w:val="007F2FD6"/>
    <w:rsid w:val="007F3149"/>
    <w:rsid w:val="007F3B7E"/>
    <w:rsid w:val="007F4386"/>
    <w:rsid w:val="007F47A8"/>
    <w:rsid w:val="007F6C09"/>
    <w:rsid w:val="007F7F7B"/>
    <w:rsid w:val="00800952"/>
    <w:rsid w:val="0080097A"/>
    <w:rsid w:val="00801154"/>
    <w:rsid w:val="008013B7"/>
    <w:rsid w:val="00801493"/>
    <w:rsid w:val="00801EB6"/>
    <w:rsid w:val="008021FE"/>
    <w:rsid w:val="0080263D"/>
    <w:rsid w:val="008028EA"/>
    <w:rsid w:val="0080295F"/>
    <w:rsid w:val="00803AFA"/>
    <w:rsid w:val="008048A1"/>
    <w:rsid w:val="008050F4"/>
    <w:rsid w:val="008052C0"/>
    <w:rsid w:val="00805973"/>
    <w:rsid w:val="008076FF"/>
    <w:rsid w:val="00814120"/>
    <w:rsid w:val="008148CB"/>
    <w:rsid w:val="00815E14"/>
    <w:rsid w:val="00816029"/>
    <w:rsid w:val="00816584"/>
    <w:rsid w:val="00816EC7"/>
    <w:rsid w:val="0081741E"/>
    <w:rsid w:val="00821488"/>
    <w:rsid w:val="00821CCF"/>
    <w:rsid w:val="008238E9"/>
    <w:rsid w:val="0082497E"/>
    <w:rsid w:val="008250C2"/>
    <w:rsid w:val="00825B37"/>
    <w:rsid w:val="00826FA4"/>
    <w:rsid w:val="00827774"/>
    <w:rsid w:val="00830B2D"/>
    <w:rsid w:val="00831931"/>
    <w:rsid w:val="008339AE"/>
    <w:rsid w:val="00834E21"/>
    <w:rsid w:val="00834EEA"/>
    <w:rsid w:val="00834F58"/>
    <w:rsid w:val="00835D86"/>
    <w:rsid w:val="008364BA"/>
    <w:rsid w:val="00836C16"/>
    <w:rsid w:val="00836C33"/>
    <w:rsid w:val="00837378"/>
    <w:rsid w:val="00837DF0"/>
    <w:rsid w:val="0084358A"/>
    <w:rsid w:val="0084368E"/>
    <w:rsid w:val="00847B66"/>
    <w:rsid w:val="00850F09"/>
    <w:rsid w:val="008541CF"/>
    <w:rsid w:val="00855B96"/>
    <w:rsid w:val="00855BA5"/>
    <w:rsid w:val="00855CB1"/>
    <w:rsid w:val="00856B80"/>
    <w:rsid w:val="008575FE"/>
    <w:rsid w:val="00857F23"/>
    <w:rsid w:val="00861E88"/>
    <w:rsid w:val="008625F3"/>
    <w:rsid w:val="00864F3E"/>
    <w:rsid w:val="0086520D"/>
    <w:rsid w:val="00866A8B"/>
    <w:rsid w:val="008673CD"/>
    <w:rsid w:val="00867D48"/>
    <w:rsid w:val="008702E3"/>
    <w:rsid w:val="008726DA"/>
    <w:rsid w:val="00873248"/>
    <w:rsid w:val="0087466D"/>
    <w:rsid w:val="00875589"/>
    <w:rsid w:val="00875659"/>
    <w:rsid w:val="008759A2"/>
    <w:rsid w:val="008759C1"/>
    <w:rsid w:val="00876820"/>
    <w:rsid w:val="00881296"/>
    <w:rsid w:val="0088137D"/>
    <w:rsid w:val="00886925"/>
    <w:rsid w:val="00887013"/>
    <w:rsid w:val="00887F90"/>
    <w:rsid w:val="00887FCB"/>
    <w:rsid w:val="008901DC"/>
    <w:rsid w:val="00890BB2"/>
    <w:rsid w:val="00891BAD"/>
    <w:rsid w:val="00892459"/>
    <w:rsid w:val="00892A48"/>
    <w:rsid w:val="0089371D"/>
    <w:rsid w:val="00893E8E"/>
    <w:rsid w:val="008941CB"/>
    <w:rsid w:val="0089483A"/>
    <w:rsid w:val="00896233"/>
    <w:rsid w:val="00896505"/>
    <w:rsid w:val="008971BA"/>
    <w:rsid w:val="008972E8"/>
    <w:rsid w:val="008973C1"/>
    <w:rsid w:val="008A1CD8"/>
    <w:rsid w:val="008A4738"/>
    <w:rsid w:val="008A4856"/>
    <w:rsid w:val="008A7CA0"/>
    <w:rsid w:val="008B015B"/>
    <w:rsid w:val="008B3B3B"/>
    <w:rsid w:val="008B3F93"/>
    <w:rsid w:val="008B4093"/>
    <w:rsid w:val="008B5481"/>
    <w:rsid w:val="008B61A0"/>
    <w:rsid w:val="008B64B5"/>
    <w:rsid w:val="008B6649"/>
    <w:rsid w:val="008C0230"/>
    <w:rsid w:val="008C21BC"/>
    <w:rsid w:val="008C7451"/>
    <w:rsid w:val="008D0B29"/>
    <w:rsid w:val="008D0ED1"/>
    <w:rsid w:val="008D1C09"/>
    <w:rsid w:val="008D2175"/>
    <w:rsid w:val="008D22F9"/>
    <w:rsid w:val="008D53BD"/>
    <w:rsid w:val="008D6B17"/>
    <w:rsid w:val="008E180D"/>
    <w:rsid w:val="008E50F2"/>
    <w:rsid w:val="008E6756"/>
    <w:rsid w:val="008F04A5"/>
    <w:rsid w:val="008F22D3"/>
    <w:rsid w:val="008F23D2"/>
    <w:rsid w:val="008F34EC"/>
    <w:rsid w:val="008F3A44"/>
    <w:rsid w:val="008F3B70"/>
    <w:rsid w:val="008F3FF9"/>
    <w:rsid w:val="008F4B7A"/>
    <w:rsid w:val="008F5165"/>
    <w:rsid w:val="008F6BC2"/>
    <w:rsid w:val="008F6E38"/>
    <w:rsid w:val="00901176"/>
    <w:rsid w:val="009017EF"/>
    <w:rsid w:val="009019CD"/>
    <w:rsid w:val="00904635"/>
    <w:rsid w:val="00905C08"/>
    <w:rsid w:val="009062F2"/>
    <w:rsid w:val="00906B52"/>
    <w:rsid w:val="00907494"/>
    <w:rsid w:val="009108E9"/>
    <w:rsid w:val="00912144"/>
    <w:rsid w:val="00912151"/>
    <w:rsid w:val="0091245A"/>
    <w:rsid w:val="009131B4"/>
    <w:rsid w:val="00915FD0"/>
    <w:rsid w:val="00916730"/>
    <w:rsid w:val="00916CA9"/>
    <w:rsid w:val="0092095B"/>
    <w:rsid w:val="00920E1C"/>
    <w:rsid w:val="009233EE"/>
    <w:rsid w:val="00923549"/>
    <w:rsid w:val="00923B87"/>
    <w:rsid w:val="009242A0"/>
    <w:rsid w:val="009247C3"/>
    <w:rsid w:val="00925B11"/>
    <w:rsid w:val="009267BC"/>
    <w:rsid w:val="0092691D"/>
    <w:rsid w:val="009273B1"/>
    <w:rsid w:val="00927456"/>
    <w:rsid w:val="00931DE1"/>
    <w:rsid w:val="00931E94"/>
    <w:rsid w:val="00932418"/>
    <w:rsid w:val="0093665A"/>
    <w:rsid w:val="00936C1C"/>
    <w:rsid w:val="00936CDD"/>
    <w:rsid w:val="009372C6"/>
    <w:rsid w:val="00943EE1"/>
    <w:rsid w:val="009443AA"/>
    <w:rsid w:val="00944BEC"/>
    <w:rsid w:val="00944CE1"/>
    <w:rsid w:val="00945401"/>
    <w:rsid w:val="009456A0"/>
    <w:rsid w:val="00946160"/>
    <w:rsid w:val="009503BB"/>
    <w:rsid w:val="009523A8"/>
    <w:rsid w:val="00952869"/>
    <w:rsid w:val="00952ECC"/>
    <w:rsid w:val="00953305"/>
    <w:rsid w:val="00955D7F"/>
    <w:rsid w:val="00956B25"/>
    <w:rsid w:val="00956DA3"/>
    <w:rsid w:val="009572E6"/>
    <w:rsid w:val="009630D3"/>
    <w:rsid w:val="00963C21"/>
    <w:rsid w:val="00963C36"/>
    <w:rsid w:val="009647A4"/>
    <w:rsid w:val="009649FC"/>
    <w:rsid w:val="009650FF"/>
    <w:rsid w:val="00967303"/>
    <w:rsid w:val="009676F5"/>
    <w:rsid w:val="00970019"/>
    <w:rsid w:val="009706FB"/>
    <w:rsid w:val="00972252"/>
    <w:rsid w:val="009727C0"/>
    <w:rsid w:val="00974327"/>
    <w:rsid w:val="009762FC"/>
    <w:rsid w:val="00976867"/>
    <w:rsid w:val="00976F90"/>
    <w:rsid w:val="00980A43"/>
    <w:rsid w:val="00982352"/>
    <w:rsid w:val="0098401F"/>
    <w:rsid w:val="009845BC"/>
    <w:rsid w:val="00984703"/>
    <w:rsid w:val="009863B1"/>
    <w:rsid w:val="0098693E"/>
    <w:rsid w:val="00986BBA"/>
    <w:rsid w:val="00986E7E"/>
    <w:rsid w:val="009930FC"/>
    <w:rsid w:val="00993A4A"/>
    <w:rsid w:val="00993B20"/>
    <w:rsid w:val="009941F9"/>
    <w:rsid w:val="00994596"/>
    <w:rsid w:val="009959A8"/>
    <w:rsid w:val="00995D65"/>
    <w:rsid w:val="00995E7F"/>
    <w:rsid w:val="0099605C"/>
    <w:rsid w:val="009966F4"/>
    <w:rsid w:val="00996E6F"/>
    <w:rsid w:val="009A1167"/>
    <w:rsid w:val="009A148F"/>
    <w:rsid w:val="009A15F4"/>
    <w:rsid w:val="009A17A1"/>
    <w:rsid w:val="009A22E6"/>
    <w:rsid w:val="009A3427"/>
    <w:rsid w:val="009A404D"/>
    <w:rsid w:val="009A4D99"/>
    <w:rsid w:val="009A4DD4"/>
    <w:rsid w:val="009A4F3C"/>
    <w:rsid w:val="009A56B2"/>
    <w:rsid w:val="009A6665"/>
    <w:rsid w:val="009A6870"/>
    <w:rsid w:val="009B027B"/>
    <w:rsid w:val="009B1740"/>
    <w:rsid w:val="009B3FAE"/>
    <w:rsid w:val="009B5AFA"/>
    <w:rsid w:val="009B65ED"/>
    <w:rsid w:val="009B68EA"/>
    <w:rsid w:val="009C0145"/>
    <w:rsid w:val="009C0ACF"/>
    <w:rsid w:val="009C0B11"/>
    <w:rsid w:val="009C2553"/>
    <w:rsid w:val="009C48CE"/>
    <w:rsid w:val="009C6245"/>
    <w:rsid w:val="009C63A4"/>
    <w:rsid w:val="009C6799"/>
    <w:rsid w:val="009D1268"/>
    <w:rsid w:val="009D47D2"/>
    <w:rsid w:val="009D4853"/>
    <w:rsid w:val="009D5F45"/>
    <w:rsid w:val="009E1FD8"/>
    <w:rsid w:val="009E2E3C"/>
    <w:rsid w:val="009E3D83"/>
    <w:rsid w:val="009E4AFD"/>
    <w:rsid w:val="009E5AFC"/>
    <w:rsid w:val="009E7D74"/>
    <w:rsid w:val="009F20B9"/>
    <w:rsid w:val="009F2C32"/>
    <w:rsid w:val="009F2C49"/>
    <w:rsid w:val="009F3AD2"/>
    <w:rsid w:val="009F4177"/>
    <w:rsid w:val="009F5B57"/>
    <w:rsid w:val="009F6A32"/>
    <w:rsid w:val="009F6CE2"/>
    <w:rsid w:val="009F6E40"/>
    <w:rsid w:val="009F7762"/>
    <w:rsid w:val="00A00749"/>
    <w:rsid w:val="00A01912"/>
    <w:rsid w:val="00A02C1F"/>
    <w:rsid w:val="00A02FD9"/>
    <w:rsid w:val="00A04186"/>
    <w:rsid w:val="00A04D59"/>
    <w:rsid w:val="00A05D15"/>
    <w:rsid w:val="00A06E8F"/>
    <w:rsid w:val="00A07B9F"/>
    <w:rsid w:val="00A1042B"/>
    <w:rsid w:val="00A10A1C"/>
    <w:rsid w:val="00A10C0C"/>
    <w:rsid w:val="00A11808"/>
    <w:rsid w:val="00A135C1"/>
    <w:rsid w:val="00A139CA"/>
    <w:rsid w:val="00A16023"/>
    <w:rsid w:val="00A2014C"/>
    <w:rsid w:val="00A24163"/>
    <w:rsid w:val="00A24535"/>
    <w:rsid w:val="00A246C7"/>
    <w:rsid w:val="00A30364"/>
    <w:rsid w:val="00A3061E"/>
    <w:rsid w:val="00A308A7"/>
    <w:rsid w:val="00A30BE2"/>
    <w:rsid w:val="00A31010"/>
    <w:rsid w:val="00A3222D"/>
    <w:rsid w:val="00A32901"/>
    <w:rsid w:val="00A339E3"/>
    <w:rsid w:val="00A345BC"/>
    <w:rsid w:val="00A35056"/>
    <w:rsid w:val="00A41190"/>
    <w:rsid w:val="00A42EA8"/>
    <w:rsid w:val="00A437A3"/>
    <w:rsid w:val="00A46A51"/>
    <w:rsid w:val="00A46D66"/>
    <w:rsid w:val="00A46E2D"/>
    <w:rsid w:val="00A5185A"/>
    <w:rsid w:val="00A52142"/>
    <w:rsid w:val="00A52371"/>
    <w:rsid w:val="00A54843"/>
    <w:rsid w:val="00A54A5A"/>
    <w:rsid w:val="00A551AE"/>
    <w:rsid w:val="00A562B6"/>
    <w:rsid w:val="00A573CD"/>
    <w:rsid w:val="00A57653"/>
    <w:rsid w:val="00A61366"/>
    <w:rsid w:val="00A61AA7"/>
    <w:rsid w:val="00A63803"/>
    <w:rsid w:val="00A63F39"/>
    <w:rsid w:val="00A66465"/>
    <w:rsid w:val="00A668FA"/>
    <w:rsid w:val="00A678F2"/>
    <w:rsid w:val="00A7078F"/>
    <w:rsid w:val="00A71E8F"/>
    <w:rsid w:val="00A7624B"/>
    <w:rsid w:val="00A76C8D"/>
    <w:rsid w:val="00A77890"/>
    <w:rsid w:val="00A77F2F"/>
    <w:rsid w:val="00A80172"/>
    <w:rsid w:val="00A80982"/>
    <w:rsid w:val="00A81009"/>
    <w:rsid w:val="00A81500"/>
    <w:rsid w:val="00A81AA0"/>
    <w:rsid w:val="00A8538D"/>
    <w:rsid w:val="00A85BF0"/>
    <w:rsid w:val="00A8664C"/>
    <w:rsid w:val="00A86F71"/>
    <w:rsid w:val="00A87E80"/>
    <w:rsid w:val="00A90C4D"/>
    <w:rsid w:val="00A9138B"/>
    <w:rsid w:val="00A914C6"/>
    <w:rsid w:val="00A921E2"/>
    <w:rsid w:val="00A92E06"/>
    <w:rsid w:val="00A94939"/>
    <w:rsid w:val="00A95D4E"/>
    <w:rsid w:val="00A96683"/>
    <w:rsid w:val="00A970E7"/>
    <w:rsid w:val="00A9730E"/>
    <w:rsid w:val="00AA2F7E"/>
    <w:rsid w:val="00AA36DD"/>
    <w:rsid w:val="00AA5DDA"/>
    <w:rsid w:val="00AA5EF0"/>
    <w:rsid w:val="00AA7FE8"/>
    <w:rsid w:val="00AB07B9"/>
    <w:rsid w:val="00AB220A"/>
    <w:rsid w:val="00AB2A8D"/>
    <w:rsid w:val="00AB3171"/>
    <w:rsid w:val="00AB31BB"/>
    <w:rsid w:val="00AB45A7"/>
    <w:rsid w:val="00AB793B"/>
    <w:rsid w:val="00AC1368"/>
    <w:rsid w:val="00AC1C10"/>
    <w:rsid w:val="00AC2542"/>
    <w:rsid w:val="00AC30AC"/>
    <w:rsid w:val="00AC6A61"/>
    <w:rsid w:val="00AC6DB2"/>
    <w:rsid w:val="00AC77CF"/>
    <w:rsid w:val="00AD16CA"/>
    <w:rsid w:val="00AD587A"/>
    <w:rsid w:val="00AD5C48"/>
    <w:rsid w:val="00AD5F03"/>
    <w:rsid w:val="00AD61BC"/>
    <w:rsid w:val="00AE0DC8"/>
    <w:rsid w:val="00AE1549"/>
    <w:rsid w:val="00AE1A2D"/>
    <w:rsid w:val="00AE2E0E"/>
    <w:rsid w:val="00AE33B5"/>
    <w:rsid w:val="00AE3790"/>
    <w:rsid w:val="00AE4645"/>
    <w:rsid w:val="00AE4936"/>
    <w:rsid w:val="00AE4B65"/>
    <w:rsid w:val="00AE5298"/>
    <w:rsid w:val="00AE570E"/>
    <w:rsid w:val="00AE5F92"/>
    <w:rsid w:val="00AE77F3"/>
    <w:rsid w:val="00AE7E4A"/>
    <w:rsid w:val="00AF1C1A"/>
    <w:rsid w:val="00AF631C"/>
    <w:rsid w:val="00AF6526"/>
    <w:rsid w:val="00AF68B4"/>
    <w:rsid w:val="00B01CDC"/>
    <w:rsid w:val="00B01F0E"/>
    <w:rsid w:val="00B02B38"/>
    <w:rsid w:val="00B07C69"/>
    <w:rsid w:val="00B11881"/>
    <w:rsid w:val="00B11AD7"/>
    <w:rsid w:val="00B12754"/>
    <w:rsid w:val="00B178C8"/>
    <w:rsid w:val="00B17984"/>
    <w:rsid w:val="00B179DA"/>
    <w:rsid w:val="00B21AF3"/>
    <w:rsid w:val="00B21CD6"/>
    <w:rsid w:val="00B21D93"/>
    <w:rsid w:val="00B22E69"/>
    <w:rsid w:val="00B24884"/>
    <w:rsid w:val="00B251E6"/>
    <w:rsid w:val="00B2675C"/>
    <w:rsid w:val="00B269E8"/>
    <w:rsid w:val="00B26F25"/>
    <w:rsid w:val="00B30A03"/>
    <w:rsid w:val="00B32379"/>
    <w:rsid w:val="00B35A3D"/>
    <w:rsid w:val="00B36BE3"/>
    <w:rsid w:val="00B36ED8"/>
    <w:rsid w:val="00B40704"/>
    <w:rsid w:val="00B4137D"/>
    <w:rsid w:val="00B428F3"/>
    <w:rsid w:val="00B43190"/>
    <w:rsid w:val="00B458DB"/>
    <w:rsid w:val="00B4799C"/>
    <w:rsid w:val="00B50BCE"/>
    <w:rsid w:val="00B52BAE"/>
    <w:rsid w:val="00B52E9A"/>
    <w:rsid w:val="00B538F9"/>
    <w:rsid w:val="00B546D9"/>
    <w:rsid w:val="00B54DA5"/>
    <w:rsid w:val="00B554BA"/>
    <w:rsid w:val="00B60188"/>
    <w:rsid w:val="00B60821"/>
    <w:rsid w:val="00B609F5"/>
    <w:rsid w:val="00B60B81"/>
    <w:rsid w:val="00B60E8D"/>
    <w:rsid w:val="00B61225"/>
    <w:rsid w:val="00B616A4"/>
    <w:rsid w:val="00B61C3F"/>
    <w:rsid w:val="00B63FB6"/>
    <w:rsid w:val="00B64038"/>
    <w:rsid w:val="00B6431D"/>
    <w:rsid w:val="00B646FC"/>
    <w:rsid w:val="00B65675"/>
    <w:rsid w:val="00B6729D"/>
    <w:rsid w:val="00B679AB"/>
    <w:rsid w:val="00B7132E"/>
    <w:rsid w:val="00B75D07"/>
    <w:rsid w:val="00B75EDD"/>
    <w:rsid w:val="00B76FA1"/>
    <w:rsid w:val="00B805E5"/>
    <w:rsid w:val="00B822E5"/>
    <w:rsid w:val="00B82A1A"/>
    <w:rsid w:val="00B83034"/>
    <w:rsid w:val="00B837D4"/>
    <w:rsid w:val="00B84512"/>
    <w:rsid w:val="00B849FE"/>
    <w:rsid w:val="00B8597B"/>
    <w:rsid w:val="00B91522"/>
    <w:rsid w:val="00B91DFE"/>
    <w:rsid w:val="00B96496"/>
    <w:rsid w:val="00B96982"/>
    <w:rsid w:val="00BA0FEA"/>
    <w:rsid w:val="00BA1108"/>
    <w:rsid w:val="00BA115F"/>
    <w:rsid w:val="00BA1198"/>
    <w:rsid w:val="00BA1925"/>
    <w:rsid w:val="00BA22D2"/>
    <w:rsid w:val="00BA2EC5"/>
    <w:rsid w:val="00BA300A"/>
    <w:rsid w:val="00BA32ED"/>
    <w:rsid w:val="00BA483A"/>
    <w:rsid w:val="00BA7FAE"/>
    <w:rsid w:val="00BB005E"/>
    <w:rsid w:val="00BB027E"/>
    <w:rsid w:val="00BB1288"/>
    <w:rsid w:val="00BB1CE1"/>
    <w:rsid w:val="00BB2757"/>
    <w:rsid w:val="00BB28A4"/>
    <w:rsid w:val="00BB3920"/>
    <w:rsid w:val="00BB70D1"/>
    <w:rsid w:val="00BB73D0"/>
    <w:rsid w:val="00BC1830"/>
    <w:rsid w:val="00BC4050"/>
    <w:rsid w:val="00BC5EED"/>
    <w:rsid w:val="00BC7CEB"/>
    <w:rsid w:val="00BD01E1"/>
    <w:rsid w:val="00BD18A2"/>
    <w:rsid w:val="00BD22EF"/>
    <w:rsid w:val="00BD4859"/>
    <w:rsid w:val="00BD6262"/>
    <w:rsid w:val="00BD68E5"/>
    <w:rsid w:val="00BE0BB7"/>
    <w:rsid w:val="00BE354A"/>
    <w:rsid w:val="00BE4500"/>
    <w:rsid w:val="00BE5E16"/>
    <w:rsid w:val="00BE67B2"/>
    <w:rsid w:val="00BE7766"/>
    <w:rsid w:val="00BF2980"/>
    <w:rsid w:val="00BF39CA"/>
    <w:rsid w:val="00BF4CF6"/>
    <w:rsid w:val="00BF5347"/>
    <w:rsid w:val="00BF5A5D"/>
    <w:rsid w:val="00BF720C"/>
    <w:rsid w:val="00BF7B1C"/>
    <w:rsid w:val="00C00337"/>
    <w:rsid w:val="00C008ED"/>
    <w:rsid w:val="00C010A5"/>
    <w:rsid w:val="00C0162C"/>
    <w:rsid w:val="00C0599B"/>
    <w:rsid w:val="00C072D1"/>
    <w:rsid w:val="00C10E8A"/>
    <w:rsid w:val="00C112CF"/>
    <w:rsid w:val="00C15EB0"/>
    <w:rsid w:val="00C17118"/>
    <w:rsid w:val="00C17130"/>
    <w:rsid w:val="00C17367"/>
    <w:rsid w:val="00C17CB1"/>
    <w:rsid w:val="00C20B66"/>
    <w:rsid w:val="00C23282"/>
    <w:rsid w:val="00C27C98"/>
    <w:rsid w:val="00C3118D"/>
    <w:rsid w:val="00C323E2"/>
    <w:rsid w:val="00C34454"/>
    <w:rsid w:val="00C350D0"/>
    <w:rsid w:val="00C35968"/>
    <w:rsid w:val="00C37B0A"/>
    <w:rsid w:val="00C41C37"/>
    <w:rsid w:val="00C43C46"/>
    <w:rsid w:val="00C44CCB"/>
    <w:rsid w:val="00C45132"/>
    <w:rsid w:val="00C451DE"/>
    <w:rsid w:val="00C4552C"/>
    <w:rsid w:val="00C45CE1"/>
    <w:rsid w:val="00C4634E"/>
    <w:rsid w:val="00C47987"/>
    <w:rsid w:val="00C51803"/>
    <w:rsid w:val="00C52B31"/>
    <w:rsid w:val="00C531C1"/>
    <w:rsid w:val="00C5335E"/>
    <w:rsid w:val="00C53891"/>
    <w:rsid w:val="00C542A7"/>
    <w:rsid w:val="00C56D15"/>
    <w:rsid w:val="00C57709"/>
    <w:rsid w:val="00C6076B"/>
    <w:rsid w:val="00C60827"/>
    <w:rsid w:val="00C60D9C"/>
    <w:rsid w:val="00C61166"/>
    <w:rsid w:val="00C61DF8"/>
    <w:rsid w:val="00C62B8D"/>
    <w:rsid w:val="00C63DF3"/>
    <w:rsid w:val="00C650C9"/>
    <w:rsid w:val="00C66393"/>
    <w:rsid w:val="00C67252"/>
    <w:rsid w:val="00C71D72"/>
    <w:rsid w:val="00C71EDC"/>
    <w:rsid w:val="00C75DE4"/>
    <w:rsid w:val="00C76A76"/>
    <w:rsid w:val="00C8171F"/>
    <w:rsid w:val="00C82391"/>
    <w:rsid w:val="00C83492"/>
    <w:rsid w:val="00C83FC3"/>
    <w:rsid w:val="00C8593B"/>
    <w:rsid w:val="00C86754"/>
    <w:rsid w:val="00C87F52"/>
    <w:rsid w:val="00C912A1"/>
    <w:rsid w:val="00C91315"/>
    <w:rsid w:val="00C91428"/>
    <w:rsid w:val="00C91ABA"/>
    <w:rsid w:val="00C92A8F"/>
    <w:rsid w:val="00C95A8B"/>
    <w:rsid w:val="00C95FF4"/>
    <w:rsid w:val="00C964D5"/>
    <w:rsid w:val="00C97E96"/>
    <w:rsid w:val="00CA1734"/>
    <w:rsid w:val="00CA2C09"/>
    <w:rsid w:val="00CA3114"/>
    <w:rsid w:val="00CA528C"/>
    <w:rsid w:val="00CA5416"/>
    <w:rsid w:val="00CA6360"/>
    <w:rsid w:val="00CA77F3"/>
    <w:rsid w:val="00CA7DA6"/>
    <w:rsid w:val="00CB1442"/>
    <w:rsid w:val="00CB1ABE"/>
    <w:rsid w:val="00CB3419"/>
    <w:rsid w:val="00CB36C1"/>
    <w:rsid w:val="00CB69DA"/>
    <w:rsid w:val="00CB75E5"/>
    <w:rsid w:val="00CC43CC"/>
    <w:rsid w:val="00CC4B16"/>
    <w:rsid w:val="00CC4CBB"/>
    <w:rsid w:val="00CC59A3"/>
    <w:rsid w:val="00CC7662"/>
    <w:rsid w:val="00CD0A0E"/>
    <w:rsid w:val="00CD1741"/>
    <w:rsid w:val="00CD3332"/>
    <w:rsid w:val="00CD483B"/>
    <w:rsid w:val="00CD4DAA"/>
    <w:rsid w:val="00CD4E31"/>
    <w:rsid w:val="00CD51AE"/>
    <w:rsid w:val="00CD6EC6"/>
    <w:rsid w:val="00CD7D89"/>
    <w:rsid w:val="00CE008F"/>
    <w:rsid w:val="00CE249D"/>
    <w:rsid w:val="00CE251B"/>
    <w:rsid w:val="00CE3E1F"/>
    <w:rsid w:val="00CE51A1"/>
    <w:rsid w:val="00CE5BEE"/>
    <w:rsid w:val="00CE719E"/>
    <w:rsid w:val="00CE71F0"/>
    <w:rsid w:val="00CE7201"/>
    <w:rsid w:val="00CE7361"/>
    <w:rsid w:val="00CF18A6"/>
    <w:rsid w:val="00CF1F8F"/>
    <w:rsid w:val="00CF21D2"/>
    <w:rsid w:val="00CF2CDC"/>
    <w:rsid w:val="00CF3446"/>
    <w:rsid w:val="00CF5CCF"/>
    <w:rsid w:val="00D020C9"/>
    <w:rsid w:val="00D0381D"/>
    <w:rsid w:val="00D04C09"/>
    <w:rsid w:val="00D055C6"/>
    <w:rsid w:val="00D06050"/>
    <w:rsid w:val="00D06AE1"/>
    <w:rsid w:val="00D0716E"/>
    <w:rsid w:val="00D07213"/>
    <w:rsid w:val="00D10B56"/>
    <w:rsid w:val="00D116C7"/>
    <w:rsid w:val="00D11764"/>
    <w:rsid w:val="00D12C99"/>
    <w:rsid w:val="00D14736"/>
    <w:rsid w:val="00D1484B"/>
    <w:rsid w:val="00D16D66"/>
    <w:rsid w:val="00D17B3D"/>
    <w:rsid w:val="00D207D1"/>
    <w:rsid w:val="00D21B83"/>
    <w:rsid w:val="00D23BE8"/>
    <w:rsid w:val="00D23F88"/>
    <w:rsid w:val="00D24FF5"/>
    <w:rsid w:val="00D26644"/>
    <w:rsid w:val="00D302AA"/>
    <w:rsid w:val="00D318D3"/>
    <w:rsid w:val="00D323CF"/>
    <w:rsid w:val="00D332CC"/>
    <w:rsid w:val="00D336EA"/>
    <w:rsid w:val="00D34551"/>
    <w:rsid w:val="00D34CB0"/>
    <w:rsid w:val="00D35B12"/>
    <w:rsid w:val="00D36808"/>
    <w:rsid w:val="00D36935"/>
    <w:rsid w:val="00D36D32"/>
    <w:rsid w:val="00D37263"/>
    <w:rsid w:val="00D37FB5"/>
    <w:rsid w:val="00D40AA6"/>
    <w:rsid w:val="00D4241E"/>
    <w:rsid w:val="00D43692"/>
    <w:rsid w:val="00D4402A"/>
    <w:rsid w:val="00D4433F"/>
    <w:rsid w:val="00D4462E"/>
    <w:rsid w:val="00D45951"/>
    <w:rsid w:val="00D460B1"/>
    <w:rsid w:val="00D466AF"/>
    <w:rsid w:val="00D4715D"/>
    <w:rsid w:val="00D47349"/>
    <w:rsid w:val="00D501F1"/>
    <w:rsid w:val="00D53088"/>
    <w:rsid w:val="00D53313"/>
    <w:rsid w:val="00D538B6"/>
    <w:rsid w:val="00D54FE8"/>
    <w:rsid w:val="00D55AE8"/>
    <w:rsid w:val="00D60329"/>
    <w:rsid w:val="00D674B4"/>
    <w:rsid w:val="00D70E80"/>
    <w:rsid w:val="00D736F4"/>
    <w:rsid w:val="00D73D28"/>
    <w:rsid w:val="00D74308"/>
    <w:rsid w:val="00D754D1"/>
    <w:rsid w:val="00D76AC7"/>
    <w:rsid w:val="00D76AED"/>
    <w:rsid w:val="00D7773B"/>
    <w:rsid w:val="00D777C7"/>
    <w:rsid w:val="00D80466"/>
    <w:rsid w:val="00D80757"/>
    <w:rsid w:val="00D80972"/>
    <w:rsid w:val="00D81493"/>
    <w:rsid w:val="00D859A9"/>
    <w:rsid w:val="00D86E77"/>
    <w:rsid w:val="00D904D2"/>
    <w:rsid w:val="00D926B3"/>
    <w:rsid w:val="00D93100"/>
    <w:rsid w:val="00D9330B"/>
    <w:rsid w:val="00D95446"/>
    <w:rsid w:val="00D95D8B"/>
    <w:rsid w:val="00D95FBD"/>
    <w:rsid w:val="00D97AE3"/>
    <w:rsid w:val="00DA03D8"/>
    <w:rsid w:val="00DA06B4"/>
    <w:rsid w:val="00DA0EED"/>
    <w:rsid w:val="00DA1DA7"/>
    <w:rsid w:val="00DA36C1"/>
    <w:rsid w:val="00DA46D2"/>
    <w:rsid w:val="00DA56F4"/>
    <w:rsid w:val="00DA798B"/>
    <w:rsid w:val="00DB0284"/>
    <w:rsid w:val="00DB0B05"/>
    <w:rsid w:val="00DB271E"/>
    <w:rsid w:val="00DB3BB8"/>
    <w:rsid w:val="00DB3D1A"/>
    <w:rsid w:val="00DB5643"/>
    <w:rsid w:val="00DB5A35"/>
    <w:rsid w:val="00DC1AF5"/>
    <w:rsid w:val="00DC1B52"/>
    <w:rsid w:val="00DC29AA"/>
    <w:rsid w:val="00DC5C2D"/>
    <w:rsid w:val="00DC5F65"/>
    <w:rsid w:val="00DC64EC"/>
    <w:rsid w:val="00DC6635"/>
    <w:rsid w:val="00DC781C"/>
    <w:rsid w:val="00DC7A91"/>
    <w:rsid w:val="00DD39FB"/>
    <w:rsid w:val="00DD495C"/>
    <w:rsid w:val="00DD5F91"/>
    <w:rsid w:val="00DD6766"/>
    <w:rsid w:val="00DD697D"/>
    <w:rsid w:val="00DE1F00"/>
    <w:rsid w:val="00DE3CB0"/>
    <w:rsid w:val="00DE491D"/>
    <w:rsid w:val="00DF034C"/>
    <w:rsid w:val="00DF2BFF"/>
    <w:rsid w:val="00DF3A78"/>
    <w:rsid w:val="00DF5954"/>
    <w:rsid w:val="00DF75F6"/>
    <w:rsid w:val="00DF7AFF"/>
    <w:rsid w:val="00E01254"/>
    <w:rsid w:val="00E01DAA"/>
    <w:rsid w:val="00E045BE"/>
    <w:rsid w:val="00E04B73"/>
    <w:rsid w:val="00E062D9"/>
    <w:rsid w:val="00E06764"/>
    <w:rsid w:val="00E07545"/>
    <w:rsid w:val="00E07C41"/>
    <w:rsid w:val="00E07FB3"/>
    <w:rsid w:val="00E10E03"/>
    <w:rsid w:val="00E11AB3"/>
    <w:rsid w:val="00E11EA3"/>
    <w:rsid w:val="00E12163"/>
    <w:rsid w:val="00E12CAF"/>
    <w:rsid w:val="00E13487"/>
    <w:rsid w:val="00E13C0A"/>
    <w:rsid w:val="00E1536A"/>
    <w:rsid w:val="00E15453"/>
    <w:rsid w:val="00E15972"/>
    <w:rsid w:val="00E15982"/>
    <w:rsid w:val="00E162BF"/>
    <w:rsid w:val="00E165EB"/>
    <w:rsid w:val="00E16612"/>
    <w:rsid w:val="00E170F2"/>
    <w:rsid w:val="00E2228B"/>
    <w:rsid w:val="00E2256B"/>
    <w:rsid w:val="00E2265F"/>
    <w:rsid w:val="00E23B24"/>
    <w:rsid w:val="00E23F9D"/>
    <w:rsid w:val="00E24109"/>
    <w:rsid w:val="00E24445"/>
    <w:rsid w:val="00E26E38"/>
    <w:rsid w:val="00E309EC"/>
    <w:rsid w:val="00E318EA"/>
    <w:rsid w:val="00E347B8"/>
    <w:rsid w:val="00E404FD"/>
    <w:rsid w:val="00E42D58"/>
    <w:rsid w:val="00E42EB5"/>
    <w:rsid w:val="00E450B2"/>
    <w:rsid w:val="00E457FB"/>
    <w:rsid w:val="00E51513"/>
    <w:rsid w:val="00E51532"/>
    <w:rsid w:val="00E5323F"/>
    <w:rsid w:val="00E54296"/>
    <w:rsid w:val="00E5625D"/>
    <w:rsid w:val="00E56D5C"/>
    <w:rsid w:val="00E5707F"/>
    <w:rsid w:val="00E57C0A"/>
    <w:rsid w:val="00E57F04"/>
    <w:rsid w:val="00E601F0"/>
    <w:rsid w:val="00E605E2"/>
    <w:rsid w:val="00E60E03"/>
    <w:rsid w:val="00E610AC"/>
    <w:rsid w:val="00E61BAF"/>
    <w:rsid w:val="00E62165"/>
    <w:rsid w:val="00E62744"/>
    <w:rsid w:val="00E65717"/>
    <w:rsid w:val="00E66714"/>
    <w:rsid w:val="00E66B23"/>
    <w:rsid w:val="00E66D66"/>
    <w:rsid w:val="00E72FCB"/>
    <w:rsid w:val="00E75010"/>
    <w:rsid w:val="00E758FB"/>
    <w:rsid w:val="00E76B40"/>
    <w:rsid w:val="00E801AD"/>
    <w:rsid w:val="00E80C74"/>
    <w:rsid w:val="00E83811"/>
    <w:rsid w:val="00E839AE"/>
    <w:rsid w:val="00E84BC8"/>
    <w:rsid w:val="00E85634"/>
    <w:rsid w:val="00E86EFD"/>
    <w:rsid w:val="00E90382"/>
    <w:rsid w:val="00E917BF"/>
    <w:rsid w:val="00E9285C"/>
    <w:rsid w:val="00E92DA3"/>
    <w:rsid w:val="00E934E6"/>
    <w:rsid w:val="00E94E28"/>
    <w:rsid w:val="00E97860"/>
    <w:rsid w:val="00EA0453"/>
    <w:rsid w:val="00EA0DE0"/>
    <w:rsid w:val="00EA1753"/>
    <w:rsid w:val="00EA24A4"/>
    <w:rsid w:val="00EA256D"/>
    <w:rsid w:val="00EA25F3"/>
    <w:rsid w:val="00EA2F0F"/>
    <w:rsid w:val="00EA4205"/>
    <w:rsid w:val="00EA4678"/>
    <w:rsid w:val="00EA6118"/>
    <w:rsid w:val="00EA7EA5"/>
    <w:rsid w:val="00EB248C"/>
    <w:rsid w:val="00EB24BD"/>
    <w:rsid w:val="00EB45D3"/>
    <w:rsid w:val="00EB4E0C"/>
    <w:rsid w:val="00EB569B"/>
    <w:rsid w:val="00EB5BC9"/>
    <w:rsid w:val="00EB655A"/>
    <w:rsid w:val="00EC2456"/>
    <w:rsid w:val="00EC5A88"/>
    <w:rsid w:val="00EC79EE"/>
    <w:rsid w:val="00ED1843"/>
    <w:rsid w:val="00ED1FA7"/>
    <w:rsid w:val="00ED21A7"/>
    <w:rsid w:val="00ED3EC4"/>
    <w:rsid w:val="00ED42AF"/>
    <w:rsid w:val="00ED5305"/>
    <w:rsid w:val="00ED5548"/>
    <w:rsid w:val="00ED5551"/>
    <w:rsid w:val="00ED5ECE"/>
    <w:rsid w:val="00ED6752"/>
    <w:rsid w:val="00ED7379"/>
    <w:rsid w:val="00EE0715"/>
    <w:rsid w:val="00EE16E7"/>
    <w:rsid w:val="00EE1F88"/>
    <w:rsid w:val="00EE2820"/>
    <w:rsid w:val="00EE3DDD"/>
    <w:rsid w:val="00EE64E5"/>
    <w:rsid w:val="00EE7083"/>
    <w:rsid w:val="00EE70D8"/>
    <w:rsid w:val="00EF2873"/>
    <w:rsid w:val="00EF2A8F"/>
    <w:rsid w:val="00EF3396"/>
    <w:rsid w:val="00EF4DCE"/>
    <w:rsid w:val="00EF5E03"/>
    <w:rsid w:val="00EF6660"/>
    <w:rsid w:val="00EF67F5"/>
    <w:rsid w:val="00F00366"/>
    <w:rsid w:val="00F0050E"/>
    <w:rsid w:val="00F02BBC"/>
    <w:rsid w:val="00F02CE1"/>
    <w:rsid w:val="00F03F28"/>
    <w:rsid w:val="00F05156"/>
    <w:rsid w:val="00F05AFC"/>
    <w:rsid w:val="00F067E2"/>
    <w:rsid w:val="00F10632"/>
    <w:rsid w:val="00F119F9"/>
    <w:rsid w:val="00F1215B"/>
    <w:rsid w:val="00F13D2D"/>
    <w:rsid w:val="00F146BA"/>
    <w:rsid w:val="00F14BA7"/>
    <w:rsid w:val="00F158D0"/>
    <w:rsid w:val="00F15E2A"/>
    <w:rsid w:val="00F16373"/>
    <w:rsid w:val="00F171D8"/>
    <w:rsid w:val="00F1783B"/>
    <w:rsid w:val="00F207C2"/>
    <w:rsid w:val="00F218EA"/>
    <w:rsid w:val="00F21CA4"/>
    <w:rsid w:val="00F2225D"/>
    <w:rsid w:val="00F2362A"/>
    <w:rsid w:val="00F238C6"/>
    <w:rsid w:val="00F264EA"/>
    <w:rsid w:val="00F26744"/>
    <w:rsid w:val="00F27484"/>
    <w:rsid w:val="00F27E8C"/>
    <w:rsid w:val="00F30130"/>
    <w:rsid w:val="00F30894"/>
    <w:rsid w:val="00F31715"/>
    <w:rsid w:val="00F3190D"/>
    <w:rsid w:val="00F32805"/>
    <w:rsid w:val="00F337E0"/>
    <w:rsid w:val="00F34823"/>
    <w:rsid w:val="00F34987"/>
    <w:rsid w:val="00F34CE5"/>
    <w:rsid w:val="00F355FE"/>
    <w:rsid w:val="00F3649E"/>
    <w:rsid w:val="00F40484"/>
    <w:rsid w:val="00F412F2"/>
    <w:rsid w:val="00F41DF7"/>
    <w:rsid w:val="00F427F8"/>
    <w:rsid w:val="00F42D6D"/>
    <w:rsid w:val="00F432FE"/>
    <w:rsid w:val="00F443E3"/>
    <w:rsid w:val="00F44643"/>
    <w:rsid w:val="00F44CD0"/>
    <w:rsid w:val="00F468A9"/>
    <w:rsid w:val="00F47CA8"/>
    <w:rsid w:val="00F50D88"/>
    <w:rsid w:val="00F51CCA"/>
    <w:rsid w:val="00F520B1"/>
    <w:rsid w:val="00F521EA"/>
    <w:rsid w:val="00F53163"/>
    <w:rsid w:val="00F54262"/>
    <w:rsid w:val="00F54992"/>
    <w:rsid w:val="00F55A8B"/>
    <w:rsid w:val="00F55AF0"/>
    <w:rsid w:val="00F56CF4"/>
    <w:rsid w:val="00F60BD5"/>
    <w:rsid w:val="00F60C07"/>
    <w:rsid w:val="00F6321D"/>
    <w:rsid w:val="00F645B2"/>
    <w:rsid w:val="00F64EC8"/>
    <w:rsid w:val="00F6612A"/>
    <w:rsid w:val="00F6620D"/>
    <w:rsid w:val="00F66734"/>
    <w:rsid w:val="00F70231"/>
    <w:rsid w:val="00F71C7B"/>
    <w:rsid w:val="00F72C6B"/>
    <w:rsid w:val="00F73D4E"/>
    <w:rsid w:val="00F74EC0"/>
    <w:rsid w:val="00F750A1"/>
    <w:rsid w:val="00F757A5"/>
    <w:rsid w:val="00F76D55"/>
    <w:rsid w:val="00F81B9A"/>
    <w:rsid w:val="00F821D4"/>
    <w:rsid w:val="00F828FB"/>
    <w:rsid w:val="00F83AC2"/>
    <w:rsid w:val="00F852DB"/>
    <w:rsid w:val="00F86445"/>
    <w:rsid w:val="00F87903"/>
    <w:rsid w:val="00F87B6B"/>
    <w:rsid w:val="00F93389"/>
    <w:rsid w:val="00F94502"/>
    <w:rsid w:val="00F947FD"/>
    <w:rsid w:val="00F95308"/>
    <w:rsid w:val="00F955F8"/>
    <w:rsid w:val="00F970D0"/>
    <w:rsid w:val="00FA34B6"/>
    <w:rsid w:val="00FA3868"/>
    <w:rsid w:val="00FA4A33"/>
    <w:rsid w:val="00FA4D6B"/>
    <w:rsid w:val="00FA7C34"/>
    <w:rsid w:val="00FB0437"/>
    <w:rsid w:val="00FB0E12"/>
    <w:rsid w:val="00FB1FC2"/>
    <w:rsid w:val="00FB3D18"/>
    <w:rsid w:val="00FB4910"/>
    <w:rsid w:val="00FB6AB2"/>
    <w:rsid w:val="00FB7ED7"/>
    <w:rsid w:val="00FC186D"/>
    <w:rsid w:val="00FC315E"/>
    <w:rsid w:val="00FC3A0D"/>
    <w:rsid w:val="00FC481F"/>
    <w:rsid w:val="00FC601C"/>
    <w:rsid w:val="00FC6ADE"/>
    <w:rsid w:val="00FC6C77"/>
    <w:rsid w:val="00FD019C"/>
    <w:rsid w:val="00FD0630"/>
    <w:rsid w:val="00FD1250"/>
    <w:rsid w:val="00FD1F2C"/>
    <w:rsid w:val="00FD2B6F"/>
    <w:rsid w:val="00FD2F9A"/>
    <w:rsid w:val="00FD47BB"/>
    <w:rsid w:val="00FD4F2D"/>
    <w:rsid w:val="00FD4FF3"/>
    <w:rsid w:val="00FD6276"/>
    <w:rsid w:val="00FD6D93"/>
    <w:rsid w:val="00FE091D"/>
    <w:rsid w:val="00FE223E"/>
    <w:rsid w:val="00FE2F09"/>
    <w:rsid w:val="00FE2F79"/>
    <w:rsid w:val="00FE3468"/>
    <w:rsid w:val="00FE3616"/>
    <w:rsid w:val="00FE3DA3"/>
    <w:rsid w:val="00FE4BF4"/>
    <w:rsid w:val="00FE696B"/>
    <w:rsid w:val="00FE6BC5"/>
    <w:rsid w:val="00FE6F2E"/>
    <w:rsid w:val="00FE72BF"/>
    <w:rsid w:val="00FE7572"/>
    <w:rsid w:val="00FE7A52"/>
    <w:rsid w:val="00FE7F26"/>
    <w:rsid w:val="00FF040B"/>
    <w:rsid w:val="00FF1D22"/>
    <w:rsid w:val="00FF2829"/>
    <w:rsid w:val="00FF2A58"/>
    <w:rsid w:val="00FF2D12"/>
    <w:rsid w:val="00FF3BB0"/>
    <w:rsid w:val="00FF6F99"/>
    <w:rsid w:val="00FF79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B3B9681"/>
  <w15:chartTrackingRefBased/>
  <w15:docId w15:val="{58430C5F-F8A0-448F-A343-8DF4AA4F98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</w:pPr>
    <w:rPr>
      <w:rFonts w:ascii="CG Times" w:hAnsi="CG Times"/>
      <w:snapToGrid w:val="0"/>
      <w:sz w:val="24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257F04"/>
    <w:pPr>
      <w:keepNext/>
      <w:spacing w:before="240" w:after="60"/>
      <w:outlineLvl w:val="1"/>
    </w:pPr>
    <w:rPr>
      <w:rFonts w:ascii="Calibri Light" w:hAnsi="Calibri Light"/>
      <w:b/>
      <w:bCs/>
      <w:i/>
      <w:iCs/>
      <w:sz w:val="28"/>
      <w:szCs w:val="28"/>
    </w:rPr>
  </w:style>
  <w:style w:type="paragraph" w:styleId="Heading3">
    <w:name w:val="heading 3"/>
    <w:basedOn w:val="Normal"/>
    <w:link w:val="Heading3Char"/>
    <w:uiPriority w:val="9"/>
    <w:qFormat/>
    <w:rsid w:val="0056189A"/>
    <w:pPr>
      <w:widowControl/>
      <w:outlineLvl w:val="2"/>
    </w:pPr>
    <w:rPr>
      <w:rFonts w:ascii="Times New Roman" w:hAnsi="Times New Roman"/>
      <w:snapToGrid/>
      <w:sz w:val="30"/>
      <w:szCs w:val="3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</w:style>
  <w:style w:type="character" w:styleId="Strong">
    <w:name w:val="Strong"/>
    <w:uiPriority w:val="22"/>
    <w:qFormat/>
    <w:rPr>
      <w:b/>
      <w:bCs/>
    </w:rPr>
  </w:style>
  <w:style w:type="paragraph" w:styleId="NormalWeb">
    <w:name w:val="Normal (Web)"/>
    <w:basedOn w:val="Normal"/>
    <w:uiPriority w:val="99"/>
    <w:pPr>
      <w:widowControl/>
      <w:spacing w:before="100" w:beforeAutospacing="1" w:after="100" w:afterAutospacing="1"/>
    </w:pPr>
    <w:rPr>
      <w:rFonts w:ascii="Arial Unicode MS" w:eastAsia="Arial Unicode MS" w:hAnsi="Arial Unicode MS" w:cs="Arial Unicode MS"/>
      <w:snapToGrid/>
      <w:szCs w:val="24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character" w:styleId="Emphasis">
    <w:name w:val="Emphasis"/>
    <w:qFormat/>
    <w:rPr>
      <w:i/>
      <w:iCs/>
    </w:rPr>
  </w:style>
  <w:style w:type="paragraph" w:styleId="E-mailSignature">
    <w:name w:val="E-mail Signature"/>
    <w:basedOn w:val="Normal"/>
    <w:pPr>
      <w:widowControl/>
    </w:pPr>
    <w:rPr>
      <w:rFonts w:ascii="Times New Roman" w:eastAsia="Arial Unicode MS" w:hAnsi="Times New Roman"/>
      <w:snapToGrid/>
      <w:szCs w:val="24"/>
    </w:rPr>
  </w:style>
  <w:style w:type="character" w:styleId="FollowedHyperlink">
    <w:name w:val="FollowedHyperlink"/>
    <w:rsid w:val="00F71C7B"/>
    <w:rPr>
      <w:color w:val="800080"/>
      <w:u w:val="single"/>
    </w:rPr>
  </w:style>
  <w:style w:type="character" w:customStyle="1" w:styleId="Heading3Char">
    <w:name w:val="Heading 3 Char"/>
    <w:link w:val="Heading3"/>
    <w:uiPriority w:val="9"/>
    <w:rsid w:val="0056189A"/>
    <w:rPr>
      <w:sz w:val="30"/>
      <w:szCs w:val="30"/>
    </w:rPr>
  </w:style>
  <w:style w:type="character" w:customStyle="1" w:styleId="given-name">
    <w:name w:val="given-name"/>
    <w:basedOn w:val="DefaultParagraphFont"/>
    <w:rsid w:val="00210BE2"/>
  </w:style>
  <w:style w:type="paragraph" w:styleId="BalloonText">
    <w:name w:val="Balloon Text"/>
    <w:basedOn w:val="Normal"/>
    <w:link w:val="BalloonTextChar"/>
    <w:rsid w:val="002C7C9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2C7C99"/>
    <w:rPr>
      <w:rFonts w:ascii="Tahoma" w:hAnsi="Tahoma" w:cs="Tahoma"/>
      <w:snapToGrid w:val="0"/>
      <w:sz w:val="16"/>
      <w:szCs w:val="16"/>
    </w:rPr>
  </w:style>
  <w:style w:type="character" w:customStyle="1" w:styleId="addresspostalcode">
    <w:name w:val="addresspostalcode"/>
    <w:basedOn w:val="DefaultParagraphFont"/>
    <w:rsid w:val="00AA7FE8"/>
  </w:style>
  <w:style w:type="character" w:customStyle="1" w:styleId="locality">
    <w:name w:val="locality"/>
    <w:basedOn w:val="DefaultParagraphFont"/>
    <w:rsid w:val="009F5B57"/>
  </w:style>
  <w:style w:type="character" w:customStyle="1" w:styleId="ms-rtefontsize-2">
    <w:name w:val="ms-rtefontsize-2"/>
    <w:rsid w:val="00D754D1"/>
  </w:style>
  <w:style w:type="character" w:customStyle="1" w:styleId="Heading2Char">
    <w:name w:val="Heading 2 Char"/>
    <w:link w:val="Heading2"/>
    <w:semiHidden/>
    <w:rsid w:val="00257F04"/>
    <w:rPr>
      <w:rFonts w:ascii="Calibri Light" w:eastAsia="Times New Roman" w:hAnsi="Calibri Light" w:cs="Times New Roman"/>
      <w:b/>
      <w:bCs/>
      <w:i/>
      <w:iCs/>
      <w:snapToGrid w:val="0"/>
      <w:sz w:val="28"/>
      <w:szCs w:val="28"/>
    </w:rPr>
  </w:style>
  <w:style w:type="character" w:styleId="CommentReference">
    <w:name w:val="annotation reference"/>
    <w:rsid w:val="009017EF"/>
    <w:rPr>
      <w:sz w:val="16"/>
      <w:szCs w:val="16"/>
    </w:rPr>
  </w:style>
  <w:style w:type="paragraph" w:styleId="CommentText">
    <w:name w:val="annotation text"/>
    <w:basedOn w:val="Normal"/>
    <w:link w:val="CommentTextChar"/>
    <w:rsid w:val="009017EF"/>
    <w:rPr>
      <w:sz w:val="20"/>
    </w:rPr>
  </w:style>
  <w:style w:type="character" w:customStyle="1" w:styleId="CommentTextChar">
    <w:name w:val="Comment Text Char"/>
    <w:link w:val="CommentText"/>
    <w:rsid w:val="009017EF"/>
    <w:rPr>
      <w:rFonts w:ascii="CG Times" w:hAnsi="CG Times"/>
      <w:snapToGrid w:val="0"/>
    </w:rPr>
  </w:style>
  <w:style w:type="paragraph" w:styleId="CommentSubject">
    <w:name w:val="annotation subject"/>
    <w:basedOn w:val="CommentText"/>
    <w:next w:val="CommentText"/>
    <w:link w:val="CommentSubjectChar"/>
    <w:rsid w:val="009017EF"/>
    <w:rPr>
      <w:b/>
      <w:bCs/>
    </w:rPr>
  </w:style>
  <w:style w:type="character" w:customStyle="1" w:styleId="CommentSubjectChar">
    <w:name w:val="Comment Subject Char"/>
    <w:link w:val="CommentSubject"/>
    <w:rsid w:val="009017EF"/>
    <w:rPr>
      <w:rFonts w:ascii="CG Times" w:hAnsi="CG Times"/>
      <w:b/>
      <w:bCs/>
      <w:snapToGrid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4188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739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390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984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120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796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29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85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52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844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272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256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9957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53743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05304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35177434">
                              <w:marLeft w:val="-164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324637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977391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679890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4795446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3608763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1469583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8682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6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718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924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899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31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86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1934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0604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4789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94901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038808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249501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54624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6831850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7678588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765262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5904191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1308542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50868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5526556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6655172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7744951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2379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520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575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23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07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799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913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287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58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64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550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590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85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733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670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937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308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506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723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81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02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6569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438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169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033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56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22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54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670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936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507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07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47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890375201E3F8418434AE71ACD52813" ma:contentTypeVersion="0" ma:contentTypeDescription="Create a new document." ma:contentTypeScope="" ma:versionID="e85fbd2aa0994b6491f5f2381f1de6f4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1b05d82d297216baf5b26c55225140df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LongProperties xmlns="http://schemas.microsoft.com/office/2006/metadata/longProperties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54FD779-6A20-48D7-B19B-D5D406277F3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7938579-055A-4D8C-888E-159B14FEA21B}">
  <ds:schemaRefs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purl.org/dc/dcmitype/"/>
    <ds:schemaRef ds:uri="http://schemas.microsoft.com/office/infopath/2007/PartnerControl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6467EDCA-36FE-4C91-A1DD-A9E6F49C04E5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FD08F019-98EF-4964-8467-6B01B3CA7707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0CDEA446-F15D-4AE9-B160-C4DEE12135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7</Pages>
  <Words>17629</Words>
  <Characters>100489</Characters>
  <Application>Microsoft Office Word</Application>
  <DocSecurity>0</DocSecurity>
  <Lines>837</Lines>
  <Paragraphs>2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(08/09/01-ce)</vt:lpstr>
    </vt:vector>
  </TitlesOfParts>
  <Company>State of Louisiana Division of Administration</Company>
  <LinksUpToDate>false</LinksUpToDate>
  <CharactersWithSpaces>1178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08/09/01-ce)</dc:title>
  <dc:subject/>
  <dc:creator>CEIDSON</dc:creator>
  <cp:keywords/>
  <cp:lastModifiedBy>Amber White (OSP)</cp:lastModifiedBy>
  <cp:revision>4</cp:revision>
  <cp:lastPrinted>2015-09-24T20:31:00Z</cp:lastPrinted>
  <dcterms:created xsi:type="dcterms:W3CDTF">2021-09-21T13:09:00Z</dcterms:created>
  <dcterms:modified xsi:type="dcterms:W3CDTF">2021-10-21T19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xd_Signature">
    <vt:lpwstr/>
  </property>
  <property fmtid="{D5CDD505-2E9C-101B-9397-08002B2CF9AE}" pid="3" name="Order">
    <vt:lpwstr>137700.000000000</vt:lpwstr>
  </property>
  <property fmtid="{D5CDD505-2E9C-101B-9397-08002B2CF9AE}" pid="4" name="TemplateUrl">
    <vt:lpwstr/>
  </property>
  <property fmtid="{D5CDD505-2E9C-101B-9397-08002B2CF9AE}" pid="5" name="xd_ProgID">
    <vt:lpwstr/>
  </property>
  <property fmtid="{D5CDD505-2E9C-101B-9397-08002B2CF9AE}" pid="6" name="_SourceUrl">
    <vt:lpwstr/>
  </property>
  <property fmtid="{D5CDD505-2E9C-101B-9397-08002B2CF9AE}" pid="7" name="_SharedFileIndex">
    <vt:lpwstr/>
  </property>
</Properties>
</file>